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FD953" w14:textId="40C32A16" w:rsidR="00C634FA" w:rsidRPr="008F13F9" w:rsidRDefault="00C634FA" w:rsidP="008F13F9">
      <w:pPr>
        <w:spacing w:line="480" w:lineRule="auto"/>
        <w:jc w:val="both"/>
        <w:rPr>
          <w:rFonts w:ascii="Times New Roman" w:hAnsi="Times New Roman" w:cs="Times New Roman"/>
          <w:b/>
          <w:sz w:val="24"/>
          <w:szCs w:val="24"/>
          <w:u w:val="single"/>
        </w:rPr>
      </w:pPr>
      <w:bookmarkStart w:id="0" w:name="_GoBack"/>
      <w:bookmarkEnd w:id="0"/>
      <w:r w:rsidRPr="008F13F9">
        <w:rPr>
          <w:rFonts w:ascii="Times New Roman" w:hAnsi="Times New Roman" w:cs="Times New Roman"/>
          <w:b/>
          <w:sz w:val="24"/>
          <w:szCs w:val="24"/>
          <w:u w:val="single"/>
        </w:rPr>
        <w:t>Other nurses: DBI DON</w:t>
      </w:r>
    </w:p>
    <w:p w14:paraId="38E11780" w14:textId="77777777" w:rsidR="00C634FA" w:rsidRPr="008F13F9" w:rsidRDefault="00C634F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realised from the survey, you don’t have an ambulance for referrals</w:t>
      </w:r>
    </w:p>
    <w:p w14:paraId="2E4F54E1" w14:textId="00F6FDBC" w:rsidR="00C634FA" w:rsidRPr="008F13F9" w:rsidRDefault="00C634F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we don’t have, but we do have a pick-up</w:t>
      </w:r>
    </w:p>
    <w:p w14:paraId="34780B3D" w14:textId="77777777" w:rsidR="00C634FA" w:rsidRPr="008F13F9" w:rsidRDefault="00C634F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side the pick-up, do you have other arrangements for emergency referrals of pregnant women and babies?</w:t>
      </w:r>
    </w:p>
    <w:p w14:paraId="7C53F248" w14:textId="77777777" w:rsidR="00C634FA" w:rsidRPr="008F13F9" w:rsidRDefault="00C634F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e District Director’s official pick-up is sometimes used during emergencies. There is also an initiative called “community emergency transport system (CETS)” whereby all communities have been educated on the need for such transport systems. In fact, it’s very perfect at Woggu community. They have contributed to purchase an ambulance van for the community. </w:t>
      </w:r>
    </w:p>
    <w:p w14:paraId="3B82AD2B" w14:textId="77777777" w:rsidR="00C634FA" w:rsidRPr="008F13F9" w:rsidRDefault="00C634F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s CETS a community initiative or government? </w:t>
      </w:r>
    </w:p>
    <w:p w14:paraId="1F3A0B96" w14:textId="60D42AEA" w:rsidR="00C634FA" w:rsidRPr="008F13F9" w:rsidRDefault="00FD53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is a collaborative initiative; but I can also it is</w:t>
      </w:r>
      <w:r w:rsidR="00C634FA" w:rsidRPr="008F13F9">
        <w:rPr>
          <w:rFonts w:ascii="Times New Roman" w:hAnsi="Times New Roman" w:cs="Times New Roman"/>
          <w:sz w:val="24"/>
          <w:szCs w:val="24"/>
        </w:rPr>
        <w:t xml:space="preserve"> government because we brought about the idea.</w:t>
      </w:r>
    </w:p>
    <w:p w14:paraId="0681323A" w14:textId="4166F9D1" w:rsidR="001B5A32" w:rsidRPr="008F13F9" w:rsidRDefault="00C634F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 also discovered from the survey, some expectant mothers are unable to commence antenatal care early</w:t>
      </w:r>
      <w:r w:rsidR="001B5A32" w:rsidRPr="008F13F9">
        <w:rPr>
          <w:rFonts w:ascii="Times New Roman" w:hAnsi="Times New Roman" w:cs="Times New Roman"/>
          <w:i/>
          <w:color w:val="002060"/>
          <w:sz w:val="24"/>
          <w:szCs w:val="24"/>
        </w:rPr>
        <w:t xml:space="preserve"> </w:t>
      </w:r>
      <w:r w:rsidR="001B5A32" w:rsidRPr="008F13F9">
        <w:rPr>
          <w:rFonts w:ascii="Times New Roman" w:hAnsi="Times New Roman" w:cs="Times New Roman"/>
          <w:sz w:val="24"/>
          <w:szCs w:val="24"/>
        </w:rPr>
        <w:t xml:space="preserve">because of the distance and the NHIS Card renewal </w:t>
      </w:r>
      <w:r w:rsidR="00D93DEF" w:rsidRPr="008F13F9">
        <w:rPr>
          <w:rFonts w:ascii="Times New Roman" w:hAnsi="Times New Roman" w:cs="Times New Roman"/>
          <w:sz w:val="24"/>
          <w:szCs w:val="24"/>
        </w:rPr>
        <w:t>centre</w:t>
      </w:r>
      <w:r w:rsidR="001B5A32" w:rsidRPr="008F13F9">
        <w:rPr>
          <w:rFonts w:ascii="Times New Roman" w:hAnsi="Times New Roman" w:cs="Times New Roman"/>
          <w:sz w:val="24"/>
          <w:szCs w:val="24"/>
        </w:rPr>
        <w:t xml:space="preserve">. What efforts </w:t>
      </w:r>
      <w:r w:rsidR="00733384" w:rsidRPr="008F13F9">
        <w:rPr>
          <w:rFonts w:ascii="Times New Roman" w:hAnsi="Times New Roman" w:cs="Times New Roman"/>
          <w:sz w:val="24"/>
          <w:szCs w:val="24"/>
        </w:rPr>
        <w:t>have you</w:t>
      </w:r>
      <w:r w:rsidR="001B5A32" w:rsidRPr="008F13F9">
        <w:rPr>
          <w:rFonts w:ascii="Times New Roman" w:hAnsi="Times New Roman" w:cs="Times New Roman"/>
          <w:sz w:val="24"/>
          <w:szCs w:val="24"/>
        </w:rPr>
        <w:t xml:space="preserve"> made to decentralise the office to Issa?</w:t>
      </w:r>
    </w:p>
    <w:p w14:paraId="5C4AD6D0" w14:textId="4B1C792A" w:rsidR="00D23292" w:rsidRPr="008F13F9" w:rsidRDefault="00D2329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a team of the NHIS registration and renewal staff in Issa now. Nadowli have been detached from Issa. They occupy pa</w:t>
      </w:r>
      <w:r w:rsidR="00260BA1" w:rsidRPr="008F13F9">
        <w:rPr>
          <w:rFonts w:ascii="Times New Roman" w:hAnsi="Times New Roman" w:cs="Times New Roman"/>
          <w:sz w:val="24"/>
          <w:szCs w:val="24"/>
        </w:rPr>
        <w:t>rt of the Health Directorate at Issa. Jimpensi, Kenkelley and all those communities are some of the people who do not subscribe to NHIS.</w:t>
      </w:r>
    </w:p>
    <w:p w14:paraId="1E6122A4" w14:textId="332B3BC2" w:rsidR="003506AD" w:rsidRPr="008F13F9" w:rsidRDefault="003506A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ome pregnant women do not commence antenatal early; what is your view on this?</w:t>
      </w:r>
    </w:p>
    <w:p w14:paraId="1CA03F5F" w14:textId="4DC16883" w:rsidR="003506AD" w:rsidRPr="008F13F9" w:rsidRDefault="003506A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n fact, it is multifactorial why pregnant women do not patronise ANC services. some are</w:t>
      </w:r>
      <w:r w:rsidR="00FF39C8" w:rsidRPr="008F13F9">
        <w:rPr>
          <w:rFonts w:ascii="Times New Roman" w:hAnsi="Times New Roman" w:cs="Times New Roman"/>
          <w:sz w:val="24"/>
          <w:szCs w:val="24"/>
        </w:rPr>
        <w:t xml:space="preserve"> socio-</w:t>
      </w:r>
      <w:r w:rsidRPr="008F13F9">
        <w:rPr>
          <w:rFonts w:ascii="Times New Roman" w:hAnsi="Times New Roman" w:cs="Times New Roman"/>
          <w:sz w:val="24"/>
          <w:szCs w:val="24"/>
        </w:rPr>
        <w:t xml:space="preserve"> cultural, that if people know about the pregnancy it will miscarry and the long distances. Other </w:t>
      </w:r>
      <w:r w:rsidRPr="008F13F9">
        <w:rPr>
          <w:rFonts w:ascii="Times New Roman" w:hAnsi="Times New Roman" w:cs="Times New Roman"/>
          <w:sz w:val="24"/>
          <w:szCs w:val="24"/>
        </w:rPr>
        <w:lastRenderedPageBreak/>
        <w:t xml:space="preserve">women feel shy to carry the card because of stigma of the public knowing she has conceived. Hence, the midwives are often compelled to keep the card with them so that people do not see them holding the card, because of stigma type of thing. The card is kept at the facility for until such a time when she can no longer hide the pregnancy, then the midwife will release the card for her to keep with her wherever she goes. </w:t>
      </w:r>
      <w:r w:rsidR="00FF39C8" w:rsidRPr="008F13F9">
        <w:rPr>
          <w:rFonts w:ascii="Times New Roman" w:hAnsi="Times New Roman" w:cs="Times New Roman"/>
          <w:sz w:val="24"/>
          <w:szCs w:val="24"/>
        </w:rPr>
        <w:t>It is one way of addressing that, since the card has a picture of a pregnant woman. It is one way we have adopted to overcome the myth.</w:t>
      </w:r>
      <w:r w:rsidR="008B5204" w:rsidRPr="008F13F9">
        <w:rPr>
          <w:rFonts w:ascii="Times New Roman" w:hAnsi="Times New Roman" w:cs="Times New Roman"/>
          <w:sz w:val="24"/>
          <w:szCs w:val="24"/>
        </w:rPr>
        <w:t xml:space="preserve"> With education, the numbers are increasing compared to the past.</w:t>
      </w:r>
    </w:p>
    <w:p w14:paraId="4D126020" w14:textId="51601EFD" w:rsidR="003506AD" w:rsidRPr="008F13F9" w:rsidRDefault="003506A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Others complain of distance to laboratory services</w:t>
      </w:r>
    </w:p>
    <w:p w14:paraId="6F91BE94" w14:textId="365E1591" w:rsidR="003506AD" w:rsidRPr="008F13F9" w:rsidRDefault="003506A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Issa in the past arranged with Bill Laboratories to collect samples to Wa and then get the results back. </w:t>
      </w:r>
    </w:p>
    <w:p w14:paraId="1153D23F" w14:textId="785B5467" w:rsidR="001B5A32" w:rsidRPr="008F13F9" w:rsidRDefault="00D93DE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hallenges faced in providing maternal and newborn healthcare in your district?</w:t>
      </w:r>
    </w:p>
    <w:p w14:paraId="40A6F985" w14:textId="153F3760" w:rsidR="00F25FA8" w:rsidRPr="008F13F9" w:rsidRDefault="00D93DE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district has five health </w:t>
      </w:r>
      <w:r w:rsidR="001D1D8E" w:rsidRPr="008F13F9">
        <w:rPr>
          <w:rFonts w:ascii="Times New Roman" w:hAnsi="Times New Roman" w:cs="Times New Roman"/>
          <w:sz w:val="24"/>
          <w:szCs w:val="24"/>
        </w:rPr>
        <w:t>centres</w:t>
      </w:r>
      <w:r w:rsidRPr="008F13F9">
        <w:rPr>
          <w:rFonts w:ascii="Times New Roman" w:hAnsi="Times New Roman" w:cs="Times New Roman"/>
          <w:sz w:val="24"/>
          <w:szCs w:val="24"/>
        </w:rPr>
        <w:t xml:space="preserve"> and twelve CHPS compounds. However, we currently have 7 </w:t>
      </w:r>
      <w:r w:rsidR="001D1D8E" w:rsidRPr="008F13F9">
        <w:rPr>
          <w:rFonts w:ascii="Times New Roman" w:hAnsi="Times New Roman" w:cs="Times New Roman"/>
          <w:sz w:val="24"/>
          <w:szCs w:val="24"/>
        </w:rPr>
        <w:t>midwives</w:t>
      </w:r>
      <w:r w:rsidRPr="008F13F9">
        <w:rPr>
          <w:rFonts w:ascii="Times New Roman" w:hAnsi="Times New Roman" w:cs="Times New Roman"/>
          <w:sz w:val="24"/>
          <w:szCs w:val="24"/>
        </w:rPr>
        <w:t xml:space="preserve"> at post which is inadequate to provide maternal healthcare to the large number of pregnancy issues we face each day.  We ought to have midwives in Owlo, Jolinyiri, and </w:t>
      </w:r>
      <w:r w:rsidR="00B32569" w:rsidRPr="008F13F9">
        <w:rPr>
          <w:rFonts w:ascii="Times New Roman" w:hAnsi="Times New Roman" w:cs="Times New Roman"/>
          <w:sz w:val="24"/>
          <w:szCs w:val="24"/>
        </w:rPr>
        <w:t>Tabia</w:t>
      </w:r>
      <w:r w:rsidR="00B21405" w:rsidRPr="008F13F9">
        <w:rPr>
          <w:rFonts w:ascii="Times New Roman" w:hAnsi="Times New Roman" w:cs="Times New Roman"/>
          <w:sz w:val="24"/>
          <w:szCs w:val="24"/>
        </w:rPr>
        <w:t>se</w:t>
      </w:r>
      <w:r w:rsidRPr="008F13F9">
        <w:rPr>
          <w:rFonts w:ascii="Times New Roman" w:hAnsi="Times New Roman" w:cs="Times New Roman"/>
          <w:sz w:val="24"/>
          <w:szCs w:val="24"/>
        </w:rPr>
        <w:t xml:space="preserve">, but we don’t have </w:t>
      </w:r>
      <w:r w:rsidR="001D1D8E" w:rsidRPr="008F13F9">
        <w:rPr>
          <w:rFonts w:ascii="Times New Roman" w:hAnsi="Times New Roman" w:cs="Times New Roman"/>
          <w:sz w:val="24"/>
          <w:szCs w:val="24"/>
        </w:rPr>
        <w:t>any more</w:t>
      </w:r>
      <w:r w:rsidRPr="008F13F9">
        <w:rPr>
          <w:rFonts w:ascii="Times New Roman" w:hAnsi="Times New Roman" w:cs="Times New Roman"/>
          <w:sz w:val="24"/>
          <w:szCs w:val="24"/>
        </w:rPr>
        <w:t xml:space="preserve"> midwives to post to those health facilities. The midwife situation is actually a big challenge. </w:t>
      </w:r>
      <w:r w:rsidR="00374BA2" w:rsidRPr="008F13F9">
        <w:rPr>
          <w:rFonts w:ascii="Times New Roman" w:hAnsi="Times New Roman" w:cs="Times New Roman"/>
          <w:sz w:val="24"/>
          <w:szCs w:val="24"/>
        </w:rPr>
        <w:t>Even the district capital, Issa needs more than one midwife; but we forced to make do with just one. Previously,</w:t>
      </w:r>
      <w:r w:rsidR="009270FB" w:rsidRPr="008F13F9">
        <w:rPr>
          <w:rFonts w:ascii="Times New Roman" w:hAnsi="Times New Roman" w:cs="Times New Roman"/>
          <w:sz w:val="24"/>
          <w:szCs w:val="24"/>
        </w:rPr>
        <w:t xml:space="preserve"> skilled delivery meant, a birth attended to by a midwife or a doctor. How about the CHNs we put at the CHPS compound and ask </w:t>
      </w:r>
      <w:r w:rsidR="00F623FC" w:rsidRPr="008F13F9">
        <w:rPr>
          <w:rFonts w:ascii="Times New Roman" w:hAnsi="Times New Roman" w:cs="Times New Roman"/>
          <w:sz w:val="24"/>
          <w:szCs w:val="24"/>
        </w:rPr>
        <w:t>them. W</w:t>
      </w:r>
      <w:r w:rsidR="009270FB" w:rsidRPr="008F13F9">
        <w:rPr>
          <w:rFonts w:ascii="Times New Roman" w:hAnsi="Times New Roman" w:cs="Times New Roman"/>
          <w:sz w:val="24"/>
          <w:szCs w:val="24"/>
        </w:rPr>
        <w:t xml:space="preserve">hen a woman is delivering, they should catch. Therefore, I think any delivery that is supervised by a trained health worker should be considered skilled delivery. Therefore, the CHNs are forced to always refer to facilities with </w:t>
      </w:r>
      <w:r w:rsidR="001D1D8E" w:rsidRPr="008F13F9">
        <w:rPr>
          <w:rFonts w:ascii="Times New Roman" w:hAnsi="Times New Roman" w:cs="Times New Roman"/>
          <w:sz w:val="24"/>
          <w:szCs w:val="24"/>
        </w:rPr>
        <w:t>midwives</w:t>
      </w:r>
      <w:r w:rsidR="009270FB" w:rsidRPr="008F13F9">
        <w:rPr>
          <w:rFonts w:ascii="Times New Roman" w:hAnsi="Times New Roman" w:cs="Times New Roman"/>
          <w:sz w:val="24"/>
          <w:szCs w:val="24"/>
        </w:rPr>
        <w:t xml:space="preserve">, and considering the distance, we record poor outcomes or homebirths. </w:t>
      </w:r>
      <w:commentRangeStart w:id="1"/>
      <w:r w:rsidR="009270FB" w:rsidRPr="008F13F9">
        <w:rPr>
          <w:rFonts w:ascii="Times New Roman" w:hAnsi="Times New Roman" w:cs="Times New Roman"/>
          <w:sz w:val="24"/>
          <w:szCs w:val="24"/>
        </w:rPr>
        <w:t xml:space="preserve">Will they go? </w:t>
      </w:r>
      <w:r w:rsidR="00797746" w:rsidRPr="008F13F9">
        <w:rPr>
          <w:rFonts w:ascii="Times New Roman" w:hAnsi="Times New Roman" w:cs="Times New Roman"/>
          <w:sz w:val="24"/>
          <w:szCs w:val="24"/>
        </w:rPr>
        <w:t xml:space="preserve">Water is a </w:t>
      </w:r>
      <w:commentRangeEnd w:id="1"/>
      <w:r w:rsidR="00D16EDB" w:rsidRPr="008F13F9">
        <w:rPr>
          <w:rStyle w:val="CommentReference"/>
          <w:rFonts w:ascii="Times New Roman" w:hAnsi="Times New Roman" w:cs="Times New Roman"/>
          <w:sz w:val="24"/>
          <w:szCs w:val="24"/>
        </w:rPr>
        <w:commentReference w:id="1"/>
      </w:r>
      <w:r w:rsidR="00797746" w:rsidRPr="008F13F9">
        <w:rPr>
          <w:rFonts w:ascii="Times New Roman" w:hAnsi="Times New Roman" w:cs="Times New Roman"/>
          <w:sz w:val="24"/>
          <w:szCs w:val="24"/>
        </w:rPr>
        <w:t xml:space="preserve">necessity of life. Women come to deliver and must be washed meanwhile, there are </w:t>
      </w:r>
      <w:r w:rsidR="00014094" w:rsidRPr="008F13F9">
        <w:rPr>
          <w:rFonts w:ascii="Times New Roman" w:hAnsi="Times New Roman" w:cs="Times New Roman"/>
          <w:sz w:val="24"/>
          <w:szCs w:val="24"/>
        </w:rPr>
        <w:t xml:space="preserve">no </w:t>
      </w:r>
      <w:r w:rsidR="00797746" w:rsidRPr="008F13F9">
        <w:rPr>
          <w:rFonts w:ascii="Times New Roman" w:hAnsi="Times New Roman" w:cs="Times New Roman"/>
          <w:sz w:val="24"/>
          <w:szCs w:val="24"/>
        </w:rPr>
        <w:t xml:space="preserve">water facilities in the health facilities. </w:t>
      </w:r>
      <w:r w:rsidR="00797746" w:rsidRPr="008F13F9">
        <w:rPr>
          <w:rFonts w:ascii="Times New Roman" w:hAnsi="Times New Roman" w:cs="Times New Roman"/>
          <w:sz w:val="24"/>
          <w:szCs w:val="24"/>
        </w:rPr>
        <w:lastRenderedPageBreak/>
        <w:t>Some expectant mothers get discouraged from giving birth at the health facilities. Also, the distances to the health facilities without vehicles linking them, how will they go to the facility and after childbirth, how will they go back home?</w:t>
      </w:r>
    </w:p>
    <w:p w14:paraId="68F11C1D" w14:textId="538000E2" w:rsidR="00F25FA8" w:rsidRPr="008F13F9" w:rsidRDefault="00F25F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the </w:t>
      </w:r>
      <w:r w:rsidR="001D1D8E" w:rsidRPr="008F13F9">
        <w:rPr>
          <w:rFonts w:ascii="Times New Roman" w:hAnsi="Times New Roman" w:cs="Times New Roman"/>
          <w:sz w:val="24"/>
          <w:szCs w:val="24"/>
        </w:rPr>
        <w:t>equipment</w:t>
      </w:r>
      <w:r w:rsidRPr="008F13F9">
        <w:rPr>
          <w:rFonts w:ascii="Times New Roman" w:hAnsi="Times New Roman" w:cs="Times New Roman"/>
          <w:sz w:val="24"/>
          <w:szCs w:val="24"/>
        </w:rPr>
        <w:t xml:space="preserve">, DANIDA has supported some CHPS compounds, so it is not much of a problem now. </w:t>
      </w:r>
    </w:p>
    <w:p w14:paraId="6BEFF956" w14:textId="1D35D8D6" w:rsidR="00F25FA8" w:rsidRPr="008F13F9" w:rsidRDefault="00F25FA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realised, the ANC women support in drawing water for the nurses (midwives, CHNs,</w:t>
      </w:r>
      <w:r w:rsidR="001D1D8E" w:rsidRPr="008F13F9">
        <w:rPr>
          <w:rFonts w:ascii="Times New Roman" w:hAnsi="Times New Roman" w:cs="Times New Roman"/>
          <w:b/>
          <w:i/>
          <w:sz w:val="24"/>
          <w:szCs w:val="24"/>
        </w:rPr>
        <w:t xml:space="preserve"> </w:t>
      </w:r>
      <w:r w:rsidRPr="008F13F9">
        <w:rPr>
          <w:rFonts w:ascii="Times New Roman" w:hAnsi="Times New Roman" w:cs="Times New Roman"/>
          <w:b/>
          <w:i/>
          <w:sz w:val="24"/>
          <w:szCs w:val="24"/>
        </w:rPr>
        <w:t>CHOs) which is a burden on the community</w:t>
      </w:r>
    </w:p>
    <w:p w14:paraId="1F2104A8" w14:textId="5E676ED6" w:rsidR="00D27F6E" w:rsidRPr="008F13F9" w:rsidRDefault="00F25F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here they see it as a burden they don’t attempt to do it. We have asked the community to schedule </w:t>
      </w:r>
      <w:r w:rsidR="002A0DC4" w:rsidRPr="008F13F9">
        <w:rPr>
          <w:rFonts w:ascii="Times New Roman" w:hAnsi="Times New Roman" w:cs="Times New Roman"/>
          <w:sz w:val="24"/>
          <w:szCs w:val="24"/>
        </w:rPr>
        <w:t>themselves</w:t>
      </w:r>
      <w:r w:rsidRPr="008F13F9">
        <w:rPr>
          <w:rFonts w:ascii="Times New Roman" w:hAnsi="Times New Roman" w:cs="Times New Roman"/>
          <w:sz w:val="24"/>
          <w:szCs w:val="24"/>
        </w:rPr>
        <w:t xml:space="preserve"> into sections, and provide water on rotational bases. I understand it is burden, on some communities, particular</w:t>
      </w:r>
      <w:r w:rsidR="00D27F6E" w:rsidRPr="008F13F9">
        <w:rPr>
          <w:rFonts w:ascii="Times New Roman" w:hAnsi="Times New Roman" w:cs="Times New Roman"/>
          <w:sz w:val="24"/>
          <w:szCs w:val="24"/>
        </w:rPr>
        <w:t>ly those with persistent water challenges.</w:t>
      </w:r>
    </w:p>
    <w:p w14:paraId="60CE883E" w14:textId="77777777" w:rsidR="00D27F6E" w:rsidRPr="008F13F9" w:rsidRDefault="00D27F6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uggestions </w:t>
      </w:r>
    </w:p>
    <w:p w14:paraId="62C1E887" w14:textId="4B283E2B" w:rsidR="00D93DEF" w:rsidRPr="008F13F9" w:rsidRDefault="00D27F6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need to continually provide education to the mothers. Expectant mothers will commence ANC early for assessment. This will prevent malaria in pregnancy and other risks associated with pregnancies. Pregnant women and </w:t>
      </w:r>
      <w:r w:rsidR="001D1D8E" w:rsidRPr="008F13F9">
        <w:rPr>
          <w:rFonts w:ascii="Times New Roman" w:hAnsi="Times New Roman" w:cs="Times New Roman"/>
          <w:sz w:val="24"/>
          <w:szCs w:val="24"/>
        </w:rPr>
        <w:t>family’s needs</w:t>
      </w:r>
      <w:r w:rsidRPr="008F13F9">
        <w:rPr>
          <w:rFonts w:ascii="Times New Roman" w:hAnsi="Times New Roman" w:cs="Times New Roman"/>
          <w:sz w:val="24"/>
          <w:szCs w:val="24"/>
        </w:rPr>
        <w:t xml:space="preserve"> education on BPCR, particularly the primes who have not had childbirth experience for them to receive intensive care for safe pregnancy and childbirth. We are extending our education to get men involved in ANC and ANC classes. </w:t>
      </w:r>
      <w:r w:rsidR="00D93DEF" w:rsidRPr="008F13F9">
        <w:rPr>
          <w:rFonts w:ascii="Times New Roman" w:hAnsi="Times New Roman" w:cs="Times New Roman"/>
          <w:sz w:val="24"/>
          <w:szCs w:val="24"/>
        </w:rPr>
        <w:t xml:space="preserve"> </w:t>
      </w:r>
      <w:r w:rsidR="00EE050D" w:rsidRPr="008F13F9">
        <w:rPr>
          <w:rFonts w:ascii="Times New Roman" w:hAnsi="Times New Roman" w:cs="Times New Roman"/>
          <w:sz w:val="24"/>
          <w:szCs w:val="24"/>
        </w:rPr>
        <w:t xml:space="preserve">We need skilled deliveries at our facilities, instead of the elderly women. TBAs who want to continue also need further education so they can work in collaboration with the midwife during childbirth. This can promote domiciliary </w:t>
      </w:r>
      <w:r w:rsidR="002A0DC4" w:rsidRPr="008F13F9">
        <w:rPr>
          <w:rFonts w:ascii="Times New Roman" w:hAnsi="Times New Roman" w:cs="Times New Roman"/>
          <w:sz w:val="24"/>
          <w:szCs w:val="24"/>
        </w:rPr>
        <w:t>childbirths</w:t>
      </w:r>
      <w:r w:rsidR="00EE050D" w:rsidRPr="008F13F9">
        <w:rPr>
          <w:rFonts w:ascii="Times New Roman" w:hAnsi="Times New Roman" w:cs="Times New Roman"/>
          <w:sz w:val="24"/>
          <w:szCs w:val="24"/>
        </w:rPr>
        <w:t xml:space="preserve"> in the presence of the midwife and conducted by the TBA.</w:t>
      </w:r>
      <w:r w:rsidR="002A0DC4" w:rsidRPr="008F13F9">
        <w:rPr>
          <w:rFonts w:ascii="Times New Roman" w:hAnsi="Times New Roman" w:cs="Times New Roman"/>
          <w:sz w:val="24"/>
          <w:szCs w:val="24"/>
        </w:rPr>
        <w:t xml:space="preserve"> The credit, if the TBA </w:t>
      </w:r>
      <w:r w:rsidR="0016301F" w:rsidRPr="008F13F9">
        <w:rPr>
          <w:rFonts w:ascii="Times New Roman" w:hAnsi="Times New Roman" w:cs="Times New Roman"/>
          <w:sz w:val="24"/>
          <w:szCs w:val="24"/>
        </w:rPr>
        <w:t>wants she</w:t>
      </w:r>
      <w:r w:rsidR="002A0DC4" w:rsidRPr="008F13F9">
        <w:rPr>
          <w:rFonts w:ascii="Times New Roman" w:hAnsi="Times New Roman" w:cs="Times New Roman"/>
          <w:sz w:val="24"/>
          <w:szCs w:val="24"/>
        </w:rPr>
        <w:t xml:space="preserve"> can even take, but once, it is done under the supervision of the midwife, we will be sure the mother and baby are safe.</w:t>
      </w:r>
    </w:p>
    <w:p w14:paraId="2DE49E56" w14:textId="2428DCCF" w:rsidR="002A0DC4" w:rsidRPr="008F13F9" w:rsidRDefault="002A0DC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district assembly should sponsor the training of midwives, now we realise there many midwifery training schools that are in place in the upper west region. The community health nurses now, staff attrition is reduced now to the </w:t>
      </w:r>
      <w:r w:rsidR="004B2FD0" w:rsidRPr="008F13F9">
        <w:rPr>
          <w:rFonts w:ascii="Times New Roman" w:hAnsi="Times New Roman" w:cs="Times New Roman"/>
          <w:sz w:val="24"/>
          <w:szCs w:val="24"/>
        </w:rPr>
        <w:t>barest</w:t>
      </w:r>
      <w:r w:rsidRPr="008F13F9">
        <w:rPr>
          <w:rFonts w:ascii="Times New Roman" w:hAnsi="Times New Roman" w:cs="Times New Roman"/>
          <w:sz w:val="24"/>
          <w:szCs w:val="24"/>
        </w:rPr>
        <w:t xml:space="preserve"> minimum, nurses want to join their </w:t>
      </w:r>
      <w:r w:rsidRPr="008F13F9">
        <w:rPr>
          <w:rFonts w:ascii="Times New Roman" w:hAnsi="Times New Roman" w:cs="Times New Roman"/>
          <w:sz w:val="24"/>
          <w:szCs w:val="24"/>
        </w:rPr>
        <w:lastRenderedPageBreak/>
        <w:t>husbands in other regions. But when you</w:t>
      </w:r>
      <w:r w:rsidR="004B2FD0" w:rsidRPr="008F13F9">
        <w:rPr>
          <w:rFonts w:ascii="Times New Roman" w:hAnsi="Times New Roman" w:cs="Times New Roman"/>
          <w:sz w:val="24"/>
          <w:szCs w:val="24"/>
        </w:rPr>
        <w:t xml:space="preserve"> were a community health nurse, and when they had not become a nurse, where was that little young boy. I have some transfer cases. At least, they should serve for the mandatory three years before seeking to go on transfer to join their husband. So at least if the Assembly can support us to train more midwives so risks with pregnant women will be reduced. We encourage all ANC women to use the CHPS compound as their first line of contact. </w:t>
      </w:r>
    </w:p>
    <w:p w14:paraId="11A98D68" w14:textId="02F08949" w:rsidR="004B2FD0" w:rsidRPr="008F13F9" w:rsidRDefault="004B2FD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need means of transport for emergency referrals of pregnancy cases. The assembly has promised buying three (tricycles) for the district for emergency referrals. The Member of Parliament has replaced the engine for the pick-up car at Daffiama health centre. It’s a fairly used engine. The community health nurses are doing well, because, they use their personal motorbikes to support service delivery. It is the reason I have been saying, government could provide all facilities, with durable motorbikes, some could carry out the referral by themselves. We encourage the nurses to help </w:t>
      </w:r>
      <w:r w:rsidR="003E4066" w:rsidRPr="008F13F9">
        <w:rPr>
          <w:rFonts w:ascii="Times New Roman" w:hAnsi="Times New Roman" w:cs="Times New Roman"/>
          <w:sz w:val="24"/>
          <w:szCs w:val="24"/>
        </w:rPr>
        <w:t>pregnant</w:t>
      </w:r>
      <w:r w:rsidRPr="008F13F9">
        <w:rPr>
          <w:rFonts w:ascii="Times New Roman" w:hAnsi="Times New Roman" w:cs="Times New Roman"/>
          <w:sz w:val="24"/>
          <w:szCs w:val="24"/>
        </w:rPr>
        <w:t xml:space="preserve"> women reach the referral facility, which is a challenge. </w:t>
      </w:r>
      <w:r w:rsidR="003E4066" w:rsidRPr="008F13F9">
        <w:rPr>
          <w:rFonts w:ascii="Times New Roman" w:hAnsi="Times New Roman" w:cs="Times New Roman"/>
          <w:sz w:val="24"/>
          <w:szCs w:val="24"/>
        </w:rPr>
        <w:t xml:space="preserve">Daffiama health </w:t>
      </w:r>
      <w:r w:rsidR="00DB383C" w:rsidRPr="008F13F9">
        <w:rPr>
          <w:rFonts w:ascii="Times New Roman" w:hAnsi="Times New Roman" w:cs="Times New Roman"/>
          <w:sz w:val="24"/>
          <w:szCs w:val="24"/>
        </w:rPr>
        <w:t>centre</w:t>
      </w:r>
      <w:r w:rsidR="003E4066" w:rsidRPr="008F13F9">
        <w:rPr>
          <w:rFonts w:ascii="Times New Roman" w:hAnsi="Times New Roman" w:cs="Times New Roman"/>
          <w:sz w:val="24"/>
          <w:szCs w:val="24"/>
        </w:rPr>
        <w:t xml:space="preserve"> has </w:t>
      </w:r>
      <w:r w:rsidR="00DB383C" w:rsidRPr="008F13F9">
        <w:rPr>
          <w:rFonts w:ascii="Times New Roman" w:hAnsi="Times New Roman" w:cs="Times New Roman"/>
          <w:sz w:val="24"/>
          <w:szCs w:val="24"/>
        </w:rPr>
        <w:t xml:space="preserve">arrangements to secure laboratory services for the district. Issa as the district hospital also deserve a hospital. </w:t>
      </w:r>
      <w:r w:rsidR="0016301F" w:rsidRPr="008F13F9">
        <w:rPr>
          <w:rFonts w:ascii="Times New Roman" w:hAnsi="Times New Roman" w:cs="Times New Roman"/>
          <w:sz w:val="24"/>
          <w:szCs w:val="24"/>
        </w:rPr>
        <w:t xml:space="preserve">The late regional director of health services for Upper West was in touch with the government of Israel to get Issa a hospital. the arrangements was not complete before he died. </w:t>
      </w:r>
    </w:p>
    <w:p w14:paraId="7DC0FB60" w14:textId="77777777" w:rsidR="001B5A32" w:rsidRPr="008F13F9" w:rsidRDefault="001B5A32" w:rsidP="008F13F9">
      <w:pPr>
        <w:spacing w:line="480" w:lineRule="auto"/>
        <w:jc w:val="both"/>
        <w:rPr>
          <w:rFonts w:ascii="Times New Roman" w:hAnsi="Times New Roman" w:cs="Times New Roman"/>
          <w:color w:val="002060"/>
          <w:sz w:val="24"/>
          <w:szCs w:val="24"/>
        </w:rPr>
      </w:pPr>
    </w:p>
    <w:p w14:paraId="461EF7D2" w14:textId="77777777" w:rsidR="00997D36" w:rsidRPr="008F13F9" w:rsidRDefault="00997D36" w:rsidP="008F13F9">
      <w:pPr>
        <w:spacing w:line="480" w:lineRule="auto"/>
        <w:jc w:val="both"/>
        <w:rPr>
          <w:rFonts w:ascii="Times New Roman" w:hAnsi="Times New Roman" w:cs="Times New Roman"/>
          <w:color w:val="002060"/>
          <w:sz w:val="24"/>
          <w:szCs w:val="24"/>
        </w:rPr>
      </w:pPr>
    </w:p>
    <w:p w14:paraId="2D161E96" w14:textId="77777777" w:rsidR="00997D36" w:rsidRPr="008F13F9" w:rsidRDefault="00997D36" w:rsidP="008F13F9">
      <w:pPr>
        <w:spacing w:line="480" w:lineRule="auto"/>
        <w:jc w:val="both"/>
        <w:rPr>
          <w:rFonts w:ascii="Times New Roman" w:hAnsi="Times New Roman" w:cs="Times New Roman"/>
          <w:b/>
          <w:sz w:val="24"/>
          <w:szCs w:val="24"/>
          <w:u w:val="single"/>
        </w:rPr>
      </w:pPr>
      <w:r w:rsidRPr="008F13F9">
        <w:rPr>
          <w:rFonts w:ascii="Times New Roman" w:hAnsi="Times New Roman" w:cs="Times New Roman"/>
          <w:b/>
          <w:sz w:val="24"/>
          <w:szCs w:val="24"/>
          <w:u w:val="single"/>
        </w:rPr>
        <w:t>Duang Opinion leaders</w:t>
      </w:r>
    </w:p>
    <w:p w14:paraId="44A03E87" w14:textId="77777777" w:rsidR="00997D36" w:rsidRPr="008F13F9" w:rsidRDefault="00997D3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Problems facing maternal and neonatal healthcare delivery?</w:t>
      </w:r>
    </w:p>
    <w:p w14:paraId="528B994F" w14:textId="77B360D9" w:rsidR="00997D36" w:rsidRPr="008F13F9" w:rsidRDefault="00997D3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ne main issue facing Duang community is the status of our health facility. It is still a CHPS zone. As a result, most MN health</w:t>
      </w:r>
      <w:r w:rsidR="00D93DEF" w:rsidRPr="008F13F9">
        <w:rPr>
          <w:rFonts w:ascii="Times New Roman" w:hAnsi="Times New Roman" w:cs="Times New Roman"/>
          <w:sz w:val="24"/>
          <w:szCs w:val="24"/>
        </w:rPr>
        <w:t>care</w:t>
      </w:r>
      <w:r w:rsidRPr="008F13F9">
        <w:rPr>
          <w:rFonts w:ascii="Times New Roman" w:hAnsi="Times New Roman" w:cs="Times New Roman"/>
          <w:sz w:val="24"/>
          <w:szCs w:val="24"/>
        </w:rPr>
        <w:t xml:space="preserve"> cases are referred to Issa </w:t>
      </w:r>
      <w:r w:rsidR="001557F3" w:rsidRPr="008F13F9">
        <w:rPr>
          <w:rFonts w:ascii="Times New Roman" w:hAnsi="Times New Roman" w:cs="Times New Roman"/>
          <w:sz w:val="24"/>
          <w:szCs w:val="24"/>
        </w:rPr>
        <w:t xml:space="preserve">HC </w:t>
      </w:r>
      <w:r w:rsidRPr="008F13F9">
        <w:rPr>
          <w:rFonts w:ascii="Times New Roman" w:hAnsi="Times New Roman" w:cs="Times New Roman"/>
          <w:sz w:val="24"/>
          <w:szCs w:val="24"/>
        </w:rPr>
        <w:t>and subsequently to Nadowli</w:t>
      </w:r>
      <w:r w:rsidR="001557F3" w:rsidRPr="008F13F9">
        <w:rPr>
          <w:rFonts w:ascii="Times New Roman" w:hAnsi="Times New Roman" w:cs="Times New Roman"/>
          <w:sz w:val="24"/>
          <w:szCs w:val="24"/>
        </w:rPr>
        <w:t xml:space="preserve"> hospital</w:t>
      </w:r>
      <w:r w:rsidRPr="008F13F9">
        <w:rPr>
          <w:rFonts w:ascii="Times New Roman" w:hAnsi="Times New Roman" w:cs="Times New Roman"/>
          <w:sz w:val="24"/>
          <w:szCs w:val="24"/>
        </w:rPr>
        <w:t xml:space="preserve">, but we don’t have any transport system available to pick </w:t>
      </w:r>
      <w:r w:rsidR="005B6FDD" w:rsidRPr="008F13F9">
        <w:rPr>
          <w:rFonts w:ascii="Times New Roman" w:hAnsi="Times New Roman" w:cs="Times New Roman"/>
          <w:sz w:val="24"/>
          <w:szCs w:val="24"/>
        </w:rPr>
        <w:t xml:space="preserve">patients. Even a </w:t>
      </w:r>
      <w:r w:rsidR="005B6FDD" w:rsidRPr="008F13F9">
        <w:rPr>
          <w:rFonts w:ascii="Times New Roman" w:hAnsi="Times New Roman" w:cs="Times New Roman"/>
          <w:sz w:val="24"/>
          <w:szCs w:val="24"/>
        </w:rPr>
        <w:lastRenderedPageBreak/>
        <w:t>tricycle is not available here to pick pregnant women on refer</w:t>
      </w:r>
      <w:r w:rsidR="000D053F" w:rsidRPr="008F13F9">
        <w:rPr>
          <w:rFonts w:ascii="Times New Roman" w:hAnsi="Times New Roman" w:cs="Times New Roman"/>
          <w:sz w:val="24"/>
          <w:szCs w:val="24"/>
        </w:rPr>
        <w:t xml:space="preserve">ral to Issa </w:t>
      </w:r>
      <w:r w:rsidR="001557F3" w:rsidRPr="008F13F9">
        <w:rPr>
          <w:rFonts w:ascii="Times New Roman" w:hAnsi="Times New Roman" w:cs="Times New Roman"/>
          <w:sz w:val="24"/>
          <w:szCs w:val="24"/>
        </w:rPr>
        <w:t xml:space="preserve">HC </w:t>
      </w:r>
      <w:r w:rsidR="000D053F" w:rsidRPr="008F13F9">
        <w:rPr>
          <w:rFonts w:ascii="Times New Roman" w:hAnsi="Times New Roman" w:cs="Times New Roman"/>
          <w:sz w:val="24"/>
          <w:szCs w:val="24"/>
        </w:rPr>
        <w:t xml:space="preserve">or Nadowli Hospital during childbirth or when sick other than childbirth. The clinic </w:t>
      </w:r>
      <w:r w:rsidR="008A7263" w:rsidRPr="008F13F9">
        <w:rPr>
          <w:rFonts w:ascii="Times New Roman" w:hAnsi="Times New Roman" w:cs="Times New Roman"/>
          <w:sz w:val="24"/>
          <w:szCs w:val="24"/>
        </w:rPr>
        <w:t>does</w:t>
      </w:r>
      <w:r w:rsidR="000D053F" w:rsidRPr="008F13F9">
        <w:rPr>
          <w:rFonts w:ascii="Times New Roman" w:hAnsi="Times New Roman" w:cs="Times New Roman"/>
          <w:sz w:val="24"/>
          <w:szCs w:val="24"/>
        </w:rPr>
        <w:t xml:space="preserve"> not also have most essential medicines. Hence, many maternal and newborn health cases are referred to Issa Health Centre.</w:t>
      </w:r>
    </w:p>
    <w:p w14:paraId="6BE83959" w14:textId="4E6FEE45" w:rsidR="000D053F" w:rsidRPr="008F13F9" w:rsidRDefault="000D05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uang CHPS zone do not have a midwife to conduct childbirths. Aside emergency childbirths, once the expectant mother is assessed and realise she can sit on a motorbike to Issa HC, the CHNs at the facility quickly refer the mother.</w:t>
      </w:r>
    </w:p>
    <w:p w14:paraId="3714B7FD" w14:textId="01727B84" w:rsidR="000D053F" w:rsidRPr="008F13F9" w:rsidRDefault="000D05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recent past, measles outbreak led to the loss of many lives of children under five years of age in the community. However, the establishment of the CHPS zone, which routinely carry out immunisations, the death toll </w:t>
      </w:r>
      <w:r w:rsidR="008A7263" w:rsidRPr="008F13F9">
        <w:rPr>
          <w:rFonts w:ascii="Times New Roman" w:hAnsi="Times New Roman" w:cs="Times New Roman"/>
          <w:sz w:val="24"/>
          <w:szCs w:val="24"/>
        </w:rPr>
        <w:t>has</w:t>
      </w:r>
      <w:r w:rsidRPr="008F13F9">
        <w:rPr>
          <w:rFonts w:ascii="Times New Roman" w:hAnsi="Times New Roman" w:cs="Times New Roman"/>
          <w:sz w:val="24"/>
          <w:szCs w:val="24"/>
        </w:rPr>
        <w:t xml:space="preserve"> reduced among children.</w:t>
      </w:r>
    </w:p>
    <w:p w14:paraId="55FB6F22" w14:textId="3807819F" w:rsidR="000D053F" w:rsidRPr="008F13F9" w:rsidRDefault="00A54E1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recorded few cases of maternal deaths in recent pas; about two years </w:t>
      </w:r>
      <w:r w:rsidR="008A7263" w:rsidRPr="008F13F9">
        <w:rPr>
          <w:rFonts w:ascii="Times New Roman" w:hAnsi="Times New Roman" w:cs="Times New Roman"/>
          <w:sz w:val="24"/>
          <w:szCs w:val="24"/>
        </w:rPr>
        <w:t>ago,</w:t>
      </w:r>
      <w:r w:rsidRPr="008F13F9">
        <w:rPr>
          <w:rFonts w:ascii="Times New Roman" w:hAnsi="Times New Roman" w:cs="Times New Roman"/>
          <w:sz w:val="24"/>
          <w:szCs w:val="24"/>
        </w:rPr>
        <w:t xml:space="preserve"> but we only had one case in 2015. </w:t>
      </w:r>
    </w:p>
    <w:p w14:paraId="11C9A292" w14:textId="082D1148" w:rsidR="00A54E19" w:rsidRPr="008F13F9" w:rsidRDefault="00A54E1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as the cause of the death of the expectant </w:t>
      </w:r>
      <w:r w:rsidR="00794A4A" w:rsidRPr="008F13F9">
        <w:rPr>
          <w:rFonts w:ascii="Times New Roman" w:hAnsi="Times New Roman" w:cs="Times New Roman"/>
          <w:b/>
          <w:sz w:val="24"/>
          <w:szCs w:val="24"/>
        </w:rPr>
        <w:t xml:space="preserve">mother </w:t>
      </w:r>
      <w:r w:rsidRPr="008F13F9">
        <w:rPr>
          <w:rFonts w:ascii="Times New Roman" w:hAnsi="Times New Roman" w:cs="Times New Roman"/>
          <w:b/>
          <w:sz w:val="24"/>
          <w:szCs w:val="24"/>
        </w:rPr>
        <w:t>you talked about?</w:t>
      </w:r>
    </w:p>
    <w:p w14:paraId="2AA7857E" w14:textId="3D584012" w:rsidR="00A54E19" w:rsidRPr="008F13F9" w:rsidRDefault="00A54E1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he was in </w:t>
      </w:r>
      <w:commentRangeStart w:id="2"/>
      <w:r w:rsidRPr="008F13F9">
        <w:rPr>
          <w:rFonts w:ascii="Times New Roman" w:hAnsi="Times New Roman" w:cs="Times New Roman"/>
          <w:sz w:val="24"/>
          <w:szCs w:val="24"/>
        </w:rPr>
        <w:t xml:space="preserve">prolonged labour </w:t>
      </w:r>
      <w:commentRangeEnd w:id="2"/>
      <w:r w:rsidR="00690241" w:rsidRPr="008F13F9">
        <w:rPr>
          <w:rStyle w:val="CommentReference"/>
          <w:rFonts w:ascii="Times New Roman" w:hAnsi="Times New Roman" w:cs="Times New Roman"/>
          <w:sz w:val="24"/>
          <w:szCs w:val="24"/>
        </w:rPr>
        <w:commentReference w:id="2"/>
      </w:r>
      <w:r w:rsidRPr="008F13F9">
        <w:rPr>
          <w:rFonts w:ascii="Times New Roman" w:hAnsi="Times New Roman" w:cs="Times New Roman"/>
          <w:sz w:val="24"/>
          <w:szCs w:val="24"/>
        </w:rPr>
        <w:t>at Issa HC and was referred to Nadowli hospital. On their way, she passed on before getting to the hospital.</w:t>
      </w:r>
    </w:p>
    <w:p w14:paraId="5085447D" w14:textId="31A2FC41" w:rsidR="00997D36" w:rsidRPr="008F13F9" w:rsidRDefault="00EB30C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expectant mothers do at farms?</w:t>
      </w:r>
    </w:p>
    <w:p w14:paraId="04BD5D75" w14:textId="25FBB99F" w:rsidR="00EB30C1" w:rsidRPr="008F13F9" w:rsidRDefault="00EB30C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women conceive, we don’t allow them do hard farm labour again. When it rains, they go to sow seeds becaus</w:t>
      </w:r>
      <w:r w:rsidR="000F2FD4" w:rsidRPr="008F13F9">
        <w:rPr>
          <w:rFonts w:ascii="Times New Roman" w:hAnsi="Times New Roman" w:cs="Times New Roman"/>
          <w:sz w:val="24"/>
          <w:szCs w:val="24"/>
        </w:rPr>
        <w:t>e, those little activities keep</w:t>
      </w:r>
      <w:r w:rsidRPr="008F13F9">
        <w:rPr>
          <w:rFonts w:ascii="Times New Roman" w:hAnsi="Times New Roman" w:cs="Times New Roman"/>
          <w:sz w:val="24"/>
          <w:szCs w:val="24"/>
        </w:rPr>
        <w:t xml:space="preserve"> them fit. </w:t>
      </w:r>
    </w:p>
    <w:p w14:paraId="4CAB8F63" w14:textId="483FE7B9" w:rsidR="00EB30C1" w:rsidRPr="008F13F9" w:rsidRDefault="00EB30C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of the fire wood, who cut and convey it home for them to use?</w:t>
      </w:r>
    </w:p>
    <w:p w14:paraId="3371E4E9" w14:textId="64397DC4" w:rsidR="000F2FD4" w:rsidRPr="008F13F9" w:rsidRDefault="00FB100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Carrying headload a</w:t>
      </w:r>
      <w:r w:rsidR="00EB30C1" w:rsidRPr="008F13F9">
        <w:rPr>
          <w:rFonts w:ascii="Times New Roman" w:hAnsi="Times New Roman" w:cs="Times New Roman"/>
          <w:sz w:val="24"/>
          <w:szCs w:val="24"/>
        </w:rPr>
        <w:t xml:space="preserve">s expectant mother when she is due to give birth is not allowed these days by many families. </w:t>
      </w:r>
    </w:p>
    <w:p w14:paraId="23A1529E" w14:textId="0ADBF5D0" w:rsidR="00997D36" w:rsidRPr="008F13F9" w:rsidRDefault="00EB30C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 xml:space="preserve">Nursing mothers are not also allowed to be involved in hard work until after 6 months after her childbirth. Both expectant mothers are allowed to choose farm labour that matches her ability. </w:t>
      </w:r>
    </w:p>
    <w:p w14:paraId="2FD111E8" w14:textId="4540B1BD" w:rsidR="00EB30C1" w:rsidRPr="008F13F9" w:rsidRDefault="00EB30C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ith the issue of firewood, it’s part of the little exercises which keep them active and healthy. Some men support their wives with the cutting but it’s the duty of the woman whether pregnant or not to convey all home. </w:t>
      </w:r>
    </w:p>
    <w:p w14:paraId="5DEF814A" w14:textId="2F3ABEB2" w:rsidR="00EB30C1" w:rsidRPr="008F13F9" w:rsidRDefault="0012557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Unlike the olden days, at present some expectant and nursing mothers may be exempted from family farm labour due to her condition of health, but she might indulge in her private farm work and even worse, do charcoal burning.</w:t>
      </w:r>
    </w:p>
    <w:p w14:paraId="7BB27BF1" w14:textId="36512296" w:rsidR="00125570" w:rsidRPr="008F13F9" w:rsidRDefault="0012557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ther expectant mothers are willing to risk into menial jobs to achieve their personal gain.</w:t>
      </w:r>
    </w:p>
    <w:p w14:paraId="61A8B167" w14:textId="444B6DB1" w:rsidR="00125570" w:rsidRPr="008F13F9" w:rsidRDefault="00125570" w:rsidP="008F13F9">
      <w:pPr>
        <w:spacing w:line="480" w:lineRule="auto"/>
        <w:jc w:val="both"/>
        <w:rPr>
          <w:rFonts w:ascii="Times New Roman" w:hAnsi="Times New Roman" w:cs="Times New Roman"/>
          <w:sz w:val="24"/>
          <w:szCs w:val="24"/>
        </w:rPr>
      </w:pPr>
      <w:commentRangeStart w:id="3"/>
      <w:r w:rsidRPr="008F13F9">
        <w:rPr>
          <w:rFonts w:ascii="Times New Roman" w:hAnsi="Times New Roman" w:cs="Times New Roman"/>
          <w:sz w:val="24"/>
          <w:szCs w:val="24"/>
        </w:rPr>
        <w:t>Usually, we sympathise with them for their feminine role, but we would find them undertaking their private jobs of pito brewing</w:t>
      </w:r>
      <w:commentRangeEnd w:id="3"/>
      <w:r w:rsidR="00FB100A" w:rsidRPr="008F13F9">
        <w:rPr>
          <w:rStyle w:val="CommentReference"/>
          <w:rFonts w:ascii="Times New Roman" w:hAnsi="Times New Roman" w:cs="Times New Roman"/>
          <w:sz w:val="24"/>
          <w:szCs w:val="24"/>
        </w:rPr>
        <w:commentReference w:id="3"/>
      </w:r>
      <w:r w:rsidRPr="008F13F9">
        <w:rPr>
          <w:rFonts w:ascii="Times New Roman" w:hAnsi="Times New Roman" w:cs="Times New Roman"/>
          <w:sz w:val="24"/>
          <w:szCs w:val="24"/>
        </w:rPr>
        <w:t>, charcoal burning or even their own private farm for separate income. Other mothers log wood for money. They do these jobs when the husband is gone to farm already, she will sneak out into her own desired income generating activity.</w:t>
      </w:r>
    </w:p>
    <w:p w14:paraId="1DDA1DF1" w14:textId="039C105E" w:rsidR="00125570" w:rsidRPr="008F13F9" w:rsidRDefault="0012557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y wife was a nursing mother of less 4 months postpartum and I did </w:t>
      </w:r>
      <w:r w:rsidR="00E4277F" w:rsidRPr="008F13F9">
        <w:rPr>
          <w:rFonts w:ascii="Times New Roman" w:hAnsi="Times New Roman" w:cs="Times New Roman"/>
          <w:sz w:val="24"/>
          <w:szCs w:val="24"/>
        </w:rPr>
        <w:t>exclude</w:t>
      </w:r>
      <w:r w:rsidRPr="008F13F9">
        <w:rPr>
          <w:rFonts w:ascii="Times New Roman" w:hAnsi="Times New Roman" w:cs="Times New Roman"/>
          <w:sz w:val="24"/>
          <w:szCs w:val="24"/>
        </w:rPr>
        <w:t xml:space="preserve"> from farm work but she will felt healthier enough to carry the newborn into her own farm though I thought she was at home. </w:t>
      </w:r>
    </w:p>
    <w:p w14:paraId="152C8B51" w14:textId="0283D250" w:rsidR="00D25C5D" w:rsidRPr="008F13F9" w:rsidRDefault="00D25C5D"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W</w:t>
      </w:r>
      <w:r w:rsidRPr="008F13F9">
        <w:rPr>
          <w:rFonts w:ascii="Times New Roman" w:hAnsi="Times New Roman" w:cs="Times New Roman"/>
          <w:b/>
          <w:sz w:val="24"/>
          <w:szCs w:val="24"/>
        </w:rPr>
        <w:t>hat is your perception about</w:t>
      </w:r>
      <w:r w:rsidR="004A176B" w:rsidRPr="008F13F9">
        <w:rPr>
          <w:rFonts w:ascii="Times New Roman" w:hAnsi="Times New Roman" w:cs="Times New Roman"/>
          <w:b/>
          <w:sz w:val="24"/>
          <w:szCs w:val="24"/>
        </w:rPr>
        <w:t xml:space="preserve"> women who refuse to take up ANC?</w:t>
      </w:r>
    </w:p>
    <w:p w14:paraId="1627F3CC" w14:textId="7436A4CB" w:rsidR="00037BC5" w:rsidRPr="008F13F9" w:rsidRDefault="00037BC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uring ANC, we normally exempt them from farm work so they could receive the necessary maternal healthcare. Sometimes, we return from farm to realise she failed to go for ANC but instead engage herself in her personal income generating activity, to visiting the clinic.</w:t>
      </w:r>
    </w:p>
    <w:p w14:paraId="6F5CEC64" w14:textId="7109F2CB" w:rsidR="00037BC5" w:rsidRPr="008F13F9" w:rsidRDefault="00037BC5" w:rsidP="008F13F9">
      <w:pPr>
        <w:spacing w:line="480" w:lineRule="auto"/>
        <w:jc w:val="both"/>
        <w:rPr>
          <w:rFonts w:ascii="Times New Roman" w:hAnsi="Times New Roman" w:cs="Times New Roman"/>
          <w:b/>
          <w:sz w:val="24"/>
          <w:szCs w:val="24"/>
          <w:highlight w:val="yellow"/>
        </w:rPr>
      </w:pPr>
      <w:r w:rsidRPr="008F13F9">
        <w:rPr>
          <w:rFonts w:ascii="Times New Roman" w:hAnsi="Times New Roman" w:cs="Times New Roman"/>
          <w:b/>
          <w:sz w:val="24"/>
          <w:szCs w:val="24"/>
          <w:highlight w:val="yellow"/>
        </w:rPr>
        <w:t>Do women ask you to accompany them to ANC/PNC?</w:t>
      </w:r>
    </w:p>
    <w:p w14:paraId="25B45C2B" w14:textId="1B493EC3" w:rsidR="00037BC5" w:rsidRPr="008F13F9" w:rsidRDefault="006C23C1"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 xml:space="preserve">Yes, they do. However, because we are farmers, we don’t usually have time to accompany them during antenatal and postnatal. Taking them to ANC is not something we are familiar </w:t>
      </w:r>
      <w:r w:rsidRPr="008F13F9">
        <w:rPr>
          <w:rFonts w:ascii="Times New Roman" w:hAnsi="Times New Roman" w:cs="Times New Roman"/>
          <w:sz w:val="24"/>
          <w:szCs w:val="24"/>
          <w:highlight w:val="yellow"/>
        </w:rPr>
        <w:lastRenderedPageBreak/>
        <w:t>with.</w:t>
      </w:r>
      <w:r w:rsidRPr="008F13F9">
        <w:rPr>
          <w:rFonts w:ascii="Times New Roman" w:hAnsi="Times New Roman" w:cs="Times New Roman"/>
          <w:sz w:val="24"/>
          <w:szCs w:val="24"/>
        </w:rPr>
        <w:t xml:space="preserve"> The clinic is only a year old in Duang community, hence expectant mothers used to foot to Issa health center for maternal healthcare. </w:t>
      </w:r>
      <w:r w:rsidRPr="008F13F9">
        <w:rPr>
          <w:rFonts w:ascii="Times New Roman" w:hAnsi="Times New Roman" w:cs="Times New Roman"/>
          <w:sz w:val="24"/>
          <w:szCs w:val="24"/>
          <w:highlight w:val="yellow"/>
        </w:rPr>
        <w:t xml:space="preserve">Some men do not own motorbikes and therefore, to get up and foot with our wives to Issa HC was inappropriate and time-wasting. </w:t>
      </w:r>
    </w:p>
    <w:p w14:paraId="63F9734A" w14:textId="6EBFF4B5" w:rsidR="006C23C1" w:rsidRPr="008F13F9" w:rsidRDefault="006C23C1"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b/>
          <w:sz w:val="24"/>
          <w:szCs w:val="24"/>
          <w:highlight w:val="yellow"/>
        </w:rPr>
        <w:t>Why do you say it’s time-wasting?</w:t>
      </w:r>
    </w:p>
    <w:p w14:paraId="551BA708" w14:textId="2B7D93C6" w:rsidR="006C23C1" w:rsidRPr="008F13F9" w:rsidRDefault="006C23C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It is time-wasting because, they spend a whole sometimes seeking ANC.</w:t>
      </w:r>
    </w:p>
    <w:p w14:paraId="2DD2D860" w14:textId="580918EE" w:rsidR="004A176B" w:rsidRPr="008F13F9" w:rsidRDefault="006C23C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m a health volunteer, yet I don’t also </w:t>
      </w:r>
      <w:r w:rsidR="0023451E" w:rsidRPr="008F13F9">
        <w:rPr>
          <w:rFonts w:ascii="Times New Roman" w:hAnsi="Times New Roman" w:cs="Times New Roman"/>
          <w:sz w:val="24"/>
          <w:szCs w:val="24"/>
        </w:rPr>
        <w:t xml:space="preserve">accompany my wife to seek maternal healthcare. But with the construction of the CHPS zone in the community, during lean season, some youth do accompany their wives to receive maternal healthcare at the CHPS compound. </w:t>
      </w:r>
    </w:p>
    <w:p w14:paraId="700E3F5F" w14:textId="08B59B9A" w:rsidR="002022A9" w:rsidRPr="008F13F9" w:rsidRDefault="002022A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y do expectant mothers’ refuse to take </w:t>
      </w:r>
      <w:r w:rsidR="0017339D" w:rsidRPr="008F13F9">
        <w:rPr>
          <w:rFonts w:ascii="Times New Roman" w:hAnsi="Times New Roman" w:cs="Times New Roman"/>
          <w:b/>
          <w:sz w:val="24"/>
          <w:szCs w:val="24"/>
        </w:rPr>
        <w:t xml:space="preserve">oral medications of the </w:t>
      </w:r>
      <w:r w:rsidRPr="008F13F9">
        <w:rPr>
          <w:rFonts w:ascii="Times New Roman" w:hAnsi="Times New Roman" w:cs="Times New Roman"/>
          <w:b/>
          <w:sz w:val="24"/>
          <w:szCs w:val="24"/>
        </w:rPr>
        <w:t>given at ANC?</w:t>
      </w:r>
    </w:p>
    <w:p w14:paraId="18BB257F" w14:textId="278E9BFE" w:rsidR="0017339D" w:rsidRPr="008F13F9" w:rsidRDefault="005A3CA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two years now since I had a misunderstanding with an expectant mother who refused to take in the medications. I told made to know the medicines are usually purchased by government at high cot and supplied to the clinics freely for improved pregnant and birth outcomes. However, if you know you will receive it but not take it, you ought not to have accepted it, because it’s sometimes in short supply and she was wasting it.</w:t>
      </w:r>
    </w:p>
    <w:p w14:paraId="250329D4" w14:textId="5024E8F0" w:rsidR="0017732C" w:rsidRPr="008F13F9" w:rsidRDefault="0017732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learnt from some discussions, expectant mothers throw ANC medicines away?</w:t>
      </w:r>
    </w:p>
    <w:p w14:paraId="33091D39" w14:textId="3A5AE820" w:rsidR="0017732C" w:rsidRPr="008F13F9" w:rsidRDefault="0017732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s true. I once reported an expectant mother like that to the nurses. She took it and said was giving her nauseating smell and therefore refused to take it. My wife has done that too before. Hence, one day when she went up to the clinic, I followed-up and gave the report to the CHN although it led to some misunderstanding between her and I starting from the clinic.</w:t>
      </w:r>
    </w:p>
    <w:p w14:paraId="676D3969" w14:textId="64405519" w:rsidR="0017732C" w:rsidRPr="008F13F9" w:rsidRDefault="0017732C" w:rsidP="008F13F9">
      <w:pPr>
        <w:spacing w:line="480" w:lineRule="auto"/>
        <w:jc w:val="both"/>
        <w:rPr>
          <w:rFonts w:ascii="Times New Roman" w:hAnsi="Times New Roman" w:cs="Times New Roman"/>
          <w:b/>
          <w:sz w:val="24"/>
          <w:szCs w:val="24"/>
        </w:rPr>
      </w:pPr>
    </w:p>
    <w:p w14:paraId="130D85C3" w14:textId="7544FB0E" w:rsidR="0017732C" w:rsidRPr="008F13F9" w:rsidRDefault="0017732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1E328732" w14:textId="77777777" w:rsidR="00A72F4A" w:rsidRPr="008F13F9" w:rsidRDefault="0017732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lastRenderedPageBreak/>
        <w:t>When she is due to give birth, you the husband will take her to the clinic to deliver safely. Now having a childbirth at the clinic is covered by the NHIS, and therefore it’s absolutely free of charge.</w:t>
      </w:r>
    </w:p>
    <w:p w14:paraId="0B917A02" w14:textId="77777777" w:rsidR="00A72F4A" w:rsidRPr="008F13F9" w:rsidRDefault="00A72F4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s part of BPCR, expectant mothers must also attend ANC regularly. We have formed a committee on community emergency transport system (CETS) spearheaded by the CHO for all healthcare seeking including pregnant women, to ensure timely access to relevant care at Issa HC or Nadowli hospital.</w:t>
      </w:r>
    </w:p>
    <w:p w14:paraId="2302E301" w14:textId="3DB3EEDB" w:rsidR="002E29AE" w:rsidRPr="008F13F9" w:rsidRDefault="00A72F4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discovered many referrals of expectant mothers to Issa HC were almost always further referred to Nadowli hospital, but when the woman and her family return</w:t>
      </w:r>
      <w:r w:rsidR="00A02B1F" w:rsidRPr="008F13F9">
        <w:rPr>
          <w:rFonts w:ascii="Times New Roman" w:hAnsi="Times New Roman" w:cs="Times New Roman"/>
          <w:sz w:val="24"/>
          <w:szCs w:val="24"/>
        </w:rPr>
        <w:t xml:space="preserve"> </w:t>
      </w:r>
      <w:r w:rsidRPr="008F13F9">
        <w:rPr>
          <w:rFonts w:ascii="Times New Roman" w:hAnsi="Times New Roman" w:cs="Times New Roman"/>
          <w:sz w:val="24"/>
          <w:szCs w:val="24"/>
        </w:rPr>
        <w:t>to Duang to prepare financially</w:t>
      </w:r>
      <w:r w:rsidR="002E29AE" w:rsidRPr="008F13F9">
        <w:rPr>
          <w:rFonts w:ascii="Times New Roman" w:hAnsi="Times New Roman" w:cs="Times New Roman"/>
          <w:sz w:val="24"/>
          <w:szCs w:val="24"/>
        </w:rPr>
        <w:t xml:space="preserve"> and to get other items, the women end up giving birth at home.</w:t>
      </w:r>
    </w:p>
    <w:p w14:paraId="6AB336E6" w14:textId="77777777" w:rsidR="002E29AE" w:rsidRPr="008F13F9" w:rsidRDefault="002E29A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 gave birth in one instance like that because of sympathy on my husband. He had no motorbike and money. Therefore, when we were referred to go to Nadowli hospital, I realised he was going to borrow more for us to go, so I pushed harder to safe my life and the baby.</w:t>
      </w:r>
    </w:p>
    <w:p w14:paraId="0603AA5A" w14:textId="77777777" w:rsidR="002E29AE" w:rsidRPr="008F13F9" w:rsidRDefault="002E29A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ith the home </w:t>
      </w:r>
      <w:commentRangeStart w:id="4"/>
      <w:r w:rsidRPr="008F13F9">
        <w:rPr>
          <w:rFonts w:ascii="Times New Roman" w:hAnsi="Times New Roman" w:cs="Times New Roman"/>
          <w:b/>
          <w:sz w:val="24"/>
          <w:szCs w:val="24"/>
        </w:rPr>
        <w:t xml:space="preserve">births, how do you get </w:t>
      </w:r>
      <w:commentRangeEnd w:id="4"/>
      <w:r w:rsidR="00E02AE2" w:rsidRPr="008F13F9">
        <w:rPr>
          <w:rStyle w:val="CommentReference"/>
          <w:rFonts w:ascii="Times New Roman" w:hAnsi="Times New Roman" w:cs="Times New Roman"/>
          <w:sz w:val="24"/>
          <w:szCs w:val="24"/>
        </w:rPr>
        <w:commentReference w:id="4"/>
      </w:r>
      <w:r w:rsidRPr="008F13F9">
        <w:rPr>
          <w:rFonts w:ascii="Times New Roman" w:hAnsi="Times New Roman" w:cs="Times New Roman"/>
          <w:b/>
          <w:sz w:val="24"/>
          <w:szCs w:val="24"/>
        </w:rPr>
        <w:t>vaccinated?</w:t>
      </w:r>
    </w:p>
    <w:p w14:paraId="72603DDF" w14:textId="355B3AAB" w:rsidR="0017732C" w:rsidRPr="008F13F9" w:rsidRDefault="002E29AE"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 xml:space="preserve">They would insult us before administering the vaccine on us. </w:t>
      </w:r>
      <w:r w:rsidR="00A72F4A" w:rsidRPr="008F13F9">
        <w:rPr>
          <w:rFonts w:ascii="Times New Roman" w:hAnsi="Times New Roman" w:cs="Times New Roman"/>
          <w:sz w:val="24"/>
          <w:szCs w:val="24"/>
        </w:rPr>
        <w:t xml:space="preserve"> </w:t>
      </w:r>
      <w:r w:rsidR="0017732C" w:rsidRPr="008F13F9">
        <w:rPr>
          <w:rFonts w:ascii="Times New Roman" w:hAnsi="Times New Roman" w:cs="Times New Roman"/>
          <w:sz w:val="24"/>
          <w:szCs w:val="24"/>
        </w:rPr>
        <w:t xml:space="preserve"> </w:t>
      </w:r>
    </w:p>
    <w:p w14:paraId="07E68692" w14:textId="334B75CB" w:rsidR="00C341FC" w:rsidRPr="008F13F9" w:rsidRDefault="00426AF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Responsibilities</w:t>
      </w:r>
      <w:r w:rsidR="00C341FC" w:rsidRPr="008F13F9">
        <w:rPr>
          <w:rFonts w:ascii="Times New Roman" w:hAnsi="Times New Roman" w:cs="Times New Roman"/>
          <w:b/>
          <w:sz w:val="24"/>
          <w:szCs w:val="24"/>
        </w:rPr>
        <w:t xml:space="preserve"> of husband when women are pregnant? </w:t>
      </w:r>
    </w:p>
    <w:p w14:paraId="0031AF03" w14:textId="019F75A0" w:rsidR="00C341FC" w:rsidRPr="008F13F9" w:rsidRDefault="00426AF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our responsibility to save money towards her birth and healthcare seeking. I don’t do anything because my wife has been unfaithful to me. So whenever she conceives, I expect her to go to the second partner for the support she needs.</w:t>
      </w:r>
    </w:p>
    <w:p w14:paraId="4DE9E447" w14:textId="0A242262" w:rsidR="00426AFD" w:rsidRPr="008F13F9" w:rsidRDefault="00F114B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w:t>
      </w:r>
      <w:r w:rsidR="00CF649A" w:rsidRPr="008F13F9">
        <w:rPr>
          <w:rFonts w:ascii="Times New Roman" w:hAnsi="Times New Roman" w:cs="Times New Roman"/>
          <w:b/>
          <w:sz w:val="24"/>
          <w:szCs w:val="24"/>
        </w:rPr>
        <w:t>ase</w:t>
      </w:r>
      <w:r w:rsidRPr="008F13F9">
        <w:rPr>
          <w:rFonts w:ascii="Times New Roman" w:hAnsi="Times New Roman" w:cs="Times New Roman"/>
          <w:b/>
          <w:sz w:val="24"/>
          <w:szCs w:val="24"/>
        </w:rPr>
        <w:t>s</w:t>
      </w:r>
      <w:r w:rsidR="00CF649A" w:rsidRPr="008F13F9">
        <w:rPr>
          <w:rFonts w:ascii="Times New Roman" w:hAnsi="Times New Roman" w:cs="Times New Roman"/>
          <w:b/>
          <w:sz w:val="24"/>
          <w:szCs w:val="24"/>
        </w:rPr>
        <w:t xml:space="preserve"> </w:t>
      </w:r>
      <w:r w:rsidR="00426AFD" w:rsidRPr="008F13F9">
        <w:rPr>
          <w:rFonts w:ascii="Times New Roman" w:hAnsi="Times New Roman" w:cs="Times New Roman"/>
          <w:b/>
          <w:sz w:val="24"/>
          <w:szCs w:val="24"/>
        </w:rPr>
        <w:t>from health volunteer at Duang</w:t>
      </w:r>
    </w:p>
    <w:p w14:paraId="1CEA5356" w14:textId="6D005079" w:rsidR="00374BB3" w:rsidRPr="008F13F9" w:rsidRDefault="00CF649A" w:rsidP="008F13F9">
      <w:pPr>
        <w:pStyle w:val="ListParagraph"/>
        <w:numPr>
          <w:ilvl w:val="0"/>
          <w:numId w:val="1"/>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n expectant mother ones went to the farm and to cut firewood. After she had cut them, made efforts to carry it up her head and fell down with it. A hunter spotted her struggling to convey the wood on headload. He moved to where she was and interrogated her on </w:t>
      </w:r>
      <w:r w:rsidRPr="008F13F9">
        <w:rPr>
          <w:rFonts w:ascii="Times New Roman" w:hAnsi="Times New Roman" w:cs="Times New Roman"/>
          <w:sz w:val="24"/>
          <w:szCs w:val="24"/>
        </w:rPr>
        <w:lastRenderedPageBreak/>
        <w:t>why she was due to give birth but indulged in this risky activity? He supported her carry the wood home. The next day, she had a stillbirth to twins, and both were boys. The expectant mother was a prime. One came out at duang dead whilst the second was felt kicking but there was no means to rushed her to Issa HC. When the family finally got her to Nadowli Hospital, he also died. The mother suffered some complications but was able to conceive subsequently.</w:t>
      </w:r>
      <w:r w:rsidR="00374BB3" w:rsidRPr="008F13F9">
        <w:rPr>
          <w:rFonts w:ascii="Times New Roman" w:hAnsi="Times New Roman" w:cs="Times New Roman"/>
          <w:sz w:val="24"/>
          <w:szCs w:val="24"/>
        </w:rPr>
        <w:t xml:space="preserve"> </w:t>
      </w:r>
    </w:p>
    <w:p w14:paraId="425B9B61" w14:textId="65710E1A" w:rsidR="00CF649A" w:rsidRPr="008F13F9" w:rsidRDefault="00374BB3" w:rsidP="008F13F9">
      <w:pPr>
        <w:pStyle w:val="ListParagraph"/>
        <w:numPr>
          <w:ilvl w:val="0"/>
          <w:numId w:val="1"/>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believe God has joined us together to support each other, but bad peers deceived some expectant mothers </w:t>
      </w:r>
      <w:commentRangeStart w:id="5"/>
      <w:r w:rsidRPr="008F13F9">
        <w:rPr>
          <w:rFonts w:ascii="Times New Roman" w:hAnsi="Times New Roman" w:cs="Times New Roman"/>
          <w:sz w:val="24"/>
          <w:szCs w:val="24"/>
        </w:rPr>
        <w:t xml:space="preserve">to terminate pregnancies illegally </w:t>
      </w:r>
      <w:commentRangeEnd w:id="5"/>
      <w:r w:rsidR="00870870" w:rsidRPr="008F13F9">
        <w:rPr>
          <w:rStyle w:val="CommentReference"/>
          <w:rFonts w:ascii="Times New Roman" w:hAnsi="Times New Roman" w:cs="Times New Roman"/>
          <w:sz w:val="24"/>
          <w:szCs w:val="24"/>
        </w:rPr>
        <w:commentReference w:id="5"/>
      </w:r>
      <w:r w:rsidRPr="008F13F9">
        <w:rPr>
          <w:rFonts w:ascii="Times New Roman" w:hAnsi="Times New Roman" w:cs="Times New Roman"/>
          <w:sz w:val="24"/>
          <w:szCs w:val="24"/>
        </w:rPr>
        <w:t>because I’m poor and unable to fend for her. In the process, she lost her life.</w:t>
      </w:r>
      <w:r w:rsidR="00BF53FA" w:rsidRPr="008F13F9">
        <w:rPr>
          <w:rFonts w:ascii="Times New Roman" w:hAnsi="Times New Roman" w:cs="Times New Roman"/>
          <w:sz w:val="24"/>
          <w:szCs w:val="24"/>
        </w:rPr>
        <w:t xml:space="preserve"> It’s not only mine, other expectant mothers have done illegal abortions here in Duang which leave them in perpetual trauma for life. </w:t>
      </w:r>
    </w:p>
    <w:p w14:paraId="3D36F08F" w14:textId="43B81FB1" w:rsidR="00BF53FA" w:rsidRPr="008F13F9" w:rsidRDefault="0087087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an I have an</w:t>
      </w:r>
      <w:r w:rsidR="00BF53FA" w:rsidRPr="008F13F9">
        <w:rPr>
          <w:rFonts w:ascii="Times New Roman" w:hAnsi="Times New Roman" w:cs="Times New Roman"/>
          <w:b/>
          <w:sz w:val="24"/>
          <w:szCs w:val="24"/>
        </w:rPr>
        <w:t xml:space="preserve"> interaction with one of such women?</w:t>
      </w:r>
    </w:p>
    <w:p w14:paraId="77E1BF66" w14:textId="0D2F6659" w:rsidR="00BF53FA" w:rsidRPr="008F13F9" w:rsidRDefault="00BF53F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not allowed. She will fight with me after you are gone. So let’s don’t attempt it.</w:t>
      </w:r>
    </w:p>
    <w:p w14:paraId="1CBBED61" w14:textId="686F65D9" w:rsidR="00125570" w:rsidRPr="008F13F9" w:rsidRDefault="0012557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uggestions for improved MNH care in Duang community  </w:t>
      </w:r>
    </w:p>
    <w:p w14:paraId="4F08B8EA" w14:textId="569C9C5E" w:rsidR="00125570" w:rsidRPr="008F13F9" w:rsidRDefault="003C502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ll the truth dwell with the expectant mothers, because what we ask them not to do when pregnant or nursing such as farming, they do it secretly for their private and personal gain.</w:t>
      </w:r>
    </w:p>
    <w:p w14:paraId="4D77AFB2" w14:textId="77777777" w:rsidR="00D25C5D" w:rsidRPr="008F13F9" w:rsidRDefault="006C6E5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is not allowed and recommended for expectant and nursing mothers in the community to indulge in charcoal burning. We belief it creates intense heat which might definitely lead to poor birth outcomes. Expectant mothers should ensure they</w:t>
      </w:r>
      <w:r w:rsidR="00A47B8E" w:rsidRPr="008F13F9">
        <w:rPr>
          <w:rFonts w:ascii="Times New Roman" w:hAnsi="Times New Roman" w:cs="Times New Roman"/>
          <w:sz w:val="24"/>
          <w:szCs w:val="24"/>
        </w:rPr>
        <w:t xml:space="preserve"> register early for ANC and complete all the recommended number of attendance. In such case, nurses will detect any abnormality and risks and provide early treatment. These will ensure safe delivery to a healthy baby as well. Nursing mothers should also take full PNC courses for the healthy growth of the baby. </w:t>
      </w:r>
    </w:p>
    <w:p w14:paraId="33DC1B33" w14:textId="6D9F0FDB" w:rsidR="003C5020" w:rsidRPr="008F13F9" w:rsidRDefault="006C6E5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p>
    <w:p w14:paraId="0A30321B" w14:textId="06DC1CB6" w:rsidR="00C707AD" w:rsidRPr="008F13F9" w:rsidRDefault="00C707AD"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lastRenderedPageBreak/>
        <w:t xml:space="preserve">OTHER NURSES: </w:t>
      </w:r>
      <w:r w:rsidR="00B94DFF" w:rsidRPr="008F13F9">
        <w:rPr>
          <w:rFonts w:ascii="Times New Roman" w:hAnsi="Times New Roman" w:cs="Times New Roman"/>
          <w:sz w:val="24"/>
          <w:szCs w:val="24"/>
          <w:u w:val="single"/>
        </w:rPr>
        <w:t>ONE</w:t>
      </w:r>
    </w:p>
    <w:p w14:paraId="049A74CD" w14:textId="5C093053" w:rsidR="00C707AD" w:rsidRPr="008F13F9" w:rsidRDefault="00F9210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 understand there is no ambulance in the entire District (Daffiama/Bussie/Issa), apart from the pick-up car at Daffiama Health Centre (HC), hence what arrangements are in place for pregnancy, newborns and childbirth emergency referrals?</w:t>
      </w:r>
    </w:p>
    <w:p w14:paraId="678FCC59" w14:textId="38BC9228" w:rsidR="00F92102" w:rsidRPr="008F13F9" w:rsidRDefault="00AD67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something we call CETS – community emergency transport system. Every CHPS compound try to organise the community, then they will start putting down some amounts of money towards buying a vehicle. So the community opens an account and begin to save towards the van. But as at now, in case there is a referral case, the client </w:t>
      </w:r>
      <w:r w:rsidR="0087537A" w:rsidRPr="008F13F9">
        <w:rPr>
          <w:rFonts w:ascii="Times New Roman" w:hAnsi="Times New Roman" w:cs="Times New Roman"/>
          <w:sz w:val="24"/>
          <w:szCs w:val="24"/>
        </w:rPr>
        <w:t>looks</w:t>
      </w:r>
      <w:r w:rsidRPr="008F13F9">
        <w:rPr>
          <w:rFonts w:ascii="Times New Roman" w:hAnsi="Times New Roman" w:cs="Times New Roman"/>
          <w:sz w:val="24"/>
          <w:szCs w:val="24"/>
        </w:rPr>
        <w:t xml:space="preserve"> for their means, and it’s either motorking (tricycle motorbike) or we call the pick-up car from Daffiama HC but the client and the family bear the cost of the referral. We only help them by calling.</w:t>
      </w:r>
    </w:p>
    <w:p w14:paraId="299E3E88" w14:textId="3AEC6AD2" w:rsidR="00AD672D" w:rsidRPr="008F13F9" w:rsidRDefault="0045681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On the average from Woggu to Nadowli, how much do they pay for the pick-up?</w:t>
      </w:r>
    </w:p>
    <w:p w14:paraId="5CB895F9" w14:textId="77777777" w:rsidR="0087537A" w:rsidRPr="008F13F9" w:rsidRDefault="0045681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100 Ghana cedis. But this fee was for 2015</w:t>
      </w:r>
      <w:r w:rsidR="000F6882" w:rsidRPr="008F13F9">
        <w:rPr>
          <w:rFonts w:ascii="Times New Roman" w:hAnsi="Times New Roman" w:cs="Times New Roman"/>
          <w:sz w:val="24"/>
          <w:szCs w:val="24"/>
        </w:rPr>
        <w:t>, for now I don’t know. It’s a long time we called the driver to refer a cas</w:t>
      </w:r>
      <w:r w:rsidR="006D435E" w:rsidRPr="008F13F9">
        <w:rPr>
          <w:rFonts w:ascii="Times New Roman" w:hAnsi="Times New Roman" w:cs="Times New Roman"/>
          <w:sz w:val="24"/>
          <w:szCs w:val="24"/>
        </w:rPr>
        <w:t>e because it broke down for four months from January to April</w:t>
      </w:r>
      <w:r w:rsidR="000F6882" w:rsidRPr="008F13F9">
        <w:rPr>
          <w:rFonts w:ascii="Times New Roman" w:hAnsi="Times New Roman" w:cs="Times New Roman"/>
          <w:sz w:val="24"/>
          <w:szCs w:val="24"/>
        </w:rPr>
        <w:t>, 2016.</w:t>
      </w:r>
    </w:p>
    <w:p w14:paraId="66A978BC" w14:textId="77777777" w:rsidR="0087537A" w:rsidRPr="008F13F9" w:rsidRDefault="0087537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n 2016, have you had some referrals of expectant mothers?</w:t>
      </w:r>
    </w:p>
    <w:p w14:paraId="5977687E" w14:textId="77777777" w:rsidR="0087537A" w:rsidRPr="008F13F9" w:rsidRDefault="0087537A"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rPr>
        <w:t xml:space="preserve">Yes, we have had referrals, but they come with their own means- motorbike or tricycle. It’s the situation </w:t>
      </w:r>
      <w:r w:rsidRPr="008F13F9">
        <w:rPr>
          <w:rFonts w:ascii="Times New Roman" w:hAnsi="Times New Roman" w:cs="Times New Roman"/>
          <w:sz w:val="24"/>
          <w:szCs w:val="24"/>
          <w:highlight w:val="yellow"/>
        </w:rPr>
        <w:t xml:space="preserve">where they find it difficult to get means then we call the car for them. </w:t>
      </w:r>
    </w:p>
    <w:p w14:paraId="10E28E89" w14:textId="78DC5FF7" w:rsidR="0087537A" w:rsidRPr="008F13F9" w:rsidRDefault="007B6A2E" w:rsidP="008F13F9">
      <w:pPr>
        <w:spacing w:line="480" w:lineRule="auto"/>
        <w:jc w:val="both"/>
        <w:rPr>
          <w:rFonts w:ascii="Times New Roman" w:hAnsi="Times New Roman" w:cs="Times New Roman"/>
          <w:b/>
          <w:sz w:val="24"/>
          <w:szCs w:val="24"/>
          <w:highlight w:val="yellow"/>
        </w:rPr>
      </w:pPr>
      <w:r w:rsidRPr="008F13F9">
        <w:rPr>
          <w:rFonts w:ascii="Times New Roman" w:hAnsi="Times New Roman" w:cs="Times New Roman"/>
          <w:b/>
          <w:sz w:val="24"/>
          <w:szCs w:val="24"/>
          <w:highlight w:val="yellow"/>
        </w:rPr>
        <w:t>What</w:t>
      </w:r>
      <w:r w:rsidR="0087537A" w:rsidRPr="008F13F9">
        <w:rPr>
          <w:rFonts w:ascii="Times New Roman" w:hAnsi="Times New Roman" w:cs="Times New Roman"/>
          <w:b/>
          <w:sz w:val="24"/>
          <w:szCs w:val="24"/>
          <w:highlight w:val="yellow"/>
        </w:rPr>
        <w:t xml:space="preserve"> are the </w:t>
      </w:r>
      <w:commentRangeStart w:id="6"/>
      <w:r w:rsidR="0087537A" w:rsidRPr="008F13F9">
        <w:rPr>
          <w:rFonts w:ascii="Times New Roman" w:hAnsi="Times New Roman" w:cs="Times New Roman"/>
          <w:b/>
          <w:sz w:val="24"/>
          <w:szCs w:val="24"/>
          <w:highlight w:val="yellow"/>
        </w:rPr>
        <w:t>outcomes of births from the referrals by the tricycle bikes</w:t>
      </w:r>
      <w:commentRangeEnd w:id="6"/>
      <w:r w:rsidR="00870870" w:rsidRPr="008F13F9">
        <w:rPr>
          <w:rStyle w:val="CommentReference"/>
          <w:rFonts w:ascii="Times New Roman" w:hAnsi="Times New Roman" w:cs="Times New Roman"/>
          <w:sz w:val="24"/>
          <w:szCs w:val="24"/>
          <w:highlight w:val="yellow"/>
        </w:rPr>
        <w:commentReference w:id="6"/>
      </w:r>
      <w:r w:rsidR="0087537A" w:rsidRPr="008F13F9">
        <w:rPr>
          <w:rFonts w:ascii="Times New Roman" w:hAnsi="Times New Roman" w:cs="Times New Roman"/>
          <w:b/>
          <w:sz w:val="24"/>
          <w:szCs w:val="24"/>
          <w:highlight w:val="yellow"/>
        </w:rPr>
        <w:t>?</w:t>
      </w:r>
    </w:p>
    <w:p w14:paraId="11063E5F" w14:textId="18C4B6AD" w:rsidR="00124256" w:rsidRPr="008F13F9" w:rsidRDefault="00124256"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 xml:space="preserve">Sometimes, due to over-shaking on the rough road, many of them give birth on the road. </w:t>
      </w:r>
    </w:p>
    <w:p w14:paraId="4DA0B88E" w14:textId="40BB75D4" w:rsidR="00124256" w:rsidRPr="008F13F9" w:rsidRDefault="00124256" w:rsidP="008F13F9">
      <w:pPr>
        <w:spacing w:line="480" w:lineRule="auto"/>
        <w:jc w:val="both"/>
        <w:rPr>
          <w:rFonts w:ascii="Times New Roman" w:hAnsi="Times New Roman" w:cs="Times New Roman"/>
          <w:b/>
          <w:sz w:val="24"/>
          <w:szCs w:val="24"/>
          <w:highlight w:val="yellow"/>
        </w:rPr>
      </w:pPr>
      <w:r w:rsidRPr="008F13F9">
        <w:rPr>
          <w:rFonts w:ascii="Times New Roman" w:hAnsi="Times New Roman" w:cs="Times New Roman"/>
          <w:b/>
          <w:sz w:val="24"/>
          <w:szCs w:val="24"/>
          <w:highlight w:val="yellow"/>
        </w:rPr>
        <w:t xml:space="preserve">Do they have livebirths or stillbirths? </w:t>
      </w:r>
    </w:p>
    <w:p w14:paraId="1ACAD7BA" w14:textId="263507E4" w:rsidR="0045681F" w:rsidRPr="008F13F9" w:rsidRDefault="000F6882"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highlight w:val="yellow"/>
        </w:rPr>
        <w:t xml:space="preserve"> </w:t>
      </w:r>
      <w:r w:rsidR="00124256" w:rsidRPr="008F13F9">
        <w:rPr>
          <w:rFonts w:ascii="Times New Roman" w:hAnsi="Times New Roman" w:cs="Times New Roman"/>
          <w:sz w:val="24"/>
          <w:szCs w:val="24"/>
          <w:highlight w:val="yellow"/>
        </w:rPr>
        <w:t xml:space="preserve">Both. Many of them are usually stillbirths. As </w:t>
      </w:r>
      <w:r w:rsidR="0079280E" w:rsidRPr="008F13F9">
        <w:rPr>
          <w:rFonts w:ascii="Times New Roman" w:hAnsi="Times New Roman" w:cs="Times New Roman"/>
          <w:sz w:val="24"/>
          <w:szCs w:val="24"/>
          <w:highlight w:val="yellow"/>
        </w:rPr>
        <w:t>the ch</w:t>
      </w:r>
      <w:r w:rsidR="00124256" w:rsidRPr="008F13F9">
        <w:rPr>
          <w:rFonts w:ascii="Times New Roman" w:hAnsi="Times New Roman" w:cs="Times New Roman"/>
          <w:sz w:val="24"/>
          <w:szCs w:val="24"/>
          <w:highlight w:val="yellow"/>
        </w:rPr>
        <w:t xml:space="preserve">ild comes out, the child becomes asphyxiated and no nurse is there to resuscitate the child. It’s now that JICA and MoH have </w:t>
      </w:r>
      <w:r w:rsidR="00124256" w:rsidRPr="008F13F9">
        <w:rPr>
          <w:rFonts w:ascii="Times New Roman" w:hAnsi="Times New Roman" w:cs="Times New Roman"/>
          <w:sz w:val="24"/>
          <w:szCs w:val="24"/>
          <w:highlight w:val="yellow"/>
        </w:rPr>
        <w:lastRenderedPageBreak/>
        <w:t xml:space="preserve">put in place a safe motherhood protocol. For now, if you refer any expectant </w:t>
      </w:r>
      <w:r w:rsidR="0079280E" w:rsidRPr="008F13F9">
        <w:rPr>
          <w:rFonts w:ascii="Times New Roman" w:hAnsi="Times New Roman" w:cs="Times New Roman"/>
          <w:sz w:val="24"/>
          <w:szCs w:val="24"/>
          <w:highlight w:val="yellow"/>
        </w:rPr>
        <w:t>mother, you the midwife have to go along. It’s still the same story. Some people come with motorbike or tricycle a</w:t>
      </w:r>
      <w:r w:rsidR="0079280E" w:rsidRPr="008F13F9">
        <w:rPr>
          <w:rFonts w:ascii="Times New Roman" w:hAnsi="Times New Roman" w:cs="Times New Roman"/>
          <w:sz w:val="24"/>
          <w:szCs w:val="24"/>
        </w:rPr>
        <w:t xml:space="preserve">nd they go along side with two other relatives of the expectant mother. Sometimes, you the nurse find it difficult to get means so you can go along with the client and the relatives. Even when get means to the referral point, bow to return to your facility become a big problem.  </w:t>
      </w:r>
    </w:p>
    <w:p w14:paraId="1C86AF67" w14:textId="10E089E8" w:rsidR="0045681F" w:rsidRPr="008F13F9" w:rsidRDefault="004C785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also join the tricycle during referrals?</w:t>
      </w:r>
    </w:p>
    <w:p w14:paraId="11174B99" w14:textId="5A43B122" w:rsidR="004C785C" w:rsidRPr="008F13F9" w:rsidRDefault="004C785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are </w:t>
      </w:r>
      <w:r w:rsidR="00252BCD" w:rsidRPr="008F13F9">
        <w:rPr>
          <w:rFonts w:ascii="Times New Roman" w:hAnsi="Times New Roman" w:cs="Times New Roman"/>
          <w:sz w:val="24"/>
          <w:szCs w:val="24"/>
        </w:rPr>
        <w:t>supposed to</w:t>
      </w:r>
      <w:r w:rsidRPr="008F13F9">
        <w:rPr>
          <w:rFonts w:ascii="Times New Roman" w:hAnsi="Times New Roman" w:cs="Times New Roman"/>
          <w:sz w:val="24"/>
          <w:szCs w:val="24"/>
        </w:rPr>
        <w:t xml:space="preserve"> be in the same means of transport to protect the child until we reach Nadowli Hospital. However, the problem is, when we join them there, we don’t get means to come back to our health facility. The relatives stay there until the client is discharged. </w:t>
      </w:r>
      <w:r w:rsidR="00860043" w:rsidRPr="008F13F9">
        <w:rPr>
          <w:rFonts w:ascii="Times New Roman" w:hAnsi="Times New Roman" w:cs="Times New Roman"/>
          <w:sz w:val="24"/>
          <w:szCs w:val="24"/>
        </w:rPr>
        <w:t xml:space="preserve">It’s difficult for us but we are forced to do it and we are doing it too. </w:t>
      </w:r>
      <w:r w:rsidR="0092208C" w:rsidRPr="008F13F9">
        <w:rPr>
          <w:rFonts w:ascii="Times New Roman" w:hAnsi="Times New Roman" w:cs="Times New Roman"/>
          <w:sz w:val="24"/>
          <w:szCs w:val="24"/>
        </w:rPr>
        <w:t>And if there is bleeding situation or you think the situation is too critical, we don’t leave the woman alone. Mostly, expectant mothers deliver on the way. Some have live births others also have stillbirths.</w:t>
      </w:r>
    </w:p>
    <w:p w14:paraId="14836074" w14:textId="453293BE" w:rsidR="003A03A8" w:rsidRPr="008F13F9" w:rsidRDefault="003A03A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NC no, the acceptor rate has improved. But in some places it’s still not, what do you think is the cause of the refusal by pregnant women to take-up ANC or complete the course?</w:t>
      </w:r>
    </w:p>
    <w:p w14:paraId="405AC3AE" w14:textId="5039BFA3" w:rsidR="003A03A8" w:rsidRPr="008F13F9" w:rsidRDefault="005B719B"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For my community, what I have seen is, those who do not report for ANC, when I spot them, I call them. Some</w:t>
      </w:r>
      <w:r w:rsidR="00325B5C" w:rsidRPr="008F13F9">
        <w:rPr>
          <w:rFonts w:ascii="Times New Roman" w:hAnsi="Times New Roman" w:cs="Times New Roman"/>
          <w:sz w:val="24"/>
          <w:szCs w:val="24"/>
        </w:rPr>
        <w:t xml:space="preserve"> of them are</w:t>
      </w:r>
      <w:r w:rsidRPr="008F13F9">
        <w:rPr>
          <w:rFonts w:ascii="Times New Roman" w:hAnsi="Times New Roman" w:cs="Times New Roman"/>
          <w:sz w:val="24"/>
          <w:szCs w:val="24"/>
        </w:rPr>
        <w:t xml:space="preserve"> old to conceive again, so they feel shy to come out for people to see them.</w:t>
      </w:r>
    </w:p>
    <w:p w14:paraId="67530F78" w14:textId="0A7F4A45" w:rsidR="005B719B" w:rsidRPr="008F13F9" w:rsidRDefault="005B719B"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 xml:space="preserve">But have they reached menopause? </w:t>
      </w:r>
    </w:p>
    <w:p w14:paraId="5050E0C8" w14:textId="67D3DA5A" w:rsidR="005B719B" w:rsidRPr="008F13F9" w:rsidRDefault="00F80A8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they can give birth, but they have given birth to over 12 or more children and still get pregnant again. So it’s a shame to them, hence they find it difficult coming out. Some of them too are pregnant but not by their husbands so they try aborting and it didn’t work. So they don’t come for ANC. Unless I see them and counsel them, then they will come. A whole lot of things are happening in this community. Some them too are school children who are underage who </w:t>
      </w:r>
      <w:r w:rsidRPr="008F13F9">
        <w:rPr>
          <w:rFonts w:ascii="Times New Roman" w:hAnsi="Times New Roman" w:cs="Times New Roman"/>
          <w:sz w:val="24"/>
          <w:szCs w:val="24"/>
        </w:rPr>
        <w:lastRenderedPageBreak/>
        <w:t>get pregnant. They try illegal abortions when it’s not terminated, they hide it until labour set in, which time they then come to the clinic.</w:t>
      </w:r>
    </w:p>
    <w:p w14:paraId="456CAF1F" w14:textId="23FCD702" w:rsidR="00F80A8D" w:rsidRPr="008F13F9" w:rsidRDefault="00677C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n’t the school girls receive ANC?</w:t>
      </w:r>
    </w:p>
    <w:p w14:paraId="35D1319B" w14:textId="2554B102" w:rsidR="00677C0F" w:rsidRPr="008F13F9" w:rsidRDefault="00677C0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of them do come for antenatal. But it’s a rare situation here. Since I was posted to the Woggu, for the past two years now, it’s only one case I had like that of a school child not receiving ANC until she went into labour. </w:t>
      </w:r>
      <w:r w:rsidR="00F168DD" w:rsidRPr="008F13F9">
        <w:rPr>
          <w:rFonts w:ascii="Times New Roman" w:hAnsi="Times New Roman" w:cs="Times New Roman"/>
          <w:sz w:val="24"/>
          <w:szCs w:val="24"/>
        </w:rPr>
        <w:t xml:space="preserve">So, I asked the women and was told she was always in the room. Even people living around didn’t know about her pregnancy and her condition of health. It was when she began </w:t>
      </w:r>
      <w:r w:rsidR="0019351F" w:rsidRPr="008F13F9">
        <w:rPr>
          <w:rFonts w:ascii="Times New Roman" w:hAnsi="Times New Roman" w:cs="Times New Roman"/>
          <w:sz w:val="24"/>
          <w:szCs w:val="24"/>
        </w:rPr>
        <w:t>losing</w:t>
      </w:r>
      <w:r w:rsidR="00F168DD" w:rsidRPr="008F13F9">
        <w:rPr>
          <w:rFonts w:ascii="Times New Roman" w:hAnsi="Times New Roman" w:cs="Times New Roman"/>
          <w:sz w:val="24"/>
          <w:szCs w:val="24"/>
        </w:rPr>
        <w:t xml:space="preserve"> </w:t>
      </w:r>
      <w:r w:rsidR="0019351F" w:rsidRPr="008F13F9">
        <w:rPr>
          <w:rFonts w:ascii="Times New Roman" w:hAnsi="Times New Roman" w:cs="Times New Roman"/>
          <w:sz w:val="24"/>
          <w:szCs w:val="24"/>
        </w:rPr>
        <w:t>liquor</w:t>
      </w:r>
      <w:r w:rsidR="003044AC" w:rsidRPr="008F13F9">
        <w:rPr>
          <w:rFonts w:ascii="Times New Roman" w:hAnsi="Times New Roman" w:cs="Times New Roman"/>
          <w:sz w:val="24"/>
          <w:szCs w:val="24"/>
        </w:rPr>
        <w:t xml:space="preserve"> and in excruciating pain, the family then brought her to the clinic.</w:t>
      </w:r>
    </w:p>
    <w:p w14:paraId="3DA08F9A" w14:textId="738D8F3C" w:rsidR="003044AC" w:rsidRPr="008F13F9" w:rsidRDefault="003044AC"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 xml:space="preserve">Was the outcome of her childbirth </w:t>
      </w:r>
      <w:r w:rsidR="001C7804" w:rsidRPr="008F13F9">
        <w:rPr>
          <w:rFonts w:ascii="Times New Roman" w:hAnsi="Times New Roman" w:cs="Times New Roman"/>
          <w:b/>
          <w:sz w:val="24"/>
          <w:szCs w:val="24"/>
        </w:rPr>
        <w:t>successful</w:t>
      </w:r>
      <w:r w:rsidRPr="008F13F9">
        <w:rPr>
          <w:rFonts w:ascii="Times New Roman" w:hAnsi="Times New Roman" w:cs="Times New Roman"/>
          <w:b/>
          <w:sz w:val="24"/>
          <w:szCs w:val="24"/>
        </w:rPr>
        <w:t>?</w:t>
      </w:r>
    </w:p>
    <w:p w14:paraId="581CDE7D" w14:textId="5834ACCE" w:rsidR="003044AC" w:rsidRPr="008F13F9" w:rsidRDefault="003044AC"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 xml:space="preserve"> </w:t>
      </w:r>
      <w:r w:rsidR="001C7804" w:rsidRPr="008F13F9">
        <w:rPr>
          <w:rFonts w:ascii="Times New Roman" w:hAnsi="Times New Roman" w:cs="Times New Roman"/>
          <w:sz w:val="24"/>
          <w:szCs w:val="24"/>
        </w:rPr>
        <w:t>Yes,</w:t>
      </w:r>
      <w:r w:rsidRPr="008F13F9">
        <w:rPr>
          <w:rFonts w:ascii="Times New Roman" w:hAnsi="Times New Roman" w:cs="Times New Roman"/>
          <w:sz w:val="24"/>
          <w:szCs w:val="24"/>
        </w:rPr>
        <w:t xml:space="preserve"> she gave birth successfully here</w:t>
      </w:r>
      <w:r w:rsidR="00D75AB3" w:rsidRPr="008F13F9">
        <w:rPr>
          <w:rFonts w:ascii="Times New Roman" w:hAnsi="Times New Roman" w:cs="Times New Roman"/>
          <w:sz w:val="24"/>
          <w:szCs w:val="24"/>
        </w:rPr>
        <w:t>.</w:t>
      </w:r>
    </w:p>
    <w:p w14:paraId="77D63E30" w14:textId="3848F473" w:rsidR="00D75AB3" w:rsidRPr="008F13F9" w:rsidRDefault="00D75AB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 remember you mentioned this teenage pregnancy during the interviews with expectant mothers at the facility level. What has been done </w:t>
      </w:r>
      <w:r w:rsidR="00E80BF6" w:rsidRPr="008F13F9">
        <w:rPr>
          <w:rFonts w:ascii="Times New Roman" w:hAnsi="Times New Roman" w:cs="Times New Roman"/>
          <w:b/>
          <w:sz w:val="24"/>
          <w:szCs w:val="24"/>
        </w:rPr>
        <w:t xml:space="preserve">to </w:t>
      </w:r>
      <w:r w:rsidRPr="008F13F9">
        <w:rPr>
          <w:rFonts w:ascii="Times New Roman" w:hAnsi="Times New Roman" w:cs="Times New Roman"/>
          <w:b/>
          <w:sz w:val="24"/>
          <w:szCs w:val="24"/>
        </w:rPr>
        <w:t>control school girls and under</w:t>
      </w:r>
      <w:r w:rsidR="00A55E3D" w:rsidRPr="008F13F9">
        <w:rPr>
          <w:rFonts w:ascii="Times New Roman" w:hAnsi="Times New Roman" w:cs="Times New Roman"/>
          <w:b/>
          <w:sz w:val="24"/>
          <w:szCs w:val="24"/>
        </w:rPr>
        <w:t>-</w:t>
      </w:r>
      <w:r w:rsidRPr="008F13F9">
        <w:rPr>
          <w:rFonts w:ascii="Times New Roman" w:hAnsi="Times New Roman" w:cs="Times New Roman"/>
          <w:b/>
          <w:sz w:val="24"/>
          <w:szCs w:val="24"/>
        </w:rPr>
        <w:t xml:space="preserve">age children getting pregnant? </w:t>
      </w:r>
    </w:p>
    <w:p w14:paraId="6B5B34C0" w14:textId="4D86FCC7" w:rsidR="006B566C" w:rsidRPr="008F13F9" w:rsidRDefault="006B566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ll, we are having series of durbars talking about the menace of these acts. We have also been giving them health education. Few days ago, we had another durbar in Woggu, in partnership with a non-governmental organisation who is helping to stop it. We are talking to the community people and the girls. We give them pieces of advice particularly asking the parents to encourage young girls to come for family planning devices to prevent these pregnancies and infections. </w:t>
      </w:r>
    </w:p>
    <w:p w14:paraId="4E9C2E51" w14:textId="3FDF8FF6" w:rsidR="006B566C" w:rsidRPr="008F13F9" w:rsidRDefault="006B566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think the integrity of pregnant women is compromised as you carry out duty of care to clients?</w:t>
      </w:r>
    </w:p>
    <w:p w14:paraId="7EA2ADA6" w14:textId="43D247D4" w:rsidR="006B566C" w:rsidRPr="008F13F9" w:rsidRDefault="00B87FA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 xml:space="preserve">No, I don’t think so. They are fine with the treatment and service offered them. Since I came to the community, I have not had any problem with any client or witness any of the expectant mothers being treated badly by any nurse. </w:t>
      </w:r>
    </w:p>
    <w:p w14:paraId="7940E736" w14:textId="5D1CAAAD" w:rsidR="00B87FA2" w:rsidRPr="008F13F9" w:rsidRDefault="00B87FA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ut have you heard about issues of such anywhere by other nurses?</w:t>
      </w:r>
    </w:p>
    <w:p w14:paraId="2FCC9281" w14:textId="1602569B" w:rsidR="00B87FA2" w:rsidRPr="008F13F9" w:rsidRDefault="00B87FA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the complains are there everywhere and we have been hearing about them. we hear them every day but you wouldn’t know is doing them and no is willing to expose such a nurse. But we do hear them!</w:t>
      </w:r>
    </w:p>
    <w:p w14:paraId="18375D77" w14:textId="595B7402" w:rsidR="00957D0E" w:rsidRPr="008F13F9" w:rsidRDefault="00957D0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hallenges in ANC, labour and postnatal?</w:t>
      </w:r>
    </w:p>
    <w:p w14:paraId="25F7D5CD" w14:textId="77777777" w:rsidR="007A42AB" w:rsidRPr="008F13F9" w:rsidRDefault="007A42A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resources are not there.</w:t>
      </w:r>
    </w:p>
    <w:p w14:paraId="07D37D0C" w14:textId="77777777" w:rsidR="007A42AB" w:rsidRPr="008F13F9" w:rsidRDefault="007A42AB"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What resources?</w:t>
      </w:r>
    </w:p>
    <w:p w14:paraId="19DB188D" w14:textId="2A6C948D" w:rsidR="007A42AB" w:rsidRPr="008F13F9" w:rsidRDefault="007A42A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instance, I’m in this village, </w:t>
      </w:r>
      <w:commentRangeStart w:id="7"/>
      <w:r w:rsidRPr="008F13F9">
        <w:rPr>
          <w:rFonts w:ascii="Times New Roman" w:hAnsi="Times New Roman" w:cs="Times New Roman"/>
          <w:sz w:val="24"/>
          <w:szCs w:val="24"/>
        </w:rPr>
        <w:t xml:space="preserve">but we don’t </w:t>
      </w:r>
      <w:r w:rsidR="003D145A" w:rsidRPr="008F13F9">
        <w:rPr>
          <w:rFonts w:ascii="Times New Roman" w:hAnsi="Times New Roman" w:cs="Times New Roman"/>
          <w:sz w:val="24"/>
          <w:szCs w:val="24"/>
        </w:rPr>
        <w:t>have oxy</w:t>
      </w:r>
      <w:r w:rsidRPr="008F13F9">
        <w:rPr>
          <w:rFonts w:ascii="Times New Roman" w:hAnsi="Times New Roman" w:cs="Times New Roman"/>
          <w:sz w:val="24"/>
          <w:szCs w:val="24"/>
        </w:rPr>
        <w:t>tocin, most of</w:t>
      </w:r>
      <w:r w:rsidR="003D145A" w:rsidRPr="008F13F9">
        <w:rPr>
          <w:rFonts w:ascii="Times New Roman" w:hAnsi="Times New Roman" w:cs="Times New Roman"/>
          <w:sz w:val="24"/>
          <w:szCs w:val="24"/>
        </w:rPr>
        <w:t xml:space="preserve"> the</w:t>
      </w:r>
      <w:r w:rsidRPr="008F13F9">
        <w:rPr>
          <w:rFonts w:ascii="Times New Roman" w:hAnsi="Times New Roman" w:cs="Times New Roman"/>
          <w:sz w:val="24"/>
          <w:szCs w:val="24"/>
        </w:rPr>
        <w:t xml:space="preserve"> infusions </w:t>
      </w:r>
      <w:commentRangeEnd w:id="7"/>
      <w:r w:rsidR="009F2105" w:rsidRPr="008F13F9">
        <w:rPr>
          <w:rStyle w:val="CommentReference"/>
          <w:rFonts w:ascii="Times New Roman" w:hAnsi="Times New Roman" w:cs="Times New Roman"/>
          <w:sz w:val="24"/>
          <w:szCs w:val="24"/>
        </w:rPr>
        <w:commentReference w:id="7"/>
      </w:r>
      <w:r w:rsidRPr="008F13F9">
        <w:rPr>
          <w:rFonts w:ascii="Times New Roman" w:hAnsi="Times New Roman" w:cs="Times New Roman"/>
          <w:sz w:val="24"/>
          <w:szCs w:val="24"/>
        </w:rPr>
        <w:t>are not there.</w:t>
      </w:r>
    </w:p>
    <w:p w14:paraId="247E47F2" w14:textId="33A5DAE9" w:rsidR="00957D0E" w:rsidRPr="008F13F9" w:rsidRDefault="007A42A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3C3316" w:rsidRPr="008F13F9">
        <w:rPr>
          <w:rFonts w:ascii="Times New Roman" w:hAnsi="Times New Roman" w:cs="Times New Roman"/>
          <w:sz w:val="24"/>
          <w:szCs w:val="24"/>
        </w:rPr>
        <w:t>Infusions like what?</w:t>
      </w:r>
    </w:p>
    <w:p w14:paraId="7CCBE34C" w14:textId="4573DFFC" w:rsidR="003C3316" w:rsidRPr="008F13F9" w:rsidRDefault="003C331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rmal saline and ringers lactate, oxytocin. We </w:t>
      </w:r>
      <w:r w:rsidR="00785C6C" w:rsidRPr="008F13F9">
        <w:rPr>
          <w:rFonts w:ascii="Times New Roman" w:hAnsi="Times New Roman" w:cs="Times New Roman"/>
          <w:sz w:val="24"/>
          <w:szCs w:val="24"/>
        </w:rPr>
        <w:t xml:space="preserve">don’t </w:t>
      </w:r>
      <w:r w:rsidRPr="008F13F9">
        <w:rPr>
          <w:rFonts w:ascii="Times New Roman" w:hAnsi="Times New Roman" w:cs="Times New Roman"/>
          <w:sz w:val="24"/>
          <w:szCs w:val="24"/>
        </w:rPr>
        <w:t>have even a little</w:t>
      </w:r>
      <w:r w:rsidR="00785C6C" w:rsidRPr="008F13F9">
        <w:rPr>
          <w:rFonts w:ascii="Times New Roman" w:hAnsi="Times New Roman" w:cs="Times New Roman"/>
          <w:sz w:val="24"/>
          <w:szCs w:val="24"/>
        </w:rPr>
        <w:t xml:space="preserve"> </w:t>
      </w:r>
      <w:r w:rsidRPr="008F13F9">
        <w:rPr>
          <w:rFonts w:ascii="Times New Roman" w:hAnsi="Times New Roman" w:cs="Times New Roman"/>
          <w:sz w:val="24"/>
          <w:szCs w:val="24"/>
        </w:rPr>
        <w:t>bit of these to conduct deliveries. So these are some of the issues that are very discouraging. As I’m sitting down, if there is a labour case and the woman is bleeding, there is nothing I can do to resuscitate the woman. I will just watch her dying and will have to write a report on the dead case. It’s always scary. The absence of mandatory resources make some midwives leave</w:t>
      </w:r>
      <w:r w:rsidR="00785C6C" w:rsidRPr="008F13F9">
        <w:rPr>
          <w:rFonts w:ascii="Times New Roman" w:hAnsi="Times New Roman" w:cs="Times New Roman"/>
          <w:sz w:val="24"/>
          <w:szCs w:val="24"/>
        </w:rPr>
        <w:t xml:space="preserve"> </w:t>
      </w:r>
      <w:r w:rsidRPr="008F13F9">
        <w:rPr>
          <w:rFonts w:ascii="Times New Roman" w:hAnsi="Times New Roman" w:cs="Times New Roman"/>
          <w:sz w:val="24"/>
          <w:szCs w:val="24"/>
        </w:rPr>
        <w:t>the facility. Because, if I’m not there and there is a case, the nurse around will quickly refer it. It makes the work difficult, scary and stressful.</w:t>
      </w:r>
    </w:p>
    <w:p w14:paraId="5753D561" w14:textId="09910F28" w:rsidR="003C3316" w:rsidRPr="008F13F9" w:rsidRDefault="003C3316" w:rsidP="008F13F9">
      <w:pPr>
        <w:spacing w:line="480" w:lineRule="auto"/>
        <w:jc w:val="both"/>
        <w:rPr>
          <w:rFonts w:ascii="Times New Roman" w:hAnsi="Times New Roman" w:cs="Times New Roman"/>
          <w:b/>
          <w:sz w:val="24"/>
          <w:szCs w:val="24"/>
        </w:rPr>
      </w:pPr>
      <w:commentRangeStart w:id="8"/>
      <w:r w:rsidRPr="008F13F9">
        <w:rPr>
          <w:rFonts w:ascii="Times New Roman" w:hAnsi="Times New Roman" w:cs="Times New Roman"/>
          <w:b/>
          <w:sz w:val="24"/>
          <w:szCs w:val="24"/>
        </w:rPr>
        <w:t>What other?</w:t>
      </w:r>
      <w:commentRangeEnd w:id="8"/>
      <w:r w:rsidR="00766884" w:rsidRPr="008F13F9">
        <w:rPr>
          <w:rStyle w:val="CommentReference"/>
          <w:rFonts w:ascii="Times New Roman" w:hAnsi="Times New Roman" w:cs="Times New Roman"/>
          <w:sz w:val="24"/>
          <w:szCs w:val="24"/>
        </w:rPr>
        <w:commentReference w:id="8"/>
      </w:r>
    </w:p>
    <w:p w14:paraId="1CFF1DE4" w14:textId="722658D9" w:rsidR="003C3316" w:rsidRPr="008F13F9" w:rsidRDefault="003C331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means of transport as in referrals system. There are child birth cases that come and everything seem to be normal with her, but all of a sudden, the</w:t>
      </w:r>
      <w:r w:rsidR="001A67A2" w:rsidRPr="008F13F9">
        <w:rPr>
          <w:rFonts w:ascii="Times New Roman" w:hAnsi="Times New Roman" w:cs="Times New Roman"/>
          <w:sz w:val="24"/>
          <w:szCs w:val="24"/>
        </w:rPr>
        <w:t xml:space="preserve"> condition of health changes, </w:t>
      </w:r>
      <w:r w:rsidR="001A67A2" w:rsidRPr="008F13F9">
        <w:rPr>
          <w:rFonts w:ascii="Times New Roman" w:hAnsi="Times New Roman" w:cs="Times New Roman"/>
          <w:sz w:val="24"/>
          <w:szCs w:val="24"/>
        </w:rPr>
        <w:lastRenderedPageBreak/>
        <w:t>w</w:t>
      </w:r>
      <w:r w:rsidRPr="008F13F9">
        <w:rPr>
          <w:rFonts w:ascii="Times New Roman" w:hAnsi="Times New Roman" w:cs="Times New Roman"/>
          <w:sz w:val="24"/>
          <w:szCs w:val="24"/>
        </w:rPr>
        <w:t xml:space="preserve">hich you have to refer to Nadowli hospital. </w:t>
      </w:r>
      <w:r w:rsidR="002331C2" w:rsidRPr="008F13F9">
        <w:rPr>
          <w:rFonts w:ascii="Times New Roman" w:hAnsi="Times New Roman" w:cs="Times New Roman"/>
          <w:sz w:val="24"/>
          <w:szCs w:val="24"/>
        </w:rPr>
        <w:t>Immediately if there is means, a doctor comes in and everything is normalised for the expectant mother. But with the referral, the family will look for means, even when you call the driver and he is somewhere, there is no fuel, the car, is not working, among other reasons these trotro drivers give and by the time the family get means it’s too late to have positive childbirth outcomes. Sometimes, they get there and the baby is either dead, very asphyxiated or the mother is even anaemic or something else.</w:t>
      </w:r>
    </w:p>
    <w:p w14:paraId="442B7F6F" w14:textId="6DA0F8E5" w:rsidR="002331C2" w:rsidRPr="008F13F9" w:rsidRDefault="002331C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 the community itself we are handling belief so much in tradition, such that when we give health education, they don’t really pick it. Many of them don’t really accept the education given. However, we have not given up on them, we are devising strategies and working on them. with new ways of education, the beliefs are going down a bit, leaving a small percentage who are unwilling to give up the beliefs.</w:t>
      </w:r>
    </w:p>
    <w:p w14:paraId="53796CFD" w14:textId="26825A82" w:rsidR="002331C2" w:rsidRPr="008F13F9" w:rsidRDefault="002331C2"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 xml:space="preserve">We don’t also have a site for </w:t>
      </w:r>
      <w:r w:rsidR="00BC314E" w:rsidRPr="008F13F9">
        <w:rPr>
          <w:rFonts w:ascii="Times New Roman" w:hAnsi="Times New Roman" w:cs="Times New Roman"/>
          <w:sz w:val="24"/>
          <w:szCs w:val="24"/>
          <w:highlight w:val="yellow"/>
        </w:rPr>
        <w:t>placental disposal. So indirec</w:t>
      </w:r>
      <w:r w:rsidRPr="008F13F9">
        <w:rPr>
          <w:rFonts w:ascii="Times New Roman" w:hAnsi="Times New Roman" w:cs="Times New Roman"/>
          <w:sz w:val="24"/>
          <w:szCs w:val="24"/>
          <w:highlight w:val="yellow"/>
        </w:rPr>
        <w:t>tly, they are carrying infections to their various houses. We are here to bring good health, but in a way, we are transferring infections. We just need a placental pit.</w:t>
      </w:r>
    </w:p>
    <w:p w14:paraId="00221005" w14:textId="324ECBEE" w:rsidR="002331C2" w:rsidRPr="008F13F9" w:rsidRDefault="002331C2" w:rsidP="008F13F9">
      <w:pPr>
        <w:spacing w:line="480" w:lineRule="auto"/>
        <w:jc w:val="both"/>
        <w:rPr>
          <w:rFonts w:ascii="Times New Roman" w:hAnsi="Times New Roman" w:cs="Times New Roman"/>
          <w:b/>
          <w:sz w:val="24"/>
          <w:szCs w:val="24"/>
          <w:highlight w:val="yellow"/>
        </w:rPr>
      </w:pPr>
      <w:r w:rsidRPr="008F13F9">
        <w:rPr>
          <w:rFonts w:ascii="Times New Roman" w:hAnsi="Times New Roman" w:cs="Times New Roman"/>
          <w:b/>
          <w:sz w:val="24"/>
          <w:szCs w:val="24"/>
          <w:highlight w:val="yellow"/>
        </w:rPr>
        <w:t>Do you apply anything onto the placenta before giving it out to them?</w:t>
      </w:r>
    </w:p>
    <w:p w14:paraId="13F2301F" w14:textId="1DA03EF6" w:rsidR="002331C2" w:rsidRPr="008F13F9" w:rsidRDefault="00A2097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Yes, we put in chloroquine (0.5 percent) before giving it out and we believe it kills 99.9percent of infections. However, it’s not good to give the placenta out. Because, as they are taking it home we don’t know what they do to it. They might not burry it instantly or could pass on to so many hands before it’s finally buried.</w:t>
      </w:r>
      <w:r w:rsidRPr="008F13F9">
        <w:rPr>
          <w:rFonts w:ascii="Times New Roman" w:hAnsi="Times New Roman" w:cs="Times New Roman"/>
          <w:sz w:val="24"/>
          <w:szCs w:val="24"/>
        </w:rPr>
        <w:t xml:space="preserve"> </w:t>
      </w:r>
    </w:p>
    <w:p w14:paraId="279C32A5" w14:textId="7C237410" w:rsidR="00A20979" w:rsidRPr="008F13F9" w:rsidRDefault="00B2660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suggestions will you make for </w:t>
      </w:r>
      <w:commentRangeStart w:id="9"/>
      <w:r w:rsidRPr="008F13F9">
        <w:rPr>
          <w:rFonts w:ascii="Times New Roman" w:hAnsi="Times New Roman" w:cs="Times New Roman"/>
          <w:b/>
          <w:sz w:val="24"/>
          <w:szCs w:val="24"/>
        </w:rPr>
        <w:t>improved MNH care in your community?</w:t>
      </w:r>
    </w:p>
    <w:p w14:paraId="4F786E05" w14:textId="6145CEDE" w:rsidR="00B2660B" w:rsidRPr="008F13F9" w:rsidRDefault="00855D2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will suggest especially with the resources. Government should not only pass on protocols but resources for us to work with. We need them to make work easier </w:t>
      </w:r>
      <w:commentRangeEnd w:id="9"/>
      <w:r w:rsidR="00F9731A" w:rsidRPr="008F13F9">
        <w:rPr>
          <w:rStyle w:val="CommentReference"/>
          <w:rFonts w:ascii="Times New Roman" w:hAnsi="Times New Roman" w:cs="Times New Roman"/>
          <w:sz w:val="24"/>
          <w:szCs w:val="24"/>
        </w:rPr>
        <w:commentReference w:id="9"/>
      </w:r>
      <w:r w:rsidRPr="008F13F9">
        <w:rPr>
          <w:rFonts w:ascii="Times New Roman" w:hAnsi="Times New Roman" w:cs="Times New Roman"/>
          <w:sz w:val="24"/>
          <w:szCs w:val="24"/>
        </w:rPr>
        <w:t xml:space="preserve">for us. </w:t>
      </w:r>
    </w:p>
    <w:p w14:paraId="4E1E0C64" w14:textId="4DB7BE84" w:rsidR="00855D29" w:rsidRPr="008F13F9" w:rsidRDefault="00855D2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o is responsible for providing the resources?  the district or ministry?</w:t>
      </w:r>
    </w:p>
    <w:p w14:paraId="7D7AF193" w14:textId="142B9AA5" w:rsidR="002F5D20" w:rsidRPr="008F13F9" w:rsidRDefault="00855D2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 xml:space="preserve">Both. Because, anytime we talk, the district </w:t>
      </w:r>
      <w:r w:rsidR="00CD60AC" w:rsidRPr="008F13F9">
        <w:rPr>
          <w:rFonts w:ascii="Times New Roman" w:hAnsi="Times New Roman" w:cs="Times New Roman"/>
          <w:sz w:val="24"/>
          <w:szCs w:val="24"/>
        </w:rPr>
        <w:t>tells</w:t>
      </w:r>
      <w:r w:rsidRPr="008F13F9">
        <w:rPr>
          <w:rFonts w:ascii="Times New Roman" w:hAnsi="Times New Roman" w:cs="Times New Roman"/>
          <w:sz w:val="24"/>
          <w:szCs w:val="24"/>
        </w:rPr>
        <w:t xml:space="preserve"> us it’s the ministry who should provide them. </w:t>
      </w:r>
      <w:r w:rsidR="002F5D20" w:rsidRPr="008F13F9">
        <w:rPr>
          <w:rFonts w:ascii="Times New Roman" w:hAnsi="Times New Roman" w:cs="Times New Roman"/>
          <w:sz w:val="24"/>
          <w:szCs w:val="24"/>
        </w:rPr>
        <w:t xml:space="preserve">wherever, they are going to get logistics for us to work with, we plead with them to provide them, so working will be easier. When you have everything, you happy to attend to cases. When we don’t have, improvising is always difficult. If they can also be a way of getting funds for our placental site and transport. For the transport, we are </w:t>
      </w:r>
      <w:r w:rsidR="007A4DAD" w:rsidRPr="008F13F9">
        <w:rPr>
          <w:rFonts w:ascii="Times New Roman" w:hAnsi="Times New Roman" w:cs="Times New Roman"/>
          <w:sz w:val="24"/>
          <w:szCs w:val="24"/>
        </w:rPr>
        <w:t>working towards it.</w:t>
      </w:r>
    </w:p>
    <w:p w14:paraId="165BF72A" w14:textId="731BE8B6" w:rsidR="007A4DAD" w:rsidRPr="008F13F9" w:rsidRDefault="007A4DA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 learnt the community </w:t>
      </w:r>
      <w:commentRangeStart w:id="10"/>
      <w:r w:rsidRPr="008F13F9">
        <w:rPr>
          <w:rFonts w:ascii="Times New Roman" w:hAnsi="Times New Roman" w:cs="Times New Roman"/>
          <w:b/>
          <w:sz w:val="24"/>
          <w:szCs w:val="24"/>
        </w:rPr>
        <w:t>is about to buy an emergency referral transport ambulance?</w:t>
      </w:r>
    </w:p>
    <w:p w14:paraId="4E3D7191" w14:textId="284B6C29" w:rsidR="007A4DAD" w:rsidRPr="008F13F9" w:rsidRDefault="00CD60A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s true. Some of the community members down south brought some pictures </w:t>
      </w:r>
      <w:commentRangeEnd w:id="10"/>
      <w:r w:rsidR="006E3AC0" w:rsidRPr="008F13F9">
        <w:rPr>
          <w:rStyle w:val="CommentReference"/>
          <w:rFonts w:ascii="Times New Roman" w:hAnsi="Times New Roman" w:cs="Times New Roman"/>
          <w:sz w:val="24"/>
          <w:szCs w:val="24"/>
        </w:rPr>
        <w:commentReference w:id="10"/>
      </w:r>
      <w:r w:rsidRPr="008F13F9">
        <w:rPr>
          <w:rFonts w:ascii="Times New Roman" w:hAnsi="Times New Roman" w:cs="Times New Roman"/>
          <w:sz w:val="24"/>
          <w:szCs w:val="24"/>
        </w:rPr>
        <w:t>of ambulance</w:t>
      </w:r>
    </w:p>
    <w:p w14:paraId="5A26D63E" w14:textId="6F6E7D6F" w:rsidR="00855D29" w:rsidRPr="008F13F9" w:rsidRDefault="00CD60A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But the community people are not fulfilling their part of the financial agreement for it to arrive. Their sons and daughters who work in the southern part of Ghana do come home every December to have a get-together. They have agreed to purchase the ambulance, but they also want those at home who are the direct beneficiaries to also contribute so they can keep that for maintenance. They contribution will also commit them to use it wisely. So now, it’s their portion which is delaying the emergency transport system.</w:t>
      </w:r>
    </w:p>
    <w:p w14:paraId="7CCEF917" w14:textId="20C53D46" w:rsidR="00BD020A" w:rsidRPr="008F13F9" w:rsidRDefault="00BD020A"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DUANG NON-PREGNANT WOMEN</w:t>
      </w:r>
    </w:p>
    <w:p w14:paraId="0A431B8E" w14:textId="517F9088" w:rsidR="00433EC5" w:rsidRPr="008F13F9" w:rsidRDefault="00890CF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maternal deaths in your community?</w:t>
      </w:r>
    </w:p>
    <w:p w14:paraId="25D899DC" w14:textId="3E258539" w:rsidR="00890CFE" w:rsidRPr="008F13F9" w:rsidRDefault="00890CF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had maternal deaths, but it’s about a year we have not recorded deaths. Pregnant women who died was a result of non-availability of maternal healthcare. Other women, deliberately refused to go to Issa for antenatal care until childbirth. So during, labour supervised by the TBAs, some die. But because it’s not always in the hospital we don’t know the cause. </w:t>
      </w:r>
    </w:p>
    <w:p w14:paraId="4074C1B0" w14:textId="74077DAC" w:rsidR="00F83F21" w:rsidRPr="008F13F9" w:rsidRDefault="00F83F2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ere the causes of neonatal deaths in Duang Area?</w:t>
      </w:r>
    </w:p>
    <w:p w14:paraId="55C11BDF" w14:textId="61D83DE4" w:rsidR="000A5D31" w:rsidRPr="008F13F9" w:rsidRDefault="00F83F2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y are a result of the refusal of expectant mother</w:t>
      </w:r>
      <w:r w:rsidR="009A23F5" w:rsidRPr="008F13F9">
        <w:rPr>
          <w:rFonts w:ascii="Times New Roman" w:hAnsi="Times New Roman" w:cs="Times New Roman"/>
          <w:sz w:val="24"/>
          <w:szCs w:val="24"/>
        </w:rPr>
        <w:t>s and nursing mothers to ANC and</w:t>
      </w:r>
      <w:r w:rsidRPr="008F13F9">
        <w:rPr>
          <w:rFonts w:ascii="Times New Roman" w:hAnsi="Times New Roman" w:cs="Times New Roman"/>
          <w:sz w:val="24"/>
          <w:szCs w:val="24"/>
        </w:rPr>
        <w:t xml:space="preserve"> Postnatal care (PNC). </w:t>
      </w:r>
      <w:commentRangeStart w:id="11"/>
      <w:r w:rsidRPr="008F13F9">
        <w:rPr>
          <w:rFonts w:ascii="Times New Roman" w:hAnsi="Times New Roman" w:cs="Times New Roman"/>
          <w:sz w:val="24"/>
          <w:szCs w:val="24"/>
        </w:rPr>
        <w:t xml:space="preserve">We understand, when pregnant women receive ANC and there is a risk with the conception or breech presentation, the nurses will immediately treat for safe pregnancy </w:t>
      </w:r>
      <w:r w:rsidRPr="008F13F9">
        <w:rPr>
          <w:rFonts w:ascii="Times New Roman" w:hAnsi="Times New Roman" w:cs="Times New Roman"/>
          <w:sz w:val="24"/>
          <w:szCs w:val="24"/>
        </w:rPr>
        <w:lastRenderedPageBreak/>
        <w:t xml:space="preserve">outcomes. However, there are some women who do not seek ANC until child birth. They are the ones who normally have stillbirths. </w:t>
      </w:r>
      <w:r w:rsidR="000A5D31" w:rsidRPr="008F13F9">
        <w:rPr>
          <w:rFonts w:ascii="Times New Roman" w:hAnsi="Times New Roman" w:cs="Times New Roman"/>
          <w:sz w:val="24"/>
          <w:szCs w:val="24"/>
        </w:rPr>
        <w:t>Other pregnant women will attend alright, but they will not take the medications</w:t>
      </w:r>
      <w:commentRangeEnd w:id="11"/>
      <w:r w:rsidR="00340998" w:rsidRPr="008F13F9">
        <w:rPr>
          <w:rStyle w:val="CommentReference"/>
          <w:rFonts w:ascii="Times New Roman" w:hAnsi="Times New Roman" w:cs="Times New Roman"/>
          <w:sz w:val="24"/>
          <w:szCs w:val="24"/>
        </w:rPr>
        <w:commentReference w:id="11"/>
      </w:r>
      <w:r w:rsidR="000A5D31" w:rsidRPr="008F13F9">
        <w:rPr>
          <w:rFonts w:ascii="Times New Roman" w:hAnsi="Times New Roman" w:cs="Times New Roman"/>
          <w:sz w:val="24"/>
          <w:szCs w:val="24"/>
        </w:rPr>
        <w:t xml:space="preserve">. </w:t>
      </w:r>
    </w:p>
    <w:p w14:paraId="3C655775" w14:textId="77777777" w:rsidR="000A5D31" w:rsidRPr="008F13F9" w:rsidRDefault="000A5D3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pregnant women do in your community?</w:t>
      </w:r>
    </w:p>
    <w:p w14:paraId="007E2BFE" w14:textId="3846D528" w:rsidR="000A5D31" w:rsidRPr="008F13F9" w:rsidRDefault="000A5D3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106C3554" w14:textId="2981E62C" w:rsidR="003C39A5" w:rsidRPr="008F13F9" w:rsidRDefault="003C39A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in this community partake in all kinds of work at home. They </w:t>
      </w:r>
      <w:r w:rsidR="00070018" w:rsidRPr="008F13F9">
        <w:rPr>
          <w:rFonts w:ascii="Times New Roman" w:hAnsi="Times New Roman" w:cs="Times New Roman"/>
          <w:sz w:val="24"/>
          <w:szCs w:val="24"/>
        </w:rPr>
        <w:t xml:space="preserve">are </w:t>
      </w:r>
      <w:r w:rsidRPr="008F13F9">
        <w:rPr>
          <w:rFonts w:ascii="Times New Roman" w:hAnsi="Times New Roman" w:cs="Times New Roman"/>
          <w:sz w:val="24"/>
          <w:szCs w:val="24"/>
        </w:rPr>
        <w:t>the ones who cook, brew pito, draw water from borehole, give the kids a bath, washing of clothes of the entire family and still cook food and carry on headload for farm labour.</w:t>
      </w:r>
      <w:r w:rsidR="0013106E" w:rsidRPr="008F13F9">
        <w:rPr>
          <w:rFonts w:ascii="Times New Roman" w:hAnsi="Times New Roman" w:cs="Times New Roman"/>
          <w:sz w:val="24"/>
          <w:szCs w:val="24"/>
        </w:rPr>
        <w:t xml:space="preserve"> </w:t>
      </w:r>
    </w:p>
    <w:p w14:paraId="5B96403C" w14:textId="327D9C65" w:rsidR="00436DD9" w:rsidRPr="008F13F9" w:rsidRDefault="00436DD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farm?</w:t>
      </w:r>
    </w:p>
    <w:p w14:paraId="17E5955A" w14:textId="161C072A" w:rsidR="00436DD9" w:rsidRPr="008F13F9" w:rsidRDefault="00436DD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women who sow seeds at farm, transplanting of millet seedlings, cutting and carrying of firewood, harvesting and charcoal burning. In fact, our tribe is the hub of charcoal burning in Upper West Region. So we engage in charcoal business though not as much as non-pregnant women, alongside farming activities. </w:t>
      </w:r>
    </w:p>
    <w:p w14:paraId="69815BB1" w14:textId="7AB088F9" w:rsidR="00436DD9" w:rsidRPr="008F13F9" w:rsidRDefault="00436DD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 pregnancy?</w:t>
      </w:r>
    </w:p>
    <w:p w14:paraId="6183BECD" w14:textId="2E1B216B" w:rsidR="00436DD9" w:rsidRPr="008F13F9" w:rsidRDefault="00436DD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pregnancy to be safe, we must seek and patronise maternal healthcare. Eating of fruits such as dawadawa, mango, shea fruits, among others. We are unable to acquire the fruits and food items listed in the ANC card, however, we eat what is available. </w:t>
      </w:r>
    </w:p>
    <w:p w14:paraId="61DDE2C8" w14:textId="46023EB3" w:rsidR="00436DD9" w:rsidRPr="008F13F9" w:rsidRDefault="00436DD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w:t>
      </w:r>
    </w:p>
    <w:p w14:paraId="5F2C28F9" w14:textId="10625EAB" w:rsidR="00436DD9" w:rsidRPr="008F13F9" w:rsidRDefault="00436DD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means the person is talking about buying items for the birth kit. The items usually include; soap, cloths, baby clothes, rubbers, blade, thread, and Dett</w:t>
      </w:r>
      <w:r w:rsidR="003F75B7" w:rsidRPr="008F13F9">
        <w:rPr>
          <w:rFonts w:ascii="Times New Roman" w:hAnsi="Times New Roman" w:cs="Times New Roman"/>
          <w:sz w:val="24"/>
          <w:szCs w:val="24"/>
        </w:rPr>
        <w:t>ol. We are normally asked to carr</w:t>
      </w:r>
      <w:r w:rsidRPr="008F13F9">
        <w:rPr>
          <w:rFonts w:ascii="Times New Roman" w:hAnsi="Times New Roman" w:cs="Times New Roman"/>
          <w:sz w:val="24"/>
          <w:szCs w:val="24"/>
        </w:rPr>
        <w:t xml:space="preserve">y them everywhere we go when in our last month of gestation. But these items do scare some women from giving birth at the clinic because they are very expensive for everyone to afford. </w:t>
      </w:r>
      <w:r w:rsidR="009D7314" w:rsidRPr="008F13F9">
        <w:rPr>
          <w:rFonts w:ascii="Times New Roman" w:hAnsi="Times New Roman" w:cs="Times New Roman"/>
          <w:sz w:val="24"/>
          <w:szCs w:val="24"/>
        </w:rPr>
        <w:t xml:space="preserve">When, expectant mother </w:t>
      </w:r>
      <w:r w:rsidR="008812BC" w:rsidRPr="008F13F9">
        <w:rPr>
          <w:rFonts w:ascii="Times New Roman" w:hAnsi="Times New Roman" w:cs="Times New Roman"/>
          <w:sz w:val="24"/>
          <w:szCs w:val="24"/>
        </w:rPr>
        <w:t>does</w:t>
      </w:r>
      <w:r w:rsidR="009D7314" w:rsidRPr="008F13F9">
        <w:rPr>
          <w:rFonts w:ascii="Times New Roman" w:hAnsi="Times New Roman" w:cs="Times New Roman"/>
          <w:sz w:val="24"/>
          <w:szCs w:val="24"/>
        </w:rPr>
        <w:t xml:space="preserve"> not have them and go to give birth at the facility, you are insulted </w:t>
      </w:r>
      <w:r w:rsidR="009D7314" w:rsidRPr="008F13F9">
        <w:rPr>
          <w:rFonts w:ascii="Times New Roman" w:hAnsi="Times New Roman" w:cs="Times New Roman"/>
          <w:sz w:val="24"/>
          <w:szCs w:val="24"/>
        </w:rPr>
        <w:lastRenderedPageBreak/>
        <w:t xml:space="preserve">and embarrassed by the nurses. therefore, when pregnant women are unable to buy them, they stay at home and have their childbirth. </w:t>
      </w:r>
    </w:p>
    <w:p w14:paraId="5E6D3754" w14:textId="54F2E1CE" w:rsidR="00F83F21" w:rsidRPr="008F13F9" w:rsidRDefault="00F83F21"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 xml:space="preserve"> </w:t>
      </w:r>
      <w:r w:rsidR="009D7314" w:rsidRPr="008F13F9">
        <w:rPr>
          <w:rFonts w:ascii="Times New Roman" w:hAnsi="Times New Roman" w:cs="Times New Roman"/>
          <w:b/>
          <w:sz w:val="24"/>
          <w:szCs w:val="24"/>
        </w:rPr>
        <w:t>Community initiatives for emergency referral of pregnant women?</w:t>
      </w:r>
    </w:p>
    <w:p w14:paraId="04CD7694" w14:textId="5FF47AF8" w:rsidR="008812BC" w:rsidRPr="008F13F9" w:rsidRDefault="008812B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have any community initiative. However, during emergency referrals, the client’</w:t>
      </w:r>
      <w:r w:rsidR="00A81891" w:rsidRPr="008F13F9">
        <w:rPr>
          <w:rFonts w:ascii="Times New Roman" w:hAnsi="Times New Roman" w:cs="Times New Roman"/>
          <w:sz w:val="24"/>
          <w:szCs w:val="24"/>
        </w:rPr>
        <w:t xml:space="preserve">s family can borrow from either the men group VSLA or the women group VSLA box. </w:t>
      </w:r>
    </w:p>
    <w:p w14:paraId="411E5675" w14:textId="5B068BAF" w:rsidR="00A81891" w:rsidRPr="008F13F9" w:rsidRDefault="00A8189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Other groupings where MNH issues are discussed?</w:t>
      </w:r>
    </w:p>
    <w:p w14:paraId="2529AA64" w14:textId="1A6593A2" w:rsidR="00A81891" w:rsidRPr="008F13F9" w:rsidRDefault="00A8189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VSLA meetings among men and women groups ones every week. During those meetings, the CHN do come around to inform us of upcoming national immunisation days. But MNH care issues are not discussed at group meetings. </w:t>
      </w:r>
    </w:p>
    <w:p w14:paraId="45DD69CB" w14:textId="711DDBEC" w:rsidR="00A81891" w:rsidRPr="008F13F9" w:rsidRDefault="00A81891" w:rsidP="008F13F9">
      <w:pPr>
        <w:spacing w:line="480" w:lineRule="auto"/>
        <w:jc w:val="both"/>
        <w:rPr>
          <w:rFonts w:ascii="Times New Roman" w:hAnsi="Times New Roman" w:cs="Times New Roman"/>
          <w:b/>
          <w:sz w:val="24"/>
          <w:szCs w:val="24"/>
        </w:rPr>
      </w:pPr>
      <w:commentRangeStart w:id="12"/>
      <w:r w:rsidRPr="008F13F9">
        <w:rPr>
          <w:rFonts w:ascii="Times New Roman" w:hAnsi="Times New Roman" w:cs="Times New Roman"/>
          <w:b/>
          <w:sz w:val="24"/>
          <w:szCs w:val="24"/>
        </w:rPr>
        <w:t xml:space="preserve"> H</w:t>
      </w:r>
      <w:r w:rsidR="00674308" w:rsidRPr="008F13F9">
        <w:rPr>
          <w:rFonts w:ascii="Times New Roman" w:hAnsi="Times New Roman" w:cs="Times New Roman"/>
          <w:b/>
          <w:sz w:val="24"/>
          <w:szCs w:val="24"/>
        </w:rPr>
        <w:t>omebirths</w:t>
      </w:r>
      <w:r w:rsidRPr="008F13F9">
        <w:rPr>
          <w:rFonts w:ascii="Times New Roman" w:hAnsi="Times New Roman" w:cs="Times New Roman"/>
          <w:b/>
          <w:sz w:val="24"/>
          <w:szCs w:val="24"/>
        </w:rPr>
        <w:t>?</w:t>
      </w:r>
      <w:commentRangeEnd w:id="12"/>
      <w:r w:rsidR="00870C50" w:rsidRPr="008F13F9">
        <w:rPr>
          <w:rStyle w:val="CommentReference"/>
          <w:rFonts w:ascii="Times New Roman" w:hAnsi="Times New Roman" w:cs="Times New Roman"/>
          <w:sz w:val="24"/>
          <w:szCs w:val="24"/>
        </w:rPr>
        <w:commentReference w:id="12"/>
      </w:r>
    </w:p>
    <w:p w14:paraId="653D5FAB" w14:textId="77777777" w:rsidR="000673C7" w:rsidRPr="008F13F9" w:rsidRDefault="000673C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do give birth at home. It is very common here. Others also give birth on referral to Issa health centre or Nadowli hospital. anyway, when women deliver outside the clinic, we convey them to the clinic for immunisations, although all women make efforts to give birth at the clinic.</w:t>
      </w:r>
    </w:p>
    <w:p w14:paraId="5052EE1C" w14:textId="6FB21842" w:rsidR="000673C7" w:rsidRPr="008F13F9" w:rsidRDefault="000673C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w:t>
      </w:r>
    </w:p>
    <w:p w14:paraId="5D9B1E9B" w14:textId="680FDD04" w:rsidR="00A81891" w:rsidRPr="008F13F9" w:rsidRDefault="000673C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have a midwife to conduct deliveries. If there was a midwife, the wayside births during referrals to Issa health centre would have always been avoided. Government should post a midwife to the community. We receive routine ANC at the CHPS compound, but occasionally, we go to Issa</w:t>
      </w:r>
      <w:r w:rsidR="00A83B0C" w:rsidRPr="008F13F9">
        <w:rPr>
          <w:rFonts w:ascii="Times New Roman" w:hAnsi="Times New Roman" w:cs="Times New Roman"/>
          <w:sz w:val="24"/>
          <w:szCs w:val="24"/>
        </w:rPr>
        <w:t xml:space="preserve"> </w:t>
      </w:r>
      <w:r w:rsidRPr="008F13F9">
        <w:rPr>
          <w:rFonts w:ascii="Times New Roman" w:hAnsi="Times New Roman" w:cs="Times New Roman"/>
          <w:sz w:val="24"/>
          <w:szCs w:val="24"/>
        </w:rPr>
        <w:t>or Nadowli when there are complications. Considering the distance to Nadowli coupled with poor road surface condition, it further worsens the complications. There</w:t>
      </w:r>
      <w:r w:rsidR="00A83B0C" w:rsidRPr="008F13F9">
        <w:rPr>
          <w:rFonts w:ascii="Times New Roman" w:hAnsi="Times New Roman" w:cs="Times New Roman"/>
          <w:sz w:val="24"/>
          <w:szCs w:val="24"/>
        </w:rPr>
        <w:t>f</w:t>
      </w:r>
      <w:r w:rsidRPr="008F13F9">
        <w:rPr>
          <w:rFonts w:ascii="Times New Roman" w:hAnsi="Times New Roman" w:cs="Times New Roman"/>
          <w:sz w:val="24"/>
          <w:szCs w:val="24"/>
        </w:rPr>
        <w:t xml:space="preserve">ore, if Issa HC could be upgraded to provide many of the relevant healthcare services such as </w:t>
      </w:r>
      <w:r w:rsidR="00A83B0C" w:rsidRPr="008F13F9">
        <w:rPr>
          <w:rFonts w:ascii="Times New Roman" w:hAnsi="Times New Roman" w:cs="Times New Roman"/>
          <w:sz w:val="24"/>
          <w:szCs w:val="24"/>
        </w:rPr>
        <w:t>comprehensive obstetric care and laboratory investigations, it will improve upon our healthcare.</w:t>
      </w:r>
    </w:p>
    <w:p w14:paraId="7DD81621" w14:textId="1B39AFA9" w:rsidR="00A83B0C" w:rsidRPr="008F13F9" w:rsidRDefault="00A83B0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We also need an ambulance for emergency referrals. It is motorbike we secure during referrals to the next level of care because of the absence of trotro linking us to Nadowli. If there was ambulance van, we would only ensure we save and hire that for emergency referrals.</w:t>
      </w:r>
    </w:p>
    <w:p w14:paraId="56F33CC5" w14:textId="77777777" w:rsidR="00A81891" w:rsidRPr="008F13F9" w:rsidRDefault="00A81891" w:rsidP="008F13F9">
      <w:pPr>
        <w:spacing w:line="480" w:lineRule="auto"/>
        <w:jc w:val="both"/>
        <w:rPr>
          <w:rFonts w:ascii="Times New Roman" w:hAnsi="Times New Roman" w:cs="Times New Roman"/>
          <w:b/>
          <w:sz w:val="24"/>
          <w:szCs w:val="24"/>
        </w:rPr>
      </w:pPr>
    </w:p>
    <w:p w14:paraId="2C31913F" w14:textId="279721C5" w:rsidR="00CD60AC" w:rsidRPr="008F13F9" w:rsidRDefault="00820070"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BUSSIE OPINION LEADERS</w:t>
      </w:r>
    </w:p>
    <w:p w14:paraId="6BF75C8E" w14:textId="23B0D049" w:rsidR="00820070" w:rsidRPr="008F13F9" w:rsidRDefault="0082007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expectant mothers do in your community?</w:t>
      </w:r>
    </w:p>
    <w:p w14:paraId="51333C3D" w14:textId="2C8A023B" w:rsidR="00820070" w:rsidRPr="008F13F9" w:rsidRDefault="006A1FA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they are pregnant, we encourage them not do strenuous activities. We also exempt them from farm labour and other jobs that would affect their health. We are aware we are very far from hospital, to receive relevant care in case of complications. For </w:t>
      </w:r>
      <w:r w:rsidR="00ED5E21" w:rsidRPr="008F13F9">
        <w:rPr>
          <w:rFonts w:ascii="Times New Roman" w:hAnsi="Times New Roman" w:cs="Times New Roman"/>
          <w:sz w:val="24"/>
          <w:szCs w:val="24"/>
        </w:rPr>
        <w:t>instance,</w:t>
      </w:r>
      <w:r w:rsidRPr="008F13F9">
        <w:rPr>
          <w:rFonts w:ascii="Times New Roman" w:hAnsi="Times New Roman" w:cs="Times New Roman"/>
          <w:sz w:val="24"/>
          <w:szCs w:val="24"/>
        </w:rPr>
        <w:t xml:space="preserve"> carrying of water on headload over long distances and conveying firewood too. Expectant mothers and women in general have some lukewarm attitude toward seeking maternal healthcare. Some of them refuse to take up antenatal until their partners coerce them. however, when she is in complications, the husband is involved to support her to health facility. </w:t>
      </w:r>
      <w:r w:rsidR="002F0C04" w:rsidRPr="008F13F9">
        <w:rPr>
          <w:rFonts w:ascii="Times New Roman" w:hAnsi="Times New Roman" w:cs="Times New Roman"/>
          <w:sz w:val="24"/>
          <w:szCs w:val="24"/>
        </w:rPr>
        <w:t xml:space="preserve">We often do exempt them from farm labour and other family work, but some sneak into charcoal burning and pito brewing leading to so many difficulties when giving birth. Other even get miscarriages from the heat of the fires. Because Bussie market is the largest commercial </w:t>
      </w:r>
      <w:r w:rsidR="00570E12" w:rsidRPr="008F13F9">
        <w:rPr>
          <w:rFonts w:ascii="Times New Roman" w:hAnsi="Times New Roman" w:cs="Times New Roman"/>
          <w:sz w:val="24"/>
          <w:szCs w:val="24"/>
        </w:rPr>
        <w:t>centre</w:t>
      </w:r>
      <w:r w:rsidR="002F0C04" w:rsidRPr="008F13F9">
        <w:rPr>
          <w:rFonts w:ascii="Times New Roman" w:hAnsi="Times New Roman" w:cs="Times New Roman"/>
          <w:sz w:val="24"/>
          <w:szCs w:val="24"/>
        </w:rPr>
        <w:t xml:space="preserve"> in the entire district, the women capitalise on the customer availability to brew a lot of pito and also burn charcoal to earn income. Some expectant mothers are often </w:t>
      </w:r>
      <w:r w:rsidR="00570E12" w:rsidRPr="008F13F9">
        <w:rPr>
          <w:rFonts w:ascii="Times New Roman" w:hAnsi="Times New Roman" w:cs="Times New Roman"/>
          <w:sz w:val="24"/>
          <w:szCs w:val="24"/>
        </w:rPr>
        <w:t>advised</w:t>
      </w:r>
      <w:r w:rsidR="002F0C04" w:rsidRPr="008F13F9">
        <w:rPr>
          <w:rFonts w:ascii="Times New Roman" w:hAnsi="Times New Roman" w:cs="Times New Roman"/>
          <w:sz w:val="24"/>
          <w:szCs w:val="24"/>
        </w:rPr>
        <w:t xml:space="preserve"> by the midwife to keep off any heavy load, however, they insist on brewing pito, cutting and carrying firewood, drawing of water on headload, among other menial </w:t>
      </w:r>
      <w:r w:rsidR="00570E12" w:rsidRPr="008F13F9">
        <w:rPr>
          <w:rFonts w:ascii="Times New Roman" w:hAnsi="Times New Roman" w:cs="Times New Roman"/>
          <w:sz w:val="24"/>
          <w:szCs w:val="24"/>
        </w:rPr>
        <w:t>activities</w:t>
      </w:r>
      <w:r w:rsidR="002F0C04" w:rsidRPr="008F13F9">
        <w:rPr>
          <w:rFonts w:ascii="Times New Roman" w:hAnsi="Times New Roman" w:cs="Times New Roman"/>
          <w:sz w:val="24"/>
          <w:szCs w:val="24"/>
        </w:rPr>
        <w:t xml:space="preserve"> with the corresponding effects on the outcomes of the conception. </w:t>
      </w:r>
    </w:p>
    <w:p w14:paraId="41000E5F" w14:textId="093AB522" w:rsidR="00ED5E21" w:rsidRPr="008F13F9" w:rsidRDefault="00ED5E2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have a brief issue bordering me. For instance, my wife once secretly went for FP </w:t>
      </w:r>
      <w:r w:rsidR="00A70ECD" w:rsidRPr="008F13F9">
        <w:rPr>
          <w:rFonts w:ascii="Times New Roman" w:hAnsi="Times New Roman" w:cs="Times New Roman"/>
          <w:sz w:val="24"/>
          <w:szCs w:val="24"/>
        </w:rPr>
        <w:t>services</w:t>
      </w:r>
      <w:r w:rsidRPr="008F13F9">
        <w:rPr>
          <w:rFonts w:ascii="Times New Roman" w:hAnsi="Times New Roman" w:cs="Times New Roman"/>
          <w:sz w:val="24"/>
          <w:szCs w:val="24"/>
        </w:rPr>
        <w:t xml:space="preserve"> without my consent. When I discovered it, I forced her to go and have it removed from the arm. She conceived after removing it and refused to go for ANC. Meanwhile, I picked an issue with </w:t>
      </w:r>
      <w:r w:rsidRPr="008F13F9">
        <w:rPr>
          <w:rFonts w:ascii="Times New Roman" w:hAnsi="Times New Roman" w:cs="Times New Roman"/>
          <w:sz w:val="24"/>
          <w:szCs w:val="24"/>
        </w:rPr>
        <w:lastRenderedPageBreak/>
        <w:t xml:space="preserve">the nurses at the clinic before they actually removed the device from her arm, so knowing they could be side effects of the FP device on the pregnancy outcomes, she ought to have been regular to antenatal. I still have the removed FP device in my room. </w:t>
      </w:r>
    </w:p>
    <w:p w14:paraId="7C88AD06" w14:textId="69293AFD" w:rsidR="002F0C04" w:rsidRPr="008F13F9" w:rsidRDefault="002F0C04"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 xml:space="preserve">I wish to clarify this, don’t your wives involve you of their decision to receive family planning? </w:t>
      </w:r>
    </w:p>
    <w:p w14:paraId="6EC64F20" w14:textId="77777777" w:rsidR="000F6AF7" w:rsidRPr="008F13F9" w:rsidRDefault="002F0C0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some hide from us. My wife did not inform before taking it in, which was the reason I propelled the nurses to have it stopped. </w:t>
      </w:r>
    </w:p>
    <w:p w14:paraId="008DAA71" w14:textId="228B7E1F" w:rsidR="000F6AF7" w:rsidRPr="008F13F9" w:rsidRDefault="000F6AF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Maternal deaths? </w:t>
      </w:r>
    </w:p>
    <w:p w14:paraId="6DC8F4B1" w14:textId="4AA26C6A" w:rsidR="002F0C04" w:rsidRPr="008F13F9" w:rsidRDefault="002F0C0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0F6AF7" w:rsidRPr="008F13F9">
        <w:rPr>
          <w:rFonts w:ascii="Times New Roman" w:hAnsi="Times New Roman" w:cs="Times New Roman"/>
          <w:sz w:val="24"/>
          <w:szCs w:val="24"/>
        </w:rPr>
        <w:t>Yes, in 2013, we had a case of maternal death here.</w:t>
      </w:r>
    </w:p>
    <w:p w14:paraId="54260AB4" w14:textId="410969C0" w:rsidR="000F6AF7" w:rsidRPr="008F13F9" w:rsidRDefault="000F6AF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Stillbirths?</w:t>
      </w:r>
    </w:p>
    <w:p w14:paraId="212AD2FA" w14:textId="6F70D0C5" w:rsidR="000F6AF7" w:rsidRPr="008F13F9" w:rsidRDefault="000F6AF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times when they get to the clinic and are referred to Nadowli hospital. We suffer in getting means to transport the expectant mother. So by the time we get motorbike, it ends up in still birth. Other times, they give birth on the road to the referral facility.</w:t>
      </w:r>
    </w:p>
    <w:p w14:paraId="56061219" w14:textId="19DBED52" w:rsidR="000F6AF7" w:rsidRPr="008F13F9" w:rsidRDefault="000F6AF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frequent </w:t>
      </w:r>
      <w:commentRangeStart w:id="13"/>
      <w:r w:rsidRPr="008F13F9">
        <w:rPr>
          <w:rFonts w:ascii="Times New Roman" w:hAnsi="Times New Roman" w:cs="Times New Roman"/>
          <w:sz w:val="24"/>
          <w:szCs w:val="24"/>
        </w:rPr>
        <w:t xml:space="preserve">referrals here. But many of these happen </w:t>
      </w:r>
      <w:commentRangeEnd w:id="13"/>
      <w:r w:rsidR="00870C50" w:rsidRPr="008F13F9">
        <w:rPr>
          <w:rStyle w:val="CommentReference"/>
          <w:rFonts w:ascii="Times New Roman" w:hAnsi="Times New Roman" w:cs="Times New Roman"/>
          <w:sz w:val="24"/>
          <w:szCs w:val="24"/>
        </w:rPr>
        <w:commentReference w:id="13"/>
      </w:r>
      <w:r w:rsidRPr="008F13F9">
        <w:rPr>
          <w:rFonts w:ascii="Times New Roman" w:hAnsi="Times New Roman" w:cs="Times New Roman"/>
          <w:sz w:val="24"/>
          <w:szCs w:val="24"/>
        </w:rPr>
        <w:t xml:space="preserve">when the midwife is absent. The other nurses refuse to manage the progress of the labour, however, they often give immediate referral without even carrying out initial assessment of her progress. Hence, the shaking on the corrugated road and potholes is one major cause of the stillbirths. The women have some negative attitude. Oftentimes, when men suspect they are due and probably inquiring, they refuse to declare the progress of the pregnancy. So when the husband takes off to farm or elsewhere, expectant mother will then begin to look around for motorist to take her to clinic. Such delays lead to childbirths on the wayside. </w:t>
      </w:r>
      <w:r w:rsidR="00B92211" w:rsidRPr="008F13F9">
        <w:rPr>
          <w:rFonts w:ascii="Times New Roman" w:hAnsi="Times New Roman" w:cs="Times New Roman"/>
          <w:sz w:val="24"/>
          <w:szCs w:val="24"/>
        </w:rPr>
        <w:t xml:space="preserve">The clinic is within the community, but we have had so many wayside births. </w:t>
      </w:r>
    </w:p>
    <w:p w14:paraId="4DF07395" w14:textId="5747A51D" w:rsidR="00327A21" w:rsidRPr="008F13F9" w:rsidRDefault="00327A2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I also observed that, some pregnant women in our area do not take in medication given at antenatal. In December 18, 2015, my wife did a similar thing. She was suppose</w:t>
      </w:r>
      <w:r w:rsidR="006A21EE" w:rsidRPr="008F13F9">
        <w:rPr>
          <w:rFonts w:ascii="Times New Roman" w:hAnsi="Times New Roman" w:cs="Times New Roman"/>
          <w:sz w:val="24"/>
          <w:szCs w:val="24"/>
        </w:rPr>
        <w:t>d</w:t>
      </w:r>
      <w:r w:rsidRPr="008F13F9">
        <w:rPr>
          <w:rFonts w:ascii="Times New Roman" w:hAnsi="Times New Roman" w:cs="Times New Roman"/>
          <w:sz w:val="24"/>
          <w:szCs w:val="24"/>
        </w:rPr>
        <w:t xml:space="preserve"> to give birth on the 5</w:t>
      </w:r>
      <w:r w:rsidRPr="008F13F9">
        <w:rPr>
          <w:rFonts w:ascii="Times New Roman" w:hAnsi="Times New Roman" w:cs="Times New Roman"/>
          <w:sz w:val="24"/>
          <w:szCs w:val="24"/>
          <w:vertAlign w:val="superscript"/>
        </w:rPr>
        <w:t>th</w:t>
      </w:r>
      <w:r w:rsidRPr="008F13F9">
        <w:rPr>
          <w:rFonts w:ascii="Times New Roman" w:hAnsi="Times New Roman" w:cs="Times New Roman"/>
          <w:sz w:val="24"/>
          <w:szCs w:val="24"/>
        </w:rPr>
        <w:t>, but when I took her to the clinic, we were ask</w:t>
      </w:r>
      <w:r w:rsidR="006A21EE" w:rsidRPr="008F13F9">
        <w:rPr>
          <w:rFonts w:ascii="Times New Roman" w:hAnsi="Times New Roman" w:cs="Times New Roman"/>
          <w:sz w:val="24"/>
          <w:szCs w:val="24"/>
        </w:rPr>
        <w:t>ed</w:t>
      </w:r>
      <w:r w:rsidRPr="008F13F9">
        <w:rPr>
          <w:rFonts w:ascii="Times New Roman" w:hAnsi="Times New Roman" w:cs="Times New Roman"/>
          <w:sz w:val="24"/>
          <w:szCs w:val="24"/>
        </w:rPr>
        <w:t xml:space="preserve"> to go back home. On the 18</w:t>
      </w:r>
      <w:r w:rsidRPr="008F13F9">
        <w:rPr>
          <w:rFonts w:ascii="Times New Roman" w:hAnsi="Times New Roman" w:cs="Times New Roman"/>
          <w:sz w:val="24"/>
          <w:szCs w:val="24"/>
          <w:vertAlign w:val="superscript"/>
        </w:rPr>
        <w:t>th</w:t>
      </w:r>
      <w:r w:rsidRPr="008F13F9">
        <w:rPr>
          <w:rFonts w:ascii="Times New Roman" w:hAnsi="Times New Roman" w:cs="Times New Roman"/>
          <w:sz w:val="24"/>
          <w:szCs w:val="24"/>
        </w:rPr>
        <w:t xml:space="preserve"> of December, 2015, i took her to the clinic again </w:t>
      </w:r>
      <w:r w:rsidR="006A21EE" w:rsidRPr="008F13F9">
        <w:rPr>
          <w:rFonts w:ascii="Times New Roman" w:hAnsi="Times New Roman" w:cs="Times New Roman"/>
          <w:sz w:val="24"/>
          <w:szCs w:val="24"/>
        </w:rPr>
        <w:t>and was asked to go back home f</w:t>
      </w:r>
      <w:r w:rsidRPr="008F13F9">
        <w:rPr>
          <w:rFonts w:ascii="Times New Roman" w:hAnsi="Times New Roman" w:cs="Times New Roman"/>
          <w:sz w:val="24"/>
          <w:szCs w:val="24"/>
        </w:rPr>
        <w:t>o</w:t>
      </w:r>
      <w:r w:rsidR="006A21EE" w:rsidRPr="008F13F9">
        <w:rPr>
          <w:rFonts w:ascii="Times New Roman" w:hAnsi="Times New Roman" w:cs="Times New Roman"/>
          <w:sz w:val="24"/>
          <w:szCs w:val="24"/>
        </w:rPr>
        <w:t>r</w:t>
      </w:r>
      <w:r w:rsidRPr="008F13F9">
        <w:rPr>
          <w:rFonts w:ascii="Times New Roman" w:hAnsi="Times New Roman" w:cs="Times New Roman"/>
          <w:sz w:val="24"/>
          <w:szCs w:val="24"/>
        </w:rPr>
        <w:t xml:space="preserve"> her NHIS card. As I searched for it in her bag, I found several sachets of the ANC medicines in her bag. She was not taking the medication. I will suggest every male here to intensify his monitoring on the intake of these essential medicines.</w:t>
      </w:r>
    </w:p>
    <w:p w14:paraId="6968FD52" w14:textId="5B6FFB06" w:rsidR="00327A21" w:rsidRPr="008F13F9" w:rsidRDefault="00327A2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6A21EE" w:rsidRPr="008F13F9">
        <w:rPr>
          <w:rFonts w:ascii="Times New Roman" w:hAnsi="Times New Roman" w:cs="Times New Roman"/>
          <w:sz w:val="24"/>
          <w:szCs w:val="24"/>
        </w:rPr>
        <w:t xml:space="preserve">We need an ambulance at the clinic. When we get there and are referred, ew can easily secure that to send the expectant mother to the referral facility. </w:t>
      </w:r>
    </w:p>
    <w:p w14:paraId="3F84F65D" w14:textId="77777777" w:rsidR="008F76F4" w:rsidRPr="008F13F9" w:rsidRDefault="008F76F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f someone talked to you about birth preparedness and being ready for complications in pregnancy, what do you think they would be talking about? </w:t>
      </w:r>
    </w:p>
    <w:p w14:paraId="3C1A86B7" w14:textId="3BFAA11A" w:rsidR="006A21EE" w:rsidRPr="008F13F9" w:rsidRDefault="006A21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they begin ANC, the assessment is done every month. However, when it’s reduced to bi-monthly or weekly, then the couple have to get soap, blade, cloths, covering clothes, thread, hence, after the childbirth, they can use them to clean and rap the baby- birth kits.</w:t>
      </w:r>
    </w:p>
    <w:p w14:paraId="19032A9B" w14:textId="56334502" w:rsidR="006A21EE" w:rsidRPr="008F13F9" w:rsidRDefault="00203DFA" w:rsidP="008F13F9">
      <w:pPr>
        <w:spacing w:line="480" w:lineRule="auto"/>
        <w:jc w:val="both"/>
        <w:rPr>
          <w:rFonts w:ascii="Times New Roman" w:hAnsi="Times New Roman" w:cs="Times New Roman"/>
          <w:b/>
          <w:i/>
          <w:sz w:val="24"/>
          <w:szCs w:val="24"/>
        </w:rPr>
      </w:pPr>
      <w:commentRangeStart w:id="14"/>
      <w:r w:rsidRPr="008F13F9">
        <w:rPr>
          <w:rFonts w:ascii="Times New Roman" w:hAnsi="Times New Roman" w:cs="Times New Roman"/>
          <w:b/>
          <w:i/>
          <w:sz w:val="24"/>
          <w:szCs w:val="24"/>
        </w:rPr>
        <w:t>Local oxytocin intake?</w:t>
      </w:r>
      <w:commentRangeEnd w:id="14"/>
      <w:r w:rsidR="00870C50" w:rsidRPr="008F13F9">
        <w:rPr>
          <w:rStyle w:val="CommentReference"/>
          <w:rFonts w:ascii="Times New Roman" w:hAnsi="Times New Roman" w:cs="Times New Roman"/>
          <w:sz w:val="24"/>
          <w:szCs w:val="24"/>
        </w:rPr>
        <w:commentReference w:id="14"/>
      </w:r>
    </w:p>
    <w:p w14:paraId="07EB3D6A" w14:textId="04D78B79" w:rsidR="00203DFA" w:rsidRPr="008F13F9" w:rsidRDefault="00F1125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women still administer them.</w:t>
      </w:r>
    </w:p>
    <w:p w14:paraId="5C0E4213" w14:textId="1E2EC0DD" w:rsidR="00F11259" w:rsidRPr="008F13F9" w:rsidRDefault="00F11259" w:rsidP="008F13F9">
      <w:pPr>
        <w:spacing w:line="480" w:lineRule="auto"/>
        <w:jc w:val="both"/>
        <w:rPr>
          <w:rFonts w:ascii="Times New Roman" w:hAnsi="Times New Roman" w:cs="Times New Roman"/>
          <w:b/>
          <w:i/>
          <w:sz w:val="24"/>
          <w:szCs w:val="24"/>
        </w:rPr>
      </w:pPr>
      <w:commentRangeStart w:id="15"/>
      <w:r w:rsidRPr="008F13F9">
        <w:rPr>
          <w:rFonts w:ascii="Times New Roman" w:hAnsi="Times New Roman" w:cs="Times New Roman"/>
          <w:b/>
          <w:i/>
          <w:sz w:val="24"/>
          <w:szCs w:val="24"/>
        </w:rPr>
        <w:t>Traditional beliefs?</w:t>
      </w:r>
      <w:commentRangeEnd w:id="15"/>
      <w:r w:rsidR="00870C50" w:rsidRPr="008F13F9">
        <w:rPr>
          <w:rStyle w:val="CommentReference"/>
          <w:rFonts w:ascii="Times New Roman" w:hAnsi="Times New Roman" w:cs="Times New Roman"/>
          <w:sz w:val="24"/>
          <w:szCs w:val="24"/>
        </w:rPr>
        <w:commentReference w:id="15"/>
      </w:r>
    </w:p>
    <w:p w14:paraId="2DDF3E06" w14:textId="77777777" w:rsidR="00861917" w:rsidRPr="008F13F9" w:rsidRDefault="00861917"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When child is born at the clinic, the placenta is buried there. Customarily, in Bussie traditional area, it’s wrong to bury the placenta in a different community or at the clinic. It should be buried around the family surroundings.</w:t>
      </w:r>
    </w:p>
    <w:p w14:paraId="02A9B38F" w14:textId="577F3059" w:rsidR="00F11259" w:rsidRPr="008F13F9" w:rsidRDefault="0086191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en it’s buried at the outlet of the bathhouse or within the house, what is the essence of such belief?</w:t>
      </w:r>
    </w:p>
    <w:p w14:paraId="7CCDC681" w14:textId="40E8DCEF" w:rsidR="002F0C04" w:rsidRPr="008F13F9" w:rsidRDefault="00F9168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It’s our tradition. Even today, people who are in southern part of Ghana do carry</w:t>
      </w:r>
      <w:r w:rsidR="00C6381B" w:rsidRPr="008F13F9">
        <w:rPr>
          <w:rFonts w:ascii="Times New Roman" w:hAnsi="Times New Roman" w:cs="Times New Roman"/>
          <w:sz w:val="24"/>
          <w:szCs w:val="24"/>
        </w:rPr>
        <w:t xml:space="preserve"> the palcenta to Bussie to burry. When a baby boy’s placenta is buried outside the community, the child cannot inherit a chieftaincy title or be a traditional head in future. Also, if it’s buried in Bussie clinic, it’s still acceptable, but when they are referred to Nadowli hospital. It should be taken to Bussie for burial. They swap the destiny of the child by burring them in the placental pit mixed with others’.</w:t>
      </w:r>
    </w:p>
    <w:p w14:paraId="40709038" w14:textId="4194310D" w:rsidR="00C25316" w:rsidRPr="008F13F9" w:rsidRDefault="00C2531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women patronise ANC or not?</w:t>
      </w:r>
    </w:p>
    <w:p w14:paraId="6D2A98A9" w14:textId="1942707C" w:rsidR="00C25316" w:rsidRPr="008F13F9" w:rsidRDefault="00C2531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are some women who receive whilst others do not receive maternal healthcare. Some women also commence ANC very late sometimes in fifth or sixth month. </w:t>
      </w:r>
    </w:p>
    <w:p w14:paraId="62BDA9CD" w14:textId="77777777" w:rsidR="006C6EF6" w:rsidRPr="008F13F9" w:rsidRDefault="006C6EF6" w:rsidP="008F13F9">
      <w:pPr>
        <w:spacing w:line="480" w:lineRule="auto"/>
        <w:jc w:val="both"/>
        <w:rPr>
          <w:rFonts w:ascii="Times New Roman" w:hAnsi="Times New Roman" w:cs="Times New Roman"/>
          <w:b/>
          <w:sz w:val="24"/>
          <w:szCs w:val="24"/>
        </w:rPr>
      </w:pPr>
    </w:p>
    <w:p w14:paraId="24E20EEE" w14:textId="7CA861D2" w:rsidR="00C25316" w:rsidRPr="008F13F9" w:rsidRDefault="00C2531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y late or not at all?</w:t>
      </w:r>
    </w:p>
    <w:p w14:paraId="7206744B" w14:textId="4466D2EF" w:rsidR="006C6EF6" w:rsidRPr="008F13F9" w:rsidRDefault="004A494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women do not want the public to know about their pregnancy so early.</w:t>
      </w:r>
    </w:p>
    <w:p w14:paraId="3D788885" w14:textId="77777777" w:rsidR="008F76F4" w:rsidRPr="008F13F9" w:rsidRDefault="008F76F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do you suggest are the roles of men in pregnancy? </w:t>
      </w:r>
    </w:p>
    <w:p w14:paraId="31C948D5" w14:textId="541A25F7" w:rsidR="004A4943" w:rsidRPr="008F13F9" w:rsidRDefault="00C5653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s for me, as soon as I know she has conceived, I take her to the clinic to register for ANC. I do this to prevent complications and poor pregnancy outcomes.</w:t>
      </w:r>
    </w:p>
    <w:p w14:paraId="2D6ED29E" w14:textId="307E0D66" w:rsidR="00C5653D" w:rsidRPr="008F13F9" w:rsidRDefault="00C5653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Case Bussie opl: </w:t>
      </w:r>
    </w:p>
    <w:p w14:paraId="05833FE7" w14:textId="6E029EEE" w:rsidR="00C5653D" w:rsidRPr="008F13F9" w:rsidRDefault="00C5653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ne day</w:t>
      </w:r>
      <w:r w:rsidR="00D0155C" w:rsidRPr="008F13F9">
        <w:rPr>
          <w:rFonts w:ascii="Times New Roman" w:hAnsi="Times New Roman" w:cs="Times New Roman"/>
          <w:sz w:val="24"/>
          <w:szCs w:val="24"/>
        </w:rPr>
        <w:t>, we were farming near the r</w:t>
      </w:r>
      <w:r w:rsidRPr="008F13F9">
        <w:rPr>
          <w:rFonts w:ascii="Times New Roman" w:hAnsi="Times New Roman" w:cs="Times New Roman"/>
          <w:sz w:val="24"/>
          <w:szCs w:val="24"/>
        </w:rPr>
        <w:t>o</w:t>
      </w:r>
      <w:r w:rsidR="00D0155C" w:rsidRPr="008F13F9">
        <w:rPr>
          <w:rFonts w:ascii="Times New Roman" w:hAnsi="Times New Roman" w:cs="Times New Roman"/>
          <w:sz w:val="24"/>
          <w:szCs w:val="24"/>
        </w:rPr>
        <w:t>a</w:t>
      </w:r>
      <w:r w:rsidR="009D6529" w:rsidRPr="008F13F9">
        <w:rPr>
          <w:rFonts w:ascii="Times New Roman" w:hAnsi="Times New Roman" w:cs="Times New Roman"/>
          <w:sz w:val="24"/>
          <w:szCs w:val="24"/>
        </w:rPr>
        <w:t>d to the clinic, when a</w:t>
      </w:r>
      <w:r w:rsidRPr="008F13F9">
        <w:rPr>
          <w:rFonts w:ascii="Times New Roman" w:hAnsi="Times New Roman" w:cs="Times New Roman"/>
          <w:sz w:val="24"/>
          <w:szCs w:val="24"/>
        </w:rPr>
        <w:t xml:space="preserve"> man with the wife to </w:t>
      </w:r>
      <w:r w:rsidR="009D6529" w:rsidRPr="008F13F9">
        <w:rPr>
          <w:rFonts w:ascii="Times New Roman" w:hAnsi="Times New Roman" w:cs="Times New Roman"/>
          <w:sz w:val="24"/>
          <w:szCs w:val="24"/>
        </w:rPr>
        <w:t xml:space="preserve">on their motorbike to </w:t>
      </w:r>
      <w:r w:rsidRPr="008F13F9">
        <w:rPr>
          <w:rFonts w:ascii="Times New Roman" w:hAnsi="Times New Roman" w:cs="Times New Roman"/>
          <w:sz w:val="24"/>
          <w:szCs w:val="24"/>
        </w:rPr>
        <w:t>the clinic</w:t>
      </w:r>
      <w:r w:rsidR="009B1E84" w:rsidRPr="008F13F9">
        <w:rPr>
          <w:rFonts w:ascii="Times New Roman" w:hAnsi="Times New Roman" w:cs="Times New Roman"/>
          <w:sz w:val="24"/>
          <w:szCs w:val="24"/>
        </w:rPr>
        <w:t xml:space="preserve"> for her to givebirth;</w:t>
      </w:r>
      <w:r w:rsidRPr="008F13F9">
        <w:rPr>
          <w:rFonts w:ascii="Times New Roman" w:hAnsi="Times New Roman" w:cs="Times New Roman"/>
          <w:sz w:val="24"/>
          <w:szCs w:val="24"/>
        </w:rPr>
        <w:t xml:space="preserve"> collided with another motorist. So the bike was on top of the pregnant woman then we rushed to their aid. As soon as I picked the bike from her, the child began to come. So I called on women around to attend the birth. She gave birth at the accident spot</w:t>
      </w:r>
      <w:r w:rsidR="00D0155C" w:rsidRPr="008F13F9">
        <w:rPr>
          <w:rFonts w:ascii="Times New Roman" w:hAnsi="Times New Roman" w:cs="Times New Roman"/>
          <w:sz w:val="24"/>
          <w:szCs w:val="24"/>
        </w:rPr>
        <w:t>. The husband rushed to the clinic and picked up the midwife who came and took the child and mother to the clinic for further assessment and immunisation. The absence of a van or ambulance, is a cause of the delay in reaching the facility.</w:t>
      </w:r>
    </w:p>
    <w:p w14:paraId="081E5BF3" w14:textId="6D6A18AE" w:rsidR="006C6EF6" w:rsidRPr="008F13F9" w:rsidRDefault="00D0155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lastRenderedPageBreak/>
        <w:t>Those of us who live and farm at kamahegu encourage our pregnant wives who are due to move to Bussie so they could be close to the midwife and main road.</w:t>
      </w:r>
    </w:p>
    <w:p w14:paraId="1A41CFB0" w14:textId="4AAFEFE4" w:rsidR="00D0155C" w:rsidRPr="008F13F9" w:rsidRDefault="00D0155C"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rPr>
        <w:t>Some women are unfaithful to their husbands, particularly those of us who are aged. Therefore, when they are pregnant, the men she their responsibility. It’s the responsibility of men to assist in fetching household water, cooking and all other jobs that could affect her health. Some of us do these job</w:t>
      </w:r>
      <w:r w:rsidRPr="008F13F9">
        <w:rPr>
          <w:rFonts w:ascii="Times New Roman" w:hAnsi="Times New Roman" w:cs="Times New Roman"/>
          <w:sz w:val="24"/>
          <w:szCs w:val="24"/>
          <w:u w:val="single"/>
        </w:rPr>
        <w:t>s.</w:t>
      </w:r>
    </w:p>
    <w:p w14:paraId="2FCA0FB3" w14:textId="77777777" w:rsidR="00614DBC" w:rsidRPr="008F13F9" w:rsidRDefault="00614DBC" w:rsidP="008F13F9">
      <w:pPr>
        <w:spacing w:line="480" w:lineRule="auto"/>
        <w:jc w:val="both"/>
        <w:rPr>
          <w:rFonts w:ascii="Times New Roman" w:hAnsi="Times New Roman" w:cs="Times New Roman"/>
          <w:sz w:val="24"/>
          <w:szCs w:val="24"/>
          <w:u w:val="single"/>
        </w:rPr>
      </w:pPr>
    </w:p>
    <w:p w14:paraId="01202B96" w14:textId="7E020D6D" w:rsidR="00D0155C" w:rsidRPr="008F13F9" w:rsidRDefault="005A6E40"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BUSSIE - NON-PREGNANT WOMEN</w:t>
      </w:r>
      <w:r w:rsidR="00D92329" w:rsidRPr="008F13F9">
        <w:rPr>
          <w:rFonts w:ascii="Times New Roman" w:hAnsi="Times New Roman" w:cs="Times New Roman"/>
          <w:sz w:val="24"/>
          <w:szCs w:val="24"/>
          <w:u w:val="single"/>
        </w:rPr>
        <w:t xml:space="preserve"> </w:t>
      </w:r>
    </w:p>
    <w:p w14:paraId="78833C5B" w14:textId="0FB2B914" w:rsidR="009A575F" w:rsidRPr="008F13F9" w:rsidRDefault="008F76F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are the main causes of deaths of newborns in this community/district?</w:t>
      </w:r>
    </w:p>
    <w:p w14:paraId="15D7DDB9" w14:textId="00BE7D3D" w:rsidR="00614DBC" w:rsidRPr="008F13F9" w:rsidRDefault="009671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we conceive for one or two months, we ought to receive maternal healthcare. If we fail to take up ANC early, the midwife might not detect risks early for treatment which do lead to stillbirths or death of the mother or both.</w:t>
      </w:r>
    </w:p>
    <w:p w14:paraId="26D7462F" w14:textId="7519249A" w:rsidR="000128A8" w:rsidRPr="008F13F9" w:rsidRDefault="000128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lso, if we indulge in hard work such as lifting of heavy load can affect the foetus. A lot of mothers here carry heavy sticks on headload, brew pito, sow seeds at farm and even do weeding at farm whilst pregnant. </w:t>
      </w:r>
    </w:p>
    <w:p w14:paraId="609E2F6A" w14:textId="5F9E3D6B" w:rsidR="000128A8" w:rsidRPr="008F13F9" w:rsidRDefault="000128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Receiving early ANC and counselling are helpful for pregnancy outcomes but so many expectant mothers do not patronise it.</w:t>
      </w:r>
    </w:p>
    <w:p w14:paraId="54A721F6" w14:textId="4EF2A797" w:rsidR="000128A8" w:rsidRPr="008F13F9" w:rsidRDefault="000128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Maternal deaths and still births result from sicknesses in pregnancy. Expectant mothers who do not receive ANC early stand a high risk of sicknesses, mostly malaria and sexually transmitted infections with the associated effects on pregnancy outcomes.</w:t>
      </w:r>
    </w:p>
    <w:p w14:paraId="4E141AD4" w14:textId="0E90D440" w:rsidR="000128A8" w:rsidRPr="008F13F9" w:rsidRDefault="000128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terms of miscarriages, receiving maternal healthcare early could give them appropriate counselling to prevent future ones. </w:t>
      </w:r>
    </w:p>
    <w:p w14:paraId="652B56D1" w14:textId="6E82949B" w:rsidR="000128A8" w:rsidRPr="008F13F9" w:rsidRDefault="000128A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lastRenderedPageBreak/>
        <w:t>Stillbirths or maternal deaths?</w:t>
      </w:r>
    </w:p>
    <w:p w14:paraId="228BF12D" w14:textId="35FC59D8" w:rsidR="000128A8" w:rsidRPr="008F13F9" w:rsidRDefault="000128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tillbirths and maternal deaths could also come from petty quarrels at home. These could cause depression in the mother causing poor progress of conception. Some mothers attempt terminating the pregnancies due to the quarrels which oftentimes lead to stillbirths or loss of both lives. We have had an instance of maternal death like that two years ago. She was even beaten by the husband which led to complications and was referred to Wa and she died there. We were told she</w:t>
      </w:r>
      <w:r w:rsidR="00C81741" w:rsidRPr="008F13F9">
        <w:rPr>
          <w:rFonts w:ascii="Times New Roman" w:hAnsi="Times New Roman" w:cs="Times New Roman"/>
          <w:sz w:val="24"/>
          <w:szCs w:val="24"/>
        </w:rPr>
        <w:t xml:space="preserve"> had so much internal bleeding, but because she could reach the facility early, they were unable to treat it.</w:t>
      </w:r>
    </w:p>
    <w:p w14:paraId="2D0F866A" w14:textId="46FA6DDC" w:rsidR="00C81741" w:rsidRPr="008F13F9" w:rsidRDefault="0090037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are usually admonished to receive antenatal care early so the Iron (III) acid, tetanus injections, tests and scans will be done early to prevent any future risks of complications</w:t>
      </w:r>
    </w:p>
    <w:p w14:paraId="6B7D3774" w14:textId="77777777" w:rsidR="009F4DCC" w:rsidRPr="008F13F9" w:rsidRDefault="009F4DC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aternal deaths are caused by the petty quarrels. Retained placenta is also another prominent cause of some deaths in our community. The </w:t>
      </w:r>
      <w:commentRangeStart w:id="16"/>
      <w:r w:rsidRPr="008F13F9">
        <w:rPr>
          <w:rFonts w:ascii="Times New Roman" w:hAnsi="Times New Roman" w:cs="Times New Roman"/>
          <w:sz w:val="24"/>
          <w:szCs w:val="24"/>
        </w:rPr>
        <w:t xml:space="preserve">retained placenta are common </w:t>
      </w:r>
      <w:commentRangeEnd w:id="16"/>
      <w:r w:rsidR="00870C50" w:rsidRPr="008F13F9">
        <w:rPr>
          <w:rStyle w:val="CommentReference"/>
          <w:rFonts w:ascii="Times New Roman" w:hAnsi="Times New Roman" w:cs="Times New Roman"/>
          <w:sz w:val="24"/>
          <w:szCs w:val="24"/>
        </w:rPr>
        <w:commentReference w:id="16"/>
      </w:r>
      <w:r w:rsidRPr="008F13F9">
        <w:rPr>
          <w:rFonts w:ascii="Times New Roman" w:hAnsi="Times New Roman" w:cs="Times New Roman"/>
          <w:sz w:val="24"/>
          <w:szCs w:val="24"/>
        </w:rPr>
        <w:t>among the homebirths. Usually, when we are encouraged to give birth at the health facility supervised by a midwife, one obvious reason many uninformed expectant mothers give is; “our previous homebirth was smooth therefore the next will also be successful.” Instances of this sort, when she is delayed in reaching the facility, she bleeds excessively by the time the reach the health facility.</w:t>
      </w:r>
    </w:p>
    <w:p w14:paraId="6864C856" w14:textId="77777777" w:rsidR="005D08C2" w:rsidRPr="008F13F9" w:rsidRDefault="009F4DC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nother cause is trapped placenta. When </w:t>
      </w:r>
      <w:r w:rsidR="005D08C2" w:rsidRPr="008F13F9">
        <w:rPr>
          <w:rFonts w:ascii="Times New Roman" w:hAnsi="Times New Roman" w:cs="Times New Roman"/>
          <w:sz w:val="24"/>
          <w:szCs w:val="24"/>
        </w:rPr>
        <w:t>it’s home births, over-pulling of the placenta leaves a thin lining in the uterus. Failure to remove it or if it is unnoticed could lead to sudden death of the mother many days after successful childbirth. This thin lining is usually at the tip of the placenta.</w:t>
      </w:r>
    </w:p>
    <w:p w14:paraId="2C449A9C" w14:textId="76F01EA2" w:rsidR="009F4DCC" w:rsidRPr="008F13F9" w:rsidRDefault="005D08C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reason we discourage homebirths </w:t>
      </w:r>
      <w:commentRangeStart w:id="17"/>
      <w:r w:rsidRPr="008F13F9">
        <w:rPr>
          <w:rFonts w:ascii="Times New Roman" w:hAnsi="Times New Roman" w:cs="Times New Roman"/>
          <w:sz w:val="24"/>
          <w:szCs w:val="24"/>
        </w:rPr>
        <w:t xml:space="preserve">nowadays, is with the cutting of the umbilical cord and removal of the placenta. The placenta also contains some fluid which </w:t>
      </w:r>
      <w:commentRangeEnd w:id="17"/>
      <w:r w:rsidR="0037671B" w:rsidRPr="008F13F9">
        <w:rPr>
          <w:rStyle w:val="CommentReference"/>
          <w:rFonts w:ascii="Times New Roman" w:hAnsi="Times New Roman" w:cs="Times New Roman"/>
          <w:sz w:val="24"/>
          <w:szCs w:val="24"/>
        </w:rPr>
        <w:commentReference w:id="17"/>
      </w:r>
      <w:r w:rsidRPr="008F13F9">
        <w:rPr>
          <w:rFonts w:ascii="Times New Roman" w:hAnsi="Times New Roman" w:cs="Times New Roman"/>
          <w:sz w:val="24"/>
          <w:szCs w:val="24"/>
        </w:rPr>
        <w:t xml:space="preserve">should not excrete into the uterus. Therefore, if proper care is not taken during homebirths, these could be released </w:t>
      </w:r>
      <w:r w:rsidRPr="008F13F9">
        <w:rPr>
          <w:rFonts w:ascii="Times New Roman" w:hAnsi="Times New Roman" w:cs="Times New Roman"/>
          <w:sz w:val="24"/>
          <w:szCs w:val="24"/>
        </w:rPr>
        <w:lastRenderedPageBreak/>
        <w:t>into the mother causing illness that may lead to loss of her life.  What I will say is that, “homebirth kills’,</w:t>
      </w:r>
    </w:p>
    <w:p w14:paraId="4B226FBB" w14:textId="77777777" w:rsidR="00347043" w:rsidRPr="008F13F9" w:rsidRDefault="00347043"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What activities (cultural, social, economic) should pregnant women not do in your community?</w:t>
      </w:r>
      <w:r w:rsidRPr="008F13F9">
        <w:rPr>
          <w:rFonts w:ascii="Times New Roman" w:hAnsi="Times New Roman" w:cs="Times New Roman"/>
          <w:sz w:val="24"/>
          <w:szCs w:val="24"/>
        </w:rPr>
        <w:t xml:space="preserve"> </w:t>
      </w:r>
    </w:p>
    <w:p w14:paraId="7344D439" w14:textId="03253001" w:rsidR="00915154" w:rsidRPr="008F13F9" w:rsidRDefault="00763B4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 xml:space="preserve">We go to farm and the bush to cut and convey firewood on headload whilst pregnant. We do the cooking of food at home, brewing of pito is our </w:t>
      </w:r>
      <w:r w:rsidR="00616F56" w:rsidRPr="008F13F9">
        <w:rPr>
          <w:rFonts w:ascii="Times New Roman" w:hAnsi="Times New Roman" w:cs="Times New Roman"/>
          <w:sz w:val="24"/>
          <w:szCs w:val="24"/>
          <w:highlight w:val="yellow"/>
        </w:rPr>
        <w:t>dominant</w:t>
      </w:r>
      <w:r w:rsidRPr="008F13F9">
        <w:rPr>
          <w:rFonts w:ascii="Times New Roman" w:hAnsi="Times New Roman" w:cs="Times New Roman"/>
          <w:sz w:val="24"/>
          <w:szCs w:val="24"/>
          <w:highlight w:val="yellow"/>
        </w:rPr>
        <w:t xml:space="preserve"> income making business and we still do it even if your due to give birth. We maintain all jobs we do whether pregnant or not pregnant</w:t>
      </w:r>
      <w:r w:rsidRPr="008F13F9">
        <w:rPr>
          <w:rFonts w:ascii="Times New Roman" w:hAnsi="Times New Roman" w:cs="Times New Roman"/>
          <w:sz w:val="24"/>
          <w:szCs w:val="24"/>
        </w:rPr>
        <w:t>. We know the risks such as complications, miscarriages and loss of lives sometimes. As for miscarriages, we know we will g</w:t>
      </w:r>
      <w:r w:rsidR="002A2AB7" w:rsidRPr="008F13F9">
        <w:rPr>
          <w:rFonts w:ascii="Times New Roman" w:hAnsi="Times New Roman" w:cs="Times New Roman"/>
          <w:sz w:val="24"/>
          <w:szCs w:val="24"/>
        </w:rPr>
        <w:t xml:space="preserve">et pregnant in few months’ time again. </w:t>
      </w:r>
    </w:p>
    <w:p w14:paraId="05AB357D" w14:textId="77777777" w:rsidR="00616F56" w:rsidRPr="008F13F9" w:rsidRDefault="00616F5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do climb trees to cut firewood or harvest “dawadawa” fruits. These could result to pressure from the husband as being lazy. So in the depressed state of mind, expectant mothers do all kinds of unusual activities even if we could die and rest. These often lead to complications and loss of pregnancy or both.</w:t>
      </w:r>
    </w:p>
    <w:p w14:paraId="05D81F4D" w14:textId="77777777" w:rsidR="00616F56" w:rsidRPr="008F13F9" w:rsidRDefault="00616F5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experience quarrels at home when pregnant?</w:t>
      </w:r>
    </w:p>
    <w:p w14:paraId="167864EE" w14:textId="142B8F1C" w:rsidR="00616F56" w:rsidRPr="008F13F9" w:rsidRDefault="006E3D6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a lot.</w:t>
      </w:r>
    </w:p>
    <w:p w14:paraId="661DED1A" w14:textId="76BA75CF" w:rsidR="006E3D61" w:rsidRPr="008F13F9" w:rsidRDefault="006E3D6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ause the misunderstanding or fights?</w:t>
      </w:r>
    </w:p>
    <w:p w14:paraId="4F343D6D" w14:textId="4946D0C7" w:rsidR="006E3D61" w:rsidRPr="008F13F9" w:rsidRDefault="006E3D6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s mostly because we are unable to participate in the farm labour in the scorching sun as before. We </w:t>
      </w:r>
      <w:r w:rsidR="00BC0313"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w:t>
      </w:r>
      <w:r w:rsidR="001B6CE6" w:rsidRPr="008F13F9">
        <w:rPr>
          <w:rFonts w:ascii="Times New Roman" w:hAnsi="Times New Roman" w:cs="Times New Roman"/>
          <w:sz w:val="24"/>
          <w:szCs w:val="24"/>
        </w:rPr>
        <w:t>risk</w:t>
      </w:r>
      <w:r w:rsidRPr="008F13F9">
        <w:rPr>
          <w:rFonts w:ascii="Times New Roman" w:hAnsi="Times New Roman" w:cs="Times New Roman"/>
          <w:sz w:val="24"/>
          <w:szCs w:val="24"/>
        </w:rPr>
        <w:t xml:space="preserve"> in the scorching sunshine to do farm labour because of the anticipated risks associated. Meanwhile, other expectant mothers still do all kinds of farm jobs in a bit to please their wicked husbands. Refusal to please them is what often lead to the misunderstanding ignited by the man.</w:t>
      </w:r>
    </w:p>
    <w:p w14:paraId="4E3E1B17" w14:textId="25B1F195" w:rsidR="00616F56" w:rsidRPr="008F13F9" w:rsidRDefault="001B6CE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Hospital births has huge benefits. We have children who are numbed because the old ladies who supervised the birth of those children couldn’t detach their tongues. However, nurses are trained who conduct complete assessment of the baby to ensure all is well with the parts before discharging them.</w:t>
      </w:r>
    </w:p>
    <w:p w14:paraId="368DAF94" w14:textId="33B6967C" w:rsidR="001B6CE6" w:rsidRPr="008F13F9" w:rsidRDefault="001B6CE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re expectant mothers who deliberately insist on having homebirths?</w:t>
      </w:r>
    </w:p>
    <w:p w14:paraId="7EB7E624" w14:textId="0A159C92" w:rsidR="001B6CE6" w:rsidRPr="008F13F9" w:rsidRDefault="001B6CE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One time, my daughter-in-law who was due to give birth travelled home from southern Ghana. I noticed one morning she was not out to do cleaning of the compound. So I thought it was delay in rising up. I checked at her room to find the newborn lying </w:t>
      </w:r>
      <w:r w:rsidR="009B52B3" w:rsidRPr="008F13F9">
        <w:rPr>
          <w:rFonts w:ascii="Times New Roman" w:hAnsi="Times New Roman" w:cs="Times New Roman"/>
          <w:sz w:val="24"/>
          <w:szCs w:val="24"/>
        </w:rPr>
        <w:t>face down</w:t>
      </w:r>
      <w:r w:rsidRPr="008F13F9">
        <w:rPr>
          <w:rFonts w:ascii="Times New Roman" w:hAnsi="Times New Roman" w:cs="Times New Roman"/>
          <w:sz w:val="24"/>
          <w:szCs w:val="24"/>
        </w:rPr>
        <w:t xml:space="preserve"> whilst she was also lying separately somewhere. I went for cold water and poured it on the baby until it was resuscitated. Some refuse to givebirth at the clinic because they belief, when </w:t>
      </w:r>
      <w:commentRangeStart w:id="18"/>
      <w:r w:rsidRPr="008F13F9">
        <w:rPr>
          <w:rFonts w:ascii="Times New Roman" w:hAnsi="Times New Roman" w:cs="Times New Roman"/>
          <w:sz w:val="24"/>
          <w:szCs w:val="24"/>
          <w:u w:val="single"/>
        </w:rPr>
        <w:t>labour is announced</w:t>
      </w:r>
      <w:r w:rsidRPr="008F13F9">
        <w:rPr>
          <w:rFonts w:ascii="Times New Roman" w:hAnsi="Times New Roman" w:cs="Times New Roman"/>
          <w:sz w:val="24"/>
          <w:szCs w:val="24"/>
        </w:rPr>
        <w:t xml:space="preserve"> prematurely</w:t>
      </w:r>
      <w:commentRangeEnd w:id="18"/>
      <w:r w:rsidR="00BC314E" w:rsidRPr="008F13F9">
        <w:rPr>
          <w:rStyle w:val="CommentReference"/>
          <w:rFonts w:ascii="Times New Roman" w:hAnsi="Times New Roman" w:cs="Times New Roman"/>
          <w:sz w:val="24"/>
          <w:szCs w:val="24"/>
        </w:rPr>
        <w:commentReference w:id="18"/>
      </w:r>
      <w:r w:rsidRPr="008F13F9">
        <w:rPr>
          <w:rFonts w:ascii="Times New Roman" w:hAnsi="Times New Roman" w:cs="Times New Roman"/>
          <w:sz w:val="24"/>
          <w:szCs w:val="24"/>
        </w:rPr>
        <w:t xml:space="preserve">, it prolongs. So they keep it indoors until they give birth. Some shout for assistance when the baby is almost out. It is an unnecessary pride and ignorance of some expectant mothers, particularly the prime to show their prowess and maturity. </w:t>
      </w:r>
      <w:r w:rsidR="00996E28" w:rsidRPr="008F13F9">
        <w:rPr>
          <w:rFonts w:ascii="Times New Roman" w:hAnsi="Times New Roman" w:cs="Times New Roman"/>
          <w:sz w:val="24"/>
          <w:szCs w:val="24"/>
        </w:rPr>
        <w:t>We keep telling them, water infusions and blood transfusions cannot be done during homebirths, and even if they become pale, unless at Nadowli hospital, the clinic do not conduct blood transfusion.</w:t>
      </w:r>
    </w:p>
    <w:p w14:paraId="21BCEC1D" w14:textId="040D3BF2" w:rsidR="00996E28" w:rsidRPr="008F13F9" w:rsidRDefault="008932A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support family give</w:t>
      </w:r>
      <w:r w:rsidR="00F838C2" w:rsidRPr="008F13F9">
        <w:rPr>
          <w:rFonts w:ascii="Times New Roman" w:hAnsi="Times New Roman" w:cs="Times New Roman"/>
          <w:b/>
          <w:sz w:val="24"/>
          <w:szCs w:val="24"/>
        </w:rPr>
        <w:t xml:space="preserve"> to</w:t>
      </w:r>
      <w:r w:rsidR="00996E28" w:rsidRPr="008F13F9">
        <w:rPr>
          <w:rFonts w:ascii="Times New Roman" w:hAnsi="Times New Roman" w:cs="Times New Roman"/>
          <w:b/>
          <w:sz w:val="24"/>
          <w:szCs w:val="24"/>
        </w:rPr>
        <w:t xml:space="preserve"> pregnant </w:t>
      </w:r>
      <w:r w:rsidR="00F838C2" w:rsidRPr="008F13F9">
        <w:rPr>
          <w:rFonts w:ascii="Times New Roman" w:hAnsi="Times New Roman" w:cs="Times New Roman"/>
          <w:b/>
          <w:sz w:val="24"/>
          <w:szCs w:val="24"/>
        </w:rPr>
        <w:t xml:space="preserve">women </w:t>
      </w:r>
      <w:r w:rsidR="00996E28" w:rsidRPr="008F13F9">
        <w:rPr>
          <w:rFonts w:ascii="Times New Roman" w:hAnsi="Times New Roman" w:cs="Times New Roman"/>
          <w:b/>
          <w:sz w:val="24"/>
          <w:szCs w:val="24"/>
        </w:rPr>
        <w:t xml:space="preserve">and </w:t>
      </w:r>
      <w:r w:rsidR="00962A9A" w:rsidRPr="008F13F9">
        <w:rPr>
          <w:rFonts w:ascii="Times New Roman" w:hAnsi="Times New Roman" w:cs="Times New Roman"/>
          <w:b/>
          <w:sz w:val="24"/>
          <w:szCs w:val="24"/>
        </w:rPr>
        <w:t xml:space="preserve">in the </w:t>
      </w:r>
      <w:r w:rsidR="00996E28" w:rsidRPr="008F13F9">
        <w:rPr>
          <w:rFonts w:ascii="Times New Roman" w:hAnsi="Times New Roman" w:cs="Times New Roman"/>
          <w:b/>
          <w:sz w:val="24"/>
          <w:szCs w:val="24"/>
        </w:rPr>
        <w:t>early postpartum period?</w:t>
      </w:r>
    </w:p>
    <w:p w14:paraId="478D0F43" w14:textId="2663D792" w:rsidR="00616F56" w:rsidRPr="008F13F9" w:rsidRDefault="00A9660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Families don’t support us in anyway when pregnant. We hustle to get soap, care of the newborn and food items. We fend completely for ourselves and the child. I got conceived and went to the clinic and was referred to go for laboratory investigations. I went home and informed my husband of the referral and was told he would not be able to send me to the hospital. I had to look for me means all by myself</w:t>
      </w:r>
      <w:r w:rsidR="00847605" w:rsidRPr="008F13F9">
        <w:rPr>
          <w:rFonts w:ascii="Times New Roman" w:hAnsi="Times New Roman" w:cs="Times New Roman"/>
          <w:sz w:val="24"/>
          <w:szCs w:val="24"/>
        </w:rPr>
        <w:t xml:space="preserve"> and went for the laboratory tests, even when my NHIS card was expired at the time. I had to sleep over on the hospital </w:t>
      </w:r>
      <w:r w:rsidR="000048D0" w:rsidRPr="008F13F9">
        <w:rPr>
          <w:rFonts w:ascii="Times New Roman" w:hAnsi="Times New Roman" w:cs="Times New Roman"/>
          <w:sz w:val="24"/>
          <w:szCs w:val="24"/>
        </w:rPr>
        <w:t>veranda</w:t>
      </w:r>
      <w:r w:rsidR="00847605" w:rsidRPr="008F13F9">
        <w:rPr>
          <w:rFonts w:ascii="Times New Roman" w:hAnsi="Times New Roman" w:cs="Times New Roman"/>
          <w:sz w:val="24"/>
          <w:szCs w:val="24"/>
        </w:rPr>
        <w:t xml:space="preserve"> to get my NHIS card renewed before I could do the laboratory test the next day. I even ended up in stillbirth to that pregnancy leaving me in perpetual depression up to date. I suffered so much in vain. I was forced to engaged in all kinds of menial jobs to care for myself. My husband never eve</w:t>
      </w:r>
      <w:r w:rsidR="000A3433" w:rsidRPr="008F13F9">
        <w:rPr>
          <w:rFonts w:ascii="Times New Roman" w:hAnsi="Times New Roman" w:cs="Times New Roman"/>
          <w:sz w:val="24"/>
          <w:szCs w:val="24"/>
        </w:rPr>
        <w:t>n asked of my health condition or the progress of the pregnancy.</w:t>
      </w:r>
    </w:p>
    <w:p w14:paraId="7B531E04" w14:textId="559F83B1" w:rsidR="000A3433" w:rsidRPr="008F13F9" w:rsidRDefault="000A343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w:t>
      </w:r>
      <w:r w:rsidR="009C7DC0" w:rsidRPr="008F13F9">
        <w:rPr>
          <w:rFonts w:ascii="Times New Roman" w:hAnsi="Times New Roman" w:cs="Times New Roman"/>
          <w:sz w:val="24"/>
          <w:szCs w:val="24"/>
        </w:rPr>
        <w:t>Bussie community, the moment a woma</w:t>
      </w:r>
      <w:r w:rsidRPr="008F13F9">
        <w:rPr>
          <w:rFonts w:ascii="Times New Roman" w:hAnsi="Times New Roman" w:cs="Times New Roman"/>
          <w:sz w:val="24"/>
          <w:szCs w:val="24"/>
        </w:rPr>
        <w:t>n conceives, the man behaves as if he is not responsible for the conception. Starting from the laboratory investigatio</w:t>
      </w:r>
      <w:r w:rsidR="00FE0A8D" w:rsidRPr="008F13F9">
        <w:rPr>
          <w:rFonts w:ascii="Times New Roman" w:hAnsi="Times New Roman" w:cs="Times New Roman"/>
          <w:sz w:val="24"/>
          <w:szCs w:val="24"/>
        </w:rPr>
        <w:t>ns until childbirth, we fend</w:t>
      </w:r>
      <w:r w:rsidRPr="008F13F9">
        <w:rPr>
          <w:rFonts w:ascii="Times New Roman" w:hAnsi="Times New Roman" w:cs="Times New Roman"/>
          <w:sz w:val="24"/>
          <w:szCs w:val="24"/>
        </w:rPr>
        <w:t xml:space="preserve"> for ourselves in everything. They don’t even </w:t>
      </w:r>
      <w:r w:rsidR="00FE0A8D" w:rsidRPr="008F13F9">
        <w:rPr>
          <w:rFonts w:ascii="Times New Roman" w:hAnsi="Times New Roman" w:cs="Times New Roman"/>
          <w:sz w:val="24"/>
          <w:szCs w:val="24"/>
        </w:rPr>
        <w:t>support us to go to Nadowli hospital for laboratory tests and scans. During farm work, when we are in pains, we are expected and some men insists on us to continue to work. When we complain, we are tagged as being lazy or pretentious. It is the reason why some women secretly go for family planning pills without our husbands’ consent. However, when they realise we are FP, they follow-up to warn the nurses of such practice, saying “</w:t>
      </w:r>
      <w:r w:rsidR="00FE0A8D" w:rsidRPr="008F13F9">
        <w:rPr>
          <w:rFonts w:ascii="Times New Roman" w:hAnsi="Times New Roman" w:cs="Times New Roman"/>
          <w:sz w:val="24"/>
          <w:szCs w:val="24"/>
          <w:u w:val="single"/>
        </w:rPr>
        <w:t>it’s family planning</w:t>
      </w:r>
      <w:r w:rsidR="00FE0A8D" w:rsidRPr="008F13F9">
        <w:rPr>
          <w:rFonts w:ascii="Times New Roman" w:hAnsi="Times New Roman" w:cs="Times New Roman"/>
          <w:sz w:val="24"/>
          <w:szCs w:val="24"/>
        </w:rPr>
        <w:t xml:space="preserve"> and not women planning”. </w:t>
      </w:r>
    </w:p>
    <w:p w14:paraId="668CF791" w14:textId="48072D82" w:rsidR="00FE0A8D" w:rsidRPr="008F13F9" w:rsidRDefault="00E213B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those who have stopped childbirth suffered worse treatment than at present. We had no proper clothes to wear as nursing mother, and were maltreated in worse forms. In that situation, but I was forced to give birth up to eleven times. </w:t>
      </w:r>
    </w:p>
    <w:p w14:paraId="443918B9" w14:textId="77777777" w:rsidR="007A63FC" w:rsidRPr="008F13F9" w:rsidRDefault="007A63F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you administer herbs on expectant mothers and newborns in your community? </w:t>
      </w:r>
    </w:p>
    <w:p w14:paraId="176DB222" w14:textId="6657753A" w:rsidR="007A63FC" w:rsidRPr="008F13F9" w:rsidRDefault="007A63F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we do.</w:t>
      </w:r>
    </w:p>
    <w:p w14:paraId="5669A23A" w14:textId="1C9A8877" w:rsidR="00E213B2" w:rsidRPr="008F13F9" w:rsidRDefault="00E213B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Herbs for expectant mothers and neonates? </w:t>
      </w:r>
    </w:p>
    <w:p w14:paraId="6F71F1AD" w14:textId="247C4E35" w:rsidR="00121513" w:rsidRPr="008F13F9" w:rsidRDefault="008621C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w:t>
      </w:r>
      <w:r w:rsidR="00D00153" w:rsidRPr="008F13F9">
        <w:rPr>
          <w:rFonts w:ascii="Times New Roman" w:hAnsi="Times New Roman" w:cs="Times New Roman"/>
          <w:sz w:val="24"/>
          <w:szCs w:val="24"/>
        </w:rPr>
        <w:t>are elderly women in the community who treat</w:t>
      </w:r>
      <w:r w:rsidRPr="008F13F9">
        <w:rPr>
          <w:rFonts w:ascii="Times New Roman" w:hAnsi="Times New Roman" w:cs="Times New Roman"/>
          <w:sz w:val="24"/>
          <w:szCs w:val="24"/>
        </w:rPr>
        <w:t xml:space="preserve"> neonates with herbal syrup. </w:t>
      </w:r>
      <w:r w:rsidR="009B53F7" w:rsidRPr="008F13F9">
        <w:rPr>
          <w:rFonts w:ascii="Times New Roman" w:hAnsi="Times New Roman" w:cs="Times New Roman"/>
          <w:sz w:val="24"/>
          <w:szCs w:val="24"/>
        </w:rPr>
        <w:t xml:space="preserve">“I had my sick newborn and took round all forms of healthcare with no improvement in the baby’s </w:t>
      </w:r>
      <w:r w:rsidR="00306668" w:rsidRPr="008F13F9">
        <w:rPr>
          <w:rFonts w:ascii="Times New Roman" w:hAnsi="Times New Roman" w:cs="Times New Roman"/>
          <w:sz w:val="24"/>
          <w:szCs w:val="24"/>
        </w:rPr>
        <w:t>condition</w:t>
      </w:r>
      <w:r w:rsidR="009B53F7" w:rsidRPr="008F13F9">
        <w:rPr>
          <w:rFonts w:ascii="Times New Roman" w:hAnsi="Times New Roman" w:cs="Times New Roman"/>
          <w:sz w:val="24"/>
          <w:szCs w:val="24"/>
        </w:rPr>
        <w:t xml:space="preserve">, therefore, one day, I plucked some leaves and boiled them into syrup and administered it on the baby and the baby got healed, so each time, a neonate shows similar signs of poor health, they bring it to me for </w:t>
      </w:r>
      <w:r w:rsidR="00306668" w:rsidRPr="008F13F9">
        <w:rPr>
          <w:rFonts w:ascii="Times New Roman" w:hAnsi="Times New Roman" w:cs="Times New Roman"/>
          <w:sz w:val="24"/>
          <w:szCs w:val="24"/>
        </w:rPr>
        <w:t>treatment</w:t>
      </w:r>
      <w:r w:rsidR="009B53F7" w:rsidRPr="008F13F9">
        <w:rPr>
          <w:rFonts w:ascii="Times New Roman" w:hAnsi="Times New Roman" w:cs="Times New Roman"/>
          <w:sz w:val="24"/>
          <w:szCs w:val="24"/>
        </w:rPr>
        <w:t xml:space="preserve"> with the same herbal mixture and some get well. This continued up till date with the herbal treatment. I give treatment to kids with deep-dark veins and pale face. I also burn the sticks of the same plant into coal, grind it and mix with shea oil for the mother to use that as body pomade whilst the leaves are boiled into syrup and given orally. </w:t>
      </w:r>
      <w:r w:rsidR="00942181" w:rsidRPr="008F13F9">
        <w:rPr>
          <w:rFonts w:ascii="Times New Roman" w:hAnsi="Times New Roman" w:cs="Times New Roman"/>
          <w:sz w:val="24"/>
          <w:szCs w:val="24"/>
        </w:rPr>
        <w:t>Usually, the paracetamol and antimalarial medicines given at the clinic are unable to treat such sickness”</w:t>
      </w:r>
    </w:p>
    <w:p w14:paraId="6F710AEC" w14:textId="52494140" w:rsidR="00942181" w:rsidRPr="008F13F9" w:rsidRDefault="0060050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patronise TBA care here. However, we combine both clinic and TBA maternal healthcare services. “I once went for the TBA care before going to the clinic to give birth as I was due on the same day. That labour did not keep long unlike others”. </w:t>
      </w:r>
    </w:p>
    <w:p w14:paraId="5F59222B" w14:textId="5696A005" w:rsidR="00600508" w:rsidRPr="008F13F9" w:rsidRDefault="0060050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s your perception about TBA care?</w:t>
      </w:r>
    </w:p>
    <w:p w14:paraId="5A426DDF" w14:textId="77777777" w:rsidR="00A32B1E" w:rsidRPr="008F13F9" w:rsidRDefault="008B60D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o me, it’s good. I had pains like labour had set in, but the midwife could not tell me my state of health after each day’s evaluation. Some elderly women encouraged me to seek from the TBA. On arrival, she assessed me and told me I was due to give birth. I went straight home for my birth kit and dashed to the clinic</w:t>
      </w:r>
      <w:r w:rsidR="00A32B1E" w:rsidRPr="008F13F9">
        <w:rPr>
          <w:rFonts w:ascii="Times New Roman" w:hAnsi="Times New Roman" w:cs="Times New Roman"/>
          <w:sz w:val="24"/>
          <w:szCs w:val="24"/>
        </w:rPr>
        <w:t>. I gave birth successfully the same evening at the clinic.</w:t>
      </w:r>
    </w:p>
    <w:p w14:paraId="3F808888" w14:textId="77777777" w:rsidR="00A32B1E" w:rsidRPr="008F13F9" w:rsidRDefault="00A32B1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es the TBA work with the clinic midwife?</w:t>
      </w:r>
    </w:p>
    <w:p w14:paraId="6B85C42E" w14:textId="1B34FD9D" w:rsidR="00600508" w:rsidRPr="008F13F9" w:rsidRDefault="00A32B1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 she operates independently.</w:t>
      </w:r>
      <w:r w:rsidR="008B60D2" w:rsidRPr="008F13F9">
        <w:rPr>
          <w:rFonts w:ascii="Times New Roman" w:hAnsi="Times New Roman" w:cs="Times New Roman"/>
          <w:sz w:val="24"/>
          <w:szCs w:val="24"/>
        </w:rPr>
        <w:t xml:space="preserve"> </w:t>
      </w:r>
    </w:p>
    <w:p w14:paraId="5AF23890" w14:textId="1A8487B7" w:rsidR="00A32B1E" w:rsidRPr="008F13F9" w:rsidRDefault="00620CB9" w:rsidP="008F13F9">
      <w:pPr>
        <w:spacing w:line="480" w:lineRule="auto"/>
        <w:jc w:val="both"/>
        <w:rPr>
          <w:rFonts w:ascii="Times New Roman" w:hAnsi="Times New Roman" w:cs="Times New Roman"/>
          <w:b/>
          <w:sz w:val="24"/>
          <w:szCs w:val="24"/>
          <w:highlight w:val="yellow"/>
        </w:rPr>
      </w:pPr>
      <w:r w:rsidRPr="008F13F9">
        <w:rPr>
          <w:rFonts w:ascii="Times New Roman" w:hAnsi="Times New Roman" w:cs="Times New Roman"/>
          <w:b/>
          <w:sz w:val="24"/>
          <w:szCs w:val="24"/>
          <w:highlight w:val="yellow"/>
        </w:rPr>
        <w:t xml:space="preserve">Does she wear </w:t>
      </w:r>
      <w:r w:rsidR="00A23A90" w:rsidRPr="008F13F9">
        <w:rPr>
          <w:rFonts w:ascii="Times New Roman" w:hAnsi="Times New Roman" w:cs="Times New Roman"/>
          <w:b/>
          <w:sz w:val="24"/>
          <w:szCs w:val="24"/>
          <w:highlight w:val="yellow"/>
        </w:rPr>
        <w:t xml:space="preserve">rubber </w:t>
      </w:r>
      <w:r w:rsidRPr="008F13F9">
        <w:rPr>
          <w:rFonts w:ascii="Times New Roman" w:hAnsi="Times New Roman" w:cs="Times New Roman"/>
          <w:b/>
          <w:sz w:val="24"/>
          <w:szCs w:val="24"/>
          <w:highlight w:val="yellow"/>
        </w:rPr>
        <w:t>hand gloves when assessing expectant mothers?</w:t>
      </w:r>
    </w:p>
    <w:p w14:paraId="01F7FC70" w14:textId="676C0AF1" w:rsidR="00620CB9" w:rsidRPr="008F13F9" w:rsidRDefault="00A23A90" w:rsidP="008F13F9">
      <w:pPr>
        <w:spacing w:line="480" w:lineRule="auto"/>
        <w:jc w:val="both"/>
        <w:rPr>
          <w:rFonts w:ascii="Times New Roman" w:hAnsi="Times New Roman" w:cs="Times New Roman"/>
          <w:sz w:val="24"/>
          <w:szCs w:val="24"/>
        </w:rPr>
      </w:pPr>
      <w:commentRangeStart w:id="19"/>
      <w:r w:rsidRPr="008F13F9">
        <w:rPr>
          <w:rFonts w:ascii="Times New Roman" w:hAnsi="Times New Roman" w:cs="Times New Roman"/>
          <w:sz w:val="24"/>
          <w:szCs w:val="24"/>
          <w:highlight w:val="yellow"/>
        </w:rPr>
        <w:t>No, she doesn’t wear gloves. She doesn’t have a bench like the clinic too</w:t>
      </w:r>
      <w:r w:rsidR="00AD2B9F" w:rsidRPr="008F13F9">
        <w:rPr>
          <w:rFonts w:ascii="Times New Roman" w:hAnsi="Times New Roman" w:cs="Times New Roman"/>
          <w:sz w:val="24"/>
          <w:szCs w:val="24"/>
          <w:highlight w:val="yellow"/>
        </w:rPr>
        <w:t>. When assessing, we are made to stand up straight. She sometimes turns the foetus very hard such that</w:t>
      </w:r>
      <w:r w:rsidR="00AD2B9F" w:rsidRPr="008F13F9">
        <w:rPr>
          <w:rFonts w:ascii="Times New Roman" w:hAnsi="Times New Roman" w:cs="Times New Roman"/>
          <w:sz w:val="24"/>
          <w:szCs w:val="24"/>
          <w:highlight w:val="yellow"/>
          <w:u w:val="single"/>
        </w:rPr>
        <w:t>, you can collapse instantly if</w:t>
      </w:r>
      <w:r w:rsidR="00AD2B9F" w:rsidRPr="008F13F9">
        <w:rPr>
          <w:rFonts w:ascii="Times New Roman" w:hAnsi="Times New Roman" w:cs="Times New Roman"/>
          <w:sz w:val="24"/>
          <w:szCs w:val="24"/>
          <w:highlight w:val="yellow"/>
        </w:rPr>
        <w:t xml:space="preserve"> you don’t take care. </w:t>
      </w:r>
      <w:commentRangeEnd w:id="19"/>
      <w:r w:rsidR="00781055" w:rsidRPr="008F13F9">
        <w:rPr>
          <w:rStyle w:val="CommentReference"/>
          <w:rFonts w:ascii="Times New Roman" w:hAnsi="Times New Roman" w:cs="Times New Roman"/>
          <w:sz w:val="24"/>
          <w:szCs w:val="24"/>
          <w:highlight w:val="yellow"/>
        </w:rPr>
        <w:commentReference w:id="19"/>
      </w:r>
    </w:p>
    <w:p w14:paraId="36ECBBC8" w14:textId="6868C983" w:rsidR="00505F65" w:rsidRPr="008F13F9" w:rsidRDefault="00505F6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 ……………</w:t>
      </w:r>
    </w:p>
    <w:p w14:paraId="6D24DC0F" w14:textId="25EC77CC" w:rsidR="00E213B2" w:rsidRPr="008F13F9" w:rsidRDefault="00660CF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we are due to give birth, we wash our clothes and rags, buy some soap and washing powder, blade, thread, parazone, rubber bags and other essential items that will be needed during labour and birth and put them into a portable hand bag or basket. During ANC lessons, we are told to carry along these items so that even during miscarriage or bleeding at any point in time, they could be used to control it.</w:t>
      </w:r>
    </w:p>
    <w:p w14:paraId="7BBC9BC8" w14:textId="662C8021" w:rsidR="00660CF9" w:rsidRPr="008F13F9" w:rsidRDefault="00660CF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re community initiatives for pregnancy emergency referrals?</w:t>
      </w:r>
    </w:p>
    <w:p w14:paraId="490F7D76" w14:textId="77777777" w:rsidR="004146E0" w:rsidRPr="008F13F9" w:rsidRDefault="00660CF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are no initiatives </w:t>
      </w:r>
      <w:r w:rsidR="003812F5" w:rsidRPr="008F13F9">
        <w:rPr>
          <w:rFonts w:ascii="Times New Roman" w:hAnsi="Times New Roman" w:cs="Times New Roman"/>
          <w:sz w:val="24"/>
          <w:szCs w:val="24"/>
        </w:rPr>
        <w:t xml:space="preserve">in Bussie to help in referrals. Anytime an expectant mother or newborn is referred to Nadowli hospital, it’s the mother who find her means to the hospital. If your husband is around, he might send you with his motorbike or look for tricycle to send you to the hospital. When my granddaughter conceived and fell sick, the man send her off his home. I supported her financially to hire means to Nadowli hospital. When we arrived, a catheter was put on her for passage of her urine, but the partner never even turned up to support pay the bills or the transport cost. The said man even works at Bussie clinic. Other times, our husbands will send us to the referral facility, but refuse to pay the hospital bills. </w:t>
      </w:r>
    </w:p>
    <w:p w14:paraId="4909187E" w14:textId="77777777" w:rsidR="004146E0" w:rsidRPr="008F13F9" w:rsidRDefault="004146E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the men accompany you to antenatal and postnatal? </w:t>
      </w:r>
    </w:p>
    <w:p w14:paraId="11F53D01" w14:textId="3CDA43AE" w:rsidR="003812F5" w:rsidRPr="008F13F9" w:rsidRDefault="003812F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1D4DA3" w:rsidRPr="008F13F9">
        <w:rPr>
          <w:rFonts w:ascii="Times New Roman" w:hAnsi="Times New Roman" w:cs="Times New Roman"/>
          <w:sz w:val="24"/>
          <w:szCs w:val="24"/>
        </w:rPr>
        <w:t xml:space="preserve">Not all. We usually inform them of the ANC but they don’t go. Some say, we </w:t>
      </w:r>
      <w:r w:rsidR="000A3741" w:rsidRPr="008F13F9">
        <w:rPr>
          <w:rFonts w:ascii="Times New Roman" w:hAnsi="Times New Roman" w:cs="Times New Roman"/>
          <w:sz w:val="24"/>
          <w:szCs w:val="24"/>
        </w:rPr>
        <w:t xml:space="preserve">are </w:t>
      </w:r>
      <w:r w:rsidR="001D4DA3" w:rsidRPr="008F13F9">
        <w:rPr>
          <w:rFonts w:ascii="Times New Roman" w:hAnsi="Times New Roman" w:cs="Times New Roman"/>
          <w:sz w:val="24"/>
          <w:szCs w:val="24"/>
        </w:rPr>
        <w:t xml:space="preserve">not attractive to walk with them to the facility. We continue to give birth for them because we know the children may be of benefit to us when they grow up. We don’t really enjoy the marriages, just that, it’s same everywhere. </w:t>
      </w:r>
    </w:p>
    <w:p w14:paraId="1F51DCBA" w14:textId="308DE5E2" w:rsidR="001D4DA3" w:rsidRPr="008F13F9" w:rsidRDefault="001D4DA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belief and practice “pregnancy announcement”?</w:t>
      </w:r>
    </w:p>
    <w:p w14:paraId="46C63037" w14:textId="4A515546" w:rsidR="001D4DA3" w:rsidRPr="008F13F9" w:rsidRDefault="001D4DA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we do for first pregnancies of duly married primes.</w:t>
      </w:r>
    </w:p>
    <w:p w14:paraId="28B8884A" w14:textId="1597A3D2" w:rsidR="001D4DA3" w:rsidRPr="008F13F9" w:rsidRDefault="001227A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At what age of gestation do you conduct it? </w:t>
      </w:r>
    </w:p>
    <w:p w14:paraId="3F103B4B" w14:textId="2300F689" w:rsidR="00E213B2" w:rsidRPr="008F13F9" w:rsidRDefault="001227A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w:t>
      </w:r>
      <w:r w:rsidR="00CD61F0" w:rsidRPr="008F13F9">
        <w:rPr>
          <w:rFonts w:ascii="Times New Roman" w:hAnsi="Times New Roman" w:cs="Times New Roman"/>
          <w:sz w:val="24"/>
          <w:szCs w:val="24"/>
        </w:rPr>
        <w:t>do it anytime we discover</w:t>
      </w:r>
      <w:r w:rsidRPr="008F13F9">
        <w:rPr>
          <w:rFonts w:ascii="Times New Roman" w:hAnsi="Times New Roman" w:cs="Times New Roman"/>
          <w:sz w:val="24"/>
          <w:szCs w:val="24"/>
        </w:rPr>
        <w:t xml:space="preserve"> she conceived. Otherwise, when it is discussed by the public to her hearing, </w:t>
      </w:r>
      <w:r w:rsidR="00CD61F0" w:rsidRPr="008F13F9">
        <w:rPr>
          <w:rFonts w:ascii="Times New Roman" w:hAnsi="Times New Roman" w:cs="Times New Roman"/>
          <w:sz w:val="24"/>
          <w:szCs w:val="24"/>
        </w:rPr>
        <w:t>she</w:t>
      </w:r>
      <w:r w:rsidRPr="008F13F9">
        <w:rPr>
          <w:rFonts w:ascii="Times New Roman" w:hAnsi="Times New Roman" w:cs="Times New Roman"/>
          <w:sz w:val="24"/>
          <w:szCs w:val="24"/>
        </w:rPr>
        <w:t xml:space="preserve"> will miscarry</w:t>
      </w:r>
      <w:r w:rsidR="00CD61F0" w:rsidRPr="008F13F9">
        <w:rPr>
          <w:rFonts w:ascii="Times New Roman" w:hAnsi="Times New Roman" w:cs="Times New Roman"/>
          <w:sz w:val="24"/>
          <w:szCs w:val="24"/>
        </w:rPr>
        <w:t>. The practice commits it to the ancestors who prevent it from bad omens from strange spirits possession.</w:t>
      </w:r>
    </w:p>
    <w:p w14:paraId="76FEAEF9" w14:textId="0A08592A" w:rsidR="00814253" w:rsidRPr="008F13F9" w:rsidRDefault="0081425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ut I notice girls have pregnancies outside marriages or before marriage. Why do they stay?</w:t>
      </w:r>
    </w:p>
    <w:p w14:paraId="7D515B39" w14:textId="44AEB058" w:rsidR="00814253" w:rsidRPr="008F13F9" w:rsidRDefault="0081425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y are different from married women. The</w:t>
      </w:r>
      <w:r w:rsidR="001E0E41" w:rsidRPr="008F13F9">
        <w:rPr>
          <w:rFonts w:ascii="Times New Roman" w:hAnsi="Times New Roman" w:cs="Times New Roman"/>
          <w:sz w:val="24"/>
          <w:szCs w:val="24"/>
        </w:rPr>
        <w:t xml:space="preserve"> </w:t>
      </w:r>
      <w:commentRangeStart w:id="20"/>
      <w:r w:rsidR="001E0E41" w:rsidRPr="008F13F9">
        <w:rPr>
          <w:rFonts w:ascii="Times New Roman" w:hAnsi="Times New Roman" w:cs="Times New Roman"/>
          <w:sz w:val="24"/>
          <w:szCs w:val="24"/>
        </w:rPr>
        <w:t>customary marriage rite</w:t>
      </w:r>
      <w:r w:rsidRPr="008F13F9">
        <w:rPr>
          <w:rFonts w:ascii="Times New Roman" w:hAnsi="Times New Roman" w:cs="Times New Roman"/>
          <w:sz w:val="24"/>
          <w:szCs w:val="24"/>
        </w:rPr>
        <w:t xml:space="preserve"> commits her to the </w:t>
      </w:r>
      <w:commentRangeEnd w:id="20"/>
      <w:r w:rsidR="00A46161" w:rsidRPr="008F13F9">
        <w:rPr>
          <w:rStyle w:val="CommentReference"/>
          <w:rFonts w:ascii="Times New Roman" w:hAnsi="Times New Roman" w:cs="Times New Roman"/>
          <w:sz w:val="24"/>
          <w:szCs w:val="24"/>
        </w:rPr>
        <w:commentReference w:id="20"/>
      </w:r>
      <w:r w:rsidRPr="008F13F9">
        <w:rPr>
          <w:rFonts w:ascii="Times New Roman" w:hAnsi="Times New Roman" w:cs="Times New Roman"/>
          <w:sz w:val="24"/>
          <w:szCs w:val="24"/>
        </w:rPr>
        <w:t xml:space="preserve">ancestors, hence when we fail to do the pregnancy rites, they will not protect it which could affect it leading to miscarriage. However, the rites is so common these as in the past, because most first conceptions at present occur before she </w:t>
      </w:r>
      <w:r w:rsidR="00306668" w:rsidRPr="008F13F9">
        <w:rPr>
          <w:rFonts w:ascii="Times New Roman" w:hAnsi="Times New Roman" w:cs="Times New Roman"/>
          <w:sz w:val="24"/>
          <w:szCs w:val="24"/>
        </w:rPr>
        <w:t>is</w:t>
      </w:r>
      <w:r w:rsidRPr="008F13F9">
        <w:rPr>
          <w:rFonts w:ascii="Times New Roman" w:hAnsi="Times New Roman" w:cs="Times New Roman"/>
          <w:sz w:val="24"/>
          <w:szCs w:val="24"/>
        </w:rPr>
        <w:t xml:space="preserve"> customarily married. Therefore, we don’t perform the rites on such pregnancies. </w:t>
      </w:r>
    </w:p>
    <w:p w14:paraId="6F0A7B63" w14:textId="3F1BE6D1" w:rsidR="00814253" w:rsidRPr="008F13F9" w:rsidRDefault="0081425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carry out any adolescent sexual reproductive health practice, such as FGM in your community?</w:t>
      </w:r>
    </w:p>
    <w:p w14:paraId="507D2FEF" w14:textId="75B4BA4A" w:rsidR="00814253" w:rsidRPr="008F13F9" w:rsidRDefault="0081425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we have been stopped </w:t>
      </w:r>
      <w:r w:rsidR="000A3741" w:rsidRPr="008F13F9">
        <w:rPr>
          <w:rFonts w:ascii="Times New Roman" w:hAnsi="Times New Roman" w:cs="Times New Roman"/>
          <w:sz w:val="24"/>
          <w:szCs w:val="24"/>
        </w:rPr>
        <w:t>from genital mutilation. This</w:t>
      </w:r>
      <w:r w:rsidRPr="008F13F9">
        <w:rPr>
          <w:rFonts w:ascii="Times New Roman" w:hAnsi="Times New Roman" w:cs="Times New Roman"/>
          <w:sz w:val="24"/>
          <w:szCs w:val="24"/>
        </w:rPr>
        <w:t xml:space="preserve"> ban is the cause of the rampant teenage pregnancies among the young and school girls. Teenage pregnancies </w:t>
      </w:r>
      <w:r w:rsidR="001E0E41" w:rsidRPr="008F13F9">
        <w:rPr>
          <w:rFonts w:ascii="Times New Roman" w:hAnsi="Times New Roman" w:cs="Times New Roman"/>
          <w:sz w:val="24"/>
          <w:szCs w:val="24"/>
        </w:rPr>
        <w:t>are</w:t>
      </w:r>
      <w:r w:rsidRPr="008F13F9">
        <w:rPr>
          <w:rFonts w:ascii="Times New Roman" w:hAnsi="Times New Roman" w:cs="Times New Roman"/>
          <w:sz w:val="24"/>
          <w:szCs w:val="24"/>
        </w:rPr>
        <w:t xml:space="preserve"> huge burden on us the parents.</w:t>
      </w:r>
    </w:p>
    <w:p w14:paraId="6D70B08C" w14:textId="7B60608D" w:rsidR="00814253" w:rsidRPr="008F13F9" w:rsidRDefault="0081425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have other platforms where maternal and neonatal healthcare issues are discussed?</w:t>
      </w:r>
    </w:p>
    <w:p w14:paraId="3B650D30" w14:textId="68A74997" w:rsidR="00814253" w:rsidRPr="008F13F9" w:rsidRDefault="0081425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 we have never discussed or received any education on MNH care. We do have</w:t>
      </w:r>
      <w:r w:rsidR="00D66C40" w:rsidRPr="008F13F9">
        <w:rPr>
          <w:rFonts w:ascii="Times New Roman" w:hAnsi="Times New Roman" w:cs="Times New Roman"/>
          <w:sz w:val="24"/>
          <w:szCs w:val="24"/>
        </w:rPr>
        <w:t xml:space="preserve"> women “S</w:t>
      </w:r>
      <w:r w:rsidRPr="008F13F9">
        <w:rPr>
          <w:rFonts w:ascii="Times New Roman" w:hAnsi="Times New Roman" w:cs="Times New Roman"/>
          <w:sz w:val="24"/>
          <w:szCs w:val="24"/>
        </w:rPr>
        <w:t>usu</w:t>
      </w:r>
      <w:r w:rsidR="00D66C40" w:rsidRPr="008F13F9">
        <w:rPr>
          <w:rFonts w:ascii="Times New Roman" w:hAnsi="Times New Roman" w:cs="Times New Roman"/>
          <w:sz w:val="24"/>
          <w:szCs w:val="24"/>
        </w:rPr>
        <w:t>”</w:t>
      </w:r>
      <w:r w:rsidRPr="008F13F9">
        <w:rPr>
          <w:rFonts w:ascii="Times New Roman" w:hAnsi="Times New Roman" w:cs="Times New Roman"/>
          <w:sz w:val="24"/>
          <w:szCs w:val="24"/>
        </w:rPr>
        <w:t xml:space="preserve"> savings groups, but no one has ever spoken to us about them.</w:t>
      </w:r>
    </w:p>
    <w:p w14:paraId="13C9BC51" w14:textId="3D4A1F9B" w:rsidR="00814253" w:rsidRPr="008F13F9" w:rsidRDefault="00814253" w:rsidP="008F13F9">
      <w:pPr>
        <w:spacing w:line="480" w:lineRule="auto"/>
        <w:jc w:val="both"/>
        <w:rPr>
          <w:rFonts w:ascii="Times New Roman" w:hAnsi="Times New Roman" w:cs="Times New Roman"/>
          <w:sz w:val="24"/>
          <w:szCs w:val="24"/>
          <w:u w:val="single"/>
        </w:rPr>
      </w:pPr>
    </w:p>
    <w:p w14:paraId="5FAB4F47" w14:textId="02F1E2B1" w:rsidR="00814253" w:rsidRPr="008F13F9" w:rsidRDefault="005874E1" w:rsidP="008F13F9">
      <w:pPr>
        <w:spacing w:line="480" w:lineRule="auto"/>
        <w:jc w:val="both"/>
        <w:rPr>
          <w:rFonts w:ascii="Times New Roman" w:hAnsi="Times New Roman" w:cs="Times New Roman"/>
          <w:b/>
          <w:sz w:val="24"/>
          <w:szCs w:val="24"/>
          <w:u w:val="single"/>
        </w:rPr>
      </w:pPr>
      <w:r w:rsidRPr="008F13F9">
        <w:rPr>
          <w:rFonts w:ascii="Times New Roman" w:hAnsi="Times New Roman" w:cs="Times New Roman"/>
          <w:sz w:val="24"/>
          <w:szCs w:val="24"/>
          <w:u w:val="single"/>
        </w:rPr>
        <w:t>JIMPENSI/KENKELLEY CHPS (FACILITY HEAD)</w:t>
      </w:r>
    </w:p>
    <w:p w14:paraId="419A87E3" w14:textId="37B8A795" w:rsidR="00C67B6C" w:rsidRPr="008F13F9" w:rsidRDefault="00C67B6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issues are faced with in your providing maternal and neonatal healthcare to your clients? </w:t>
      </w:r>
    </w:p>
    <w:p w14:paraId="0CC991AC" w14:textId="60823A9B" w:rsidR="00E213B2" w:rsidRPr="008F13F9" w:rsidRDefault="00C67B6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n this community, we know we have so many challenges with maternal and neonatal health</w:t>
      </w:r>
      <w:r w:rsidR="004A429A" w:rsidRPr="008F13F9">
        <w:rPr>
          <w:rFonts w:ascii="Times New Roman" w:hAnsi="Times New Roman" w:cs="Times New Roman"/>
          <w:sz w:val="24"/>
          <w:szCs w:val="24"/>
        </w:rPr>
        <w:t xml:space="preserve"> </w:t>
      </w:r>
      <w:r w:rsidRPr="008F13F9">
        <w:rPr>
          <w:rFonts w:ascii="Times New Roman" w:hAnsi="Times New Roman" w:cs="Times New Roman"/>
          <w:sz w:val="24"/>
          <w:szCs w:val="24"/>
        </w:rPr>
        <w:t>outcomes, particularly stillbirths. We don’t have cases of maternal deaths these days, however, stillbirths are still occurring.</w:t>
      </w:r>
    </w:p>
    <w:p w14:paraId="67EBA58C" w14:textId="4803317B" w:rsidR="00C67B6C" w:rsidRPr="008F13F9" w:rsidRDefault="00C67B6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re some beliefs and practices that you think are the cause of the stillbirths?</w:t>
      </w:r>
    </w:p>
    <w:p w14:paraId="3D8E14A0" w14:textId="03F9EC37" w:rsidR="00C67B6C" w:rsidRPr="008F13F9" w:rsidRDefault="00A1403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 is believed, not all members but some do belief when a woman (prime) conceives, they have to perform some customary rites before everybody is aware. In such cases, prime expectant mothers don’t report early to the facility to commence antenatal care. They keep waiting for the rites until it’s late. They emphasise that, even the nurses must not know until they perform the rites on her. Meanwhile early ANC</w:t>
      </w:r>
      <w:r w:rsidR="00C57500" w:rsidRPr="008F13F9">
        <w:rPr>
          <w:rFonts w:ascii="Times New Roman" w:hAnsi="Times New Roman" w:cs="Times New Roman"/>
          <w:sz w:val="24"/>
          <w:szCs w:val="24"/>
        </w:rPr>
        <w:t xml:space="preserve"> is very important for the health of the mother and the newborn. It is through </w:t>
      </w:r>
      <w:r w:rsidR="001229A0" w:rsidRPr="008F13F9">
        <w:rPr>
          <w:rFonts w:ascii="Times New Roman" w:hAnsi="Times New Roman" w:cs="Times New Roman"/>
          <w:sz w:val="24"/>
          <w:szCs w:val="24"/>
        </w:rPr>
        <w:t xml:space="preserve">early </w:t>
      </w:r>
      <w:r w:rsidR="00C57500" w:rsidRPr="008F13F9">
        <w:rPr>
          <w:rFonts w:ascii="Times New Roman" w:hAnsi="Times New Roman" w:cs="Times New Roman"/>
          <w:sz w:val="24"/>
          <w:szCs w:val="24"/>
        </w:rPr>
        <w:t xml:space="preserve">antenatal care </w:t>
      </w:r>
      <w:r w:rsidR="001229A0" w:rsidRPr="008F13F9">
        <w:rPr>
          <w:rFonts w:ascii="Times New Roman" w:hAnsi="Times New Roman" w:cs="Times New Roman"/>
          <w:sz w:val="24"/>
          <w:szCs w:val="24"/>
        </w:rPr>
        <w:t>we also refer them for laboratory investigations, for early detection of any abnormalities for early treatment or management. However, when expectant mothers report late especially in the second or third trimester and there is any abnormality, it will be difficult to treat it because the harm might have been caused already to her and the unborn baby. This can lead to still birth.</w:t>
      </w:r>
    </w:p>
    <w:p w14:paraId="25E7BF07" w14:textId="01A1019E" w:rsidR="001229A0" w:rsidRPr="008F13F9" w:rsidRDefault="001229A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ith regards to staffing in your facility, are they adequate to provide required MNH care to the communities?</w:t>
      </w:r>
    </w:p>
    <w:p w14:paraId="18C7C79E" w14:textId="391578D7" w:rsidR="001229A0" w:rsidRPr="008F13F9" w:rsidRDefault="0019264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re not enough to provide the needed MNH care. I’m the only community health nurse for the facility. We ought to be two or three CHNs. The facility serves Jimpensi, Kenkelley and Vietor. The women give birth a lot here. As it stands, there is no </w:t>
      </w:r>
      <w:commentRangeStart w:id="21"/>
      <w:r w:rsidRPr="008F13F9">
        <w:rPr>
          <w:rFonts w:ascii="Times New Roman" w:hAnsi="Times New Roman" w:cs="Times New Roman"/>
          <w:sz w:val="24"/>
          <w:szCs w:val="24"/>
        </w:rPr>
        <w:t xml:space="preserve">midwife in the facility to supervise childbirths. The enrolled nurses are also two instead of three. We ought to be 3CHNs, 3ENs and a </w:t>
      </w:r>
      <w:commentRangeEnd w:id="21"/>
      <w:r w:rsidR="00380B76" w:rsidRPr="008F13F9">
        <w:rPr>
          <w:rStyle w:val="CommentReference"/>
          <w:rFonts w:ascii="Times New Roman" w:hAnsi="Times New Roman" w:cs="Times New Roman"/>
          <w:sz w:val="24"/>
          <w:szCs w:val="24"/>
        </w:rPr>
        <w:commentReference w:id="21"/>
      </w:r>
      <w:r w:rsidRPr="008F13F9">
        <w:rPr>
          <w:rFonts w:ascii="Times New Roman" w:hAnsi="Times New Roman" w:cs="Times New Roman"/>
          <w:sz w:val="24"/>
          <w:szCs w:val="24"/>
        </w:rPr>
        <w:t>Midwife.</w:t>
      </w:r>
    </w:p>
    <w:p w14:paraId="07C9A647" w14:textId="0F1CCDC5" w:rsidR="0019264F" w:rsidRPr="008F13F9" w:rsidRDefault="0019264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The expectant mothers</w:t>
      </w:r>
      <w:r w:rsidR="003267C8" w:rsidRPr="008F13F9">
        <w:rPr>
          <w:rFonts w:ascii="Times New Roman" w:hAnsi="Times New Roman" w:cs="Times New Roman"/>
          <w:b/>
          <w:sz w:val="24"/>
          <w:szCs w:val="24"/>
        </w:rPr>
        <w:t>’</w:t>
      </w:r>
      <w:r w:rsidR="0007079A" w:rsidRPr="008F13F9">
        <w:rPr>
          <w:rFonts w:ascii="Times New Roman" w:hAnsi="Times New Roman" w:cs="Times New Roman"/>
          <w:b/>
          <w:sz w:val="24"/>
          <w:szCs w:val="24"/>
        </w:rPr>
        <w:t xml:space="preserve"> </w:t>
      </w:r>
      <w:r w:rsidRPr="008F13F9">
        <w:rPr>
          <w:rFonts w:ascii="Times New Roman" w:hAnsi="Times New Roman" w:cs="Times New Roman"/>
          <w:b/>
          <w:sz w:val="24"/>
          <w:szCs w:val="24"/>
        </w:rPr>
        <w:t>complaint you don’t have a place to store medicines, what is it you don’t have?</w:t>
      </w:r>
    </w:p>
    <w:p w14:paraId="1055691E" w14:textId="54674C7C" w:rsidR="009F4DCC" w:rsidRPr="008F13F9" w:rsidRDefault="00536D3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facility does not have vaccine fridge to store them. There is electricity here now, but we don’t have a vaccine</w:t>
      </w:r>
      <w:r w:rsidR="005E4616" w:rsidRPr="008F13F9">
        <w:rPr>
          <w:rFonts w:ascii="Times New Roman" w:hAnsi="Times New Roman" w:cs="Times New Roman"/>
          <w:sz w:val="24"/>
          <w:szCs w:val="24"/>
        </w:rPr>
        <w:t xml:space="preserve"> fridge. When we even conduct a childbirth, </w:t>
      </w:r>
      <w:r w:rsidR="005B6963" w:rsidRPr="008F13F9">
        <w:rPr>
          <w:rFonts w:ascii="Times New Roman" w:hAnsi="Times New Roman" w:cs="Times New Roman"/>
          <w:sz w:val="24"/>
          <w:szCs w:val="24"/>
        </w:rPr>
        <w:t>we have to ride to Kojokpere health center for polio vaccine for the newborn, an</w:t>
      </w:r>
      <w:r w:rsidR="0023549A" w:rsidRPr="008F13F9">
        <w:rPr>
          <w:rFonts w:ascii="Times New Roman" w:hAnsi="Times New Roman" w:cs="Times New Roman"/>
          <w:sz w:val="24"/>
          <w:szCs w:val="24"/>
        </w:rPr>
        <w:t>d return the remaining left to K</w:t>
      </w:r>
      <w:r w:rsidR="0072354D" w:rsidRPr="008F13F9">
        <w:rPr>
          <w:rFonts w:ascii="Times New Roman" w:hAnsi="Times New Roman" w:cs="Times New Roman"/>
          <w:sz w:val="24"/>
          <w:szCs w:val="24"/>
        </w:rPr>
        <w:t>ojokpere again for storage</w:t>
      </w:r>
      <w:r w:rsidR="005B6963" w:rsidRPr="008F13F9">
        <w:rPr>
          <w:rFonts w:ascii="Times New Roman" w:hAnsi="Times New Roman" w:cs="Times New Roman"/>
          <w:sz w:val="24"/>
          <w:szCs w:val="24"/>
        </w:rPr>
        <w:t>.</w:t>
      </w:r>
      <w:r w:rsidR="0072354D" w:rsidRPr="008F13F9">
        <w:rPr>
          <w:rFonts w:ascii="Times New Roman" w:hAnsi="Times New Roman" w:cs="Times New Roman"/>
          <w:sz w:val="24"/>
          <w:szCs w:val="24"/>
        </w:rPr>
        <w:t xml:space="preserve"> When  expectant mothers are around 20</w:t>
      </w:r>
      <w:r w:rsidR="0072354D" w:rsidRPr="008F13F9">
        <w:rPr>
          <w:rFonts w:ascii="Times New Roman" w:hAnsi="Times New Roman" w:cs="Times New Roman"/>
          <w:sz w:val="24"/>
          <w:szCs w:val="24"/>
          <w:vertAlign w:val="superscript"/>
        </w:rPr>
        <w:t>th</w:t>
      </w:r>
      <w:r w:rsidR="0072354D" w:rsidRPr="008F13F9">
        <w:rPr>
          <w:rFonts w:ascii="Times New Roman" w:hAnsi="Times New Roman" w:cs="Times New Roman"/>
          <w:sz w:val="24"/>
          <w:szCs w:val="24"/>
        </w:rPr>
        <w:t xml:space="preserve"> week of gestation, we administer tetanus toxoid injection (TTI), but the vaccine cannot be stored here. We have to go to Kojokpere each </w:t>
      </w:r>
      <w:commentRangeStart w:id="22"/>
      <w:r w:rsidR="0072354D" w:rsidRPr="008F13F9">
        <w:rPr>
          <w:rFonts w:ascii="Times New Roman" w:hAnsi="Times New Roman" w:cs="Times New Roman"/>
          <w:sz w:val="24"/>
          <w:szCs w:val="24"/>
        </w:rPr>
        <w:t xml:space="preserve">time to pick it up for use. This means, with some expectant mothers, if we are not careful they might miss those injections we </w:t>
      </w:r>
      <w:commentRangeEnd w:id="22"/>
      <w:r w:rsidR="006037E8" w:rsidRPr="008F13F9">
        <w:rPr>
          <w:rStyle w:val="CommentReference"/>
          <w:rFonts w:ascii="Times New Roman" w:hAnsi="Times New Roman" w:cs="Times New Roman"/>
          <w:sz w:val="24"/>
          <w:szCs w:val="24"/>
        </w:rPr>
        <w:commentReference w:id="22"/>
      </w:r>
      <w:r w:rsidR="0072354D" w:rsidRPr="008F13F9">
        <w:rPr>
          <w:rFonts w:ascii="Times New Roman" w:hAnsi="Times New Roman" w:cs="Times New Roman"/>
          <w:sz w:val="24"/>
          <w:szCs w:val="24"/>
        </w:rPr>
        <w:t>they are unable to come on the same day as others. We do find some pregnant women who have not received the TT vaccines</w:t>
      </w:r>
      <w:r w:rsidR="003D7F6B" w:rsidRPr="008F13F9">
        <w:rPr>
          <w:rFonts w:ascii="Times New Roman" w:hAnsi="Times New Roman" w:cs="Times New Roman"/>
          <w:sz w:val="24"/>
          <w:szCs w:val="24"/>
        </w:rPr>
        <w:t>, however, we have only one motorbike for all activities, we are unable to cancel some health programs to travel for the vaccine to administer on expectant mothers who had not received.</w:t>
      </w:r>
      <w:r w:rsidR="0023549A" w:rsidRPr="008F13F9">
        <w:rPr>
          <w:rFonts w:ascii="Times New Roman" w:hAnsi="Times New Roman" w:cs="Times New Roman"/>
          <w:sz w:val="24"/>
          <w:szCs w:val="24"/>
        </w:rPr>
        <w:t xml:space="preserve"> It is sometimes difficult to go to Kojokpere HC for the vaccine to inject expectant mothers and newborns. </w:t>
      </w:r>
      <w:r w:rsidR="005B6963" w:rsidRPr="008F13F9">
        <w:rPr>
          <w:rFonts w:ascii="Times New Roman" w:hAnsi="Times New Roman" w:cs="Times New Roman"/>
          <w:sz w:val="24"/>
          <w:szCs w:val="24"/>
        </w:rPr>
        <w:t xml:space="preserve"> </w:t>
      </w:r>
    </w:p>
    <w:p w14:paraId="19EE21E4" w14:textId="75A2B8C1" w:rsidR="00805EB3" w:rsidRPr="008F13F9" w:rsidRDefault="00F11AC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have enough non-drug consumables for healthcare delivery?</w:t>
      </w:r>
      <w:r w:rsidR="001F2B03" w:rsidRPr="008F13F9">
        <w:rPr>
          <w:rFonts w:ascii="Times New Roman" w:hAnsi="Times New Roman" w:cs="Times New Roman"/>
          <w:b/>
          <w:sz w:val="24"/>
          <w:szCs w:val="24"/>
        </w:rPr>
        <w:t xml:space="preserve"> </w:t>
      </w:r>
    </w:p>
    <w:p w14:paraId="7EFB72FE" w14:textId="77777777" w:rsidR="0002233B" w:rsidRPr="008F13F9" w:rsidRDefault="001F2B0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t the moment we have a very big challenge. Because, when we go to regional medical stores, some essential </w:t>
      </w:r>
      <w:r w:rsidR="0002233B" w:rsidRPr="008F13F9">
        <w:rPr>
          <w:rFonts w:ascii="Times New Roman" w:hAnsi="Times New Roman" w:cs="Times New Roman"/>
          <w:sz w:val="24"/>
          <w:szCs w:val="24"/>
        </w:rPr>
        <w:t xml:space="preserve">consumables we use every day are not available. </w:t>
      </w:r>
    </w:p>
    <w:p w14:paraId="7E96B39A" w14:textId="62C20716" w:rsidR="001F2B03" w:rsidRPr="008F13F9" w:rsidRDefault="0002233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saw you wearing polythene bags or they are improvised hand gloves Ghana Health Services now provide?</w:t>
      </w:r>
    </w:p>
    <w:p w14:paraId="6921ABFF" w14:textId="7335EC97" w:rsidR="00E4611E" w:rsidRPr="008F13F9" w:rsidRDefault="00545F6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is one of the challenges we are facing. For instance, hand gloves are very important and mandatory for infection prevention and control, but right now, we don’t have and it’s the reason I used that rubber to conduct HIV/AIDS and Syphilis tests. when they were bringing the consignment on the Rapid Diagnostic Tests (RDT)</w:t>
      </w:r>
      <w:r w:rsidR="0001754B" w:rsidRPr="008F13F9">
        <w:rPr>
          <w:rFonts w:ascii="Times New Roman" w:hAnsi="Times New Roman" w:cs="Times New Roman"/>
          <w:sz w:val="24"/>
          <w:szCs w:val="24"/>
        </w:rPr>
        <w:t xml:space="preserve"> kits, those</w:t>
      </w:r>
      <w:r w:rsidRPr="008F13F9">
        <w:rPr>
          <w:rFonts w:ascii="Times New Roman" w:hAnsi="Times New Roman" w:cs="Times New Roman"/>
          <w:sz w:val="24"/>
          <w:szCs w:val="24"/>
        </w:rPr>
        <w:t xml:space="preserve"> gloves like polythenes were included for us to use. We have even had consignments on the RDT which had no gloves included. Hence, we do use bear hands to conduct tests on patients. The improvised hand gloves you saw me wear, were old gloves I found, because we don’t have hand gloves in the entire facility and the current RDT kits were not supplied with gloves. </w:t>
      </w:r>
      <w:r w:rsidR="00773A60" w:rsidRPr="008F13F9">
        <w:rPr>
          <w:rFonts w:ascii="Times New Roman" w:hAnsi="Times New Roman" w:cs="Times New Roman"/>
          <w:sz w:val="24"/>
          <w:szCs w:val="24"/>
        </w:rPr>
        <w:t xml:space="preserve">Many of the non-drug consumables are not available. Items such as handwashing </w:t>
      </w:r>
      <w:r w:rsidR="00E4611E" w:rsidRPr="008F13F9">
        <w:rPr>
          <w:rFonts w:ascii="Times New Roman" w:hAnsi="Times New Roman" w:cs="Times New Roman"/>
          <w:sz w:val="24"/>
          <w:szCs w:val="24"/>
        </w:rPr>
        <w:t>soap and</w:t>
      </w:r>
      <w:r w:rsidR="00773A60" w:rsidRPr="008F13F9">
        <w:rPr>
          <w:rFonts w:ascii="Times New Roman" w:hAnsi="Times New Roman" w:cs="Times New Roman"/>
          <w:sz w:val="24"/>
          <w:szCs w:val="24"/>
        </w:rPr>
        <w:t xml:space="preserve"> hand sanitizer </w:t>
      </w:r>
      <w:r w:rsidR="00E4611E" w:rsidRPr="008F13F9">
        <w:rPr>
          <w:rFonts w:ascii="Times New Roman" w:hAnsi="Times New Roman" w:cs="Times New Roman"/>
          <w:sz w:val="24"/>
          <w:szCs w:val="24"/>
        </w:rPr>
        <w:t xml:space="preserve">for the prevention of infections and cross-infection control are not currently available for us to use. The brought recent stock of items for the facility but when we looked at the non-drug category, it was NIL for infection control supplies. </w:t>
      </w:r>
    </w:p>
    <w:p w14:paraId="76C26080" w14:textId="2B3E3EEE" w:rsidR="0001754B" w:rsidRPr="008F13F9" w:rsidRDefault="0001754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Now that you don’t have a midwife, do supervised childbirths? </w:t>
      </w:r>
    </w:p>
    <w:p w14:paraId="1F66E619" w14:textId="38273D1F" w:rsidR="00F11ACE" w:rsidRPr="008F13F9" w:rsidRDefault="00FF2D4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supervise emergency childbirths. We only conduct emergency childbirths. If the expectant mother come and upon our examination, we found out, if she is referred to Kojokpere, she could give birth on the way, we monitor her and conduct it. However, if we realise whe would get to the referral facility labour commences, we refer and even accompany her when our single motorbike is available. They carry her on motorbike and we also follow on our bike. </w:t>
      </w:r>
      <w:r w:rsidR="00114479" w:rsidRPr="008F13F9">
        <w:rPr>
          <w:rFonts w:ascii="Times New Roman" w:hAnsi="Times New Roman" w:cs="Times New Roman"/>
          <w:sz w:val="24"/>
          <w:szCs w:val="24"/>
        </w:rPr>
        <w:t>We follow-up if we are in doubt of the progress of her labour.</w:t>
      </w:r>
    </w:p>
    <w:p w14:paraId="5460B151" w14:textId="01307585" w:rsidR="00114479" w:rsidRPr="008F13F9" w:rsidRDefault="0011447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ith the rough surface nature of your roads, does it affect childbirth outcomes?</w:t>
      </w:r>
    </w:p>
    <w:p w14:paraId="21DBCAC0" w14:textId="58A5E7EF" w:rsidR="00635952" w:rsidRPr="008F13F9" w:rsidRDefault="0063595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it does affect birth outcomes. We have two trotro buses in the community but due to the high cost of hiring to transport expectant mothers on referral, many of them go by tricycle or motorbikes. We now have CETS in the communities. They have save money one can borrow to transport expectant mothers on referral. However, Kojokpere is not included in the accepted lists of referral centres for one to access the fund. If it is Nadowli hospital or Wa hospital, it will be released to you because those facilities are farther. </w:t>
      </w:r>
    </w:p>
    <w:p w14:paraId="6FBF9B0E" w14:textId="473416DE" w:rsidR="00635952" w:rsidRPr="008F13F9" w:rsidRDefault="0063595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an’t you negotiate the cost of hiring the buses so it is convenient and affordable to everyone?</w:t>
      </w:r>
    </w:p>
    <w:p w14:paraId="0F5BC8C4" w14:textId="7B8ED056" w:rsidR="00635952" w:rsidRPr="008F13F9" w:rsidRDefault="0063595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had a negotiation session involving the opinion leaders, the chiefs and the community health volunteers and they were able to negotiate it to the current level. It was formally very high. Many of the houses have tricycle motorbikes, so they easily access those during emergencies. </w:t>
      </w:r>
    </w:p>
    <w:p w14:paraId="6BECE4AE" w14:textId="120A519D" w:rsidR="00AD7553" w:rsidRPr="008F13F9" w:rsidRDefault="00635952"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WOGGU – HEALTH FACILITY HEAD</w:t>
      </w:r>
    </w:p>
    <w:p w14:paraId="30E9A94F" w14:textId="47FF24FC" w:rsidR="00FB5445" w:rsidRPr="008F13F9" w:rsidRDefault="00FB54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ey belief in early marriages. They just come and catch the girls they feel they want to marry. Forced marriages are rampant here. We have been educating them on it, but elopement still persists. Because of this, teenage pregnancy is very high in Woggu community. </w:t>
      </w:r>
    </w:p>
    <w:p w14:paraId="223AAAA5" w14:textId="48487B0C" w:rsidR="00FB5445" w:rsidRPr="008F13F9" w:rsidRDefault="00FB544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 teenage girls usually at risks of poor pregnancy and childbirth outcomes?</w:t>
      </w:r>
    </w:p>
    <w:p w14:paraId="2ACAD7B1" w14:textId="77777777" w:rsidR="00FB5445" w:rsidRPr="008F13F9" w:rsidRDefault="00FB54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s school children. Some of them, we hear them wailing and shouting in excruciating pains of complications and there is nothing we can do about it.</w:t>
      </w:r>
    </w:p>
    <w:p w14:paraId="3D529743" w14:textId="1948DCDC" w:rsidR="00FB5445" w:rsidRPr="008F13F9" w:rsidRDefault="00FB544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Have you </w:t>
      </w:r>
      <w:r w:rsidR="00FA5F5B" w:rsidRPr="008F13F9">
        <w:rPr>
          <w:rFonts w:ascii="Times New Roman" w:hAnsi="Times New Roman" w:cs="Times New Roman"/>
          <w:b/>
          <w:sz w:val="24"/>
          <w:szCs w:val="24"/>
        </w:rPr>
        <w:t xml:space="preserve">recorded </w:t>
      </w:r>
      <w:r w:rsidRPr="008F13F9">
        <w:rPr>
          <w:rFonts w:ascii="Times New Roman" w:hAnsi="Times New Roman" w:cs="Times New Roman"/>
          <w:b/>
          <w:sz w:val="24"/>
          <w:szCs w:val="24"/>
        </w:rPr>
        <w:t xml:space="preserve">any maternal death resulting from teenage pregnancy? </w:t>
      </w:r>
    </w:p>
    <w:p w14:paraId="3CAD9664" w14:textId="1D92710A" w:rsidR="00FB5445" w:rsidRPr="008F13F9" w:rsidRDefault="00FB54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t death as such, but they have birth difficulties. They have difficulties when they are in labour. Many these teenage girls have stillbirths.</w:t>
      </w:r>
    </w:p>
    <w:p w14:paraId="16074090" w14:textId="054986E8" w:rsidR="00FB5445" w:rsidRPr="008F13F9" w:rsidRDefault="00FB544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Have you had any </w:t>
      </w:r>
      <w:r w:rsidR="006571E9" w:rsidRPr="008F13F9">
        <w:rPr>
          <w:rFonts w:ascii="Times New Roman" w:hAnsi="Times New Roman" w:cs="Times New Roman"/>
          <w:b/>
          <w:sz w:val="24"/>
          <w:szCs w:val="24"/>
        </w:rPr>
        <w:t>maternal deaths not necessarily at your facility which you know about resulting from teenage pregnancy?</w:t>
      </w:r>
    </w:p>
    <w:p w14:paraId="70C9169E" w14:textId="03BC1ED6" w:rsidR="006571E9" w:rsidRPr="008F13F9" w:rsidRDefault="004831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w:t>
      </w:r>
    </w:p>
    <w:p w14:paraId="62F79DE1" w14:textId="3920701A" w:rsidR="00483115" w:rsidRPr="008F13F9" w:rsidRDefault="00860D9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How about adult women</w:t>
      </w:r>
      <w:r w:rsidR="00483115" w:rsidRPr="008F13F9">
        <w:rPr>
          <w:rFonts w:ascii="Times New Roman" w:hAnsi="Times New Roman" w:cs="Times New Roman"/>
          <w:b/>
          <w:sz w:val="24"/>
          <w:szCs w:val="24"/>
        </w:rPr>
        <w:t>?</w:t>
      </w:r>
    </w:p>
    <w:p w14:paraId="4569CB36" w14:textId="54F1FE69" w:rsidR="00483115" w:rsidRPr="008F13F9" w:rsidRDefault="009F428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was a case of maternal death which, I learnt she tried </w:t>
      </w:r>
      <w:commentRangeStart w:id="23"/>
      <w:r w:rsidRPr="008F13F9">
        <w:rPr>
          <w:rFonts w:ascii="Times New Roman" w:hAnsi="Times New Roman" w:cs="Times New Roman"/>
          <w:sz w:val="24"/>
          <w:szCs w:val="24"/>
        </w:rPr>
        <w:t xml:space="preserve">to abort and lost her life on </w:t>
      </w:r>
      <w:commentRangeEnd w:id="23"/>
      <w:r w:rsidR="00F51098" w:rsidRPr="008F13F9">
        <w:rPr>
          <w:rStyle w:val="CommentReference"/>
          <w:rFonts w:ascii="Times New Roman" w:hAnsi="Times New Roman" w:cs="Times New Roman"/>
          <w:sz w:val="24"/>
          <w:szCs w:val="24"/>
        </w:rPr>
        <w:commentReference w:id="23"/>
      </w:r>
      <w:r w:rsidRPr="008F13F9">
        <w:rPr>
          <w:rFonts w:ascii="Times New Roman" w:hAnsi="Times New Roman" w:cs="Times New Roman"/>
          <w:sz w:val="24"/>
          <w:szCs w:val="24"/>
        </w:rPr>
        <w:t>referral to Nadowli Hospital.</w:t>
      </w:r>
    </w:p>
    <w:p w14:paraId="62B9E666" w14:textId="1B41611D" w:rsidR="009F428C" w:rsidRPr="008F13F9" w:rsidRDefault="009F428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w:t>
      </w:r>
      <w:r w:rsidR="0072053B" w:rsidRPr="008F13F9">
        <w:rPr>
          <w:rFonts w:ascii="Times New Roman" w:hAnsi="Times New Roman" w:cs="Times New Roman"/>
          <w:b/>
          <w:sz w:val="24"/>
          <w:szCs w:val="24"/>
        </w:rPr>
        <w:t>t traditional beliefs and practices on maternal and newborn healthcare are in Woggu community?</w:t>
      </w:r>
    </w:p>
    <w:p w14:paraId="3637663C" w14:textId="792FA0E3" w:rsidR="0072053B" w:rsidRPr="008F13F9" w:rsidRDefault="000624B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are practices like herb intake and local oxytocin intake. </w:t>
      </w:r>
    </w:p>
    <w:p w14:paraId="333C2DBC" w14:textId="4F169D05" w:rsidR="000624BE" w:rsidRPr="008F13F9" w:rsidRDefault="000624BE"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What can you say about them?</w:t>
      </w:r>
    </w:p>
    <w:p w14:paraId="319297DE" w14:textId="2888D828" w:rsidR="000624BE" w:rsidRPr="008F13F9" w:rsidRDefault="00A7470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common, especially among women who are due to give birth. When they feel little pain, they take the local oxytocin. Sometimes it’s not yet labour and they take it. When the labour then set in, they go through severe pains, resulting to wailing and crying and for such cases, we just refer them to Nadowli hospital, because for Woggu CHPS there is nothing “I can do to help them”.</w:t>
      </w:r>
    </w:p>
    <w:p w14:paraId="24D93CBE" w14:textId="30A8EDBD" w:rsidR="00A74702" w:rsidRPr="008F13F9" w:rsidRDefault="00A7470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reasons behind late turn up for ANC?</w:t>
      </w:r>
    </w:p>
    <w:p w14:paraId="47096081" w14:textId="7C284412" w:rsidR="00AC1D68" w:rsidRPr="008F13F9" w:rsidRDefault="00AE646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times it’s their farm work. They sleep most at times in their farms. When it happens in the farm, until it’s time for them to come</w:t>
      </w:r>
      <w:r w:rsidR="00E6561D" w:rsidRPr="008F13F9">
        <w:rPr>
          <w:rFonts w:ascii="Times New Roman" w:hAnsi="Times New Roman" w:cs="Times New Roman"/>
          <w:sz w:val="24"/>
          <w:szCs w:val="24"/>
        </w:rPr>
        <w:t xml:space="preserve"> </w:t>
      </w:r>
      <w:r w:rsidRPr="008F13F9">
        <w:rPr>
          <w:rFonts w:ascii="Times New Roman" w:hAnsi="Times New Roman" w:cs="Times New Roman"/>
          <w:sz w:val="24"/>
          <w:szCs w:val="24"/>
        </w:rPr>
        <w:t>back home, we don’t see them at ANC. Also, when one has a child and we inform them of Child Welfare Clinic (CWC), then they combine that with the ANC, else they will delay until they develop some ailments or at their convenient time before they attend antenatal care.</w:t>
      </w:r>
      <w:r w:rsidR="00AC1D68" w:rsidRPr="008F13F9">
        <w:rPr>
          <w:rFonts w:ascii="Times New Roman" w:hAnsi="Times New Roman" w:cs="Times New Roman"/>
          <w:sz w:val="24"/>
          <w:szCs w:val="24"/>
        </w:rPr>
        <w:t xml:space="preserve"> Some expectant mothers also feel they are too old to be pregnant again, so shyness keeps them away from ANC. </w:t>
      </w:r>
      <w:r w:rsidR="00AC1D68" w:rsidRPr="008F13F9">
        <w:rPr>
          <w:rFonts w:ascii="Times New Roman" w:hAnsi="Times New Roman" w:cs="Times New Roman"/>
          <w:sz w:val="24"/>
          <w:szCs w:val="24"/>
          <w:highlight w:val="yellow"/>
        </w:rPr>
        <w:t>Some also have unplanned pregnancies on very little babies because they do not accept Family Planning (FP), so when the pregnancy progresses, they feel shy to mingle with with other expectant mothers. Some expectant mothers also do not usually know they are pregnant until after the third month.</w:t>
      </w:r>
    </w:p>
    <w:p w14:paraId="45F11AF4" w14:textId="77777777" w:rsidR="00AC1D68" w:rsidRPr="008F13F9" w:rsidRDefault="00AC1D6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n’t you carry out education on family planning?</w:t>
      </w:r>
    </w:p>
    <w:p w14:paraId="51930290" w14:textId="77777777" w:rsidR="00AC1D68" w:rsidRPr="008F13F9" w:rsidRDefault="00AC1D6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been talking to them about FP uptake, but they condemn it. Hence, when they get unplanned pregnancies, they shy away from us and other women as well.</w:t>
      </w:r>
    </w:p>
    <w:p w14:paraId="5BB53B02" w14:textId="613C2C76" w:rsidR="00A74702" w:rsidRPr="008F13F9" w:rsidRDefault="00AC1D6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challenges do you face in providing maternal and newborn health care in your community? </w:t>
      </w:r>
    </w:p>
    <w:p w14:paraId="3E0C8AE3" w14:textId="77777777" w:rsidR="002F08F4" w:rsidRPr="008F13F9" w:rsidRDefault="003A539F" w:rsidP="008F13F9">
      <w:pPr>
        <w:pStyle w:val="ListParagraph"/>
        <w:numPr>
          <w:ilvl w:val="0"/>
          <w:numId w:val="2"/>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have a placental pit where we can dispose</w:t>
      </w:r>
      <w:r w:rsidR="002F08F4" w:rsidRPr="008F13F9">
        <w:rPr>
          <w:rFonts w:ascii="Times New Roman" w:hAnsi="Times New Roman" w:cs="Times New Roman"/>
          <w:sz w:val="24"/>
          <w:szCs w:val="24"/>
        </w:rPr>
        <w:t>-</w:t>
      </w:r>
      <w:r w:rsidRPr="008F13F9">
        <w:rPr>
          <w:rFonts w:ascii="Times New Roman" w:hAnsi="Times New Roman" w:cs="Times New Roman"/>
          <w:sz w:val="24"/>
          <w:szCs w:val="24"/>
        </w:rPr>
        <w:t>off the placenta and other dirty fluid. We always have to tie</w:t>
      </w:r>
      <w:r w:rsidR="002F08F4" w:rsidRPr="008F13F9">
        <w:rPr>
          <w:rFonts w:ascii="Times New Roman" w:hAnsi="Times New Roman" w:cs="Times New Roman"/>
          <w:sz w:val="24"/>
          <w:szCs w:val="24"/>
        </w:rPr>
        <w:t xml:space="preserve"> them and give to the relatives of the of the women, which poses a lot of health threads because infection could be widely spread.</w:t>
      </w:r>
    </w:p>
    <w:p w14:paraId="3159234C" w14:textId="77777777" w:rsidR="007F0801" w:rsidRPr="008F13F9" w:rsidRDefault="007F0801" w:rsidP="008F13F9">
      <w:pPr>
        <w:pStyle w:val="ListParagraph"/>
        <w:numPr>
          <w:ilvl w:val="0"/>
          <w:numId w:val="2"/>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water problem. If the communities members do not draw water for them, it means we to leave patients and clients in search of water for our ourselves and to clean the facility. </w:t>
      </w:r>
    </w:p>
    <w:p w14:paraId="4E5814D5" w14:textId="77777777" w:rsidR="007F0801" w:rsidRPr="008F13F9" w:rsidRDefault="007F0801" w:rsidP="008F13F9">
      <w:pPr>
        <w:spacing w:line="480" w:lineRule="auto"/>
        <w:ind w:left="360"/>
        <w:jc w:val="both"/>
        <w:rPr>
          <w:rFonts w:ascii="Times New Roman" w:hAnsi="Times New Roman" w:cs="Times New Roman"/>
          <w:i/>
          <w:sz w:val="24"/>
          <w:szCs w:val="24"/>
        </w:rPr>
      </w:pPr>
      <w:r w:rsidRPr="008F13F9">
        <w:rPr>
          <w:rFonts w:ascii="Times New Roman" w:hAnsi="Times New Roman" w:cs="Times New Roman"/>
          <w:i/>
          <w:sz w:val="24"/>
          <w:szCs w:val="24"/>
        </w:rPr>
        <w:t>How about non-drug consumables?</w:t>
      </w:r>
    </w:p>
    <w:p w14:paraId="75155FA0" w14:textId="77777777" w:rsidR="007F0801" w:rsidRPr="008F13F9" w:rsidRDefault="007F0801"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No, we don’t’ have any problem with those ones.</w:t>
      </w:r>
    </w:p>
    <w:p w14:paraId="5C8286E1" w14:textId="3AA125E9" w:rsidR="00AC1D68" w:rsidRPr="008F13F9" w:rsidRDefault="007F0801" w:rsidP="008F13F9">
      <w:pPr>
        <w:pStyle w:val="ListParagraph"/>
        <w:numPr>
          <w:ilvl w:val="0"/>
          <w:numId w:val="2"/>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Just the NHIS has removed some essential medicines such as the antibiotics. They have been taken out of the approved drug list because CHPS compound is a small facility. if we prescribe it, they will not pay. Therefore, we sell it to them which they always complain they do not have money to pay for medicines. I have seen that we going back to the old system “cash and carry”. WHO and others’ protocol recommends antibiotics for expectant mothers who give bith newly, therefore, if a midwife conducts childbirth and cannot provide such essential medicines to treat the mother, how will the wounds heal?</w:t>
      </w:r>
      <w:r w:rsidR="002F08F4" w:rsidRPr="008F13F9">
        <w:rPr>
          <w:rFonts w:ascii="Times New Roman" w:hAnsi="Times New Roman" w:cs="Times New Roman"/>
          <w:sz w:val="24"/>
          <w:szCs w:val="24"/>
        </w:rPr>
        <w:t xml:space="preserve"> </w:t>
      </w:r>
    </w:p>
    <w:p w14:paraId="533821BD" w14:textId="0C76D7AB" w:rsidR="002A29CC" w:rsidRPr="008F13F9" w:rsidRDefault="002A29CC"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at general comments do you have to make for improved maternal and newborn health</w:t>
      </w:r>
      <w:r w:rsidR="008D71DD" w:rsidRPr="008F13F9">
        <w:rPr>
          <w:rFonts w:ascii="Times New Roman" w:hAnsi="Times New Roman" w:cs="Times New Roman"/>
          <w:b/>
          <w:sz w:val="24"/>
          <w:szCs w:val="24"/>
        </w:rPr>
        <w:t xml:space="preserve"> </w:t>
      </w:r>
      <w:r w:rsidRPr="008F13F9">
        <w:rPr>
          <w:rFonts w:ascii="Times New Roman" w:hAnsi="Times New Roman" w:cs="Times New Roman"/>
          <w:b/>
          <w:sz w:val="24"/>
          <w:szCs w:val="24"/>
        </w:rPr>
        <w:t>outcomes?</w:t>
      </w:r>
    </w:p>
    <w:p w14:paraId="35E73179" w14:textId="0E0B2566" w:rsidR="002A29CC" w:rsidRPr="008F13F9" w:rsidRDefault="002A29CC" w:rsidP="008F13F9">
      <w:pPr>
        <w:pStyle w:val="ListParagraph"/>
        <w:numPr>
          <w:ilvl w:val="0"/>
          <w:numId w:val="3"/>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we can get some help at least for our placental pit. It’s really bad, because some expectant mothers come diseases such as hepatitis B, HIV, but we have to give it out to them. they don’t handle it themselves, they give it out to old people and then to the men. It goes through so many hands before it is finally buried and infection control procedures are not followed before burying them. </w:t>
      </w:r>
    </w:p>
    <w:p w14:paraId="5CA66703" w14:textId="2E0D8163" w:rsidR="002A29CC" w:rsidRPr="008F13F9" w:rsidRDefault="002A29CC" w:rsidP="008F13F9">
      <w:pPr>
        <w:pStyle w:val="ListParagraph"/>
        <w:numPr>
          <w:ilvl w:val="0"/>
          <w:numId w:val="3"/>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Our water tank is cracked. We do not have water at the facility also. If the community do not fetch water for us, we will not even have some for hand washing after attending to a client. </w:t>
      </w:r>
    </w:p>
    <w:p w14:paraId="2D7A4212" w14:textId="1B1D3427" w:rsidR="002B12D3" w:rsidRPr="008F13F9" w:rsidRDefault="002B12D3" w:rsidP="008F13F9">
      <w:pPr>
        <w:spacing w:line="480" w:lineRule="auto"/>
        <w:ind w:left="360"/>
        <w:jc w:val="both"/>
        <w:rPr>
          <w:rFonts w:ascii="Times New Roman" w:hAnsi="Times New Roman" w:cs="Times New Roman"/>
          <w:sz w:val="24"/>
          <w:szCs w:val="24"/>
        </w:rPr>
      </w:pPr>
    </w:p>
    <w:p w14:paraId="4A668393" w14:textId="2F900277" w:rsidR="002B12D3" w:rsidRPr="008F13F9" w:rsidRDefault="002B12D3" w:rsidP="008F13F9">
      <w:pPr>
        <w:spacing w:line="480" w:lineRule="auto"/>
        <w:ind w:left="360"/>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RO</w:t>
      </w:r>
      <w:r w:rsidR="00E36D6A" w:rsidRPr="008F13F9">
        <w:rPr>
          <w:rFonts w:ascii="Times New Roman" w:hAnsi="Times New Roman" w:cs="Times New Roman"/>
          <w:sz w:val="24"/>
          <w:szCs w:val="24"/>
          <w:u w:val="single"/>
        </w:rPr>
        <w:t>KORINYIRI</w:t>
      </w:r>
      <w:r w:rsidRPr="008F13F9">
        <w:rPr>
          <w:rFonts w:ascii="Times New Roman" w:hAnsi="Times New Roman" w:cs="Times New Roman"/>
          <w:sz w:val="24"/>
          <w:szCs w:val="24"/>
          <w:u w:val="single"/>
        </w:rPr>
        <w:t xml:space="preserve"> OPINION LEADERS</w:t>
      </w:r>
    </w:p>
    <w:p w14:paraId="43FF1DB6" w14:textId="77777777" w:rsidR="002B12D3" w:rsidRPr="008F13F9" w:rsidRDefault="002B12D3"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en our women are pregnant, what work do they still do?</w:t>
      </w:r>
    </w:p>
    <w:p w14:paraId="60A1BF4C" w14:textId="4CE2E8D9" w:rsidR="002B12D3" w:rsidRPr="008F13F9" w:rsidRDefault="002B12D3" w:rsidP="008F13F9">
      <w:pPr>
        <w:spacing w:line="480" w:lineRule="auto"/>
        <w:ind w:left="360"/>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16D8093B" w14:textId="3631A430" w:rsidR="002B12D3" w:rsidRPr="008F13F9" w:rsidRDefault="002B12D3"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They still do all jobs they were into, but not very hard ones. They do all the household chores – drawing water from the borehole, cooking, cleaning the compound, giving the children bath. </w:t>
      </w:r>
      <w:r w:rsidR="00D11E50" w:rsidRPr="008F13F9">
        <w:rPr>
          <w:rFonts w:ascii="Times New Roman" w:hAnsi="Times New Roman" w:cs="Times New Roman"/>
          <w:sz w:val="24"/>
          <w:szCs w:val="24"/>
        </w:rPr>
        <w:t xml:space="preserve">The non-muslim brew pito for sale. </w:t>
      </w:r>
      <w:r w:rsidRPr="008F13F9">
        <w:rPr>
          <w:rFonts w:ascii="Times New Roman" w:hAnsi="Times New Roman" w:cs="Times New Roman"/>
          <w:sz w:val="24"/>
          <w:szCs w:val="24"/>
        </w:rPr>
        <w:t xml:space="preserve">They also attend ANC. It is a requirement for all expectant mothers to receive maternal health care until they give birth. She is supposed to also give birth supervised by the midwife at the clinic.  </w:t>
      </w:r>
    </w:p>
    <w:p w14:paraId="4C6EACAB" w14:textId="5E241768" w:rsidR="002B12D3" w:rsidRPr="008F13F9" w:rsidRDefault="002B12D3" w:rsidP="008F13F9">
      <w:pPr>
        <w:spacing w:line="480" w:lineRule="auto"/>
        <w:ind w:left="360"/>
        <w:jc w:val="both"/>
        <w:rPr>
          <w:rFonts w:ascii="Times New Roman" w:hAnsi="Times New Roman" w:cs="Times New Roman"/>
          <w:b/>
          <w:i/>
          <w:sz w:val="24"/>
          <w:szCs w:val="24"/>
        </w:rPr>
      </w:pPr>
      <w:r w:rsidRPr="008F13F9">
        <w:rPr>
          <w:rFonts w:ascii="Times New Roman" w:hAnsi="Times New Roman" w:cs="Times New Roman"/>
          <w:b/>
          <w:i/>
          <w:sz w:val="24"/>
          <w:szCs w:val="24"/>
        </w:rPr>
        <w:t>at farm?</w:t>
      </w:r>
    </w:p>
    <w:p w14:paraId="30F2A059" w14:textId="7D8F9197" w:rsidR="002B12D3" w:rsidRPr="008F13F9" w:rsidRDefault="002B12D3"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support in sowing seeds, and also cook for the workers at farm. They cut and convey firewood sometimes </w:t>
      </w:r>
      <w:r w:rsidR="00D11E50" w:rsidRPr="008F13F9">
        <w:rPr>
          <w:rFonts w:ascii="Times New Roman" w:hAnsi="Times New Roman" w:cs="Times New Roman"/>
          <w:sz w:val="24"/>
          <w:szCs w:val="24"/>
        </w:rPr>
        <w:t>as soon as they are done with farm work for the day. However, they are unable to carry heavy firewood as when they not pregnant. Some also burn charcoal and log wood for sale.</w:t>
      </w:r>
    </w:p>
    <w:p w14:paraId="123EAE7F" w14:textId="4E4477A5" w:rsidR="00D11E50" w:rsidRPr="008F13F9" w:rsidRDefault="00D11E50"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at traditional beliefs</w:t>
      </w:r>
      <w:r w:rsidR="00384D15" w:rsidRPr="008F13F9">
        <w:rPr>
          <w:rFonts w:ascii="Times New Roman" w:hAnsi="Times New Roman" w:cs="Times New Roman"/>
          <w:b/>
          <w:sz w:val="24"/>
          <w:szCs w:val="24"/>
        </w:rPr>
        <w:t xml:space="preserve"> and practices do you on maternal and newborn healthcare in Naro community?</w:t>
      </w:r>
    </w:p>
    <w:p w14:paraId="304B2629" w14:textId="79B9D875" w:rsidR="00803AA0" w:rsidRPr="008F13F9" w:rsidRDefault="00803AA0"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We have herbs such as local oxytocin, which are administered on ex</w:t>
      </w:r>
      <w:r w:rsidR="00872F7B" w:rsidRPr="008F13F9">
        <w:rPr>
          <w:rFonts w:ascii="Times New Roman" w:hAnsi="Times New Roman" w:cs="Times New Roman"/>
          <w:sz w:val="24"/>
          <w:szCs w:val="24"/>
        </w:rPr>
        <w:t>pectant mothers to ensure safe</w:t>
      </w:r>
      <w:r w:rsidRPr="008F13F9">
        <w:rPr>
          <w:rFonts w:ascii="Times New Roman" w:hAnsi="Times New Roman" w:cs="Times New Roman"/>
          <w:sz w:val="24"/>
          <w:szCs w:val="24"/>
        </w:rPr>
        <w:t xml:space="preserve"> conception and smooth childbirth. The local oxytocin is</w:t>
      </w:r>
      <w:r w:rsidR="009E048C" w:rsidRPr="008F13F9">
        <w:rPr>
          <w:rFonts w:ascii="Times New Roman" w:hAnsi="Times New Roman" w:cs="Times New Roman"/>
          <w:sz w:val="24"/>
          <w:szCs w:val="24"/>
        </w:rPr>
        <w:t xml:space="preserve"> </w:t>
      </w:r>
      <w:r w:rsidRPr="008F13F9">
        <w:rPr>
          <w:rFonts w:ascii="Times New Roman" w:hAnsi="Times New Roman" w:cs="Times New Roman"/>
          <w:sz w:val="24"/>
          <w:szCs w:val="24"/>
        </w:rPr>
        <w:t>more potent for positive</w:t>
      </w:r>
      <w:r w:rsidR="00872F7B" w:rsidRPr="008F13F9">
        <w:rPr>
          <w:rFonts w:ascii="Times New Roman" w:hAnsi="Times New Roman" w:cs="Times New Roman"/>
          <w:sz w:val="24"/>
          <w:szCs w:val="24"/>
        </w:rPr>
        <w:t xml:space="preserve"> labour</w:t>
      </w:r>
      <w:r w:rsidRPr="008F13F9">
        <w:rPr>
          <w:rFonts w:ascii="Times New Roman" w:hAnsi="Times New Roman" w:cs="Times New Roman"/>
          <w:sz w:val="24"/>
          <w:szCs w:val="24"/>
        </w:rPr>
        <w:t xml:space="preserve"> than what is given at the clinic now. </w:t>
      </w:r>
      <w:commentRangeStart w:id="24"/>
      <w:r w:rsidR="009E048C" w:rsidRPr="008F13F9">
        <w:rPr>
          <w:rFonts w:ascii="Times New Roman" w:hAnsi="Times New Roman" w:cs="Times New Roman"/>
          <w:sz w:val="24"/>
          <w:szCs w:val="24"/>
        </w:rPr>
        <w:t xml:space="preserve">The local oxytocin is a multipurpose herb. It has the potency </w:t>
      </w:r>
      <w:commentRangeEnd w:id="24"/>
      <w:r w:rsidR="00E36D6A" w:rsidRPr="008F13F9">
        <w:rPr>
          <w:rStyle w:val="CommentReference"/>
          <w:rFonts w:ascii="Times New Roman" w:hAnsi="Times New Roman" w:cs="Times New Roman"/>
          <w:sz w:val="24"/>
          <w:szCs w:val="24"/>
        </w:rPr>
        <w:commentReference w:id="24"/>
      </w:r>
      <w:r w:rsidR="009E048C" w:rsidRPr="008F13F9">
        <w:rPr>
          <w:rFonts w:ascii="Times New Roman" w:hAnsi="Times New Roman" w:cs="Times New Roman"/>
          <w:sz w:val="24"/>
          <w:szCs w:val="24"/>
        </w:rPr>
        <w:t>to stop pregnancy threats and complications. Labour is also very easy when</w:t>
      </w:r>
      <w:r w:rsidR="009C7D20" w:rsidRPr="008F13F9">
        <w:rPr>
          <w:rFonts w:ascii="Times New Roman" w:hAnsi="Times New Roman" w:cs="Times New Roman"/>
          <w:sz w:val="24"/>
          <w:szCs w:val="24"/>
        </w:rPr>
        <w:t xml:space="preserve"> the  “</w:t>
      </w:r>
      <w:r w:rsidR="00250217" w:rsidRPr="008F13F9">
        <w:rPr>
          <w:rFonts w:ascii="Times New Roman" w:hAnsi="Times New Roman" w:cs="Times New Roman"/>
          <w:sz w:val="24"/>
          <w:szCs w:val="24"/>
        </w:rPr>
        <w:t>hot” local</w:t>
      </w:r>
      <w:r w:rsidR="009C7D20" w:rsidRPr="008F13F9">
        <w:rPr>
          <w:rFonts w:ascii="Times New Roman" w:hAnsi="Times New Roman" w:cs="Times New Roman"/>
          <w:sz w:val="24"/>
          <w:szCs w:val="24"/>
        </w:rPr>
        <w:t xml:space="preserve"> oxytocin is taken orally. </w:t>
      </w:r>
      <w:r w:rsidRPr="008F13F9">
        <w:rPr>
          <w:rFonts w:ascii="Times New Roman" w:hAnsi="Times New Roman" w:cs="Times New Roman"/>
          <w:sz w:val="24"/>
          <w:szCs w:val="24"/>
        </w:rPr>
        <w:t xml:space="preserve">We however, wish government could endorse it for expectant mothers to freely administer it. </w:t>
      </w:r>
      <w:r w:rsidR="003C26C4" w:rsidRPr="008F13F9">
        <w:rPr>
          <w:rFonts w:ascii="Times New Roman" w:hAnsi="Times New Roman" w:cs="Times New Roman"/>
          <w:sz w:val="24"/>
          <w:szCs w:val="24"/>
        </w:rPr>
        <w:t>The Traditional Birth A</w:t>
      </w:r>
      <w:r w:rsidR="003B7606" w:rsidRPr="008F13F9">
        <w:rPr>
          <w:rFonts w:ascii="Times New Roman" w:hAnsi="Times New Roman" w:cs="Times New Roman"/>
          <w:sz w:val="24"/>
          <w:szCs w:val="24"/>
        </w:rPr>
        <w:t>ttendants</w:t>
      </w:r>
      <w:r w:rsidR="003C26C4" w:rsidRPr="008F13F9">
        <w:rPr>
          <w:rFonts w:ascii="Times New Roman" w:hAnsi="Times New Roman" w:cs="Times New Roman"/>
          <w:sz w:val="24"/>
          <w:szCs w:val="24"/>
        </w:rPr>
        <w:t xml:space="preserve"> (TBAs)</w:t>
      </w:r>
      <w:r w:rsidR="003B7606" w:rsidRPr="008F13F9">
        <w:rPr>
          <w:rFonts w:ascii="Times New Roman" w:hAnsi="Times New Roman" w:cs="Times New Roman"/>
          <w:sz w:val="24"/>
          <w:szCs w:val="24"/>
        </w:rPr>
        <w:t xml:space="preserve"> were more skilful than the nurses we have now. The TBAs rendered antenatal care and there were usually no miscarriages during their time as it happens now. </w:t>
      </w:r>
      <w:r w:rsidRPr="008F13F9">
        <w:rPr>
          <w:rFonts w:ascii="Times New Roman" w:hAnsi="Times New Roman" w:cs="Times New Roman"/>
          <w:sz w:val="24"/>
          <w:szCs w:val="24"/>
        </w:rPr>
        <w:t xml:space="preserve">In the past we so many herbal practices which were done to ensure safety and healthy motherhood, however, now, </w:t>
      </w:r>
      <w:r w:rsidR="007E51FA" w:rsidRPr="008F13F9">
        <w:rPr>
          <w:rFonts w:ascii="Times New Roman" w:hAnsi="Times New Roman" w:cs="Times New Roman"/>
          <w:sz w:val="24"/>
          <w:szCs w:val="24"/>
        </w:rPr>
        <w:t>Ghana Health Service</w:t>
      </w:r>
      <w:r w:rsidR="003C26C4" w:rsidRPr="008F13F9">
        <w:rPr>
          <w:rFonts w:ascii="Times New Roman" w:hAnsi="Times New Roman" w:cs="Times New Roman"/>
          <w:sz w:val="24"/>
          <w:szCs w:val="24"/>
        </w:rPr>
        <w:t xml:space="preserve"> (GHS)</w:t>
      </w:r>
      <w:r w:rsidR="007E51FA" w:rsidRPr="008F13F9">
        <w:rPr>
          <w:rFonts w:ascii="Times New Roman" w:hAnsi="Times New Roman" w:cs="Times New Roman"/>
          <w:sz w:val="24"/>
          <w:szCs w:val="24"/>
        </w:rPr>
        <w:t xml:space="preserve"> have stopped all TBAs from providing maternal healthcare. </w:t>
      </w:r>
    </w:p>
    <w:p w14:paraId="4B64061F" w14:textId="449BFD5C" w:rsidR="004B7642" w:rsidRPr="008F13F9" w:rsidRDefault="004B7642"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ith your exclusive reliance on modern medicines, are there some health problems pertaining to expectant mothers and newborns?</w:t>
      </w:r>
    </w:p>
    <w:p w14:paraId="2F538691" w14:textId="4FE98E92" w:rsidR="004B7642" w:rsidRPr="008F13F9" w:rsidRDefault="00F35B18"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Yes, when women took only the local oxytocin, we don’t hear of stillbirths. Although, I belief when a neonate dies, it’s God who decides to take back for His personal reasons, and we have very little to do about it. I have a divergent view to the previous participants. The antenatal care</w:t>
      </w:r>
      <w:r w:rsidR="00610F30" w:rsidRPr="008F13F9">
        <w:rPr>
          <w:rFonts w:ascii="Times New Roman" w:hAnsi="Times New Roman" w:cs="Times New Roman"/>
          <w:sz w:val="24"/>
          <w:szCs w:val="24"/>
        </w:rPr>
        <w:t xml:space="preserve"> particularly the medicines given to expectant mothers ensures speedy growth of the child when born. They begin to walk very early than before when compared to the era of the traditional medicines we used. </w:t>
      </w:r>
    </w:p>
    <w:p w14:paraId="4E0F5FB7" w14:textId="37F465E4" w:rsidR="00610F30" w:rsidRPr="008F13F9" w:rsidRDefault="00610F30"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at can we do to ensure healthy and safe pregnancies?</w:t>
      </w:r>
    </w:p>
    <w:p w14:paraId="35F5AA34" w14:textId="7147C814" w:rsidR="00610F30" w:rsidRPr="008F13F9" w:rsidRDefault="003C26C4"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There are many issues involved in this. Sometime</w:t>
      </w:r>
      <w:r w:rsidR="00D3563A" w:rsidRPr="008F13F9">
        <w:rPr>
          <w:rFonts w:ascii="Times New Roman" w:hAnsi="Times New Roman" w:cs="Times New Roman"/>
          <w:sz w:val="24"/>
          <w:szCs w:val="24"/>
        </w:rPr>
        <w:t xml:space="preserve"> ago, GHS asked the community to provide women who are TBAs to be trained so they routinely monitor pregnant women at the community level and render ANC services. It was very helpful, but later TBAs were stopped from providing antenatal care and conducting childbirths too. However, their services were very helpful. TBAs have now been warned of facing prosecution if they attempt to provide maternal healthcare.</w:t>
      </w:r>
    </w:p>
    <w:p w14:paraId="69D39C4D" w14:textId="206437DA" w:rsidR="00D3563A" w:rsidRPr="008F13F9" w:rsidRDefault="00D3563A"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Do we have maternal deaths in your community?</w:t>
      </w:r>
    </w:p>
    <w:p w14:paraId="3FBF76BE" w14:textId="6220194A" w:rsidR="00D3563A" w:rsidRPr="008F13F9" w:rsidRDefault="00D3563A"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Yes, there are instances of maternal deaths.</w:t>
      </w:r>
    </w:p>
    <w:p w14:paraId="047719BB" w14:textId="0C969592" w:rsidR="00D3563A" w:rsidRPr="008F13F9" w:rsidRDefault="00D3563A" w:rsidP="008F13F9">
      <w:pPr>
        <w:spacing w:line="480" w:lineRule="auto"/>
        <w:ind w:left="360"/>
        <w:jc w:val="both"/>
        <w:rPr>
          <w:rFonts w:ascii="Times New Roman" w:hAnsi="Times New Roman" w:cs="Times New Roman"/>
          <w:b/>
          <w:i/>
          <w:sz w:val="24"/>
          <w:szCs w:val="24"/>
        </w:rPr>
      </w:pPr>
      <w:r w:rsidRPr="008F13F9">
        <w:rPr>
          <w:rFonts w:ascii="Times New Roman" w:hAnsi="Times New Roman" w:cs="Times New Roman"/>
          <w:b/>
          <w:i/>
          <w:sz w:val="24"/>
          <w:szCs w:val="24"/>
        </w:rPr>
        <w:t>What were the causes of those deaths?</w:t>
      </w:r>
    </w:p>
    <w:p w14:paraId="07F4A76F" w14:textId="7BA3084C" w:rsidR="00D3563A" w:rsidRPr="008F13F9" w:rsidRDefault="000A39B2"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This were because some of them did not take up antenatal care. The pregnancies resulted to complications which led to their death and lose of the unborn baby too. </w:t>
      </w:r>
      <w:r w:rsidR="00C77794" w:rsidRPr="008F13F9">
        <w:rPr>
          <w:rFonts w:ascii="Times New Roman" w:hAnsi="Times New Roman" w:cs="Times New Roman"/>
          <w:sz w:val="24"/>
          <w:szCs w:val="24"/>
        </w:rPr>
        <w:t xml:space="preserve">Our elders also believe there should not be sexual intercourse during the period of gestation of the woman. They said it can lead to death of the mother or complications or miscarriage. </w:t>
      </w:r>
      <w:commentRangeStart w:id="25"/>
      <w:r w:rsidR="00C77794" w:rsidRPr="008F13F9">
        <w:rPr>
          <w:rFonts w:ascii="Times New Roman" w:hAnsi="Times New Roman" w:cs="Times New Roman"/>
          <w:sz w:val="24"/>
          <w:szCs w:val="24"/>
        </w:rPr>
        <w:t xml:space="preserve">The midwife have broken that believe by asking expectant mothers to seduce their husband into having sex with </w:t>
      </w:r>
      <w:commentRangeEnd w:id="25"/>
      <w:r w:rsidR="004E290A" w:rsidRPr="008F13F9">
        <w:rPr>
          <w:rStyle w:val="CommentReference"/>
          <w:rFonts w:ascii="Times New Roman" w:hAnsi="Times New Roman" w:cs="Times New Roman"/>
          <w:sz w:val="24"/>
          <w:szCs w:val="24"/>
        </w:rPr>
        <w:commentReference w:id="25"/>
      </w:r>
      <w:r w:rsidR="00C77794" w:rsidRPr="008F13F9">
        <w:rPr>
          <w:rFonts w:ascii="Times New Roman" w:hAnsi="Times New Roman" w:cs="Times New Roman"/>
          <w:sz w:val="24"/>
          <w:szCs w:val="24"/>
        </w:rPr>
        <w:t xml:space="preserve">them with the view to ensuring safe childbirth during labour. We believe the violation of this established belief is a factor to the death of some expectant mothers. </w:t>
      </w:r>
    </w:p>
    <w:p w14:paraId="38823CD4" w14:textId="56C2CB84" w:rsidR="00F22DA3" w:rsidRPr="008F13F9" w:rsidRDefault="00F22DA3"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en we fail to indulge in sexual intercourse with our pregnant wife, do we engage it with outside women?</w:t>
      </w:r>
    </w:p>
    <w:p w14:paraId="709FFC39" w14:textId="184348C4" w:rsidR="004B7642" w:rsidRPr="008F13F9" w:rsidRDefault="004C54DE"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Not all men. We the </w:t>
      </w:r>
      <w:commentRangeStart w:id="26"/>
      <w:r w:rsidRPr="008F13F9">
        <w:rPr>
          <w:rFonts w:ascii="Times New Roman" w:hAnsi="Times New Roman" w:cs="Times New Roman"/>
          <w:sz w:val="24"/>
          <w:szCs w:val="24"/>
        </w:rPr>
        <w:t xml:space="preserve">elders are able to endure until her postpartum period, but the youth are unable to contain themselves. We have realised the medicines given at antenatal </w:t>
      </w:r>
      <w:commentRangeEnd w:id="26"/>
      <w:r w:rsidR="00E122ED" w:rsidRPr="008F13F9">
        <w:rPr>
          <w:rStyle w:val="CommentReference"/>
          <w:rFonts w:ascii="Times New Roman" w:hAnsi="Times New Roman" w:cs="Times New Roman"/>
          <w:sz w:val="24"/>
          <w:szCs w:val="24"/>
        </w:rPr>
        <w:commentReference w:id="26"/>
      </w:r>
      <w:r w:rsidRPr="008F13F9">
        <w:rPr>
          <w:rFonts w:ascii="Times New Roman" w:hAnsi="Times New Roman" w:cs="Times New Roman"/>
          <w:sz w:val="24"/>
          <w:szCs w:val="24"/>
        </w:rPr>
        <w:t>care have negative effects on childbirth. It causes the unborn have so much weight leading to difficulty during labour. It is a reason for the Caesarean Section</w:t>
      </w:r>
      <w:r w:rsidR="0077190E" w:rsidRPr="008F13F9">
        <w:rPr>
          <w:rFonts w:ascii="Times New Roman" w:hAnsi="Times New Roman" w:cs="Times New Roman"/>
          <w:sz w:val="24"/>
          <w:szCs w:val="24"/>
        </w:rPr>
        <w:t xml:space="preserve"> (CS)</w:t>
      </w:r>
      <w:r w:rsidRPr="008F13F9">
        <w:rPr>
          <w:rFonts w:ascii="Times New Roman" w:hAnsi="Times New Roman" w:cs="Times New Roman"/>
          <w:sz w:val="24"/>
          <w:szCs w:val="24"/>
        </w:rPr>
        <w:t xml:space="preserve"> </w:t>
      </w:r>
      <w:r w:rsidR="00221326" w:rsidRPr="008F13F9">
        <w:rPr>
          <w:rFonts w:ascii="Times New Roman" w:hAnsi="Times New Roman" w:cs="Times New Roman"/>
          <w:sz w:val="24"/>
          <w:szCs w:val="24"/>
        </w:rPr>
        <w:t>operations, which</w:t>
      </w:r>
      <w:r w:rsidRPr="008F13F9">
        <w:rPr>
          <w:rFonts w:ascii="Times New Roman" w:hAnsi="Times New Roman" w:cs="Times New Roman"/>
          <w:sz w:val="24"/>
          <w:szCs w:val="24"/>
        </w:rPr>
        <w:t xml:space="preserve"> keep some women in perpetual trauma.</w:t>
      </w:r>
    </w:p>
    <w:p w14:paraId="34DA838B" w14:textId="0FD5ADD6" w:rsidR="00BC4D5A" w:rsidRPr="008F13F9" w:rsidRDefault="00BC4D5A"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 xml:space="preserve">When women are </w:t>
      </w:r>
      <w:r w:rsidR="00221326" w:rsidRPr="008F13F9">
        <w:rPr>
          <w:rFonts w:ascii="Times New Roman" w:hAnsi="Times New Roman" w:cs="Times New Roman"/>
          <w:b/>
          <w:sz w:val="24"/>
          <w:szCs w:val="24"/>
        </w:rPr>
        <w:t>pregnant,</w:t>
      </w:r>
      <w:r w:rsidRPr="008F13F9">
        <w:rPr>
          <w:rFonts w:ascii="Times New Roman" w:hAnsi="Times New Roman" w:cs="Times New Roman"/>
          <w:b/>
          <w:sz w:val="24"/>
          <w:szCs w:val="24"/>
        </w:rPr>
        <w:t xml:space="preserve"> do they engage in full farm activities?</w:t>
      </w:r>
    </w:p>
    <w:p w14:paraId="35167975" w14:textId="39A33C92" w:rsidR="002B12D3" w:rsidRPr="008F13F9" w:rsidRDefault="00221326"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Yes, they do </w:t>
      </w:r>
      <w:r w:rsidR="00BC4D5A" w:rsidRPr="008F13F9">
        <w:rPr>
          <w:rFonts w:ascii="Times New Roman" w:hAnsi="Times New Roman" w:cs="Times New Roman"/>
          <w:sz w:val="24"/>
          <w:szCs w:val="24"/>
        </w:rPr>
        <w:t xml:space="preserve">when </w:t>
      </w:r>
      <w:r w:rsidRPr="008F13F9">
        <w:rPr>
          <w:rFonts w:ascii="Times New Roman" w:hAnsi="Times New Roman" w:cs="Times New Roman"/>
          <w:sz w:val="24"/>
          <w:szCs w:val="24"/>
        </w:rPr>
        <w:t xml:space="preserve">even </w:t>
      </w:r>
      <w:r w:rsidR="00BC4D5A" w:rsidRPr="008F13F9">
        <w:rPr>
          <w:rFonts w:ascii="Times New Roman" w:hAnsi="Times New Roman" w:cs="Times New Roman"/>
          <w:sz w:val="24"/>
          <w:szCs w:val="24"/>
        </w:rPr>
        <w:t xml:space="preserve">asked to stop, they </w:t>
      </w:r>
      <w:r w:rsidRPr="008F13F9">
        <w:rPr>
          <w:rFonts w:ascii="Times New Roman" w:hAnsi="Times New Roman" w:cs="Times New Roman"/>
          <w:sz w:val="24"/>
          <w:szCs w:val="24"/>
        </w:rPr>
        <w:t>would not</w:t>
      </w:r>
      <w:r w:rsidR="00BC4D5A" w:rsidRPr="008F13F9">
        <w:rPr>
          <w:rFonts w:ascii="Times New Roman" w:hAnsi="Times New Roman" w:cs="Times New Roman"/>
          <w:sz w:val="24"/>
          <w:szCs w:val="24"/>
        </w:rPr>
        <w:t xml:space="preserve">. also, assuming I have only one wife and due to pregnancy she fails </w:t>
      </w:r>
      <w:r w:rsidR="003B4719" w:rsidRPr="008F13F9">
        <w:rPr>
          <w:rFonts w:ascii="Times New Roman" w:hAnsi="Times New Roman" w:cs="Times New Roman"/>
          <w:sz w:val="24"/>
          <w:szCs w:val="24"/>
        </w:rPr>
        <w:t xml:space="preserve">to support in farm work, I will not be able to till the land and sow seed together with the weeding and fertiliser application all alone. </w:t>
      </w:r>
      <w:r w:rsidR="00734CC5" w:rsidRPr="008F13F9">
        <w:rPr>
          <w:rFonts w:ascii="Times New Roman" w:hAnsi="Times New Roman" w:cs="Times New Roman"/>
          <w:sz w:val="24"/>
          <w:szCs w:val="24"/>
        </w:rPr>
        <w:t>Some pregnant women during the first trimester try to cut more firewood to store for use when they enter into the third trimester and the early postpartum period. When a woman is pregnant and engage in farming activities, it promotes easy and safe delivery. But pregnant women who not partake in farm work, usually end in CS operation during childbirth. Heat from the sun and the farm work are cheap forms of exercise to expectant mothers and ensures safe pregnancy.</w:t>
      </w:r>
    </w:p>
    <w:p w14:paraId="77949EC4" w14:textId="28D7DBE2" w:rsidR="00734CC5" w:rsidRPr="008F13F9" w:rsidRDefault="00FF4A8F"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at is your perception about BPCR?</w:t>
      </w:r>
    </w:p>
    <w:p w14:paraId="7C1B351B" w14:textId="2947AB8B" w:rsidR="00FF4A8F" w:rsidRPr="008F13F9" w:rsidRDefault="00FC41AA"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Birth Preparedness and Complications Readiness (BPCR) involves purchasing items for the birth kits. When expectant mothers return from ANC, they tell us the midwife has asked them to buy cloths, baby clothes, razor blade for cutting of umbilical cord, para</w:t>
      </w:r>
      <w:r w:rsidR="00221326" w:rsidRPr="008F13F9">
        <w:rPr>
          <w:rFonts w:ascii="Times New Roman" w:hAnsi="Times New Roman" w:cs="Times New Roman"/>
          <w:sz w:val="24"/>
          <w:szCs w:val="24"/>
        </w:rPr>
        <w:t>zone or d</w:t>
      </w:r>
      <w:r w:rsidRPr="008F13F9">
        <w:rPr>
          <w:rFonts w:ascii="Times New Roman" w:hAnsi="Times New Roman" w:cs="Times New Roman"/>
          <w:sz w:val="24"/>
          <w:szCs w:val="24"/>
        </w:rPr>
        <w:t xml:space="preserve">ettol, a few white linen and put them together in small bag of basket pending the day of childbirth. It is not appropriate to wait until she is in labour before we start to acquire these items. The issues raised by pregnant women when they return from ANC classes </w:t>
      </w:r>
      <w:r w:rsidR="00724A54" w:rsidRPr="008F13F9">
        <w:rPr>
          <w:rFonts w:ascii="Times New Roman" w:hAnsi="Times New Roman" w:cs="Times New Roman"/>
          <w:sz w:val="24"/>
          <w:szCs w:val="24"/>
        </w:rPr>
        <w:t>includes</w:t>
      </w:r>
      <w:r w:rsidRPr="008F13F9">
        <w:rPr>
          <w:rFonts w:ascii="Times New Roman" w:hAnsi="Times New Roman" w:cs="Times New Roman"/>
          <w:sz w:val="24"/>
          <w:szCs w:val="24"/>
        </w:rPr>
        <w:t xml:space="preserve"> purchase of birth kit and means of transport during emergency referrals of expectant mother. However, we usually do not prepare for the means, because we are always hopeful they will give birth at the clinic or home. When expectant mothers are referred, we then begin to look for motorbike or tricycle if she is unable to sit on motorbike. </w:t>
      </w:r>
    </w:p>
    <w:p w14:paraId="48647267" w14:textId="05C93DA6" w:rsidR="00FC41AA" w:rsidRPr="008F13F9" w:rsidRDefault="00FC41AA"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Are there other issues on BPCR you want to add?</w:t>
      </w:r>
    </w:p>
    <w:p w14:paraId="144EAA34" w14:textId="656AAE91" w:rsidR="00FC41AA" w:rsidRPr="008F13F9" w:rsidRDefault="00FC41AA"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 xml:space="preserve">We have made little contributions towards making funds available for couples to borrow during emergency referrals to hospital, however, </w:t>
      </w:r>
      <w:r w:rsidR="00724A54" w:rsidRPr="008F13F9">
        <w:rPr>
          <w:rFonts w:ascii="Times New Roman" w:hAnsi="Times New Roman" w:cs="Times New Roman"/>
          <w:sz w:val="24"/>
          <w:szCs w:val="24"/>
        </w:rPr>
        <w:t>it is</w:t>
      </w:r>
      <w:r w:rsidRPr="008F13F9">
        <w:rPr>
          <w:rFonts w:ascii="Times New Roman" w:hAnsi="Times New Roman" w:cs="Times New Roman"/>
          <w:sz w:val="24"/>
          <w:szCs w:val="24"/>
        </w:rPr>
        <w:t xml:space="preserve"> not much yet and no one has benefited from it so far.</w:t>
      </w:r>
    </w:p>
    <w:p w14:paraId="77B790DD" w14:textId="6DA25BEE" w:rsidR="00FC41AA" w:rsidRPr="008F13F9" w:rsidRDefault="00FC41AA"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Are there some other groupings in the community where maternal and neonatal healthcare issues are discussed?</w:t>
      </w:r>
    </w:p>
    <w:p w14:paraId="347A4189" w14:textId="43C5B22A" w:rsidR="00FF4A8F" w:rsidRPr="008F13F9" w:rsidRDefault="00885CAA" w:rsidP="008F13F9">
      <w:pPr>
        <w:spacing w:line="480" w:lineRule="auto"/>
        <w:ind w:left="360"/>
        <w:jc w:val="both"/>
        <w:rPr>
          <w:rFonts w:ascii="Times New Roman" w:hAnsi="Times New Roman" w:cs="Times New Roman"/>
          <w:sz w:val="24"/>
          <w:szCs w:val="24"/>
        </w:rPr>
      </w:pPr>
      <w:r w:rsidRPr="008F13F9">
        <w:rPr>
          <w:rFonts w:ascii="Times New Roman" w:hAnsi="Times New Roman" w:cs="Times New Roman"/>
          <w:sz w:val="24"/>
          <w:szCs w:val="24"/>
        </w:rPr>
        <w:t>The community have little contributions towards maternal and newborn healthcare called “Kaawonoma”. We make regular contributions of 0.20 pesewas during every group sitting towards this social welfare fund. Therefore, it’s discussed at every meeting. Aside the contribution, no issue of maternal and neonatal healthcare are discussed during our weekly Village Savings and Loans Associations (VSLA) meetings.</w:t>
      </w:r>
    </w:p>
    <w:p w14:paraId="1250CC7A" w14:textId="5584FE38" w:rsidR="00885CAA" w:rsidRPr="008F13F9" w:rsidRDefault="00B87742" w:rsidP="008F13F9">
      <w:pPr>
        <w:spacing w:line="480" w:lineRule="auto"/>
        <w:ind w:left="360"/>
        <w:jc w:val="both"/>
        <w:rPr>
          <w:rFonts w:ascii="Times New Roman" w:hAnsi="Times New Roman" w:cs="Times New Roman"/>
          <w:b/>
          <w:sz w:val="24"/>
          <w:szCs w:val="24"/>
        </w:rPr>
      </w:pPr>
      <w:r w:rsidRPr="008F13F9">
        <w:rPr>
          <w:rFonts w:ascii="Times New Roman" w:hAnsi="Times New Roman" w:cs="Times New Roman"/>
          <w:b/>
          <w:sz w:val="24"/>
          <w:szCs w:val="24"/>
        </w:rPr>
        <w:t>What challenges are faced in maternal and neonatal healthcare in the community?</w:t>
      </w:r>
    </w:p>
    <w:p w14:paraId="6A197FD6" w14:textId="3C33A876" w:rsidR="00B87742" w:rsidRPr="008F13F9" w:rsidRDefault="0066184F"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number of communities and population outweighs the CHPS compound.</w:t>
      </w:r>
    </w:p>
    <w:p w14:paraId="24D2973A" w14:textId="28B12D14" w:rsidR="0066184F" w:rsidRPr="008F13F9" w:rsidRDefault="0066184F"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urse absenteeism- The community members have often complaint to me as the Assembly member, of the fact that, each time a newborn or expectant mother was rushed to the clinic, the midwife is not available. Other times she refuses to attend to their healthcare needs, instead she complains they are few and need to keep off serving clients to be able to prepare food. Hence, nay minor sick case taken to thte clinic is immediately referred without any evaluation or administering pain killer in order to continue with her household chorres.</w:t>
      </w:r>
    </w:p>
    <w:p w14:paraId="2128F563" w14:textId="6BAC795C" w:rsidR="0066184F" w:rsidRPr="008F13F9" w:rsidRDefault="0066184F"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need more nurses because, five communities – Korinyiri, Naro, Kanato, Sulaguo, Guori, and Kahu are served by one midwife. The midwife is supported by 1 </w:t>
      </w:r>
      <w:r w:rsidR="004733D7" w:rsidRPr="008F13F9">
        <w:rPr>
          <w:rFonts w:ascii="Times New Roman" w:hAnsi="Times New Roman" w:cs="Times New Roman"/>
          <w:sz w:val="24"/>
          <w:szCs w:val="24"/>
        </w:rPr>
        <w:t>community Health  Nurse (</w:t>
      </w:r>
      <w:r w:rsidRPr="008F13F9">
        <w:rPr>
          <w:rFonts w:ascii="Times New Roman" w:hAnsi="Times New Roman" w:cs="Times New Roman"/>
          <w:sz w:val="24"/>
          <w:szCs w:val="24"/>
        </w:rPr>
        <w:t>CHN</w:t>
      </w:r>
      <w:r w:rsidR="004733D7" w:rsidRPr="008F13F9">
        <w:rPr>
          <w:rFonts w:ascii="Times New Roman" w:hAnsi="Times New Roman" w:cs="Times New Roman"/>
          <w:sz w:val="24"/>
          <w:szCs w:val="24"/>
        </w:rPr>
        <w:t>)</w:t>
      </w:r>
      <w:r w:rsidRPr="008F13F9">
        <w:rPr>
          <w:rFonts w:ascii="Times New Roman" w:hAnsi="Times New Roman" w:cs="Times New Roman"/>
          <w:sz w:val="24"/>
          <w:szCs w:val="24"/>
        </w:rPr>
        <w:t xml:space="preserve"> and 1 Enrolled Nurse (EN)</w:t>
      </w:r>
      <w:r w:rsidR="004733D7" w:rsidRPr="008F13F9">
        <w:rPr>
          <w:rFonts w:ascii="Times New Roman" w:hAnsi="Times New Roman" w:cs="Times New Roman"/>
          <w:sz w:val="24"/>
          <w:szCs w:val="24"/>
        </w:rPr>
        <w:t>.</w:t>
      </w:r>
    </w:p>
    <w:p w14:paraId="14D487A1" w14:textId="1839DEEA" w:rsidR="009409C2" w:rsidRPr="008F13F9" w:rsidRDefault="000A637C"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ccording to Ghana Health Service regulation, the CHPS staff are supposed to work for 24 hours in 7 days, however, one day at a meeting like this, left the meeting to pick a labouring woman to the clinic and none of the three were there. So I brought her home and she had a homebirth. </w:t>
      </w:r>
      <w:r w:rsidR="009409C2" w:rsidRPr="008F13F9">
        <w:rPr>
          <w:rFonts w:ascii="Times New Roman" w:hAnsi="Times New Roman" w:cs="Times New Roman"/>
          <w:sz w:val="24"/>
          <w:szCs w:val="24"/>
        </w:rPr>
        <w:t xml:space="preserve">Meanwhile, each time we complain, she reacts wickedly to it by given more referrals. We need two or more midwives so we when one is gone to District Office, the others can serve the population. We have observed that, the midwife does not spend the weekend at the health facility, </w:t>
      </w:r>
      <w:r w:rsidR="00685FE1" w:rsidRPr="008F13F9">
        <w:rPr>
          <w:rFonts w:ascii="Times New Roman" w:hAnsi="Times New Roman" w:cs="Times New Roman"/>
          <w:sz w:val="24"/>
          <w:szCs w:val="24"/>
        </w:rPr>
        <w:t>meanwhile</w:t>
      </w:r>
      <w:r w:rsidR="009409C2" w:rsidRPr="008F13F9">
        <w:rPr>
          <w:rFonts w:ascii="Times New Roman" w:hAnsi="Times New Roman" w:cs="Times New Roman"/>
          <w:sz w:val="24"/>
          <w:szCs w:val="24"/>
        </w:rPr>
        <w:t xml:space="preserve">, Naro/Korinyiri is the second most populated area in the district. Fian health </w:t>
      </w:r>
      <w:r w:rsidR="00685FE1" w:rsidRPr="008F13F9">
        <w:rPr>
          <w:rFonts w:ascii="Times New Roman" w:hAnsi="Times New Roman" w:cs="Times New Roman"/>
          <w:sz w:val="24"/>
          <w:szCs w:val="24"/>
        </w:rPr>
        <w:t>centre</w:t>
      </w:r>
      <w:r w:rsidR="009409C2" w:rsidRPr="008F13F9">
        <w:rPr>
          <w:rFonts w:ascii="Times New Roman" w:hAnsi="Times New Roman" w:cs="Times New Roman"/>
          <w:sz w:val="24"/>
          <w:szCs w:val="24"/>
        </w:rPr>
        <w:t xml:space="preserve"> is the nearest to our community, but it belongs to Daffiama/Bussie/Issa district. In the absence of our midwife, Fian HC does not accept expectant mothers, due to difficulty in retrieving health insurance claims from the different district. Naro/Korinyiri does not also have a straight and motorable route to Nadowli Hospital. The castigations we receive from Fian HC in addition to NHIS charges encourage labouring women to have homebirths instead. </w:t>
      </w:r>
      <w:r w:rsidR="00315B08" w:rsidRPr="008F13F9">
        <w:rPr>
          <w:rFonts w:ascii="Times New Roman" w:hAnsi="Times New Roman" w:cs="Times New Roman"/>
          <w:sz w:val="24"/>
          <w:szCs w:val="24"/>
        </w:rPr>
        <w:t>One day, I rushed my two years child to Fian HC and was refused treatment simply because Naro/</w:t>
      </w:r>
      <w:r w:rsidR="00685FE1" w:rsidRPr="008F13F9">
        <w:rPr>
          <w:rFonts w:ascii="Times New Roman" w:hAnsi="Times New Roman" w:cs="Times New Roman"/>
          <w:sz w:val="24"/>
          <w:szCs w:val="24"/>
        </w:rPr>
        <w:t>Korinyiri</w:t>
      </w:r>
      <w:r w:rsidR="00315B08" w:rsidRPr="008F13F9">
        <w:rPr>
          <w:rFonts w:ascii="Times New Roman" w:hAnsi="Times New Roman" w:cs="Times New Roman"/>
          <w:sz w:val="24"/>
          <w:szCs w:val="24"/>
        </w:rPr>
        <w:t xml:space="preserve"> is not part of their district. I was forced to return home and to mobilise more money and fuel and took her to Nadowli hospital for medical attention. She received needed care.</w:t>
      </w:r>
    </w:p>
    <w:p w14:paraId="45F1444A" w14:textId="5F711392" w:rsidR="009409C2" w:rsidRPr="008F13F9" w:rsidRDefault="009409C2"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HIS card registration and renewal is another factor affecting maternal and neonatal healthcare in the community. All registrations and renewal are done at Nadowli. This affects expectant mothers and newborns when the sick case demand urgency. </w:t>
      </w:r>
      <w:r w:rsidR="00DE732B" w:rsidRPr="008F13F9">
        <w:rPr>
          <w:rFonts w:ascii="Times New Roman" w:hAnsi="Times New Roman" w:cs="Times New Roman"/>
          <w:sz w:val="24"/>
          <w:szCs w:val="24"/>
        </w:rPr>
        <w:t xml:space="preserve">We would be very glad if NHIS card registration and renewal could be decentralised to the sub-district level to ease us of long queues at Nadowli office. </w:t>
      </w:r>
      <w:r w:rsidR="00103379" w:rsidRPr="008F13F9">
        <w:rPr>
          <w:rFonts w:ascii="Times New Roman" w:hAnsi="Times New Roman" w:cs="Times New Roman"/>
          <w:sz w:val="24"/>
          <w:szCs w:val="24"/>
        </w:rPr>
        <w:t>Many women are unable to afford transport fares because we don’t have “trotro” connecting us to Nadowli.</w:t>
      </w:r>
    </w:p>
    <w:p w14:paraId="1008C28D" w14:textId="33011BB5" w:rsidR="000E3466" w:rsidRPr="008F13F9" w:rsidRDefault="003A3F10"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upply of essential medicines. Medicines and vaccines are supplied to Jang HC before Naro CHPS to receive their stock. Meanwhile, these health facilities are in separate Area Councils. It further delays receipt of consignment for Naro CHPS. If stock could be supplied to Naro CHPS midwife, it will facilitate availability of vaccines and maternal healthcare medicines. </w:t>
      </w:r>
    </w:p>
    <w:p w14:paraId="4C90B38A" w14:textId="775C2F06" w:rsidR="0009078F" w:rsidRPr="008F13F9" w:rsidRDefault="0009078F"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BAs have been warned from providing maternal healthcare and supervising childbirths. Hence, with the nurse-absenteeism, it encourages prolonged labour in attempts to find means of transport to transport expectant mother to Nadowli hospital</w:t>
      </w:r>
      <w:r w:rsidR="00DD2753" w:rsidRPr="008F13F9">
        <w:rPr>
          <w:rFonts w:ascii="Times New Roman" w:hAnsi="Times New Roman" w:cs="Times New Roman"/>
          <w:sz w:val="24"/>
          <w:szCs w:val="24"/>
        </w:rPr>
        <w:t>.</w:t>
      </w:r>
    </w:p>
    <w:p w14:paraId="2684FF74" w14:textId="640910B7" w:rsidR="00DD2753" w:rsidRPr="008F13F9" w:rsidRDefault="00DD2753" w:rsidP="008F13F9">
      <w:pPr>
        <w:pStyle w:val="ListParagraph"/>
        <w:numPr>
          <w:ilvl w:val="0"/>
          <w:numId w:val="4"/>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aro CHPS have a vaccine fridge for storage of medicines and vaccines. However, there is no light in the facility, compelling the midwife to store vaccines at Jang health </w:t>
      </w:r>
      <w:r w:rsidR="00685FE1" w:rsidRPr="008F13F9">
        <w:rPr>
          <w:rFonts w:ascii="Times New Roman" w:hAnsi="Times New Roman" w:cs="Times New Roman"/>
          <w:sz w:val="24"/>
          <w:szCs w:val="24"/>
        </w:rPr>
        <w:t>centre</w:t>
      </w:r>
      <w:r w:rsidRPr="008F13F9">
        <w:rPr>
          <w:rFonts w:ascii="Times New Roman" w:hAnsi="Times New Roman" w:cs="Times New Roman"/>
          <w:sz w:val="24"/>
          <w:szCs w:val="24"/>
        </w:rPr>
        <w:t>. Anytime, she conducts childbirth, she travels to Jang for the vaccine to give the newborn with Tetanus Toxoid Injection (TTI).</w:t>
      </w:r>
    </w:p>
    <w:p w14:paraId="79BA5523" w14:textId="11D71293" w:rsidR="00856868" w:rsidRPr="008F13F9" w:rsidRDefault="00856868" w:rsidP="008F13F9">
      <w:pPr>
        <w:pStyle w:val="ListParagraph"/>
        <w:spacing w:line="480" w:lineRule="auto"/>
        <w:jc w:val="both"/>
        <w:rPr>
          <w:rFonts w:ascii="Times New Roman" w:hAnsi="Times New Roman" w:cs="Times New Roman"/>
          <w:sz w:val="24"/>
          <w:szCs w:val="24"/>
        </w:rPr>
      </w:pPr>
    </w:p>
    <w:p w14:paraId="02F05A16" w14:textId="08828F5D" w:rsidR="00D81815" w:rsidRPr="008F13F9" w:rsidRDefault="00167071"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RO</w:t>
      </w:r>
      <w:r w:rsidR="00BD020A" w:rsidRPr="008F13F9">
        <w:rPr>
          <w:rFonts w:ascii="Times New Roman" w:hAnsi="Times New Roman" w:cs="Times New Roman"/>
          <w:sz w:val="24"/>
          <w:szCs w:val="24"/>
          <w:u w:val="single"/>
        </w:rPr>
        <w:t>/KORINYIRI</w:t>
      </w:r>
      <w:r w:rsidRPr="008F13F9">
        <w:rPr>
          <w:rFonts w:ascii="Times New Roman" w:hAnsi="Times New Roman" w:cs="Times New Roman"/>
          <w:sz w:val="24"/>
          <w:szCs w:val="24"/>
          <w:u w:val="single"/>
        </w:rPr>
        <w:t xml:space="preserve"> NON-PREGNANT ADULT WOMEN</w:t>
      </w:r>
    </w:p>
    <w:p w14:paraId="3395ACE6" w14:textId="1AD772ED" w:rsidR="004C6B0D" w:rsidRPr="008F13F9" w:rsidRDefault="004C6B0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Have you recorded maternal deaths in the last three years in your community?</w:t>
      </w:r>
    </w:p>
    <w:p w14:paraId="5660BCC5" w14:textId="085F4E21" w:rsidR="004C6B0D" w:rsidRPr="008F13F9" w:rsidRDefault="004C6B0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s been a year since we had one maternal death. An expectant mother died a few hours after having a successful livebirth.</w:t>
      </w:r>
    </w:p>
    <w:p w14:paraId="4B44EE34" w14:textId="77777777" w:rsidR="004C6B0D" w:rsidRPr="008F13F9" w:rsidRDefault="004C6B0D" w:rsidP="008F13F9">
      <w:pPr>
        <w:pStyle w:val="ListParagraph"/>
        <w:spacing w:line="480" w:lineRule="auto"/>
        <w:jc w:val="both"/>
        <w:rPr>
          <w:rFonts w:ascii="Times New Roman" w:hAnsi="Times New Roman" w:cs="Times New Roman"/>
          <w:sz w:val="24"/>
          <w:szCs w:val="24"/>
        </w:rPr>
      </w:pPr>
    </w:p>
    <w:p w14:paraId="5EEC00A8" w14:textId="403E07F4" w:rsidR="004C6B0D" w:rsidRPr="008F13F9" w:rsidRDefault="004C6B0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t>
      </w:r>
      <w:r w:rsidR="00117159" w:rsidRPr="008F13F9">
        <w:rPr>
          <w:rFonts w:ascii="Times New Roman" w:hAnsi="Times New Roman" w:cs="Times New Roman"/>
          <w:b/>
          <w:sz w:val="24"/>
          <w:szCs w:val="24"/>
        </w:rPr>
        <w:t>are</w:t>
      </w:r>
      <w:r w:rsidRPr="008F13F9">
        <w:rPr>
          <w:rFonts w:ascii="Times New Roman" w:hAnsi="Times New Roman" w:cs="Times New Roman"/>
          <w:b/>
          <w:sz w:val="24"/>
          <w:szCs w:val="24"/>
        </w:rPr>
        <w:t xml:space="preserve"> the cause(s) of the </w:t>
      </w:r>
      <w:r w:rsidR="00117159" w:rsidRPr="008F13F9">
        <w:rPr>
          <w:rFonts w:ascii="Times New Roman" w:hAnsi="Times New Roman" w:cs="Times New Roman"/>
          <w:b/>
          <w:sz w:val="24"/>
          <w:szCs w:val="24"/>
        </w:rPr>
        <w:t xml:space="preserve">maternal </w:t>
      </w:r>
      <w:r w:rsidRPr="008F13F9">
        <w:rPr>
          <w:rFonts w:ascii="Times New Roman" w:hAnsi="Times New Roman" w:cs="Times New Roman"/>
          <w:b/>
          <w:sz w:val="24"/>
          <w:szCs w:val="24"/>
        </w:rPr>
        <w:t>death</w:t>
      </w:r>
      <w:r w:rsidR="00117159" w:rsidRPr="008F13F9">
        <w:rPr>
          <w:rFonts w:ascii="Times New Roman" w:hAnsi="Times New Roman" w:cs="Times New Roman"/>
          <w:b/>
          <w:sz w:val="24"/>
          <w:szCs w:val="24"/>
        </w:rPr>
        <w:t>s and still births in Naro/Korinyiri</w:t>
      </w:r>
      <w:r w:rsidRPr="008F13F9">
        <w:rPr>
          <w:rFonts w:ascii="Times New Roman" w:hAnsi="Times New Roman" w:cs="Times New Roman"/>
          <w:b/>
          <w:sz w:val="24"/>
          <w:szCs w:val="24"/>
        </w:rPr>
        <w:t>?</w:t>
      </w:r>
    </w:p>
    <w:p w14:paraId="0EBEA1AA" w14:textId="0132A83C" w:rsidR="004C6B0D" w:rsidRPr="008F13F9" w:rsidRDefault="00341AC8"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Failure to seek maternal healthcare such as antenatal care and postnatal care. Some do attend ANC and PNC but are unable to complete the course. Others commence antenatal late of about seven months’ gestation.</w:t>
      </w:r>
    </w:p>
    <w:p w14:paraId="56514F62" w14:textId="7A523595" w:rsidR="004C6B0D" w:rsidRPr="008F13F9" w:rsidRDefault="00341AC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When an expectant mother register for ANC, we are first referred to Nadowli hospital for laboratory tests and scans which some mothers refuse to go, because of the distance and cost of reaching Nadowli. Other times, if the husband has no motorbike and she happen not to have lorry fare to transit through Wa or Sombo to Nadowli, she wouldn’t receive laboratory investigations on time leading to late commencement of antenatal.</w:t>
      </w:r>
    </w:p>
    <w:p w14:paraId="3EDE8512" w14:textId="5FBB4499" w:rsidR="00341AC8" w:rsidRPr="008F13F9" w:rsidRDefault="00341AC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NC medicine intake. </w:t>
      </w:r>
      <w:r w:rsidR="00EC7145" w:rsidRPr="008F13F9">
        <w:rPr>
          <w:rFonts w:ascii="Times New Roman" w:hAnsi="Times New Roman" w:cs="Times New Roman"/>
          <w:sz w:val="24"/>
          <w:szCs w:val="24"/>
        </w:rPr>
        <w:t>Some expectant mothers</w:t>
      </w:r>
      <w:r w:rsidR="001C24A7" w:rsidRPr="008F13F9">
        <w:rPr>
          <w:rFonts w:ascii="Times New Roman" w:hAnsi="Times New Roman" w:cs="Times New Roman"/>
          <w:sz w:val="24"/>
          <w:szCs w:val="24"/>
        </w:rPr>
        <w:t xml:space="preserve"> complain of nauseating smell, dizziness, stomach upset among other reactions from the medicines and therefore refuse to take them or fail to complete the recommended dosage. These are lead to stillbirths, complications leading to loss of their lives. The woman who died went for antenatal only two times.</w:t>
      </w:r>
    </w:p>
    <w:p w14:paraId="2E437880" w14:textId="45635CC8" w:rsidR="001C24A7" w:rsidRPr="008F13F9" w:rsidRDefault="001C24A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istance to Nadowli hospital. Pregnant women foot for more than five kilometres to Sombo to join public transport </w:t>
      </w:r>
      <w:r w:rsidR="00685FE1" w:rsidRPr="008F13F9">
        <w:rPr>
          <w:rFonts w:ascii="Times New Roman" w:hAnsi="Times New Roman" w:cs="Times New Roman"/>
          <w:sz w:val="24"/>
          <w:szCs w:val="24"/>
        </w:rPr>
        <w:t>(</w:t>
      </w:r>
      <w:r w:rsidRPr="008F13F9">
        <w:rPr>
          <w:rFonts w:ascii="Times New Roman" w:hAnsi="Times New Roman" w:cs="Times New Roman"/>
          <w:sz w:val="24"/>
          <w:szCs w:val="24"/>
        </w:rPr>
        <w:t>“trotro”</w:t>
      </w:r>
      <w:r w:rsidR="00685FE1" w:rsidRPr="008F13F9">
        <w:rPr>
          <w:rFonts w:ascii="Times New Roman" w:hAnsi="Times New Roman" w:cs="Times New Roman"/>
          <w:sz w:val="24"/>
          <w:szCs w:val="24"/>
        </w:rPr>
        <w:t>)</w:t>
      </w:r>
      <w:r w:rsidRPr="008F13F9">
        <w:rPr>
          <w:rFonts w:ascii="Times New Roman" w:hAnsi="Times New Roman" w:cs="Times New Roman"/>
          <w:sz w:val="24"/>
          <w:szCs w:val="24"/>
        </w:rPr>
        <w:t xml:space="preserve"> to Nadowli.</w:t>
      </w:r>
      <w:r w:rsidR="00685FE1" w:rsidRPr="008F13F9">
        <w:rPr>
          <w:rFonts w:ascii="Times New Roman" w:hAnsi="Times New Roman" w:cs="Times New Roman"/>
          <w:sz w:val="24"/>
          <w:szCs w:val="24"/>
        </w:rPr>
        <w:t xml:space="preserve"> Alternatively, others make two transit through Wa to Nadowli. As a result of the difficulty in accessing relevant care on time, it often leads to severe complications which could lead to stillbirths or loss of lives of both the mother and baby.</w:t>
      </w:r>
    </w:p>
    <w:p w14:paraId="42E40981" w14:textId="4FC9344C" w:rsidR="00685FE1" w:rsidRPr="008F13F9" w:rsidRDefault="00685FE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rough surface nature of the roads is equally relevant for poor pregnancy and childbirth outcomes. When an expectant mother is referred via tricycle to Nadowli, many of those births were stillbirths or prolonged labour. </w:t>
      </w:r>
    </w:p>
    <w:p w14:paraId="37175ECF" w14:textId="74E831DB" w:rsidR="00685FE1" w:rsidRPr="008F13F9" w:rsidRDefault="00685FE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traditional beliefs and practices are done on maternal and neonatal healthcare in your community?</w:t>
      </w:r>
    </w:p>
    <w:p w14:paraId="0ACD8E21" w14:textId="273C1997" w:rsidR="00685FE1" w:rsidRPr="008F13F9" w:rsidRDefault="000B72C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eclaration or announcement of pregnancy- we have this rite in some gates of Naro/Korinyiri. As a result, even when a duly married woman conceives as prime, she has to wait in the first few weeks until the rite is performed. It is believed, if it’s not done, she might miscarry. She is unable to receive maternal healthcare until the rite is performed. </w:t>
      </w:r>
    </w:p>
    <w:p w14:paraId="47AE83A2" w14:textId="786974B2" w:rsidR="000B72C4" w:rsidRPr="008F13F9" w:rsidRDefault="000B72C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arly complications. Pregnant women in the past were enduring the pains and complications of pregnancy particularly in the first trimester and part of the second of the trimester. We realise so many referrals of young women at present because they are bold to complain and also unable to endure complications. We could endure pains until we even miscarry or have stillbirth at home without going to hospital. </w:t>
      </w:r>
    </w:p>
    <w:p w14:paraId="45E3FD89" w14:textId="77777777" w:rsidR="000B72C4" w:rsidRPr="008F13F9" w:rsidRDefault="000B72C4" w:rsidP="008F13F9">
      <w:pPr>
        <w:pStyle w:val="ListParagraph"/>
        <w:spacing w:line="480" w:lineRule="auto"/>
        <w:ind w:left="1080"/>
        <w:jc w:val="both"/>
        <w:rPr>
          <w:rFonts w:ascii="Times New Roman" w:hAnsi="Times New Roman" w:cs="Times New Roman"/>
          <w:b/>
          <w:i/>
          <w:sz w:val="24"/>
          <w:szCs w:val="24"/>
        </w:rPr>
      </w:pPr>
    </w:p>
    <w:p w14:paraId="11921810" w14:textId="20F8F8BC" w:rsidR="000B72C4" w:rsidRPr="008F13F9" w:rsidRDefault="000B72C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administer herbs to pregnant women and newborns?</w:t>
      </w:r>
    </w:p>
    <w:p w14:paraId="5417FAB3" w14:textId="255619E9" w:rsidR="00E4123B" w:rsidRPr="008F13F9" w:rsidRDefault="00E4123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dependent on herbs solely now. However, there some leaves that are very potent for treating malaria in children and expectant mothers. It’s boiled in water giving orally and bath as well. However, this is done usually done when medicines given fail or when her NHIS card expires.</w:t>
      </w:r>
    </w:p>
    <w:p w14:paraId="732CD8E2" w14:textId="2F3F42EC" w:rsidR="00E4123B" w:rsidRPr="008F13F9" w:rsidRDefault="00CD687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pregnant women do?</w:t>
      </w:r>
    </w:p>
    <w:p w14:paraId="28F72BA8" w14:textId="2E63BBF1" w:rsidR="006F75CE" w:rsidRPr="008F13F9" w:rsidRDefault="006F75CE"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farm?</w:t>
      </w:r>
    </w:p>
    <w:p w14:paraId="0E03936D" w14:textId="6B590F0B" w:rsidR="006F75CE" w:rsidRPr="008F13F9" w:rsidRDefault="000B72C4"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 xml:space="preserve"> </w:t>
      </w:r>
      <w:r w:rsidR="006F75CE" w:rsidRPr="008F13F9">
        <w:rPr>
          <w:rFonts w:ascii="Times New Roman" w:hAnsi="Times New Roman" w:cs="Times New Roman"/>
          <w:sz w:val="24"/>
          <w:szCs w:val="24"/>
        </w:rPr>
        <w:t>we still do all jobs as when not pregnant. We burn charcoal, engage in farming activities, cut and carry firewood on headload, among others. We do them in order to earn a living.</w:t>
      </w:r>
    </w:p>
    <w:p w14:paraId="363B2E98" w14:textId="78B6824B" w:rsidR="006F75CE" w:rsidRPr="008F13F9" w:rsidRDefault="006F75CE"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72B16F4F" w14:textId="2CC9A0CF" w:rsidR="006F75CE" w:rsidRPr="008F13F9" w:rsidRDefault="006F75CE"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 xml:space="preserve">We engage in cooking sometimes with big pots, pito brewing, cleaning of the compound, we draw water from the borehole, giving the kids bath, and washing of clothes of both kids and our husbands. </w:t>
      </w:r>
    </w:p>
    <w:p w14:paraId="4E2B016F" w14:textId="6E7AB66F" w:rsidR="00341780" w:rsidRPr="008F13F9" w:rsidRDefault="00341780"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Some men these days do not go to farm again, leaving us to fend for ourselves and the children. We have witnessed cases of severe pregnancy complications which led to miscarriages and stillbirths among young ladies as a result of these menial jobs.</w:t>
      </w:r>
    </w:p>
    <w:p w14:paraId="74B5AD1E" w14:textId="5FF22321" w:rsidR="00341780" w:rsidRPr="008F13F9" w:rsidRDefault="0034178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We don’t get any support from our husbands before and during pregnancy.</w:t>
      </w:r>
    </w:p>
    <w:p w14:paraId="36B8E924" w14:textId="769551A1" w:rsidR="00685FE1" w:rsidRPr="008F13F9" w:rsidRDefault="0034178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things women should do to stay healthy during pregnancy?</w:t>
      </w:r>
      <w:r w:rsidR="00685FE1" w:rsidRPr="008F13F9">
        <w:rPr>
          <w:rFonts w:ascii="Times New Roman" w:hAnsi="Times New Roman" w:cs="Times New Roman"/>
          <w:b/>
          <w:sz w:val="24"/>
          <w:szCs w:val="24"/>
        </w:rPr>
        <w:t xml:space="preserve"> </w:t>
      </w:r>
    </w:p>
    <w:p w14:paraId="5706B11A" w14:textId="4C164973" w:rsidR="001220FA" w:rsidRPr="008F13F9" w:rsidRDefault="001220F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must not engage in farm labour when pregnant. We aware early commencement of ANC is good for healthy pregnancy and childbirth, although we are unable to begin ANC early. We are also always told during ANC to keep off naked fires by stopping pito brewing and charcoal burning so as to have safe and healthy pregnancy and child birth. We need more awareness creation among expectant mothers to know the significance of ANC, most especially among the young ladies and primes, so they can begin ANC early and continue through to childbirth. This will ensure safe childbirth unto a </w:t>
      </w:r>
      <w:r w:rsidR="008578DD" w:rsidRPr="008F13F9">
        <w:rPr>
          <w:rFonts w:ascii="Times New Roman" w:hAnsi="Times New Roman" w:cs="Times New Roman"/>
          <w:sz w:val="24"/>
          <w:szCs w:val="24"/>
        </w:rPr>
        <w:t>healthy</w:t>
      </w:r>
      <w:r w:rsidRPr="008F13F9">
        <w:rPr>
          <w:rFonts w:ascii="Times New Roman" w:hAnsi="Times New Roman" w:cs="Times New Roman"/>
          <w:sz w:val="24"/>
          <w:szCs w:val="24"/>
        </w:rPr>
        <w:t xml:space="preserve"> baby.</w:t>
      </w:r>
    </w:p>
    <w:p w14:paraId="58580281" w14:textId="22A94F51" w:rsidR="008578DD" w:rsidRPr="008F13F9" w:rsidRDefault="00521B3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recent past, we combined both ANC and the care from the midwife and those of the TBAs. We have been stopped from receiving care from the TBAs, but some pregnant women still hide into TBAs homes for care and local herbs. In fact, TBAs sometimes palpate the womb so hard such that, some expectant mothers do get “black-out”. We embrace the services provided by TBAs because of the distance to Nadowli hospital and absenteeism of the midwife at our clinic. Currently, women who give birth at home are fined so as to encourage all women to have births supervised by the midwife. I have had a painful stillbirth which changed my attention from TBAs to the clinic. I have walked to Sombo twice to join means to Nadowli hospital after I endure some painful treatment from the TBA though I didn’t have a successful birth too. If others will not go to clinic, but I will continue to receive maternal healthcare from the clinic. The ANC medicines are so helpful, even there child walks faster than expected. </w:t>
      </w:r>
      <w:r w:rsidR="008578DD" w:rsidRPr="008F13F9">
        <w:rPr>
          <w:rFonts w:ascii="Times New Roman" w:hAnsi="Times New Roman" w:cs="Times New Roman"/>
          <w:sz w:val="24"/>
          <w:szCs w:val="24"/>
        </w:rPr>
        <w:t xml:space="preserve">We need more midwives who are also regular. Most often, we don’t meet the midwife when a case is send to the clinic. </w:t>
      </w:r>
    </w:p>
    <w:p w14:paraId="54549F55" w14:textId="73863762" w:rsidR="00AD1635" w:rsidRPr="008F13F9" w:rsidRDefault="00AD1635"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Some women still have homebirths when they get to the clinic and doesn’t meet the midwife. Expectant mothers often consider the distance to Nadowli and realised she might not reach before labour intensifies. Instead of having childbirth on the road to Nadowli hospital, they sometime stay at home to have their childbirth.</w:t>
      </w:r>
    </w:p>
    <w:p w14:paraId="5B2AFC2A" w14:textId="77777777" w:rsidR="007866B8" w:rsidRPr="008F13F9" w:rsidRDefault="007866B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f someone talked to you about birth preparedness and being ready for complications in pregnancy, what do you think they would be talking about? </w:t>
      </w:r>
    </w:p>
    <w:p w14:paraId="7F079718" w14:textId="786C4EA1" w:rsidR="007866B8" w:rsidRPr="008F13F9" w:rsidRDefault="00AE339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irth preparedness and complications readiness involves saving money and purchasing baby clothes, cloth, line, soap, Dettol, blade, and a thread. BPCR means getting my birth kit ready for the day of childbirth. Other forms of BPCR are secondary to us. The midwives have talked about getting blood donors but we think about it when expectant mother is asked to bring donors. </w:t>
      </w:r>
    </w:p>
    <w:p w14:paraId="2D442C31" w14:textId="0A047BF0" w:rsidR="001A6CAD" w:rsidRPr="008F13F9" w:rsidRDefault="001A6CA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ne day at a community gathering, we were asked to contribute one Ghana cedis (GHS 1.00) each so that in case of emergency referral of pregnant women who are more important, one can access that quickly and later make a refund for others to also benefit from. The midwife has also spoken to opnion leaders about CETS – community emergency transport system initiative was established to improve upon MNH care through referrals. In our community, the trotro drivers who ply Naro/Korinyiri – Wa road are very inconsiderate during emergencies. When they are approached, until they are provided full fare they don’t move an inch. This CETS initiative when implemented will alleviate the plight of pregnant women during emergency referrals. We have made contributions ones, but it’s not enough to hire a car. A lot of expectant mothers have received lessons on BPCR, but poverty makes them unable to prepare in advance.</w:t>
      </w:r>
    </w:p>
    <w:p w14:paraId="758FD411" w14:textId="77777777" w:rsidR="00451280" w:rsidRPr="008F13F9" w:rsidRDefault="001A6CA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instance in my recent childbirth, I borrowed money from our women’s group. One day when I felt I was due to give birth, I walked up to the clinic </w:t>
      </w:r>
      <w:r w:rsidR="00451280" w:rsidRPr="008F13F9">
        <w:rPr>
          <w:rFonts w:ascii="Times New Roman" w:hAnsi="Times New Roman" w:cs="Times New Roman"/>
          <w:sz w:val="24"/>
          <w:szCs w:val="24"/>
        </w:rPr>
        <w:t xml:space="preserve">and was referred to Fian HC. On arriving at Fian HC, I was further referred to Nadowli hospital. However, I was unprepared for birth, so I walked back home to get my birth kit and headed for Jang HC which was nearer than Nadowli hospital, because, I met no family member. I got off to the roadside and found trotro to Wa. So I instead went to Wa hospital. I gave birth as soon as I was taken into the labour room, because I felt the initial  stages of labour whilst in the public transport after the second referral. It’s indeed helpful for all pregnant women to prepare to avoid such pain and disgrace. </w:t>
      </w:r>
    </w:p>
    <w:p w14:paraId="079BFB5F" w14:textId="77777777" w:rsidR="00451280" w:rsidRPr="008F13F9" w:rsidRDefault="0045128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ur husbands also need education. Sometimes, even when in labour pains, they do not care about us. They can just get up and go anywhere or to farm at the time when they are most needed.</w:t>
      </w:r>
    </w:p>
    <w:p w14:paraId="548886A9" w14:textId="3FE4C99F" w:rsidR="00CC7869" w:rsidRPr="008F13F9" w:rsidRDefault="00CC786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the men take or accompany you to ANC?</w:t>
      </w:r>
    </w:p>
    <w:p w14:paraId="691367E6" w14:textId="5D575FAA" w:rsidR="001A6CAD" w:rsidRPr="008F13F9" w:rsidRDefault="0045128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5A0C96" w:rsidRPr="008F13F9">
        <w:rPr>
          <w:rFonts w:ascii="Times New Roman" w:hAnsi="Times New Roman" w:cs="Times New Roman"/>
          <w:sz w:val="24"/>
          <w:szCs w:val="24"/>
        </w:rPr>
        <w:t xml:space="preserve">Men do not accompany us to antenatal care. It’s of recent some youth have began supporting their wives to seek maternal care at the clinic. Sometimes, because of the farm work, instead the man accompanying us for ANC, we are happy to go alone whilst he continues with the farm work. </w:t>
      </w:r>
    </w:p>
    <w:p w14:paraId="7BFDF790" w14:textId="7B04A99F" w:rsidR="005A0C96" w:rsidRPr="008F13F9" w:rsidRDefault="005A0C9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if you get to the clinic and complications set in, how will you get him informed of the need to support on the referral?</w:t>
      </w:r>
    </w:p>
    <w:p w14:paraId="7CEC1FA3" w14:textId="5B1FA9BD" w:rsidR="00941CAE" w:rsidRPr="008F13F9" w:rsidRDefault="00941CAE"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In each section of the community, we have a number of expectant mothers receiving antenatal care on the same day. In case of emergencies, they report to your husband or your next door neighbour to assist in the absence of your husband.</w:t>
      </w:r>
    </w:p>
    <w:p w14:paraId="6A4F47A0" w14:textId="12B678DC" w:rsidR="002B3329" w:rsidRPr="008F13F9" w:rsidRDefault="002B332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an you tell me about community initiatives towards ensuring safe motherhood?</w:t>
      </w:r>
    </w:p>
    <w:p w14:paraId="68BFA5E1" w14:textId="50979C5C" w:rsidR="00941CAE" w:rsidRPr="008F13F9" w:rsidRDefault="0029687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no community initiative for safe motherhood. When it’s critical on an expectant mother she happens to be a member of any of the “susu” groups, they borrow that to receive care i</w:t>
      </w:r>
      <w:r w:rsidR="00AB1FE4" w:rsidRPr="008F13F9">
        <w:rPr>
          <w:rFonts w:ascii="Times New Roman" w:hAnsi="Times New Roman" w:cs="Times New Roman"/>
          <w:sz w:val="24"/>
          <w:szCs w:val="24"/>
        </w:rPr>
        <w:t xml:space="preserve">n the referral health facility. We have made some contributions as a community, but we don’t know how the opinion leaders are managing the fund, whether it’s embezzled or not. It’s been one year now since we made contributions of one Ghana </w:t>
      </w:r>
      <w:r w:rsidR="001D0FCD" w:rsidRPr="008F13F9">
        <w:rPr>
          <w:rFonts w:ascii="Times New Roman" w:hAnsi="Times New Roman" w:cs="Times New Roman"/>
          <w:sz w:val="24"/>
          <w:szCs w:val="24"/>
        </w:rPr>
        <w:t>cedi</w:t>
      </w:r>
      <w:r w:rsidR="00AB1FE4" w:rsidRPr="008F13F9">
        <w:rPr>
          <w:rFonts w:ascii="Times New Roman" w:hAnsi="Times New Roman" w:cs="Times New Roman"/>
          <w:sz w:val="24"/>
          <w:szCs w:val="24"/>
        </w:rPr>
        <w:t xml:space="preserve"> (GHS1.00) to the fund by each family. We have never been updated of it’s management and availability. </w:t>
      </w:r>
    </w:p>
    <w:p w14:paraId="59059D0D" w14:textId="74779A52" w:rsidR="00AB1FE4" w:rsidRPr="008F13F9" w:rsidRDefault="00AB1FE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So in case of severe complications and she is unable to foot as usual, how does she get to the referral facility?</w:t>
      </w:r>
    </w:p>
    <w:p w14:paraId="2B6828F6" w14:textId="6AAEF219" w:rsidR="00A5318F" w:rsidRPr="008F13F9" w:rsidRDefault="00A5318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who patronise ANC for all the months of the gestation are usually informed of her place of childbirth by the midwife and the kind of childbirth. If it’s the risky conception, the midwife often </w:t>
      </w:r>
      <w:r w:rsidR="00D15762" w:rsidRPr="008F13F9">
        <w:rPr>
          <w:rFonts w:ascii="Times New Roman" w:hAnsi="Times New Roman" w:cs="Times New Roman"/>
          <w:sz w:val="24"/>
          <w:szCs w:val="24"/>
        </w:rPr>
        <w:t>asks</w:t>
      </w:r>
      <w:r w:rsidRPr="008F13F9">
        <w:rPr>
          <w:rFonts w:ascii="Times New Roman" w:hAnsi="Times New Roman" w:cs="Times New Roman"/>
          <w:sz w:val="24"/>
          <w:szCs w:val="24"/>
        </w:rPr>
        <w:t xml:space="preserve"> her to move to Nadowli hospital to have bed rest pending childbirth.</w:t>
      </w:r>
    </w:p>
    <w:p w14:paraId="050B5A26" w14:textId="3472BD89" w:rsidR="003205FB" w:rsidRPr="008F13F9" w:rsidRDefault="003205F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one of my conceptions, I walked up to Jang HC was referred to Kaleo </w:t>
      </w:r>
      <w:r w:rsidR="001D0FCD" w:rsidRPr="008F13F9">
        <w:rPr>
          <w:rFonts w:ascii="Times New Roman" w:hAnsi="Times New Roman" w:cs="Times New Roman"/>
          <w:sz w:val="24"/>
          <w:szCs w:val="24"/>
        </w:rPr>
        <w:t>because</w:t>
      </w:r>
      <w:r w:rsidRPr="008F13F9">
        <w:rPr>
          <w:rFonts w:ascii="Times New Roman" w:hAnsi="Times New Roman" w:cs="Times New Roman"/>
          <w:sz w:val="24"/>
          <w:szCs w:val="24"/>
        </w:rPr>
        <w:t xml:space="preserve"> their midwife was not available. When I arrived at Kaleo, I was further referred to Nadowli hospital. As soon as I got off the vehicle, the baby came out. Therefore, if I hadn’t left home early to seek care, I would have had birth on the footpath alone or in the public transport to Nadowli. </w:t>
      </w:r>
    </w:p>
    <w:p w14:paraId="4D382C96" w14:textId="141916F0" w:rsidR="003205FB" w:rsidRPr="008F13F9" w:rsidRDefault="003205F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Having the NHIS card renewed regularly is very helpful particularly for expectant mothers. In a particularly day, </w:t>
      </w:r>
      <w:commentRangeStart w:id="27"/>
      <w:r w:rsidRPr="008F13F9">
        <w:rPr>
          <w:rFonts w:ascii="Times New Roman" w:hAnsi="Times New Roman" w:cs="Times New Roman"/>
          <w:sz w:val="24"/>
          <w:szCs w:val="24"/>
        </w:rPr>
        <w:t xml:space="preserve">I was referred to </w:t>
      </w:r>
      <w:r w:rsidR="001D0FCD"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but I could not sit on the bike alone, so I was put in between two people (the rider and my mother-in-law) to Nadowli. Labour did not progress as expected-prolonged but I finally gave birth successfully to a live baby.</w:t>
      </w:r>
      <w:commentRangeEnd w:id="27"/>
      <w:r w:rsidR="005300E6" w:rsidRPr="008F13F9">
        <w:rPr>
          <w:rStyle w:val="CommentReference"/>
          <w:rFonts w:ascii="Times New Roman" w:hAnsi="Times New Roman" w:cs="Times New Roman"/>
          <w:sz w:val="24"/>
          <w:szCs w:val="24"/>
        </w:rPr>
        <w:commentReference w:id="27"/>
      </w:r>
    </w:p>
    <w:p w14:paraId="33853F79" w14:textId="39F0E837" w:rsidR="00AB1FE4" w:rsidRPr="008F13F9" w:rsidRDefault="003205F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my last child birth, I discovered I was due to deliver, so I left off for Fian HC as I began to feel the movement of the baby. Just at before leaving the community, labour began. So I asked my husband to call on the nearest woman to assist me because the baby was about to come out. </w:t>
      </w:r>
      <w:r w:rsidR="0095546B" w:rsidRPr="008F13F9">
        <w:rPr>
          <w:rFonts w:ascii="Times New Roman" w:hAnsi="Times New Roman" w:cs="Times New Roman"/>
          <w:sz w:val="24"/>
          <w:szCs w:val="24"/>
        </w:rPr>
        <w:t>Before he returned with a woman, I had given birth by the roadside. She came to cut the cord and supported me convey the baby back home. However, prior the labour, I gave the midwife a phone call and she was at Wa. Hence, I had no alternative but to head off for Fian HC which is the nearest facility.</w:t>
      </w:r>
    </w:p>
    <w:p w14:paraId="6A095DDE" w14:textId="1244C61E" w:rsidR="0095546B" w:rsidRPr="008F13F9" w:rsidRDefault="008D5E72"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Do women still have home births?</w:t>
      </w:r>
    </w:p>
    <w:p w14:paraId="737120E5" w14:textId="210972A7" w:rsidR="008D5E72" w:rsidRPr="008F13F9" w:rsidRDefault="008D5E7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w:t>
      </w:r>
    </w:p>
    <w:p w14:paraId="603B8CF2" w14:textId="77777777" w:rsidR="00BA13F5" w:rsidRPr="008F13F9" w:rsidRDefault="00BA13F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do you think stops women from wanting to give birth in a health facility? </w:t>
      </w:r>
    </w:p>
    <w:p w14:paraId="0BFABE7A" w14:textId="2FF63141" w:rsidR="00296FAE" w:rsidRPr="008F13F9" w:rsidRDefault="00296FA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usually do not plan to have childbirth at home. It happens when we realise we might not reach the facility before giving birth or when we get to</w:t>
      </w:r>
      <w:r w:rsidR="000449A9" w:rsidRPr="008F13F9">
        <w:rPr>
          <w:rFonts w:ascii="Times New Roman" w:hAnsi="Times New Roman" w:cs="Times New Roman"/>
          <w:sz w:val="24"/>
          <w:szCs w:val="24"/>
        </w:rPr>
        <w:t xml:space="preserve"> the clinic and the midwife is </w:t>
      </w:r>
      <w:r w:rsidRPr="008F13F9">
        <w:rPr>
          <w:rFonts w:ascii="Times New Roman" w:hAnsi="Times New Roman" w:cs="Times New Roman"/>
          <w:sz w:val="24"/>
          <w:szCs w:val="24"/>
        </w:rPr>
        <w:t>a</w:t>
      </w:r>
      <w:r w:rsidR="000449A9" w:rsidRPr="008F13F9">
        <w:rPr>
          <w:rFonts w:ascii="Times New Roman" w:hAnsi="Times New Roman" w:cs="Times New Roman"/>
          <w:sz w:val="24"/>
          <w:szCs w:val="24"/>
        </w:rPr>
        <w:t>b</w:t>
      </w:r>
      <w:r w:rsidRPr="008F13F9">
        <w:rPr>
          <w:rFonts w:ascii="Times New Roman" w:hAnsi="Times New Roman" w:cs="Times New Roman"/>
          <w:sz w:val="24"/>
          <w:szCs w:val="24"/>
        </w:rPr>
        <w:t xml:space="preserve">sent, </w:t>
      </w:r>
      <w:r w:rsidR="000449A9" w:rsidRPr="008F13F9">
        <w:rPr>
          <w:rFonts w:ascii="Times New Roman" w:hAnsi="Times New Roman" w:cs="Times New Roman"/>
          <w:sz w:val="24"/>
          <w:szCs w:val="24"/>
        </w:rPr>
        <w:t>w</w:t>
      </w:r>
      <w:r w:rsidRPr="008F13F9">
        <w:rPr>
          <w:rFonts w:ascii="Times New Roman" w:hAnsi="Times New Roman" w:cs="Times New Roman"/>
          <w:sz w:val="24"/>
          <w:szCs w:val="24"/>
        </w:rPr>
        <w:t xml:space="preserve">e resort to home birth in these instances. </w:t>
      </w:r>
    </w:p>
    <w:p w14:paraId="31E3145D" w14:textId="58E9FA8D" w:rsidR="001977A0" w:rsidRPr="008F13F9" w:rsidRDefault="001977A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reproductive cultural practices exist in your communities?</w:t>
      </w:r>
    </w:p>
    <w:p w14:paraId="233DE591" w14:textId="32D19F4E" w:rsidR="00E93F41" w:rsidRPr="008F13F9" w:rsidRDefault="00E93F4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have any cultural practice again. We practiced female genital mutilation but we have been warned of facing prosecution should we be caught in it again. </w:t>
      </w:r>
    </w:p>
    <w:p w14:paraId="2ED94250" w14:textId="00CF6EF0" w:rsidR="00E93F41" w:rsidRPr="008F13F9" w:rsidRDefault="00E93F4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stops women from seeking antenatal care?</w:t>
      </w:r>
    </w:p>
    <w:p w14:paraId="114C298F" w14:textId="1F183546" w:rsidR="001977A0" w:rsidRPr="008F13F9" w:rsidRDefault="00E93F4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expectant mothers say conception is not a sickness. Such women wait until complications set in before they seek maternal healthcare. Pregnant </w:t>
      </w:r>
      <w:r w:rsidR="00267C2E" w:rsidRPr="008F13F9">
        <w:rPr>
          <w:rFonts w:ascii="Times New Roman" w:hAnsi="Times New Roman" w:cs="Times New Roman"/>
          <w:sz w:val="24"/>
          <w:szCs w:val="24"/>
        </w:rPr>
        <w:t xml:space="preserve">women </w:t>
      </w:r>
      <w:r w:rsidRPr="008F13F9">
        <w:rPr>
          <w:rFonts w:ascii="Times New Roman" w:hAnsi="Times New Roman" w:cs="Times New Roman"/>
          <w:sz w:val="24"/>
          <w:szCs w:val="24"/>
        </w:rPr>
        <w:t>who don’t receive antenatal care are mostly the adult women. Although, there has been increase in patronage now.</w:t>
      </w:r>
    </w:p>
    <w:p w14:paraId="38E8BC4B" w14:textId="5BC7218C" w:rsidR="00E93F41" w:rsidRPr="008F13F9" w:rsidRDefault="00E93F4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pregnant women not have safe pregnancies?</w:t>
      </w:r>
    </w:p>
    <w:p w14:paraId="423CD581" w14:textId="1BD26912" w:rsidR="0051792D" w:rsidRPr="008F13F9" w:rsidRDefault="005179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women refuse to take the ANC medicines especially the three tablets (Fe3 acid). They often complain it has nauseating smell. Others vomit after taking it. Some expectant mothers refuse the medicines with the perception, the foetus will put on weight which might lead to CS delivery. Many fear CS </w:t>
      </w:r>
      <w:r w:rsidR="007B2762" w:rsidRPr="008F13F9">
        <w:rPr>
          <w:rFonts w:ascii="Times New Roman" w:hAnsi="Times New Roman" w:cs="Times New Roman"/>
          <w:sz w:val="24"/>
          <w:szCs w:val="24"/>
        </w:rPr>
        <w:t>childbirths</w:t>
      </w:r>
      <w:r w:rsidRPr="008F13F9">
        <w:rPr>
          <w:rFonts w:ascii="Times New Roman" w:hAnsi="Times New Roman" w:cs="Times New Roman"/>
          <w:sz w:val="24"/>
          <w:szCs w:val="24"/>
        </w:rPr>
        <w:t xml:space="preserve"> so they refuse the medicines. however, it’s a perception of some women. I have always taken the full dosage but have had normal childbirth to live babies.</w:t>
      </w:r>
    </w:p>
    <w:p w14:paraId="72FCB2A3" w14:textId="77777777" w:rsidR="006E633D" w:rsidRPr="008F13F9" w:rsidRDefault="006E633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can you tell me about other settings (places) or groups where pregnancy related matters are talked about in the community?  </w:t>
      </w:r>
    </w:p>
    <w:p w14:paraId="1E23DFE3" w14:textId="1D746F30" w:rsidR="0051792D" w:rsidRPr="008F13F9" w:rsidRDefault="007B2F4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iscussions on MNH care is not common here. It’s once this was mentioned concerning NHIS registration and card renewal. We are asked to borrow from the susu box to register and renew NHIS cards and refund later. Aside that, there has never been any issue on MNH care during our weekly VSLA groupings. </w:t>
      </w:r>
    </w:p>
    <w:p w14:paraId="25B7F7E0" w14:textId="77777777" w:rsidR="006246BE" w:rsidRPr="008F13F9" w:rsidRDefault="006246B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ill you suggest should be done to prevent pregnant women and new-borns from dying? </w:t>
      </w:r>
    </w:p>
    <w:p w14:paraId="16DA482D" w14:textId="6C9B0903" w:rsidR="006246BE" w:rsidRPr="008F13F9" w:rsidRDefault="006246BE" w:rsidP="008F13F9">
      <w:pPr>
        <w:pStyle w:val="ListParagraph"/>
        <w:numPr>
          <w:ilvl w:val="0"/>
          <w:numId w:val="7"/>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clinic should be upgraded to a polyclinic, so more nurses can serve us. The drug list under the NHIS is also determined by the kind of health facility. clinic can only provide pain killer and conduct routine national immunisation activities.</w:t>
      </w:r>
    </w:p>
    <w:p w14:paraId="12B5A6D6" w14:textId="7E552DBD" w:rsidR="006246BE" w:rsidRPr="008F13F9" w:rsidRDefault="006246BE" w:rsidP="008F13F9">
      <w:pPr>
        <w:pStyle w:val="ListParagraph"/>
        <w:numPr>
          <w:ilvl w:val="0"/>
          <w:numId w:val="7"/>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More nurses especially midwives should be posted to the community. The current midwife should also be stable and available at all times to attend to emergency cases of pregnant women and neonates.</w:t>
      </w:r>
    </w:p>
    <w:p w14:paraId="24C89B3B" w14:textId="4ED80635" w:rsidR="006246BE" w:rsidRPr="008F13F9" w:rsidRDefault="006246BE" w:rsidP="008F13F9">
      <w:pPr>
        <w:pStyle w:val="ListParagraph"/>
        <w:numPr>
          <w:ilvl w:val="0"/>
          <w:numId w:val="7"/>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road to Nadowli is very deplorable. One time, an expectant mother had a still birth whilst on a motorbike to Nadowli hospital.</w:t>
      </w:r>
    </w:p>
    <w:p w14:paraId="7D5A8EF8" w14:textId="5F512DCC" w:rsidR="006246BE" w:rsidRPr="008F13F9" w:rsidRDefault="006246BE" w:rsidP="008F13F9">
      <w:pPr>
        <w:pStyle w:val="ListParagraph"/>
        <w:numPr>
          <w:ilvl w:val="0"/>
          <w:numId w:val="7"/>
        </w:num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ansion of childbirth and ANC room. We have only one bed each for ANC and delivery. Women sit outside the veranda during ANC. Therefore, during rains, some are send back home because there is no hall to contain all. </w:t>
      </w:r>
    </w:p>
    <w:p w14:paraId="4856E026" w14:textId="5E2647E8" w:rsidR="00A96087" w:rsidRPr="008F13F9" w:rsidRDefault="00A96087"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RO/KORINYIRI YOUTH</w:t>
      </w:r>
    </w:p>
    <w:p w14:paraId="60BDDF57" w14:textId="77777777" w:rsidR="007B2762" w:rsidRPr="008F13F9" w:rsidRDefault="007B276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f someone talked to you about birth preparedness and being prepared for complications in pregnancy, what do you think they would be talking about?</w:t>
      </w:r>
    </w:p>
    <w:p w14:paraId="7DA165F8" w14:textId="59E8618B" w:rsidR="006B73F9" w:rsidRPr="008F13F9" w:rsidRDefault="005E692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entails receiving regular antenatal care and other relevant maternal healthcare such as the doing scans and laboratory tests. when one says she has prepared for birth, it means she has purchased soap, baby bathing items, and keeping your ANC record card with her always. When you are due to go to the clinic, you pick the items and go up to the clinic when you realised you about to go into labour. BPCR means that when expectant mother knows she is due to give birth, in about her ninth month of gestation, she can begin to buy all items for her birth kit as recommended by the midwife and keep them at a known place to all family members, so even if labour begins outside, anybody can pick them up for her to rush to the clinic. She has to grind flour, process shea butter and keep them for use when she gives birth. During her ninth month of gestation and her immediate postpartum period, she might not be strong enough to do all these. </w:t>
      </w:r>
    </w:p>
    <w:p w14:paraId="4D71A330" w14:textId="4B946BF5" w:rsidR="00855B36" w:rsidRPr="008F13F9" w:rsidRDefault="00855B3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your perceptions of safe pregnancy?</w:t>
      </w:r>
    </w:p>
    <w:p w14:paraId="17FE7431" w14:textId="4B324FE3" w:rsidR="00EA6E72" w:rsidRPr="008F13F9" w:rsidRDefault="00EA6E7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afe pregnancy means expectant mother attends ANC regularly and on time. When she is regular, any risks associated with the conception will be detected early and treated. </w:t>
      </w:r>
      <w:r w:rsidRPr="008F13F9">
        <w:rPr>
          <w:rFonts w:ascii="Times New Roman" w:hAnsi="Times New Roman" w:cs="Times New Roman"/>
          <w:sz w:val="24"/>
          <w:szCs w:val="24"/>
          <w:highlight w:val="yellow"/>
        </w:rPr>
        <w:t>A pregnancy is said to be safe when you do little or no hard work.</w:t>
      </w:r>
      <w:r w:rsidR="004C159A" w:rsidRPr="008F13F9">
        <w:rPr>
          <w:rFonts w:ascii="Times New Roman" w:hAnsi="Times New Roman" w:cs="Times New Roman"/>
          <w:sz w:val="24"/>
          <w:szCs w:val="24"/>
          <w:highlight w:val="yellow"/>
        </w:rPr>
        <w:t xml:space="preserve"> A pregnant woman who does not engage in strenuous activities such as charcoal burning usually has fewer health problems than those who indulge in them. </w:t>
      </w:r>
      <w:r w:rsidRPr="008F13F9">
        <w:rPr>
          <w:rFonts w:ascii="Times New Roman" w:hAnsi="Times New Roman" w:cs="Times New Roman"/>
          <w:sz w:val="24"/>
          <w:szCs w:val="24"/>
          <w:highlight w:val="yellow"/>
        </w:rPr>
        <w:t xml:space="preserve"> In recent past, I climbed trees in search of firewood and dawada fruits whilst pregnant. As a result, I had severe complications throughout that pregnancy which even led to stillbirth</w:t>
      </w:r>
      <w:r w:rsidRPr="008F13F9">
        <w:rPr>
          <w:rFonts w:ascii="Times New Roman" w:hAnsi="Times New Roman" w:cs="Times New Roman"/>
          <w:sz w:val="24"/>
          <w:szCs w:val="24"/>
        </w:rPr>
        <w:t>. Safe pregnancy implies, she is being eating nutritious food so the foetus is healthy too. When expectant mother refuses to seek maternal healthcare, the partner ought to compel her so the pregnancy can be safe.</w:t>
      </w:r>
      <w:r w:rsidR="005518B0" w:rsidRPr="008F13F9">
        <w:rPr>
          <w:rFonts w:ascii="Times New Roman" w:hAnsi="Times New Roman" w:cs="Times New Roman"/>
          <w:sz w:val="24"/>
          <w:szCs w:val="24"/>
        </w:rPr>
        <w:t xml:space="preserve"> We are very much aware some expectant mothers refuse to take the ANC medicines, though it is paramount for safe pregnancy. </w:t>
      </w:r>
      <w:commentRangeStart w:id="28"/>
      <w:r w:rsidR="005518B0" w:rsidRPr="008F13F9">
        <w:rPr>
          <w:rFonts w:ascii="Times New Roman" w:hAnsi="Times New Roman" w:cs="Times New Roman"/>
          <w:sz w:val="24"/>
          <w:szCs w:val="24"/>
        </w:rPr>
        <w:t xml:space="preserve">Some expectant mothers are also misled by their colleagues to use </w:t>
      </w:r>
      <w:commentRangeEnd w:id="28"/>
      <w:r w:rsidR="008A3DD3" w:rsidRPr="008F13F9">
        <w:rPr>
          <w:rStyle w:val="CommentReference"/>
          <w:rFonts w:ascii="Times New Roman" w:hAnsi="Times New Roman" w:cs="Times New Roman"/>
          <w:sz w:val="24"/>
          <w:szCs w:val="24"/>
        </w:rPr>
        <w:commentReference w:id="28"/>
      </w:r>
      <w:r w:rsidR="005518B0" w:rsidRPr="008F13F9">
        <w:rPr>
          <w:rFonts w:ascii="Times New Roman" w:hAnsi="Times New Roman" w:cs="Times New Roman"/>
          <w:sz w:val="24"/>
          <w:szCs w:val="24"/>
        </w:rPr>
        <w:t>“cold”</w:t>
      </w:r>
      <w:r w:rsidR="00353B84" w:rsidRPr="008F13F9">
        <w:rPr>
          <w:rFonts w:ascii="Times New Roman" w:hAnsi="Times New Roman" w:cs="Times New Roman"/>
          <w:sz w:val="24"/>
          <w:szCs w:val="24"/>
        </w:rPr>
        <w:t xml:space="preserve"> local oxytocin, meanwhile it’s has adverse effects on pregnancy safety.</w:t>
      </w:r>
    </w:p>
    <w:p w14:paraId="4525500A" w14:textId="77777777" w:rsidR="00442213" w:rsidRPr="008F13F9" w:rsidRDefault="00442213"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What are the various kinds of support pregnant women receive from family members</w:t>
      </w:r>
      <w:r w:rsidRPr="008F13F9">
        <w:rPr>
          <w:rFonts w:ascii="Times New Roman" w:hAnsi="Times New Roman" w:cs="Times New Roman"/>
          <w:sz w:val="24"/>
          <w:szCs w:val="24"/>
        </w:rPr>
        <w:t xml:space="preserve">?  </w:t>
      </w:r>
    </w:p>
    <w:p w14:paraId="61DB51D0" w14:textId="73D75803" w:rsidR="00EA6E72" w:rsidRPr="008F13F9" w:rsidRDefault="00D9035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a woman conceives, we encourage her to go for ANC, so the midwife can educate her on things to do and those not to do. She further receives education on eating habits and the recommended food ingredients for her wellbeing. We provide expectant mothers with the food items. We also allow them to do the amount of farm work within their ability. We don’t give them tedious jobs to do again, particularly leaving her on work involving fierce sun heat. Also, if she could sow two acres of tilled plot of land a day, we don’t allow her to complete two acres again in a day. </w:t>
      </w:r>
      <w:r w:rsidR="00E11E27" w:rsidRPr="008F13F9">
        <w:rPr>
          <w:rFonts w:ascii="Times New Roman" w:hAnsi="Times New Roman" w:cs="Times New Roman"/>
          <w:sz w:val="24"/>
          <w:szCs w:val="24"/>
        </w:rPr>
        <w:t xml:space="preserve">We discourage pregnant women from doing jobs that involve having to bend for long period of time, such as sowing of seed and fertilizer application. </w:t>
      </w:r>
      <w:r w:rsidR="005518B0" w:rsidRPr="008F13F9">
        <w:rPr>
          <w:rFonts w:ascii="Times New Roman" w:hAnsi="Times New Roman" w:cs="Times New Roman"/>
          <w:sz w:val="24"/>
          <w:szCs w:val="24"/>
        </w:rPr>
        <w:t>We also continually ask of her</w:t>
      </w:r>
      <w:r w:rsidR="00353B84" w:rsidRPr="008F13F9">
        <w:rPr>
          <w:rFonts w:ascii="Times New Roman" w:hAnsi="Times New Roman" w:cs="Times New Roman"/>
          <w:sz w:val="24"/>
          <w:szCs w:val="24"/>
        </w:rPr>
        <w:t xml:space="preserve"> health and that of the foetus, and further monitor to be sure they do not administer local oxytocin. </w:t>
      </w:r>
    </w:p>
    <w:p w14:paraId="275851D2" w14:textId="125B04CE" w:rsidR="0080404D" w:rsidRPr="008F13F9" w:rsidRDefault="0080404D"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I was lucky, my family exempted me from farm labour during my pregnancy. But this was done after I suffered prolonged labour in my third childbirth which nearly killed me.</w:t>
      </w:r>
    </w:p>
    <w:p w14:paraId="6E8970E3" w14:textId="1739BF3F" w:rsidR="00D90359" w:rsidRPr="008F13F9" w:rsidRDefault="00D90359" w:rsidP="008F13F9">
      <w:pPr>
        <w:spacing w:line="480" w:lineRule="auto"/>
        <w:jc w:val="both"/>
        <w:rPr>
          <w:rFonts w:ascii="Times New Roman" w:hAnsi="Times New Roman" w:cs="Times New Roman"/>
          <w:b/>
          <w:i/>
          <w:sz w:val="24"/>
          <w:szCs w:val="24"/>
          <w:highlight w:val="yellow"/>
        </w:rPr>
      </w:pPr>
      <w:r w:rsidRPr="008F13F9">
        <w:rPr>
          <w:rFonts w:ascii="Times New Roman" w:hAnsi="Times New Roman" w:cs="Times New Roman"/>
          <w:b/>
          <w:i/>
          <w:sz w:val="24"/>
          <w:szCs w:val="24"/>
          <w:highlight w:val="yellow"/>
        </w:rPr>
        <w:t>What of the firewood, do you cut it for them?</w:t>
      </w:r>
    </w:p>
    <w:p w14:paraId="1D6A905B" w14:textId="0A6C326E" w:rsidR="00D90359" w:rsidRPr="008F13F9" w:rsidRDefault="00D90359" w:rsidP="008F13F9">
      <w:pPr>
        <w:spacing w:line="480" w:lineRule="auto"/>
        <w:jc w:val="both"/>
        <w:rPr>
          <w:rFonts w:ascii="Times New Roman" w:hAnsi="Times New Roman" w:cs="Times New Roman"/>
          <w:sz w:val="24"/>
          <w:szCs w:val="24"/>
          <w:highlight w:val="yellow"/>
        </w:rPr>
      </w:pPr>
      <w:r w:rsidRPr="008F13F9">
        <w:rPr>
          <w:rFonts w:ascii="Times New Roman" w:hAnsi="Times New Roman" w:cs="Times New Roman"/>
          <w:sz w:val="24"/>
          <w:szCs w:val="24"/>
          <w:highlight w:val="yellow"/>
        </w:rPr>
        <w:t>Yes, but not all men. Some men and non-pregnant women and the family do support in felling and conveying firewood home for expectant mothers’ usage. However, some pregnant women still do everything as before the conception.</w:t>
      </w:r>
      <w:r w:rsidR="0080404D" w:rsidRPr="008F13F9">
        <w:rPr>
          <w:rFonts w:ascii="Times New Roman" w:hAnsi="Times New Roman" w:cs="Times New Roman"/>
          <w:sz w:val="24"/>
          <w:szCs w:val="24"/>
          <w:highlight w:val="yellow"/>
        </w:rPr>
        <w:t xml:space="preserve"> </w:t>
      </w:r>
    </w:p>
    <w:p w14:paraId="347841D5" w14:textId="3CF9C4AB" w:rsidR="005518B0" w:rsidRPr="008F13F9" w:rsidRDefault="0080404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Frankly speaking, in the entire community, real care for pregnant women and newborns as recommended can only be done by only few families</w:t>
      </w:r>
      <w:r w:rsidRPr="008F13F9">
        <w:rPr>
          <w:rFonts w:ascii="Times New Roman" w:hAnsi="Times New Roman" w:cs="Times New Roman"/>
          <w:sz w:val="24"/>
          <w:szCs w:val="24"/>
        </w:rPr>
        <w:t>. In the entire community, the reality remains same as when women are not pregnant. If one was into charcoal burning, pito brewing, doing farm labour, logging wood, felling and conveying firewood, are what they still for a living. We aware of the risks, however, there is very little we can than to involve pregnant women continue with these hard activities.</w:t>
      </w:r>
    </w:p>
    <w:p w14:paraId="1877D5B0" w14:textId="05B89A08" w:rsidR="00837A30" w:rsidRPr="008F13F9" w:rsidRDefault="009B63A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continue to suffer in menial jobs until child birth. When men till the land, it’s women – pregnant or not pregnant, who do the sowing. When it’s harvesting, expectant mothers are compelled to do the harvesting. Sometimes, it’s only the women who complete harvesting and convey everything via headload home. I have sold logs of wood to buy </w:t>
      </w:r>
      <w:r w:rsidR="0034171D" w:rsidRPr="008F13F9">
        <w:rPr>
          <w:rFonts w:ascii="Times New Roman" w:hAnsi="Times New Roman" w:cs="Times New Roman"/>
          <w:sz w:val="24"/>
          <w:szCs w:val="24"/>
        </w:rPr>
        <w:t xml:space="preserve">birth kits and for livelihood. </w:t>
      </w:r>
    </w:p>
    <w:p w14:paraId="15F9E084" w14:textId="33216396" w:rsidR="0034171D" w:rsidRPr="008F13F9" w:rsidRDefault="0034171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uring complications, by what means do you seek relevant maternal healthcare? </w:t>
      </w:r>
    </w:p>
    <w:p w14:paraId="22F6529A" w14:textId="2296A3B9" w:rsidR="0034171D" w:rsidRPr="008F13F9" w:rsidRDefault="0034171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she can sit on a motorbike, we use that, otherwise, the dominant means for emergency referrals is motorking/tricycle motorbike. Some men even use bicycle if they are unable to get a motorbike. Other times, if the woman and her family are unable to hire motorking and happen not to have motorbike, then expectant mother in question walk to the facility. expectant mothers have walked to sombo in pain when no family members had gone to farm or funeral. </w:t>
      </w:r>
    </w:p>
    <w:p w14:paraId="0813B8D1" w14:textId="533CB460" w:rsidR="0034171D" w:rsidRPr="008F13F9" w:rsidRDefault="00BD21C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rangements are there for blood donors during emergency?</w:t>
      </w:r>
    </w:p>
    <w:p w14:paraId="5AE09B2B" w14:textId="56348598" w:rsidR="00BD21C8" w:rsidRPr="008F13F9" w:rsidRDefault="00BD21C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have any established arrangement for blood donors. But during emergency, the husbands usually go into houses in search of volunteers to go and donate blood. When the health facility is far, for instance Wa or Nadowli, it’s usually frustrating getting volunteer donors, particularly if the husband cannot afford their lorry fare to and </w:t>
      </w:r>
      <w:r w:rsidR="003F6DFE" w:rsidRPr="008F13F9">
        <w:rPr>
          <w:rFonts w:ascii="Times New Roman" w:hAnsi="Times New Roman" w:cs="Times New Roman"/>
          <w:sz w:val="24"/>
          <w:szCs w:val="24"/>
        </w:rPr>
        <w:t>from</w:t>
      </w:r>
      <w:r w:rsidRPr="008F13F9">
        <w:rPr>
          <w:rFonts w:ascii="Times New Roman" w:hAnsi="Times New Roman" w:cs="Times New Roman"/>
          <w:sz w:val="24"/>
          <w:szCs w:val="24"/>
        </w:rPr>
        <w:t xml:space="preserve"> the hospital. </w:t>
      </w:r>
      <w:r w:rsidR="003F6DFE" w:rsidRPr="008F13F9">
        <w:rPr>
          <w:rFonts w:ascii="Times New Roman" w:hAnsi="Times New Roman" w:cs="Times New Roman"/>
          <w:sz w:val="24"/>
          <w:szCs w:val="24"/>
        </w:rPr>
        <w:t>volunteers have returned from blood donation only to be provided with local gin “akpeteshie” as drink for accepting to support save lives.</w:t>
      </w:r>
    </w:p>
    <w:p w14:paraId="37F5FE59" w14:textId="0A71ED5E" w:rsidR="003F6DFE" w:rsidRPr="008F13F9" w:rsidRDefault="003F6DF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administer herbs on neonates as form of treatment for sickness?</w:t>
      </w:r>
    </w:p>
    <w:p w14:paraId="4FABD6C9" w14:textId="1262E95B" w:rsidR="003F6DFE" w:rsidRPr="008F13F9" w:rsidRDefault="003F6DFE"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Yes, we do boil leaves and give them orally and also use some for warm bath. This is particularly done when the NHIS card expires and there is no money </w:t>
      </w:r>
      <w:r w:rsidR="002F7ABC" w:rsidRPr="008F13F9">
        <w:rPr>
          <w:rFonts w:ascii="Times New Roman" w:hAnsi="Times New Roman" w:cs="Times New Roman"/>
          <w:sz w:val="24"/>
          <w:szCs w:val="24"/>
        </w:rPr>
        <w:t>to renew</w:t>
      </w:r>
      <w:r w:rsidRPr="008F13F9">
        <w:rPr>
          <w:rFonts w:ascii="Times New Roman" w:hAnsi="Times New Roman" w:cs="Times New Roman"/>
          <w:sz w:val="24"/>
          <w:szCs w:val="24"/>
        </w:rPr>
        <w:t xml:space="preserve"> it at the time of the sickness. </w:t>
      </w:r>
      <w:r w:rsidR="00F0524F" w:rsidRPr="008F13F9">
        <w:rPr>
          <w:rFonts w:ascii="Times New Roman" w:hAnsi="Times New Roman" w:cs="Times New Roman"/>
          <w:sz w:val="24"/>
          <w:szCs w:val="24"/>
        </w:rPr>
        <w:t xml:space="preserve">We also boil the herbs and give them the bath because, when we don’t have money and to the clinic even with NHIS card, they prescribe the medicines for us to buy with our money from the chemical sellers, which we are unable to afford. Even when the child responds slowly to the medicines, it is the herb and leave intake </w:t>
      </w:r>
      <w:r w:rsidR="00C40C43" w:rsidRPr="008F13F9">
        <w:rPr>
          <w:rFonts w:ascii="Times New Roman" w:hAnsi="Times New Roman" w:cs="Times New Roman"/>
          <w:sz w:val="24"/>
          <w:szCs w:val="24"/>
        </w:rPr>
        <w:t xml:space="preserve">that mostly cure them. </w:t>
      </w:r>
      <w:r w:rsidR="00C40C43" w:rsidRPr="008F13F9">
        <w:rPr>
          <w:rFonts w:ascii="Times New Roman" w:hAnsi="Times New Roman" w:cs="Times New Roman"/>
          <w:i/>
          <w:sz w:val="24"/>
          <w:szCs w:val="24"/>
        </w:rPr>
        <w:t>some children are re-incarnated of our ancestors, therefore even if we treat them with the medicines prescribed, the sickness still persist until we gather appropriate herbs to treat them.</w:t>
      </w:r>
    </w:p>
    <w:p w14:paraId="779F0F9D" w14:textId="77D5160E" w:rsidR="00C40C43" w:rsidRPr="008F13F9" w:rsidRDefault="00C40C43"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en expectant mothers experience pains and complications, do you administer herbs on them?</w:t>
      </w:r>
    </w:p>
    <w:p w14:paraId="44BC144B" w14:textId="5E254E59" w:rsidR="00C40C43" w:rsidRPr="008F13F9" w:rsidRDefault="006263B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we don’t treat pregnant women with herbs. But there is a spiritualist (elderly woman) whom we usually go for maternal healthcare. When she attends to </w:t>
      </w:r>
      <w:r w:rsidR="00306668" w:rsidRPr="008F13F9">
        <w:rPr>
          <w:rFonts w:ascii="Times New Roman" w:hAnsi="Times New Roman" w:cs="Times New Roman"/>
          <w:sz w:val="24"/>
          <w:szCs w:val="24"/>
        </w:rPr>
        <w:t>a pregnant woman</w:t>
      </w:r>
      <w:r w:rsidRPr="008F13F9">
        <w:rPr>
          <w:rFonts w:ascii="Times New Roman" w:hAnsi="Times New Roman" w:cs="Times New Roman"/>
          <w:sz w:val="24"/>
          <w:szCs w:val="24"/>
        </w:rPr>
        <w:t xml:space="preserve"> in complications, she recovers very fast. </w:t>
      </w:r>
    </w:p>
    <w:p w14:paraId="353A2630" w14:textId="4644D745" w:rsidR="006263B1" w:rsidRPr="008F13F9" w:rsidRDefault="006263B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learnt expectant mothers in your community do not seek maternal healthcare from anywhere apart from the clinic. Is it true?</w:t>
      </w:r>
    </w:p>
    <w:p w14:paraId="78178BB7" w14:textId="136FDF39" w:rsidR="006263B1" w:rsidRPr="008F13F9" w:rsidRDefault="006263B1"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It’s not true. </w:t>
      </w:r>
      <w:r w:rsidR="00306668" w:rsidRPr="008F13F9">
        <w:rPr>
          <w:rFonts w:ascii="Times New Roman" w:hAnsi="Times New Roman" w:cs="Times New Roman"/>
          <w:sz w:val="24"/>
          <w:szCs w:val="24"/>
        </w:rPr>
        <w:t>We hide</w:t>
      </w:r>
      <w:r w:rsidRPr="008F13F9">
        <w:rPr>
          <w:rFonts w:ascii="Times New Roman" w:hAnsi="Times New Roman" w:cs="Times New Roman"/>
          <w:sz w:val="24"/>
          <w:szCs w:val="24"/>
        </w:rPr>
        <w:t xml:space="preserve"> and seek maternal healthcare from TBAs and the spiritualist, although we combine both clinic and local. Even with childbirth, some women still go to TBAs for delivery care. Others also deliver at home supervised or not by family members. </w:t>
      </w:r>
      <w:r w:rsidRPr="008F13F9">
        <w:rPr>
          <w:rFonts w:ascii="Times New Roman" w:hAnsi="Times New Roman" w:cs="Times New Roman"/>
          <w:i/>
          <w:sz w:val="24"/>
          <w:szCs w:val="24"/>
        </w:rPr>
        <w:t xml:space="preserve"> Here, the men get happier when we give birth at home, because he will not incur any cost purchasing birth kits or transporting you to Nadowli or Wa hospital when referred. Anytime we give birth at home, </w:t>
      </w:r>
      <w:r w:rsidR="00306668" w:rsidRPr="008F13F9">
        <w:rPr>
          <w:rFonts w:ascii="Times New Roman" w:hAnsi="Times New Roman" w:cs="Times New Roman"/>
          <w:i/>
          <w:sz w:val="24"/>
          <w:szCs w:val="24"/>
        </w:rPr>
        <w:t>our</w:t>
      </w:r>
      <w:r w:rsidRPr="008F13F9">
        <w:rPr>
          <w:rFonts w:ascii="Times New Roman" w:hAnsi="Times New Roman" w:cs="Times New Roman"/>
          <w:i/>
          <w:sz w:val="24"/>
          <w:szCs w:val="24"/>
        </w:rPr>
        <w:t xml:space="preserve"> husbands make sacrifice with animals to his ancestors for ensuring safe childbirth of his wife at home.</w:t>
      </w:r>
    </w:p>
    <w:p w14:paraId="0847C840" w14:textId="2BD3B79F" w:rsidR="006263B1" w:rsidRPr="008F13F9" w:rsidRDefault="006263B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who have had complications in their past pregnancies are the ones who do not seek care from TBAs. For instance, I saw how </w:t>
      </w:r>
      <w:r w:rsidR="00C157D2" w:rsidRPr="008F13F9">
        <w:rPr>
          <w:rFonts w:ascii="Times New Roman" w:hAnsi="Times New Roman" w:cs="Times New Roman"/>
          <w:sz w:val="24"/>
          <w:szCs w:val="24"/>
        </w:rPr>
        <w:t xml:space="preserve">one of us suffered for two days in labour which finally led to stillbirth and obstetric fistula. Therefore, when I was due to give birth and family did not show interest in supporting me reach health facility, I looked for my own way, so I do not have homebirth. One reason I do not seek care from TBAs is, if I get dehydrated or anaemic, they are unable to diagnose that. If I require blood transfusion or a drip, TBAs do not provide those services for you to regain strength. They are unable to resuscitate </w:t>
      </w:r>
      <w:r w:rsidR="004A4BD8" w:rsidRPr="008F13F9">
        <w:rPr>
          <w:rFonts w:ascii="Times New Roman" w:hAnsi="Times New Roman" w:cs="Times New Roman"/>
          <w:sz w:val="24"/>
          <w:szCs w:val="24"/>
        </w:rPr>
        <w:t xml:space="preserve">the neonate if the need be. The local oxytocin also causes </w:t>
      </w:r>
      <w:r w:rsidR="00E801EE" w:rsidRPr="008F13F9">
        <w:rPr>
          <w:rFonts w:ascii="Times New Roman" w:hAnsi="Times New Roman" w:cs="Times New Roman"/>
          <w:sz w:val="24"/>
          <w:szCs w:val="24"/>
        </w:rPr>
        <w:t>preterm</w:t>
      </w:r>
      <w:r w:rsidR="004A4BD8" w:rsidRPr="008F13F9">
        <w:rPr>
          <w:rFonts w:ascii="Times New Roman" w:hAnsi="Times New Roman" w:cs="Times New Roman"/>
          <w:sz w:val="24"/>
          <w:szCs w:val="24"/>
        </w:rPr>
        <w:t xml:space="preserve"> births which leads to stillbirth. Illiterate women are the major customers of the TBAs.</w:t>
      </w:r>
    </w:p>
    <w:p w14:paraId="74381D0F" w14:textId="12CC280B" w:rsidR="00CC522F" w:rsidRPr="008F13F9" w:rsidRDefault="00036E0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men are very inhuman. When she had </w:t>
      </w:r>
      <w:commentRangeStart w:id="29"/>
      <w:r w:rsidRPr="008F13F9">
        <w:rPr>
          <w:rFonts w:ascii="Times New Roman" w:hAnsi="Times New Roman" w:cs="Times New Roman"/>
          <w:sz w:val="24"/>
          <w:szCs w:val="24"/>
        </w:rPr>
        <w:t xml:space="preserve">the fistula, the husband threatened </w:t>
      </w:r>
      <w:commentRangeEnd w:id="29"/>
      <w:r w:rsidR="00AC2D1B" w:rsidRPr="008F13F9">
        <w:rPr>
          <w:rStyle w:val="CommentReference"/>
          <w:rFonts w:ascii="Times New Roman" w:hAnsi="Times New Roman" w:cs="Times New Roman"/>
          <w:sz w:val="24"/>
          <w:szCs w:val="24"/>
        </w:rPr>
        <w:commentReference w:id="29"/>
      </w:r>
      <w:r w:rsidRPr="008F13F9">
        <w:rPr>
          <w:rFonts w:ascii="Times New Roman" w:hAnsi="Times New Roman" w:cs="Times New Roman"/>
          <w:sz w:val="24"/>
          <w:szCs w:val="24"/>
        </w:rPr>
        <w:t xml:space="preserve">marrying another woman, so she took in and gave birth to a baby girl whilst in the same condition.  The midwife told her to stop giving birth until she is repaired, but she was forced to conceive again. She is being avoided by community members and she is unable to attend public gatherings and funeral. She is compelled to carry with her three additional cloths to change her dress regularly, due to the foul smell. </w:t>
      </w:r>
    </w:p>
    <w:p w14:paraId="3D28D735" w14:textId="58C7544C" w:rsidR="00562BD4" w:rsidRPr="008F13F9" w:rsidRDefault="00562BD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effects do you think the intake of herbs has the patient?</w:t>
      </w:r>
    </w:p>
    <w:p w14:paraId="71F9DF1E" w14:textId="3295A16A" w:rsidR="00562BD4" w:rsidRPr="008F13F9" w:rsidRDefault="000A774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local oxytocin is very helpful to us. I have realised that each time, I’m in my second and third months of gestation, my feet get swollen. Hence, I do take the “cold” local oxytocin to cure the ailment. We resort to traditional medicines because of the cost of fuelling someone’s motorbike to send us to hospital. Also, anytime, we seek care medicines and even drips/infusions are prescribed for us to buy. Even with the NHIS, it is only the folder we usually benefit from, but all medicines are</w:t>
      </w:r>
      <w:r w:rsidR="003A666C" w:rsidRPr="008F13F9">
        <w:rPr>
          <w:rFonts w:ascii="Times New Roman" w:hAnsi="Times New Roman" w:cs="Times New Roman"/>
          <w:sz w:val="24"/>
          <w:szCs w:val="24"/>
        </w:rPr>
        <w:t xml:space="preserve"> prescribed </w:t>
      </w:r>
      <w:r w:rsidR="00BA1A51" w:rsidRPr="008F13F9">
        <w:rPr>
          <w:rFonts w:ascii="Times New Roman" w:hAnsi="Times New Roman" w:cs="Times New Roman"/>
          <w:sz w:val="24"/>
          <w:szCs w:val="24"/>
        </w:rPr>
        <w:t>for</w:t>
      </w:r>
      <w:r w:rsidR="003A666C" w:rsidRPr="008F13F9">
        <w:rPr>
          <w:rFonts w:ascii="Times New Roman" w:hAnsi="Times New Roman" w:cs="Times New Roman"/>
          <w:sz w:val="24"/>
          <w:szCs w:val="24"/>
        </w:rPr>
        <w:t xml:space="preserve"> us to purchase from chemical sellers.</w:t>
      </w:r>
    </w:p>
    <w:p w14:paraId="496F7B4C" w14:textId="0914A5A7" w:rsidR="00263D1E" w:rsidRPr="008F13F9" w:rsidRDefault="003A666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frequent vacation of the clinic by the midwife is serious factor to this practice. </w:t>
      </w:r>
      <w:r w:rsidR="00263D1E" w:rsidRPr="008F13F9">
        <w:rPr>
          <w:rFonts w:ascii="Times New Roman" w:hAnsi="Times New Roman" w:cs="Times New Roman"/>
          <w:sz w:val="24"/>
          <w:szCs w:val="24"/>
        </w:rPr>
        <w:t xml:space="preserve">I went there consecutively for 3 days but could not find her to provide care to my baby. I didn’t also have money to go to Naodwli hospital. in my last conception, I went up to the clinic at about 1pm with minor bleeding and headache and was asked to wait on her to get food to eat before attending to me. The headache and bleeding began at farm. </w:t>
      </w:r>
      <w:r w:rsidR="00263D1E" w:rsidRPr="008F13F9">
        <w:rPr>
          <w:rFonts w:ascii="Times New Roman" w:hAnsi="Times New Roman" w:cs="Times New Roman"/>
          <w:i/>
          <w:sz w:val="24"/>
          <w:szCs w:val="24"/>
        </w:rPr>
        <w:t xml:space="preserve">i don’t have a child yet but my sister recently run up there with the baby who suffered convulsion and also to leave the baby and go back home and fetch water for the clinic before she would attend to the baby. </w:t>
      </w:r>
      <w:r w:rsidR="00263D1E" w:rsidRPr="008F13F9">
        <w:rPr>
          <w:rFonts w:ascii="Times New Roman" w:hAnsi="Times New Roman" w:cs="Times New Roman"/>
          <w:sz w:val="24"/>
          <w:szCs w:val="24"/>
        </w:rPr>
        <w:t xml:space="preserve">All these issues account for our dependence on traditional medicines for treatment. </w:t>
      </w:r>
      <w:r w:rsidR="00263D1E" w:rsidRPr="008F13F9">
        <w:rPr>
          <w:rFonts w:ascii="Times New Roman" w:hAnsi="Times New Roman" w:cs="Times New Roman"/>
          <w:i/>
          <w:sz w:val="24"/>
          <w:szCs w:val="24"/>
        </w:rPr>
        <w:t xml:space="preserve">The </w:t>
      </w:r>
      <w:r w:rsidR="00252BCD" w:rsidRPr="008F13F9">
        <w:rPr>
          <w:rFonts w:ascii="Times New Roman" w:hAnsi="Times New Roman" w:cs="Times New Roman"/>
          <w:i/>
          <w:sz w:val="24"/>
          <w:szCs w:val="24"/>
          <w:highlight w:val="yellow"/>
        </w:rPr>
        <w:t>chucky</w:t>
      </w:r>
      <w:r w:rsidR="00263D1E" w:rsidRPr="008F13F9">
        <w:rPr>
          <w:rFonts w:ascii="Times New Roman" w:hAnsi="Times New Roman" w:cs="Times New Roman"/>
          <w:i/>
          <w:sz w:val="24"/>
          <w:szCs w:val="24"/>
        </w:rPr>
        <w:t xml:space="preserve"> replies to our healthcare requests discourages us from seeking MNHcare at the CHPS compound. </w:t>
      </w:r>
      <w:r w:rsidR="00263D1E" w:rsidRPr="008F13F9">
        <w:rPr>
          <w:rFonts w:ascii="Times New Roman" w:hAnsi="Times New Roman" w:cs="Times New Roman"/>
          <w:sz w:val="24"/>
          <w:szCs w:val="24"/>
        </w:rPr>
        <w:t>The pregnant women do draw water on headload for the nurses each time they are seeking care.</w:t>
      </w:r>
    </w:p>
    <w:p w14:paraId="7823AC0A" w14:textId="634FF9B7" w:rsidR="003D4ABC" w:rsidRPr="008F13F9" w:rsidRDefault="003D4ABC"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Carrying headload for the nurses during ANC is really a disincentive and a burden on us. </w:t>
      </w:r>
      <w:r w:rsidR="00433F3F" w:rsidRPr="008F13F9">
        <w:rPr>
          <w:rFonts w:ascii="Times New Roman" w:hAnsi="Times New Roman" w:cs="Times New Roman"/>
          <w:sz w:val="24"/>
          <w:szCs w:val="24"/>
        </w:rPr>
        <w:t xml:space="preserve">Even when we have pains of complications, we are compelled to still draw water for them. </w:t>
      </w:r>
      <w:r w:rsidR="00433F3F" w:rsidRPr="008F13F9">
        <w:rPr>
          <w:rFonts w:ascii="Times New Roman" w:hAnsi="Times New Roman" w:cs="Times New Roman"/>
          <w:i/>
          <w:sz w:val="24"/>
          <w:szCs w:val="24"/>
        </w:rPr>
        <w:t xml:space="preserve">I was had some pains of pregnancy, and when I got there, the midwife asked me to go back and draw water for her. Meanwhile, the town is more than 2kilometers from the health facility. </w:t>
      </w:r>
    </w:p>
    <w:p w14:paraId="0E2BCFB4" w14:textId="3EBDB060" w:rsidR="00433F3F" w:rsidRPr="008F13F9" w:rsidRDefault="00433F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o you draw water for the nurses when you are due?</w:t>
      </w:r>
    </w:p>
    <w:p w14:paraId="0E241FC2" w14:textId="799D3CC4" w:rsidR="00433F3F" w:rsidRPr="008F13F9" w:rsidRDefault="00433F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expectant mothers do it when they have no family member to fetch it on behalf of them.</w:t>
      </w:r>
    </w:p>
    <w:p w14:paraId="571CABB3" w14:textId="77777777" w:rsidR="003D632D" w:rsidRPr="008F13F9" w:rsidRDefault="003D632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can be done in the community to improve the health of pregnant women and newborns?</w:t>
      </w:r>
    </w:p>
    <w:p w14:paraId="2031215E" w14:textId="22A5244A" w:rsidR="00433F3F" w:rsidRPr="008F13F9" w:rsidRDefault="00686F7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need regular education on health alerts and ways of preventing disease infestation. Ignorance of certain relevant health issues affects the outcome of pregnancies and newborn health. </w:t>
      </w:r>
    </w:p>
    <w:p w14:paraId="346DE15B" w14:textId="3BC1CA43" w:rsidR="00686F71" w:rsidRPr="008F13F9" w:rsidRDefault="00686F7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More midwives should be posted to our place, so we are not referred each time she is attending to an expectant mother or when she is absent.</w:t>
      </w:r>
    </w:p>
    <w:p w14:paraId="6A586E4C" w14:textId="0C243D46" w:rsidR="00686F71" w:rsidRPr="008F13F9" w:rsidRDefault="00686F7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upply of essential medicines to the facility. We sometimes get to the facility to realise there are no medicines to treat us, and are forced to continue to Nadowli hospital or Wa hospital. </w:t>
      </w:r>
    </w:p>
    <w:p w14:paraId="5CA9EBBC" w14:textId="10253563" w:rsidR="00686F71" w:rsidRPr="008F13F9" w:rsidRDefault="00686F7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urse absenteeism. The midwife is usually absent from the clinic further worsening our plight. Government should ensure the nurses are resident to provide the 24/7 healthcare services. </w:t>
      </w:r>
      <w:r w:rsidR="000452E4" w:rsidRPr="008F13F9">
        <w:rPr>
          <w:rFonts w:ascii="Times New Roman" w:hAnsi="Times New Roman" w:cs="Times New Roman"/>
          <w:sz w:val="24"/>
          <w:szCs w:val="24"/>
        </w:rPr>
        <w:t>The nurses should also provide care during the weekend. Sometimes, when we go there with a case, we are they are resting. Other times, they vacate the clinic during the weekends.</w:t>
      </w:r>
    </w:p>
    <w:p w14:paraId="7E7DC558" w14:textId="5205B684" w:rsidR="000452E4" w:rsidRPr="008F13F9" w:rsidRDefault="000452E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Government should further provide residential accommodation for the midwife, to motivate her to stay with her family to avoid the regular absentia we experience each time.</w:t>
      </w:r>
    </w:p>
    <w:p w14:paraId="4037D9DE" w14:textId="17F69C58" w:rsidR="000452E4" w:rsidRPr="008F13F9" w:rsidRDefault="000452E4"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The clinic is further causing marital instability in the community. We have realised that, a lot of assault cases among couples originate from the family planning services provided. Women are given the devices/pills without the consent of the husbands, and when detected, they react violently. Non-pregnant women trick their husbands they are off to cut firewood or farm, but branch into the clinic for FP injections. </w:t>
      </w:r>
      <w:r w:rsidR="00BD365E" w:rsidRPr="008F13F9">
        <w:rPr>
          <w:rFonts w:ascii="Times New Roman" w:hAnsi="Times New Roman" w:cs="Times New Roman"/>
          <w:sz w:val="24"/>
          <w:szCs w:val="24"/>
        </w:rPr>
        <w:t>After</w:t>
      </w:r>
      <w:r w:rsidRPr="008F13F9">
        <w:rPr>
          <w:rFonts w:ascii="Times New Roman" w:hAnsi="Times New Roman" w:cs="Times New Roman"/>
          <w:sz w:val="24"/>
          <w:szCs w:val="24"/>
        </w:rPr>
        <w:t xml:space="preserve"> sometime, when is not conceiving as expected, the men </w:t>
      </w:r>
      <w:r w:rsidR="009B2BF2" w:rsidRPr="008F13F9">
        <w:rPr>
          <w:rFonts w:ascii="Times New Roman" w:hAnsi="Times New Roman" w:cs="Times New Roman"/>
          <w:sz w:val="24"/>
          <w:szCs w:val="24"/>
        </w:rPr>
        <w:t>explode</w:t>
      </w:r>
      <w:r w:rsidRPr="008F13F9">
        <w:rPr>
          <w:rFonts w:ascii="Times New Roman" w:hAnsi="Times New Roman" w:cs="Times New Roman"/>
          <w:sz w:val="24"/>
          <w:szCs w:val="24"/>
        </w:rPr>
        <w:t xml:space="preserve"> into quarrels. </w:t>
      </w:r>
      <w:r w:rsidRPr="008F13F9">
        <w:rPr>
          <w:rFonts w:ascii="Times New Roman" w:hAnsi="Times New Roman" w:cs="Times New Roman"/>
          <w:i/>
          <w:sz w:val="24"/>
          <w:szCs w:val="24"/>
        </w:rPr>
        <w:t>We don’t know if it’s woman planning or family planning.</w:t>
      </w:r>
    </w:p>
    <w:p w14:paraId="37BF91ED" w14:textId="06465517" w:rsidR="00AD526C" w:rsidRPr="008F13F9" w:rsidRDefault="00AD526C"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We the women do it because our husbands do not support in pregnancy and care for the children. When we realise, it’s same pattern of behaviour with every child we have, we take up FP to control births so we care take care of the ones already born. We understand, there are agencies, which can force irresponsible husbands to be responsible, but it will eventually break-up the marriage relationship. It is the reason we endure for some births and resort to FP without their consent to be able to bring up the ones born. </w:t>
      </w:r>
    </w:p>
    <w:p w14:paraId="533B06C1" w14:textId="0AF95B75" w:rsidR="00635278" w:rsidRPr="008F13F9" w:rsidRDefault="00635278"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As a health surveillance volunteer, I attended a meeting somewhere and a woman run into our midst whilst crying for help, for the couple had given birth to unnecessary number and the husband was irresponsible but further pressed on her to conceive. The nurses at the meeting </w:t>
      </w:r>
      <w:r w:rsidR="006E1E27" w:rsidRPr="008F13F9">
        <w:rPr>
          <w:rFonts w:ascii="Times New Roman" w:hAnsi="Times New Roman" w:cs="Times New Roman"/>
          <w:i/>
          <w:sz w:val="24"/>
          <w:szCs w:val="24"/>
        </w:rPr>
        <w:t>asked her to come over to the clinic with the husband which she failed to do. The woman gave in to the pressure and conceived again which resulted in prolonged labour</w:t>
      </w:r>
      <w:r w:rsidR="00244C7D" w:rsidRPr="008F13F9">
        <w:rPr>
          <w:rFonts w:ascii="Times New Roman" w:hAnsi="Times New Roman" w:cs="Times New Roman"/>
          <w:i/>
          <w:sz w:val="24"/>
          <w:szCs w:val="24"/>
        </w:rPr>
        <w:t xml:space="preserve"> </w:t>
      </w:r>
      <w:r w:rsidR="006E1E27" w:rsidRPr="008F13F9">
        <w:rPr>
          <w:rFonts w:ascii="Times New Roman" w:hAnsi="Times New Roman" w:cs="Times New Roman"/>
          <w:i/>
          <w:sz w:val="24"/>
          <w:szCs w:val="24"/>
        </w:rPr>
        <w:t xml:space="preserve">and she died. During maternal death audit, the nurses were blamed for not providing her with FP service at the instant she rushed into the facility. </w:t>
      </w:r>
    </w:p>
    <w:p w14:paraId="0D6FE5F0" w14:textId="59F4D224" w:rsidR="00AD526C" w:rsidRPr="008F13F9" w:rsidRDefault="00797EC3"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RO</w:t>
      </w:r>
      <w:r w:rsidR="00BD020A" w:rsidRPr="008F13F9">
        <w:rPr>
          <w:rFonts w:ascii="Times New Roman" w:hAnsi="Times New Roman" w:cs="Times New Roman"/>
          <w:sz w:val="24"/>
          <w:szCs w:val="24"/>
          <w:u w:val="single"/>
        </w:rPr>
        <w:t>/KORINYIRI</w:t>
      </w:r>
      <w:r w:rsidRPr="008F13F9">
        <w:rPr>
          <w:rFonts w:ascii="Times New Roman" w:hAnsi="Times New Roman" w:cs="Times New Roman"/>
          <w:sz w:val="24"/>
          <w:szCs w:val="24"/>
          <w:u w:val="single"/>
        </w:rPr>
        <w:t xml:space="preserve"> FACILITY HEAD</w:t>
      </w:r>
    </w:p>
    <w:p w14:paraId="6ADCB7A6" w14:textId="08066785" w:rsidR="00B65573" w:rsidRPr="008F13F9" w:rsidRDefault="00D5322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omments will like to make on MNH care provision in your catchment area?</w:t>
      </w:r>
    </w:p>
    <w:p w14:paraId="540B4BA9" w14:textId="77777777" w:rsidR="00CA683F" w:rsidRPr="008F13F9" w:rsidRDefault="00CA68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community has the traditional </w:t>
      </w:r>
      <w:commentRangeStart w:id="30"/>
      <w:r w:rsidRPr="008F13F9">
        <w:rPr>
          <w:rFonts w:ascii="Times New Roman" w:hAnsi="Times New Roman" w:cs="Times New Roman"/>
          <w:sz w:val="24"/>
          <w:szCs w:val="24"/>
        </w:rPr>
        <w:t xml:space="preserve">practice on newborns, they belief the first bath must be cold water, which can affect the health condition of the neonate. The baby can get cold out of that. The baby can even suffer pneumonia too out of that and most children die from cold in the first </w:t>
      </w:r>
      <w:commentRangeEnd w:id="30"/>
      <w:r w:rsidR="00387069" w:rsidRPr="008F13F9">
        <w:rPr>
          <w:rStyle w:val="CommentReference"/>
          <w:rFonts w:ascii="Times New Roman" w:hAnsi="Times New Roman" w:cs="Times New Roman"/>
          <w:sz w:val="24"/>
          <w:szCs w:val="24"/>
        </w:rPr>
        <w:commentReference w:id="30"/>
      </w:r>
      <w:r w:rsidRPr="008F13F9">
        <w:rPr>
          <w:rFonts w:ascii="Times New Roman" w:hAnsi="Times New Roman" w:cs="Times New Roman"/>
          <w:sz w:val="24"/>
          <w:szCs w:val="24"/>
        </w:rPr>
        <w:t>initial days because the uterus is usually warm at birth and have to be maintained, hence, when they go to expose the neonate to cold water, the child can die. Another thing is that, they belief in using shea butter to apply on the baby’s cord. Although there is education ongoing, you know it is not easy to change people’s belief systems.</w:t>
      </w:r>
    </w:p>
    <w:p w14:paraId="703D8091" w14:textId="254DF0FD" w:rsidR="00CA683F" w:rsidRPr="008F13F9" w:rsidRDefault="00CA683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es the shea butter application have some effects on the baby?</w:t>
      </w:r>
    </w:p>
    <w:p w14:paraId="45BC55C8" w14:textId="7301B5C2" w:rsidR="00D5322F" w:rsidRPr="008F13F9" w:rsidRDefault="00CA683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5B5462" w:rsidRPr="008F13F9">
        <w:rPr>
          <w:rFonts w:ascii="Times New Roman" w:hAnsi="Times New Roman" w:cs="Times New Roman"/>
          <w:sz w:val="24"/>
          <w:szCs w:val="24"/>
        </w:rPr>
        <w:t xml:space="preserve">It has an effect. If the shea butter is not well processed, the child could get sepsis infection because it is on the umbilicus they apply it on. The baby could even suffer tetanus infection out of that. Then another issue is, especially when we </w:t>
      </w:r>
      <w:r w:rsidR="008F07EE" w:rsidRPr="008F13F9">
        <w:rPr>
          <w:rFonts w:ascii="Times New Roman" w:hAnsi="Times New Roman" w:cs="Times New Roman"/>
          <w:sz w:val="24"/>
          <w:szCs w:val="24"/>
        </w:rPr>
        <w:t xml:space="preserve">are in the warm season. When they give birth, the baby sweat, so when that happens, they think the baby must be exposed to cold. Most babies are like that. I know newborns do not know warmth, so they ought to still maintain their warmness, even when sweating. If the baby get exposed to extreme cold as they have been doing, the child can die out that. </w:t>
      </w:r>
    </w:p>
    <w:p w14:paraId="0EFE826A" w14:textId="7BB6C9E1" w:rsidR="00797EC3" w:rsidRPr="008F13F9" w:rsidRDefault="008F07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On maternal health, usually when </w:t>
      </w:r>
      <w:commentRangeStart w:id="31"/>
      <w:r w:rsidRPr="008F13F9">
        <w:rPr>
          <w:rFonts w:ascii="Times New Roman" w:hAnsi="Times New Roman" w:cs="Times New Roman"/>
          <w:sz w:val="24"/>
          <w:szCs w:val="24"/>
        </w:rPr>
        <w:t xml:space="preserve">they are in their ninth month, they are expecting labour especially when they know their Expected Date of Delivery (EDD). Once the EDD elapses, they don’t come to the facility, rather they go to the TBAs for “hot” local oxytocin. It’s taken orally and also smeared on the tummy to speed up the process of labour, thus to induce labour early. In such </w:t>
      </w:r>
      <w:commentRangeEnd w:id="31"/>
      <w:r w:rsidR="002D3332" w:rsidRPr="008F13F9">
        <w:rPr>
          <w:rStyle w:val="CommentReference"/>
          <w:rFonts w:ascii="Times New Roman" w:hAnsi="Times New Roman" w:cs="Times New Roman"/>
          <w:sz w:val="24"/>
          <w:szCs w:val="24"/>
        </w:rPr>
        <w:commentReference w:id="31"/>
      </w:r>
      <w:r w:rsidRPr="008F13F9">
        <w:rPr>
          <w:rFonts w:ascii="Times New Roman" w:hAnsi="Times New Roman" w:cs="Times New Roman"/>
          <w:sz w:val="24"/>
          <w:szCs w:val="24"/>
        </w:rPr>
        <w:t xml:space="preserve">instance, expectant mother </w:t>
      </w:r>
      <w:r w:rsidR="00A80661" w:rsidRPr="008F13F9">
        <w:rPr>
          <w:rFonts w:ascii="Times New Roman" w:hAnsi="Times New Roman" w:cs="Times New Roman"/>
          <w:sz w:val="24"/>
          <w:szCs w:val="24"/>
        </w:rPr>
        <w:t>gets</w:t>
      </w:r>
      <w:r w:rsidRPr="008F13F9">
        <w:rPr>
          <w:rFonts w:ascii="Times New Roman" w:hAnsi="Times New Roman" w:cs="Times New Roman"/>
          <w:sz w:val="24"/>
          <w:szCs w:val="24"/>
        </w:rPr>
        <w:t xml:space="preserve"> irregular contractions, severe ones and when they don’t get to the facility early for immediate care, the breath of the foetus will reduce. So the child ca get asphy</w:t>
      </w:r>
      <w:r w:rsidR="00340C55" w:rsidRPr="008F13F9">
        <w:rPr>
          <w:rFonts w:ascii="Times New Roman" w:hAnsi="Times New Roman" w:cs="Times New Roman"/>
          <w:sz w:val="24"/>
          <w:szCs w:val="24"/>
        </w:rPr>
        <w:t>x</w:t>
      </w:r>
      <w:r w:rsidRPr="008F13F9">
        <w:rPr>
          <w:rFonts w:ascii="Times New Roman" w:hAnsi="Times New Roman" w:cs="Times New Roman"/>
          <w:sz w:val="24"/>
          <w:szCs w:val="24"/>
        </w:rPr>
        <w:t>ia. In case it’s a homebirth, the baby may die. However, if childbirth is in the facility and detected early</w:t>
      </w:r>
      <w:r w:rsidR="003E395C" w:rsidRPr="008F13F9">
        <w:rPr>
          <w:rFonts w:ascii="Times New Roman" w:hAnsi="Times New Roman" w:cs="Times New Roman"/>
          <w:sz w:val="24"/>
          <w:szCs w:val="24"/>
        </w:rPr>
        <w:t>, we use the ambu bag to resuscitate the baby.</w:t>
      </w:r>
    </w:p>
    <w:p w14:paraId="3D4CC402" w14:textId="5D91BCF9" w:rsidR="003E395C" w:rsidRPr="008F13F9" w:rsidRDefault="003E395C"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So do you have the ambu bag?</w:t>
      </w:r>
    </w:p>
    <w:p w14:paraId="3B0B79E5" w14:textId="67743E99" w:rsidR="003E395C" w:rsidRPr="008F13F9" w:rsidRDefault="003E395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 have the ambu bag.</w:t>
      </w:r>
    </w:p>
    <w:p w14:paraId="719268B1" w14:textId="15A91F76" w:rsidR="003E395C" w:rsidRPr="008F13F9" w:rsidRDefault="003E395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istance and nature of the to the clinic by some communities – Kanato, Sulaguo, Zokyieriguor poses serious challenge to receiving prompt maternal healthcare. It’s only Kanato, that is accessible by car, but the others cars cannot go. Due to the distance, when I am informed of the time the labour or complication, it is impossible to reach the facility. CETS initiative is in process, but it is not yet fully implemented. </w:t>
      </w:r>
    </w:p>
    <w:p w14:paraId="7179F9D8" w14:textId="1DB6C453" w:rsidR="003E395C" w:rsidRPr="008F13F9" w:rsidRDefault="003E395C"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a place for disposing off the placenta?</w:t>
      </w:r>
    </w:p>
    <w:p w14:paraId="3DA4C545" w14:textId="34C29054" w:rsidR="004742F8" w:rsidRPr="008F13F9" w:rsidRDefault="00FF77B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Currently we </w:t>
      </w:r>
      <w:r w:rsidR="00F55C0B"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have. I think </w:t>
      </w:r>
      <w:r w:rsidR="00F55C0B" w:rsidRPr="008F13F9">
        <w:rPr>
          <w:rFonts w:ascii="Times New Roman" w:hAnsi="Times New Roman" w:cs="Times New Roman"/>
          <w:sz w:val="24"/>
          <w:szCs w:val="24"/>
        </w:rPr>
        <w:t>not all CHPS facilities</w:t>
      </w:r>
      <w:r w:rsidRPr="008F13F9">
        <w:rPr>
          <w:rFonts w:ascii="Times New Roman" w:hAnsi="Times New Roman" w:cs="Times New Roman"/>
          <w:sz w:val="24"/>
          <w:szCs w:val="24"/>
        </w:rPr>
        <w:t xml:space="preserve"> have placental pits in the district. Last year, I spoke to the community leaders and they organised and dug the pit, but where to get money to complete it is now the problem. </w:t>
      </w:r>
      <w:r w:rsidR="004742F8" w:rsidRPr="008F13F9">
        <w:rPr>
          <w:rFonts w:ascii="Times New Roman" w:hAnsi="Times New Roman" w:cs="Times New Roman"/>
          <w:sz w:val="24"/>
          <w:szCs w:val="24"/>
        </w:rPr>
        <w:t xml:space="preserve">Whenever I conduct childbirth, I pour parazone on it to disinfect the placenta and give it to the client to go home and burry. That is what we practicing currently. </w:t>
      </w:r>
    </w:p>
    <w:p w14:paraId="644DBD4A" w14:textId="64D8FE7B" w:rsidR="003E395C" w:rsidRPr="008F13F9" w:rsidRDefault="004742F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there some other issues affecting your work – community perspective, NHIS or any area?</w:t>
      </w:r>
    </w:p>
    <w:p w14:paraId="73A7933E" w14:textId="29A9B3AD" w:rsidR="00D9105A" w:rsidRPr="008F13F9" w:rsidRDefault="00D9105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t really, but for the NHIS, it is free for expectant mothers so they rush to register when they conceive. </w:t>
      </w:r>
    </w:p>
    <w:p w14:paraId="4FCDEA34" w14:textId="77777777" w:rsidR="008A6A4D" w:rsidRPr="008F13F9" w:rsidRDefault="008A6A4D" w:rsidP="008F13F9">
      <w:pPr>
        <w:spacing w:line="480" w:lineRule="auto"/>
        <w:jc w:val="both"/>
        <w:rPr>
          <w:rFonts w:ascii="Times New Roman" w:hAnsi="Times New Roman" w:cs="Times New Roman"/>
          <w:sz w:val="24"/>
          <w:szCs w:val="24"/>
          <w:u w:val="single"/>
        </w:rPr>
      </w:pPr>
    </w:p>
    <w:p w14:paraId="6E5EB568" w14:textId="1AA9DE43" w:rsidR="00D66CB2" w:rsidRPr="008F13F9" w:rsidRDefault="00D66CB2"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JIMPENSI/KENKELLEY</w:t>
      </w:r>
      <w:r w:rsidR="00206E4C" w:rsidRPr="008F13F9">
        <w:rPr>
          <w:rFonts w:ascii="Times New Roman" w:hAnsi="Times New Roman" w:cs="Times New Roman"/>
          <w:sz w:val="24"/>
          <w:szCs w:val="24"/>
          <w:u w:val="single"/>
        </w:rPr>
        <w:t xml:space="preserve"> OPINION LEADERS</w:t>
      </w:r>
    </w:p>
    <w:p w14:paraId="32DB111F" w14:textId="266B4D12" w:rsidR="00001F99" w:rsidRPr="008F13F9" w:rsidRDefault="00001F9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kinds of things/activities should a woman do when pregnant in the community?</w:t>
      </w:r>
    </w:p>
    <w:p w14:paraId="192CA330" w14:textId="7087E137" w:rsidR="00001F99" w:rsidRPr="008F13F9" w:rsidRDefault="00ED7C0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w:t>
      </w:r>
      <w:r w:rsidR="00001F99" w:rsidRPr="008F13F9">
        <w:rPr>
          <w:rFonts w:ascii="Times New Roman" w:hAnsi="Times New Roman" w:cs="Times New Roman"/>
          <w:b/>
          <w:i/>
          <w:sz w:val="24"/>
          <w:szCs w:val="24"/>
        </w:rPr>
        <w:t xml:space="preserve"> work? </w:t>
      </w:r>
    </w:p>
    <w:p w14:paraId="428875F9" w14:textId="43E8E1C8" w:rsidR="003C1080" w:rsidRPr="008F13F9" w:rsidRDefault="00E3048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partake in farming activities – sowing of seeds, fertilizer application, having of crops and drying/processing of farm products.</w:t>
      </w:r>
      <w:r w:rsidR="003E1267" w:rsidRPr="008F13F9">
        <w:rPr>
          <w:rFonts w:ascii="Times New Roman" w:hAnsi="Times New Roman" w:cs="Times New Roman"/>
          <w:sz w:val="24"/>
          <w:szCs w:val="24"/>
        </w:rPr>
        <w:t xml:space="preserve"> They also cut firewood for family usage as well as burn charcoal for income.</w:t>
      </w:r>
      <w:r w:rsidRPr="008F13F9">
        <w:rPr>
          <w:rFonts w:ascii="Times New Roman" w:hAnsi="Times New Roman" w:cs="Times New Roman"/>
          <w:sz w:val="24"/>
          <w:szCs w:val="24"/>
        </w:rPr>
        <w:t xml:space="preserve"> </w:t>
      </w:r>
      <w:r w:rsidR="003741D4" w:rsidRPr="008F13F9">
        <w:rPr>
          <w:rFonts w:ascii="Times New Roman" w:hAnsi="Times New Roman" w:cs="Times New Roman"/>
          <w:sz w:val="24"/>
          <w:szCs w:val="24"/>
        </w:rPr>
        <w:t xml:space="preserve">All the activities expectant mothers do when they were had not conceived are what they still do, but not the very difficult ones such as working from morning until sunset. </w:t>
      </w:r>
      <w:r w:rsidR="00F13E9B" w:rsidRPr="008F13F9">
        <w:rPr>
          <w:rFonts w:ascii="Times New Roman" w:hAnsi="Times New Roman" w:cs="Times New Roman"/>
          <w:sz w:val="24"/>
          <w:szCs w:val="24"/>
        </w:rPr>
        <w:t>Farm work</w:t>
      </w:r>
      <w:r w:rsidR="003E1267" w:rsidRPr="008F13F9">
        <w:rPr>
          <w:rFonts w:ascii="Times New Roman" w:hAnsi="Times New Roman" w:cs="Times New Roman"/>
          <w:sz w:val="24"/>
          <w:szCs w:val="24"/>
        </w:rPr>
        <w:t xml:space="preserve"> is a form of exercise for expectant mothers.</w:t>
      </w:r>
    </w:p>
    <w:p w14:paraId="39E4D41B" w14:textId="3DBB7F2A" w:rsidR="00206E4C" w:rsidRPr="008F13F9" w:rsidRDefault="00ED7C0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w:t>
      </w:r>
      <w:r w:rsidR="00001F99" w:rsidRPr="008F13F9">
        <w:rPr>
          <w:rFonts w:ascii="Times New Roman" w:hAnsi="Times New Roman" w:cs="Times New Roman"/>
          <w:b/>
          <w:i/>
          <w:sz w:val="24"/>
          <w:szCs w:val="24"/>
        </w:rPr>
        <w:t xml:space="preserve"> home?</w:t>
      </w:r>
    </w:p>
    <w:p w14:paraId="3E331BD5" w14:textId="56B73723" w:rsidR="003E1267" w:rsidRPr="008F13F9" w:rsidRDefault="003E126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Pregnant women continue to do cooking, cleaning of compound, fetching of water for household use, washing of clothes of the family,</w:t>
      </w:r>
      <w:r w:rsidR="00ED7C0D" w:rsidRPr="008F13F9">
        <w:rPr>
          <w:rFonts w:ascii="Times New Roman" w:hAnsi="Times New Roman" w:cs="Times New Roman"/>
          <w:sz w:val="24"/>
          <w:szCs w:val="24"/>
        </w:rPr>
        <w:t xml:space="preserve"> and giving the children a bath.</w:t>
      </w:r>
    </w:p>
    <w:p w14:paraId="2317B06A" w14:textId="77777777" w:rsidR="004C700B" w:rsidRPr="008F13F9" w:rsidRDefault="004C700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an you tell me about community initiatives towards ensuring safe motherhood?</w:t>
      </w:r>
    </w:p>
    <w:p w14:paraId="7F7931B1" w14:textId="3A81884C" w:rsidR="003E395C" w:rsidRPr="008F13F9" w:rsidRDefault="00CB48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community health officer once had a meeting with us on issues pertaining to emergency referral of pregnant women in particular. Hence, we have agreed to the CETS initiative and have established a Common Fund for families to borrow from during emergency referrals. </w:t>
      </w:r>
      <w:r w:rsidR="00024927" w:rsidRPr="008F13F9">
        <w:rPr>
          <w:rFonts w:ascii="Times New Roman" w:hAnsi="Times New Roman" w:cs="Times New Roman"/>
          <w:sz w:val="24"/>
          <w:szCs w:val="24"/>
        </w:rPr>
        <w:t xml:space="preserve">Therefore, in case of </w:t>
      </w:r>
      <w:r w:rsidR="00E00ADC" w:rsidRPr="008F13F9">
        <w:rPr>
          <w:rFonts w:ascii="Times New Roman" w:hAnsi="Times New Roman" w:cs="Times New Roman"/>
          <w:sz w:val="24"/>
          <w:szCs w:val="24"/>
        </w:rPr>
        <w:t>emergency</w:t>
      </w:r>
      <w:r w:rsidR="00024927" w:rsidRPr="008F13F9">
        <w:rPr>
          <w:rFonts w:ascii="Times New Roman" w:hAnsi="Times New Roman" w:cs="Times New Roman"/>
          <w:sz w:val="24"/>
          <w:szCs w:val="24"/>
        </w:rPr>
        <w:t xml:space="preserve"> referrals, the family is </w:t>
      </w:r>
      <w:r w:rsidR="00E00ADC" w:rsidRPr="008F13F9">
        <w:rPr>
          <w:rFonts w:ascii="Times New Roman" w:hAnsi="Times New Roman" w:cs="Times New Roman"/>
          <w:sz w:val="24"/>
          <w:szCs w:val="24"/>
        </w:rPr>
        <w:t>able</w:t>
      </w:r>
      <w:r w:rsidR="00024927" w:rsidRPr="008F13F9">
        <w:rPr>
          <w:rFonts w:ascii="Times New Roman" w:hAnsi="Times New Roman" w:cs="Times New Roman"/>
          <w:sz w:val="24"/>
          <w:szCs w:val="24"/>
        </w:rPr>
        <w:t xml:space="preserve"> to secure a portion to hire a car or </w:t>
      </w:r>
      <w:r w:rsidR="00E00ADC" w:rsidRPr="008F13F9">
        <w:rPr>
          <w:rFonts w:ascii="Times New Roman" w:hAnsi="Times New Roman" w:cs="Times New Roman"/>
          <w:sz w:val="24"/>
          <w:szCs w:val="24"/>
        </w:rPr>
        <w:t>motor king</w:t>
      </w:r>
      <w:r w:rsidR="00024927" w:rsidRPr="008F13F9">
        <w:rPr>
          <w:rFonts w:ascii="Times New Roman" w:hAnsi="Times New Roman" w:cs="Times New Roman"/>
          <w:sz w:val="24"/>
          <w:szCs w:val="24"/>
        </w:rPr>
        <w:t xml:space="preserve"> and also pay other hospital bills, but make a refund of the money for others to also benefit from.</w:t>
      </w:r>
      <w:r w:rsidR="00E00ADC" w:rsidRPr="008F13F9">
        <w:rPr>
          <w:rFonts w:ascii="Times New Roman" w:hAnsi="Times New Roman" w:cs="Times New Roman"/>
          <w:sz w:val="24"/>
          <w:szCs w:val="24"/>
        </w:rPr>
        <w:t xml:space="preserve"> </w:t>
      </w:r>
      <w:r w:rsidRPr="008F13F9">
        <w:rPr>
          <w:rFonts w:ascii="Times New Roman" w:hAnsi="Times New Roman" w:cs="Times New Roman"/>
          <w:sz w:val="24"/>
          <w:szCs w:val="24"/>
        </w:rPr>
        <w:t xml:space="preserve">We also encourage and exempt them from farm work to receive antenatal care. When they are due to give birth, we also ask them to go to the clinic. We </w:t>
      </w:r>
      <w:r w:rsidR="00C8692D"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encourage home births ever since we got the clinic.</w:t>
      </w:r>
    </w:p>
    <w:p w14:paraId="019DF366" w14:textId="77777777" w:rsidR="003D5895" w:rsidRPr="008F13F9" w:rsidRDefault="003D589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activities (cultural, social, economic) should pregnant women not do in your community? </w:t>
      </w:r>
    </w:p>
    <w:p w14:paraId="50F928C5" w14:textId="476C050B" w:rsidR="003D5895" w:rsidRPr="008F13F9" w:rsidRDefault="003D58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engage in so many activities. For instance, burning charcoal, brewing of </w:t>
      </w:r>
      <w:r w:rsidR="00221326" w:rsidRPr="008F13F9">
        <w:rPr>
          <w:rFonts w:ascii="Times New Roman" w:hAnsi="Times New Roman" w:cs="Times New Roman"/>
          <w:sz w:val="24"/>
          <w:szCs w:val="24"/>
        </w:rPr>
        <w:t>“</w:t>
      </w:r>
      <w:r w:rsidRPr="008F13F9">
        <w:rPr>
          <w:rFonts w:ascii="Times New Roman" w:hAnsi="Times New Roman" w:cs="Times New Roman"/>
          <w:sz w:val="24"/>
          <w:szCs w:val="24"/>
        </w:rPr>
        <w:t>pito</w:t>
      </w:r>
      <w:r w:rsidR="00221326" w:rsidRPr="008F13F9">
        <w:rPr>
          <w:rFonts w:ascii="Times New Roman" w:hAnsi="Times New Roman" w:cs="Times New Roman"/>
          <w:sz w:val="24"/>
          <w:szCs w:val="24"/>
        </w:rPr>
        <w:t>”</w:t>
      </w:r>
      <w:r w:rsidRPr="008F13F9">
        <w:rPr>
          <w:rFonts w:ascii="Times New Roman" w:hAnsi="Times New Roman" w:cs="Times New Roman"/>
          <w:sz w:val="24"/>
          <w:szCs w:val="24"/>
        </w:rPr>
        <w:t xml:space="preserve"> and carrying firewood on headload are the dominant economic activities done by women. </w:t>
      </w:r>
      <w:r w:rsidR="001D2BDA" w:rsidRPr="008F13F9">
        <w:rPr>
          <w:rFonts w:ascii="Times New Roman" w:hAnsi="Times New Roman" w:cs="Times New Roman"/>
          <w:sz w:val="24"/>
          <w:szCs w:val="24"/>
        </w:rPr>
        <w:t>When farm produce are harvested,</w:t>
      </w:r>
      <w:r w:rsidRPr="008F13F9">
        <w:rPr>
          <w:rFonts w:ascii="Times New Roman" w:hAnsi="Times New Roman" w:cs="Times New Roman"/>
          <w:sz w:val="24"/>
          <w:szCs w:val="24"/>
        </w:rPr>
        <w:t xml:space="preserve"> it is women whether pregnant or not, who convey most it home.</w:t>
      </w:r>
      <w:r w:rsidR="005C0F89" w:rsidRPr="008F13F9">
        <w:rPr>
          <w:rFonts w:ascii="Times New Roman" w:hAnsi="Times New Roman" w:cs="Times New Roman"/>
          <w:sz w:val="24"/>
          <w:szCs w:val="24"/>
        </w:rPr>
        <w:t xml:space="preserve"> During funerals, expectant mothers are as active in all funeral activities ranging from mourning to serving visitors. </w:t>
      </w:r>
    </w:p>
    <w:p w14:paraId="39067CF4" w14:textId="70DF0B4C" w:rsidR="00654974" w:rsidRPr="008F13F9" w:rsidRDefault="0065497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resort to herbs for MNH care in the community?</w:t>
      </w:r>
    </w:p>
    <w:p w14:paraId="355DF725" w14:textId="72D49665" w:rsidR="00654974" w:rsidRPr="008F13F9" w:rsidRDefault="00A6161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practice traditional medicine. We usually boil some particular leaves and use it to bath the neonate. Others are given to babies who can drink, thus if the sickness is with the stomach. This happens mostly when we do not get anticipated care from the health facility. Whenever, medicines from the </w:t>
      </w:r>
      <w:r w:rsidR="006455CE" w:rsidRPr="008F13F9">
        <w:rPr>
          <w:rFonts w:ascii="Times New Roman" w:hAnsi="Times New Roman" w:cs="Times New Roman"/>
          <w:sz w:val="24"/>
          <w:szCs w:val="24"/>
        </w:rPr>
        <w:t>clinic</w:t>
      </w:r>
      <w:r w:rsidRPr="008F13F9">
        <w:rPr>
          <w:rFonts w:ascii="Times New Roman" w:hAnsi="Times New Roman" w:cs="Times New Roman"/>
          <w:sz w:val="24"/>
          <w:szCs w:val="24"/>
        </w:rPr>
        <w:t xml:space="preserve"> fail to treat, we administer our herbs and leaves and if lucky,</w:t>
      </w:r>
      <w:r w:rsidR="0021549E" w:rsidRPr="008F13F9">
        <w:rPr>
          <w:rFonts w:ascii="Times New Roman" w:hAnsi="Times New Roman" w:cs="Times New Roman"/>
          <w:sz w:val="24"/>
          <w:szCs w:val="24"/>
        </w:rPr>
        <w:t xml:space="preserve"> </w:t>
      </w:r>
      <w:r w:rsidR="00396F71" w:rsidRPr="008F13F9">
        <w:rPr>
          <w:rFonts w:ascii="Times New Roman" w:hAnsi="Times New Roman" w:cs="Times New Roman"/>
          <w:sz w:val="24"/>
          <w:szCs w:val="24"/>
        </w:rPr>
        <w:t xml:space="preserve">they become </w:t>
      </w:r>
      <w:r w:rsidR="0021549E" w:rsidRPr="008F13F9">
        <w:rPr>
          <w:rFonts w:ascii="Times New Roman" w:hAnsi="Times New Roman" w:cs="Times New Roman"/>
          <w:sz w:val="24"/>
          <w:szCs w:val="24"/>
        </w:rPr>
        <w:t xml:space="preserve">healed. </w:t>
      </w:r>
      <w:r w:rsidRPr="008F13F9">
        <w:rPr>
          <w:rFonts w:ascii="Times New Roman" w:hAnsi="Times New Roman" w:cs="Times New Roman"/>
          <w:sz w:val="24"/>
          <w:szCs w:val="24"/>
        </w:rPr>
        <w:t xml:space="preserve">However, many cases are first send to the clinic before we administer traditional medicine on it. </w:t>
      </w:r>
    </w:p>
    <w:p w14:paraId="36624E43" w14:textId="77777777" w:rsidR="003D5895" w:rsidRPr="008F13F9" w:rsidRDefault="003D589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are the main causes of deaths of pregnant women or after delivery in this community/district?</w:t>
      </w:r>
    </w:p>
    <w:p w14:paraId="26C818F1" w14:textId="11C92B28" w:rsidR="003D5895" w:rsidRPr="008F13F9" w:rsidRDefault="008A110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use to have frequent deaths; however, with the construction of the clinic in the community, it has reduced. We had a recent death of an expectant mother who was on referral to Jirapa Hospital. </w:t>
      </w:r>
    </w:p>
    <w:p w14:paraId="31F1559C" w14:textId="106C5624" w:rsidR="008A1106" w:rsidRPr="008F13F9" w:rsidRDefault="008A110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caused it?</w:t>
      </w:r>
    </w:p>
    <w:p w14:paraId="3DDBEA40" w14:textId="77777777" w:rsidR="006B6DBD" w:rsidRPr="008F13F9" w:rsidRDefault="00017DE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omen who died during childbirth or whilst pregnant were those who did not patronise antenatal care. Others take “cold” local oxytocin when there are minor pains of pregnancy, instead of seeking care at the clinic or hospital. </w:t>
      </w:r>
    </w:p>
    <w:p w14:paraId="4EB2F8D7" w14:textId="38B6606F" w:rsidR="006B6DBD" w:rsidRPr="008F13F9" w:rsidRDefault="006B6DB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f someone talked to you about birth preparedness and being ready for complications in pregnancy, what do you think they would be talking about? </w:t>
      </w:r>
    </w:p>
    <w:p w14:paraId="4B4FA06C" w14:textId="75D5C5CB" w:rsidR="008E5D34" w:rsidRPr="008F13F9" w:rsidRDefault="00B5352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PCR means getting </w:t>
      </w:r>
      <w:r w:rsidR="00396426" w:rsidRPr="008F13F9">
        <w:rPr>
          <w:rFonts w:ascii="Times New Roman" w:hAnsi="Times New Roman" w:cs="Times New Roman"/>
          <w:sz w:val="24"/>
          <w:szCs w:val="24"/>
        </w:rPr>
        <w:t>delivery</w:t>
      </w:r>
      <w:r w:rsidRPr="008F13F9">
        <w:rPr>
          <w:rFonts w:ascii="Times New Roman" w:hAnsi="Times New Roman" w:cs="Times New Roman"/>
          <w:sz w:val="24"/>
          <w:szCs w:val="24"/>
        </w:rPr>
        <w:t xml:space="preserve"> items</w:t>
      </w:r>
      <w:r w:rsidR="00A11D76" w:rsidRPr="008F13F9">
        <w:rPr>
          <w:rFonts w:ascii="Times New Roman" w:hAnsi="Times New Roman" w:cs="Times New Roman"/>
          <w:sz w:val="24"/>
          <w:szCs w:val="24"/>
        </w:rPr>
        <w:t>/birth kits</w:t>
      </w:r>
      <w:r w:rsidRPr="008F13F9">
        <w:rPr>
          <w:rFonts w:ascii="Times New Roman" w:hAnsi="Times New Roman" w:cs="Times New Roman"/>
          <w:sz w:val="24"/>
          <w:szCs w:val="24"/>
        </w:rPr>
        <w:t xml:space="preserve"> the midwife ask to them to buy.</w:t>
      </w:r>
      <w:r w:rsidR="00A23325" w:rsidRPr="008F13F9">
        <w:rPr>
          <w:rFonts w:ascii="Times New Roman" w:hAnsi="Times New Roman" w:cs="Times New Roman"/>
          <w:sz w:val="24"/>
          <w:szCs w:val="24"/>
        </w:rPr>
        <w:t xml:space="preserve"> </w:t>
      </w:r>
      <w:r w:rsidR="00627984" w:rsidRPr="008F13F9">
        <w:rPr>
          <w:rFonts w:ascii="Times New Roman" w:hAnsi="Times New Roman" w:cs="Times New Roman"/>
          <w:sz w:val="24"/>
          <w:szCs w:val="24"/>
        </w:rPr>
        <w:t xml:space="preserve">BPCR means receiving antenatal care. Preparedness involves attending ANC so that if there is any risk with associated with the pregnancy, the nurse will treat it or advise her.  </w:t>
      </w:r>
      <w:r w:rsidR="00262A13" w:rsidRPr="008F13F9">
        <w:rPr>
          <w:rFonts w:ascii="Times New Roman" w:hAnsi="Times New Roman" w:cs="Times New Roman"/>
          <w:sz w:val="24"/>
          <w:szCs w:val="24"/>
        </w:rPr>
        <w:t>BPCR also talks about getting her NHIS registered so she can access maternal healthcare with ease.</w:t>
      </w:r>
      <w:r w:rsidRPr="008F13F9">
        <w:rPr>
          <w:rFonts w:ascii="Times New Roman" w:hAnsi="Times New Roman" w:cs="Times New Roman"/>
          <w:sz w:val="24"/>
          <w:szCs w:val="24"/>
        </w:rPr>
        <w:t xml:space="preserve"> If the husband is not financially sound, he has to </w:t>
      </w:r>
      <w:r w:rsidR="00396426" w:rsidRPr="008F13F9">
        <w:rPr>
          <w:rFonts w:ascii="Times New Roman" w:hAnsi="Times New Roman" w:cs="Times New Roman"/>
          <w:sz w:val="24"/>
          <w:szCs w:val="24"/>
        </w:rPr>
        <w:t>save money</w:t>
      </w:r>
      <w:r w:rsidRPr="008F13F9">
        <w:rPr>
          <w:rFonts w:ascii="Times New Roman" w:hAnsi="Times New Roman" w:cs="Times New Roman"/>
          <w:sz w:val="24"/>
          <w:szCs w:val="24"/>
        </w:rPr>
        <w:t xml:space="preserve"> for emergencies. </w:t>
      </w:r>
    </w:p>
    <w:p w14:paraId="23001FC3" w14:textId="32D1C4E2" w:rsidR="00CB48FF" w:rsidRPr="008F13F9" w:rsidRDefault="00F41B4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can you tell me about other settings (places) or groups where pregnancy related matters are talked about in the community?  </w:t>
      </w:r>
    </w:p>
    <w:p w14:paraId="0ECD095B" w14:textId="5809C092" w:rsidR="004E7490" w:rsidRPr="008F13F9" w:rsidRDefault="001D2BD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w:t>
      </w:r>
      <w:r w:rsidR="004E7490" w:rsidRPr="008F13F9">
        <w:rPr>
          <w:rFonts w:ascii="Times New Roman" w:hAnsi="Times New Roman" w:cs="Times New Roman"/>
          <w:sz w:val="24"/>
          <w:szCs w:val="24"/>
        </w:rPr>
        <w:t xml:space="preserve"> have weekly routine village savings and loans meetings in the community, during which the CHO comes around to educate us particularly during outbreak of diseases. </w:t>
      </w:r>
    </w:p>
    <w:p w14:paraId="5CAC1909" w14:textId="77777777" w:rsidR="00B27C45" w:rsidRPr="008F13F9" w:rsidRDefault="00B27C4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forms of support do these groupings offer to pregnant women?</w:t>
      </w:r>
    </w:p>
    <w:p w14:paraId="20F11B2C" w14:textId="430C153B" w:rsidR="00B27C45" w:rsidRPr="008F13F9" w:rsidRDefault="00B27C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groups do not offer any support to expectant mothers. We discuss matters concerning to our little savings and who </w:t>
      </w:r>
      <w:r w:rsidR="00806A45" w:rsidRPr="008F13F9">
        <w:rPr>
          <w:rFonts w:ascii="Times New Roman" w:hAnsi="Times New Roman" w:cs="Times New Roman"/>
          <w:sz w:val="24"/>
          <w:szCs w:val="24"/>
        </w:rPr>
        <w:t>will collect the</w:t>
      </w:r>
      <w:r w:rsidRPr="008F13F9">
        <w:rPr>
          <w:rFonts w:ascii="Times New Roman" w:hAnsi="Times New Roman" w:cs="Times New Roman"/>
          <w:sz w:val="24"/>
          <w:szCs w:val="24"/>
        </w:rPr>
        <w:t xml:space="preserve"> next</w:t>
      </w:r>
      <w:r w:rsidR="00806A45" w:rsidRPr="008F13F9">
        <w:rPr>
          <w:rFonts w:ascii="Times New Roman" w:hAnsi="Times New Roman" w:cs="Times New Roman"/>
          <w:sz w:val="24"/>
          <w:szCs w:val="24"/>
        </w:rPr>
        <w:t xml:space="preserve"> micro savings</w:t>
      </w:r>
      <w:r w:rsidRPr="008F13F9">
        <w:rPr>
          <w:rFonts w:ascii="Times New Roman" w:hAnsi="Times New Roman" w:cs="Times New Roman"/>
          <w:sz w:val="24"/>
          <w:szCs w:val="24"/>
        </w:rPr>
        <w:t>, not MNH issues.</w:t>
      </w:r>
    </w:p>
    <w:p w14:paraId="5400E7E4" w14:textId="5DB7817C" w:rsidR="00292CF8" w:rsidRPr="008F13F9" w:rsidRDefault="00292CF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 discovered some expectant mothers do not attend antenatal care. </w:t>
      </w:r>
      <w:r w:rsidR="00DA4545" w:rsidRPr="008F13F9">
        <w:rPr>
          <w:rFonts w:ascii="Times New Roman" w:hAnsi="Times New Roman" w:cs="Times New Roman"/>
          <w:b/>
          <w:sz w:val="24"/>
          <w:szCs w:val="24"/>
        </w:rPr>
        <w:t>Why</w:t>
      </w:r>
      <w:r w:rsidRPr="008F13F9">
        <w:rPr>
          <w:rFonts w:ascii="Times New Roman" w:hAnsi="Times New Roman" w:cs="Times New Roman"/>
          <w:b/>
          <w:sz w:val="24"/>
          <w:szCs w:val="24"/>
        </w:rPr>
        <w:t xml:space="preserve"> is it so?</w:t>
      </w:r>
    </w:p>
    <w:p w14:paraId="21777951" w14:textId="701CC82D" w:rsidR="0065626C" w:rsidRPr="008F13F9" w:rsidRDefault="0065626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expectant mothers deliberately refuse to go for ANC. We the men have done our best to encourage them to receive ANC even by helping them renew their NHIS card, and yet they still refuse to go for ANC. </w:t>
      </w:r>
      <w:r w:rsidR="00DA4545" w:rsidRPr="008F13F9">
        <w:rPr>
          <w:rFonts w:ascii="Times New Roman" w:hAnsi="Times New Roman" w:cs="Times New Roman"/>
          <w:sz w:val="24"/>
          <w:szCs w:val="24"/>
        </w:rPr>
        <w:t>It is</w:t>
      </w:r>
      <w:r w:rsidRPr="008F13F9">
        <w:rPr>
          <w:rFonts w:ascii="Times New Roman" w:hAnsi="Times New Roman" w:cs="Times New Roman"/>
          <w:sz w:val="24"/>
          <w:szCs w:val="24"/>
        </w:rPr>
        <w:t xml:space="preserve"> just an attitude in them. Such expectant mothers also deliberately give birth at home. We have women </w:t>
      </w:r>
      <w:r w:rsidR="00DA4545" w:rsidRPr="008F13F9">
        <w:rPr>
          <w:rFonts w:ascii="Times New Roman" w:hAnsi="Times New Roman" w:cs="Times New Roman"/>
          <w:sz w:val="24"/>
          <w:szCs w:val="24"/>
        </w:rPr>
        <w:t>in</w:t>
      </w:r>
      <w:r w:rsidRPr="008F13F9">
        <w:rPr>
          <w:rFonts w:ascii="Times New Roman" w:hAnsi="Times New Roman" w:cs="Times New Roman"/>
          <w:sz w:val="24"/>
          <w:szCs w:val="24"/>
        </w:rPr>
        <w:t xml:space="preserve"> this community who have never given birth in a health facility. As a result, we have instituted a fine of ten Ghana cedis (GHS10) for any homebirth </w:t>
      </w:r>
      <w:r w:rsidR="00DA4545" w:rsidRPr="008F13F9">
        <w:rPr>
          <w:rFonts w:ascii="Times New Roman" w:hAnsi="Times New Roman" w:cs="Times New Roman"/>
          <w:sz w:val="24"/>
          <w:szCs w:val="24"/>
        </w:rPr>
        <w:t>to</w:t>
      </w:r>
      <w:r w:rsidRPr="008F13F9">
        <w:rPr>
          <w:rFonts w:ascii="Times New Roman" w:hAnsi="Times New Roman" w:cs="Times New Roman"/>
          <w:sz w:val="24"/>
          <w:szCs w:val="24"/>
        </w:rPr>
        <w:t xml:space="preserve"> discourage them. Others report late when in labour, thereby unable to sit on motorbike or even reach the clinic before they give birth. The fine is small, making women to still give birth at home, since they can easily pay it off. </w:t>
      </w:r>
    </w:p>
    <w:p w14:paraId="26FBDE4E" w14:textId="265A75AD" w:rsidR="008B61BF" w:rsidRPr="008F13F9" w:rsidRDefault="00B27C4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sorts of things does your family do (or do families do) to help ensure safe pregnancy and </w:t>
      </w:r>
      <w:r w:rsidR="00DA4545" w:rsidRPr="008F13F9">
        <w:rPr>
          <w:rFonts w:ascii="Times New Roman" w:hAnsi="Times New Roman" w:cs="Times New Roman"/>
          <w:b/>
          <w:sz w:val="24"/>
          <w:szCs w:val="24"/>
        </w:rPr>
        <w:t>childbirth</w:t>
      </w:r>
      <w:r w:rsidRPr="008F13F9">
        <w:rPr>
          <w:rFonts w:ascii="Times New Roman" w:hAnsi="Times New Roman" w:cs="Times New Roman"/>
          <w:b/>
          <w:sz w:val="24"/>
          <w:szCs w:val="24"/>
        </w:rPr>
        <w:t xml:space="preserve">? </w:t>
      </w:r>
    </w:p>
    <w:p w14:paraId="77613F4B" w14:textId="27330022" w:rsidR="008B61BF" w:rsidRPr="008F13F9" w:rsidRDefault="008B61B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w:t>
      </w:r>
      <w:r w:rsidR="005853A3"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support pregnant women</w:t>
      </w:r>
      <w:r w:rsidR="005853A3" w:rsidRPr="008F13F9">
        <w:rPr>
          <w:rFonts w:ascii="Times New Roman" w:hAnsi="Times New Roman" w:cs="Times New Roman"/>
          <w:sz w:val="24"/>
          <w:szCs w:val="24"/>
        </w:rPr>
        <w:t xml:space="preserve"> that much in this community</w:t>
      </w:r>
      <w:r w:rsidRPr="008F13F9">
        <w:rPr>
          <w:rFonts w:ascii="Times New Roman" w:hAnsi="Times New Roman" w:cs="Times New Roman"/>
          <w:sz w:val="24"/>
          <w:szCs w:val="24"/>
        </w:rPr>
        <w:t>. For instance, in cutting and conveying firewood home or going to the borehole to draw water for them.</w:t>
      </w:r>
      <w:r w:rsidR="005853A3" w:rsidRPr="008F13F9">
        <w:rPr>
          <w:rFonts w:ascii="Times New Roman" w:hAnsi="Times New Roman" w:cs="Times New Roman"/>
          <w:sz w:val="24"/>
          <w:szCs w:val="24"/>
        </w:rPr>
        <w:t xml:space="preserve"> Nevertheless,</w:t>
      </w:r>
      <w:r w:rsidRPr="008F13F9">
        <w:rPr>
          <w:rFonts w:ascii="Times New Roman" w:hAnsi="Times New Roman" w:cs="Times New Roman"/>
          <w:sz w:val="24"/>
          <w:szCs w:val="24"/>
        </w:rPr>
        <w:t xml:space="preserve"> we help them lift load up their head if men are around. When they are sick, we help in bathing the children and cooking. We also allow them stay at home from farm work. We further stop them from all forms of farm labour when they are due to give birth. Some pregnant women still do all kinds of hard labour until </w:t>
      </w:r>
      <w:r w:rsidR="005853A3" w:rsidRPr="008F13F9">
        <w:rPr>
          <w:rFonts w:ascii="Times New Roman" w:hAnsi="Times New Roman" w:cs="Times New Roman"/>
          <w:sz w:val="24"/>
          <w:szCs w:val="24"/>
        </w:rPr>
        <w:t>childbirth</w:t>
      </w:r>
      <w:r w:rsidRPr="008F13F9">
        <w:rPr>
          <w:rFonts w:ascii="Times New Roman" w:hAnsi="Times New Roman" w:cs="Times New Roman"/>
          <w:sz w:val="24"/>
          <w:szCs w:val="24"/>
        </w:rPr>
        <w:t xml:space="preserve"> because, when </w:t>
      </w:r>
      <w:r w:rsidR="00CA5C2A" w:rsidRPr="008F13F9">
        <w:rPr>
          <w:rFonts w:ascii="Times New Roman" w:hAnsi="Times New Roman" w:cs="Times New Roman"/>
          <w:sz w:val="24"/>
          <w:szCs w:val="24"/>
        </w:rPr>
        <w:t>we exempt them</w:t>
      </w:r>
      <w:r w:rsidRPr="008F13F9">
        <w:rPr>
          <w:rFonts w:ascii="Times New Roman" w:hAnsi="Times New Roman" w:cs="Times New Roman"/>
          <w:sz w:val="24"/>
          <w:szCs w:val="24"/>
        </w:rPr>
        <w:t xml:space="preserve"> from family farm activities, they sneak into their own private work of farming or charcoal burning</w:t>
      </w:r>
      <w:r w:rsidR="008A47AF" w:rsidRPr="008F13F9">
        <w:rPr>
          <w:rFonts w:ascii="Times New Roman" w:hAnsi="Times New Roman" w:cs="Times New Roman"/>
          <w:sz w:val="24"/>
          <w:szCs w:val="24"/>
        </w:rPr>
        <w:t>, no matter the pain they go through</w:t>
      </w:r>
      <w:r w:rsidRPr="008F13F9">
        <w:rPr>
          <w:rFonts w:ascii="Times New Roman" w:hAnsi="Times New Roman" w:cs="Times New Roman"/>
          <w:sz w:val="24"/>
          <w:szCs w:val="24"/>
        </w:rPr>
        <w:t xml:space="preserve">. </w:t>
      </w:r>
      <w:r w:rsidR="00FC040C" w:rsidRPr="008F13F9">
        <w:rPr>
          <w:rFonts w:ascii="Times New Roman" w:hAnsi="Times New Roman" w:cs="Times New Roman"/>
          <w:sz w:val="24"/>
          <w:szCs w:val="24"/>
        </w:rPr>
        <w:t>Such</w:t>
      </w:r>
      <w:r w:rsidRPr="008F13F9">
        <w:rPr>
          <w:rFonts w:ascii="Times New Roman" w:hAnsi="Times New Roman" w:cs="Times New Roman"/>
          <w:sz w:val="24"/>
          <w:szCs w:val="24"/>
        </w:rPr>
        <w:t xml:space="preserve"> </w:t>
      </w:r>
      <w:r w:rsidR="00FC040C" w:rsidRPr="008F13F9">
        <w:rPr>
          <w:rFonts w:ascii="Times New Roman" w:hAnsi="Times New Roman" w:cs="Times New Roman"/>
          <w:sz w:val="24"/>
          <w:szCs w:val="24"/>
        </w:rPr>
        <w:t xml:space="preserve">pregnant women </w:t>
      </w:r>
      <w:r w:rsidRPr="008F13F9">
        <w:rPr>
          <w:rFonts w:ascii="Times New Roman" w:hAnsi="Times New Roman" w:cs="Times New Roman"/>
          <w:sz w:val="24"/>
          <w:szCs w:val="24"/>
        </w:rPr>
        <w:t xml:space="preserve">do not get any form of family support throughout their gestation. </w:t>
      </w:r>
    </w:p>
    <w:p w14:paraId="1970F2C2" w14:textId="1D1DCC6D" w:rsidR="000902F7" w:rsidRPr="008F13F9" w:rsidRDefault="000902F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suggest are the roles of men in pregnancy?</w:t>
      </w:r>
    </w:p>
    <w:p w14:paraId="6B242834" w14:textId="3E81B896" w:rsidR="00D8479B" w:rsidRPr="008F13F9" w:rsidRDefault="000902F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Men are supposed to take to expectant mothers or their babies to hospital during emergency referral.</w:t>
      </w:r>
      <w:r w:rsidR="00434D56" w:rsidRPr="008F13F9">
        <w:rPr>
          <w:rFonts w:ascii="Times New Roman" w:hAnsi="Times New Roman" w:cs="Times New Roman"/>
          <w:sz w:val="24"/>
          <w:szCs w:val="24"/>
        </w:rPr>
        <w:t xml:space="preserve"> </w:t>
      </w:r>
      <w:r w:rsidR="00CB4810" w:rsidRPr="008F13F9">
        <w:rPr>
          <w:rFonts w:ascii="Times New Roman" w:hAnsi="Times New Roman" w:cs="Times New Roman"/>
          <w:sz w:val="24"/>
          <w:szCs w:val="24"/>
        </w:rPr>
        <w:t>It is</w:t>
      </w:r>
      <w:r w:rsidR="00434D56" w:rsidRPr="008F13F9">
        <w:rPr>
          <w:rFonts w:ascii="Times New Roman" w:hAnsi="Times New Roman" w:cs="Times New Roman"/>
          <w:sz w:val="24"/>
          <w:szCs w:val="24"/>
        </w:rPr>
        <w:t xml:space="preserve"> our responsibility </w:t>
      </w:r>
      <w:r w:rsidR="00916B4A" w:rsidRPr="008F13F9">
        <w:rPr>
          <w:rFonts w:ascii="Times New Roman" w:hAnsi="Times New Roman" w:cs="Times New Roman"/>
          <w:sz w:val="24"/>
          <w:szCs w:val="24"/>
        </w:rPr>
        <w:t>to</w:t>
      </w:r>
      <w:r w:rsidRPr="008F13F9">
        <w:rPr>
          <w:rFonts w:ascii="Times New Roman" w:hAnsi="Times New Roman" w:cs="Times New Roman"/>
          <w:sz w:val="24"/>
          <w:szCs w:val="24"/>
        </w:rPr>
        <w:t xml:space="preserve"> </w:t>
      </w:r>
      <w:r w:rsidR="00C82921" w:rsidRPr="008F13F9">
        <w:rPr>
          <w:rFonts w:ascii="Times New Roman" w:hAnsi="Times New Roman" w:cs="Times New Roman"/>
          <w:sz w:val="24"/>
          <w:szCs w:val="24"/>
        </w:rPr>
        <w:t>give money to</w:t>
      </w:r>
      <w:r w:rsidRPr="008F13F9">
        <w:rPr>
          <w:rFonts w:ascii="Times New Roman" w:hAnsi="Times New Roman" w:cs="Times New Roman"/>
          <w:sz w:val="24"/>
          <w:szCs w:val="24"/>
        </w:rPr>
        <w:t xml:space="preserve"> pregnant women </w:t>
      </w:r>
      <w:r w:rsidR="00C82921" w:rsidRPr="008F13F9">
        <w:rPr>
          <w:rFonts w:ascii="Times New Roman" w:hAnsi="Times New Roman" w:cs="Times New Roman"/>
          <w:sz w:val="24"/>
          <w:szCs w:val="24"/>
        </w:rPr>
        <w:t xml:space="preserve">to </w:t>
      </w:r>
      <w:r w:rsidRPr="008F13F9">
        <w:rPr>
          <w:rFonts w:ascii="Times New Roman" w:hAnsi="Times New Roman" w:cs="Times New Roman"/>
          <w:sz w:val="24"/>
          <w:szCs w:val="24"/>
        </w:rPr>
        <w:t xml:space="preserve">renew their health insurance and give ride to Nadowli for laboratory investigations. </w:t>
      </w:r>
    </w:p>
    <w:p w14:paraId="3CA12485" w14:textId="65274D2C" w:rsidR="00D8479B" w:rsidRPr="008F13F9" w:rsidRDefault="00D8479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men active as expected in supporting the woman during the period of pregnancy?</w:t>
      </w:r>
    </w:p>
    <w:p w14:paraId="6E2C82C1" w14:textId="4F4998A2" w:rsidR="00D8479B" w:rsidRPr="008F13F9" w:rsidRDefault="00D8479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some men only impregnate and leave them to manage the pregnancy until they give birth. Some do not even take them to Nadowli to renew their </w:t>
      </w:r>
      <w:r w:rsidR="00B14E08" w:rsidRPr="008F13F9">
        <w:rPr>
          <w:rFonts w:ascii="Times New Roman" w:hAnsi="Times New Roman" w:cs="Times New Roman"/>
          <w:sz w:val="24"/>
          <w:szCs w:val="24"/>
        </w:rPr>
        <w:t xml:space="preserve">health insurance and laboratory tests. </w:t>
      </w:r>
      <w:r w:rsidR="00292A06" w:rsidRPr="008F13F9">
        <w:rPr>
          <w:rFonts w:ascii="Times New Roman" w:hAnsi="Times New Roman" w:cs="Times New Roman"/>
          <w:sz w:val="24"/>
          <w:szCs w:val="24"/>
        </w:rPr>
        <w:t>The pregnant women</w:t>
      </w:r>
      <w:r w:rsidR="00B14E08" w:rsidRPr="008F13F9">
        <w:rPr>
          <w:rFonts w:ascii="Times New Roman" w:hAnsi="Times New Roman" w:cs="Times New Roman"/>
          <w:sz w:val="24"/>
          <w:szCs w:val="24"/>
        </w:rPr>
        <w:t xml:space="preserve"> fuel other relative’s motorbike to take them to </w:t>
      </w:r>
      <w:r w:rsidR="00531FC9" w:rsidRPr="008F13F9">
        <w:rPr>
          <w:rFonts w:ascii="Times New Roman" w:hAnsi="Times New Roman" w:cs="Times New Roman"/>
          <w:sz w:val="24"/>
          <w:szCs w:val="24"/>
        </w:rPr>
        <w:t>Nadowli</w:t>
      </w:r>
      <w:r w:rsidR="00B14E08" w:rsidRPr="008F13F9">
        <w:rPr>
          <w:rFonts w:ascii="Times New Roman" w:hAnsi="Times New Roman" w:cs="Times New Roman"/>
          <w:sz w:val="24"/>
          <w:szCs w:val="24"/>
        </w:rPr>
        <w:t xml:space="preserve"> for labs and NHIS card registration and renewal. </w:t>
      </w:r>
    </w:p>
    <w:p w14:paraId="5C78C308" w14:textId="5A08EAA7" w:rsidR="00A7226D" w:rsidRPr="008F13F9" w:rsidRDefault="00A7226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ere do you have your NHIS card renewed?</w:t>
      </w:r>
    </w:p>
    <w:p w14:paraId="2367A3F0" w14:textId="673EE735" w:rsidR="00A7226D" w:rsidRPr="008F13F9" w:rsidRDefault="00A7226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ll community members go to Issa but pregnant women go to the main office at Nadowli for their card registration and or renewal.</w:t>
      </w:r>
      <w:r w:rsidR="00F12AB7" w:rsidRPr="008F13F9">
        <w:rPr>
          <w:rFonts w:ascii="Times New Roman" w:hAnsi="Times New Roman" w:cs="Times New Roman"/>
          <w:sz w:val="24"/>
          <w:szCs w:val="24"/>
        </w:rPr>
        <w:t xml:space="preserve"> It’s factor for the delay in commencing ANC or some do not take up because they are unable to renew their to benefit from the free laboratory tests and </w:t>
      </w:r>
      <w:r w:rsidR="00D50643" w:rsidRPr="008F13F9">
        <w:rPr>
          <w:rFonts w:ascii="Times New Roman" w:hAnsi="Times New Roman" w:cs="Times New Roman"/>
          <w:sz w:val="24"/>
          <w:szCs w:val="24"/>
        </w:rPr>
        <w:t xml:space="preserve">free </w:t>
      </w:r>
      <w:r w:rsidR="00F12AB7" w:rsidRPr="008F13F9">
        <w:rPr>
          <w:rFonts w:ascii="Times New Roman" w:hAnsi="Times New Roman" w:cs="Times New Roman"/>
          <w:sz w:val="24"/>
          <w:szCs w:val="24"/>
        </w:rPr>
        <w:t>ANC.</w:t>
      </w:r>
    </w:p>
    <w:p w14:paraId="48326A86" w14:textId="2063B57D" w:rsidR="0000012A" w:rsidRPr="008F13F9" w:rsidRDefault="0000012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bout laboratory tests/scans?</w:t>
      </w:r>
    </w:p>
    <w:p w14:paraId="2578A521" w14:textId="42C0F61A" w:rsidR="0000012A" w:rsidRPr="008F13F9" w:rsidRDefault="0000012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ll laboratory tests and scans are conducted at Nadowli hospital. Therefore, not all families are able to afford transport fares to Nadowli to carry out laboratory tests, particularly with the expectant mothers. </w:t>
      </w:r>
    </w:p>
    <w:p w14:paraId="5A754715" w14:textId="6034C991" w:rsidR="006C179E" w:rsidRPr="008F13F9" w:rsidRDefault="006C179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are the best ways to prevent maternal deaths and still births in the community?</w:t>
      </w:r>
    </w:p>
    <w:p w14:paraId="166FEDFA" w14:textId="2527EE5B" w:rsidR="00292CF8" w:rsidRPr="008F13F9" w:rsidRDefault="00AF00D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One, expectant mothers must make they have childbirth at health facility. Women who deliver at home before going to the clinic for newborn immunisations must </w:t>
      </w:r>
      <w:r w:rsidR="00226D38" w:rsidRPr="008F13F9">
        <w:rPr>
          <w:rFonts w:ascii="Times New Roman" w:hAnsi="Times New Roman" w:cs="Times New Roman"/>
          <w:sz w:val="24"/>
          <w:szCs w:val="24"/>
        </w:rPr>
        <w:t>also pay fines.</w:t>
      </w:r>
    </w:p>
    <w:p w14:paraId="47BAA131" w14:textId="59D37A96" w:rsidR="002F537C" w:rsidRPr="008F13F9" w:rsidRDefault="002F537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Government should provide all relevant medicines under the NHIS. We have realised that, each time we go to the clinic and hospital fo</w:t>
      </w:r>
      <w:r w:rsidR="00374B95" w:rsidRPr="008F13F9">
        <w:rPr>
          <w:rFonts w:ascii="Times New Roman" w:hAnsi="Times New Roman" w:cs="Times New Roman"/>
          <w:sz w:val="24"/>
          <w:szCs w:val="24"/>
        </w:rPr>
        <w:t xml:space="preserve">r care, </w:t>
      </w:r>
      <w:r w:rsidR="00387D0C" w:rsidRPr="008F13F9">
        <w:rPr>
          <w:rFonts w:ascii="Times New Roman" w:hAnsi="Times New Roman" w:cs="Times New Roman"/>
          <w:sz w:val="24"/>
          <w:szCs w:val="24"/>
        </w:rPr>
        <w:t>the nurses/physician assistants give medications</w:t>
      </w:r>
      <w:r w:rsidR="000F1A59" w:rsidRPr="008F13F9">
        <w:rPr>
          <w:rFonts w:ascii="Times New Roman" w:hAnsi="Times New Roman" w:cs="Times New Roman"/>
          <w:sz w:val="24"/>
          <w:szCs w:val="24"/>
        </w:rPr>
        <w:t xml:space="preserve"> in</w:t>
      </w:r>
      <w:r w:rsidRPr="008F13F9">
        <w:rPr>
          <w:rFonts w:ascii="Times New Roman" w:hAnsi="Times New Roman" w:cs="Times New Roman"/>
          <w:sz w:val="24"/>
          <w:szCs w:val="24"/>
        </w:rPr>
        <w:t xml:space="preserve"> prescription</w:t>
      </w:r>
      <w:r w:rsidR="000F1A59" w:rsidRPr="008F13F9">
        <w:rPr>
          <w:rFonts w:ascii="Times New Roman" w:hAnsi="Times New Roman" w:cs="Times New Roman"/>
          <w:sz w:val="24"/>
          <w:szCs w:val="24"/>
        </w:rPr>
        <w:t xml:space="preserve"> forms</w:t>
      </w:r>
      <w:r w:rsidRPr="008F13F9">
        <w:rPr>
          <w:rFonts w:ascii="Times New Roman" w:hAnsi="Times New Roman" w:cs="Times New Roman"/>
          <w:sz w:val="24"/>
          <w:szCs w:val="24"/>
        </w:rPr>
        <w:t xml:space="preserve"> for clients to make out-of-pocket payments for medicines. </w:t>
      </w:r>
    </w:p>
    <w:p w14:paraId="7BBE2BF8" w14:textId="5DC6BBFA" w:rsidR="002F537C" w:rsidRPr="008F13F9" w:rsidRDefault="002F537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This has made NHIS subscription and renewal of no relevance, thereby encouraging everyone to purchase medicines direct from chemical sellers anytime one falls sick. </w:t>
      </w:r>
    </w:p>
    <w:p w14:paraId="23F6D841" w14:textId="77777777" w:rsidR="008C4C66" w:rsidRPr="008F13F9" w:rsidRDefault="008C4C66" w:rsidP="008F13F9">
      <w:pPr>
        <w:spacing w:line="480" w:lineRule="auto"/>
        <w:jc w:val="both"/>
        <w:rPr>
          <w:rFonts w:ascii="Times New Roman" w:hAnsi="Times New Roman" w:cs="Times New Roman"/>
          <w:sz w:val="24"/>
          <w:szCs w:val="24"/>
        </w:rPr>
      </w:pPr>
    </w:p>
    <w:p w14:paraId="47FC7E73" w14:textId="77777777" w:rsidR="005B4090" w:rsidRPr="008F13F9" w:rsidRDefault="0077580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JIMPENSI/KENKELLEY NON-PREGNANT WOMEN</w:t>
      </w:r>
    </w:p>
    <w:p w14:paraId="4DF744B6" w14:textId="2805FF94" w:rsidR="0077580F" w:rsidRPr="008F13F9" w:rsidRDefault="005B409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was told there were some maternal deaths in your community; what were the causes?</w:t>
      </w:r>
    </w:p>
    <w:p w14:paraId="561CC031" w14:textId="10EFC720" w:rsidR="005B4090" w:rsidRPr="008F13F9" w:rsidRDefault="005B409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deaths resulted from the absence of clinic in the community. Hence, during complications or emergency childbirth referral to Nadowli or Wa hos</w:t>
      </w:r>
      <w:r w:rsidR="00D12A3B" w:rsidRPr="008F13F9">
        <w:rPr>
          <w:rFonts w:ascii="Times New Roman" w:hAnsi="Times New Roman" w:cs="Times New Roman"/>
          <w:sz w:val="24"/>
          <w:szCs w:val="24"/>
        </w:rPr>
        <w:t>pital, due to distance of more than 3</w:t>
      </w:r>
      <w:r w:rsidRPr="008F13F9">
        <w:rPr>
          <w:rFonts w:ascii="Times New Roman" w:hAnsi="Times New Roman" w:cs="Times New Roman"/>
          <w:sz w:val="24"/>
          <w:szCs w:val="24"/>
        </w:rPr>
        <w:t xml:space="preserve">0 kilometres, </w:t>
      </w:r>
      <w:r w:rsidR="00D5691A" w:rsidRPr="008F13F9">
        <w:rPr>
          <w:rFonts w:ascii="Times New Roman" w:hAnsi="Times New Roman" w:cs="Times New Roman"/>
          <w:sz w:val="24"/>
          <w:szCs w:val="24"/>
        </w:rPr>
        <w:t xml:space="preserve">some usually do not get to the facility </w:t>
      </w:r>
      <w:r w:rsidR="00F70319" w:rsidRPr="008F13F9">
        <w:rPr>
          <w:rFonts w:ascii="Times New Roman" w:hAnsi="Times New Roman" w:cs="Times New Roman"/>
          <w:sz w:val="24"/>
          <w:szCs w:val="24"/>
        </w:rPr>
        <w:t xml:space="preserve">before </w:t>
      </w:r>
      <w:r w:rsidR="00D5691A" w:rsidRPr="008F13F9">
        <w:rPr>
          <w:rFonts w:ascii="Times New Roman" w:hAnsi="Times New Roman" w:cs="Times New Roman"/>
          <w:sz w:val="24"/>
          <w:szCs w:val="24"/>
        </w:rPr>
        <w:t xml:space="preserve">their death. Nonetheless, with the availability </w:t>
      </w:r>
      <w:r w:rsidR="004F342D" w:rsidRPr="008F13F9">
        <w:rPr>
          <w:rFonts w:ascii="Times New Roman" w:hAnsi="Times New Roman" w:cs="Times New Roman"/>
          <w:sz w:val="24"/>
          <w:szCs w:val="24"/>
        </w:rPr>
        <w:t>of midwives</w:t>
      </w:r>
      <w:r w:rsidR="00D5691A" w:rsidRPr="008F13F9">
        <w:rPr>
          <w:rFonts w:ascii="Times New Roman" w:hAnsi="Times New Roman" w:cs="Times New Roman"/>
          <w:sz w:val="24"/>
          <w:szCs w:val="24"/>
        </w:rPr>
        <w:t xml:space="preserve"> at Issa and Kojokpere, we are able to give birth </w:t>
      </w:r>
      <w:r w:rsidR="004F342D" w:rsidRPr="008F13F9">
        <w:rPr>
          <w:rFonts w:ascii="Times New Roman" w:hAnsi="Times New Roman" w:cs="Times New Roman"/>
          <w:sz w:val="24"/>
          <w:szCs w:val="24"/>
        </w:rPr>
        <w:t>at Issa</w:t>
      </w:r>
      <w:r w:rsidR="00D5691A" w:rsidRPr="008F13F9">
        <w:rPr>
          <w:rFonts w:ascii="Times New Roman" w:hAnsi="Times New Roman" w:cs="Times New Roman"/>
          <w:sz w:val="24"/>
          <w:szCs w:val="24"/>
        </w:rPr>
        <w:t xml:space="preserve"> or Kojokpere health centres. Jimpensi CHPS facility is also able to conduct emergency childbirths. This has reduced maternal deaths in the community. </w:t>
      </w:r>
    </w:p>
    <w:p w14:paraId="502947E8" w14:textId="104607CB" w:rsidR="00094D58" w:rsidRPr="008F13F9" w:rsidRDefault="00094D5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ere some deaths as a result of homebirths?</w:t>
      </w:r>
    </w:p>
    <w:p w14:paraId="69A5B083" w14:textId="3C30C3E9" w:rsidR="00094D58" w:rsidRPr="008F13F9" w:rsidRDefault="00094D5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due to non-availability of midwives and CHNs, all childbirths were done at home supervised by relatives and adult women. </w:t>
      </w:r>
      <w:commentRangeStart w:id="32"/>
      <w:r w:rsidRPr="008F13F9">
        <w:rPr>
          <w:rFonts w:ascii="Times New Roman" w:hAnsi="Times New Roman" w:cs="Times New Roman"/>
          <w:sz w:val="24"/>
          <w:szCs w:val="24"/>
        </w:rPr>
        <w:t xml:space="preserve">The TBAs were also a factor to some complications which led to death. Sometimes, there will be no sign of the baby coming out, but they will apply the hot local oxytocin </w:t>
      </w:r>
      <w:r w:rsidR="00501A7F" w:rsidRPr="008F13F9">
        <w:rPr>
          <w:rFonts w:ascii="Times New Roman" w:hAnsi="Times New Roman" w:cs="Times New Roman"/>
          <w:sz w:val="24"/>
          <w:szCs w:val="24"/>
        </w:rPr>
        <w:t xml:space="preserve">and forced them to “push”, regardless of whether baby was in breached </w:t>
      </w:r>
      <w:commentRangeEnd w:id="32"/>
      <w:r w:rsidR="008B1D16" w:rsidRPr="008F13F9">
        <w:rPr>
          <w:rStyle w:val="CommentReference"/>
          <w:rFonts w:ascii="Times New Roman" w:hAnsi="Times New Roman" w:cs="Times New Roman"/>
          <w:sz w:val="24"/>
          <w:szCs w:val="24"/>
        </w:rPr>
        <w:commentReference w:id="32"/>
      </w:r>
      <w:r w:rsidR="00501A7F" w:rsidRPr="008F13F9">
        <w:rPr>
          <w:rFonts w:ascii="Times New Roman" w:hAnsi="Times New Roman" w:cs="Times New Roman"/>
          <w:sz w:val="24"/>
          <w:szCs w:val="24"/>
        </w:rPr>
        <w:t xml:space="preserve">position. </w:t>
      </w:r>
      <w:r w:rsidR="006C6AD4" w:rsidRPr="008F13F9">
        <w:rPr>
          <w:rFonts w:ascii="Times New Roman" w:hAnsi="Times New Roman" w:cs="Times New Roman"/>
          <w:sz w:val="24"/>
          <w:szCs w:val="24"/>
        </w:rPr>
        <w:t>In the past one year, we had a case of maternal death</w:t>
      </w:r>
      <w:r w:rsidR="00FC656D" w:rsidRPr="008F13F9">
        <w:rPr>
          <w:rFonts w:ascii="Times New Roman" w:hAnsi="Times New Roman" w:cs="Times New Roman"/>
          <w:sz w:val="24"/>
          <w:szCs w:val="24"/>
        </w:rPr>
        <w:t>. She refused to seek ANC and also attempted a home birth and died a day after a livebirth.</w:t>
      </w:r>
      <w:r w:rsidR="00B1140B" w:rsidRPr="008F13F9">
        <w:rPr>
          <w:rFonts w:ascii="Times New Roman" w:hAnsi="Times New Roman" w:cs="Times New Roman"/>
          <w:sz w:val="24"/>
          <w:szCs w:val="24"/>
        </w:rPr>
        <w:t xml:space="preserve"> We cannot force women who do not seek maternal healthcare. Some husbands support their failure to seek MNH care. Other men pressed on making sure their wives patronise maternal healthcare at health facilities. </w:t>
      </w:r>
    </w:p>
    <w:p w14:paraId="7864A4A2" w14:textId="642370C5" w:rsidR="001B1E53" w:rsidRPr="008F13F9" w:rsidRDefault="00C00DE0"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I have requested</w:t>
      </w:r>
      <w:r w:rsidR="000F3B08" w:rsidRPr="008F13F9">
        <w:rPr>
          <w:rFonts w:ascii="Times New Roman" w:hAnsi="Times New Roman" w:cs="Times New Roman"/>
          <w:i/>
          <w:sz w:val="24"/>
          <w:szCs w:val="24"/>
        </w:rPr>
        <w:t xml:space="preserve"> for money to seek maternal healthcare from my husband and was not given.</w:t>
      </w:r>
      <w:r w:rsidR="00E24882" w:rsidRPr="008F13F9">
        <w:rPr>
          <w:rFonts w:ascii="Times New Roman" w:hAnsi="Times New Roman" w:cs="Times New Roman"/>
          <w:i/>
          <w:sz w:val="24"/>
          <w:szCs w:val="24"/>
        </w:rPr>
        <w:t xml:space="preserve"> I had to struggle to acquire and fuelled a bike to go to Nadowli hospital for laboratory tests.</w:t>
      </w:r>
      <w:r w:rsidR="00FF210F" w:rsidRPr="008F13F9">
        <w:rPr>
          <w:rFonts w:ascii="Times New Roman" w:hAnsi="Times New Roman" w:cs="Times New Roman"/>
          <w:i/>
          <w:sz w:val="24"/>
          <w:szCs w:val="24"/>
        </w:rPr>
        <w:t xml:space="preserve"> My husband deliberately refused to support me nor take me to the hospital. </w:t>
      </w:r>
      <w:r w:rsidR="005929FE" w:rsidRPr="008F13F9">
        <w:rPr>
          <w:rFonts w:ascii="Times New Roman" w:hAnsi="Times New Roman" w:cs="Times New Roman"/>
          <w:i/>
          <w:sz w:val="24"/>
          <w:szCs w:val="24"/>
        </w:rPr>
        <w:t>O</w:t>
      </w:r>
      <w:r w:rsidR="00000776" w:rsidRPr="008F13F9">
        <w:rPr>
          <w:rFonts w:ascii="Times New Roman" w:hAnsi="Times New Roman" w:cs="Times New Roman"/>
          <w:i/>
          <w:sz w:val="24"/>
          <w:szCs w:val="24"/>
        </w:rPr>
        <w:t xml:space="preserve">ther men have been cited saying their mothers did not receive </w:t>
      </w:r>
      <w:r w:rsidR="00EF4C38" w:rsidRPr="008F13F9">
        <w:rPr>
          <w:rFonts w:ascii="Times New Roman" w:hAnsi="Times New Roman" w:cs="Times New Roman"/>
          <w:i/>
          <w:sz w:val="24"/>
          <w:szCs w:val="24"/>
        </w:rPr>
        <w:t>ANC but gave birth successful</w:t>
      </w:r>
      <w:r w:rsidR="003C1B30" w:rsidRPr="008F13F9">
        <w:rPr>
          <w:rFonts w:ascii="Times New Roman" w:hAnsi="Times New Roman" w:cs="Times New Roman"/>
          <w:i/>
          <w:sz w:val="24"/>
          <w:szCs w:val="24"/>
        </w:rPr>
        <w:t>ly</w:t>
      </w:r>
      <w:r w:rsidR="00EF4C38" w:rsidRPr="008F13F9">
        <w:rPr>
          <w:rFonts w:ascii="Times New Roman" w:hAnsi="Times New Roman" w:cs="Times New Roman"/>
          <w:i/>
          <w:sz w:val="24"/>
          <w:szCs w:val="24"/>
        </w:rPr>
        <w:t xml:space="preserve"> </w:t>
      </w:r>
    </w:p>
    <w:p w14:paraId="232FD593" w14:textId="6DB6FA81" w:rsidR="00F63C37"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Neonatal deaths in your community?</w:t>
      </w:r>
    </w:p>
    <w:p w14:paraId="1FB51024" w14:textId="3A41444F" w:rsidR="00F63C37" w:rsidRPr="008F13F9" w:rsidRDefault="00F63C37"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We still experience stillbirths so much in our community. Young women are prepared to sacrifice their lives for money. Therefore, even when pregnant, they engage in wood logging, charcoal burning and worst of it “galamsey mining” operations to create wealth. They indulge in risky businesses with the view that, their husbands do not provide for their needs.</w:t>
      </w:r>
      <w:r w:rsidR="0088402F" w:rsidRPr="008F13F9">
        <w:rPr>
          <w:rFonts w:ascii="Times New Roman" w:hAnsi="Times New Roman" w:cs="Times New Roman"/>
          <w:sz w:val="24"/>
          <w:szCs w:val="24"/>
        </w:rPr>
        <w:t xml:space="preserve"> Many expectant mothers who engage in charcoal burning and illegal mining activities usually have stillbirths.</w:t>
      </w:r>
      <w:r w:rsidR="00F51815" w:rsidRPr="008F13F9">
        <w:rPr>
          <w:rFonts w:ascii="Times New Roman" w:hAnsi="Times New Roman" w:cs="Times New Roman"/>
          <w:sz w:val="24"/>
          <w:szCs w:val="24"/>
        </w:rPr>
        <w:t xml:space="preserve"> The heat and the dust causes preterm births.</w:t>
      </w:r>
      <w:r w:rsidR="00B17407" w:rsidRPr="008F13F9">
        <w:rPr>
          <w:rFonts w:ascii="Times New Roman" w:hAnsi="Times New Roman" w:cs="Times New Roman"/>
          <w:sz w:val="24"/>
          <w:szCs w:val="24"/>
        </w:rPr>
        <w:t xml:space="preserve"> </w:t>
      </w:r>
      <w:r w:rsidR="00B17407" w:rsidRPr="008F13F9">
        <w:rPr>
          <w:rFonts w:ascii="Times New Roman" w:hAnsi="Times New Roman" w:cs="Times New Roman"/>
          <w:i/>
          <w:sz w:val="24"/>
          <w:szCs w:val="24"/>
        </w:rPr>
        <w:t xml:space="preserve">During antenatal care, the nurses ask us to purchase birth kits and cloths for ourselves, so if I </w:t>
      </w:r>
      <w:r w:rsidR="002571A2" w:rsidRPr="008F13F9">
        <w:rPr>
          <w:rFonts w:ascii="Times New Roman" w:hAnsi="Times New Roman" w:cs="Times New Roman"/>
          <w:i/>
          <w:sz w:val="24"/>
          <w:szCs w:val="24"/>
        </w:rPr>
        <w:t>do not</w:t>
      </w:r>
      <w:r w:rsidR="00B17407" w:rsidRPr="008F13F9">
        <w:rPr>
          <w:rFonts w:ascii="Times New Roman" w:hAnsi="Times New Roman" w:cs="Times New Roman"/>
          <w:i/>
          <w:sz w:val="24"/>
          <w:szCs w:val="24"/>
        </w:rPr>
        <w:t xml:space="preserve"> do menial jobs, I cannot acquire those items.</w:t>
      </w:r>
      <w:r w:rsidR="002571A2" w:rsidRPr="008F13F9">
        <w:rPr>
          <w:rFonts w:ascii="Times New Roman" w:hAnsi="Times New Roman" w:cs="Times New Roman"/>
          <w:i/>
          <w:sz w:val="24"/>
          <w:szCs w:val="24"/>
        </w:rPr>
        <w:t xml:space="preserve"> </w:t>
      </w:r>
    </w:p>
    <w:p w14:paraId="6D1805A8" w14:textId="62D71F05" w:rsidR="001B1E53" w:rsidRPr="008F13F9" w:rsidRDefault="00744E4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r husbands support in purchasing birth kits?</w:t>
      </w:r>
    </w:p>
    <w:p w14:paraId="11DC2F98" w14:textId="28F5A227" w:rsidR="00744E47" w:rsidRPr="008F13F9" w:rsidRDefault="00744E4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they </w:t>
      </w:r>
      <w:r w:rsidR="00DE5C53"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support us. They </w:t>
      </w:r>
      <w:r w:rsidR="00DE5C53"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even give us money to mill flour. We are thereby compelled these circumstances to log wood, burn charcoal and brew </w:t>
      </w:r>
      <w:r w:rsidR="00DE5C53" w:rsidRPr="008F13F9">
        <w:rPr>
          <w:rFonts w:ascii="Times New Roman" w:hAnsi="Times New Roman" w:cs="Times New Roman"/>
          <w:sz w:val="24"/>
          <w:szCs w:val="24"/>
        </w:rPr>
        <w:t>“</w:t>
      </w:r>
      <w:r w:rsidRPr="008F13F9">
        <w:rPr>
          <w:rFonts w:ascii="Times New Roman" w:hAnsi="Times New Roman" w:cs="Times New Roman"/>
          <w:sz w:val="24"/>
          <w:szCs w:val="24"/>
        </w:rPr>
        <w:t>pito</w:t>
      </w:r>
      <w:r w:rsidR="00DE5C53" w:rsidRPr="008F13F9">
        <w:rPr>
          <w:rFonts w:ascii="Times New Roman" w:hAnsi="Times New Roman" w:cs="Times New Roman"/>
          <w:sz w:val="24"/>
          <w:szCs w:val="24"/>
        </w:rPr>
        <w:t>”</w:t>
      </w:r>
      <w:r w:rsidRPr="008F13F9">
        <w:rPr>
          <w:rFonts w:ascii="Times New Roman" w:hAnsi="Times New Roman" w:cs="Times New Roman"/>
          <w:sz w:val="24"/>
          <w:szCs w:val="24"/>
        </w:rPr>
        <w:t xml:space="preserve"> to earn a living. All the men in the community are the same. No man provides for the needs of expectant mothers. We fend for ourselves, however, they provide the raw foodstuff from the farm which we all for.</w:t>
      </w:r>
    </w:p>
    <w:p w14:paraId="70BC6CE2" w14:textId="390E991A"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things/activities should pregnant </w:t>
      </w:r>
      <w:r w:rsidR="00DE5C53" w:rsidRPr="008F13F9">
        <w:rPr>
          <w:rFonts w:ascii="Times New Roman" w:hAnsi="Times New Roman" w:cs="Times New Roman"/>
          <w:b/>
          <w:sz w:val="24"/>
          <w:szCs w:val="24"/>
        </w:rPr>
        <w:t>women not</w:t>
      </w:r>
      <w:r w:rsidRPr="008F13F9">
        <w:rPr>
          <w:rFonts w:ascii="Times New Roman" w:hAnsi="Times New Roman" w:cs="Times New Roman"/>
          <w:b/>
          <w:sz w:val="24"/>
          <w:szCs w:val="24"/>
        </w:rPr>
        <w:t xml:space="preserve"> do in your community?</w:t>
      </w:r>
    </w:p>
    <w:p w14:paraId="7ED7D4E0" w14:textId="76115940" w:rsidR="00950B52" w:rsidRPr="008F13F9" w:rsidRDefault="00950B5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main </w:t>
      </w:r>
      <w:r w:rsidR="005C6B08" w:rsidRPr="008F13F9">
        <w:rPr>
          <w:rFonts w:ascii="Times New Roman" w:hAnsi="Times New Roman" w:cs="Times New Roman"/>
          <w:sz w:val="24"/>
          <w:szCs w:val="24"/>
        </w:rPr>
        <w:t>activities</w:t>
      </w:r>
      <w:r w:rsidRPr="008F13F9">
        <w:rPr>
          <w:rFonts w:ascii="Times New Roman" w:hAnsi="Times New Roman" w:cs="Times New Roman"/>
          <w:sz w:val="24"/>
          <w:szCs w:val="24"/>
        </w:rPr>
        <w:t xml:space="preserve"> here for all women are: farming activities – harvesting farm produce, sowing of seeds, clearing of farm for ploughing, charcoal burning, pito brewing, cutting and conveying of fire wood, gathering and collection of shea nuts, and harvesting of dawada fruits. Whether expectant or not, we all partake in these activities for livelihood. Being pregnant is even better doing t</w:t>
      </w:r>
      <w:r w:rsidR="00C52BE4" w:rsidRPr="008F13F9">
        <w:rPr>
          <w:rFonts w:ascii="Times New Roman" w:hAnsi="Times New Roman" w:cs="Times New Roman"/>
          <w:sz w:val="24"/>
          <w:szCs w:val="24"/>
        </w:rPr>
        <w:t>hese jobs than women with</w:t>
      </w:r>
      <w:r w:rsidRPr="008F13F9">
        <w:rPr>
          <w:rFonts w:ascii="Times New Roman" w:hAnsi="Times New Roman" w:cs="Times New Roman"/>
          <w:sz w:val="24"/>
          <w:szCs w:val="24"/>
        </w:rPr>
        <w:t xml:space="preserve"> </w:t>
      </w:r>
      <w:r w:rsidR="00006CB8" w:rsidRPr="008F13F9">
        <w:rPr>
          <w:rFonts w:ascii="Times New Roman" w:hAnsi="Times New Roman" w:cs="Times New Roman"/>
          <w:sz w:val="24"/>
          <w:szCs w:val="24"/>
        </w:rPr>
        <w:t>babies are</w:t>
      </w:r>
      <w:r w:rsidRPr="008F13F9">
        <w:rPr>
          <w:rFonts w:ascii="Times New Roman" w:hAnsi="Times New Roman" w:cs="Times New Roman"/>
          <w:sz w:val="24"/>
          <w:szCs w:val="24"/>
        </w:rPr>
        <w:t xml:space="preserve">. </w:t>
      </w:r>
      <w:r w:rsidR="00672CA0" w:rsidRPr="008F13F9">
        <w:rPr>
          <w:rFonts w:ascii="Times New Roman" w:hAnsi="Times New Roman" w:cs="Times New Roman"/>
          <w:sz w:val="24"/>
          <w:szCs w:val="24"/>
        </w:rPr>
        <w:t>We carry out all these, and still come to draw water from borehole to cook for the men and the children.</w:t>
      </w:r>
    </w:p>
    <w:p w14:paraId="34C27FE2" w14:textId="77777777" w:rsidR="00234D1E"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ctivities (cultural, social, economic) and general daily lifestyle should pregnant women not do in your community?</w:t>
      </w:r>
    </w:p>
    <w:p w14:paraId="07AA1DD4" w14:textId="1A87CF62" w:rsidR="0077580F" w:rsidRPr="008F13F9" w:rsidRDefault="00234D1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w:t>
      </w:r>
      <w:r w:rsidR="0025194A" w:rsidRPr="008F13F9">
        <w:rPr>
          <w:rFonts w:ascii="Times New Roman" w:hAnsi="Times New Roman" w:cs="Times New Roman"/>
          <w:sz w:val="24"/>
          <w:szCs w:val="24"/>
        </w:rPr>
        <w:t>understand</w:t>
      </w:r>
      <w:r w:rsidRPr="008F13F9">
        <w:rPr>
          <w:rFonts w:ascii="Times New Roman" w:hAnsi="Times New Roman" w:cs="Times New Roman"/>
          <w:sz w:val="24"/>
          <w:szCs w:val="24"/>
        </w:rPr>
        <w:t xml:space="preserve"> the dangers/risk involved in climbing trees, burning charcoal and pito brewing. Expectant mothers </w:t>
      </w:r>
      <w:r w:rsidR="00B525D6" w:rsidRPr="008F13F9">
        <w:rPr>
          <w:rFonts w:ascii="Times New Roman" w:hAnsi="Times New Roman" w:cs="Times New Roman"/>
          <w:sz w:val="24"/>
          <w:szCs w:val="24"/>
        </w:rPr>
        <w:t>ought</w:t>
      </w:r>
      <w:r w:rsidRPr="008F13F9">
        <w:rPr>
          <w:rFonts w:ascii="Times New Roman" w:hAnsi="Times New Roman" w:cs="Times New Roman"/>
          <w:sz w:val="24"/>
          <w:szCs w:val="24"/>
        </w:rPr>
        <w:t xml:space="preserve"> not do these jobs or carry headload. </w:t>
      </w:r>
      <w:r w:rsidR="0077580F" w:rsidRPr="008F13F9">
        <w:rPr>
          <w:rFonts w:ascii="Times New Roman" w:hAnsi="Times New Roman" w:cs="Times New Roman"/>
          <w:b/>
          <w:sz w:val="24"/>
          <w:szCs w:val="24"/>
        </w:rPr>
        <w:t xml:space="preserve"> </w:t>
      </w:r>
      <w:r w:rsidRPr="008F13F9">
        <w:rPr>
          <w:rFonts w:ascii="Times New Roman" w:hAnsi="Times New Roman" w:cs="Times New Roman"/>
          <w:sz w:val="24"/>
          <w:szCs w:val="24"/>
        </w:rPr>
        <w:t xml:space="preserve">However, we have no alternative then do them. </w:t>
      </w:r>
    </w:p>
    <w:p w14:paraId="24470E15" w14:textId="64A74817"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things women should do to stay healthy during pregnancy?</w:t>
      </w:r>
    </w:p>
    <w:p w14:paraId="2A1E3A17" w14:textId="71025950" w:rsidR="00A5377E" w:rsidRPr="008F13F9" w:rsidRDefault="004E0FC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omen with precipitous labour need to be prepared always. Those with epidural labours might be able to get to the relevant referral facility before giving birth. As a result, expectant mothers ought to always take money with them so they can easily access </w:t>
      </w:r>
      <w:r w:rsidR="00082347" w:rsidRPr="008F13F9">
        <w:rPr>
          <w:rFonts w:ascii="Times New Roman" w:hAnsi="Times New Roman" w:cs="Times New Roman"/>
          <w:sz w:val="24"/>
          <w:szCs w:val="24"/>
        </w:rPr>
        <w:t xml:space="preserve">emergency care at </w:t>
      </w:r>
      <w:r w:rsidR="00D72E85" w:rsidRPr="008F13F9">
        <w:rPr>
          <w:rFonts w:ascii="Times New Roman" w:hAnsi="Times New Roman" w:cs="Times New Roman"/>
          <w:sz w:val="24"/>
          <w:szCs w:val="24"/>
        </w:rPr>
        <w:t>any time</w:t>
      </w:r>
      <w:r w:rsidR="005212F5" w:rsidRPr="008F13F9">
        <w:rPr>
          <w:rFonts w:ascii="Times New Roman" w:hAnsi="Times New Roman" w:cs="Times New Roman"/>
          <w:sz w:val="24"/>
          <w:szCs w:val="24"/>
        </w:rPr>
        <w:t xml:space="preserve"> complications set in. </w:t>
      </w:r>
      <w:r w:rsidR="002225AA" w:rsidRPr="008F13F9">
        <w:rPr>
          <w:rFonts w:ascii="Times New Roman" w:hAnsi="Times New Roman" w:cs="Times New Roman"/>
          <w:sz w:val="24"/>
          <w:szCs w:val="24"/>
        </w:rPr>
        <w:t xml:space="preserve">Seeking care from TBAs is unsafe to do, however, we are unable to go to Nadowli with ease for NHIS subscription and laboratory tests. Homebirths are not also safe, once we have a clinic and a midwife at Kojokpere to provide skilled care. </w:t>
      </w:r>
    </w:p>
    <w:p w14:paraId="54F3FAB8" w14:textId="15B32268"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f someone talked to you about birth preparedness and being ready for complications in pregnancy, what do you think they would be talking about? </w:t>
      </w:r>
    </w:p>
    <w:p w14:paraId="32CDA156" w14:textId="47D175CB" w:rsidR="002F7617" w:rsidRPr="008F13F9" w:rsidRDefault="00F37B0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means saving money for means of transport when pregnant woman is referred to </w:t>
      </w:r>
      <w:r w:rsidR="00C131BC"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or Wa hospital. BPCR also entails getting birth kits and ensuring you keep it with you at all times when due to give birth.</w:t>
      </w:r>
    </w:p>
    <w:p w14:paraId="2EE63C70" w14:textId="6D6B45D6"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sz w:val="24"/>
          <w:szCs w:val="24"/>
        </w:rPr>
        <w:t xml:space="preserve"> </w:t>
      </w:r>
      <w:r w:rsidRPr="008F13F9">
        <w:rPr>
          <w:rFonts w:ascii="Times New Roman" w:hAnsi="Times New Roman" w:cs="Times New Roman"/>
          <w:b/>
          <w:sz w:val="24"/>
          <w:szCs w:val="24"/>
        </w:rPr>
        <w:t>What can you tell me about community initiatives towards ensuring safe motherhood?</w:t>
      </w:r>
    </w:p>
    <w:p w14:paraId="3F88C575" w14:textId="56383F34" w:rsidR="007F0529" w:rsidRPr="008F13F9" w:rsidRDefault="003B0914"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I was chosen in the past from my community as a TBA for refresher training and skill upgrading at Issa and was later moved to Kojokpere because of distance. After the training, I monitored expectant mothers and gave them education on safe motherhood and danger signs of complications. </w:t>
      </w:r>
      <w:r w:rsidR="008C4C93" w:rsidRPr="008F13F9">
        <w:rPr>
          <w:rFonts w:ascii="Times New Roman" w:hAnsi="Times New Roman" w:cs="Times New Roman"/>
          <w:i/>
          <w:sz w:val="24"/>
          <w:szCs w:val="24"/>
        </w:rPr>
        <w:t xml:space="preserve">I was initially using bear hands to conduct deliveries but was given disposable hand gloves and delivery bed by GHS. </w:t>
      </w:r>
      <w:r w:rsidRPr="008F13F9">
        <w:rPr>
          <w:rFonts w:ascii="Times New Roman" w:hAnsi="Times New Roman" w:cs="Times New Roman"/>
          <w:i/>
          <w:sz w:val="24"/>
          <w:szCs w:val="24"/>
        </w:rPr>
        <w:t xml:space="preserve">However, GHS later stopped me </w:t>
      </w:r>
      <w:r w:rsidR="00CB12E0" w:rsidRPr="008F13F9">
        <w:rPr>
          <w:rFonts w:ascii="Times New Roman" w:hAnsi="Times New Roman" w:cs="Times New Roman"/>
          <w:i/>
          <w:sz w:val="24"/>
          <w:szCs w:val="24"/>
        </w:rPr>
        <w:t>from offering maternal health services</w:t>
      </w:r>
      <w:r w:rsidRPr="008F13F9">
        <w:rPr>
          <w:rFonts w:ascii="Times New Roman" w:hAnsi="Times New Roman" w:cs="Times New Roman"/>
          <w:i/>
          <w:sz w:val="24"/>
          <w:szCs w:val="24"/>
        </w:rPr>
        <w:t xml:space="preserve">. </w:t>
      </w:r>
      <w:r w:rsidR="008C4C93" w:rsidRPr="008F13F9">
        <w:rPr>
          <w:rFonts w:ascii="Times New Roman" w:hAnsi="Times New Roman" w:cs="Times New Roman"/>
          <w:i/>
          <w:sz w:val="24"/>
          <w:szCs w:val="24"/>
        </w:rPr>
        <w:t xml:space="preserve">We have been asked to refer all deliveries and complications to the clinic and hospital. I have taken several labouring women and issues of complications to the clinic. </w:t>
      </w:r>
    </w:p>
    <w:p w14:paraId="51A95520" w14:textId="7A85B69D"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can you tell me about other settings (places) or groups where pregnancy related matters are talked about in the community?  </w:t>
      </w:r>
    </w:p>
    <w:p w14:paraId="7254C3A3" w14:textId="4C8BC150" w:rsidR="002B7E63" w:rsidRPr="008F13F9" w:rsidRDefault="002B7E6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ssues of pregnancy and child welfare are not discussed anywhere in this community. We have weekly meetings, but no one has ever been there to discuss anything aside our microcredit matters. We don’t also talk about maternal and neonatal health at our group meetings. </w:t>
      </w:r>
    </w:p>
    <w:p w14:paraId="68338E8E" w14:textId="57A76C7B"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forms of support do these groupings offer to pregnant women?</w:t>
      </w:r>
    </w:p>
    <w:p w14:paraId="1EEF2692" w14:textId="2360FF08" w:rsidR="003A0EEF" w:rsidRPr="008F13F9" w:rsidRDefault="003A0EE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only support pregnant women do get is borrowing money from the savings we contribute as microcredit. But it’s refundable without interest. </w:t>
      </w:r>
    </w:p>
    <w:p w14:paraId="1CF0C6F0" w14:textId="0FA2BD39"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sorts of things does your family do (or do families do) to help ensure safe pregnancy and child birth? </w:t>
      </w:r>
    </w:p>
    <w:p w14:paraId="189D6D2D" w14:textId="6612B6B3" w:rsidR="00F132C4" w:rsidRPr="008F13F9" w:rsidRDefault="00F132C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men do give their wives a ride to Nadowli hospital or Wa hospital for relevant maternal care. Normally, </w:t>
      </w:r>
      <w:r w:rsidR="004E0FC6" w:rsidRPr="008F13F9">
        <w:rPr>
          <w:rFonts w:ascii="Times New Roman" w:hAnsi="Times New Roman" w:cs="Times New Roman"/>
          <w:sz w:val="24"/>
          <w:szCs w:val="24"/>
        </w:rPr>
        <w:t>the men exempt expectant mothers</w:t>
      </w:r>
      <w:r w:rsidRPr="008F13F9">
        <w:rPr>
          <w:rFonts w:ascii="Times New Roman" w:hAnsi="Times New Roman" w:cs="Times New Roman"/>
          <w:sz w:val="24"/>
          <w:szCs w:val="24"/>
        </w:rPr>
        <w:t xml:space="preserve"> from farming activities, but they do not support us in </w:t>
      </w:r>
      <w:r w:rsidR="008F371E" w:rsidRPr="008F13F9">
        <w:rPr>
          <w:rFonts w:ascii="Times New Roman" w:hAnsi="Times New Roman" w:cs="Times New Roman"/>
          <w:sz w:val="24"/>
          <w:szCs w:val="24"/>
        </w:rPr>
        <w:t>any way</w:t>
      </w:r>
      <w:r w:rsidRPr="008F13F9">
        <w:rPr>
          <w:rFonts w:ascii="Times New Roman" w:hAnsi="Times New Roman" w:cs="Times New Roman"/>
          <w:sz w:val="24"/>
          <w:szCs w:val="24"/>
        </w:rPr>
        <w:t xml:space="preserve"> again to receive care.</w:t>
      </w:r>
    </w:p>
    <w:p w14:paraId="6A7214F0" w14:textId="4F7C8EC5" w:rsidR="00F132C4" w:rsidRPr="008F13F9" w:rsidRDefault="00F132C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uring referrals, men care about the wellbeing of their wives support them to reach facility. </w:t>
      </w:r>
      <w:r w:rsidR="004E0FC6" w:rsidRPr="008F13F9">
        <w:rPr>
          <w:rFonts w:ascii="Times New Roman" w:hAnsi="Times New Roman" w:cs="Times New Roman"/>
          <w:sz w:val="24"/>
          <w:szCs w:val="24"/>
        </w:rPr>
        <w:t>Nevertheless</w:t>
      </w:r>
      <w:r w:rsidRPr="008F13F9">
        <w:rPr>
          <w:rFonts w:ascii="Times New Roman" w:hAnsi="Times New Roman" w:cs="Times New Roman"/>
          <w:sz w:val="24"/>
          <w:szCs w:val="24"/>
        </w:rPr>
        <w:t xml:space="preserve">, majority of them do not care how expectant mother on referral would reach the referral </w:t>
      </w:r>
      <w:r w:rsidR="008F371E" w:rsidRPr="008F13F9">
        <w:rPr>
          <w:rFonts w:ascii="Times New Roman" w:hAnsi="Times New Roman" w:cs="Times New Roman"/>
          <w:sz w:val="24"/>
          <w:szCs w:val="24"/>
        </w:rPr>
        <w:t>centre</w:t>
      </w:r>
      <w:r w:rsidRPr="008F13F9">
        <w:rPr>
          <w:rFonts w:ascii="Times New Roman" w:hAnsi="Times New Roman" w:cs="Times New Roman"/>
          <w:sz w:val="24"/>
          <w:szCs w:val="24"/>
        </w:rPr>
        <w:t xml:space="preserve">. </w:t>
      </w:r>
      <w:r w:rsidR="005A3E71" w:rsidRPr="008F13F9">
        <w:rPr>
          <w:rFonts w:ascii="Times New Roman" w:hAnsi="Times New Roman" w:cs="Times New Roman"/>
          <w:sz w:val="24"/>
          <w:szCs w:val="24"/>
        </w:rPr>
        <w:t xml:space="preserve">Some expectant mothers do get family support for NHIS subscription and renewal. Some men offer their wives lift with bikes to </w:t>
      </w:r>
      <w:r w:rsidR="00BB0F0C" w:rsidRPr="008F13F9">
        <w:rPr>
          <w:rFonts w:ascii="Times New Roman" w:hAnsi="Times New Roman" w:cs="Times New Roman"/>
          <w:sz w:val="24"/>
          <w:szCs w:val="24"/>
        </w:rPr>
        <w:t>Nadowli</w:t>
      </w:r>
      <w:r w:rsidR="005A3E71" w:rsidRPr="008F13F9">
        <w:rPr>
          <w:rFonts w:ascii="Times New Roman" w:hAnsi="Times New Roman" w:cs="Times New Roman"/>
          <w:sz w:val="24"/>
          <w:szCs w:val="24"/>
        </w:rPr>
        <w:t xml:space="preserve"> office. This usually take place when expectant mother had already registered for ANC, so she would combine both laboratory investigations with the card renewal. Many men support in NHIS subscription because, they know very that, during complications and birth referrals, it will be very costly for them to </w:t>
      </w:r>
      <w:r w:rsidR="00BB0F0C" w:rsidRPr="008F13F9">
        <w:rPr>
          <w:rFonts w:ascii="Times New Roman" w:hAnsi="Times New Roman" w:cs="Times New Roman"/>
          <w:sz w:val="24"/>
          <w:szCs w:val="24"/>
        </w:rPr>
        <w:t>bear;</w:t>
      </w:r>
      <w:r w:rsidR="005A3E71" w:rsidRPr="008F13F9">
        <w:rPr>
          <w:rFonts w:ascii="Times New Roman" w:hAnsi="Times New Roman" w:cs="Times New Roman"/>
          <w:sz w:val="24"/>
          <w:szCs w:val="24"/>
        </w:rPr>
        <w:t xml:space="preserve"> therefore, many give maximum support to subscribe us to NHIS. </w:t>
      </w:r>
      <w:r w:rsidR="00BB0F0C" w:rsidRPr="008F13F9">
        <w:rPr>
          <w:rFonts w:ascii="Times New Roman" w:hAnsi="Times New Roman" w:cs="Times New Roman"/>
          <w:sz w:val="24"/>
          <w:szCs w:val="24"/>
        </w:rPr>
        <w:t>However,</w:t>
      </w:r>
      <w:r w:rsidR="005A3E71" w:rsidRPr="008F13F9">
        <w:rPr>
          <w:rFonts w:ascii="Times New Roman" w:hAnsi="Times New Roman" w:cs="Times New Roman"/>
          <w:sz w:val="24"/>
          <w:szCs w:val="24"/>
        </w:rPr>
        <w:t xml:space="preserve"> after, the subscription or renewal of card, whether expectant receives maternal care or not, many men do not care about that.</w:t>
      </w:r>
    </w:p>
    <w:p w14:paraId="69EF3E7C" w14:textId="576C2E1C" w:rsidR="005A3E71" w:rsidRPr="008F13F9" w:rsidRDefault="005A3E71"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hen it comes to buying prescribed medicines at care seeking, men do not support with money. </w:t>
      </w:r>
      <w:r w:rsidR="002A2B23" w:rsidRPr="008F13F9">
        <w:rPr>
          <w:rFonts w:ascii="Times New Roman" w:hAnsi="Times New Roman" w:cs="Times New Roman"/>
          <w:sz w:val="24"/>
          <w:szCs w:val="24"/>
        </w:rPr>
        <w:t>Husbands are misconstrued</w:t>
      </w:r>
      <w:r w:rsidR="00BB0F0C" w:rsidRPr="008F13F9">
        <w:rPr>
          <w:rFonts w:ascii="Times New Roman" w:hAnsi="Times New Roman" w:cs="Times New Roman"/>
          <w:sz w:val="24"/>
          <w:szCs w:val="24"/>
        </w:rPr>
        <w:t xml:space="preserve"> with the view that,</w:t>
      </w:r>
      <w:r w:rsidRPr="008F13F9">
        <w:rPr>
          <w:rFonts w:ascii="Times New Roman" w:hAnsi="Times New Roman" w:cs="Times New Roman"/>
          <w:sz w:val="24"/>
          <w:szCs w:val="24"/>
        </w:rPr>
        <w:t xml:space="preserve"> ANC and NHIS registration are free for all expectant mothers, therefore, they should not request for money.</w:t>
      </w:r>
      <w:r w:rsidR="009F2C0B" w:rsidRPr="008F13F9">
        <w:rPr>
          <w:rFonts w:ascii="Times New Roman" w:hAnsi="Times New Roman" w:cs="Times New Roman"/>
          <w:sz w:val="24"/>
          <w:szCs w:val="24"/>
        </w:rPr>
        <w:t xml:space="preserve"> Aside, ANC, expectant mothers ought to take money with them because complications could set inn unexpectedly and usually in the absence of family members. </w:t>
      </w:r>
      <w:commentRangeStart w:id="33"/>
      <w:r w:rsidR="00D1649F" w:rsidRPr="008F13F9">
        <w:rPr>
          <w:rFonts w:ascii="Times New Roman" w:hAnsi="Times New Roman" w:cs="Times New Roman"/>
          <w:i/>
          <w:sz w:val="24"/>
          <w:szCs w:val="24"/>
        </w:rPr>
        <w:t xml:space="preserve">Some pregnant women do not attend ANC, when they have unplanned pregnancy on a non-walking baby. They stay off the public domain due to shame. Such pregnant women receive </w:t>
      </w:r>
      <w:r w:rsidR="009E52DE" w:rsidRPr="008F13F9">
        <w:rPr>
          <w:rFonts w:ascii="Times New Roman" w:hAnsi="Times New Roman" w:cs="Times New Roman"/>
          <w:i/>
          <w:sz w:val="24"/>
          <w:szCs w:val="24"/>
        </w:rPr>
        <w:t xml:space="preserve">ANC </w:t>
      </w:r>
      <w:r w:rsidR="00D1649F" w:rsidRPr="008F13F9">
        <w:rPr>
          <w:rFonts w:ascii="Times New Roman" w:hAnsi="Times New Roman" w:cs="Times New Roman"/>
          <w:i/>
          <w:sz w:val="24"/>
          <w:szCs w:val="24"/>
        </w:rPr>
        <w:t>when they are already in the third trim</w:t>
      </w:r>
      <w:r w:rsidR="008B1DD2" w:rsidRPr="008F13F9">
        <w:rPr>
          <w:rFonts w:ascii="Times New Roman" w:hAnsi="Times New Roman" w:cs="Times New Roman"/>
          <w:i/>
          <w:sz w:val="24"/>
          <w:szCs w:val="24"/>
        </w:rPr>
        <w:t xml:space="preserve">ester. Others do not seek maternal healthcare </w:t>
      </w:r>
      <w:commentRangeEnd w:id="33"/>
      <w:r w:rsidR="00EF6BF4" w:rsidRPr="008F13F9">
        <w:rPr>
          <w:rStyle w:val="CommentReference"/>
          <w:rFonts w:ascii="Times New Roman" w:hAnsi="Times New Roman" w:cs="Times New Roman"/>
          <w:sz w:val="24"/>
          <w:szCs w:val="24"/>
        </w:rPr>
        <w:commentReference w:id="33"/>
      </w:r>
      <w:r w:rsidR="008B1DD2" w:rsidRPr="008F13F9">
        <w:rPr>
          <w:rFonts w:ascii="Times New Roman" w:hAnsi="Times New Roman" w:cs="Times New Roman"/>
          <w:i/>
          <w:sz w:val="24"/>
          <w:szCs w:val="24"/>
        </w:rPr>
        <w:t>until labour triggers</w:t>
      </w:r>
      <w:r w:rsidR="00D1649F" w:rsidRPr="008F13F9">
        <w:rPr>
          <w:rFonts w:ascii="Times New Roman" w:hAnsi="Times New Roman" w:cs="Times New Roman"/>
          <w:i/>
          <w:sz w:val="24"/>
          <w:szCs w:val="24"/>
        </w:rPr>
        <w:t>.</w:t>
      </w:r>
    </w:p>
    <w:p w14:paraId="51745319" w14:textId="77777777" w:rsidR="00F132C4" w:rsidRPr="008F13F9" w:rsidRDefault="00F132C4" w:rsidP="008F13F9">
      <w:pPr>
        <w:spacing w:line="480" w:lineRule="auto"/>
        <w:jc w:val="both"/>
        <w:rPr>
          <w:rFonts w:ascii="Times New Roman" w:hAnsi="Times New Roman" w:cs="Times New Roman"/>
          <w:sz w:val="24"/>
          <w:szCs w:val="24"/>
        </w:rPr>
      </w:pPr>
    </w:p>
    <w:p w14:paraId="5C0CA77F" w14:textId="46A96AE1"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reproductive cultural practices exist in your communities?</w:t>
      </w:r>
    </w:p>
    <w:p w14:paraId="4923BE8C" w14:textId="0EB10A75" w:rsidR="00B04DFE" w:rsidRPr="008F13F9" w:rsidRDefault="00B04DF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the past, we practiced female genital mutilation in the community. </w:t>
      </w:r>
      <w:r w:rsidR="00876292" w:rsidRPr="008F13F9">
        <w:rPr>
          <w:rFonts w:ascii="Times New Roman" w:hAnsi="Times New Roman" w:cs="Times New Roman"/>
          <w:sz w:val="24"/>
          <w:szCs w:val="24"/>
        </w:rPr>
        <w:t>We conducted FGM</w:t>
      </w:r>
      <w:r w:rsidRPr="008F13F9">
        <w:rPr>
          <w:rFonts w:ascii="Times New Roman" w:hAnsi="Times New Roman" w:cs="Times New Roman"/>
          <w:sz w:val="24"/>
          <w:szCs w:val="24"/>
        </w:rPr>
        <w:t xml:space="preserve"> to preserve them from premarital sex and promiscuity when married. However, the government has threatened prosecuting us if practice it again. We know it was good, we had no teenage pregnancy, but </w:t>
      </w:r>
      <w:r w:rsidR="00725030" w:rsidRPr="008F13F9">
        <w:rPr>
          <w:rFonts w:ascii="Times New Roman" w:hAnsi="Times New Roman" w:cs="Times New Roman"/>
          <w:sz w:val="24"/>
          <w:szCs w:val="24"/>
        </w:rPr>
        <w:t>it is</w:t>
      </w:r>
      <w:r w:rsidRPr="008F13F9">
        <w:rPr>
          <w:rFonts w:ascii="Times New Roman" w:hAnsi="Times New Roman" w:cs="Times New Roman"/>
          <w:sz w:val="24"/>
          <w:szCs w:val="24"/>
        </w:rPr>
        <w:t xml:space="preserve"> very common now. </w:t>
      </w:r>
      <w:r w:rsidR="00954572" w:rsidRPr="008F13F9">
        <w:rPr>
          <w:rFonts w:ascii="Times New Roman" w:hAnsi="Times New Roman" w:cs="Times New Roman"/>
          <w:sz w:val="24"/>
          <w:szCs w:val="24"/>
        </w:rPr>
        <w:t>Teenage pregnancy has really been a burden on us, of having to care for both the mother and the baby.</w:t>
      </w:r>
    </w:p>
    <w:p w14:paraId="0CFE3944" w14:textId="447A809F" w:rsidR="00725030" w:rsidRPr="008F13F9" w:rsidRDefault="00725030"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there some other beliefs and practices on maternal and newborn healthcare in the community?</w:t>
      </w:r>
    </w:p>
    <w:p w14:paraId="3B4345CB" w14:textId="30E5A917" w:rsidR="000114AF" w:rsidRPr="008F13F9" w:rsidRDefault="00D1649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belief and practice “pregnancy announcement” for customarily married primes. </w:t>
      </w:r>
      <w:r w:rsidR="00315042" w:rsidRPr="008F13F9">
        <w:rPr>
          <w:rFonts w:ascii="Times New Roman" w:hAnsi="Times New Roman" w:cs="Times New Roman"/>
          <w:sz w:val="24"/>
          <w:szCs w:val="24"/>
        </w:rPr>
        <w:t xml:space="preserve">It is done to commit the “seed” to the ancestors to keep it from miscarriage. When this is not done and it is mentioned to the prime’s hearing, she can miscarry. </w:t>
      </w:r>
    </w:p>
    <w:p w14:paraId="53F75EC5" w14:textId="6392DD5C" w:rsidR="00357795" w:rsidRPr="008F13F9" w:rsidRDefault="0035779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long</w:t>
      </w:r>
      <w:r w:rsidR="00240CCD" w:rsidRPr="008F13F9">
        <w:rPr>
          <w:rFonts w:ascii="Times New Roman" w:hAnsi="Times New Roman" w:cs="Times New Roman"/>
          <w:b/>
          <w:i/>
          <w:sz w:val="24"/>
          <w:szCs w:val="24"/>
        </w:rPr>
        <w:t xml:space="preserve"> does take;</w:t>
      </w:r>
      <w:r w:rsidRPr="008F13F9">
        <w:rPr>
          <w:rFonts w:ascii="Times New Roman" w:hAnsi="Times New Roman" w:cs="Times New Roman"/>
          <w:b/>
          <w:i/>
          <w:sz w:val="24"/>
          <w:szCs w:val="24"/>
        </w:rPr>
        <w:t xml:space="preserve"> into the pregnancy before </w:t>
      </w:r>
      <w:r w:rsidR="00240CCD" w:rsidRPr="008F13F9">
        <w:rPr>
          <w:rFonts w:ascii="Times New Roman" w:hAnsi="Times New Roman" w:cs="Times New Roman"/>
          <w:b/>
          <w:i/>
          <w:sz w:val="24"/>
          <w:szCs w:val="24"/>
        </w:rPr>
        <w:t>the rite is performed</w:t>
      </w:r>
      <w:r w:rsidRPr="008F13F9">
        <w:rPr>
          <w:rFonts w:ascii="Times New Roman" w:hAnsi="Times New Roman" w:cs="Times New Roman"/>
          <w:b/>
          <w:i/>
          <w:sz w:val="24"/>
          <w:szCs w:val="24"/>
        </w:rPr>
        <w:t>?</w:t>
      </w:r>
    </w:p>
    <w:p w14:paraId="7BF409BA" w14:textId="3713AB2C" w:rsidR="00357795" w:rsidRPr="008F13F9" w:rsidRDefault="003577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depends on the “waist” of the woman. If it is detected early, we quickly conduct the rite to preserve it. However, some could take up to three months of gestation before the rites are performed. </w:t>
      </w:r>
      <w:r w:rsidR="00A4194E" w:rsidRPr="008F13F9">
        <w:rPr>
          <w:rFonts w:ascii="Times New Roman" w:hAnsi="Times New Roman" w:cs="Times New Roman"/>
          <w:sz w:val="24"/>
          <w:szCs w:val="24"/>
        </w:rPr>
        <w:t>Many of the “announcement” are performed when she is the third trimester.</w:t>
      </w:r>
      <w:r w:rsidR="000C2B74" w:rsidRPr="008F13F9">
        <w:rPr>
          <w:rFonts w:ascii="Times New Roman" w:hAnsi="Times New Roman" w:cs="Times New Roman"/>
          <w:sz w:val="24"/>
          <w:szCs w:val="24"/>
        </w:rPr>
        <w:t xml:space="preserve"> Such primes, do not commence ANC early. </w:t>
      </w:r>
    </w:p>
    <w:p w14:paraId="6C82A9D2" w14:textId="7D1B64BB" w:rsidR="0077580F" w:rsidRPr="008F13F9" w:rsidRDefault="002225A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w:t>
      </w:r>
      <w:r w:rsidR="0077580F" w:rsidRPr="008F13F9">
        <w:rPr>
          <w:rFonts w:ascii="Times New Roman" w:hAnsi="Times New Roman" w:cs="Times New Roman"/>
          <w:b/>
          <w:sz w:val="24"/>
          <w:szCs w:val="24"/>
        </w:rPr>
        <w:t xml:space="preserve">hat do you think stops women from seeking antenatal care? </w:t>
      </w:r>
    </w:p>
    <w:p w14:paraId="022936FF" w14:textId="4273ACE3" w:rsidR="002225AA" w:rsidRPr="008F13F9" w:rsidRDefault="002225A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we go to register at the clinic for ANC, we are referred to Nadowli for NHIS card renewal and laboratory tests. </w:t>
      </w:r>
      <w:r w:rsidR="002E5AB0" w:rsidRPr="008F13F9">
        <w:rPr>
          <w:rFonts w:ascii="Times New Roman" w:hAnsi="Times New Roman" w:cs="Times New Roman"/>
          <w:sz w:val="24"/>
          <w:szCs w:val="24"/>
        </w:rPr>
        <w:t xml:space="preserve">The distance to Nadowli is major factor for many mothers not receiving maternal healthcare. </w:t>
      </w:r>
      <w:r w:rsidRPr="008F13F9">
        <w:rPr>
          <w:rFonts w:ascii="Times New Roman" w:hAnsi="Times New Roman" w:cs="Times New Roman"/>
          <w:sz w:val="24"/>
          <w:szCs w:val="24"/>
        </w:rPr>
        <w:t xml:space="preserve">Many people in the community do not subscribe or renew the subscription until </w:t>
      </w:r>
      <w:r w:rsidR="00B20CE8" w:rsidRPr="008F13F9">
        <w:rPr>
          <w:rFonts w:ascii="Times New Roman" w:hAnsi="Times New Roman" w:cs="Times New Roman"/>
          <w:sz w:val="24"/>
          <w:szCs w:val="24"/>
        </w:rPr>
        <w:t>they are</w:t>
      </w:r>
      <w:r w:rsidRPr="008F13F9">
        <w:rPr>
          <w:rFonts w:ascii="Times New Roman" w:hAnsi="Times New Roman" w:cs="Times New Roman"/>
          <w:sz w:val="24"/>
          <w:szCs w:val="24"/>
        </w:rPr>
        <w:t xml:space="preserve"> sick or pregnant. Secondly, some wait until they conceive, so they can enjoy the non-premium subscription. Once, expectant mother is unable to for laboratory, she cannot continue to receive antenatal care. Some expectant mothers deliberately refuse to seek maternal care even when they have done the laboratory tests. </w:t>
      </w:r>
      <w:r w:rsidR="00831695" w:rsidRPr="008F13F9">
        <w:rPr>
          <w:rFonts w:ascii="Times New Roman" w:hAnsi="Times New Roman" w:cs="Times New Roman"/>
          <w:sz w:val="24"/>
          <w:szCs w:val="24"/>
        </w:rPr>
        <w:t xml:space="preserve">Heartless men rejoice when their wife refuse to attend ANC and join him at farm, particularly if </w:t>
      </w:r>
      <w:r w:rsidR="00B20CE8" w:rsidRPr="008F13F9">
        <w:rPr>
          <w:rFonts w:ascii="Times New Roman" w:hAnsi="Times New Roman" w:cs="Times New Roman"/>
          <w:sz w:val="24"/>
          <w:szCs w:val="24"/>
        </w:rPr>
        <w:t>it is</w:t>
      </w:r>
      <w:r w:rsidR="00831695" w:rsidRPr="008F13F9">
        <w:rPr>
          <w:rFonts w:ascii="Times New Roman" w:hAnsi="Times New Roman" w:cs="Times New Roman"/>
          <w:sz w:val="24"/>
          <w:szCs w:val="24"/>
        </w:rPr>
        <w:t xml:space="preserve"> in peak farming season. </w:t>
      </w:r>
      <w:r w:rsidR="007D6F37" w:rsidRPr="008F13F9">
        <w:rPr>
          <w:rFonts w:ascii="Times New Roman" w:hAnsi="Times New Roman" w:cs="Times New Roman"/>
          <w:sz w:val="24"/>
          <w:szCs w:val="24"/>
        </w:rPr>
        <w:t xml:space="preserve">Those very men are happy when their wife give birth at home, because he would not incur any cost hiring means for </w:t>
      </w:r>
      <w:r w:rsidR="005F71DD" w:rsidRPr="008F13F9">
        <w:rPr>
          <w:rFonts w:ascii="Times New Roman" w:hAnsi="Times New Roman" w:cs="Times New Roman"/>
          <w:sz w:val="24"/>
          <w:szCs w:val="24"/>
        </w:rPr>
        <w:t>emergency</w:t>
      </w:r>
      <w:r w:rsidR="007D6F37" w:rsidRPr="008F13F9">
        <w:rPr>
          <w:rFonts w:ascii="Times New Roman" w:hAnsi="Times New Roman" w:cs="Times New Roman"/>
          <w:sz w:val="24"/>
          <w:szCs w:val="24"/>
        </w:rPr>
        <w:t xml:space="preserve"> referral.</w:t>
      </w:r>
      <w:r w:rsidR="00F1564E" w:rsidRPr="008F13F9">
        <w:rPr>
          <w:rFonts w:ascii="Times New Roman" w:hAnsi="Times New Roman" w:cs="Times New Roman"/>
          <w:sz w:val="24"/>
          <w:szCs w:val="24"/>
        </w:rPr>
        <w:t xml:space="preserve"> Jimpensi clinic does not also have vaccine fridge for storing vaccines. When there is not means, we are referred to Kojokpere health centre for ANC injections. Those referrals sometimes end some mothers ANC attendance. </w:t>
      </w:r>
      <w:r w:rsidR="006C41CD" w:rsidRPr="008F13F9">
        <w:rPr>
          <w:rFonts w:ascii="Times New Roman" w:hAnsi="Times New Roman" w:cs="Times New Roman"/>
          <w:sz w:val="24"/>
          <w:szCs w:val="24"/>
        </w:rPr>
        <w:t>Footing to Kojokpere discourages mot</w:t>
      </w:r>
      <w:r w:rsidR="00EE75B8" w:rsidRPr="008F13F9">
        <w:rPr>
          <w:rFonts w:ascii="Times New Roman" w:hAnsi="Times New Roman" w:cs="Times New Roman"/>
          <w:sz w:val="24"/>
          <w:szCs w:val="24"/>
        </w:rPr>
        <w:t>hers from receiving the care and ANC</w:t>
      </w:r>
      <w:r w:rsidR="006C41CD" w:rsidRPr="008F13F9">
        <w:rPr>
          <w:rFonts w:ascii="Times New Roman" w:hAnsi="Times New Roman" w:cs="Times New Roman"/>
          <w:sz w:val="24"/>
          <w:szCs w:val="24"/>
        </w:rPr>
        <w:t xml:space="preserve"> from the midwife. Even some nursing mothers fail to receive immunisations due to the distance to Kojokpere. </w:t>
      </w:r>
      <w:r w:rsidR="007D6F37" w:rsidRPr="008F13F9">
        <w:rPr>
          <w:rFonts w:ascii="Times New Roman" w:hAnsi="Times New Roman" w:cs="Times New Roman"/>
          <w:sz w:val="24"/>
          <w:szCs w:val="24"/>
        </w:rPr>
        <w:t xml:space="preserve"> </w:t>
      </w:r>
    </w:p>
    <w:p w14:paraId="6BB9D2B3" w14:textId="77777777" w:rsidR="0077580F" w:rsidRPr="008F13F9" w:rsidRDefault="0077580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12. b. What do you think stops women from wanting to give birth in a health facility? </w:t>
      </w:r>
    </w:p>
    <w:p w14:paraId="4F1F2507" w14:textId="39DDD490" w:rsidR="004273E1" w:rsidRPr="008F13F9" w:rsidRDefault="004273E1"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It is a deliberate attitude of some women to give birth at home. </w:t>
      </w:r>
      <w:r w:rsidRPr="008F13F9">
        <w:rPr>
          <w:rFonts w:ascii="Times New Roman" w:hAnsi="Times New Roman" w:cs="Times New Roman"/>
          <w:i/>
          <w:sz w:val="24"/>
          <w:szCs w:val="24"/>
        </w:rPr>
        <w:t xml:space="preserve">I have had five childbirths at home. I never received maternal healthcare. </w:t>
      </w:r>
      <w:r w:rsidR="002E73EC" w:rsidRPr="008F13F9">
        <w:rPr>
          <w:rFonts w:ascii="Times New Roman" w:hAnsi="Times New Roman" w:cs="Times New Roman"/>
          <w:sz w:val="24"/>
          <w:szCs w:val="24"/>
        </w:rPr>
        <w:t xml:space="preserve">Some give birth at home to show her prowess. </w:t>
      </w:r>
      <w:r w:rsidR="002E73EC" w:rsidRPr="008F13F9">
        <w:rPr>
          <w:rFonts w:ascii="Times New Roman" w:hAnsi="Times New Roman" w:cs="Times New Roman"/>
          <w:i/>
          <w:sz w:val="24"/>
          <w:szCs w:val="24"/>
        </w:rPr>
        <w:t>I planned to give birth at the facility because I made eight visits, but on my way from farm, I gave birth and had to refuse to receive immunisation at the clinic because, the nurses would insult and embarrass me.</w:t>
      </w:r>
    </w:p>
    <w:p w14:paraId="5B53D34B" w14:textId="49F84052" w:rsidR="002E73EC" w:rsidRPr="008F13F9" w:rsidRDefault="00C943E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the nurses</w:t>
      </w:r>
      <w:r w:rsidR="00CF5B6C" w:rsidRPr="008F13F9">
        <w:rPr>
          <w:rFonts w:ascii="Times New Roman" w:hAnsi="Times New Roman" w:cs="Times New Roman"/>
          <w:b/>
          <w:i/>
          <w:sz w:val="24"/>
          <w:szCs w:val="24"/>
        </w:rPr>
        <w:t xml:space="preserve"> i</w:t>
      </w:r>
      <w:r w:rsidRPr="008F13F9">
        <w:rPr>
          <w:rFonts w:ascii="Times New Roman" w:hAnsi="Times New Roman" w:cs="Times New Roman"/>
          <w:b/>
          <w:i/>
          <w:sz w:val="24"/>
          <w:szCs w:val="24"/>
        </w:rPr>
        <w:t>nform you</w:t>
      </w:r>
      <w:r w:rsidR="002E73EC" w:rsidRPr="008F13F9">
        <w:rPr>
          <w:rFonts w:ascii="Times New Roman" w:hAnsi="Times New Roman" w:cs="Times New Roman"/>
          <w:b/>
          <w:i/>
          <w:sz w:val="24"/>
          <w:szCs w:val="24"/>
        </w:rPr>
        <w:t xml:space="preserve"> of your expected date of delivery</w:t>
      </w:r>
      <w:r w:rsidR="00CF5B6C" w:rsidRPr="008F13F9">
        <w:rPr>
          <w:rFonts w:ascii="Times New Roman" w:hAnsi="Times New Roman" w:cs="Times New Roman"/>
          <w:b/>
          <w:i/>
          <w:sz w:val="24"/>
          <w:szCs w:val="24"/>
        </w:rPr>
        <w:t xml:space="preserve"> during ANC?</w:t>
      </w:r>
      <w:r w:rsidR="002E73EC" w:rsidRPr="008F13F9">
        <w:rPr>
          <w:rFonts w:ascii="Times New Roman" w:hAnsi="Times New Roman" w:cs="Times New Roman"/>
          <w:b/>
          <w:i/>
          <w:sz w:val="24"/>
          <w:szCs w:val="24"/>
        </w:rPr>
        <w:t xml:space="preserve"> </w:t>
      </w:r>
    </w:p>
    <w:p w14:paraId="0E283425" w14:textId="797D8088" w:rsidR="002E73EC" w:rsidRPr="008F13F9" w:rsidRDefault="002E73EC"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Yes, but sometimes, we do not know remember the date.</w:t>
      </w:r>
      <w:r w:rsidR="003018E9" w:rsidRPr="008F13F9">
        <w:rPr>
          <w:rFonts w:ascii="Times New Roman" w:hAnsi="Times New Roman" w:cs="Times New Roman"/>
          <w:i/>
          <w:sz w:val="24"/>
          <w:szCs w:val="24"/>
        </w:rPr>
        <w:t xml:space="preserve"> When we tell some nurses of our last menstrual cycle, but they are unable to advise us on the possible date of childbirth. </w:t>
      </w:r>
      <w:r w:rsidR="00917997" w:rsidRPr="008F13F9">
        <w:rPr>
          <w:rFonts w:ascii="Times New Roman" w:hAnsi="Times New Roman" w:cs="Times New Roman"/>
          <w:i/>
          <w:sz w:val="24"/>
          <w:szCs w:val="24"/>
        </w:rPr>
        <w:t xml:space="preserve"> So we also just wait until labour sets in.</w:t>
      </w:r>
    </w:p>
    <w:p w14:paraId="52D50F24" w14:textId="35F25C9E"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do you think are the best ways to prevent maternal deaths and still births in the community?</w:t>
      </w:r>
    </w:p>
    <w:p w14:paraId="28FB7262" w14:textId="212ABFCE" w:rsidR="009F2C0B" w:rsidRPr="008F13F9" w:rsidRDefault="00EC17A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best way is to go for ANC regularly </w:t>
      </w:r>
      <w:r w:rsidR="00F66062" w:rsidRPr="008F13F9">
        <w:rPr>
          <w:rFonts w:ascii="Times New Roman" w:hAnsi="Times New Roman" w:cs="Times New Roman"/>
          <w:sz w:val="24"/>
          <w:szCs w:val="24"/>
        </w:rPr>
        <w:t>and</w:t>
      </w:r>
      <w:r w:rsidRPr="008F13F9">
        <w:rPr>
          <w:rFonts w:ascii="Times New Roman" w:hAnsi="Times New Roman" w:cs="Times New Roman"/>
          <w:sz w:val="24"/>
          <w:szCs w:val="24"/>
        </w:rPr>
        <w:t xml:space="preserve"> eat nutritious food.</w:t>
      </w:r>
      <w:r w:rsidR="008D1CC1" w:rsidRPr="008F13F9">
        <w:rPr>
          <w:rFonts w:ascii="Times New Roman" w:hAnsi="Times New Roman" w:cs="Times New Roman"/>
          <w:sz w:val="24"/>
          <w:szCs w:val="24"/>
        </w:rPr>
        <w:t xml:space="preserve"> There are recommend food items and fruits on our ANC card. </w:t>
      </w:r>
      <w:r w:rsidR="00F66062" w:rsidRPr="008F13F9">
        <w:rPr>
          <w:rFonts w:ascii="Times New Roman" w:hAnsi="Times New Roman" w:cs="Times New Roman"/>
          <w:sz w:val="24"/>
          <w:szCs w:val="24"/>
        </w:rPr>
        <w:t>Nevertheless,</w:t>
      </w:r>
      <w:r w:rsidR="008D1CC1" w:rsidRPr="008F13F9">
        <w:rPr>
          <w:rFonts w:ascii="Times New Roman" w:hAnsi="Times New Roman" w:cs="Times New Roman"/>
          <w:sz w:val="24"/>
          <w:szCs w:val="24"/>
        </w:rPr>
        <w:t xml:space="preserve"> </w:t>
      </w:r>
      <w:r w:rsidR="00F66062" w:rsidRPr="008F13F9">
        <w:rPr>
          <w:rFonts w:ascii="Times New Roman" w:hAnsi="Times New Roman" w:cs="Times New Roman"/>
          <w:sz w:val="24"/>
          <w:szCs w:val="24"/>
        </w:rPr>
        <w:t>it is</w:t>
      </w:r>
      <w:r w:rsidR="008D1CC1" w:rsidRPr="008F13F9">
        <w:rPr>
          <w:rFonts w:ascii="Times New Roman" w:hAnsi="Times New Roman" w:cs="Times New Roman"/>
          <w:sz w:val="24"/>
          <w:szCs w:val="24"/>
        </w:rPr>
        <w:t xml:space="preserve"> hard to obtain those fruits, so we just try to eat</w:t>
      </w:r>
      <w:r w:rsidR="00F66062" w:rsidRPr="008F13F9">
        <w:rPr>
          <w:rFonts w:ascii="Times New Roman" w:hAnsi="Times New Roman" w:cs="Times New Roman"/>
          <w:sz w:val="24"/>
          <w:szCs w:val="24"/>
        </w:rPr>
        <w:t xml:space="preserve"> food, which </w:t>
      </w:r>
      <w:r w:rsidR="008D1CC1" w:rsidRPr="008F13F9">
        <w:rPr>
          <w:rFonts w:ascii="Times New Roman" w:hAnsi="Times New Roman" w:cs="Times New Roman"/>
          <w:sz w:val="24"/>
          <w:szCs w:val="24"/>
        </w:rPr>
        <w:t xml:space="preserve">can sustain us through the period. </w:t>
      </w:r>
    </w:p>
    <w:p w14:paraId="52B2CA7E" w14:textId="17CABC24" w:rsidR="0077580F" w:rsidRPr="008F13F9" w:rsidRDefault="007758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ill you suggest should be done to prevent pregnant women and new-borns from dying? </w:t>
      </w:r>
    </w:p>
    <w:p w14:paraId="348077FA" w14:textId="500BEF76" w:rsidR="0077580F" w:rsidRPr="008F13F9" w:rsidRDefault="00A54F8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aking good care of yourself to have healthy baby. Having regular bath and eating regularly.</w:t>
      </w:r>
    </w:p>
    <w:p w14:paraId="52B30C8A" w14:textId="0631B0E0" w:rsidR="00A54F89" w:rsidRPr="008F13F9" w:rsidRDefault="00A54F8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men should be involved in ANC and other maternal healthcare services. The nurses do encourage us to attend maternal care with our husbands but it is not working.</w:t>
      </w:r>
    </w:p>
    <w:p w14:paraId="09AD4C34" w14:textId="76308018" w:rsidR="00A54F89" w:rsidRPr="008F13F9" w:rsidRDefault="00A54F8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omen should take up ANC early, so they will take all essential medications, which will ensure immunity of the newborn and the mother.</w:t>
      </w:r>
      <w:r w:rsidR="00847254" w:rsidRPr="008F13F9">
        <w:rPr>
          <w:rFonts w:ascii="Times New Roman" w:hAnsi="Times New Roman" w:cs="Times New Roman"/>
          <w:sz w:val="24"/>
          <w:szCs w:val="24"/>
        </w:rPr>
        <w:t xml:space="preserve"> </w:t>
      </w:r>
      <w:r w:rsidR="00A10A29" w:rsidRPr="008F13F9">
        <w:rPr>
          <w:rFonts w:ascii="Times New Roman" w:hAnsi="Times New Roman" w:cs="Times New Roman"/>
          <w:sz w:val="24"/>
          <w:szCs w:val="24"/>
        </w:rPr>
        <w:t>Some expectant mothers refuse to go for ANC and ANC and instead to farm or engage in their businesses.</w:t>
      </w:r>
      <w:r w:rsidR="00180499" w:rsidRPr="008F13F9">
        <w:rPr>
          <w:rFonts w:ascii="Times New Roman" w:hAnsi="Times New Roman" w:cs="Times New Roman"/>
          <w:sz w:val="24"/>
          <w:szCs w:val="24"/>
        </w:rPr>
        <w:t xml:space="preserve"> Some nursing mothers attend ANC for less than a year, instead of the full 5 years.</w:t>
      </w:r>
    </w:p>
    <w:p w14:paraId="25396268" w14:textId="444C2329" w:rsidR="00E36046" w:rsidRPr="008F13F9" w:rsidRDefault="00E36046"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I don’t patronise maternal healthcare because of my husband unfavourable decisions. When there is farm work, instead allowing me go for healthcare, he will provide huge </w:t>
      </w:r>
      <w:r w:rsidR="00BD00CC" w:rsidRPr="008F13F9">
        <w:rPr>
          <w:rFonts w:ascii="Times New Roman" w:hAnsi="Times New Roman" w:cs="Times New Roman"/>
          <w:i/>
          <w:sz w:val="24"/>
          <w:szCs w:val="24"/>
        </w:rPr>
        <w:t>description</w:t>
      </w:r>
      <w:r w:rsidRPr="008F13F9">
        <w:rPr>
          <w:rFonts w:ascii="Times New Roman" w:hAnsi="Times New Roman" w:cs="Times New Roman"/>
          <w:i/>
          <w:sz w:val="24"/>
          <w:szCs w:val="24"/>
        </w:rPr>
        <w:t xml:space="preserve"> of my daily work so that I would not be able to take up maternal healthcare. When I insist on </w:t>
      </w:r>
      <w:r w:rsidR="00BD00CC" w:rsidRPr="008F13F9">
        <w:rPr>
          <w:rFonts w:ascii="Times New Roman" w:hAnsi="Times New Roman" w:cs="Times New Roman"/>
          <w:i/>
          <w:sz w:val="24"/>
          <w:szCs w:val="24"/>
        </w:rPr>
        <w:t>receiving</w:t>
      </w:r>
      <w:r w:rsidRPr="008F13F9">
        <w:rPr>
          <w:rFonts w:ascii="Times New Roman" w:hAnsi="Times New Roman" w:cs="Times New Roman"/>
          <w:i/>
          <w:sz w:val="24"/>
          <w:szCs w:val="24"/>
        </w:rPr>
        <w:t xml:space="preserve"> care, </w:t>
      </w:r>
      <w:r w:rsidR="00BD00CC" w:rsidRPr="008F13F9">
        <w:rPr>
          <w:rFonts w:ascii="Times New Roman" w:hAnsi="Times New Roman" w:cs="Times New Roman"/>
          <w:i/>
          <w:sz w:val="24"/>
          <w:szCs w:val="24"/>
        </w:rPr>
        <w:t>I am</w:t>
      </w:r>
      <w:r w:rsidRPr="008F13F9">
        <w:rPr>
          <w:rFonts w:ascii="Times New Roman" w:hAnsi="Times New Roman" w:cs="Times New Roman"/>
          <w:i/>
          <w:sz w:val="24"/>
          <w:szCs w:val="24"/>
        </w:rPr>
        <w:t xml:space="preserve"> called a lazy woman – who continually dodge farm work. </w:t>
      </w:r>
    </w:p>
    <w:p w14:paraId="760094DD" w14:textId="4A06682D" w:rsidR="00E36046" w:rsidRPr="008F13F9" w:rsidRDefault="00E36046"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When I conceived for twins, my husband told me I was lazy so in order to save my relationship, I persisted on doing seed sowing and other farming activities until childbirth. During birth, one came out dead whilst the other was livebirth. The stillbirth was </w:t>
      </w:r>
      <w:r w:rsidR="00D1481A" w:rsidRPr="008F13F9">
        <w:rPr>
          <w:rFonts w:ascii="Times New Roman" w:hAnsi="Times New Roman" w:cs="Times New Roman"/>
          <w:i/>
          <w:sz w:val="24"/>
          <w:szCs w:val="24"/>
        </w:rPr>
        <w:t xml:space="preserve">as a result of </w:t>
      </w:r>
      <w:r w:rsidR="000474AB" w:rsidRPr="008F13F9">
        <w:rPr>
          <w:rFonts w:ascii="Times New Roman" w:hAnsi="Times New Roman" w:cs="Times New Roman"/>
          <w:i/>
          <w:sz w:val="24"/>
          <w:szCs w:val="24"/>
        </w:rPr>
        <w:t xml:space="preserve">strenuous </w:t>
      </w:r>
      <w:r w:rsidR="00BD00CC" w:rsidRPr="008F13F9">
        <w:rPr>
          <w:rFonts w:ascii="Times New Roman" w:hAnsi="Times New Roman" w:cs="Times New Roman"/>
          <w:i/>
          <w:sz w:val="24"/>
          <w:szCs w:val="24"/>
        </w:rPr>
        <w:t>farm work</w:t>
      </w:r>
      <w:r w:rsidRPr="008F13F9">
        <w:rPr>
          <w:rFonts w:ascii="Times New Roman" w:hAnsi="Times New Roman" w:cs="Times New Roman"/>
          <w:i/>
          <w:sz w:val="24"/>
          <w:szCs w:val="24"/>
        </w:rPr>
        <w:t xml:space="preserve">. </w:t>
      </w:r>
    </w:p>
    <w:p w14:paraId="2C26443B" w14:textId="77777777" w:rsidR="002F537C" w:rsidRPr="008F13F9" w:rsidRDefault="002F537C" w:rsidP="008F13F9">
      <w:pPr>
        <w:spacing w:line="480" w:lineRule="auto"/>
        <w:jc w:val="both"/>
        <w:rPr>
          <w:rFonts w:ascii="Times New Roman" w:hAnsi="Times New Roman" w:cs="Times New Roman"/>
          <w:sz w:val="24"/>
          <w:szCs w:val="24"/>
        </w:rPr>
      </w:pPr>
    </w:p>
    <w:p w14:paraId="46808B57" w14:textId="7F0DBA4E" w:rsidR="00686EF4" w:rsidRPr="008F13F9" w:rsidRDefault="007A684B"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 xml:space="preserve">ISSA HEALTH CENTER – MIDWIFE FOR DUANG </w:t>
      </w:r>
      <w:r w:rsidR="00481B3C" w:rsidRPr="008F13F9">
        <w:rPr>
          <w:rFonts w:ascii="Times New Roman" w:hAnsi="Times New Roman" w:cs="Times New Roman"/>
          <w:sz w:val="24"/>
          <w:szCs w:val="24"/>
          <w:u w:val="single"/>
        </w:rPr>
        <w:t xml:space="preserve">CHPS </w:t>
      </w:r>
      <w:r w:rsidRPr="008F13F9">
        <w:rPr>
          <w:rFonts w:ascii="Times New Roman" w:hAnsi="Times New Roman" w:cs="Times New Roman"/>
          <w:sz w:val="24"/>
          <w:szCs w:val="24"/>
          <w:u w:val="single"/>
        </w:rPr>
        <w:t>AND ISSA</w:t>
      </w:r>
      <w:r w:rsidR="00481B3C" w:rsidRPr="008F13F9">
        <w:rPr>
          <w:rFonts w:ascii="Times New Roman" w:hAnsi="Times New Roman" w:cs="Times New Roman"/>
          <w:sz w:val="24"/>
          <w:szCs w:val="24"/>
          <w:u w:val="single"/>
        </w:rPr>
        <w:t xml:space="preserve"> HEALTH CENTER</w:t>
      </w:r>
    </w:p>
    <w:p w14:paraId="4CB13114" w14:textId="64518C2B" w:rsidR="00D91FC5" w:rsidRPr="008F13F9" w:rsidRDefault="00BB42D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hallenges you face in providing maternal and neonatal healthcare in your catchment area?</w:t>
      </w:r>
    </w:p>
    <w:p w14:paraId="277B316D" w14:textId="645588F2" w:rsidR="00AB574A" w:rsidRPr="008F13F9" w:rsidRDefault="00AB574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Here, our main challenge is our transport </w:t>
      </w:r>
      <w:r w:rsidR="00D3657A" w:rsidRPr="008F13F9">
        <w:rPr>
          <w:rFonts w:ascii="Times New Roman" w:hAnsi="Times New Roman" w:cs="Times New Roman"/>
          <w:sz w:val="24"/>
          <w:szCs w:val="24"/>
        </w:rPr>
        <w:t>system. When we are to refer expectant mother to the next level, we don’t have means of transport so the community or the client have to look for their own means. We have been struggling with the community to put up Community Emergency Transport System, because the community is wide apart, it is very difficult to bring them together to institute CET System. Hence, during referrals we wait for several hours before they are able to get means of transport to the next level of maternal healthcare. We do not also have laboratory services in the entire district so for us to conduct the routine laboratory investigations, we refer expectant mothers to Nadowli or Wa wh</w:t>
      </w:r>
      <w:r w:rsidR="00F31B84" w:rsidRPr="008F13F9">
        <w:rPr>
          <w:rFonts w:ascii="Times New Roman" w:hAnsi="Times New Roman" w:cs="Times New Roman"/>
          <w:sz w:val="24"/>
          <w:szCs w:val="24"/>
        </w:rPr>
        <w:t xml:space="preserve">ich becomes a challenge for many expectant mothers. Even for pregnant women to get money to look for means of transport to the next level of care is always a problem. </w:t>
      </w:r>
    </w:p>
    <w:p w14:paraId="4073A3CD" w14:textId="5286F1D1" w:rsidR="00F31B84" w:rsidRPr="008F13F9" w:rsidRDefault="00F31B8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s there ambulance service for emergency referrals of expectant mothers?</w:t>
      </w:r>
    </w:p>
    <w:p w14:paraId="4BDF2743" w14:textId="77777777" w:rsidR="00806224" w:rsidRPr="008F13F9" w:rsidRDefault="00F31B8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we don’t </w:t>
      </w:r>
      <w:commentRangeStart w:id="34"/>
      <w:r w:rsidRPr="008F13F9">
        <w:rPr>
          <w:rFonts w:ascii="Times New Roman" w:hAnsi="Times New Roman" w:cs="Times New Roman"/>
          <w:sz w:val="24"/>
          <w:szCs w:val="24"/>
        </w:rPr>
        <w:t>have ambulance or car in the district for referrals. If we are to send someone to a referral facility and it is around 10</w:t>
      </w:r>
      <w:r w:rsidR="00806224" w:rsidRPr="008F13F9">
        <w:rPr>
          <w:rFonts w:ascii="Times New Roman" w:hAnsi="Times New Roman" w:cs="Times New Roman"/>
          <w:sz w:val="24"/>
          <w:szCs w:val="24"/>
        </w:rPr>
        <w:t xml:space="preserve"> am</w:t>
      </w:r>
      <w:commentRangeEnd w:id="34"/>
      <w:r w:rsidR="00AC2D1B" w:rsidRPr="008F13F9">
        <w:rPr>
          <w:rStyle w:val="CommentReference"/>
          <w:rFonts w:ascii="Times New Roman" w:hAnsi="Times New Roman" w:cs="Times New Roman"/>
          <w:sz w:val="24"/>
          <w:szCs w:val="24"/>
        </w:rPr>
        <w:commentReference w:id="34"/>
      </w:r>
      <w:r w:rsidR="00806224" w:rsidRPr="008F13F9">
        <w:rPr>
          <w:rFonts w:ascii="Times New Roman" w:hAnsi="Times New Roman" w:cs="Times New Roman"/>
          <w:sz w:val="24"/>
          <w:szCs w:val="24"/>
        </w:rPr>
        <w:t xml:space="preserve">, the client cannot get means because all the vehicles go to Wa. Unless in the evening that they will come back. </w:t>
      </w:r>
    </w:p>
    <w:p w14:paraId="4A18B932" w14:textId="706E8E5E" w:rsidR="00806224" w:rsidRPr="008F13F9" w:rsidRDefault="0080622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is the dominant means of transport during emergency referrals of expectant mothers from your facility?</w:t>
      </w:r>
    </w:p>
    <w:p w14:paraId="5C58B09F" w14:textId="792BDE41" w:rsidR="00822015" w:rsidRPr="008F13F9" w:rsidRDefault="008220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times, they use </w:t>
      </w:r>
      <w:r w:rsidR="003A4F99" w:rsidRPr="008F13F9">
        <w:rPr>
          <w:rFonts w:ascii="Times New Roman" w:hAnsi="Times New Roman" w:cs="Times New Roman"/>
          <w:sz w:val="24"/>
          <w:szCs w:val="24"/>
        </w:rPr>
        <w:t>motor</w:t>
      </w:r>
      <w:r w:rsidRPr="008F13F9">
        <w:rPr>
          <w:rFonts w:ascii="Times New Roman" w:hAnsi="Times New Roman" w:cs="Times New Roman"/>
          <w:sz w:val="24"/>
          <w:szCs w:val="24"/>
        </w:rPr>
        <w:t xml:space="preserve">king for some of the referrals. </w:t>
      </w:r>
    </w:p>
    <w:p w14:paraId="13D8D5F9" w14:textId="4F03E4F3" w:rsidR="00822015" w:rsidRPr="008F13F9" w:rsidRDefault="0082201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re the outcomes of births referred by motorking?</w:t>
      </w:r>
    </w:p>
    <w:p w14:paraId="63731F62" w14:textId="1A22B87F" w:rsidR="00822015" w:rsidRPr="008F13F9" w:rsidRDefault="008220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have livebirths, the unlucky ones have stillbirths. </w:t>
      </w:r>
    </w:p>
    <w:p w14:paraId="410C8D8B" w14:textId="6D40AA1B" w:rsidR="00F64816" w:rsidRPr="008F13F9" w:rsidRDefault="00F6481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a pit for placenta disposal?</w:t>
      </w:r>
    </w:p>
    <w:p w14:paraId="64CAC3F8" w14:textId="34924BC1" w:rsidR="00F64816" w:rsidRPr="008F13F9" w:rsidRDefault="00F6481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mally, we gave it to the pregnant woman’s relatives to go and bury and with our safe motherhood protocol, we are not supposed to give it to them, for the safety of the client. So we are using our toilet to dispose the placenta. </w:t>
      </w:r>
    </w:p>
    <w:p w14:paraId="42FE7812" w14:textId="778D19EF" w:rsidR="00F64816" w:rsidRPr="008F13F9" w:rsidRDefault="00F6481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es it have effect on users of the toilet facility?</w:t>
      </w:r>
    </w:p>
    <w:p w14:paraId="7B28E4D3" w14:textId="61F321A3" w:rsidR="00F64816" w:rsidRPr="008F13F9" w:rsidRDefault="00F6481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because where we are disposing the placenta we don’t use there anymore. </w:t>
      </w:r>
      <w:r w:rsidR="00575CC8" w:rsidRPr="008F13F9">
        <w:rPr>
          <w:rFonts w:ascii="Times New Roman" w:hAnsi="Times New Roman" w:cs="Times New Roman"/>
          <w:sz w:val="24"/>
          <w:szCs w:val="24"/>
        </w:rPr>
        <w:t>We are using the female toilet for the placenta pit whilst both males and females now use the same toilet.</w:t>
      </w:r>
    </w:p>
    <w:p w14:paraId="475E6732" w14:textId="202EFE05" w:rsidR="00575CC8" w:rsidRPr="008F13F9" w:rsidRDefault="00575CC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issues you face in conducting childbirth in your facility?</w:t>
      </w:r>
    </w:p>
    <w:p w14:paraId="45D3B938" w14:textId="45893BC2" w:rsidR="00A40E1D" w:rsidRPr="008F13F9" w:rsidRDefault="004145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have enough space for the health centre so we are using the whole maternity block for the facility. therefore, we have partitioned the labour room into two: for labour and lying-in. but we are hoping Government will provide a place for the district health administration so we can use the old health centre building as well, whilst this place will remain as maternity only.</w:t>
      </w:r>
    </w:p>
    <w:p w14:paraId="3CC66608" w14:textId="1EEB33CD" w:rsidR="00414515" w:rsidRPr="008F13F9" w:rsidRDefault="004145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econdly, I am the only midwife. </w:t>
      </w:r>
      <w:r w:rsidR="00B2249A" w:rsidRPr="008F13F9">
        <w:rPr>
          <w:rFonts w:ascii="Times New Roman" w:hAnsi="Times New Roman" w:cs="Times New Roman"/>
          <w:sz w:val="24"/>
          <w:szCs w:val="24"/>
        </w:rPr>
        <w:t xml:space="preserve">I am always stressed up. Whenever I have two or three labour cases at the same, it’s always stressful form me </w:t>
      </w:r>
      <w:r w:rsidRPr="008F13F9">
        <w:rPr>
          <w:rFonts w:ascii="Times New Roman" w:hAnsi="Times New Roman" w:cs="Times New Roman"/>
          <w:sz w:val="24"/>
          <w:szCs w:val="24"/>
        </w:rPr>
        <w:t>working all the time. Also, if I am conducting ANC and a labour case is brought in, I suspend the ANC and attend to that one. Sometimes, expectant mothers default when it happens that way and it becomes difficult tracing them because I am alone.</w:t>
      </w:r>
      <w:r w:rsidR="00B2249A" w:rsidRPr="008F13F9">
        <w:rPr>
          <w:rFonts w:ascii="Times New Roman" w:hAnsi="Times New Roman" w:cs="Times New Roman"/>
          <w:sz w:val="24"/>
          <w:szCs w:val="24"/>
        </w:rPr>
        <w:t xml:space="preserve"> When </w:t>
      </w:r>
    </w:p>
    <w:p w14:paraId="7E7C5A0B" w14:textId="695BADA4" w:rsidR="00414515" w:rsidRPr="008F13F9" w:rsidRDefault="0041451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saw one bench, is it the same one used for ANC and Labour?</w:t>
      </w:r>
    </w:p>
    <w:p w14:paraId="7D214E95" w14:textId="48FBD9AC" w:rsidR="00414515" w:rsidRPr="008F13F9" w:rsidRDefault="004145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 we are having a porch for ANC.</w:t>
      </w:r>
      <w:r w:rsidR="00B2249A" w:rsidRPr="008F13F9">
        <w:rPr>
          <w:rFonts w:ascii="Times New Roman" w:hAnsi="Times New Roman" w:cs="Times New Roman"/>
          <w:sz w:val="24"/>
          <w:szCs w:val="24"/>
        </w:rPr>
        <w:t xml:space="preserve"> The bench you saw is the delivery room. </w:t>
      </w:r>
    </w:p>
    <w:p w14:paraId="00DA825D" w14:textId="5B61ECF7" w:rsidR="009E402F" w:rsidRPr="008F13F9" w:rsidRDefault="009E402F" w:rsidP="008F13F9">
      <w:pPr>
        <w:spacing w:line="480" w:lineRule="auto"/>
        <w:jc w:val="both"/>
        <w:rPr>
          <w:rFonts w:ascii="Times New Roman" w:hAnsi="Times New Roman" w:cs="Times New Roman"/>
          <w:sz w:val="24"/>
          <w:szCs w:val="24"/>
        </w:rPr>
      </w:pPr>
    </w:p>
    <w:p w14:paraId="56CCAAE0" w14:textId="709568D3" w:rsidR="009E402F" w:rsidRPr="008F13F9" w:rsidRDefault="009E402F"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JANG YOUTH</w:t>
      </w:r>
      <w:r w:rsidR="00AC2D1B" w:rsidRPr="008F13F9">
        <w:rPr>
          <w:rFonts w:ascii="Times New Roman" w:hAnsi="Times New Roman" w:cs="Times New Roman"/>
          <w:sz w:val="24"/>
          <w:szCs w:val="24"/>
          <w:u w:val="single"/>
        </w:rPr>
        <w:t xml:space="preserve"> LEADERS</w:t>
      </w:r>
    </w:p>
    <w:p w14:paraId="35C2429B" w14:textId="47FC1C57" w:rsidR="009E402F" w:rsidRPr="008F13F9" w:rsidRDefault="009E402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1DF7C641" w14:textId="21D82CBF" w:rsidR="00F31B84" w:rsidRPr="008F13F9" w:rsidRDefault="009E402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Purchase of birth kits – soap, parazone, dettole, baby clothes, cloths for the mother, rubber bags. It also includes saving little money to support during referral. Expectant mother must ensure cloths and the other required items in birth kit are readily available with her at all times, especially when she is due. This will prevent unforeseen complications during prompt referral. A lot </w:t>
      </w:r>
      <w:r w:rsidR="00ED1887" w:rsidRPr="008F13F9">
        <w:rPr>
          <w:rFonts w:ascii="Times New Roman" w:hAnsi="Times New Roman" w:cs="Times New Roman"/>
          <w:sz w:val="24"/>
          <w:szCs w:val="24"/>
        </w:rPr>
        <w:t>of</w:t>
      </w:r>
      <w:r w:rsidRPr="008F13F9">
        <w:rPr>
          <w:rFonts w:ascii="Times New Roman" w:hAnsi="Times New Roman" w:cs="Times New Roman"/>
          <w:sz w:val="24"/>
          <w:szCs w:val="24"/>
        </w:rPr>
        <w:t xml:space="preserve"> issues are considered throughout the gestation. The nurses do carry out assessment of expectant </w:t>
      </w:r>
      <w:r w:rsidR="00ED1887" w:rsidRPr="008F13F9">
        <w:rPr>
          <w:rFonts w:ascii="Times New Roman" w:hAnsi="Times New Roman" w:cs="Times New Roman"/>
          <w:sz w:val="24"/>
          <w:szCs w:val="24"/>
        </w:rPr>
        <w:t>mother’s</w:t>
      </w:r>
      <w:r w:rsidRPr="008F13F9">
        <w:rPr>
          <w:rFonts w:ascii="Times New Roman" w:hAnsi="Times New Roman" w:cs="Times New Roman"/>
          <w:sz w:val="24"/>
          <w:szCs w:val="24"/>
        </w:rPr>
        <w:t xml:space="preserve"> family background to ascertain </w:t>
      </w:r>
      <w:r w:rsidR="00ED1887" w:rsidRPr="008F13F9">
        <w:rPr>
          <w:rFonts w:ascii="Times New Roman" w:hAnsi="Times New Roman" w:cs="Times New Roman"/>
          <w:sz w:val="24"/>
          <w:szCs w:val="24"/>
        </w:rPr>
        <w:t>whether</w:t>
      </w:r>
      <w:r w:rsidRPr="008F13F9">
        <w:rPr>
          <w:rFonts w:ascii="Times New Roman" w:hAnsi="Times New Roman" w:cs="Times New Roman"/>
          <w:sz w:val="24"/>
          <w:szCs w:val="24"/>
        </w:rPr>
        <w:t xml:space="preserve"> or there are </w:t>
      </w:r>
      <w:r w:rsidR="00ED1887" w:rsidRPr="008F13F9">
        <w:rPr>
          <w:rFonts w:ascii="Times New Roman" w:hAnsi="Times New Roman" w:cs="Times New Roman"/>
          <w:sz w:val="24"/>
          <w:szCs w:val="24"/>
        </w:rPr>
        <w:t>peculiar</w:t>
      </w:r>
      <w:r w:rsidRPr="008F13F9">
        <w:rPr>
          <w:rFonts w:ascii="Times New Roman" w:hAnsi="Times New Roman" w:cs="Times New Roman"/>
          <w:sz w:val="24"/>
          <w:szCs w:val="24"/>
        </w:rPr>
        <w:t xml:space="preserve"> sickness in the family lineage. The nurses further encourage the expectant mother to get blood donors available for emergencies. </w:t>
      </w:r>
      <w:r w:rsidRPr="008F13F9">
        <w:rPr>
          <w:rFonts w:ascii="Times New Roman" w:hAnsi="Times New Roman" w:cs="Times New Roman"/>
          <w:i/>
          <w:sz w:val="24"/>
          <w:szCs w:val="24"/>
        </w:rPr>
        <w:t xml:space="preserve">There was shortage of blood in Nadowli hospital blood bank during my childbirth, so if I had not made preparations for donors, I could have died. </w:t>
      </w:r>
      <w:r w:rsidRPr="008F13F9">
        <w:rPr>
          <w:rFonts w:ascii="Times New Roman" w:hAnsi="Times New Roman" w:cs="Times New Roman"/>
          <w:sz w:val="24"/>
          <w:szCs w:val="24"/>
        </w:rPr>
        <w:t>The nurses do add the contact details of expectant mother’s husband or family members for emergency purposes. All these are done prior to childbirth as part of preparedness for birth and complication readiness. BPCR aside the aforementioned by other participants</w:t>
      </w:r>
      <w:r w:rsidR="00A261FE" w:rsidRPr="008F13F9">
        <w:rPr>
          <w:rFonts w:ascii="Times New Roman" w:hAnsi="Times New Roman" w:cs="Times New Roman"/>
          <w:sz w:val="24"/>
          <w:szCs w:val="24"/>
        </w:rPr>
        <w:t>, involves early uptake of ANC and ensure all recommended practices are followed. This will lead to good health and positive outcomes of the pregnancy.</w:t>
      </w:r>
    </w:p>
    <w:p w14:paraId="009B5674" w14:textId="3F0752D6" w:rsidR="00A261FE" w:rsidRPr="008F13F9" w:rsidRDefault="00A261F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ty of pregnancy?</w:t>
      </w:r>
    </w:p>
    <w:p w14:paraId="1701AD44" w14:textId="214C9E29" w:rsidR="00A261FE" w:rsidRPr="008F13F9" w:rsidRDefault="00066CB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afety of pregnancy is in two folds: either the foetus is dead or pregnancy is progressing well. If the baby is dead, it does not affect you until it begins to rot in you and so expectant mother might think all is well with her. Also, if recommended medicines are taken rightly by the pregnant woman, the pregnancy will also be safe. If she is regular to ANC, signs of no movement of the foetus will immediately be detected and extracted as early as possible.</w:t>
      </w:r>
      <w:r w:rsidR="00104E6B" w:rsidRPr="008F13F9">
        <w:rPr>
          <w:rFonts w:ascii="Times New Roman" w:hAnsi="Times New Roman" w:cs="Times New Roman"/>
          <w:sz w:val="24"/>
          <w:szCs w:val="24"/>
        </w:rPr>
        <w:t xml:space="preserve"> </w:t>
      </w:r>
      <w:r w:rsidR="00276952" w:rsidRPr="008F13F9">
        <w:rPr>
          <w:rFonts w:ascii="Times New Roman" w:hAnsi="Times New Roman" w:cs="Times New Roman"/>
          <w:sz w:val="24"/>
          <w:szCs w:val="24"/>
        </w:rPr>
        <w:t>Therefore, pregnant women who do not experience baby movements or pains of pregnancy and fail to seek maternal healthcare might end up losing her life and that of the baby during childbirth.</w:t>
      </w:r>
    </w:p>
    <w:p w14:paraId="135C4D22" w14:textId="020D85EC" w:rsidR="00E05DD3" w:rsidRPr="008F13F9" w:rsidRDefault="00E05DD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pport given to expectant mothers by family</w:t>
      </w:r>
    </w:p>
    <w:p w14:paraId="5BD7698D" w14:textId="0A0C5453" w:rsidR="00E05DD3" w:rsidRPr="008F13F9" w:rsidRDefault="00E05DD3"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hen a woman is pregnant, she is not </w:t>
      </w:r>
      <w:r w:rsidR="00FB7553" w:rsidRPr="008F13F9">
        <w:rPr>
          <w:rFonts w:ascii="Times New Roman" w:hAnsi="Times New Roman" w:cs="Times New Roman"/>
          <w:sz w:val="24"/>
          <w:szCs w:val="24"/>
        </w:rPr>
        <w:t>supposed to</w:t>
      </w:r>
      <w:r w:rsidRPr="008F13F9">
        <w:rPr>
          <w:rFonts w:ascii="Times New Roman" w:hAnsi="Times New Roman" w:cs="Times New Roman"/>
          <w:sz w:val="24"/>
          <w:szCs w:val="24"/>
        </w:rPr>
        <w:t xml:space="preserve"> engage in strenuous activities. We help them in cutting and conveying firewood home through organised labour by non-pregnant women in the section. They also use medium-sized water basins to draw water. They </w:t>
      </w:r>
      <w:r w:rsidR="0058610A" w:rsidRPr="008F13F9">
        <w:rPr>
          <w:rFonts w:ascii="Times New Roman" w:hAnsi="Times New Roman" w:cs="Times New Roman"/>
          <w:sz w:val="24"/>
          <w:szCs w:val="24"/>
        </w:rPr>
        <w:t xml:space="preserve">also partake in sowing but not beyond her strength. </w:t>
      </w:r>
      <w:r w:rsidR="00FB7553" w:rsidRPr="008F13F9">
        <w:rPr>
          <w:rFonts w:ascii="Times New Roman" w:hAnsi="Times New Roman" w:cs="Times New Roman"/>
          <w:sz w:val="24"/>
          <w:szCs w:val="24"/>
        </w:rPr>
        <w:t>Expectant</w:t>
      </w:r>
      <w:r w:rsidR="0058610A" w:rsidRPr="008F13F9">
        <w:rPr>
          <w:rFonts w:ascii="Times New Roman" w:hAnsi="Times New Roman" w:cs="Times New Roman"/>
          <w:sz w:val="24"/>
          <w:szCs w:val="24"/>
        </w:rPr>
        <w:t xml:space="preserve"> mothers are considered as sick</w:t>
      </w:r>
      <w:r w:rsidR="00FB7553" w:rsidRPr="008F13F9">
        <w:rPr>
          <w:rFonts w:ascii="Times New Roman" w:hAnsi="Times New Roman" w:cs="Times New Roman"/>
          <w:sz w:val="24"/>
          <w:szCs w:val="24"/>
        </w:rPr>
        <w:t xml:space="preserve"> </w:t>
      </w:r>
      <w:r w:rsidR="0058610A" w:rsidRPr="008F13F9">
        <w:rPr>
          <w:rFonts w:ascii="Times New Roman" w:hAnsi="Times New Roman" w:cs="Times New Roman"/>
          <w:sz w:val="24"/>
          <w:szCs w:val="24"/>
        </w:rPr>
        <w:t xml:space="preserve">person, so we exempt them from climbing trees. </w:t>
      </w:r>
      <w:r w:rsidR="0058610A" w:rsidRPr="008F13F9">
        <w:rPr>
          <w:rFonts w:ascii="Times New Roman" w:hAnsi="Times New Roman" w:cs="Times New Roman"/>
          <w:i/>
          <w:sz w:val="24"/>
          <w:szCs w:val="24"/>
        </w:rPr>
        <w:t>When my wife was pregnant, I did most of the menial jobs for her such as getting firewood for household use, harvesting of dawadawa fruits, farming activities. If she was unable to carry any farm produce home, helped her to do them. I had petty quarrels with my wife when she conceived, but I stopped engaging in useless squabbles with her just to ensure she was safe. I did that to prevent high blood pressure (BP)in her.</w:t>
      </w:r>
      <w:r w:rsidR="002F3EB1" w:rsidRPr="008F13F9">
        <w:rPr>
          <w:rFonts w:ascii="Times New Roman" w:hAnsi="Times New Roman" w:cs="Times New Roman"/>
          <w:i/>
          <w:sz w:val="24"/>
          <w:szCs w:val="24"/>
        </w:rPr>
        <w:t xml:space="preserve"> Some men even support in logging wood, cutting firewood and further support in brewing pito especially during the lean season. The loving men would cut and hire a truck to convey the wood home for brewing of pito and household consumption. </w:t>
      </w:r>
    </w:p>
    <w:p w14:paraId="47F6152A" w14:textId="66984CF7" w:rsidR="0058610A" w:rsidRPr="008F13F9" w:rsidRDefault="0058610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Madam, when you were pregnant for this baby, what were the support family gave you </w:t>
      </w:r>
      <w:r w:rsidR="006C6458" w:rsidRPr="008F13F9">
        <w:rPr>
          <w:rFonts w:ascii="Times New Roman" w:hAnsi="Times New Roman" w:cs="Times New Roman"/>
          <w:b/>
          <w:i/>
          <w:sz w:val="24"/>
          <w:szCs w:val="24"/>
        </w:rPr>
        <w:t>throughout</w:t>
      </w:r>
      <w:r w:rsidRPr="008F13F9">
        <w:rPr>
          <w:rFonts w:ascii="Times New Roman" w:hAnsi="Times New Roman" w:cs="Times New Roman"/>
          <w:b/>
          <w:i/>
          <w:sz w:val="24"/>
          <w:szCs w:val="24"/>
        </w:rPr>
        <w:t xml:space="preserve"> the period?</w:t>
      </w:r>
    </w:p>
    <w:p w14:paraId="44B95C6D" w14:textId="264C25E6" w:rsidR="008A3975" w:rsidRPr="008F13F9" w:rsidRDefault="0058610A"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hen I also got pregnant, my family gave me </w:t>
      </w:r>
      <w:r w:rsidR="00FB7553" w:rsidRPr="008F13F9">
        <w:rPr>
          <w:rFonts w:ascii="Times New Roman" w:hAnsi="Times New Roman" w:cs="Times New Roman"/>
          <w:sz w:val="24"/>
          <w:szCs w:val="24"/>
        </w:rPr>
        <w:t xml:space="preserve">foodstuff to prepare meals. </w:t>
      </w:r>
      <w:r w:rsidR="00FB7553" w:rsidRPr="008F13F9">
        <w:rPr>
          <w:rFonts w:ascii="Times New Roman" w:hAnsi="Times New Roman" w:cs="Times New Roman"/>
          <w:i/>
          <w:sz w:val="24"/>
          <w:szCs w:val="24"/>
        </w:rPr>
        <w:t>For me whenever my</w:t>
      </w:r>
      <w:r w:rsidR="006C6458" w:rsidRPr="008F13F9">
        <w:rPr>
          <w:rFonts w:ascii="Times New Roman" w:hAnsi="Times New Roman" w:cs="Times New Roman"/>
          <w:i/>
          <w:sz w:val="24"/>
          <w:szCs w:val="24"/>
        </w:rPr>
        <w:t xml:space="preserve"> wife</w:t>
      </w:r>
      <w:r w:rsidR="00FB7553" w:rsidRPr="008F13F9">
        <w:rPr>
          <w:rFonts w:ascii="Times New Roman" w:hAnsi="Times New Roman" w:cs="Times New Roman"/>
          <w:i/>
          <w:sz w:val="24"/>
          <w:szCs w:val="24"/>
        </w:rPr>
        <w:t xml:space="preserve"> conceive</w:t>
      </w:r>
      <w:r w:rsidR="006C6458" w:rsidRPr="008F13F9">
        <w:rPr>
          <w:rFonts w:ascii="Times New Roman" w:hAnsi="Times New Roman" w:cs="Times New Roman"/>
          <w:i/>
          <w:sz w:val="24"/>
          <w:szCs w:val="24"/>
        </w:rPr>
        <w:t>d</w:t>
      </w:r>
      <w:r w:rsidR="00FB7553" w:rsidRPr="008F13F9">
        <w:rPr>
          <w:rFonts w:ascii="Times New Roman" w:hAnsi="Times New Roman" w:cs="Times New Roman"/>
          <w:i/>
          <w:sz w:val="24"/>
          <w:szCs w:val="24"/>
        </w:rPr>
        <w:t>, I play</w:t>
      </w:r>
      <w:r w:rsidR="006C6458" w:rsidRPr="008F13F9">
        <w:rPr>
          <w:rFonts w:ascii="Times New Roman" w:hAnsi="Times New Roman" w:cs="Times New Roman"/>
          <w:i/>
          <w:sz w:val="24"/>
          <w:szCs w:val="24"/>
        </w:rPr>
        <w:t>ed</w:t>
      </w:r>
      <w:r w:rsidR="00FB7553" w:rsidRPr="008F13F9">
        <w:rPr>
          <w:rFonts w:ascii="Times New Roman" w:hAnsi="Times New Roman" w:cs="Times New Roman"/>
          <w:i/>
          <w:sz w:val="24"/>
          <w:szCs w:val="24"/>
        </w:rPr>
        <w:t xml:space="preserve"> with her stomach and herself, provided nutritious food items for her.  </w:t>
      </w:r>
      <w:r w:rsidR="00574BDA" w:rsidRPr="008F13F9">
        <w:rPr>
          <w:rFonts w:ascii="Times New Roman" w:hAnsi="Times New Roman" w:cs="Times New Roman"/>
          <w:i/>
          <w:sz w:val="24"/>
          <w:szCs w:val="24"/>
        </w:rPr>
        <w:t xml:space="preserve">The support family gave me was in different kinds. They supported me </w:t>
      </w:r>
      <w:r w:rsidR="008A3975" w:rsidRPr="008F13F9">
        <w:rPr>
          <w:rFonts w:ascii="Times New Roman" w:hAnsi="Times New Roman" w:cs="Times New Roman"/>
          <w:i/>
          <w:sz w:val="24"/>
          <w:szCs w:val="24"/>
        </w:rPr>
        <w:t>with</w:t>
      </w:r>
      <w:r w:rsidR="00574BDA" w:rsidRPr="008F13F9">
        <w:rPr>
          <w:rFonts w:ascii="Times New Roman" w:hAnsi="Times New Roman" w:cs="Times New Roman"/>
          <w:i/>
          <w:sz w:val="24"/>
          <w:szCs w:val="24"/>
        </w:rPr>
        <w:t xml:space="preserve"> foodstuff. Other food items </w:t>
      </w:r>
      <w:r w:rsidR="008A3975" w:rsidRPr="008F13F9">
        <w:rPr>
          <w:rFonts w:ascii="Times New Roman" w:hAnsi="Times New Roman" w:cs="Times New Roman"/>
          <w:i/>
          <w:sz w:val="24"/>
          <w:szCs w:val="24"/>
        </w:rPr>
        <w:t>that</w:t>
      </w:r>
      <w:r w:rsidR="00574BDA" w:rsidRPr="008F13F9">
        <w:rPr>
          <w:rFonts w:ascii="Times New Roman" w:hAnsi="Times New Roman" w:cs="Times New Roman"/>
          <w:i/>
          <w:sz w:val="24"/>
          <w:szCs w:val="24"/>
        </w:rPr>
        <w:t xml:space="preserve"> I longed for were also considered. Anytime</w:t>
      </w:r>
      <w:r w:rsidR="008A3975" w:rsidRPr="008F13F9">
        <w:rPr>
          <w:rFonts w:ascii="Times New Roman" w:hAnsi="Times New Roman" w:cs="Times New Roman"/>
          <w:i/>
          <w:sz w:val="24"/>
          <w:szCs w:val="24"/>
        </w:rPr>
        <w:t>, my appetite increased for a particular kind of meal, my husband provided and I experience deep comfort and sound mind.</w:t>
      </w:r>
    </w:p>
    <w:p w14:paraId="0AB9F101" w14:textId="4A252885" w:rsidR="0058610A" w:rsidRPr="008F13F9" w:rsidRDefault="008A397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sz w:val="24"/>
          <w:szCs w:val="24"/>
        </w:rPr>
        <w:t>What traditional reproductive sexual practices are in your community?</w:t>
      </w:r>
      <w:r w:rsidR="00574BDA" w:rsidRPr="008F13F9">
        <w:rPr>
          <w:rFonts w:ascii="Times New Roman" w:hAnsi="Times New Roman" w:cs="Times New Roman"/>
          <w:b/>
          <w:i/>
          <w:sz w:val="24"/>
          <w:szCs w:val="24"/>
        </w:rPr>
        <w:t xml:space="preserve"> </w:t>
      </w:r>
    </w:p>
    <w:p w14:paraId="0E904BE3" w14:textId="61A57806" w:rsidR="00005F42" w:rsidRPr="008F13F9" w:rsidRDefault="006C645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y community practiced FGM in the past, but it’s been stopped now. </w:t>
      </w:r>
    </w:p>
    <w:p w14:paraId="23FA7372" w14:textId="4BD4AB64" w:rsidR="006C6458" w:rsidRPr="008F13F9" w:rsidRDefault="006C645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But was it good or bad?</w:t>
      </w:r>
    </w:p>
    <w:p w14:paraId="38BFF684" w14:textId="387E4EE9" w:rsidR="00202343" w:rsidRPr="008F13F9" w:rsidRDefault="0020234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Government have announced and warned categorically against FGM. We are aware this could be going silently in some pockets of the community, but for fear of facing prosecution we are unable to identify them.</w:t>
      </w:r>
    </w:p>
    <w:p w14:paraId="60A61516" w14:textId="25EFF82D" w:rsidR="00202343" w:rsidRPr="008F13F9" w:rsidRDefault="0020234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w:t>
      </w:r>
    </w:p>
    <w:p w14:paraId="0210900C" w14:textId="7320623C" w:rsidR="00202343" w:rsidRPr="008F13F9" w:rsidRDefault="0020234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need more midwives in the health centre. If the health canter could be provided with ambulance for emergency referrals of pregnant women.</w:t>
      </w:r>
    </w:p>
    <w:p w14:paraId="50B51B9A" w14:textId="11167831" w:rsidR="00202343" w:rsidRPr="008F13F9" w:rsidRDefault="0020234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Many members do not keep the surroundings of their homes clean. Draining of the stagnant waters within houses could help prevent breeding of mosquitoes, which could further reduce infestation of pregnant women and newborns with malaria.</w:t>
      </w:r>
      <w:r w:rsidR="00E6335C" w:rsidRPr="008F13F9">
        <w:rPr>
          <w:rFonts w:ascii="Times New Roman" w:hAnsi="Times New Roman" w:cs="Times New Roman"/>
          <w:sz w:val="24"/>
          <w:szCs w:val="24"/>
        </w:rPr>
        <w:t xml:space="preserve"> Expectant mothers have shown laxity towards medical advice. Some do not attend ANC and or refuse to take recommended ANC medications given them freely.</w:t>
      </w:r>
    </w:p>
    <w:p w14:paraId="260DA813" w14:textId="5F5A433F" w:rsidR="003D40F8" w:rsidRPr="008F13F9" w:rsidRDefault="003D40F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Others refuse to report early to receive newborn healthcare, even after seeing signs of sickness in the baby. Women must therefore be educated on early seeking of appropriate maternal healthcare. The healthcare provision is dependent on ANC attendance. Women who fail to receive ANC suffer complications and birth of sick child.</w:t>
      </w:r>
    </w:p>
    <w:p w14:paraId="24D2A600" w14:textId="04E0174F" w:rsidR="003D40F8" w:rsidRPr="008F13F9" w:rsidRDefault="003D40F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istribution of insecticides treated bed nets (ITNs) is a good policy by GHS. </w:t>
      </w:r>
      <w:r w:rsidR="00C203BB" w:rsidRPr="008F13F9">
        <w:rPr>
          <w:rFonts w:ascii="Times New Roman" w:hAnsi="Times New Roman" w:cs="Times New Roman"/>
          <w:sz w:val="24"/>
          <w:szCs w:val="24"/>
        </w:rPr>
        <w:t>Of late</w:t>
      </w:r>
      <w:r w:rsidRPr="008F13F9">
        <w:rPr>
          <w:rFonts w:ascii="Times New Roman" w:hAnsi="Times New Roman" w:cs="Times New Roman"/>
          <w:sz w:val="24"/>
          <w:szCs w:val="24"/>
        </w:rPr>
        <w:t xml:space="preserve">, the nurses don’t give it to pregnant women until they in their ninth month. Others receive it after childbirth. We have to provide as family the ITNs and encourage expectant mothers and nursing mothers to sleep under them. the drainage from bathrooms should also be looked after because they are grounds </w:t>
      </w:r>
      <w:r w:rsidR="00C203BB" w:rsidRPr="008F13F9">
        <w:rPr>
          <w:rFonts w:ascii="Times New Roman" w:hAnsi="Times New Roman" w:cs="Times New Roman"/>
          <w:sz w:val="24"/>
          <w:szCs w:val="24"/>
        </w:rPr>
        <w:t>for</w:t>
      </w:r>
      <w:r w:rsidRPr="008F13F9">
        <w:rPr>
          <w:rFonts w:ascii="Times New Roman" w:hAnsi="Times New Roman" w:cs="Times New Roman"/>
          <w:sz w:val="24"/>
          <w:szCs w:val="24"/>
        </w:rPr>
        <w:t xml:space="preserve"> breeding of mosquitoes. </w:t>
      </w:r>
      <w:r w:rsidR="00A52D34" w:rsidRPr="008F13F9">
        <w:rPr>
          <w:rFonts w:ascii="Times New Roman" w:hAnsi="Times New Roman" w:cs="Times New Roman"/>
          <w:sz w:val="24"/>
          <w:szCs w:val="24"/>
        </w:rPr>
        <w:t xml:space="preserve">The provision of food items is also a pertinent matter in Jang. Many young men impregnate their wives and run down to galamsey mining sites leaving her to the peril of nature. Starvation leaves some of them in unhealthy </w:t>
      </w:r>
      <w:r w:rsidR="00AC1A81" w:rsidRPr="008F13F9">
        <w:rPr>
          <w:rFonts w:ascii="Times New Roman" w:hAnsi="Times New Roman" w:cs="Times New Roman"/>
          <w:sz w:val="24"/>
          <w:szCs w:val="24"/>
        </w:rPr>
        <w:t xml:space="preserve">situation </w:t>
      </w:r>
      <w:r w:rsidR="00A52D34" w:rsidRPr="008F13F9">
        <w:rPr>
          <w:rFonts w:ascii="Times New Roman" w:hAnsi="Times New Roman" w:cs="Times New Roman"/>
          <w:sz w:val="24"/>
          <w:szCs w:val="24"/>
        </w:rPr>
        <w:t xml:space="preserve">throughout the period of gestation until she is ready to conceive again for the next the baby before the men will return to them (women). Some women get depressed with suspicions and lack of love from husband for the entire period of gestation and postpartum. </w:t>
      </w:r>
    </w:p>
    <w:p w14:paraId="609167C5" w14:textId="060B5173" w:rsidR="00BD3CA6" w:rsidRPr="008F13F9" w:rsidRDefault="00BD3CA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fore, men who accompany their </w:t>
      </w:r>
      <w:r w:rsidR="00FD0193" w:rsidRPr="008F13F9">
        <w:rPr>
          <w:rFonts w:ascii="Times New Roman" w:hAnsi="Times New Roman" w:cs="Times New Roman"/>
          <w:sz w:val="24"/>
          <w:szCs w:val="24"/>
        </w:rPr>
        <w:t xml:space="preserve">pregnant </w:t>
      </w:r>
      <w:r w:rsidRPr="008F13F9">
        <w:rPr>
          <w:rFonts w:ascii="Times New Roman" w:hAnsi="Times New Roman" w:cs="Times New Roman"/>
          <w:sz w:val="24"/>
          <w:szCs w:val="24"/>
        </w:rPr>
        <w:t>wives to clinic give them peace of mind and sense of love.</w:t>
      </w:r>
    </w:p>
    <w:p w14:paraId="122E86DD" w14:textId="77777777" w:rsidR="00BD3CA6" w:rsidRPr="008F13F9" w:rsidRDefault="00BD3CA6" w:rsidP="008F13F9">
      <w:pPr>
        <w:spacing w:line="480" w:lineRule="auto"/>
        <w:jc w:val="both"/>
        <w:rPr>
          <w:rFonts w:ascii="Times New Roman" w:hAnsi="Times New Roman" w:cs="Times New Roman"/>
          <w:sz w:val="24"/>
          <w:szCs w:val="24"/>
        </w:rPr>
      </w:pPr>
    </w:p>
    <w:p w14:paraId="799D6350" w14:textId="32D5D59D" w:rsidR="00A52D34" w:rsidRPr="008F13F9" w:rsidRDefault="0057536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they run down to the mining sites, who accompanies them to seek maternal healthcare?</w:t>
      </w:r>
    </w:p>
    <w:p w14:paraId="5070C7CB" w14:textId="78A5CDEB" w:rsidR="00575362" w:rsidRPr="008F13F9" w:rsidRDefault="0057536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ecause the clinic is not far from the community, men do not </w:t>
      </w:r>
      <w:r w:rsidR="00ED1887" w:rsidRPr="008F13F9">
        <w:rPr>
          <w:rFonts w:ascii="Times New Roman" w:hAnsi="Times New Roman" w:cs="Times New Roman"/>
          <w:sz w:val="24"/>
          <w:szCs w:val="24"/>
        </w:rPr>
        <w:t>accompany</w:t>
      </w:r>
      <w:r w:rsidRPr="008F13F9">
        <w:rPr>
          <w:rFonts w:ascii="Times New Roman" w:hAnsi="Times New Roman" w:cs="Times New Roman"/>
          <w:sz w:val="24"/>
          <w:szCs w:val="24"/>
        </w:rPr>
        <w:t xml:space="preserve"> expectant mothers or </w:t>
      </w:r>
      <w:r w:rsidR="00ED1887" w:rsidRPr="008F13F9">
        <w:rPr>
          <w:rFonts w:ascii="Times New Roman" w:hAnsi="Times New Roman" w:cs="Times New Roman"/>
          <w:sz w:val="24"/>
          <w:szCs w:val="24"/>
        </w:rPr>
        <w:t>nursing</w:t>
      </w:r>
      <w:r w:rsidRPr="008F13F9">
        <w:rPr>
          <w:rFonts w:ascii="Times New Roman" w:hAnsi="Times New Roman" w:cs="Times New Roman"/>
          <w:sz w:val="24"/>
          <w:szCs w:val="24"/>
        </w:rPr>
        <w:t xml:space="preserve"> mothers to seek care. When it’s a critical health condition, any relative of the man supports her to the referral facility. </w:t>
      </w:r>
    </w:p>
    <w:p w14:paraId="354BF93D" w14:textId="71E13C0C" w:rsidR="00575362" w:rsidRPr="008F13F9" w:rsidRDefault="00575362"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NC is not a market where husbands give them lift, he is part of the ANC</w:t>
      </w:r>
    </w:p>
    <w:p w14:paraId="68C98501" w14:textId="598EF7EF" w:rsidR="00575362" w:rsidRPr="008F13F9" w:rsidRDefault="00575362"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Yes, we aware, but I don’t go because of unforeseen financial expenses</w:t>
      </w:r>
    </w:p>
    <w:p w14:paraId="5CCA70D3" w14:textId="5B7D293C" w:rsidR="00575362" w:rsidRPr="008F13F9" w:rsidRDefault="00575362"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am aware ANC and the medicines provided are free</w:t>
      </w:r>
    </w:p>
    <w:p w14:paraId="6BA3D9C8" w14:textId="1801B5DE" w:rsidR="00D10E81" w:rsidRPr="008F13F9" w:rsidRDefault="00D10E8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they are free. Sometimes, you might get there and it’s not ANC. In that case, they do prescribe the medicine for us to buy. Some men have the notion that, since they are unab</w:t>
      </w:r>
      <w:r w:rsidR="00BD3CA6" w:rsidRPr="008F13F9">
        <w:rPr>
          <w:rFonts w:ascii="Times New Roman" w:hAnsi="Times New Roman" w:cs="Times New Roman"/>
          <w:sz w:val="24"/>
          <w:szCs w:val="24"/>
        </w:rPr>
        <w:t xml:space="preserve">le to </w:t>
      </w:r>
      <w:r w:rsidR="00ED1887" w:rsidRPr="008F13F9">
        <w:rPr>
          <w:rFonts w:ascii="Times New Roman" w:hAnsi="Times New Roman" w:cs="Times New Roman"/>
          <w:sz w:val="24"/>
          <w:szCs w:val="24"/>
        </w:rPr>
        <w:t>continue</w:t>
      </w:r>
      <w:r w:rsidR="00BD3CA6" w:rsidRPr="008F13F9">
        <w:rPr>
          <w:rFonts w:ascii="Times New Roman" w:hAnsi="Times New Roman" w:cs="Times New Roman"/>
          <w:sz w:val="24"/>
          <w:szCs w:val="24"/>
        </w:rPr>
        <w:t xml:space="preserve"> to have sexual affairs with expectant mother, they feel their relationship has ceased for the period. </w:t>
      </w:r>
      <w:r w:rsidR="00AE1409" w:rsidRPr="008F13F9">
        <w:rPr>
          <w:rFonts w:ascii="Times New Roman" w:hAnsi="Times New Roman" w:cs="Times New Roman"/>
          <w:sz w:val="24"/>
          <w:szCs w:val="24"/>
        </w:rPr>
        <w:t xml:space="preserve">This refusal to support women to seek maternal healthcare has been inherited from the elders. In the past, men were not involved in maternal healthcare seeking, which have been wrongfully emulated by the youth of today. </w:t>
      </w:r>
    </w:p>
    <w:p w14:paraId="14AAC33E" w14:textId="4DE18E18" w:rsidR="00F46736" w:rsidRPr="008F13F9" w:rsidRDefault="00F46736"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hen community members see a young man attending ANC with the wife, they are tagged as “man-woman”. To prevent the name-calling, the youth deliberately refuse to support expectant mothers to seek maternal healthcare except during emergency referral. Men found expressing absolute love for their expectant mother or nursing mother perceive it as abnormality. For instance, when a man helps the wife to cut and convey firewood from the farm for his pregnant wife, received insults and castigations from recalcitrant men who saw him. </w:t>
      </w:r>
      <w:r w:rsidR="00CA2BB5" w:rsidRPr="008F13F9">
        <w:rPr>
          <w:rFonts w:ascii="Times New Roman" w:hAnsi="Times New Roman" w:cs="Times New Roman"/>
          <w:sz w:val="24"/>
          <w:szCs w:val="24"/>
        </w:rPr>
        <w:t xml:space="preserve">The attitude of some expectant mothers is a factor to we not getting maximum family </w:t>
      </w:r>
      <w:r w:rsidR="00685374" w:rsidRPr="008F13F9">
        <w:rPr>
          <w:rFonts w:ascii="Times New Roman" w:hAnsi="Times New Roman" w:cs="Times New Roman"/>
          <w:sz w:val="24"/>
          <w:szCs w:val="24"/>
        </w:rPr>
        <w:t xml:space="preserve">support. When expectant mothers are exempted from some activities which might affect our health, they refuse to resume their </w:t>
      </w:r>
      <w:r w:rsidR="005749EB" w:rsidRPr="008F13F9">
        <w:rPr>
          <w:rFonts w:ascii="Times New Roman" w:hAnsi="Times New Roman" w:cs="Times New Roman"/>
          <w:sz w:val="24"/>
          <w:szCs w:val="24"/>
        </w:rPr>
        <w:t>duties</w:t>
      </w:r>
      <w:r w:rsidR="00685374" w:rsidRPr="008F13F9">
        <w:rPr>
          <w:rFonts w:ascii="Times New Roman" w:hAnsi="Times New Roman" w:cs="Times New Roman"/>
          <w:sz w:val="24"/>
          <w:szCs w:val="24"/>
        </w:rPr>
        <w:t xml:space="preserve"> as woman after childbirth, thereby discouraging our husbands and family from rendering the needed support deserved</w:t>
      </w:r>
      <w:r w:rsidR="009F514E" w:rsidRPr="008F13F9">
        <w:rPr>
          <w:rFonts w:ascii="Times New Roman" w:hAnsi="Times New Roman" w:cs="Times New Roman"/>
          <w:sz w:val="24"/>
          <w:szCs w:val="24"/>
        </w:rPr>
        <w:t xml:space="preserve">. Some expectant mothers might even instruct the man in public to do a given a job at home. For example, giving the children a bath, but some expectant mothers perceive giving the children a wash is their husband’s duty, simply because the man assumed it completely during the period of pregnancy. </w:t>
      </w:r>
      <w:r w:rsidR="009F514E" w:rsidRPr="008F13F9">
        <w:rPr>
          <w:rFonts w:ascii="Times New Roman" w:hAnsi="Times New Roman" w:cs="Times New Roman"/>
          <w:i/>
          <w:sz w:val="24"/>
          <w:szCs w:val="24"/>
        </w:rPr>
        <w:t>We also understand that, once they married us and took us under their roof, they have more post than us (women)</w:t>
      </w:r>
      <w:r w:rsidR="003B6F83" w:rsidRPr="008F13F9">
        <w:rPr>
          <w:rFonts w:ascii="Times New Roman" w:hAnsi="Times New Roman" w:cs="Times New Roman"/>
          <w:i/>
          <w:sz w:val="24"/>
          <w:szCs w:val="24"/>
        </w:rPr>
        <w:t>.</w:t>
      </w:r>
    </w:p>
    <w:p w14:paraId="32A3297B" w14:textId="77777777" w:rsidR="00C004A6" w:rsidRPr="008F13F9" w:rsidRDefault="00C004A6" w:rsidP="008F13F9">
      <w:pPr>
        <w:spacing w:line="480" w:lineRule="auto"/>
        <w:jc w:val="both"/>
        <w:rPr>
          <w:rFonts w:ascii="Times New Roman" w:hAnsi="Times New Roman" w:cs="Times New Roman"/>
          <w:sz w:val="24"/>
          <w:szCs w:val="24"/>
          <w:u w:val="single"/>
        </w:rPr>
      </w:pPr>
    </w:p>
    <w:p w14:paraId="6224C23B" w14:textId="5B526741" w:rsidR="00202343" w:rsidRPr="008F13F9" w:rsidRDefault="00CC7148"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 xml:space="preserve">JANG OPINION LEADERS </w:t>
      </w:r>
    </w:p>
    <w:p w14:paraId="035015F0" w14:textId="3BCFA54F" w:rsidR="003E6CDB" w:rsidRPr="008F13F9" w:rsidRDefault="0046139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ork women do when pregnant?</w:t>
      </w:r>
    </w:p>
    <w:p w14:paraId="2ED0A30F" w14:textId="2FF0DA8A" w:rsidR="00461397" w:rsidRPr="008F13F9" w:rsidRDefault="0046139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45FCB3D4" w14:textId="1DB66261" w:rsidR="00CD1822" w:rsidRPr="008F13F9" w:rsidRDefault="00CD182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en do not do household chores, therefore, when women are pregnant, they still draw water for household use, wash clothes, giving the children a bath, </w:t>
      </w:r>
      <w:r w:rsidR="003C0590" w:rsidRPr="008F13F9">
        <w:rPr>
          <w:rFonts w:ascii="Times New Roman" w:hAnsi="Times New Roman" w:cs="Times New Roman"/>
          <w:sz w:val="24"/>
          <w:szCs w:val="24"/>
        </w:rPr>
        <w:t xml:space="preserve">cooking </w:t>
      </w:r>
      <w:r w:rsidR="005544EE" w:rsidRPr="008F13F9">
        <w:rPr>
          <w:rFonts w:ascii="Times New Roman" w:hAnsi="Times New Roman" w:cs="Times New Roman"/>
          <w:sz w:val="24"/>
          <w:szCs w:val="24"/>
        </w:rPr>
        <w:t xml:space="preserve">for the family. They also do cleaning of the house each morning. </w:t>
      </w:r>
    </w:p>
    <w:p w14:paraId="00D51BD2" w14:textId="60BBD0B4" w:rsidR="00CD1822" w:rsidRPr="008F13F9" w:rsidRDefault="00CD1822"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work?</w:t>
      </w:r>
    </w:p>
    <w:p w14:paraId="24618996" w14:textId="67DEE2B1" w:rsidR="00461397" w:rsidRPr="008F13F9" w:rsidRDefault="0030586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women conceive, we ask them not to indulge in work that is beyond them not to indulge in work that is beyond her strength. We encourage them not to carry heavy headload. </w:t>
      </w:r>
      <w:r w:rsidR="00140597" w:rsidRPr="008F13F9">
        <w:rPr>
          <w:rFonts w:ascii="Times New Roman" w:hAnsi="Times New Roman" w:cs="Times New Roman"/>
          <w:sz w:val="24"/>
          <w:szCs w:val="24"/>
        </w:rPr>
        <w:t>I agree</w:t>
      </w:r>
      <w:r w:rsidR="006A60F0" w:rsidRPr="008F13F9">
        <w:rPr>
          <w:rFonts w:ascii="Times New Roman" w:hAnsi="Times New Roman" w:cs="Times New Roman"/>
          <w:sz w:val="24"/>
          <w:szCs w:val="24"/>
        </w:rPr>
        <w:t xml:space="preserve"> to previous contribution, however, in Jang, expectant mothers still partake in strenuous jobs such as charcoal burning, farm labour, pito brewing, wood logging, firewood cutting and conveying, because there are no alternatives to these activities. Poverty propels expectant mothers to indulge in hard jobs which at times affect the childbirth outcomes or lead to prolonged labours. It’s the same issue across the community. Usually, we know engaging expectant mothers in hard labours will affect their health and pregnancy outcomes, but we can’t do otherwise than allow them do it. We are all farmers in this community, and because we have no other source of farm labour for: seed sowing, harvesting of produce, fertilizer application, and other minor works, they are compelled to risk into engaging in them. </w:t>
      </w:r>
      <w:r w:rsidR="005544EE" w:rsidRPr="008F13F9">
        <w:rPr>
          <w:rFonts w:ascii="Times New Roman" w:hAnsi="Times New Roman" w:cs="Times New Roman"/>
          <w:sz w:val="24"/>
          <w:szCs w:val="24"/>
        </w:rPr>
        <w:t>therefore,</w:t>
      </w:r>
      <w:r w:rsidR="00E05995" w:rsidRPr="008F13F9">
        <w:rPr>
          <w:rFonts w:ascii="Times New Roman" w:hAnsi="Times New Roman" w:cs="Times New Roman"/>
          <w:sz w:val="24"/>
          <w:szCs w:val="24"/>
        </w:rPr>
        <w:t xml:space="preserve"> we leave the outcome of the lives of pregnancy women to </w:t>
      </w:r>
      <w:r w:rsidR="00FE08CE" w:rsidRPr="008F13F9">
        <w:rPr>
          <w:rFonts w:ascii="Times New Roman" w:hAnsi="Times New Roman" w:cs="Times New Roman"/>
          <w:sz w:val="24"/>
          <w:szCs w:val="24"/>
        </w:rPr>
        <w:t>the</w:t>
      </w:r>
      <w:r w:rsidR="00E05995" w:rsidRPr="008F13F9">
        <w:rPr>
          <w:rFonts w:ascii="Times New Roman" w:hAnsi="Times New Roman" w:cs="Times New Roman"/>
          <w:sz w:val="24"/>
          <w:szCs w:val="24"/>
        </w:rPr>
        <w:t xml:space="preserve"> fortunes of nature – if successful or not we accept it as such.</w:t>
      </w:r>
    </w:p>
    <w:p w14:paraId="060BD062" w14:textId="76ECF1E2" w:rsidR="00E05995" w:rsidRPr="008F13F9" w:rsidRDefault="00E059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heard of the fact that, at certain stage of the pregnancy, expectant mothers should not engage in strenuous activities only that we have no alternatives than allowing than do all they could do as non-expectant mother.</w:t>
      </w:r>
    </w:p>
    <w:p w14:paraId="7B086C59" w14:textId="1F11DF6E" w:rsidR="00E05995" w:rsidRPr="008F13F9" w:rsidRDefault="00E0599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w:t>
      </w:r>
      <w:r w:rsidR="00A467EC" w:rsidRPr="008F13F9">
        <w:rPr>
          <w:rFonts w:ascii="Times New Roman" w:hAnsi="Times New Roman" w:cs="Times New Roman"/>
          <w:b/>
          <w:sz w:val="24"/>
          <w:szCs w:val="24"/>
        </w:rPr>
        <w:t>o you record</w:t>
      </w:r>
      <w:r w:rsidR="00F93E0A" w:rsidRPr="008F13F9">
        <w:rPr>
          <w:rFonts w:ascii="Times New Roman" w:hAnsi="Times New Roman" w:cs="Times New Roman"/>
          <w:b/>
          <w:sz w:val="24"/>
          <w:szCs w:val="24"/>
        </w:rPr>
        <w:t xml:space="preserve"> cases of miscarriages, still births and maternal deaths in Jang community?</w:t>
      </w:r>
    </w:p>
    <w:p w14:paraId="518577EC" w14:textId="0FF21D2A" w:rsidR="00461397" w:rsidRPr="008F13F9" w:rsidRDefault="00A467E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ere </w:t>
      </w:r>
      <w:r w:rsidR="00D85E08" w:rsidRPr="008F13F9">
        <w:rPr>
          <w:rFonts w:ascii="Times New Roman" w:hAnsi="Times New Roman" w:cs="Times New Roman"/>
          <w:sz w:val="24"/>
          <w:szCs w:val="24"/>
        </w:rPr>
        <w:t xml:space="preserve">has been instances where even at the hospital where we told expectant mothers gave birth, but suffered retained </w:t>
      </w:r>
      <w:r w:rsidR="00FE08CE" w:rsidRPr="008F13F9">
        <w:rPr>
          <w:rFonts w:ascii="Times New Roman" w:hAnsi="Times New Roman" w:cs="Times New Roman"/>
          <w:sz w:val="24"/>
          <w:szCs w:val="24"/>
        </w:rPr>
        <w:t>placenta</w:t>
      </w:r>
      <w:r w:rsidR="00D85E08" w:rsidRPr="008F13F9">
        <w:rPr>
          <w:rFonts w:ascii="Times New Roman" w:hAnsi="Times New Roman" w:cs="Times New Roman"/>
          <w:sz w:val="24"/>
          <w:szCs w:val="24"/>
        </w:rPr>
        <w:t xml:space="preserve"> leading to death. Some </w:t>
      </w:r>
      <w:r w:rsidR="00FE08CE" w:rsidRPr="008F13F9">
        <w:rPr>
          <w:rFonts w:ascii="Times New Roman" w:hAnsi="Times New Roman" w:cs="Times New Roman"/>
          <w:sz w:val="24"/>
          <w:szCs w:val="24"/>
        </w:rPr>
        <w:t>of</w:t>
      </w:r>
      <w:r w:rsidR="00D85E08" w:rsidRPr="008F13F9">
        <w:rPr>
          <w:rFonts w:ascii="Times New Roman" w:hAnsi="Times New Roman" w:cs="Times New Roman"/>
          <w:sz w:val="24"/>
          <w:szCs w:val="24"/>
        </w:rPr>
        <w:t xml:space="preserve"> such newborns do survive, other died. </w:t>
      </w:r>
    </w:p>
    <w:p w14:paraId="189A0705" w14:textId="7724D8EE" w:rsidR="00D85E08" w:rsidRPr="008F13F9" w:rsidRDefault="00D85E0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side the retained placenta, what other causes do you know about?</w:t>
      </w:r>
    </w:p>
    <w:p w14:paraId="5BA32270" w14:textId="42D72521" w:rsidR="00FE08CE" w:rsidRPr="008F13F9" w:rsidRDefault="0034463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believe everyone has a destined way to die, therefore, when expectant mothers die in labour or after childbirth, we leave it unto God as the determiner of such death. There are some conceptions which expectant mother are often advised to stay off strenuous activities. Those who frown upon such pieces of advice from the midwife culminates in poor outcomes. Some will still </w:t>
      </w:r>
      <w:r w:rsidR="00D47DED" w:rsidRPr="008F13F9">
        <w:rPr>
          <w:rFonts w:ascii="Times New Roman" w:hAnsi="Times New Roman" w:cs="Times New Roman"/>
          <w:sz w:val="24"/>
          <w:szCs w:val="24"/>
        </w:rPr>
        <w:t>engage</w:t>
      </w:r>
      <w:r w:rsidRPr="008F13F9">
        <w:rPr>
          <w:rFonts w:ascii="Times New Roman" w:hAnsi="Times New Roman" w:cs="Times New Roman"/>
          <w:sz w:val="24"/>
          <w:szCs w:val="24"/>
        </w:rPr>
        <w:t xml:space="preserve"> in charcoal burning despite the risk of the fierce naked fires, and even pumping the borehole is not advised to do by expectant mothers, yet they still do it. </w:t>
      </w:r>
      <w:r w:rsidR="004E75EB" w:rsidRPr="008F13F9">
        <w:rPr>
          <w:rFonts w:ascii="Times New Roman" w:hAnsi="Times New Roman" w:cs="Times New Roman"/>
          <w:sz w:val="24"/>
          <w:szCs w:val="24"/>
        </w:rPr>
        <w:t>But a lot of them do these jobs because families do not support the</w:t>
      </w:r>
      <w:r w:rsidR="00461B9C" w:rsidRPr="008F13F9">
        <w:rPr>
          <w:rFonts w:ascii="Times New Roman" w:hAnsi="Times New Roman" w:cs="Times New Roman"/>
          <w:sz w:val="24"/>
          <w:szCs w:val="24"/>
        </w:rPr>
        <w:t xml:space="preserve">m in doing household chores and exempting them from </w:t>
      </w:r>
      <w:r w:rsidR="004E75EB" w:rsidRPr="008F13F9">
        <w:rPr>
          <w:rFonts w:ascii="Times New Roman" w:hAnsi="Times New Roman" w:cs="Times New Roman"/>
          <w:sz w:val="24"/>
          <w:szCs w:val="24"/>
        </w:rPr>
        <w:t xml:space="preserve">farming activities. </w:t>
      </w:r>
      <w:r w:rsidR="00F567E9" w:rsidRPr="008F13F9">
        <w:rPr>
          <w:rFonts w:ascii="Times New Roman" w:hAnsi="Times New Roman" w:cs="Times New Roman"/>
          <w:sz w:val="24"/>
          <w:szCs w:val="24"/>
        </w:rPr>
        <w:t>Expectant mothers have this adage “living in hunger is death in itself” hence we will do all we can to eat.</w:t>
      </w:r>
    </w:p>
    <w:p w14:paraId="52B84452" w14:textId="372E72CF" w:rsidR="00F567E9" w:rsidRPr="008F13F9" w:rsidRDefault="00E6661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have some </w:t>
      </w:r>
      <w:r w:rsidR="00EC46FF" w:rsidRPr="008F13F9">
        <w:rPr>
          <w:rFonts w:ascii="Times New Roman" w:hAnsi="Times New Roman" w:cs="Times New Roman"/>
          <w:sz w:val="24"/>
          <w:szCs w:val="24"/>
        </w:rPr>
        <w:t>girls</w:t>
      </w:r>
      <w:r w:rsidRPr="008F13F9">
        <w:rPr>
          <w:rFonts w:ascii="Times New Roman" w:hAnsi="Times New Roman" w:cs="Times New Roman"/>
          <w:sz w:val="24"/>
          <w:szCs w:val="24"/>
        </w:rPr>
        <w:t xml:space="preserve"> who are below 18 years but willing to test “everything” adults do. Instances where such girls conceive, it results to one complication to another and many are unable to deliver normally. Minors are less developed to contain pregnancy, so most are unable to have normal childbirth resulting to CS births and the </w:t>
      </w:r>
      <w:r w:rsidR="00EC46FF" w:rsidRPr="008F13F9">
        <w:rPr>
          <w:rFonts w:ascii="Times New Roman" w:hAnsi="Times New Roman" w:cs="Times New Roman"/>
          <w:sz w:val="24"/>
          <w:szCs w:val="24"/>
        </w:rPr>
        <w:t>associated</w:t>
      </w:r>
      <w:r w:rsidRPr="008F13F9">
        <w:rPr>
          <w:rFonts w:ascii="Times New Roman" w:hAnsi="Times New Roman" w:cs="Times New Roman"/>
          <w:sz w:val="24"/>
          <w:szCs w:val="24"/>
        </w:rPr>
        <w:t xml:space="preserve"> effects including </w:t>
      </w:r>
      <w:r w:rsidR="00DA1597" w:rsidRPr="008F13F9">
        <w:rPr>
          <w:rFonts w:ascii="Times New Roman" w:hAnsi="Times New Roman" w:cs="Times New Roman"/>
          <w:sz w:val="24"/>
          <w:szCs w:val="24"/>
        </w:rPr>
        <w:t xml:space="preserve">loss of lives in the process. </w:t>
      </w:r>
      <w:r w:rsidR="00EC46FF" w:rsidRPr="008F13F9">
        <w:rPr>
          <w:rFonts w:ascii="Times New Roman" w:hAnsi="Times New Roman" w:cs="Times New Roman"/>
          <w:sz w:val="24"/>
          <w:szCs w:val="24"/>
        </w:rPr>
        <w:t xml:space="preserve">Jang is under Nadowli/Kaleo District but closer to Wa than Nadowli, therefore, my wife ones had a childbirth at home but was sick. Considering her health situation at the time, we found Wa hospital to be closer. However, she died before we reached the facility. </w:t>
      </w:r>
    </w:p>
    <w:p w14:paraId="536C50BB" w14:textId="670D79DD" w:rsidR="00EC46FF" w:rsidRPr="008F13F9" w:rsidRDefault="00EC46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major cause of maternal deaths are a result of the distance to relevant care facility. hence, during complications and emergency referrals, getting means to reach hospital becomes another challenge. Non-availability of means of transport further worsens the condition of the expectant mother, which often times lead to poor birth outcomes. </w:t>
      </w:r>
    </w:p>
    <w:p w14:paraId="0B090481" w14:textId="7BFBF0B9" w:rsidR="00C17775" w:rsidRPr="008F13F9" w:rsidRDefault="00C17775"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e have only one midwife for Jang and the all other </w:t>
      </w:r>
      <w:r w:rsidR="00F17A82" w:rsidRPr="008F13F9">
        <w:rPr>
          <w:rFonts w:ascii="Times New Roman" w:hAnsi="Times New Roman" w:cs="Times New Roman"/>
          <w:sz w:val="24"/>
          <w:szCs w:val="24"/>
        </w:rPr>
        <w:t>six (</w:t>
      </w:r>
      <w:r w:rsidR="009403A8" w:rsidRPr="008F13F9">
        <w:rPr>
          <w:rFonts w:ascii="Times New Roman" w:hAnsi="Times New Roman" w:cs="Times New Roman"/>
          <w:sz w:val="24"/>
          <w:szCs w:val="24"/>
        </w:rPr>
        <w:t>6</w:t>
      </w:r>
      <w:r w:rsidR="00F17A82" w:rsidRPr="008F13F9">
        <w:rPr>
          <w:rFonts w:ascii="Times New Roman" w:hAnsi="Times New Roman" w:cs="Times New Roman"/>
          <w:sz w:val="24"/>
          <w:szCs w:val="24"/>
        </w:rPr>
        <w:t>)</w:t>
      </w:r>
      <w:r w:rsidR="009403A8" w:rsidRPr="008F13F9">
        <w:rPr>
          <w:rFonts w:ascii="Times New Roman" w:hAnsi="Times New Roman" w:cs="Times New Roman"/>
          <w:sz w:val="24"/>
          <w:szCs w:val="24"/>
        </w:rPr>
        <w:t xml:space="preserve"> </w:t>
      </w:r>
      <w:r w:rsidRPr="008F13F9">
        <w:rPr>
          <w:rFonts w:ascii="Times New Roman" w:hAnsi="Times New Roman" w:cs="Times New Roman"/>
          <w:sz w:val="24"/>
          <w:szCs w:val="24"/>
        </w:rPr>
        <w:t>neighbouring communities – Tibani, Zambogu, Kataa, Kyang, Janguasi, and Kanyiguase.</w:t>
      </w:r>
      <w:r w:rsidR="004B1EEB" w:rsidRPr="008F13F9">
        <w:rPr>
          <w:rFonts w:ascii="Times New Roman" w:hAnsi="Times New Roman" w:cs="Times New Roman"/>
          <w:sz w:val="24"/>
          <w:szCs w:val="24"/>
        </w:rPr>
        <w:t xml:space="preserve"> It is a factor to some stillbirths and maternal deaths. It contributes to our delay in reaching referral centre. </w:t>
      </w:r>
      <w:r w:rsidR="00CF0789" w:rsidRPr="008F13F9">
        <w:rPr>
          <w:rFonts w:ascii="Times New Roman" w:hAnsi="Times New Roman" w:cs="Times New Roman"/>
          <w:sz w:val="24"/>
          <w:szCs w:val="24"/>
        </w:rPr>
        <w:t xml:space="preserve">Whenever she is absent, we are compelled to go back home to prepare for </w:t>
      </w:r>
      <w:r w:rsidR="00816C6A" w:rsidRPr="008F13F9">
        <w:rPr>
          <w:rFonts w:ascii="Times New Roman" w:hAnsi="Times New Roman" w:cs="Times New Roman"/>
          <w:sz w:val="24"/>
          <w:szCs w:val="24"/>
        </w:rPr>
        <w:t>Nadowli</w:t>
      </w:r>
      <w:r w:rsidR="00CF0789" w:rsidRPr="008F13F9">
        <w:rPr>
          <w:rFonts w:ascii="Times New Roman" w:hAnsi="Times New Roman" w:cs="Times New Roman"/>
          <w:sz w:val="24"/>
          <w:szCs w:val="24"/>
        </w:rPr>
        <w:t xml:space="preserve"> or Wa, meanwhile public transport do not connect these communities. </w:t>
      </w:r>
      <w:r w:rsidR="00A14E7C" w:rsidRPr="008F13F9">
        <w:rPr>
          <w:rFonts w:ascii="Times New Roman" w:hAnsi="Times New Roman" w:cs="Times New Roman"/>
          <w:sz w:val="24"/>
          <w:szCs w:val="24"/>
        </w:rPr>
        <w:t xml:space="preserve">When there is too much delay in getting means, they give birth at home or end up in stillbirth by the time they get to the hospital. other times, if it’s motorbike, then they give birth on the roadside. </w:t>
      </w:r>
      <w:r w:rsidR="00052D73" w:rsidRPr="008F13F9">
        <w:rPr>
          <w:rFonts w:ascii="Times New Roman" w:hAnsi="Times New Roman" w:cs="Times New Roman"/>
          <w:i/>
          <w:sz w:val="24"/>
          <w:szCs w:val="24"/>
        </w:rPr>
        <w:t xml:space="preserve">Two of my </w:t>
      </w:r>
      <w:r w:rsidR="00816C6A" w:rsidRPr="008F13F9">
        <w:rPr>
          <w:rFonts w:ascii="Times New Roman" w:hAnsi="Times New Roman" w:cs="Times New Roman"/>
          <w:i/>
          <w:sz w:val="24"/>
          <w:szCs w:val="24"/>
        </w:rPr>
        <w:t>daughter-in-law</w:t>
      </w:r>
      <w:r w:rsidR="00052D73" w:rsidRPr="008F13F9">
        <w:rPr>
          <w:rFonts w:ascii="Times New Roman" w:hAnsi="Times New Roman" w:cs="Times New Roman"/>
          <w:i/>
          <w:sz w:val="24"/>
          <w:szCs w:val="24"/>
        </w:rPr>
        <w:t xml:space="preserve"> had stillbirths caused by midwife absenteeism. We rushed each of them to the health and were told she had gone to the district health administration, hence, the CHNs referred us to Kaleo health centre. When we arrived, labour was poor and it took each about days. When the baby came out, it only breathed shortly and died. We plead on government to post midwives to Jang HC.</w:t>
      </w:r>
    </w:p>
    <w:p w14:paraId="28DCF682" w14:textId="64C943A8" w:rsidR="00EC46FF" w:rsidRPr="008F13F9" w:rsidRDefault="00EC46F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18357CAB" w14:textId="64682EC6" w:rsidR="00EC46FF" w:rsidRPr="008F13F9" w:rsidRDefault="0061711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pregnant mothers register for ANC and commence the lessons, they are asked to begin to prepare for the items in their birth kit, so during childbirth, she will only have to just pick the kit along or send for it from home. </w:t>
      </w:r>
      <w:r w:rsidR="00EF78E1" w:rsidRPr="008F13F9">
        <w:rPr>
          <w:rFonts w:ascii="Times New Roman" w:hAnsi="Times New Roman" w:cs="Times New Roman"/>
          <w:sz w:val="24"/>
          <w:szCs w:val="24"/>
        </w:rPr>
        <w:t>BPCR also involve regular ANC attendance until childbirth. One important aspect is to arrange for means of transport</w:t>
      </w:r>
      <w:r w:rsidR="00B765B3" w:rsidRPr="008F13F9">
        <w:rPr>
          <w:rFonts w:ascii="Times New Roman" w:hAnsi="Times New Roman" w:cs="Times New Roman"/>
          <w:sz w:val="24"/>
          <w:szCs w:val="24"/>
        </w:rPr>
        <w:t xml:space="preserve"> to the referral facility during complications or childbirth. Therefore, when expectant mother progresses up to period of delivery, it’s essential for the husband to look for money with which to hire means of transport and purchase nutritious food items </w:t>
      </w:r>
      <w:r w:rsidR="00635E03" w:rsidRPr="008F13F9">
        <w:rPr>
          <w:rFonts w:ascii="Times New Roman" w:hAnsi="Times New Roman" w:cs="Times New Roman"/>
          <w:sz w:val="24"/>
          <w:szCs w:val="24"/>
        </w:rPr>
        <w:t>for her</w:t>
      </w:r>
      <w:r w:rsidR="00B765B3" w:rsidRPr="008F13F9">
        <w:rPr>
          <w:rFonts w:ascii="Times New Roman" w:hAnsi="Times New Roman" w:cs="Times New Roman"/>
          <w:sz w:val="24"/>
          <w:szCs w:val="24"/>
        </w:rPr>
        <w:t xml:space="preserve"> consumption in the postpartum period. </w:t>
      </w:r>
    </w:p>
    <w:p w14:paraId="5DEE6BE3" w14:textId="4991037C" w:rsidR="00635E03" w:rsidRPr="008F13F9" w:rsidRDefault="00635E03"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You have mentioned means of transport as part of BPCR, what do you use to transport expectant mothers in complications and emergency referrals?</w:t>
      </w:r>
    </w:p>
    <w:p w14:paraId="5B3F7C25" w14:textId="79A1D8A6" w:rsidR="00635E03" w:rsidRPr="008F13F9" w:rsidRDefault="00707C6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uring emergency referrals, everyone is ready to release his motorbike to transport her to the next level of care provision. We support in </w:t>
      </w:r>
      <w:r w:rsidR="00284798" w:rsidRPr="008F13F9">
        <w:rPr>
          <w:rFonts w:ascii="Times New Roman" w:hAnsi="Times New Roman" w:cs="Times New Roman"/>
          <w:sz w:val="24"/>
          <w:szCs w:val="24"/>
        </w:rPr>
        <w:t>every way</w:t>
      </w:r>
      <w:r w:rsidRPr="008F13F9">
        <w:rPr>
          <w:rFonts w:ascii="Times New Roman" w:hAnsi="Times New Roman" w:cs="Times New Roman"/>
          <w:sz w:val="24"/>
          <w:szCs w:val="24"/>
        </w:rPr>
        <w:t xml:space="preserve"> to save her life and the baby and probably ask for refund of money lend from the husband.</w:t>
      </w:r>
    </w:p>
    <w:p w14:paraId="765F7E03" w14:textId="5313D17F" w:rsidR="00707C6D" w:rsidRPr="008F13F9" w:rsidRDefault="00707C6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ommunity initiatives are there for emergency referral?</w:t>
      </w:r>
    </w:p>
    <w:p w14:paraId="3A58D6C5" w14:textId="1419027D" w:rsidR="00707C6D" w:rsidRPr="008F13F9" w:rsidRDefault="0048424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have any initiative as a community for emergency referrals and safe motherhood in general. Even money for emergencies, one has to move from one friend and relative to the other in search of money to borrow to be able to honour the referral and possible pay hospital bills. There is no ambulance at the clinic too. Hence, even if we save money, there is no car to rent aside these motorbikes and tricycle motorbikes. </w:t>
      </w:r>
    </w:p>
    <w:p w14:paraId="1E8130D5" w14:textId="1B647DB8" w:rsidR="001217C7" w:rsidRPr="008F13F9" w:rsidRDefault="001217C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mmunity gatherings where MNH issues are discussed?</w:t>
      </w:r>
    </w:p>
    <w:p w14:paraId="7937CD5D" w14:textId="47FE3F24" w:rsidR="001217C7" w:rsidRPr="008F13F9" w:rsidRDefault="003931A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men and women groups and other mixed sex ones for village savings and loans by WIDO  - women integrated development organisation. Sometimes the nurses do come around to educate us on maternal and newborn healthcare. Recently, we had a meeting and the midwife came to educate us on the need for us to have </w:t>
      </w:r>
      <w:r w:rsidR="00810E0B" w:rsidRPr="008F13F9">
        <w:rPr>
          <w:rFonts w:ascii="Times New Roman" w:hAnsi="Times New Roman" w:cs="Times New Roman"/>
          <w:sz w:val="24"/>
          <w:szCs w:val="24"/>
        </w:rPr>
        <w:t>community emergency</w:t>
      </w:r>
      <w:r w:rsidRPr="008F13F9">
        <w:rPr>
          <w:rFonts w:ascii="Times New Roman" w:hAnsi="Times New Roman" w:cs="Times New Roman"/>
          <w:sz w:val="24"/>
          <w:szCs w:val="24"/>
        </w:rPr>
        <w:t xml:space="preserve"> transport system (CETS), only that we have not made any effort to implementing the initiative. </w:t>
      </w:r>
      <w:r w:rsidR="009B5434" w:rsidRPr="008F13F9">
        <w:rPr>
          <w:rFonts w:ascii="Times New Roman" w:hAnsi="Times New Roman" w:cs="Times New Roman"/>
          <w:sz w:val="24"/>
          <w:szCs w:val="24"/>
        </w:rPr>
        <w:t>But MNH care are not part of the essence for these weekly meetings.</w:t>
      </w:r>
      <w:r w:rsidR="00EC2FD5" w:rsidRPr="008F13F9">
        <w:rPr>
          <w:rFonts w:ascii="Times New Roman" w:hAnsi="Times New Roman" w:cs="Times New Roman"/>
          <w:sz w:val="24"/>
          <w:szCs w:val="24"/>
        </w:rPr>
        <w:t xml:space="preserve"> There two (2) </w:t>
      </w:r>
      <w:r w:rsidR="00C17775" w:rsidRPr="008F13F9">
        <w:rPr>
          <w:rFonts w:ascii="Times New Roman" w:hAnsi="Times New Roman" w:cs="Times New Roman"/>
          <w:sz w:val="24"/>
          <w:szCs w:val="24"/>
        </w:rPr>
        <w:t>irregular</w:t>
      </w:r>
      <w:r w:rsidR="00EC2FD5" w:rsidRPr="008F13F9">
        <w:rPr>
          <w:rFonts w:ascii="Times New Roman" w:hAnsi="Times New Roman" w:cs="Times New Roman"/>
          <w:sz w:val="24"/>
          <w:szCs w:val="24"/>
        </w:rPr>
        <w:t xml:space="preserve"> urvan buses plying Jang-Wa road. The midwife has encouraged the community to save money for emergencies and also liaise with the drivers to reduce the cost of hiring these vehicles during emergency and normal referrals to Wa or Nadowli Hospital. </w:t>
      </w:r>
    </w:p>
    <w:p w14:paraId="7FC91A1F" w14:textId="74CE565B" w:rsidR="009168B4" w:rsidRPr="008F13F9" w:rsidRDefault="004E088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you have some expectant mothers not receiving antenatal care </w:t>
      </w:r>
      <w:r w:rsidR="004862E7" w:rsidRPr="008F13F9">
        <w:rPr>
          <w:rFonts w:ascii="Times New Roman" w:hAnsi="Times New Roman" w:cs="Times New Roman"/>
          <w:b/>
          <w:sz w:val="24"/>
          <w:szCs w:val="24"/>
        </w:rPr>
        <w:t>in this</w:t>
      </w:r>
      <w:r w:rsidRPr="008F13F9">
        <w:rPr>
          <w:rFonts w:ascii="Times New Roman" w:hAnsi="Times New Roman" w:cs="Times New Roman"/>
          <w:b/>
          <w:sz w:val="24"/>
          <w:szCs w:val="24"/>
        </w:rPr>
        <w:t xml:space="preserve"> community?</w:t>
      </w:r>
    </w:p>
    <w:p w14:paraId="08A3CEFD" w14:textId="53B908A8" w:rsidR="004E0886" w:rsidRPr="008F13F9" w:rsidRDefault="004E088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814FA6" w:rsidRPr="008F13F9">
        <w:rPr>
          <w:rFonts w:ascii="Times New Roman" w:hAnsi="Times New Roman" w:cs="Times New Roman"/>
          <w:sz w:val="24"/>
          <w:szCs w:val="24"/>
        </w:rPr>
        <w:t xml:space="preserve">Yes, we have some like that. Normally some of those expectant mothers are encouraged to receive </w:t>
      </w:r>
      <w:r w:rsidR="00A276E8" w:rsidRPr="008F13F9">
        <w:rPr>
          <w:rFonts w:ascii="Times New Roman" w:hAnsi="Times New Roman" w:cs="Times New Roman"/>
          <w:sz w:val="24"/>
          <w:szCs w:val="24"/>
        </w:rPr>
        <w:t>ANC but</w:t>
      </w:r>
      <w:r w:rsidR="00814FA6" w:rsidRPr="008F13F9">
        <w:rPr>
          <w:rFonts w:ascii="Times New Roman" w:hAnsi="Times New Roman" w:cs="Times New Roman"/>
          <w:sz w:val="24"/>
          <w:szCs w:val="24"/>
        </w:rPr>
        <w:t xml:space="preserve"> they refuse to go for ANC.</w:t>
      </w:r>
    </w:p>
    <w:p w14:paraId="1D4B3C4F" w14:textId="0E9B19FA" w:rsidR="00814FA6" w:rsidRPr="008F13F9" w:rsidRDefault="00814FA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Others hide the conception from us as family heads. They normally do not want others to know they are pregnant. Many of the expectant mothers who fail to attend antenatal care are the unmarried ones and under aged girls and school children. They keep it secretly whilst sometimes devising illegal means of terminating the pregnancy. Even those </w:t>
      </w:r>
      <w:r w:rsidR="00E15447" w:rsidRPr="008F13F9">
        <w:rPr>
          <w:rFonts w:ascii="Times New Roman" w:hAnsi="Times New Roman" w:cs="Times New Roman"/>
          <w:sz w:val="24"/>
          <w:szCs w:val="24"/>
        </w:rPr>
        <w:t>expectant mothers who yield to pressure to receive ANC do it at the time when they are in their second trimester.  When we mount pressure on them to rec</w:t>
      </w:r>
      <w:r w:rsidR="00A276E8" w:rsidRPr="008F13F9">
        <w:rPr>
          <w:rFonts w:ascii="Times New Roman" w:hAnsi="Times New Roman" w:cs="Times New Roman"/>
          <w:sz w:val="24"/>
          <w:szCs w:val="24"/>
        </w:rPr>
        <w:t>e</w:t>
      </w:r>
      <w:r w:rsidR="00E15447" w:rsidRPr="008F13F9">
        <w:rPr>
          <w:rFonts w:ascii="Times New Roman" w:hAnsi="Times New Roman" w:cs="Times New Roman"/>
          <w:sz w:val="24"/>
          <w:szCs w:val="24"/>
        </w:rPr>
        <w:t xml:space="preserve">ive maternal healthcare, because of </w:t>
      </w:r>
      <w:r w:rsidR="00A276E8" w:rsidRPr="008F13F9">
        <w:rPr>
          <w:rFonts w:ascii="Times New Roman" w:hAnsi="Times New Roman" w:cs="Times New Roman"/>
          <w:sz w:val="24"/>
          <w:szCs w:val="24"/>
        </w:rPr>
        <w:t>shame</w:t>
      </w:r>
      <w:r w:rsidR="00E15447" w:rsidRPr="008F13F9">
        <w:rPr>
          <w:rFonts w:ascii="Times New Roman" w:hAnsi="Times New Roman" w:cs="Times New Roman"/>
          <w:sz w:val="24"/>
          <w:szCs w:val="24"/>
        </w:rPr>
        <w:t xml:space="preserve"> from the community </w:t>
      </w:r>
      <w:r w:rsidR="00A276E8" w:rsidRPr="008F13F9">
        <w:rPr>
          <w:rFonts w:ascii="Times New Roman" w:hAnsi="Times New Roman" w:cs="Times New Roman"/>
          <w:sz w:val="24"/>
          <w:szCs w:val="24"/>
        </w:rPr>
        <w:t>members</w:t>
      </w:r>
      <w:r w:rsidR="00E15447" w:rsidRPr="008F13F9">
        <w:rPr>
          <w:rFonts w:ascii="Times New Roman" w:hAnsi="Times New Roman" w:cs="Times New Roman"/>
          <w:sz w:val="24"/>
          <w:szCs w:val="24"/>
        </w:rPr>
        <w:t xml:space="preserve">, some sneak into galamsey mining sites with the pregnancy.  </w:t>
      </w:r>
      <w:r w:rsidR="00413173" w:rsidRPr="008F13F9">
        <w:rPr>
          <w:rFonts w:ascii="Times New Roman" w:hAnsi="Times New Roman" w:cs="Times New Roman"/>
          <w:sz w:val="24"/>
          <w:szCs w:val="24"/>
        </w:rPr>
        <w:t xml:space="preserve">The issue of midwife shortage and expectant </w:t>
      </w:r>
      <w:r w:rsidR="00FC41CB" w:rsidRPr="008F13F9">
        <w:rPr>
          <w:rFonts w:ascii="Times New Roman" w:hAnsi="Times New Roman" w:cs="Times New Roman"/>
          <w:sz w:val="24"/>
          <w:szCs w:val="24"/>
        </w:rPr>
        <w:t>mothers’</w:t>
      </w:r>
      <w:r w:rsidR="00413173" w:rsidRPr="008F13F9">
        <w:rPr>
          <w:rFonts w:ascii="Times New Roman" w:hAnsi="Times New Roman" w:cs="Times New Roman"/>
          <w:sz w:val="24"/>
          <w:szCs w:val="24"/>
        </w:rPr>
        <w:t xml:space="preserve"> failure to receive care are not the only issues bordering poor pregnancy outcomes. </w:t>
      </w:r>
      <w:r w:rsidR="00413173" w:rsidRPr="008F13F9">
        <w:rPr>
          <w:rFonts w:ascii="Times New Roman" w:hAnsi="Times New Roman" w:cs="Times New Roman"/>
          <w:sz w:val="24"/>
          <w:szCs w:val="24"/>
          <w:highlight w:val="yellow"/>
        </w:rPr>
        <w:t xml:space="preserve">Some men are ignorant about the relevance of maternal healthcare seeking. For instance, during rainy season, expectant mothers are stopped </w:t>
      </w:r>
      <w:r w:rsidR="00FC41CB" w:rsidRPr="008F13F9">
        <w:rPr>
          <w:rFonts w:ascii="Times New Roman" w:hAnsi="Times New Roman" w:cs="Times New Roman"/>
          <w:sz w:val="24"/>
          <w:szCs w:val="24"/>
          <w:highlight w:val="yellow"/>
        </w:rPr>
        <w:t>from</w:t>
      </w:r>
      <w:r w:rsidR="00413173" w:rsidRPr="008F13F9">
        <w:rPr>
          <w:rFonts w:ascii="Times New Roman" w:hAnsi="Times New Roman" w:cs="Times New Roman"/>
          <w:sz w:val="24"/>
          <w:szCs w:val="24"/>
          <w:highlight w:val="yellow"/>
        </w:rPr>
        <w:t xml:space="preserve"> going for care to being in the farm with the husband. Other men have the notion, “ANC can be received </w:t>
      </w:r>
      <w:r w:rsidR="00FC41CB" w:rsidRPr="008F13F9">
        <w:rPr>
          <w:rFonts w:ascii="Times New Roman" w:hAnsi="Times New Roman" w:cs="Times New Roman"/>
          <w:sz w:val="24"/>
          <w:szCs w:val="24"/>
          <w:highlight w:val="yellow"/>
        </w:rPr>
        <w:t>any day</w:t>
      </w:r>
      <w:r w:rsidR="00413173" w:rsidRPr="008F13F9">
        <w:rPr>
          <w:rFonts w:ascii="Times New Roman" w:hAnsi="Times New Roman" w:cs="Times New Roman"/>
          <w:sz w:val="24"/>
          <w:szCs w:val="24"/>
          <w:highlight w:val="yellow"/>
        </w:rPr>
        <w:t xml:space="preserve">, </w:t>
      </w:r>
      <w:r w:rsidR="00FC41CB" w:rsidRPr="008F13F9">
        <w:rPr>
          <w:rFonts w:ascii="Times New Roman" w:hAnsi="Times New Roman" w:cs="Times New Roman"/>
          <w:sz w:val="24"/>
          <w:szCs w:val="24"/>
          <w:highlight w:val="yellow"/>
        </w:rPr>
        <w:t>and the moisture in the farm is available for few days, hence, let’s</w:t>
      </w:r>
      <w:r w:rsidR="00413173" w:rsidRPr="008F13F9">
        <w:rPr>
          <w:rFonts w:ascii="Times New Roman" w:hAnsi="Times New Roman" w:cs="Times New Roman"/>
          <w:sz w:val="24"/>
          <w:szCs w:val="24"/>
          <w:highlight w:val="yellow"/>
        </w:rPr>
        <w:t xml:space="preserve"> go to farm”.  For fear of the partner, some expectant mothers comply with him and even sometimes receive few ANC visits before childbirth.</w:t>
      </w:r>
      <w:r w:rsidR="00413173" w:rsidRPr="008F13F9">
        <w:rPr>
          <w:rFonts w:ascii="Times New Roman" w:hAnsi="Times New Roman" w:cs="Times New Roman"/>
          <w:sz w:val="24"/>
          <w:szCs w:val="24"/>
        </w:rPr>
        <w:t xml:space="preserve"> </w:t>
      </w:r>
    </w:p>
    <w:p w14:paraId="384F04A3" w14:textId="2703B94A" w:rsidR="00413173" w:rsidRPr="008F13F9" w:rsidRDefault="0041317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Now that, men do stop the women from receiving maternal healthcare, are they involved in when expectant mothers are seeking care?</w:t>
      </w:r>
    </w:p>
    <w:p w14:paraId="54E81B28" w14:textId="403CD5E0" w:rsidR="00413173" w:rsidRPr="008F13F9" w:rsidRDefault="0041317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go </w:t>
      </w:r>
      <w:r w:rsidR="00B966B0" w:rsidRPr="008F13F9">
        <w:rPr>
          <w:rFonts w:ascii="Times New Roman" w:hAnsi="Times New Roman" w:cs="Times New Roman"/>
          <w:sz w:val="24"/>
          <w:szCs w:val="24"/>
        </w:rPr>
        <w:t xml:space="preserve">with women for maternal healthcare seeking. Even </w:t>
      </w:r>
      <w:r w:rsidR="007112F7" w:rsidRPr="008F13F9">
        <w:rPr>
          <w:rFonts w:ascii="Times New Roman" w:hAnsi="Times New Roman" w:cs="Times New Roman"/>
          <w:sz w:val="24"/>
          <w:szCs w:val="24"/>
        </w:rPr>
        <w:t>some men</w:t>
      </w:r>
      <w:r w:rsidR="00B966B0" w:rsidRPr="008F13F9">
        <w:rPr>
          <w:rFonts w:ascii="Times New Roman" w:hAnsi="Times New Roman" w:cs="Times New Roman"/>
          <w:sz w:val="24"/>
          <w:szCs w:val="24"/>
        </w:rPr>
        <w:t xml:space="preserve"> who appear rugged have been prevented by their wives from accompanying them to the health facility, because they she would feel embarrassed when her colleague pregnant women get to know the retched man is her partner. They usually don’t want other women to know a particular man is responsible for her conception. </w:t>
      </w:r>
    </w:p>
    <w:p w14:paraId="78E5D6C7" w14:textId="15BFB3FB" w:rsidR="007112F7" w:rsidRPr="008F13F9" w:rsidRDefault="007112F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w:t>
      </w:r>
      <w:r w:rsidR="00A173A2" w:rsidRPr="008F13F9">
        <w:rPr>
          <w:rFonts w:ascii="Times New Roman" w:hAnsi="Times New Roman" w:cs="Times New Roman"/>
          <w:b/>
          <w:sz w:val="24"/>
          <w:szCs w:val="24"/>
        </w:rPr>
        <w:t xml:space="preserve"> are</w:t>
      </w:r>
      <w:r w:rsidRPr="008F13F9">
        <w:rPr>
          <w:rFonts w:ascii="Times New Roman" w:hAnsi="Times New Roman" w:cs="Times New Roman"/>
          <w:b/>
          <w:sz w:val="24"/>
          <w:szCs w:val="24"/>
        </w:rPr>
        <w:t xml:space="preserve"> the causes of homebirths?</w:t>
      </w:r>
    </w:p>
    <w:p w14:paraId="68EBC4EA" w14:textId="465953C9" w:rsidR="007112F7" w:rsidRPr="008F13F9" w:rsidRDefault="007112F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Homebirths are not so common now as before because they know the dangers of prolonged labour at home. However, </w:t>
      </w:r>
      <w:commentRangeStart w:id="35"/>
      <w:r w:rsidR="00C960EE" w:rsidRPr="008F13F9">
        <w:rPr>
          <w:rFonts w:ascii="Times New Roman" w:hAnsi="Times New Roman" w:cs="Times New Roman"/>
          <w:sz w:val="24"/>
          <w:szCs w:val="24"/>
        </w:rPr>
        <w:t>recalcitrant</w:t>
      </w:r>
      <w:r w:rsidRPr="008F13F9">
        <w:rPr>
          <w:rFonts w:ascii="Times New Roman" w:hAnsi="Times New Roman" w:cs="Times New Roman"/>
          <w:sz w:val="24"/>
          <w:szCs w:val="24"/>
        </w:rPr>
        <w:t xml:space="preserve"> pregnant women still delay in reaching the facility which sometimes lead to roadside childbirth or even at home. They take late for the health </w:t>
      </w:r>
      <w:commentRangeEnd w:id="35"/>
      <w:r w:rsidR="00AC2D1B" w:rsidRPr="008F13F9">
        <w:rPr>
          <w:rStyle w:val="CommentReference"/>
          <w:rFonts w:ascii="Times New Roman" w:hAnsi="Times New Roman" w:cs="Times New Roman"/>
          <w:sz w:val="24"/>
          <w:szCs w:val="24"/>
        </w:rPr>
        <w:commentReference w:id="35"/>
      </w:r>
      <w:r w:rsidRPr="008F13F9">
        <w:rPr>
          <w:rFonts w:ascii="Times New Roman" w:hAnsi="Times New Roman" w:cs="Times New Roman"/>
          <w:sz w:val="24"/>
          <w:szCs w:val="24"/>
        </w:rPr>
        <w:t xml:space="preserve">facility. other times, when we delay in getting </w:t>
      </w:r>
      <w:r w:rsidR="00C960EE" w:rsidRPr="008F13F9">
        <w:rPr>
          <w:rFonts w:ascii="Times New Roman" w:hAnsi="Times New Roman" w:cs="Times New Roman"/>
          <w:sz w:val="24"/>
          <w:szCs w:val="24"/>
        </w:rPr>
        <w:t>means</w:t>
      </w:r>
      <w:r w:rsidRPr="008F13F9">
        <w:rPr>
          <w:rFonts w:ascii="Times New Roman" w:hAnsi="Times New Roman" w:cs="Times New Roman"/>
          <w:sz w:val="24"/>
          <w:szCs w:val="24"/>
        </w:rPr>
        <w:t xml:space="preserve"> to go </w:t>
      </w:r>
      <w:r w:rsidR="00C960EE"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or Wa Hospital in the absence of the midwife, some end up having their </w:t>
      </w:r>
      <w:r w:rsidR="00C960EE" w:rsidRPr="008F13F9">
        <w:rPr>
          <w:rFonts w:ascii="Times New Roman" w:hAnsi="Times New Roman" w:cs="Times New Roman"/>
          <w:sz w:val="24"/>
          <w:szCs w:val="24"/>
        </w:rPr>
        <w:t>birth</w:t>
      </w:r>
      <w:r w:rsidRPr="008F13F9">
        <w:rPr>
          <w:rFonts w:ascii="Times New Roman" w:hAnsi="Times New Roman" w:cs="Times New Roman"/>
          <w:sz w:val="24"/>
          <w:szCs w:val="24"/>
        </w:rPr>
        <w:t xml:space="preserve"> at home. </w:t>
      </w:r>
    </w:p>
    <w:p w14:paraId="31B795D7" w14:textId="11C10DB3" w:rsidR="00A173A2" w:rsidRPr="008F13F9" w:rsidRDefault="00A173A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uggestions </w:t>
      </w:r>
    </w:p>
    <w:p w14:paraId="36375888" w14:textId="1F885E64" w:rsidR="00C960EE" w:rsidRPr="008F13F9" w:rsidRDefault="00B3348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at </w:t>
      </w:r>
      <w:r w:rsidR="008A77D6" w:rsidRPr="008F13F9">
        <w:rPr>
          <w:rFonts w:ascii="Times New Roman" w:hAnsi="Times New Roman" w:cs="Times New Roman"/>
          <w:sz w:val="24"/>
          <w:szCs w:val="24"/>
        </w:rPr>
        <w:t xml:space="preserve">I will admonish colleague leaders here </w:t>
      </w:r>
      <w:r w:rsidR="00D4348F" w:rsidRPr="008F13F9">
        <w:rPr>
          <w:rFonts w:ascii="Times New Roman" w:hAnsi="Times New Roman" w:cs="Times New Roman"/>
          <w:sz w:val="24"/>
          <w:szCs w:val="24"/>
        </w:rPr>
        <w:t>is for</w:t>
      </w:r>
      <w:r w:rsidR="008A77D6" w:rsidRPr="008F13F9">
        <w:rPr>
          <w:rFonts w:ascii="Times New Roman" w:hAnsi="Times New Roman" w:cs="Times New Roman"/>
          <w:sz w:val="24"/>
          <w:szCs w:val="24"/>
        </w:rPr>
        <w:t xml:space="preserve"> us to continue to propagate the message of attitudinal change towards maternal healthcare seeking in J</w:t>
      </w:r>
      <w:r w:rsidR="00D4348F" w:rsidRPr="008F13F9">
        <w:rPr>
          <w:rFonts w:ascii="Times New Roman" w:hAnsi="Times New Roman" w:cs="Times New Roman"/>
          <w:sz w:val="24"/>
          <w:szCs w:val="24"/>
        </w:rPr>
        <w:t xml:space="preserve">ang community so we can further reduce the menace of stillbirths and stop maternal deaths completely. </w:t>
      </w:r>
      <w:r w:rsidR="008A08C6" w:rsidRPr="008F13F9">
        <w:rPr>
          <w:rFonts w:ascii="Times New Roman" w:hAnsi="Times New Roman" w:cs="Times New Roman"/>
          <w:sz w:val="24"/>
          <w:szCs w:val="24"/>
        </w:rPr>
        <w:t xml:space="preserve"> The fact that, we have not recorded one recently does mean we should sleep off to </w:t>
      </w:r>
      <w:r w:rsidR="00FC41CB" w:rsidRPr="008F13F9">
        <w:rPr>
          <w:rFonts w:ascii="Times New Roman" w:hAnsi="Times New Roman" w:cs="Times New Roman"/>
          <w:sz w:val="24"/>
          <w:szCs w:val="24"/>
        </w:rPr>
        <w:t>its</w:t>
      </w:r>
      <w:r w:rsidR="008A08C6" w:rsidRPr="008F13F9">
        <w:rPr>
          <w:rFonts w:ascii="Times New Roman" w:hAnsi="Times New Roman" w:cs="Times New Roman"/>
          <w:sz w:val="24"/>
          <w:szCs w:val="24"/>
        </w:rPr>
        <w:t xml:space="preserve"> existence.</w:t>
      </w:r>
    </w:p>
    <w:p w14:paraId="3850F64E" w14:textId="69B75621" w:rsidR="008A08C6" w:rsidRPr="008F13F9" w:rsidRDefault="008A08C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at borders us most is means of transport during emergency. the case might be worse </w:t>
      </w:r>
      <w:r w:rsidR="00FC41CB" w:rsidRPr="008F13F9">
        <w:rPr>
          <w:rFonts w:ascii="Times New Roman" w:hAnsi="Times New Roman" w:cs="Times New Roman"/>
          <w:sz w:val="24"/>
          <w:szCs w:val="24"/>
        </w:rPr>
        <w:t>that</w:t>
      </w:r>
      <w:r w:rsidRPr="008F13F9">
        <w:rPr>
          <w:rFonts w:ascii="Times New Roman" w:hAnsi="Times New Roman" w:cs="Times New Roman"/>
          <w:sz w:val="24"/>
          <w:szCs w:val="24"/>
        </w:rPr>
        <w:t xml:space="preserve"> she might not be able to sit on motorbike.</w:t>
      </w:r>
    </w:p>
    <w:p w14:paraId="05B777E7" w14:textId="68F0BEAD" w:rsidR="008A08C6" w:rsidRPr="008F13F9" w:rsidRDefault="008A08C6"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More nurses should also be posted to aid and further reduce the burden on us. Ready availability of essential medicines. we don’t have any pharmaceutical shop in the community or nearby but the midwifes do give </w:t>
      </w:r>
      <w:r w:rsidR="00E21084" w:rsidRPr="008F13F9">
        <w:rPr>
          <w:rFonts w:ascii="Times New Roman" w:hAnsi="Times New Roman" w:cs="Times New Roman"/>
          <w:sz w:val="24"/>
          <w:szCs w:val="24"/>
        </w:rPr>
        <w:t>prescription</w:t>
      </w:r>
      <w:r w:rsidRPr="008F13F9">
        <w:rPr>
          <w:rFonts w:ascii="Times New Roman" w:hAnsi="Times New Roman" w:cs="Times New Roman"/>
          <w:sz w:val="24"/>
          <w:szCs w:val="24"/>
        </w:rPr>
        <w:t xml:space="preserve"> for us to buy. </w:t>
      </w:r>
      <w:r w:rsidRPr="008F13F9">
        <w:rPr>
          <w:rFonts w:ascii="Times New Roman" w:hAnsi="Times New Roman" w:cs="Times New Roman"/>
          <w:i/>
          <w:sz w:val="24"/>
          <w:szCs w:val="24"/>
        </w:rPr>
        <w:t>How do we acquire those medicines within the given hour for treatment of the sick pregnant woman or the sick newborn?</w:t>
      </w:r>
    </w:p>
    <w:p w14:paraId="06C45976" w14:textId="465CB828" w:rsidR="00E21084" w:rsidRPr="008F13F9" w:rsidRDefault="00A8199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labour room now has two delivery benches but we have just one midwife. So considering the </w:t>
      </w:r>
      <w:r w:rsidR="00E21084" w:rsidRPr="008F13F9">
        <w:rPr>
          <w:rFonts w:ascii="Times New Roman" w:hAnsi="Times New Roman" w:cs="Times New Roman"/>
          <w:sz w:val="24"/>
          <w:szCs w:val="24"/>
        </w:rPr>
        <w:t>catchment</w:t>
      </w:r>
      <w:r w:rsidRPr="008F13F9">
        <w:rPr>
          <w:rFonts w:ascii="Times New Roman" w:hAnsi="Times New Roman" w:cs="Times New Roman"/>
          <w:sz w:val="24"/>
          <w:szCs w:val="24"/>
        </w:rPr>
        <w:t xml:space="preserve"> population, where there are more than one labour case at the same, she refers the unlucky ones to Nadowli or Wa hospital with all the vehicle challenges, which end up in poor outcome. </w:t>
      </w:r>
      <w:r w:rsidR="00E21084" w:rsidRPr="008F13F9">
        <w:rPr>
          <w:rFonts w:ascii="Times New Roman" w:hAnsi="Times New Roman" w:cs="Times New Roman"/>
          <w:sz w:val="24"/>
          <w:szCs w:val="24"/>
        </w:rPr>
        <w:t xml:space="preserve">Anytime the midwife is absent from the health centre, deliveries are not conducted until she returns. </w:t>
      </w:r>
    </w:p>
    <w:p w14:paraId="6E11B89C" w14:textId="3A9A5F20" w:rsidR="00E21084" w:rsidRPr="008F13F9" w:rsidRDefault="00F0721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Traditional practices</w:t>
      </w:r>
    </w:p>
    <w:p w14:paraId="4F4019B4" w14:textId="4E7DE9F9" w:rsidR="00F07218" w:rsidRPr="008F13F9" w:rsidRDefault="00F0721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stopped traditional medicines. we try as much as we can to get the sick expectant mother or sick newborn to the health facility for treatment. </w:t>
      </w:r>
    </w:p>
    <w:p w14:paraId="4F85CB8D" w14:textId="47F6A390" w:rsidR="00F07218" w:rsidRPr="008F13F9" w:rsidRDefault="00F0721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Jang health </w:t>
      </w:r>
      <w:r w:rsidR="00B3737E" w:rsidRPr="008F13F9">
        <w:rPr>
          <w:rFonts w:ascii="Times New Roman" w:hAnsi="Times New Roman" w:cs="Times New Roman"/>
          <w:sz w:val="24"/>
          <w:szCs w:val="24"/>
        </w:rPr>
        <w:t>centre</w:t>
      </w:r>
      <w:r w:rsidRPr="008F13F9">
        <w:rPr>
          <w:rFonts w:ascii="Times New Roman" w:hAnsi="Times New Roman" w:cs="Times New Roman"/>
          <w:sz w:val="24"/>
          <w:szCs w:val="24"/>
        </w:rPr>
        <w:t xml:space="preserve"> has a wider </w:t>
      </w:r>
      <w:r w:rsidR="00B3737E" w:rsidRPr="008F13F9">
        <w:rPr>
          <w:rFonts w:ascii="Times New Roman" w:hAnsi="Times New Roman" w:cs="Times New Roman"/>
          <w:sz w:val="24"/>
          <w:szCs w:val="24"/>
        </w:rPr>
        <w:t>catchment</w:t>
      </w:r>
      <w:r w:rsidRPr="008F13F9">
        <w:rPr>
          <w:rFonts w:ascii="Times New Roman" w:hAnsi="Times New Roman" w:cs="Times New Roman"/>
          <w:sz w:val="24"/>
          <w:szCs w:val="24"/>
        </w:rPr>
        <w:t xml:space="preserve"> population </w:t>
      </w:r>
      <w:r w:rsidR="00FC41CB" w:rsidRPr="008F13F9">
        <w:rPr>
          <w:rFonts w:ascii="Times New Roman" w:hAnsi="Times New Roman" w:cs="Times New Roman"/>
          <w:sz w:val="24"/>
          <w:szCs w:val="24"/>
        </w:rPr>
        <w:t>that all other facilities. T</w:t>
      </w:r>
      <w:r w:rsidR="00B3737E" w:rsidRPr="008F13F9">
        <w:rPr>
          <w:rFonts w:ascii="Times New Roman" w:hAnsi="Times New Roman" w:cs="Times New Roman"/>
          <w:sz w:val="24"/>
          <w:szCs w:val="24"/>
        </w:rPr>
        <w:t>he HC</w:t>
      </w:r>
      <w:r w:rsidRPr="008F13F9">
        <w:rPr>
          <w:rFonts w:ascii="Times New Roman" w:hAnsi="Times New Roman" w:cs="Times New Roman"/>
          <w:sz w:val="24"/>
          <w:szCs w:val="24"/>
        </w:rPr>
        <w:t xml:space="preserve"> </w:t>
      </w:r>
      <w:r w:rsidR="00FC41CB" w:rsidRPr="008F13F9">
        <w:rPr>
          <w:rFonts w:ascii="Times New Roman" w:hAnsi="Times New Roman" w:cs="Times New Roman"/>
          <w:sz w:val="24"/>
          <w:szCs w:val="24"/>
        </w:rPr>
        <w:t>should</w:t>
      </w:r>
      <w:r w:rsidRPr="008F13F9">
        <w:rPr>
          <w:rFonts w:ascii="Times New Roman" w:hAnsi="Times New Roman" w:cs="Times New Roman"/>
          <w:sz w:val="24"/>
          <w:szCs w:val="24"/>
        </w:rPr>
        <w:t xml:space="preserve"> be upgraded </w:t>
      </w:r>
      <w:r w:rsidR="00B3737E" w:rsidRPr="008F13F9">
        <w:rPr>
          <w:rFonts w:ascii="Times New Roman" w:hAnsi="Times New Roman" w:cs="Times New Roman"/>
          <w:sz w:val="24"/>
          <w:szCs w:val="24"/>
        </w:rPr>
        <w:t>to a</w:t>
      </w:r>
      <w:r w:rsidRPr="008F13F9">
        <w:rPr>
          <w:rFonts w:ascii="Times New Roman" w:hAnsi="Times New Roman" w:cs="Times New Roman"/>
          <w:sz w:val="24"/>
          <w:szCs w:val="24"/>
        </w:rPr>
        <w:t xml:space="preserve"> polyclinic </w:t>
      </w:r>
      <w:r w:rsidR="00B3737E" w:rsidRPr="008F13F9">
        <w:rPr>
          <w:rFonts w:ascii="Times New Roman" w:hAnsi="Times New Roman" w:cs="Times New Roman"/>
          <w:sz w:val="24"/>
          <w:szCs w:val="24"/>
        </w:rPr>
        <w:t>to qualify for</w:t>
      </w:r>
      <w:r w:rsidRPr="008F13F9">
        <w:rPr>
          <w:rFonts w:ascii="Times New Roman" w:hAnsi="Times New Roman" w:cs="Times New Roman"/>
          <w:sz w:val="24"/>
          <w:szCs w:val="24"/>
        </w:rPr>
        <w:t xml:space="preserve"> a resident medical </w:t>
      </w:r>
      <w:r w:rsidR="00FC41CB" w:rsidRPr="008F13F9">
        <w:rPr>
          <w:rFonts w:ascii="Times New Roman" w:hAnsi="Times New Roman" w:cs="Times New Roman"/>
          <w:sz w:val="24"/>
          <w:szCs w:val="24"/>
        </w:rPr>
        <w:t>doctor;</w:t>
      </w:r>
      <w:r w:rsidR="00B3737E" w:rsidRPr="008F13F9">
        <w:rPr>
          <w:rFonts w:ascii="Times New Roman" w:hAnsi="Times New Roman" w:cs="Times New Roman"/>
          <w:sz w:val="24"/>
          <w:szCs w:val="24"/>
        </w:rPr>
        <w:t xml:space="preserve"> it will alleviate the plight the community</w:t>
      </w:r>
      <w:r w:rsidR="00FC41CB" w:rsidRPr="008F13F9">
        <w:rPr>
          <w:rFonts w:ascii="Times New Roman" w:hAnsi="Times New Roman" w:cs="Times New Roman"/>
          <w:sz w:val="24"/>
          <w:szCs w:val="24"/>
        </w:rPr>
        <w:t xml:space="preserve"> on MNH care seeking</w:t>
      </w:r>
      <w:r w:rsidRPr="008F13F9">
        <w:rPr>
          <w:rFonts w:ascii="Times New Roman" w:hAnsi="Times New Roman" w:cs="Times New Roman"/>
          <w:sz w:val="24"/>
          <w:szCs w:val="24"/>
        </w:rPr>
        <w:t>.</w:t>
      </w:r>
    </w:p>
    <w:p w14:paraId="4959E199" w14:textId="6ED9467C" w:rsidR="00F07218" w:rsidRPr="008F13F9" w:rsidRDefault="00F0721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ll laboratory investigations are conducted at Nadowli or the midwife liaises with Bill Laboratories in Wa to come to the health centre to take the samples of expectant mothers and transport </w:t>
      </w:r>
      <w:r w:rsidR="00B3737E" w:rsidRPr="008F13F9">
        <w:rPr>
          <w:rFonts w:ascii="Times New Roman" w:hAnsi="Times New Roman" w:cs="Times New Roman"/>
          <w:sz w:val="24"/>
          <w:szCs w:val="24"/>
        </w:rPr>
        <w:t>them</w:t>
      </w:r>
      <w:r w:rsidRPr="008F13F9">
        <w:rPr>
          <w:rFonts w:ascii="Times New Roman" w:hAnsi="Times New Roman" w:cs="Times New Roman"/>
          <w:sz w:val="24"/>
          <w:szCs w:val="24"/>
        </w:rPr>
        <w:t xml:space="preserve"> to Wa with all the risks and doubts with the outcome of the results. If the laboratory services could be provided for our facility, it will be very helpful. The staff is generally inadequ</w:t>
      </w:r>
      <w:r w:rsidR="00B3737E" w:rsidRPr="008F13F9">
        <w:rPr>
          <w:rFonts w:ascii="Times New Roman" w:hAnsi="Times New Roman" w:cs="Times New Roman"/>
          <w:sz w:val="24"/>
          <w:szCs w:val="24"/>
        </w:rPr>
        <w:t>ate. Sometimes there are only tw</w:t>
      </w:r>
      <w:r w:rsidRPr="008F13F9">
        <w:rPr>
          <w:rFonts w:ascii="Times New Roman" w:hAnsi="Times New Roman" w:cs="Times New Roman"/>
          <w:sz w:val="24"/>
          <w:szCs w:val="24"/>
        </w:rPr>
        <w:t xml:space="preserve">o or three staff available in the facility. instances of severe pains in the client, it further worsens by the time she is given medication. </w:t>
      </w:r>
    </w:p>
    <w:p w14:paraId="4F40EF97" w14:textId="7721B835" w:rsidR="00F07218" w:rsidRPr="008F13F9" w:rsidRDefault="00F0721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i/>
          <w:sz w:val="24"/>
          <w:szCs w:val="24"/>
        </w:rPr>
        <w:t xml:space="preserve">Aside the rains or unwillingness of expectant mothers to receive care, what factors prevents </w:t>
      </w:r>
      <w:r w:rsidR="00CD7FD1" w:rsidRPr="008F13F9">
        <w:rPr>
          <w:rFonts w:ascii="Times New Roman" w:hAnsi="Times New Roman" w:cs="Times New Roman"/>
          <w:b/>
          <w:i/>
          <w:sz w:val="24"/>
          <w:szCs w:val="24"/>
        </w:rPr>
        <w:t>men</w:t>
      </w:r>
      <w:r w:rsidRPr="008F13F9">
        <w:rPr>
          <w:rFonts w:ascii="Times New Roman" w:hAnsi="Times New Roman" w:cs="Times New Roman"/>
          <w:b/>
          <w:i/>
          <w:sz w:val="24"/>
          <w:szCs w:val="24"/>
        </w:rPr>
        <w:t xml:space="preserve"> from getting involved in maternal healthcare</w:t>
      </w:r>
      <w:r w:rsidRPr="008F13F9">
        <w:rPr>
          <w:rFonts w:ascii="Times New Roman" w:hAnsi="Times New Roman" w:cs="Times New Roman"/>
          <w:b/>
          <w:sz w:val="24"/>
          <w:szCs w:val="24"/>
        </w:rPr>
        <w:t>?</w:t>
      </w:r>
    </w:p>
    <w:p w14:paraId="3812DFA8" w14:textId="09F09708" w:rsidR="00F07218" w:rsidRPr="008F13F9" w:rsidRDefault="000F377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are aware the community is basically into subsistence farming, hence, whilst she goes for healthcare, the man will also be working on the farm so they can produce foodstuff for the family. Rainfalls are also seasonal, so it’s</w:t>
      </w:r>
      <w:r w:rsidR="00BA4905" w:rsidRPr="008F13F9">
        <w:rPr>
          <w:rFonts w:ascii="Times New Roman" w:hAnsi="Times New Roman" w:cs="Times New Roman"/>
          <w:sz w:val="24"/>
          <w:szCs w:val="24"/>
        </w:rPr>
        <w:t xml:space="preserve"> </w:t>
      </w:r>
      <w:r w:rsidR="002C0D64" w:rsidRPr="008F13F9">
        <w:rPr>
          <w:rFonts w:ascii="Times New Roman" w:hAnsi="Times New Roman" w:cs="Times New Roman"/>
          <w:sz w:val="24"/>
          <w:szCs w:val="24"/>
        </w:rPr>
        <w:t>incumbent</w:t>
      </w:r>
      <w:r w:rsidRPr="008F13F9">
        <w:rPr>
          <w:rFonts w:ascii="Times New Roman" w:hAnsi="Times New Roman" w:cs="Times New Roman"/>
          <w:sz w:val="24"/>
          <w:szCs w:val="24"/>
        </w:rPr>
        <w:t xml:space="preserve"> on men to work within the given time period. </w:t>
      </w:r>
    </w:p>
    <w:p w14:paraId="113579E7" w14:textId="03994BA9" w:rsidR="000F3775" w:rsidRPr="008F13F9" w:rsidRDefault="000F377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bout the lean season, are you duly involved in care seeking?</w:t>
      </w:r>
    </w:p>
    <w:p w14:paraId="2AF856F5" w14:textId="7F15A843" w:rsidR="000F3775" w:rsidRPr="008F13F9" w:rsidRDefault="00425D1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ales involvement in maternal healthcare has not being practised by our </w:t>
      </w:r>
      <w:r w:rsidR="002C0D64" w:rsidRPr="008F13F9">
        <w:rPr>
          <w:rFonts w:ascii="Times New Roman" w:hAnsi="Times New Roman" w:cs="Times New Roman"/>
          <w:sz w:val="24"/>
          <w:szCs w:val="24"/>
        </w:rPr>
        <w:t>parents</w:t>
      </w:r>
      <w:r w:rsidRPr="008F13F9">
        <w:rPr>
          <w:rFonts w:ascii="Times New Roman" w:hAnsi="Times New Roman" w:cs="Times New Roman"/>
          <w:sz w:val="24"/>
          <w:szCs w:val="24"/>
        </w:rPr>
        <w:t xml:space="preserve"> and so we haven’t been acclimatised with walking or been on bike together with our wives. It looks awkward to pick her to the clinic if she is able to go by herself.</w:t>
      </w:r>
    </w:p>
    <w:p w14:paraId="7CE51E61" w14:textId="77777777" w:rsidR="00B84EE8" w:rsidRPr="008F13F9" w:rsidRDefault="00B84EE8" w:rsidP="008F13F9">
      <w:pPr>
        <w:spacing w:line="480" w:lineRule="auto"/>
        <w:jc w:val="both"/>
        <w:rPr>
          <w:rFonts w:ascii="Times New Roman" w:hAnsi="Times New Roman" w:cs="Times New Roman"/>
          <w:sz w:val="24"/>
          <w:szCs w:val="24"/>
        </w:rPr>
      </w:pPr>
    </w:p>
    <w:p w14:paraId="5622D552" w14:textId="6C5EC673" w:rsidR="00425D14" w:rsidRPr="008F13F9" w:rsidRDefault="00425D14"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CHARIKPONG YOUTH</w:t>
      </w:r>
    </w:p>
    <w:p w14:paraId="0AF017DA" w14:textId="7F9671F9" w:rsidR="00425D14" w:rsidRPr="008F13F9" w:rsidRDefault="00425D1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Perception of BPCR?</w:t>
      </w:r>
    </w:p>
    <w:p w14:paraId="499F5C9C" w14:textId="4D8A7CE5" w:rsidR="00425D14" w:rsidRPr="008F13F9" w:rsidRDefault="00425D1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ith BPCR, it means expectant mothers should go to the clinic for expert counsel and </w:t>
      </w:r>
      <w:r w:rsidR="005018CE" w:rsidRPr="008F13F9">
        <w:rPr>
          <w:rFonts w:ascii="Times New Roman" w:hAnsi="Times New Roman" w:cs="Times New Roman"/>
          <w:sz w:val="24"/>
          <w:szCs w:val="24"/>
        </w:rPr>
        <w:t>treatment</w:t>
      </w:r>
      <w:r w:rsidRPr="008F13F9">
        <w:rPr>
          <w:rFonts w:ascii="Times New Roman" w:hAnsi="Times New Roman" w:cs="Times New Roman"/>
          <w:sz w:val="24"/>
          <w:szCs w:val="24"/>
        </w:rPr>
        <w:t xml:space="preserve"> of any pain or complications they may suffer.  When </w:t>
      </w:r>
      <w:r w:rsidR="002C0D64" w:rsidRPr="008F13F9">
        <w:rPr>
          <w:rFonts w:ascii="Times New Roman" w:hAnsi="Times New Roman" w:cs="Times New Roman"/>
          <w:sz w:val="24"/>
          <w:szCs w:val="24"/>
        </w:rPr>
        <w:t>a pregnant woman</w:t>
      </w:r>
      <w:r w:rsidRPr="008F13F9">
        <w:rPr>
          <w:rFonts w:ascii="Times New Roman" w:hAnsi="Times New Roman" w:cs="Times New Roman"/>
          <w:sz w:val="24"/>
          <w:szCs w:val="24"/>
        </w:rPr>
        <w:t xml:space="preserve"> is prepared for birth, it means she has prepared her birth kit for childbirth and food stuff for her postpartum period.</w:t>
      </w:r>
      <w:r w:rsidR="00C77C5B" w:rsidRPr="008F13F9">
        <w:rPr>
          <w:rFonts w:ascii="Times New Roman" w:hAnsi="Times New Roman" w:cs="Times New Roman"/>
          <w:sz w:val="24"/>
          <w:szCs w:val="24"/>
        </w:rPr>
        <w:t xml:space="preserve"> It also involves continued </w:t>
      </w:r>
      <w:r w:rsidR="002C0D64" w:rsidRPr="008F13F9">
        <w:rPr>
          <w:rFonts w:ascii="Times New Roman" w:hAnsi="Times New Roman" w:cs="Times New Roman"/>
          <w:sz w:val="24"/>
          <w:szCs w:val="24"/>
        </w:rPr>
        <w:t>interaction</w:t>
      </w:r>
      <w:r w:rsidR="00C77C5B" w:rsidRPr="008F13F9">
        <w:rPr>
          <w:rFonts w:ascii="Times New Roman" w:hAnsi="Times New Roman" w:cs="Times New Roman"/>
          <w:sz w:val="24"/>
          <w:szCs w:val="24"/>
        </w:rPr>
        <w:t xml:space="preserve"> with expectant mother by the family. This will enable the family to have updated knowledge of her progress or not so you she could seek medical attention early. </w:t>
      </w:r>
      <w:r w:rsidR="002B0C68" w:rsidRPr="008F13F9">
        <w:rPr>
          <w:rFonts w:ascii="Times New Roman" w:hAnsi="Times New Roman" w:cs="Times New Roman"/>
          <w:sz w:val="24"/>
          <w:szCs w:val="24"/>
        </w:rPr>
        <w:t xml:space="preserve">The husbands should also support them pregnant women always throughout the period of gestation. Getting prepared for birth and complications readiness also means both partners must seek maternal healthcare together so counselling and STIs could be avoided throughout the period. The </w:t>
      </w:r>
      <w:r w:rsidR="00B3737E" w:rsidRPr="008F13F9">
        <w:rPr>
          <w:rFonts w:ascii="Times New Roman" w:hAnsi="Times New Roman" w:cs="Times New Roman"/>
          <w:sz w:val="24"/>
          <w:szCs w:val="24"/>
        </w:rPr>
        <w:t>husbands</w:t>
      </w:r>
      <w:r w:rsidR="002B0C68" w:rsidRPr="008F13F9">
        <w:rPr>
          <w:rFonts w:ascii="Times New Roman" w:hAnsi="Times New Roman" w:cs="Times New Roman"/>
          <w:sz w:val="24"/>
          <w:szCs w:val="24"/>
        </w:rPr>
        <w:t xml:space="preserve"> must also monitor the medicine intake of the expectant mother and encourage her to take medications as prescribed, particularly with primes.</w:t>
      </w:r>
    </w:p>
    <w:p w14:paraId="2D9CF8B6" w14:textId="0217E89F" w:rsidR="002B0C68" w:rsidRPr="008F13F9" w:rsidRDefault="002B0C6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uring childbirth, the couple are usually asked to purchase items for the birth kit – soap, parazone, cloths, Dettol, linen.</w:t>
      </w:r>
    </w:p>
    <w:p w14:paraId="6A43D90D" w14:textId="73E68E3A" w:rsidR="002B0C68" w:rsidRPr="008F13F9" w:rsidRDefault="002B0C6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afe pregnancy? </w:t>
      </w:r>
    </w:p>
    <w:p w14:paraId="1554CB0C" w14:textId="4034CF7D" w:rsidR="00425D14" w:rsidRPr="008F13F9" w:rsidRDefault="0056730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Pregnancy is said to be safe when expectant mother complies with all recommended advice by the nurses. </w:t>
      </w:r>
      <w:r w:rsidR="00B3737E" w:rsidRPr="008F13F9">
        <w:rPr>
          <w:rFonts w:ascii="Times New Roman" w:hAnsi="Times New Roman" w:cs="Times New Roman"/>
          <w:sz w:val="24"/>
          <w:szCs w:val="24"/>
        </w:rPr>
        <w:t>Once</w:t>
      </w:r>
      <w:r w:rsidRPr="008F13F9">
        <w:rPr>
          <w:rFonts w:ascii="Times New Roman" w:hAnsi="Times New Roman" w:cs="Times New Roman"/>
          <w:sz w:val="24"/>
          <w:szCs w:val="24"/>
        </w:rPr>
        <w:t xml:space="preserve"> she </w:t>
      </w:r>
      <w:r w:rsidR="00B3737E" w:rsidRPr="008F13F9">
        <w:rPr>
          <w:rFonts w:ascii="Times New Roman" w:hAnsi="Times New Roman" w:cs="Times New Roman"/>
          <w:sz w:val="24"/>
          <w:szCs w:val="24"/>
        </w:rPr>
        <w:t>follows</w:t>
      </w:r>
      <w:r w:rsidRPr="008F13F9">
        <w:rPr>
          <w:rFonts w:ascii="Times New Roman" w:hAnsi="Times New Roman" w:cs="Times New Roman"/>
          <w:sz w:val="24"/>
          <w:szCs w:val="24"/>
        </w:rPr>
        <w:t xml:space="preserve">, the pregnancy will be safe. Some expectant mothers are put on specific diet to boost their immune system and or regulate their haemoglobin level, and these must be obeyed for the safety of her pregnancy and life. Some women are usually placed on fruits and vegetables diet but we have seen pregnant women rather drinking alcohol instead of eating nutritious food. </w:t>
      </w:r>
      <w:r w:rsidR="00B5473F" w:rsidRPr="008F13F9">
        <w:rPr>
          <w:rFonts w:ascii="Times New Roman" w:hAnsi="Times New Roman" w:cs="Times New Roman"/>
          <w:sz w:val="24"/>
          <w:szCs w:val="24"/>
        </w:rPr>
        <w:t xml:space="preserve">The clinic further gives essential medicines to all expectant mothers, which some do not take. Women who do not take those medicines do not have safe pregnancies. </w:t>
      </w:r>
      <w:r w:rsidR="008676EC" w:rsidRPr="008F13F9">
        <w:rPr>
          <w:rFonts w:ascii="Times New Roman" w:hAnsi="Times New Roman" w:cs="Times New Roman"/>
          <w:sz w:val="24"/>
          <w:szCs w:val="24"/>
        </w:rPr>
        <w:t xml:space="preserve">Healthy conversation also promotes healthy and safe pregnancies. Once expectant mother is happy with the husband and maintains healthy communication at all time, it will give her peace of mind and ensures safety her conception. </w:t>
      </w:r>
    </w:p>
    <w:p w14:paraId="3E9920B9" w14:textId="280CDFC0" w:rsidR="00F67CE4" w:rsidRPr="008F13F9" w:rsidRDefault="00B91EC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pport given pregnant women</w:t>
      </w:r>
      <w:r w:rsidR="002A43BD" w:rsidRPr="008F13F9">
        <w:rPr>
          <w:rFonts w:ascii="Times New Roman" w:hAnsi="Times New Roman" w:cs="Times New Roman"/>
          <w:b/>
          <w:sz w:val="24"/>
          <w:szCs w:val="24"/>
        </w:rPr>
        <w:t xml:space="preserve"> at home</w:t>
      </w:r>
      <w:r w:rsidRPr="008F13F9">
        <w:rPr>
          <w:rFonts w:ascii="Times New Roman" w:hAnsi="Times New Roman" w:cs="Times New Roman"/>
          <w:b/>
          <w:sz w:val="24"/>
          <w:szCs w:val="24"/>
        </w:rPr>
        <w:t>?</w:t>
      </w:r>
    </w:p>
    <w:p w14:paraId="10F0A0A5" w14:textId="323AAC36" w:rsidR="00F67CE4" w:rsidRPr="008F13F9" w:rsidRDefault="00F67CE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support given to expectant mothers is to ensure she eats recommended diets to boost her health. If she is put on special diet, the family supports by providing what they can afford. We also encourage and support them when they due to do strenuous jobs, such as cooking with large pots, burning of charcoal, pito brewing, and carrying of heavy load. When the tummy gets bigger, they are unable to bend down to even wash their clothes. Hence, some families wash their clothes and also try to stop them from farm labour. </w:t>
      </w:r>
    </w:p>
    <w:p w14:paraId="45D416AD" w14:textId="1B38F467" w:rsidR="00F67CE4" w:rsidRPr="008F13F9" w:rsidRDefault="00F67CE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ork expectant mothers do?</w:t>
      </w:r>
    </w:p>
    <w:p w14:paraId="7304CCBC" w14:textId="2655C623" w:rsidR="00F67CE4" w:rsidRPr="008F13F9" w:rsidRDefault="00F67CE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she was into pito brewing for livelihood, they still do same activities when pregnant. </w:t>
      </w:r>
    </w:p>
    <w:p w14:paraId="439EE36A" w14:textId="607E8BA7" w:rsidR="00F67CE4" w:rsidRPr="008F13F9" w:rsidRDefault="00F67CE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So pregnant women still brew pito in your community?</w:t>
      </w:r>
    </w:p>
    <w:p w14:paraId="71C06AD2" w14:textId="39A37F78" w:rsidR="00F67CE4" w:rsidRPr="008F13F9" w:rsidRDefault="00F67CE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at is what they do for a living. Others burn and trade in charcoal. They also engage in farm work until such a time when her tummy does not allow her to bend down. </w:t>
      </w:r>
    </w:p>
    <w:p w14:paraId="4F929BC2" w14:textId="5BBD3082" w:rsidR="00F07218" w:rsidRPr="008F13F9" w:rsidRDefault="006E632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On the average, in the ninth month of expectant mothers are they excluded from farm work?</w:t>
      </w:r>
    </w:p>
    <w:p w14:paraId="03FAD0FC" w14:textId="5522191C" w:rsidR="006E632A" w:rsidRPr="008F13F9" w:rsidRDefault="006E632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s not that they don’t go to farm when they due to deliver, but they usually do not do much work. Some families stop expectant mothers from farm labour until birth. However, expectant mothers with small tummy still partake in all farm work until they give birth. All activities non-pregnant women do, they are able to do them too.</w:t>
      </w:r>
    </w:p>
    <w:p w14:paraId="182A2D87" w14:textId="4B114A1A" w:rsidR="006E632A" w:rsidRPr="008F13F9" w:rsidRDefault="006E632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mmunity Initiative for emergency referral</w:t>
      </w:r>
    </w:p>
    <w:p w14:paraId="7154B729" w14:textId="2007B0D1" w:rsidR="006E632A" w:rsidRPr="008F13F9" w:rsidRDefault="006E632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no community initiative for emergency referral to next level of care. </w:t>
      </w:r>
    </w:p>
    <w:p w14:paraId="62170CA1" w14:textId="389A5CBB" w:rsidR="006E632A" w:rsidRPr="008F13F9" w:rsidRDefault="006E632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ssuming expectant mother experiences birth pangs and or complications at odd hours, how are they transferred to referral facility?</w:t>
      </w:r>
    </w:p>
    <w:p w14:paraId="390ECE41" w14:textId="5DFCB884" w:rsidR="008A08C6" w:rsidRPr="008F13F9" w:rsidRDefault="00C22B93"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There are urvan buses plying the road to Wa. Therefore, the husband or the family liaises with the driver to help transfer expectant mother to Nadowli hospital. better still, some families use tricycle motorbikes. We understand expectant mothers experience excruciating pains when in complications or birth pains and should be given maximum comfort during referral, however, the available and affordabale means of transport is the tricycle though it shakes … wacu, wacu, wacu… up to Nadowli. </w:t>
      </w:r>
      <w:r w:rsidRPr="008F13F9">
        <w:rPr>
          <w:rFonts w:ascii="Times New Roman" w:hAnsi="Times New Roman" w:cs="Times New Roman"/>
          <w:i/>
          <w:sz w:val="24"/>
          <w:szCs w:val="24"/>
        </w:rPr>
        <w:t xml:space="preserve">One pregnant women recently gave birth in the tricycle whilst on referral to </w:t>
      </w:r>
      <w:r w:rsidR="007815F4" w:rsidRPr="008F13F9">
        <w:rPr>
          <w:rFonts w:ascii="Times New Roman" w:hAnsi="Times New Roman" w:cs="Times New Roman"/>
          <w:i/>
          <w:sz w:val="24"/>
          <w:szCs w:val="24"/>
        </w:rPr>
        <w:t>Nadowli</w:t>
      </w:r>
      <w:r w:rsidRPr="008F13F9">
        <w:rPr>
          <w:rFonts w:ascii="Times New Roman" w:hAnsi="Times New Roman" w:cs="Times New Roman"/>
          <w:i/>
          <w:sz w:val="24"/>
          <w:szCs w:val="24"/>
        </w:rPr>
        <w:t xml:space="preserve"> hospital.</w:t>
      </w:r>
      <w:r w:rsidR="007815F4" w:rsidRPr="008F13F9">
        <w:rPr>
          <w:rFonts w:ascii="Times New Roman" w:hAnsi="Times New Roman" w:cs="Times New Roman"/>
          <w:i/>
          <w:sz w:val="24"/>
          <w:szCs w:val="24"/>
        </w:rPr>
        <w:t xml:space="preserve"> when she complained of </w:t>
      </w:r>
      <w:r w:rsidRPr="008F13F9">
        <w:rPr>
          <w:rFonts w:ascii="Times New Roman" w:hAnsi="Times New Roman" w:cs="Times New Roman"/>
          <w:i/>
          <w:sz w:val="24"/>
          <w:szCs w:val="24"/>
        </w:rPr>
        <w:t>bi</w:t>
      </w:r>
      <w:r w:rsidR="007815F4" w:rsidRPr="008F13F9">
        <w:rPr>
          <w:rFonts w:ascii="Times New Roman" w:hAnsi="Times New Roman" w:cs="Times New Roman"/>
          <w:i/>
          <w:sz w:val="24"/>
          <w:szCs w:val="24"/>
        </w:rPr>
        <w:t>r</w:t>
      </w:r>
      <w:r w:rsidRPr="008F13F9">
        <w:rPr>
          <w:rFonts w:ascii="Times New Roman" w:hAnsi="Times New Roman" w:cs="Times New Roman"/>
          <w:i/>
          <w:sz w:val="24"/>
          <w:szCs w:val="24"/>
        </w:rPr>
        <w:t xml:space="preserve">th pains, we contacted a public transport driver, but he was not forthcoming, so I used my tricycle to transfer her from Charikpong health centre to Nadowli hospital, but we could not reach the hospital before she gave birth in the motorbike. However, the midwife followed us on her motorbike, so she supervised the delivery in the tricycle. </w:t>
      </w:r>
    </w:p>
    <w:p w14:paraId="04BB2E62" w14:textId="2EB0A986" w:rsidR="00C22B93" w:rsidRPr="008F13F9" w:rsidRDefault="00C22B93"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Do you pick </w:t>
      </w:r>
      <w:r w:rsidR="007815F4" w:rsidRPr="008F13F9">
        <w:rPr>
          <w:rFonts w:ascii="Times New Roman" w:hAnsi="Times New Roman" w:cs="Times New Roman"/>
          <w:b/>
          <w:i/>
          <w:sz w:val="24"/>
          <w:szCs w:val="24"/>
        </w:rPr>
        <w:t>expectant</w:t>
      </w:r>
      <w:r w:rsidRPr="008F13F9">
        <w:rPr>
          <w:rFonts w:ascii="Times New Roman" w:hAnsi="Times New Roman" w:cs="Times New Roman"/>
          <w:b/>
          <w:i/>
          <w:sz w:val="24"/>
          <w:szCs w:val="24"/>
        </w:rPr>
        <w:t xml:space="preserve"> mothers referred to Nadowli Hospital on motorbike?</w:t>
      </w:r>
    </w:p>
    <w:p w14:paraId="65F28010" w14:textId="3A316E12" w:rsidR="00C22B93" w:rsidRPr="008F13F9" w:rsidRDefault="00C22B93"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Yes, we do. Others use tricycle or even a bicycle. Sometimes, we risk</w:t>
      </w:r>
      <w:r w:rsidR="00371D4D" w:rsidRPr="008F13F9">
        <w:rPr>
          <w:rFonts w:ascii="Times New Roman" w:hAnsi="Times New Roman" w:cs="Times New Roman"/>
          <w:i/>
          <w:sz w:val="24"/>
          <w:szCs w:val="24"/>
        </w:rPr>
        <w:t xml:space="preserve"> transferring them by motorbike but it’s a result of the high vehicular fares. </w:t>
      </w:r>
    </w:p>
    <w:p w14:paraId="15588A40" w14:textId="6118B250" w:rsidR="00371D4D" w:rsidRPr="008F13F9" w:rsidRDefault="007815F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When do you pay for vehicular </w:t>
      </w:r>
      <w:r w:rsidR="00371D4D" w:rsidRPr="008F13F9">
        <w:rPr>
          <w:rFonts w:ascii="Times New Roman" w:hAnsi="Times New Roman" w:cs="Times New Roman"/>
          <w:b/>
          <w:i/>
          <w:sz w:val="24"/>
          <w:szCs w:val="24"/>
        </w:rPr>
        <w:t>charges</w:t>
      </w:r>
      <w:r w:rsidRPr="008F13F9">
        <w:rPr>
          <w:rFonts w:ascii="Times New Roman" w:hAnsi="Times New Roman" w:cs="Times New Roman"/>
          <w:b/>
          <w:i/>
          <w:sz w:val="24"/>
          <w:szCs w:val="24"/>
        </w:rPr>
        <w:t xml:space="preserve"> during emergency referrals of expectant mothers</w:t>
      </w:r>
      <w:r w:rsidR="00371D4D" w:rsidRPr="008F13F9">
        <w:rPr>
          <w:rFonts w:ascii="Times New Roman" w:hAnsi="Times New Roman" w:cs="Times New Roman"/>
          <w:b/>
          <w:i/>
          <w:sz w:val="24"/>
          <w:szCs w:val="24"/>
        </w:rPr>
        <w:t>?</w:t>
      </w:r>
    </w:p>
    <w:p w14:paraId="335987F4" w14:textId="08B4DFA4" w:rsidR="00371D4D" w:rsidRPr="008F13F9" w:rsidRDefault="00371D4D"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They usually tell us they need the money at the instant to top-up fuel to be able to start the engine. Meanwhile, we are aware most medicines at the hospital are not covered by the NHIS, so if we pay </w:t>
      </w:r>
      <w:r w:rsidR="007815F4" w:rsidRPr="008F13F9">
        <w:rPr>
          <w:rFonts w:ascii="Times New Roman" w:hAnsi="Times New Roman" w:cs="Times New Roman"/>
          <w:i/>
          <w:sz w:val="24"/>
          <w:szCs w:val="24"/>
        </w:rPr>
        <w:t>for</w:t>
      </w:r>
      <w:r w:rsidR="00EB65BC" w:rsidRPr="008F13F9">
        <w:rPr>
          <w:rFonts w:ascii="Times New Roman" w:hAnsi="Times New Roman" w:cs="Times New Roman"/>
          <w:i/>
          <w:sz w:val="24"/>
          <w:szCs w:val="24"/>
        </w:rPr>
        <w:t xml:space="preserve"> the transport instantly</w:t>
      </w:r>
      <w:r w:rsidRPr="008F13F9">
        <w:rPr>
          <w:rFonts w:ascii="Times New Roman" w:hAnsi="Times New Roman" w:cs="Times New Roman"/>
          <w:i/>
          <w:sz w:val="24"/>
          <w:szCs w:val="24"/>
        </w:rPr>
        <w:t xml:space="preserve">, we will not be able to buy medicines prescribed for the treatment of the client referred. Therefore, we find alternative low-cost means of transport so we can buy essential medicines prescribed on arrival at referral facility. </w:t>
      </w:r>
      <w:r w:rsidR="008563C1" w:rsidRPr="008F13F9">
        <w:rPr>
          <w:rFonts w:ascii="Times New Roman" w:hAnsi="Times New Roman" w:cs="Times New Roman"/>
          <w:i/>
          <w:sz w:val="24"/>
          <w:szCs w:val="24"/>
        </w:rPr>
        <w:t xml:space="preserve">many </w:t>
      </w:r>
      <w:r w:rsidR="00855075" w:rsidRPr="008F13F9">
        <w:rPr>
          <w:rFonts w:ascii="Times New Roman" w:hAnsi="Times New Roman" w:cs="Times New Roman"/>
          <w:i/>
          <w:sz w:val="24"/>
          <w:szCs w:val="24"/>
        </w:rPr>
        <w:t>treatments</w:t>
      </w:r>
      <w:r w:rsidR="008563C1" w:rsidRPr="008F13F9">
        <w:rPr>
          <w:rFonts w:ascii="Times New Roman" w:hAnsi="Times New Roman" w:cs="Times New Roman"/>
          <w:i/>
          <w:sz w:val="24"/>
          <w:szCs w:val="24"/>
        </w:rPr>
        <w:t xml:space="preserve"> for expectant mothers apart from the ANC medicines are given on cash-and-carry system or prescription form is given for you to buy from chemical shops.</w:t>
      </w:r>
    </w:p>
    <w:p w14:paraId="2FF3033C" w14:textId="4F9F6699" w:rsidR="00A54DD8" w:rsidRPr="008F13F9" w:rsidRDefault="00A54DD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But </w:t>
      </w:r>
      <w:r w:rsidR="00855075" w:rsidRPr="008F13F9">
        <w:rPr>
          <w:rFonts w:ascii="Times New Roman" w:hAnsi="Times New Roman" w:cs="Times New Roman"/>
          <w:b/>
          <w:i/>
          <w:sz w:val="24"/>
          <w:szCs w:val="24"/>
        </w:rPr>
        <w:t>I’m</w:t>
      </w:r>
      <w:r w:rsidRPr="008F13F9">
        <w:rPr>
          <w:rFonts w:ascii="Times New Roman" w:hAnsi="Times New Roman" w:cs="Times New Roman"/>
          <w:b/>
          <w:i/>
          <w:sz w:val="24"/>
          <w:szCs w:val="24"/>
        </w:rPr>
        <w:t xml:space="preserve"> aware NHIS covers all treatments given?</w:t>
      </w:r>
    </w:p>
    <w:p w14:paraId="6CA9A0F4" w14:textId="3A841829" w:rsidR="00A54DD8" w:rsidRPr="008F13F9" w:rsidRDefault="00A54DD8"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No, </w:t>
      </w:r>
      <w:r w:rsidR="00855075" w:rsidRPr="008F13F9">
        <w:rPr>
          <w:rFonts w:ascii="Times New Roman" w:hAnsi="Times New Roman" w:cs="Times New Roman"/>
          <w:i/>
          <w:sz w:val="24"/>
          <w:szCs w:val="24"/>
        </w:rPr>
        <w:t>that was</w:t>
      </w:r>
      <w:r w:rsidRPr="008F13F9">
        <w:rPr>
          <w:rFonts w:ascii="Times New Roman" w:hAnsi="Times New Roman" w:cs="Times New Roman"/>
          <w:i/>
          <w:sz w:val="24"/>
          <w:szCs w:val="24"/>
        </w:rPr>
        <w:t xml:space="preserve"> then. Now, it only covers patient folder, the hospital bed when on admission and paracetamol tablets. Recently, I received prescription to buy medicines for my pregnant wife and infusions were inclusive. </w:t>
      </w:r>
    </w:p>
    <w:p w14:paraId="789FA845" w14:textId="65F1957D" w:rsidR="00026039" w:rsidRPr="008F13F9" w:rsidRDefault="0002603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Traditional medicines on maternal and newborn healthcare?</w:t>
      </w:r>
    </w:p>
    <w:p w14:paraId="0000C9BC" w14:textId="037B53FF" w:rsidR="0052639C" w:rsidRPr="008F13F9" w:rsidRDefault="00AA13E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 belief in herbal medical practices as well as modern medicines. When a newborn and expectant mother fall sick, we do belief </w:t>
      </w:r>
      <w:r w:rsidR="00B3737E" w:rsidRPr="008F13F9">
        <w:rPr>
          <w:rFonts w:ascii="Times New Roman" w:hAnsi="Times New Roman" w:cs="Times New Roman"/>
          <w:sz w:val="24"/>
          <w:szCs w:val="24"/>
        </w:rPr>
        <w:t>it is</w:t>
      </w:r>
      <w:r w:rsidRPr="008F13F9">
        <w:rPr>
          <w:rFonts w:ascii="Times New Roman" w:hAnsi="Times New Roman" w:cs="Times New Roman"/>
          <w:sz w:val="24"/>
          <w:szCs w:val="24"/>
        </w:rPr>
        <w:t xml:space="preserve"> not an ailment modern medicine can cure. For instance, skin rashes, pimples and boils are believed to be caused by the “god of blacksmiths”, so the elders will have to pacify the gods and make a metal bangle for the </w:t>
      </w:r>
      <w:r w:rsidR="00B3737E" w:rsidRPr="008F13F9">
        <w:rPr>
          <w:rFonts w:ascii="Times New Roman" w:hAnsi="Times New Roman" w:cs="Times New Roman"/>
          <w:sz w:val="24"/>
          <w:szCs w:val="24"/>
        </w:rPr>
        <w:t>patient’s</w:t>
      </w:r>
      <w:r w:rsidRPr="008F13F9">
        <w:rPr>
          <w:rFonts w:ascii="Times New Roman" w:hAnsi="Times New Roman" w:cs="Times New Roman"/>
          <w:sz w:val="24"/>
          <w:szCs w:val="24"/>
        </w:rPr>
        <w:t xml:space="preserve"> wrists and feet for them to recover good health. White scalp on the skin is likened to our traditional </w:t>
      </w:r>
      <w:r w:rsidR="00B3737E" w:rsidRPr="008F13F9">
        <w:rPr>
          <w:rFonts w:ascii="Times New Roman" w:hAnsi="Times New Roman" w:cs="Times New Roman"/>
          <w:sz w:val="24"/>
          <w:szCs w:val="24"/>
        </w:rPr>
        <w:t>cowries’</w:t>
      </w:r>
      <w:r w:rsidRPr="008F13F9">
        <w:rPr>
          <w:rFonts w:ascii="Times New Roman" w:hAnsi="Times New Roman" w:cs="Times New Roman"/>
          <w:sz w:val="24"/>
          <w:szCs w:val="24"/>
        </w:rPr>
        <w:t xml:space="preserve"> usage. Therefore, incantations and made on a perforated cowry and hanged on the neck of the sick person to </w:t>
      </w:r>
      <w:r w:rsidR="00B3737E" w:rsidRPr="008F13F9">
        <w:rPr>
          <w:rFonts w:ascii="Times New Roman" w:hAnsi="Times New Roman" w:cs="Times New Roman"/>
          <w:sz w:val="24"/>
          <w:szCs w:val="24"/>
        </w:rPr>
        <w:t>be</w:t>
      </w:r>
      <w:r w:rsidRPr="008F13F9">
        <w:rPr>
          <w:rFonts w:ascii="Times New Roman" w:hAnsi="Times New Roman" w:cs="Times New Roman"/>
          <w:sz w:val="24"/>
          <w:szCs w:val="24"/>
        </w:rPr>
        <w:t xml:space="preserve"> healed. Some families combine both modern medicines and traditional medicines. Others do not seek care from the hospital in such condition. </w:t>
      </w:r>
      <w:r w:rsidR="00D853EE" w:rsidRPr="008F13F9">
        <w:rPr>
          <w:rFonts w:ascii="Times New Roman" w:hAnsi="Times New Roman" w:cs="Times New Roman"/>
          <w:sz w:val="24"/>
          <w:szCs w:val="24"/>
        </w:rPr>
        <w:t>It is also believed men must not see a neonate w</w:t>
      </w:r>
      <w:r w:rsidR="00B3737E" w:rsidRPr="008F13F9">
        <w:rPr>
          <w:rFonts w:ascii="Times New Roman" w:hAnsi="Times New Roman" w:cs="Times New Roman"/>
          <w:sz w:val="24"/>
          <w:szCs w:val="24"/>
        </w:rPr>
        <w:t>h</w:t>
      </w:r>
      <w:r w:rsidR="00D853EE" w:rsidRPr="008F13F9">
        <w:rPr>
          <w:rFonts w:ascii="Times New Roman" w:hAnsi="Times New Roman" w:cs="Times New Roman"/>
          <w:sz w:val="24"/>
          <w:szCs w:val="24"/>
        </w:rPr>
        <w:t xml:space="preserve">o is still less than 3 weeks old (for boys) and 4 four weeks old (for girls). </w:t>
      </w:r>
      <w:r w:rsidR="00B3737E" w:rsidRPr="008F13F9">
        <w:rPr>
          <w:rFonts w:ascii="Times New Roman" w:hAnsi="Times New Roman" w:cs="Times New Roman"/>
          <w:sz w:val="24"/>
          <w:szCs w:val="24"/>
        </w:rPr>
        <w:t>Families who have joined such belief system prohibit it</w:t>
      </w:r>
      <w:r w:rsidR="00D853EE" w:rsidRPr="008F13F9">
        <w:rPr>
          <w:rFonts w:ascii="Times New Roman" w:hAnsi="Times New Roman" w:cs="Times New Roman"/>
          <w:sz w:val="24"/>
          <w:szCs w:val="24"/>
        </w:rPr>
        <w:t xml:space="preserve">. </w:t>
      </w:r>
      <w:r w:rsidR="002E22E1" w:rsidRPr="008F13F9">
        <w:rPr>
          <w:rFonts w:ascii="Times New Roman" w:hAnsi="Times New Roman" w:cs="Times New Roman"/>
          <w:sz w:val="24"/>
          <w:szCs w:val="24"/>
        </w:rPr>
        <w:t xml:space="preserve">However, men who have not been initiated into the belief system are free to see the neonate. Therefore when the husband wants to converse with the with, she has to leave the baby in her room and go out to meet him. Alternatively, she can cover the whole body of the baby so the man </w:t>
      </w:r>
      <w:r w:rsidR="00B3737E" w:rsidRPr="008F13F9">
        <w:rPr>
          <w:rFonts w:ascii="Times New Roman" w:hAnsi="Times New Roman" w:cs="Times New Roman"/>
          <w:sz w:val="24"/>
          <w:szCs w:val="24"/>
        </w:rPr>
        <w:t>does not</w:t>
      </w:r>
      <w:r w:rsidR="002E22E1" w:rsidRPr="008F13F9">
        <w:rPr>
          <w:rFonts w:ascii="Times New Roman" w:hAnsi="Times New Roman" w:cs="Times New Roman"/>
          <w:sz w:val="24"/>
          <w:szCs w:val="24"/>
        </w:rPr>
        <w:t xml:space="preserve"> see the naked body. A break of the belief subjects the baby to perpetual and chronic sickness if not solved </w:t>
      </w:r>
      <w:r w:rsidR="00B3737E" w:rsidRPr="008F13F9">
        <w:rPr>
          <w:rFonts w:ascii="Times New Roman" w:hAnsi="Times New Roman" w:cs="Times New Roman"/>
          <w:sz w:val="24"/>
          <w:szCs w:val="24"/>
        </w:rPr>
        <w:t>early;</w:t>
      </w:r>
      <w:r w:rsidR="002E22E1" w:rsidRPr="008F13F9">
        <w:rPr>
          <w:rFonts w:ascii="Times New Roman" w:hAnsi="Times New Roman" w:cs="Times New Roman"/>
          <w:sz w:val="24"/>
          <w:szCs w:val="24"/>
        </w:rPr>
        <w:t xml:space="preserve"> the newborn would die within few days. The man who sees the neonate will also become blind until the gods are pacified for him to recover</w:t>
      </w:r>
      <w:r w:rsidR="00430632" w:rsidRPr="008F13F9">
        <w:rPr>
          <w:rFonts w:ascii="Times New Roman" w:hAnsi="Times New Roman" w:cs="Times New Roman"/>
          <w:sz w:val="24"/>
          <w:szCs w:val="24"/>
        </w:rPr>
        <w:t xml:space="preserve"> sight.</w:t>
      </w:r>
      <w:r w:rsidR="006212FB" w:rsidRPr="008F13F9">
        <w:rPr>
          <w:rFonts w:ascii="Times New Roman" w:hAnsi="Times New Roman" w:cs="Times New Roman"/>
          <w:sz w:val="24"/>
          <w:szCs w:val="24"/>
        </w:rPr>
        <w:t xml:space="preserve"> Therefore, men are not involved in postnatal due to this belief.</w:t>
      </w:r>
      <w:r w:rsidR="00DE2061" w:rsidRPr="008F13F9">
        <w:rPr>
          <w:rFonts w:ascii="Times New Roman" w:hAnsi="Times New Roman" w:cs="Times New Roman"/>
          <w:sz w:val="24"/>
          <w:szCs w:val="24"/>
        </w:rPr>
        <w:t xml:space="preserve"> </w:t>
      </w:r>
    </w:p>
    <w:p w14:paraId="60083866" w14:textId="554DAF9C" w:rsidR="00430632" w:rsidRPr="008F13F9" w:rsidRDefault="0043063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women also have “bowl” and “calabash” beliefs. Usually, they </w:t>
      </w:r>
      <w:r w:rsidR="00B3737E" w:rsidRPr="008F13F9">
        <w:rPr>
          <w:rFonts w:ascii="Times New Roman" w:hAnsi="Times New Roman" w:cs="Times New Roman"/>
          <w:sz w:val="24"/>
          <w:szCs w:val="24"/>
        </w:rPr>
        <w:t>are</w:t>
      </w:r>
      <w:r w:rsidRPr="008F13F9">
        <w:rPr>
          <w:rFonts w:ascii="Times New Roman" w:hAnsi="Times New Roman" w:cs="Times New Roman"/>
          <w:sz w:val="24"/>
          <w:szCs w:val="24"/>
        </w:rPr>
        <w:t xml:space="preserve"> initiated into these for safety of the pregnancy and protection over the neonate. </w:t>
      </w:r>
      <w:r w:rsidR="00037D21" w:rsidRPr="008F13F9">
        <w:rPr>
          <w:rFonts w:ascii="Times New Roman" w:hAnsi="Times New Roman" w:cs="Times New Roman"/>
          <w:sz w:val="24"/>
          <w:szCs w:val="24"/>
        </w:rPr>
        <w:t xml:space="preserve">Hence, women who are into the belief system are not also allowed to see a neonate who is less than a month or even support expectant mother carry headload. </w:t>
      </w:r>
      <w:r w:rsidR="00110003" w:rsidRPr="008F13F9">
        <w:rPr>
          <w:rFonts w:ascii="Times New Roman" w:hAnsi="Times New Roman" w:cs="Times New Roman"/>
          <w:sz w:val="24"/>
          <w:szCs w:val="24"/>
        </w:rPr>
        <w:t xml:space="preserve">The effects are that, the expectant mother who do not form part of the belief system could have stillbirth or the newborn could fall sick and </w:t>
      </w:r>
      <w:r w:rsidR="00F45FD8" w:rsidRPr="008F13F9">
        <w:rPr>
          <w:rFonts w:ascii="Times New Roman" w:hAnsi="Times New Roman" w:cs="Times New Roman"/>
          <w:sz w:val="24"/>
          <w:szCs w:val="24"/>
        </w:rPr>
        <w:t xml:space="preserve">if not detected early, the baby might die. </w:t>
      </w:r>
    </w:p>
    <w:p w14:paraId="4C7BA8F5" w14:textId="37EF0EE3" w:rsidR="00716C34" w:rsidRPr="008F13F9" w:rsidRDefault="00716C3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ere did you get these beliefs?</w:t>
      </w:r>
    </w:p>
    <w:p w14:paraId="0D181533" w14:textId="1243C8D4" w:rsidR="004D1C30" w:rsidRPr="008F13F9" w:rsidRDefault="004D1C3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belief and practices originated from our ancestors. They had gods to protect their families which these </w:t>
      </w:r>
      <w:r w:rsidR="00575529" w:rsidRPr="008F13F9">
        <w:rPr>
          <w:rFonts w:ascii="Times New Roman" w:hAnsi="Times New Roman" w:cs="Times New Roman"/>
          <w:sz w:val="24"/>
          <w:szCs w:val="24"/>
        </w:rPr>
        <w:t>conditions</w:t>
      </w:r>
      <w:r w:rsidRPr="008F13F9">
        <w:rPr>
          <w:rFonts w:ascii="Times New Roman" w:hAnsi="Times New Roman" w:cs="Times New Roman"/>
          <w:sz w:val="24"/>
          <w:szCs w:val="24"/>
        </w:rPr>
        <w:t xml:space="preserve">. Therefore, all who inherited these idols must also go by the </w:t>
      </w:r>
      <w:r w:rsidR="002809F4" w:rsidRPr="008F13F9">
        <w:rPr>
          <w:rFonts w:ascii="Times New Roman" w:hAnsi="Times New Roman" w:cs="Times New Roman"/>
          <w:sz w:val="24"/>
          <w:szCs w:val="24"/>
        </w:rPr>
        <w:t xml:space="preserve">conditions thereof. </w:t>
      </w:r>
    </w:p>
    <w:p w14:paraId="2F9A8830" w14:textId="765E050B" w:rsidR="003509BC" w:rsidRPr="008F13F9" w:rsidRDefault="003509BC"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In my view, these beliefs and practices are </w:t>
      </w:r>
      <w:r w:rsidR="00D455BE" w:rsidRPr="008F13F9">
        <w:rPr>
          <w:rFonts w:ascii="Times New Roman" w:hAnsi="Times New Roman" w:cs="Times New Roman"/>
          <w:i/>
          <w:sz w:val="24"/>
          <w:szCs w:val="24"/>
        </w:rPr>
        <w:t>both good and bad. Sometimes we loss the baby but because it occurs at home we are unable to predict the cause – whether natural or the herbs.</w:t>
      </w:r>
      <w:r w:rsidR="00E94616" w:rsidRPr="008F13F9">
        <w:rPr>
          <w:rFonts w:ascii="Times New Roman" w:hAnsi="Times New Roman" w:cs="Times New Roman"/>
          <w:i/>
          <w:sz w:val="24"/>
          <w:szCs w:val="24"/>
        </w:rPr>
        <w:t xml:space="preserve"> For example, convulsion has potent medicines at the clinic, but the old </w:t>
      </w:r>
      <w:r w:rsidR="00BC5BF1" w:rsidRPr="008F13F9">
        <w:rPr>
          <w:rFonts w:ascii="Times New Roman" w:hAnsi="Times New Roman" w:cs="Times New Roman"/>
          <w:i/>
          <w:sz w:val="24"/>
          <w:szCs w:val="24"/>
        </w:rPr>
        <w:t>women</w:t>
      </w:r>
      <w:r w:rsidR="00E94616" w:rsidRPr="008F13F9">
        <w:rPr>
          <w:rFonts w:ascii="Times New Roman" w:hAnsi="Times New Roman" w:cs="Times New Roman"/>
          <w:i/>
          <w:sz w:val="24"/>
          <w:szCs w:val="24"/>
        </w:rPr>
        <w:t xml:space="preserve"> will apply herbs until baby condition worsens before </w:t>
      </w:r>
      <w:r w:rsidR="00BC5BF1" w:rsidRPr="008F13F9">
        <w:rPr>
          <w:rFonts w:ascii="Times New Roman" w:hAnsi="Times New Roman" w:cs="Times New Roman"/>
          <w:i/>
          <w:sz w:val="24"/>
          <w:szCs w:val="24"/>
        </w:rPr>
        <w:t>it is</w:t>
      </w:r>
      <w:r w:rsidR="00E94616" w:rsidRPr="008F13F9">
        <w:rPr>
          <w:rFonts w:ascii="Times New Roman" w:hAnsi="Times New Roman" w:cs="Times New Roman"/>
          <w:i/>
          <w:sz w:val="24"/>
          <w:szCs w:val="24"/>
        </w:rPr>
        <w:t xml:space="preserve"> taken to the clinic. I do not like the beliefs on MNH care. </w:t>
      </w:r>
      <w:r w:rsidR="00BC5BF1" w:rsidRPr="008F13F9">
        <w:rPr>
          <w:rFonts w:ascii="Times New Roman" w:hAnsi="Times New Roman" w:cs="Times New Roman"/>
          <w:i/>
          <w:sz w:val="24"/>
          <w:szCs w:val="24"/>
        </w:rPr>
        <w:t>If</w:t>
      </w:r>
      <w:r w:rsidR="00E94616" w:rsidRPr="008F13F9">
        <w:rPr>
          <w:rFonts w:ascii="Times New Roman" w:hAnsi="Times New Roman" w:cs="Times New Roman"/>
          <w:i/>
          <w:sz w:val="24"/>
          <w:szCs w:val="24"/>
        </w:rPr>
        <w:t xml:space="preserve"> one is transferring the wife to clinic or hospital to give birth and the baby is due to come, he leaves the birthing </w:t>
      </w:r>
      <w:r w:rsidR="0088512E" w:rsidRPr="008F13F9">
        <w:rPr>
          <w:rFonts w:ascii="Times New Roman" w:hAnsi="Times New Roman" w:cs="Times New Roman"/>
          <w:i/>
          <w:sz w:val="24"/>
          <w:szCs w:val="24"/>
        </w:rPr>
        <w:t>mother in</w:t>
      </w:r>
      <w:r w:rsidR="00E94616" w:rsidRPr="008F13F9">
        <w:rPr>
          <w:rFonts w:ascii="Times New Roman" w:hAnsi="Times New Roman" w:cs="Times New Roman"/>
          <w:i/>
          <w:sz w:val="24"/>
          <w:szCs w:val="24"/>
        </w:rPr>
        <w:t xml:space="preserve"> search for people who do not belong to the belief system to attend to the childbirth. Secondly, if successful delivered, the neonate will be clothed completely including the nostrils so the man does not see it. The last but dangerous and expensive option is to see the baby’s skin and immediately make the necessary pacifications to prevent the effects thereof.</w:t>
      </w:r>
      <w:r w:rsidR="00347EB3" w:rsidRPr="008F13F9">
        <w:rPr>
          <w:rFonts w:ascii="Times New Roman" w:hAnsi="Times New Roman" w:cs="Times New Roman"/>
          <w:i/>
          <w:sz w:val="24"/>
          <w:szCs w:val="24"/>
        </w:rPr>
        <w:t xml:space="preserve"> We also herbs</w:t>
      </w:r>
      <w:r w:rsidR="005B69AE" w:rsidRPr="008F13F9">
        <w:rPr>
          <w:rFonts w:ascii="Times New Roman" w:hAnsi="Times New Roman" w:cs="Times New Roman"/>
          <w:i/>
          <w:sz w:val="24"/>
          <w:szCs w:val="24"/>
        </w:rPr>
        <w:t xml:space="preserve"> – “naanyaa”</w:t>
      </w:r>
      <w:r w:rsidR="00347EB3" w:rsidRPr="008F13F9">
        <w:rPr>
          <w:rFonts w:ascii="Times New Roman" w:hAnsi="Times New Roman" w:cs="Times New Roman"/>
          <w:i/>
          <w:sz w:val="24"/>
          <w:szCs w:val="24"/>
        </w:rPr>
        <w:t xml:space="preserve"> women apply to babies to walk in less than nine months so they can conceive again or return to their income generating activities. They find “backing” the baby and when doing farm labour such as sowing or harvesting to be burdensome. </w:t>
      </w:r>
    </w:p>
    <w:p w14:paraId="1A5217E4" w14:textId="29078BAD" w:rsidR="00110003" w:rsidRPr="008F13F9" w:rsidRDefault="00110003"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Where do you go for these </w:t>
      </w:r>
      <w:r w:rsidR="006212FB" w:rsidRPr="008F13F9">
        <w:rPr>
          <w:rFonts w:ascii="Times New Roman" w:hAnsi="Times New Roman" w:cs="Times New Roman"/>
          <w:b/>
          <w:i/>
          <w:sz w:val="24"/>
          <w:szCs w:val="24"/>
        </w:rPr>
        <w:t>traditional medicines?</w:t>
      </w:r>
    </w:p>
    <w:p w14:paraId="5B13FE16" w14:textId="78B5DAED" w:rsidR="006212FB" w:rsidRPr="008F13F9" w:rsidRDefault="0077648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any TBAs have these, but the TBA in at Dapuoh has a very powerful one. </w:t>
      </w:r>
    </w:p>
    <w:p w14:paraId="52894F59" w14:textId="16D13EED" w:rsidR="00776484" w:rsidRPr="008F13F9" w:rsidRDefault="0077648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es that mean, expectant mothers attend ANC and still receive care from TBAs?</w:t>
      </w:r>
    </w:p>
    <w:p w14:paraId="7467B6C1" w14:textId="08C525DD" w:rsidR="00776484" w:rsidRPr="008F13F9" w:rsidRDefault="0077648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sometimes, the midwife is unable to reposition the well. However, when we go to TBA, she is able to identify the problem and risks and provide treatment for it. For instance, when we attend clinic with breech presentation, the midwife is unable to correct it. </w:t>
      </w:r>
      <w:r w:rsidRPr="008F13F9">
        <w:rPr>
          <w:rFonts w:ascii="Times New Roman" w:hAnsi="Times New Roman" w:cs="Times New Roman"/>
          <w:i/>
          <w:sz w:val="24"/>
          <w:szCs w:val="24"/>
        </w:rPr>
        <w:t>Other women go to TBAs for herbs to ensure fast childbirth during labour. The herb is “mansugo” i.e. “cold” or “hot” local oxytocin</w:t>
      </w:r>
      <w:r w:rsidR="00FF2468" w:rsidRPr="008F13F9">
        <w:rPr>
          <w:rFonts w:ascii="Times New Roman" w:hAnsi="Times New Roman" w:cs="Times New Roman"/>
          <w:sz w:val="24"/>
          <w:szCs w:val="24"/>
        </w:rPr>
        <w:t xml:space="preserve">. </w:t>
      </w:r>
      <w:r w:rsidR="00A40088" w:rsidRPr="008F13F9">
        <w:rPr>
          <w:rFonts w:ascii="Times New Roman" w:hAnsi="Times New Roman" w:cs="Times New Roman"/>
          <w:sz w:val="24"/>
          <w:szCs w:val="24"/>
        </w:rPr>
        <w:t>Hence,</w:t>
      </w:r>
      <w:r w:rsidR="00FF2468" w:rsidRPr="008F13F9">
        <w:rPr>
          <w:rFonts w:ascii="Times New Roman" w:hAnsi="Times New Roman" w:cs="Times New Roman"/>
          <w:sz w:val="24"/>
          <w:szCs w:val="24"/>
        </w:rPr>
        <w:t xml:space="preserve"> if expectant mother mistakenly take the “hot” local oxytocin, it will lead to </w:t>
      </w:r>
      <w:r w:rsidR="00BC5BF1" w:rsidRPr="008F13F9">
        <w:rPr>
          <w:rFonts w:ascii="Times New Roman" w:hAnsi="Times New Roman" w:cs="Times New Roman"/>
          <w:sz w:val="24"/>
          <w:szCs w:val="24"/>
        </w:rPr>
        <w:t>preterm</w:t>
      </w:r>
      <w:r w:rsidR="00FF2468" w:rsidRPr="008F13F9">
        <w:rPr>
          <w:rFonts w:ascii="Times New Roman" w:hAnsi="Times New Roman" w:cs="Times New Roman"/>
          <w:sz w:val="24"/>
          <w:szCs w:val="24"/>
        </w:rPr>
        <w:t xml:space="preserve"> or stillbirth or even terminate the pregnancy. </w:t>
      </w:r>
    </w:p>
    <w:p w14:paraId="1D9FCEE7" w14:textId="6F880DBE" w:rsidR="00776484" w:rsidRPr="008F13F9" w:rsidRDefault="0036798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uring emergency referral of expectant mothers, do the midwife accompany you?</w:t>
      </w:r>
    </w:p>
    <w:p w14:paraId="3F27A8EB" w14:textId="470305ED" w:rsidR="0036798D" w:rsidRPr="008F13F9" w:rsidRDefault="003A0C1C"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She does accompany the case to the hospital, but not always. When initial assessment finds the pregnant woman’s condition to be complicated, they follow up. </w:t>
      </w:r>
      <w:r w:rsidR="001E1208" w:rsidRPr="008F13F9">
        <w:rPr>
          <w:rFonts w:ascii="Times New Roman" w:hAnsi="Times New Roman" w:cs="Times New Roman"/>
          <w:i/>
          <w:sz w:val="24"/>
          <w:szCs w:val="24"/>
        </w:rPr>
        <w:t>In addition</w:t>
      </w:r>
      <w:r w:rsidRPr="008F13F9">
        <w:rPr>
          <w:rFonts w:ascii="Times New Roman" w:hAnsi="Times New Roman" w:cs="Times New Roman"/>
          <w:i/>
          <w:sz w:val="24"/>
          <w:szCs w:val="24"/>
        </w:rPr>
        <w:t xml:space="preserve">, if the transfer is by </w:t>
      </w:r>
      <w:r w:rsidR="000B68A4" w:rsidRPr="008F13F9">
        <w:rPr>
          <w:rFonts w:ascii="Times New Roman" w:hAnsi="Times New Roman" w:cs="Times New Roman"/>
          <w:i/>
          <w:sz w:val="24"/>
          <w:szCs w:val="24"/>
        </w:rPr>
        <w:t>motor king</w:t>
      </w:r>
      <w:r w:rsidRPr="008F13F9">
        <w:rPr>
          <w:rFonts w:ascii="Times New Roman" w:hAnsi="Times New Roman" w:cs="Times New Roman"/>
          <w:i/>
          <w:sz w:val="24"/>
          <w:szCs w:val="24"/>
        </w:rPr>
        <w:t xml:space="preserve">, they usually do not accompany the client. </w:t>
      </w:r>
    </w:p>
    <w:p w14:paraId="12EEFADF" w14:textId="32B4465E" w:rsidR="00597E6E" w:rsidRPr="008F13F9" w:rsidRDefault="00597E6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uggestions </w:t>
      </w:r>
    </w:p>
    <w:p w14:paraId="79446D42" w14:textId="7CD1AFB2" w:rsidR="00496DE7" w:rsidRPr="008F13F9" w:rsidRDefault="00BC10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edicines should be readily available at the HC to relieve us of prescriptions even after we have active NHIS subscriptions. Travelling to </w:t>
      </w:r>
      <w:r w:rsidR="00A40019"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w:t>
      </w:r>
      <w:r w:rsidR="00A40019" w:rsidRPr="008F13F9">
        <w:rPr>
          <w:rFonts w:ascii="Times New Roman" w:hAnsi="Times New Roman" w:cs="Times New Roman"/>
          <w:sz w:val="24"/>
          <w:szCs w:val="24"/>
        </w:rPr>
        <w:t>on</w:t>
      </w:r>
      <w:r w:rsidRPr="008F13F9">
        <w:rPr>
          <w:rFonts w:ascii="Times New Roman" w:hAnsi="Times New Roman" w:cs="Times New Roman"/>
          <w:sz w:val="24"/>
          <w:szCs w:val="24"/>
        </w:rPr>
        <w:t xml:space="preserve"> the poor road for laboratory tests is huge burden on </w:t>
      </w:r>
      <w:r w:rsidR="00A61330" w:rsidRPr="008F13F9">
        <w:rPr>
          <w:rFonts w:ascii="Times New Roman" w:hAnsi="Times New Roman" w:cs="Times New Roman"/>
          <w:sz w:val="24"/>
          <w:szCs w:val="24"/>
        </w:rPr>
        <w:t>expectant</w:t>
      </w:r>
      <w:r w:rsidRPr="008F13F9">
        <w:rPr>
          <w:rFonts w:ascii="Times New Roman" w:hAnsi="Times New Roman" w:cs="Times New Roman"/>
          <w:sz w:val="24"/>
          <w:szCs w:val="24"/>
        </w:rPr>
        <w:t xml:space="preserve"> mothers and families. If laboratory tests and scans could be conducted in our HC, it will be very helpful. The TBAs should have also been trained to provide maternal healthcare together with the midwives. As community</w:t>
      </w:r>
      <w:r w:rsidR="001046F7" w:rsidRPr="008F13F9">
        <w:rPr>
          <w:rFonts w:ascii="Times New Roman" w:hAnsi="Times New Roman" w:cs="Times New Roman"/>
          <w:sz w:val="24"/>
          <w:szCs w:val="24"/>
        </w:rPr>
        <w:t xml:space="preserve"> members</w:t>
      </w:r>
      <w:r w:rsidRPr="008F13F9">
        <w:rPr>
          <w:rFonts w:ascii="Times New Roman" w:hAnsi="Times New Roman" w:cs="Times New Roman"/>
          <w:i/>
          <w:sz w:val="24"/>
          <w:szCs w:val="24"/>
        </w:rPr>
        <w:t xml:space="preserve">, TBAs could also carried out family </w:t>
      </w:r>
      <w:r w:rsidR="008B7616" w:rsidRPr="008F13F9">
        <w:rPr>
          <w:rFonts w:ascii="Times New Roman" w:hAnsi="Times New Roman" w:cs="Times New Roman"/>
          <w:i/>
          <w:sz w:val="24"/>
          <w:szCs w:val="24"/>
        </w:rPr>
        <w:t>cantered</w:t>
      </w:r>
      <w:r w:rsidRPr="008F13F9">
        <w:rPr>
          <w:rFonts w:ascii="Times New Roman" w:hAnsi="Times New Roman" w:cs="Times New Roman"/>
          <w:i/>
          <w:sz w:val="24"/>
          <w:szCs w:val="24"/>
        </w:rPr>
        <w:t xml:space="preserve"> education on risks factors on pregnancy. It will </w:t>
      </w:r>
      <w:r w:rsidR="00A61330" w:rsidRPr="008F13F9">
        <w:rPr>
          <w:rFonts w:ascii="Times New Roman" w:hAnsi="Times New Roman" w:cs="Times New Roman"/>
          <w:i/>
          <w:sz w:val="24"/>
          <w:szCs w:val="24"/>
        </w:rPr>
        <w:t xml:space="preserve">help reduce the complex complications of pregnancies. Some nurses do not understand our language and dialect, so they are unable to provide required health education and lessons to pregnant women. Introduction of bed rest will also be </w:t>
      </w:r>
      <w:r w:rsidR="007B6E47" w:rsidRPr="008F13F9">
        <w:rPr>
          <w:rFonts w:ascii="Times New Roman" w:hAnsi="Times New Roman" w:cs="Times New Roman"/>
          <w:i/>
          <w:sz w:val="24"/>
          <w:szCs w:val="24"/>
        </w:rPr>
        <w:t>efficacious for pregnancy outcomes in</w:t>
      </w:r>
      <w:r w:rsidR="00A61330" w:rsidRPr="008F13F9">
        <w:rPr>
          <w:rFonts w:ascii="Times New Roman" w:hAnsi="Times New Roman" w:cs="Times New Roman"/>
          <w:i/>
          <w:sz w:val="24"/>
          <w:szCs w:val="24"/>
        </w:rPr>
        <w:t xml:space="preserve"> the community.</w:t>
      </w:r>
      <w:r w:rsidR="00A61330" w:rsidRPr="008F13F9">
        <w:rPr>
          <w:rFonts w:ascii="Times New Roman" w:hAnsi="Times New Roman" w:cs="Times New Roman"/>
          <w:sz w:val="24"/>
          <w:szCs w:val="24"/>
        </w:rPr>
        <w:t xml:space="preserve"> Pregnant women who are high risk could always go on bed rests pending childbirth. However, </w:t>
      </w:r>
      <w:r w:rsidR="00502C5A" w:rsidRPr="008F13F9">
        <w:rPr>
          <w:rFonts w:ascii="Times New Roman" w:hAnsi="Times New Roman" w:cs="Times New Roman"/>
          <w:sz w:val="24"/>
          <w:szCs w:val="24"/>
        </w:rPr>
        <w:t xml:space="preserve">because expectant mothers only receive “surface” palpations, it is not enough to safe delivery. We believe is one cause of many referrals to the district hospital – </w:t>
      </w:r>
      <w:r w:rsidR="00871061" w:rsidRPr="008F13F9">
        <w:rPr>
          <w:rFonts w:ascii="Times New Roman" w:hAnsi="Times New Roman" w:cs="Times New Roman"/>
          <w:sz w:val="24"/>
          <w:szCs w:val="24"/>
        </w:rPr>
        <w:t>Nadowli</w:t>
      </w:r>
      <w:r w:rsidR="00502C5A" w:rsidRPr="008F13F9">
        <w:rPr>
          <w:rFonts w:ascii="Times New Roman" w:hAnsi="Times New Roman" w:cs="Times New Roman"/>
          <w:sz w:val="24"/>
          <w:szCs w:val="24"/>
        </w:rPr>
        <w:t>.</w:t>
      </w:r>
      <w:r w:rsidR="00FB0F0F" w:rsidRPr="008F13F9">
        <w:rPr>
          <w:rFonts w:ascii="Times New Roman" w:hAnsi="Times New Roman" w:cs="Times New Roman"/>
          <w:sz w:val="24"/>
          <w:szCs w:val="24"/>
        </w:rPr>
        <w:t xml:space="preserve"> </w:t>
      </w:r>
      <w:r w:rsidR="001F6C9D" w:rsidRPr="008F13F9">
        <w:rPr>
          <w:rFonts w:ascii="Times New Roman" w:hAnsi="Times New Roman" w:cs="Times New Roman"/>
          <w:sz w:val="24"/>
          <w:szCs w:val="24"/>
        </w:rPr>
        <w:t xml:space="preserve">We are aware bed rests ensure intensive care leading to safe childbirth. Providing the community with ambulance services will relieve families and </w:t>
      </w:r>
      <w:r w:rsidR="00496DE7" w:rsidRPr="008F13F9">
        <w:rPr>
          <w:rFonts w:ascii="Times New Roman" w:hAnsi="Times New Roman" w:cs="Times New Roman"/>
          <w:sz w:val="24"/>
          <w:szCs w:val="24"/>
        </w:rPr>
        <w:t>pregnant</w:t>
      </w:r>
      <w:r w:rsidR="001F6C9D" w:rsidRPr="008F13F9">
        <w:rPr>
          <w:rFonts w:ascii="Times New Roman" w:hAnsi="Times New Roman" w:cs="Times New Roman"/>
          <w:sz w:val="24"/>
          <w:szCs w:val="24"/>
        </w:rPr>
        <w:t xml:space="preserve"> women of difficulties during referrals. </w:t>
      </w:r>
      <w:r w:rsidR="001F6C9D" w:rsidRPr="008F13F9">
        <w:rPr>
          <w:rFonts w:ascii="Times New Roman" w:hAnsi="Times New Roman" w:cs="Times New Roman"/>
          <w:i/>
          <w:sz w:val="24"/>
          <w:szCs w:val="24"/>
        </w:rPr>
        <w:t xml:space="preserve">We need education on attitudinal change towards pregnant women. Some men are so inhuman towards expectant mothers. Expectant mothers are left </w:t>
      </w:r>
      <w:r w:rsidR="00125CC3" w:rsidRPr="008F13F9">
        <w:rPr>
          <w:rFonts w:ascii="Times New Roman" w:hAnsi="Times New Roman" w:cs="Times New Roman"/>
          <w:i/>
          <w:sz w:val="24"/>
          <w:szCs w:val="24"/>
        </w:rPr>
        <w:t xml:space="preserve">engage in </w:t>
      </w:r>
      <w:r w:rsidR="00244E9E" w:rsidRPr="008F13F9">
        <w:rPr>
          <w:rFonts w:ascii="Times New Roman" w:hAnsi="Times New Roman" w:cs="Times New Roman"/>
          <w:i/>
          <w:sz w:val="24"/>
          <w:szCs w:val="24"/>
        </w:rPr>
        <w:t>high-risk</w:t>
      </w:r>
      <w:r w:rsidR="00125CC3" w:rsidRPr="008F13F9">
        <w:rPr>
          <w:rFonts w:ascii="Times New Roman" w:hAnsi="Times New Roman" w:cs="Times New Roman"/>
          <w:i/>
          <w:sz w:val="24"/>
          <w:szCs w:val="24"/>
        </w:rPr>
        <w:t xml:space="preserve"> </w:t>
      </w:r>
      <w:r w:rsidR="00244E9E" w:rsidRPr="008F13F9">
        <w:rPr>
          <w:rFonts w:ascii="Times New Roman" w:hAnsi="Times New Roman" w:cs="Times New Roman"/>
          <w:i/>
          <w:sz w:val="24"/>
          <w:szCs w:val="24"/>
        </w:rPr>
        <w:t xml:space="preserve">to </w:t>
      </w:r>
      <w:r w:rsidR="00125CC3" w:rsidRPr="008F13F9">
        <w:rPr>
          <w:rFonts w:ascii="Times New Roman" w:hAnsi="Times New Roman" w:cs="Times New Roman"/>
          <w:i/>
          <w:sz w:val="24"/>
          <w:szCs w:val="24"/>
        </w:rPr>
        <w:t xml:space="preserve">pregnancy activities such as </w:t>
      </w:r>
      <w:r w:rsidR="001F6C9D" w:rsidRPr="008F13F9">
        <w:rPr>
          <w:rFonts w:ascii="Times New Roman" w:hAnsi="Times New Roman" w:cs="Times New Roman"/>
          <w:i/>
          <w:sz w:val="24"/>
          <w:szCs w:val="24"/>
        </w:rPr>
        <w:t>pito</w:t>
      </w:r>
      <w:r w:rsidR="00125CC3" w:rsidRPr="008F13F9">
        <w:rPr>
          <w:rFonts w:ascii="Times New Roman" w:hAnsi="Times New Roman" w:cs="Times New Roman"/>
          <w:i/>
          <w:sz w:val="24"/>
          <w:szCs w:val="24"/>
        </w:rPr>
        <w:t xml:space="preserve"> brewing </w:t>
      </w:r>
      <w:r w:rsidR="00083A7D" w:rsidRPr="008F13F9">
        <w:rPr>
          <w:rFonts w:ascii="Times New Roman" w:hAnsi="Times New Roman" w:cs="Times New Roman"/>
          <w:i/>
          <w:sz w:val="24"/>
          <w:szCs w:val="24"/>
        </w:rPr>
        <w:t>in order</w:t>
      </w:r>
      <w:r w:rsidR="001F6C9D" w:rsidRPr="008F13F9">
        <w:rPr>
          <w:rFonts w:ascii="Times New Roman" w:hAnsi="Times New Roman" w:cs="Times New Roman"/>
          <w:i/>
          <w:sz w:val="24"/>
          <w:szCs w:val="24"/>
        </w:rPr>
        <w:t xml:space="preserve"> to save towards childbirth whilst some men do not support in anyway even when she is on referral to the next level. Lazy men even depend on their expectant mothers for livelihood, and could even complain if “more spices are not in the soup served”</w:t>
      </w:r>
      <w:r w:rsidR="00A95868" w:rsidRPr="008F13F9">
        <w:rPr>
          <w:rFonts w:ascii="Times New Roman" w:hAnsi="Times New Roman" w:cs="Times New Roman"/>
          <w:i/>
          <w:sz w:val="24"/>
          <w:szCs w:val="24"/>
        </w:rPr>
        <w:t>.</w:t>
      </w:r>
      <w:r w:rsidR="00A95868" w:rsidRPr="008F13F9">
        <w:rPr>
          <w:rFonts w:ascii="Times New Roman" w:hAnsi="Times New Roman" w:cs="Times New Roman"/>
          <w:sz w:val="24"/>
          <w:szCs w:val="24"/>
        </w:rPr>
        <w:t xml:space="preserve"> </w:t>
      </w:r>
    </w:p>
    <w:p w14:paraId="3625A433" w14:textId="7D8585AB" w:rsidR="00496DE7" w:rsidRPr="008F13F9" w:rsidRDefault="00496DE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education would you suggest be given to men</w:t>
      </w:r>
      <w:r w:rsidR="00D646CE" w:rsidRPr="008F13F9">
        <w:rPr>
          <w:rFonts w:ascii="Times New Roman" w:hAnsi="Times New Roman" w:cs="Times New Roman"/>
          <w:b/>
          <w:i/>
          <w:sz w:val="24"/>
          <w:szCs w:val="24"/>
        </w:rPr>
        <w:t xml:space="preserve"> in Charikpong community</w:t>
      </w:r>
      <w:r w:rsidRPr="008F13F9">
        <w:rPr>
          <w:rFonts w:ascii="Times New Roman" w:hAnsi="Times New Roman" w:cs="Times New Roman"/>
          <w:b/>
          <w:i/>
          <w:sz w:val="24"/>
          <w:szCs w:val="24"/>
        </w:rPr>
        <w:t>?</w:t>
      </w:r>
    </w:p>
    <w:p w14:paraId="4C1C6A53" w14:textId="28FE619E" w:rsidR="00BC102D" w:rsidRPr="008F13F9" w:rsidRDefault="00A9586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86014A" w:rsidRPr="008F13F9">
        <w:rPr>
          <w:rFonts w:ascii="Times New Roman" w:hAnsi="Times New Roman" w:cs="Times New Roman"/>
          <w:sz w:val="24"/>
          <w:szCs w:val="24"/>
        </w:rPr>
        <w:t xml:space="preserve">We want the men </w:t>
      </w:r>
      <w:r w:rsidR="000A3CF3" w:rsidRPr="008F13F9">
        <w:rPr>
          <w:rFonts w:ascii="Times New Roman" w:hAnsi="Times New Roman" w:cs="Times New Roman"/>
          <w:sz w:val="24"/>
          <w:szCs w:val="24"/>
        </w:rPr>
        <w:t xml:space="preserve">to provide for expectant mothers throughout the gestation and support them </w:t>
      </w:r>
      <w:r w:rsidR="0086014A" w:rsidRPr="008F13F9">
        <w:rPr>
          <w:rFonts w:ascii="Times New Roman" w:hAnsi="Times New Roman" w:cs="Times New Roman"/>
          <w:sz w:val="24"/>
          <w:szCs w:val="24"/>
        </w:rPr>
        <w:t xml:space="preserve">to seek relevant maternal healthcare. </w:t>
      </w:r>
      <w:r w:rsidR="000A3CF3" w:rsidRPr="008F13F9">
        <w:rPr>
          <w:rFonts w:ascii="Times New Roman" w:hAnsi="Times New Roman" w:cs="Times New Roman"/>
          <w:sz w:val="24"/>
          <w:szCs w:val="24"/>
        </w:rPr>
        <w:t xml:space="preserve">Men should also be involved in ANC and other maternal and newborn healthcare. </w:t>
      </w:r>
      <w:r w:rsidR="00611BE7" w:rsidRPr="008F13F9">
        <w:rPr>
          <w:rFonts w:ascii="Times New Roman" w:hAnsi="Times New Roman" w:cs="Times New Roman"/>
          <w:i/>
          <w:sz w:val="24"/>
          <w:szCs w:val="24"/>
        </w:rPr>
        <w:t>M</w:t>
      </w:r>
      <w:r w:rsidR="000A3CF3" w:rsidRPr="008F13F9">
        <w:rPr>
          <w:rFonts w:ascii="Times New Roman" w:hAnsi="Times New Roman" w:cs="Times New Roman"/>
          <w:i/>
          <w:sz w:val="24"/>
          <w:szCs w:val="24"/>
        </w:rPr>
        <w:t xml:space="preserve">en still hide and give expectant mothers slaps on their cheeks. We want such men to know we are in modern Ghana now. </w:t>
      </w:r>
      <w:r w:rsidR="00B95831" w:rsidRPr="008F13F9">
        <w:rPr>
          <w:rFonts w:ascii="Times New Roman" w:hAnsi="Times New Roman" w:cs="Times New Roman"/>
          <w:i/>
          <w:sz w:val="24"/>
          <w:szCs w:val="24"/>
        </w:rPr>
        <w:t xml:space="preserve">A mind-blowing observation I made is that, some expectant mothers are factors to men not supporting them to seek care. </w:t>
      </w:r>
      <w:r w:rsidR="000B38B2" w:rsidRPr="008F13F9">
        <w:rPr>
          <w:rFonts w:ascii="Times New Roman" w:hAnsi="Times New Roman" w:cs="Times New Roman"/>
          <w:i/>
          <w:sz w:val="24"/>
          <w:szCs w:val="24"/>
        </w:rPr>
        <w:t>P</w:t>
      </w:r>
      <w:r w:rsidR="00397EB7" w:rsidRPr="008F13F9">
        <w:rPr>
          <w:rFonts w:ascii="Times New Roman" w:hAnsi="Times New Roman" w:cs="Times New Roman"/>
          <w:i/>
          <w:sz w:val="24"/>
          <w:szCs w:val="24"/>
        </w:rPr>
        <w:t>regnant women</w:t>
      </w:r>
      <w:r w:rsidR="00B95831" w:rsidRPr="008F13F9">
        <w:rPr>
          <w:rFonts w:ascii="Times New Roman" w:hAnsi="Times New Roman" w:cs="Times New Roman"/>
          <w:i/>
          <w:sz w:val="24"/>
          <w:szCs w:val="24"/>
        </w:rPr>
        <w:t xml:space="preserve"> are able to ride bicycles to funerals, even when the </w:t>
      </w:r>
      <w:r w:rsidR="002075E9" w:rsidRPr="008F13F9">
        <w:rPr>
          <w:rFonts w:ascii="Times New Roman" w:hAnsi="Times New Roman" w:cs="Times New Roman"/>
          <w:i/>
          <w:sz w:val="24"/>
          <w:szCs w:val="24"/>
        </w:rPr>
        <w:t>husbands</w:t>
      </w:r>
      <w:r w:rsidR="00B95831" w:rsidRPr="008F13F9">
        <w:rPr>
          <w:rFonts w:ascii="Times New Roman" w:hAnsi="Times New Roman" w:cs="Times New Roman"/>
          <w:i/>
          <w:sz w:val="24"/>
          <w:szCs w:val="24"/>
        </w:rPr>
        <w:t xml:space="preserve"> complains of her condition. </w:t>
      </w:r>
      <w:r w:rsidR="002075E9" w:rsidRPr="008F13F9">
        <w:rPr>
          <w:rFonts w:ascii="Times New Roman" w:hAnsi="Times New Roman" w:cs="Times New Roman"/>
          <w:i/>
          <w:sz w:val="24"/>
          <w:szCs w:val="24"/>
        </w:rPr>
        <w:t>Therefore</w:t>
      </w:r>
      <w:r w:rsidR="00B95831" w:rsidRPr="008F13F9">
        <w:rPr>
          <w:rFonts w:ascii="Times New Roman" w:hAnsi="Times New Roman" w:cs="Times New Roman"/>
          <w:i/>
          <w:sz w:val="24"/>
          <w:szCs w:val="24"/>
        </w:rPr>
        <w:t xml:space="preserve">, when they want to attend ANC, we expect them to ride the bicycle again. </w:t>
      </w:r>
    </w:p>
    <w:p w14:paraId="2049411F" w14:textId="33068564" w:rsidR="00393DEE" w:rsidRPr="008F13F9" w:rsidRDefault="00452791"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DON NADOWLI/KALEO DISTRICT</w:t>
      </w:r>
    </w:p>
    <w:p w14:paraId="28DFF6A9" w14:textId="316F51AC" w:rsidR="00452791" w:rsidRPr="008F13F9" w:rsidRDefault="001B7AD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arrangements the district office have put in place for pregnancy and childbirth referrals?</w:t>
      </w:r>
    </w:p>
    <w:p w14:paraId="170D6A7B" w14:textId="5D02785D" w:rsidR="00676784" w:rsidRPr="008F13F9" w:rsidRDefault="001B7AD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re limited in terms </w:t>
      </w:r>
      <w:r w:rsidR="00AF06B4" w:rsidRPr="008F13F9">
        <w:rPr>
          <w:rFonts w:ascii="Times New Roman" w:hAnsi="Times New Roman" w:cs="Times New Roman"/>
          <w:sz w:val="24"/>
          <w:szCs w:val="24"/>
        </w:rPr>
        <w:t>of</w:t>
      </w:r>
      <w:r w:rsidRPr="008F13F9">
        <w:rPr>
          <w:rFonts w:ascii="Times New Roman" w:hAnsi="Times New Roman" w:cs="Times New Roman"/>
          <w:sz w:val="24"/>
          <w:szCs w:val="24"/>
        </w:rPr>
        <w:t xml:space="preserve"> ambulance services. Therefore, to connect communities to referral facilities during emergencies, we have instituted community emergency transport systems.</w:t>
      </w:r>
      <w:r w:rsidR="00DC7163" w:rsidRPr="008F13F9">
        <w:rPr>
          <w:rFonts w:ascii="Times New Roman" w:hAnsi="Times New Roman" w:cs="Times New Roman"/>
          <w:sz w:val="24"/>
          <w:szCs w:val="24"/>
        </w:rPr>
        <w:t xml:space="preserve"> We urge all community </w:t>
      </w:r>
      <w:r w:rsidR="00065591" w:rsidRPr="008F13F9">
        <w:rPr>
          <w:rFonts w:ascii="Times New Roman" w:hAnsi="Times New Roman" w:cs="Times New Roman"/>
          <w:sz w:val="24"/>
          <w:szCs w:val="24"/>
        </w:rPr>
        <w:t>opinion</w:t>
      </w:r>
      <w:r w:rsidR="00DC7163" w:rsidRPr="008F13F9">
        <w:rPr>
          <w:rFonts w:ascii="Times New Roman" w:hAnsi="Times New Roman" w:cs="Times New Roman"/>
          <w:sz w:val="24"/>
          <w:szCs w:val="24"/>
        </w:rPr>
        <w:t xml:space="preserve"> leaders to contribute monies so in case of any emergency, they can borrow some it to hire transport. Some communities have </w:t>
      </w:r>
      <w:r w:rsidR="00065591" w:rsidRPr="008F13F9">
        <w:rPr>
          <w:rFonts w:ascii="Times New Roman" w:hAnsi="Times New Roman" w:cs="Times New Roman"/>
          <w:sz w:val="24"/>
          <w:szCs w:val="24"/>
        </w:rPr>
        <w:t>begun</w:t>
      </w:r>
      <w:r w:rsidR="00DC7163" w:rsidRPr="008F13F9">
        <w:rPr>
          <w:rFonts w:ascii="Times New Roman" w:hAnsi="Times New Roman" w:cs="Times New Roman"/>
          <w:sz w:val="24"/>
          <w:szCs w:val="24"/>
        </w:rPr>
        <w:t xml:space="preserve"> saving whilst some difficult communities are yet to start. We hope and believe with continuous </w:t>
      </w:r>
      <w:r w:rsidR="00065591" w:rsidRPr="008F13F9">
        <w:rPr>
          <w:rFonts w:ascii="Times New Roman" w:hAnsi="Times New Roman" w:cs="Times New Roman"/>
          <w:sz w:val="24"/>
          <w:szCs w:val="24"/>
        </w:rPr>
        <w:t>education</w:t>
      </w:r>
      <w:r w:rsidR="00DC7163" w:rsidRPr="008F13F9">
        <w:rPr>
          <w:rFonts w:ascii="Times New Roman" w:hAnsi="Times New Roman" w:cs="Times New Roman"/>
          <w:sz w:val="24"/>
          <w:szCs w:val="24"/>
        </w:rPr>
        <w:t xml:space="preserve">, all communities will save towards referrals. </w:t>
      </w:r>
    </w:p>
    <w:p w14:paraId="27C0FB24" w14:textId="78BAC19A" w:rsidR="001B7AD7" w:rsidRPr="008F13F9" w:rsidRDefault="0067678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es the national ambulance provide services to your district?</w:t>
      </w:r>
    </w:p>
    <w:p w14:paraId="5FB206BF" w14:textId="0887609A" w:rsidR="00676784" w:rsidRPr="008F13F9" w:rsidRDefault="00EC177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NAS is a challenge </w:t>
      </w:r>
      <w:r w:rsidR="003A73FB" w:rsidRPr="008F13F9">
        <w:rPr>
          <w:rFonts w:ascii="Times New Roman" w:hAnsi="Times New Roman" w:cs="Times New Roman"/>
          <w:sz w:val="24"/>
          <w:szCs w:val="24"/>
        </w:rPr>
        <w:t>because;</w:t>
      </w:r>
      <w:r w:rsidRPr="008F13F9">
        <w:rPr>
          <w:rFonts w:ascii="Times New Roman" w:hAnsi="Times New Roman" w:cs="Times New Roman"/>
          <w:sz w:val="24"/>
          <w:szCs w:val="24"/>
        </w:rPr>
        <w:t xml:space="preserve"> the car in Nadowli has broken down. So usually, when the health facilities have a case, they call on Jirapa Ambulance Service to come and send the case to Wa hospital. </w:t>
      </w:r>
      <w:r w:rsidR="003A73FB"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ambulance is not also effective; it breaks down most often.</w:t>
      </w:r>
      <w:r w:rsidR="008B4DAC" w:rsidRPr="008F13F9">
        <w:rPr>
          <w:rFonts w:ascii="Times New Roman" w:hAnsi="Times New Roman" w:cs="Times New Roman"/>
          <w:sz w:val="24"/>
          <w:szCs w:val="24"/>
        </w:rPr>
        <w:t xml:space="preserve"> </w:t>
      </w:r>
    </w:p>
    <w:p w14:paraId="2611D850" w14:textId="795E2437" w:rsidR="00557CD1" w:rsidRPr="008F13F9" w:rsidRDefault="00557CD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uring my survey of the health facilities, I realised some expectant mothers still do not receive ANC or fail to complete it. What can you say about that?</w:t>
      </w:r>
    </w:p>
    <w:p w14:paraId="08D83DE6" w14:textId="45B942B4" w:rsidR="00EC1770" w:rsidRPr="008F13F9" w:rsidRDefault="00417E9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With pregnant women not starting ANC early, when we interviewed some of them, they explain the cultural beliefs and rites on pregnancy was the cause. In some communities, when a woman is pregnant, they have to perform certain rites before they can start receiving maternal healthcare or before other community members get to know she is pregnant. The rites are done before it is known to everyone, else, they belief she might lose the pregnancy. It is just due to ignorance, they do not understand the importance of early ANC uptake</w:t>
      </w:r>
      <w:r w:rsidRPr="008F13F9">
        <w:rPr>
          <w:rFonts w:ascii="Times New Roman" w:hAnsi="Times New Roman" w:cs="Times New Roman"/>
          <w:sz w:val="24"/>
          <w:szCs w:val="24"/>
        </w:rPr>
        <w:t xml:space="preserve">. Others too, it is due to the distance from the health facilities that prevent them from early ANC registration and attendance. </w:t>
      </w:r>
    </w:p>
    <w:p w14:paraId="44E69D8D" w14:textId="4A5EEE91" w:rsidR="00ED4E54" w:rsidRPr="008F13F9" w:rsidRDefault="00ED4E5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ncerning the distance, I understand the CHPS compounds do provide MNH care</w:t>
      </w:r>
    </w:p>
    <w:p w14:paraId="7929B0F2" w14:textId="40DC87EC" w:rsidR="00EC77BE" w:rsidRPr="008F13F9" w:rsidRDefault="0029169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they do provide MNH care. Occasionally, expectant mothers come to the midwife if their CHPS zone do not have a midwife to provide skilled assessments.</w:t>
      </w:r>
      <w:r w:rsidR="00DD142E" w:rsidRPr="008F13F9">
        <w:rPr>
          <w:rFonts w:ascii="Times New Roman" w:hAnsi="Times New Roman" w:cs="Times New Roman"/>
          <w:sz w:val="24"/>
          <w:szCs w:val="24"/>
        </w:rPr>
        <w:t xml:space="preserve"> Some mothers too still prefer going to the midwife to receiving care from CHNs/CHOs. Usually, when they get to know the CHO is not a trained midwife, they doubt her services provided. It is just ignorance, because, at present all the CHOS have been taken through basic ANC services, which they can provide. </w:t>
      </w:r>
    </w:p>
    <w:p w14:paraId="67573349" w14:textId="3D43A2E5" w:rsidR="00DD142E" w:rsidRPr="008F13F9" w:rsidRDefault="00DD142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Research have shown expectant mothers abused or their integrity is compromised in providing duty of care which discouraging pregnant women from receiving maternal healthcare. What are </w:t>
      </w:r>
      <w:r w:rsidR="00255988" w:rsidRPr="008F13F9">
        <w:rPr>
          <w:rFonts w:ascii="Times New Roman" w:hAnsi="Times New Roman" w:cs="Times New Roman"/>
          <w:b/>
          <w:sz w:val="24"/>
          <w:szCs w:val="24"/>
        </w:rPr>
        <w:t>your</w:t>
      </w:r>
      <w:r w:rsidRPr="008F13F9">
        <w:rPr>
          <w:rFonts w:ascii="Times New Roman" w:hAnsi="Times New Roman" w:cs="Times New Roman"/>
          <w:b/>
          <w:sz w:val="24"/>
          <w:szCs w:val="24"/>
        </w:rPr>
        <w:t xml:space="preserve"> views to that?</w:t>
      </w:r>
    </w:p>
    <w:p w14:paraId="0E1E107C" w14:textId="4CC7BBF7" w:rsidR="00255988" w:rsidRPr="008F13F9" w:rsidRDefault="0025598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ll, we are human beings and our characters are not the same. All the same, we have trained all our nurses and midwives on customer care. Therefore, I cannot say all of them are behaving well, because in every home we have bad nuts. I think now, with the education going on. Many of our staff have changed their attitude – like, shouting and insulting clients. Except that, probably, those who go to deliver, you know at a stage in labour if the women doesn’t push hard for the baby to come out, there is possibility of the baby dying. So at that point, if expectant mother is not trying to push hard, some of the midwives shout on them to push. </w:t>
      </w:r>
    </w:p>
    <w:p w14:paraId="76879D6F" w14:textId="3CA371C6" w:rsidR="00255988" w:rsidRPr="008F13F9" w:rsidRDefault="0025598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those shouts normal?</w:t>
      </w:r>
    </w:p>
    <w:p w14:paraId="185CD6A7" w14:textId="7C42B1C7" w:rsidR="00255988" w:rsidRPr="008F13F9" w:rsidRDefault="0025598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ey are actually normal. </w:t>
      </w:r>
      <w:r w:rsidR="00776078" w:rsidRPr="008F13F9">
        <w:rPr>
          <w:rFonts w:ascii="Times New Roman" w:hAnsi="Times New Roman" w:cs="Times New Roman"/>
          <w:sz w:val="24"/>
          <w:szCs w:val="24"/>
        </w:rPr>
        <w:t>It i</w:t>
      </w:r>
      <w:r w:rsidRPr="008F13F9">
        <w:rPr>
          <w:rFonts w:ascii="Times New Roman" w:hAnsi="Times New Roman" w:cs="Times New Roman"/>
          <w:sz w:val="24"/>
          <w:szCs w:val="24"/>
        </w:rPr>
        <w:t>s just to save her life as well as the baby.</w:t>
      </w:r>
    </w:p>
    <w:p w14:paraId="6CB06AA8" w14:textId="560B87A4" w:rsidR="00F67D6F" w:rsidRPr="008F13F9" w:rsidRDefault="00F67D6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understand from the survey, midwives have challenges from logistics to finances. But I know as the head of the district, you will understand these challenges better, which affect healthcare delivery at ANC, labour and postnatal</w:t>
      </w:r>
    </w:p>
    <w:p w14:paraId="2648EE9D" w14:textId="2E60463B" w:rsidR="00F67D6F" w:rsidRPr="008F13F9" w:rsidRDefault="0042258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so many maternal and newborn programmes that require motorbikes, but we do not have enough for all the facilities. Except the bikes, some of the roads are hard-to-reach. I can say, some staff do not also take good care of the logistics given them. All these are further worsened when the country’s medical stores were burned some time ago. As at now, even at the regional medical stores, some logistics are not there, compelling some staff to buy from private stores to use at the health facilities. It is a serious challenge with logistics to us, though we are doing our best to support the activities. </w:t>
      </w:r>
    </w:p>
    <w:p w14:paraId="68604B36" w14:textId="4AC753BB" w:rsidR="0042258D" w:rsidRPr="008F13F9" w:rsidRDefault="0042258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side, logistics what other challenges do you face in providing MNH care?</w:t>
      </w:r>
    </w:p>
    <w:p w14:paraId="45A6343A" w14:textId="4DE695A4" w:rsidR="00DD142E" w:rsidRPr="008F13F9" w:rsidRDefault="00517BD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w:t>
      </w:r>
      <w:r w:rsidR="00FC44C4" w:rsidRPr="008F13F9">
        <w:rPr>
          <w:rFonts w:ascii="Times New Roman" w:hAnsi="Times New Roman" w:cs="Times New Roman"/>
          <w:sz w:val="24"/>
          <w:szCs w:val="24"/>
        </w:rPr>
        <w:t>challenges include;</w:t>
      </w:r>
      <w:r w:rsidRPr="008F13F9">
        <w:rPr>
          <w:rFonts w:ascii="Times New Roman" w:hAnsi="Times New Roman" w:cs="Times New Roman"/>
          <w:sz w:val="24"/>
          <w:szCs w:val="24"/>
        </w:rPr>
        <w:t xml:space="preserve"> the women themselves do not compromise with healthcare provision. For instance, ANC registration especially in the first trimester because of the cultural beliefs. We also discovered many men do not support their wives. Therefore when a woman comes for care and after assessing her, the midwife realise she has to be referred for further investigation and management, some of the men do not support pregnant women. Whenever we organise durbars at the community level, its only the women who attend. You will not see the men. It is a major challenge in the district. </w:t>
      </w:r>
    </w:p>
    <w:p w14:paraId="4D1DCCF5" w14:textId="5B91B548" w:rsidR="00517BD0" w:rsidRPr="008F13F9" w:rsidRDefault="00517BD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you have </w:t>
      </w:r>
      <w:r w:rsidR="00EA4352" w:rsidRPr="008F13F9">
        <w:rPr>
          <w:rFonts w:ascii="Times New Roman" w:hAnsi="Times New Roman" w:cs="Times New Roman"/>
          <w:b/>
          <w:sz w:val="24"/>
          <w:szCs w:val="24"/>
        </w:rPr>
        <w:t>enough midwives</w:t>
      </w:r>
      <w:r w:rsidRPr="008F13F9">
        <w:rPr>
          <w:rFonts w:ascii="Times New Roman" w:hAnsi="Times New Roman" w:cs="Times New Roman"/>
          <w:b/>
          <w:sz w:val="24"/>
          <w:szCs w:val="24"/>
        </w:rPr>
        <w:t xml:space="preserve"> readily available to health facilities for MNH care?</w:t>
      </w:r>
    </w:p>
    <w:p w14:paraId="06679F94" w14:textId="1CB7C902" w:rsidR="00517BD0" w:rsidRPr="008F13F9" w:rsidRDefault="00EA435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is better now than in the past; some CHPS zones even have midwives.</w:t>
      </w:r>
      <w:r w:rsidR="003E5091" w:rsidRPr="008F13F9">
        <w:rPr>
          <w:rFonts w:ascii="Times New Roman" w:hAnsi="Times New Roman" w:cs="Times New Roman"/>
          <w:sz w:val="24"/>
          <w:szCs w:val="24"/>
        </w:rPr>
        <w:t xml:space="preserve"> We are still not enough as desired, because some midwives at a point attend funerals or other pressing issues leaving the facility. When clients go for care during midwife’s absence, the CHNs and ENs have to refer. </w:t>
      </w:r>
    </w:p>
    <w:p w14:paraId="58A23617" w14:textId="5DDE21E9" w:rsidR="001E7DDD" w:rsidRPr="008F13F9" w:rsidRDefault="001E7DD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your suggestions for improved MNH care in the rural areas?</w:t>
      </w:r>
    </w:p>
    <w:p w14:paraId="11329DD8" w14:textId="645A1026" w:rsidR="001E7DDD" w:rsidRPr="008F13F9" w:rsidRDefault="00BF0F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think we need the support and involvement of the men in maternal healthcare. If men were supporting their wives, I </w:t>
      </w:r>
      <w:r w:rsidR="00FC44C4"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think we will be having poor outcomes of pregnancies. Poverty among our people is also a major issue. Sometimes, expectant mother is referred to Wa hospital and because of feeding, the medicines, and others, they find it a big challenge so they don’t go. Some </w:t>
      </w:r>
      <w:r w:rsidR="00FC44C4"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honour referrals </w:t>
      </w:r>
      <w:r w:rsidR="00FC44C4" w:rsidRPr="008F13F9">
        <w:rPr>
          <w:rFonts w:ascii="Times New Roman" w:hAnsi="Times New Roman" w:cs="Times New Roman"/>
          <w:sz w:val="24"/>
          <w:szCs w:val="24"/>
        </w:rPr>
        <w:t>because</w:t>
      </w:r>
      <w:r w:rsidRPr="008F13F9">
        <w:rPr>
          <w:rFonts w:ascii="Times New Roman" w:hAnsi="Times New Roman" w:cs="Times New Roman"/>
          <w:sz w:val="24"/>
          <w:szCs w:val="24"/>
        </w:rPr>
        <w:t xml:space="preserve"> of inability to afford these basic things. I still </w:t>
      </w:r>
      <w:r w:rsidR="00FC44C4" w:rsidRPr="008F13F9">
        <w:rPr>
          <w:rFonts w:ascii="Times New Roman" w:hAnsi="Times New Roman" w:cs="Times New Roman"/>
          <w:sz w:val="24"/>
          <w:szCs w:val="24"/>
        </w:rPr>
        <w:t>do not</w:t>
      </w:r>
      <w:r w:rsidRPr="008F13F9">
        <w:rPr>
          <w:rFonts w:ascii="Times New Roman" w:hAnsi="Times New Roman" w:cs="Times New Roman"/>
          <w:sz w:val="24"/>
          <w:szCs w:val="24"/>
        </w:rPr>
        <w:t xml:space="preserve"> know what we can do to help our mothers, maybe if the district assembly can support women to take up some </w:t>
      </w:r>
      <w:r w:rsidR="00FC44C4" w:rsidRPr="008F13F9">
        <w:rPr>
          <w:rFonts w:ascii="Times New Roman" w:hAnsi="Times New Roman" w:cs="Times New Roman"/>
          <w:sz w:val="24"/>
          <w:szCs w:val="24"/>
        </w:rPr>
        <w:t>small-scale</w:t>
      </w:r>
      <w:r w:rsidRPr="008F13F9">
        <w:rPr>
          <w:rFonts w:ascii="Times New Roman" w:hAnsi="Times New Roman" w:cs="Times New Roman"/>
          <w:sz w:val="24"/>
          <w:szCs w:val="24"/>
        </w:rPr>
        <w:t xml:space="preserve"> businesses, it can help improve care seeking.</w:t>
      </w:r>
    </w:p>
    <w:p w14:paraId="2C1284B6" w14:textId="169E9C7E" w:rsidR="00A964DD" w:rsidRPr="008F13F9" w:rsidRDefault="00A964D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o add, we are doing our possible best to educate all communities on the importance of reproductive and child health issues. We are engaging all stakeholders such as the District </w:t>
      </w:r>
      <w:r w:rsidR="00246CF3" w:rsidRPr="008F13F9">
        <w:rPr>
          <w:rFonts w:ascii="Times New Roman" w:hAnsi="Times New Roman" w:cs="Times New Roman"/>
          <w:sz w:val="24"/>
          <w:szCs w:val="24"/>
        </w:rPr>
        <w:t>Assembly</w:t>
      </w:r>
      <w:r w:rsidRPr="008F13F9">
        <w:rPr>
          <w:rFonts w:ascii="Times New Roman" w:hAnsi="Times New Roman" w:cs="Times New Roman"/>
          <w:sz w:val="24"/>
          <w:szCs w:val="24"/>
        </w:rPr>
        <w:t xml:space="preserve">, NGOS and other CSOs interested in improved MNH care. Some communities are being supported in way. We have Women Integrated Development Organisation (WIDO) supporting with VSLA to provide micro loans to communities towards economic empowerment. </w:t>
      </w:r>
    </w:p>
    <w:p w14:paraId="77734651" w14:textId="77777777" w:rsidR="00A964DD" w:rsidRPr="008F13F9" w:rsidRDefault="00A964DD" w:rsidP="008F13F9">
      <w:pPr>
        <w:spacing w:line="480" w:lineRule="auto"/>
        <w:jc w:val="both"/>
        <w:rPr>
          <w:rFonts w:ascii="Times New Roman" w:hAnsi="Times New Roman" w:cs="Times New Roman"/>
          <w:sz w:val="24"/>
          <w:szCs w:val="24"/>
        </w:rPr>
      </w:pPr>
    </w:p>
    <w:p w14:paraId="751F971A" w14:textId="640DAA5C" w:rsidR="00924B50" w:rsidRPr="008F13F9" w:rsidRDefault="00924B50"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OTHER NURSES 4</w:t>
      </w:r>
    </w:p>
    <w:p w14:paraId="6DB17190" w14:textId="5D3B7CC2" w:rsidR="008D3593" w:rsidRPr="008F13F9" w:rsidRDefault="008D359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ncerning emergency referrals of expectant mothers, what are the arragments thehospiital has put in place to ensure effective and efficient referrals?</w:t>
      </w:r>
    </w:p>
    <w:p w14:paraId="569EDC5A" w14:textId="0D81250E" w:rsidR="0019642D" w:rsidRPr="008F13F9" w:rsidRDefault="001964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it is an emergency case which have to be transferred to different hospital, we have an ambulance that pick the client to referral facility. </w:t>
      </w:r>
    </w:p>
    <w:p w14:paraId="4E2E129D" w14:textId="664FF666" w:rsidR="008D3593" w:rsidRPr="008F13F9" w:rsidRDefault="0019642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Supposing, the OPD nurse call the ambulance and fail to reach them, what other alternative do you use?</w:t>
      </w:r>
    </w:p>
    <w:p w14:paraId="134818A2" w14:textId="4C3690B2" w:rsidR="0019642D" w:rsidRPr="008F13F9" w:rsidRDefault="001964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other facilities like Jirapa Hospital and Nandom hospital contact numbers. Therefore, if the </w:t>
      </w:r>
      <w:r w:rsidR="00484E80" w:rsidRPr="008F13F9">
        <w:rPr>
          <w:rFonts w:ascii="Times New Roman" w:hAnsi="Times New Roman" w:cs="Times New Roman"/>
          <w:sz w:val="24"/>
          <w:szCs w:val="24"/>
        </w:rPr>
        <w:t>ambulance</w:t>
      </w:r>
      <w:r w:rsidRPr="008F13F9">
        <w:rPr>
          <w:rFonts w:ascii="Times New Roman" w:hAnsi="Times New Roman" w:cs="Times New Roman"/>
          <w:sz w:val="24"/>
          <w:szCs w:val="24"/>
        </w:rPr>
        <w:t xml:space="preserve"> at Nadowli town and the hospital do not function, we reach out to these other hospitals for help. </w:t>
      </w:r>
    </w:p>
    <w:p w14:paraId="5ED0476E" w14:textId="74B01E64" w:rsidR="0019642D" w:rsidRPr="008F13F9" w:rsidRDefault="001964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o you have specific staff at the hospital who manage </w:t>
      </w:r>
      <w:r w:rsidR="00484E80" w:rsidRPr="008F13F9">
        <w:rPr>
          <w:rFonts w:ascii="Times New Roman" w:hAnsi="Times New Roman" w:cs="Times New Roman"/>
          <w:sz w:val="24"/>
          <w:szCs w:val="24"/>
        </w:rPr>
        <w:t>arrangements</w:t>
      </w:r>
      <w:r w:rsidRPr="008F13F9">
        <w:rPr>
          <w:rFonts w:ascii="Times New Roman" w:hAnsi="Times New Roman" w:cs="Times New Roman"/>
          <w:sz w:val="24"/>
          <w:szCs w:val="24"/>
        </w:rPr>
        <w:t xml:space="preserve"> for ambulance or other alternative ways of reaching the next referral level?</w:t>
      </w:r>
    </w:p>
    <w:p w14:paraId="7E5C7AFC" w14:textId="729FD522" w:rsidR="0019642D" w:rsidRPr="008F13F9" w:rsidRDefault="001964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various units in the hospital manages the </w:t>
      </w:r>
      <w:r w:rsidR="00484E80" w:rsidRPr="008F13F9">
        <w:rPr>
          <w:rFonts w:ascii="Times New Roman" w:hAnsi="Times New Roman" w:cs="Times New Roman"/>
          <w:sz w:val="24"/>
          <w:szCs w:val="24"/>
        </w:rPr>
        <w:t>arrangements</w:t>
      </w:r>
      <w:r w:rsidRPr="008F13F9">
        <w:rPr>
          <w:rFonts w:ascii="Times New Roman" w:hAnsi="Times New Roman" w:cs="Times New Roman"/>
          <w:sz w:val="24"/>
          <w:szCs w:val="24"/>
        </w:rPr>
        <w:t xml:space="preserve"> for ambulance. </w:t>
      </w:r>
      <w:r w:rsidR="00484E80" w:rsidRPr="008F13F9">
        <w:rPr>
          <w:rFonts w:ascii="Times New Roman" w:hAnsi="Times New Roman" w:cs="Times New Roman"/>
          <w:sz w:val="24"/>
          <w:szCs w:val="24"/>
        </w:rPr>
        <w:t>But</w:t>
      </w:r>
      <w:r w:rsidRPr="008F13F9">
        <w:rPr>
          <w:rFonts w:ascii="Times New Roman" w:hAnsi="Times New Roman" w:cs="Times New Roman"/>
          <w:sz w:val="24"/>
          <w:szCs w:val="24"/>
        </w:rPr>
        <w:t xml:space="preserve"> there is </w:t>
      </w:r>
      <w:r w:rsidR="00484E80" w:rsidRPr="008F13F9">
        <w:rPr>
          <w:rFonts w:ascii="Times New Roman" w:hAnsi="Times New Roman" w:cs="Times New Roman"/>
          <w:sz w:val="24"/>
          <w:szCs w:val="24"/>
        </w:rPr>
        <w:t xml:space="preserve">mobile phone at the OPD which every unit uses for the arraignments. However, if Doctor is available at that moment, he writes the referral letter and then the nurse in-charge or on duty will call the facility for their help with the ambulance. </w:t>
      </w:r>
    </w:p>
    <w:p w14:paraId="2ADE2C58" w14:textId="22532882" w:rsidR="00484E80" w:rsidRPr="008F13F9" w:rsidRDefault="00484E8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am aware you don’t work at the ANC unit, but you would have had some ideas on why some pregnant women refuse to attend ANC or fail to complete the course?</w:t>
      </w:r>
    </w:p>
    <w:p w14:paraId="4E5E32CD" w14:textId="77777777" w:rsidR="006D779C" w:rsidRPr="008F13F9" w:rsidRDefault="006D779C" w:rsidP="008F13F9">
      <w:pPr>
        <w:spacing w:line="480" w:lineRule="auto"/>
        <w:jc w:val="both"/>
        <w:rPr>
          <w:rFonts w:ascii="Times New Roman" w:hAnsi="Times New Roman" w:cs="Times New Roman"/>
          <w:sz w:val="24"/>
          <w:szCs w:val="24"/>
        </w:rPr>
      </w:pPr>
    </w:p>
    <w:p w14:paraId="7C761661" w14:textId="0515BAF0" w:rsidR="006D779C" w:rsidRPr="008F13F9" w:rsidRDefault="00784B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ostly, expectant mothers from the villages where public transport do not ply have difficulty attending ANC. They would have to walk to the nearby village with public transport before they can receive relevant care. Others do not have lorry fare to board trotro. </w:t>
      </w:r>
    </w:p>
    <w:p w14:paraId="2DB13818" w14:textId="33736FB9" w:rsidR="00784BEE" w:rsidRPr="008F13F9" w:rsidRDefault="00784BEE"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men involved in maternal healthcare seeking?</w:t>
      </w:r>
    </w:p>
    <w:p w14:paraId="6E91E61E" w14:textId="3F2D0C6B" w:rsidR="00784BEE" w:rsidRPr="008F13F9" w:rsidRDefault="00784B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men are involved but many do not support their wives to receive care. </w:t>
      </w:r>
      <w:r w:rsidR="00F51D8B" w:rsidRPr="008F13F9">
        <w:rPr>
          <w:rFonts w:ascii="Times New Roman" w:hAnsi="Times New Roman" w:cs="Times New Roman"/>
          <w:sz w:val="24"/>
          <w:szCs w:val="24"/>
        </w:rPr>
        <w:t xml:space="preserve">Some men are very care that when their pregnant women are in a particular health situation, they do everything to help them. many men do not have time to attend ANC or seek care with pregnant women. Mostly, men who have more than one wife, do not have </w:t>
      </w:r>
      <w:r w:rsidR="007A5248" w:rsidRPr="008F13F9">
        <w:rPr>
          <w:rFonts w:ascii="Times New Roman" w:hAnsi="Times New Roman" w:cs="Times New Roman"/>
          <w:sz w:val="24"/>
          <w:szCs w:val="24"/>
        </w:rPr>
        <w:t>time</w:t>
      </w:r>
      <w:r w:rsidR="00F51D8B" w:rsidRPr="008F13F9">
        <w:rPr>
          <w:rFonts w:ascii="Times New Roman" w:hAnsi="Times New Roman" w:cs="Times New Roman"/>
          <w:sz w:val="24"/>
          <w:szCs w:val="24"/>
        </w:rPr>
        <w:t xml:space="preserve"> to follow up. However, men who follow – up are those who have single wives. </w:t>
      </w:r>
    </w:p>
    <w:p w14:paraId="54A157A5" w14:textId="02C735BA" w:rsidR="005A6080" w:rsidRPr="008F13F9" w:rsidRDefault="005A608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How are pregnant women treated during maternal healthcare </w:t>
      </w:r>
      <w:r w:rsidR="0004054C" w:rsidRPr="008F13F9">
        <w:rPr>
          <w:rFonts w:ascii="Times New Roman" w:hAnsi="Times New Roman" w:cs="Times New Roman"/>
          <w:b/>
          <w:sz w:val="24"/>
          <w:szCs w:val="24"/>
        </w:rPr>
        <w:t>provision?</w:t>
      </w:r>
    </w:p>
    <w:p w14:paraId="59458498" w14:textId="422889D9" w:rsidR="006D779C" w:rsidRPr="008F13F9" w:rsidRDefault="0097175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midwives are always welcoming to their clients and also take time out to explain anything health problem such as the laboratory reports, scans, and other preventive healthcare, and still even give expectant mothers the date for their next ANC visit. Nadowli hospital ANC unit midwives have been good, only that we don’t know how all treat expectant mothers. We have had cases where some pregnant women travel from the rural areas and Wa municipal to Nadowli or Jirapa hospitals for ANC, simply because of the proper attention given. </w:t>
      </w:r>
    </w:p>
    <w:p w14:paraId="283D1E81" w14:textId="6E7FC69D" w:rsidR="00536FA7" w:rsidRPr="008F13F9" w:rsidRDefault="00536FA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f pregnant women prefer Nadowli and Jirapa, </w:t>
      </w:r>
      <w:r w:rsidR="007501D4" w:rsidRPr="008F13F9">
        <w:rPr>
          <w:rFonts w:ascii="Times New Roman" w:hAnsi="Times New Roman" w:cs="Times New Roman"/>
          <w:b/>
          <w:sz w:val="24"/>
          <w:szCs w:val="24"/>
        </w:rPr>
        <w:t>can I say</w:t>
      </w:r>
      <w:r w:rsidRPr="008F13F9">
        <w:rPr>
          <w:rFonts w:ascii="Times New Roman" w:hAnsi="Times New Roman" w:cs="Times New Roman"/>
          <w:b/>
          <w:sz w:val="24"/>
          <w:szCs w:val="24"/>
        </w:rPr>
        <w:t xml:space="preserve"> they are poorly treated at their health facilities</w:t>
      </w:r>
      <w:r w:rsidR="007501D4" w:rsidRPr="008F13F9">
        <w:rPr>
          <w:rFonts w:ascii="Times New Roman" w:hAnsi="Times New Roman" w:cs="Times New Roman"/>
          <w:b/>
          <w:sz w:val="24"/>
          <w:szCs w:val="24"/>
        </w:rPr>
        <w:t>?</w:t>
      </w:r>
    </w:p>
    <w:p w14:paraId="622C08E5" w14:textId="59946C5A" w:rsidR="006D779C" w:rsidRPr="008F13F9" w:rsidRDefault="00536FA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could be true, only that we </w:t>
      </w:r>
      <w:r w:rsidR="00FA2DEF" w:rsidRPr="008F13F9">
        <w:rPr>
          <w:rFonts w:ascii="Times New Roman" w:hAnsi="Times New Roman" w:cs="Times New Roman"/>
          <w:sz w:val="24"/>
          <w:szCs w:val="24"/>
        </w:rPr>
        <w:t>can’t</w:t>
      </w:r>
      <w:r w:rsidRPr="008F13F9">
        <w:rPr>
          <w:rFonts w:ascii="Times New Roman" w:hAnsi="Times New Roman" w:cs="Times New Roman"/>
          <w:sz w:val="24"/>
          <w:szCs w:val="24"/>
        </w:rPr>
        <w:t xml:space="preserve"> tell. I agree that “to every lie, there is some iota of truth”. There could be misbehaviours towards pregnant women in other places which management is not aware of. It’s not because I am a nurse, but I have been to ANC with other pregnant women in my two </w:t>
      </w:r>
      <w:r w:rsidR="007A5248" w:rsidRPr="008F13F9">
        <w:rPr>
          <w:rFonts w:ascii="Times New Roman" w:hAnsi="Times New Roman" w:cs="Times New Roman"/>
          <w:sz w:val="24"/>
          <w:szCs w:val="24"/>
        </w:rPr>
        <w:t>pregnancies</w:t>
      </w:r>
      <w:r w:rsidRPr="008F13F9">
        <w:rPr>
          <w:rFonts w:ascii="Times New Roman" w:hAnsi="Times New Roman" w:cs="Times New Roman"/>
          <w:sz w:val="24"/>
          <w:szCs w:val="24"/>
        </w:rPr>
        <w:t xml:space="preserve"> and have witnessed the good </w:t>
      </w:r>
      <w:r w:rsidR="007A5248" w:rsidRPr="008F13F9">
        <w:rPr>
          <w:rFonts w:ascii="Times New Roman" w:hAnsi="Times New Roman" w:cs="Times New Roman"/>
          <w:sz w:val="24"/>
          <w:szCs w:val="24"/>
        </w:rPr>
        <w:t>attitudes</w:t>
      </w:r>
      <w:r w:rsidRPr="008F13F9">
        <w:rPr>
          <w:rFonts w:ascii="Times New Roman" w:hAnsi="Times New Roman" w:cs="Times New Roman"/>
          <w:sz w:val="24"/>
          <w:szCs w:val="24"/>
        </w:rPr>
        <w:t xml:space="preserve"> the midwives put up at </w:t>
      </w:r>
      <w:r w:rsidR="007A5248"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ANC unit. </w:t>
      </w:r>
    </w:p>
    <w:p w14:paraId="2E0DA92A" w14:textId="27E61943" w:rsidR="0074131F" w:rsidRPr="008F13F9" w:rsidRDefault="0074131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think the integrity of expectant mothers are compromised providing maternal healthcare?</w:t>
      </w:r>
    </w:p>
    <w:p w14:paraId="4163EE3D" w14:textId="22E9BE48" w:rsidR="0074131F" w:rsidRPr="008F13F9" w:rsidRDefault="0036489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respect and dignity in care prosivion/ in terms of privacy, expectant mothers sit at one place and then care is provided in turns in the ANC room. The midwives assesses and counsels them individually in that room. The midwife would provide care in the room quietly and then pregnant will come out without anyone knowing what happened inside there. It is embarasement I cannot say much, but I was told, in one of the facilities, an expectant mother was told labour had not commenced and she went to the facility. so the expectant mother was send away and on her way home, she gave birth. However, when she went back to the facility for </w:t>
      </w:r>
      <w:r w:rsidR="000D6774" w:rsidRPr="008F13F9">
        <w:rPr>
          <w:rFonts w:ascii="Times New Roman" w:hAnsi="Times New Roman" w:cs="Times New Roman"/>
          <w:sz w:val="24"/>
          <w:szCs w:val="24"/>
        </w:rPr>
        <w:t>assessment</w:t>
      </w:r>
      <w:r w:rsidRPr="008F13F9">
        <w:rPr>
          <w:rFonts w:ascii="Times New Roman" w:hAnsi="Times New Roman" w:cs="Times New Roman"/>
          <w:sz w:val="24"/>
          <w:szCs w:val="24"/>
        </w:rPr>
        <w:t xml:space="preserve"> and baby immunisation, the nurses insulted her for given birth outside the facility. </w:t>
      </w:r>
    </w:p>
    <w:p w14:paraId="147A9CD8" w14:textId="0640217A" w:rsidR="000D6774" w:rsidRPr="008F13F9" w:rsidRDefault="000D677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as it happened to you or someone in your presence or a case you have clear knowledge of?</w:t>
      </w:r>
    </w:p>
    <w:p w14:paraId="2F3D204E" w14:textId="4D0F4549" w:rsidR="000D6774" w:rsidRPr="008F13F9" w:rsidRDefault="008E75C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me, no. I have never been to ANC to witness any form of maltreatment or embarrassment. Human beings are not all the same. Probably, some midwifes might be rude towards clients, though it is a delicate issue they deal with – two lives involved, the mother and baby, and moreso, nurses are public figure, therefore we try to be calm to all clients. </w:t>
      </w:r>
    </w:p>
    <w:p w14:paraId="5DE1D537" w14:textId="1EE3F77B" w:rsidR="008E75C3" w:rsidRPr="008F13F9" w:rsidRDefault="008E75C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am aware of the key things at ANC is BPCR, what is your perception about this?</w:t>
      </w:r>
    </w:p>
    <w:p w14:paraId="12A87FB2" w14:textId="3350E0F0" w:rsidR="00A15B12" w:rsidRPr="008F13F9" w:rsidRDefault="006B41B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n the first three months of gestation, fi happen to attend ANC, expectant mothers are welcomed and primes are especially invited to be part of the family of ANC seekers. This is done to establish good rapport so they would come for next visit. The midwife will then explain to expectant mothers basic habits and lifestyles during the period – what to keep with you whenever you moving out of home. As pregnant woman, at any point in time, ypu can get miscarriage or something can happen. Th</w:t>
      </w:r>
      <w:r w:rsidR="00A15B12" w:rsidRPr="008F13F9">
        <w:rPr>
          <w:rFonts w:ascii="Times New Roman" w:hAnsi="Times New Roman" w:cs="Times New Roman"/>
          <w:sz w:val="24"/>
          <w:szCs w:val="24"/>
        </w:rPr>
        <w:t>erefore, all pregnant women are expected  by the midiwifes to move few cloths and clean rags. They further encourage all expectant mothers to carry their ANC card and NHIS card with the, for the sake of emergency. As pregnancy progresses to second trimester,say six months, the midwives expect pregnant women to carry along about four or more cloths and some more clean linen. You would be aske to buy blade, new thread, polythene bag, and other polythenes they use in spreading during labour.</w:t>
      </w:r>
    </w:p>
    <w:p w14:paraId="40D23599" w14:textId="2B7EB0EC" w:rsidR="00A15B12" w:rsidRPr="008F13F9" w:rsidRDefault="00A15B12" w:rsidP="008F13F9">
      <w:pPr>
        <w:spacing w:line="480" w:lineRule="auto"/>
        <w:jc w:val="both"/>
        <w:rPr>
          <w:rFonts w:ascii="Times New Roman" w:hAnsi="Times New Roman" w:cs="Times New Roman"/>
          <w:sz w:val="24"/>
          <w:szCs w:val="24"/>
        </w:rPr>
      </w:pPr>
      <w:r w:rsidRPr="008F13F9">
        <w:rPr>
          <w:rFonts w:ascii="Times New Roman" w:hAnsi="Times New Roman" w:cs="Times New Roman"/>
          <w:b/>
          <w:sz w:val="24"/>
          <w:szCs w:val="24"/>
        </w:rPr>
        <w:t>Why are expectant mothers’ aske to provide all those rubber spread, instead obtaining them from the health facilities</w:t>
      </w:r>
      <w:r w:rsidRPr="008F13F9">
        <w:rPr>
          <w:rFonts w:ascii="Times New Roman" w:hAnsi="Times New Roman" w:cs="Times New Roman"/>
          <w:sz w:val="24"/>
          <w:szCs w:val="24"/>
        </w:rPr>
        <w:t>?</w:t>
      </w:r>
    </w:p>
    <w:p w14:paraId="75CA0557" w14:textId="1B2A2D0C" w:rsidR="008E75C3" w:rsidRPr="008F13F9" w:rsidRDefault="00A964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the individual expectant mother who provide all those items. </w:t>
      </w:r>
    </w:p>
    <w:p w14:paraId="3C0ED8C3" w14:textId="7A8E3AC3" w:rsidR="00A964A8" w:rsidRPr="008F13F9" w:rsidRDefault="00A964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at if one is unable to provide?</w:t>
      </w:r>
    </w:p>
    <w:p w14:paraId="3D715096" w14:textId="3CB7221B" w:rsidR="00A964A8" w:rsidRPr="008F13F9" w:rsidRDefault="00A964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y are not usually costly, however, during emregencies, the health facility will provide some of the tiems. We carry thesebecause you might not get to the facility before giving brith. So for expectant mother to be on the bear floor is not proper, one reason we carry those items along. </w:t>
      </w:r>
    </w:p>
    <w:p w14:paraId="58A42DE3" w14:textId="6B8C189D" w:rsidR="00D03BC0" w:rsidRPr="008F13F9" w:rsidRDefault="00D03BC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o the midwives provide one-on-one conselling to expectnant mothers outside the laboratory reports?</w:t>
      </w:r>
    </w:p>
    <w:p w14:paraId="78993771" w14:textId="12C3A08A" w:rsidR="00D03BC0" w:rsidRPr="008F13F9" w:rsidRDefault="00D03BC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earlier I said when prengnt women receive lab reports and have been explained to what they mean, the midwife normally take them through so many things that have to be done to ensure safety of the pregnancy and herself throughout thte period of gestation. If the expectant mother has an issue to discuss, it is at that point she is free to open up to the midwife for expert counsel.  However, instances where the midwife is unable to address issues from an expectant mother, she refers them to doctor. </w:t>
      </w:r>
      <w:r w:rsidR="002E7D6D" w:rsidRPr="008F13F9">
        <w:rPr>
          <w:rFonts w:ascii="Times New Roman" w:hAnsi="Times New Roman" w:cs="Times New Roman"/>
          <w:sz w:val="24"/>
          <w:szCs w:val="24"/>
        </w:rPr>
        <w:t xml:space="preserve">If there are complications, she refers to the doctor. But minor issues are solved at the ANC level. </w:t>
      </w:r>
    </w:p>
    <w:p w14:paraId="75F29430" w14:textId="73B577FC" w:rsidR="002E7D6D" w:rsidRPr="008F13F9" w:rsidRDefault="002E7D6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w:t>
      </w:r>
      <w:r w:rsidR="00434475" w:rsidRPr="008F13F9">
        <w:rPr>
          <w:rFonts w:ascii="Times New Roman" w:hAnsi="Times New Roman" w:cs="Times New Roman"/>
          <w:b/>
          <w:sz w:val="24"/>
          <w:szCs w:val="24"/>
        </w:rPr>
        <w:t xml:space="preserve"> there</w:t>
      </w:r>
      <w:r w:rsidRPr="008F13F9">
        <w:rPr>
          <w:rFonts w:ascii="Times New Roman" w:hAnsi="Times New Roman" w:cs="Times New Roman"/>
          <w:b/>
          <w:sz w:val="24"/>
          <w:szCs w:val="24"/>
        </w:rPr>
        <w:t xml:space="preserve"> some challenges facing MNH provision especially ANC, labour and postnatal in the hospital?</w:t>
      </w:r>
    </w:p>
    <w:p w14:paraId="509C8C90" w14:textId="4448E82F" w:rsidR="00275101" w:rsidRPr="008F13F9" w:rsidRDefault="0027510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at ANC HIV/AIDS, IPT for malaria and other tests are conducted. Sometimes, the unit runs out of the tests kits. Instances, </w:t>
      </w:r>
      <w:r w:rsidR="00356EEB" w:rsidRPr="008F13F9">
        <w:rPr>
          <w:rFonts w:ascii="Times New Roman" w:hAnsi="Times New Roman" w:cs="Times New Roman"/>
          <w:sz w:val="24"/>
          <w:szCs w:val="24"/>
        </w:rPr>
        <w:t xml:space="preserve">where there is </w:t>
      </w:r>
      <w:commentRangeStart w:id="36"/>
      <w:r w:rsidR="00356EEB" w:rsidRPr="008F13F9">
        <w:rPr>
          <w:rFonts w:ascii="Times New Roman" w:hAnsi="Times New Roman" w:cs="Times New Roman"/>
          <w:sz w:val="24"/>
          <w:szCs w:val="24"/>
        </w:rPr>
        <w:t xml:space="preserve">shortages of tests, expectant mothers are asked to go and come another day. It discourages those from very far communities from receiving care again. </w:t>
      </w:r>
      <w:r w:rsidR="00360D75" w:rsidRPr="008F13F9">
        <w:rPr>
          <w:rFonts w:ascii="Times New Roman" w:hAnsi="Times New Roman" w:cs="Times New Roman"/>
          <w:sz w:val="24"/>
          <w:szCs w:val="24"/>
        </w:rPr>
        <w:t xml:space="preserve">Other times, the ANC unit do have problem with their weighing scale and other apparatuses. The weight is checked </w:t>
      </w:r>
      <w:r w:rsidR="003F70BA" w:rsidRPr="008F13F9">
        <w:rPr>
          <w:rFonts w:ascii="Times New Roman" w:hAnsi="Times New Roman" w:cs="Times New Roman"/>
          <w:sz w:val="24"/>
          <w:szCs w:val="24"/>
        </w:rPr>
        <w:t>every time</w:t>
      </w:r>
      <w:r w:rsidR="00360D75" w:rsidRPr="008F13F9">
        <w:rPr>
          <w:rFonts w:ascii="Times New Roman" w:hAnsi="Times New Roman" w:cs="Times New Roman"/>
          <w:sz w:val="24"/>
          <w:szCs w:val="24"/>
        </w:rPr>
        <w:t xml:space="preserve">, to ensure pregnancy is advancing in accordance with the </w:t>
      </w:r>
      <w:r w:rsidR="003F70BA" w:rsidRPr="008F13F9">
        <w:rPr>
          <w:rFonts w:ascii="Times New Roman" w:hAnsi="Times New Roman" w:cs="Times New Roman"/>
          <w:sz w:val="24"/>
          <w:szCs w:val="24"/>
        </w:rPr>
        <w:t>weight</w:t>
      </w:r>
      <w:commentRangeEnd w:id="36"/>
      <w:r w:rsidR="00411F56" w:rsidRPr="008F13F9">
        <w:rPr>
          <w:rStyle w:val="CommentReference"/>
          <w:rFonts w:ascii="Times New Roman" w:hAnsi="Times New Roman" w:cs="Times New Roman"/>
          <w:sz w:val="24"/>
          <w:szCs w:val="24"/>
        </w:rPr>
        <w:commentReference w:id="36"/>
      </w:r>
      <w:r w:rsidR="00360D75" w:rsidRPr="008F13F9">
        <w:rPr>
          <w:rFonts w:ascii="Times New Roman" w:hAnsi="Times New Roman" w:cs="Times New Roman"/>
          <w:sz w:val="24"/>
          <w:szCs w:val="24"/>
        </w:rPr>
        <w:t xml:space="preserve">. When the scale fails to function, midwives go round other units in the hospital to find </w:t>
      </w:r>
      <w:r w:rsidR="00C241DA" w:rsidRPr="008F13F9">
        <w:rPr>
          <w:rFonts w:ascii="Times New Roman" w:hAnsi="Times New Roman" w:cs="Times New Roman"/>
          <w:sz w:val="24"/>
          <w:szCs w:val="24"/>
        </w:rPr>
        <w:t xml:space="preserve">one, thereby </w:t>
      </w:r>
      <w:r w:rsidR="003F70BA" w:rsidRPr="008F13F9">
        <w:rPr>
          <w:rFonts w:ascii="Times New Roman" w:hAnsi="Times New Roman" w:cs="Times New Roman"/>
          <w:sz w:val="24"/>
          <w:szCs w:val="24"/>
        </w:rPr>
        <w:t>delaying</w:t>
      </w:r>
      <w:r w:rsidR="00C241DA" w:rsidRPr="008F13F9">
        <w:rPr>
          <w:rFonts w:ascii="Times New Roman" w:hAnsi="Times New Roman" w:cs="Times New Roman"/>
          <w:sz w:val="24"/>
          <w:szCs w:val="24"/>
        </w:rPr>
        <w:t xml:space="preserve"> the entire process. </w:t>
      </w:r>
    </w:p>
    <w:p w14:paraId="01F443DB" w14:textId="651A918D" w:rsidR="00C241DA" w:rsidRPr="008F13F9" w:rsidRDefault="00C241D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 for improved MNH care</w:t>
      </w:r>
    </w:p>
    <w:p w14:paraId="5058AFEA" w14:textId="782075F7" w:rsidR="00526026" w:rsidRPr="008F13F9" w:rsidRDefault="00F9653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will suggestthat they should still encourage young women to go into midfiwery training so they can come out with new skills and ideas to help improve care provision. The public belief old midives have more experience in the job, however, it also have effect in case of inadequate midwives like our hospital. so they are unable to work under stress. </w:t>
      </w:r>
      <w:r w:rsidR="00526026" w:rsidRPr="008F13F9">
        <w:rPr>
          <w:rFonts w:ascii="Times New Roman" w:hAnsi="Times New Roman" w:cs="Times New Roman"/>
          <w:sz w:val="24"/>
          <w:szCs w:val="24"/>
        </w:rPr>
        <w:t xml:space="preserve">Some are also compelled to be on contract after they have retired, simply because there are no enough midwives to take up the job. I believe midwifery profession should not be done by retirees because, some do not have good sight again and can make avoidable mistakes during childbirth. </w:t>
      </w:r>
    </w:p>
    <w:p w14:paraId="105A7580" w14:textId="5C88E67D" w:rsidR="00A75833" w:rsidRPr="008F13F9" w:rsidRDefault="00A75833"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OTHER NURSES 5</w:t>
      </w:r>
    </w:p>
    <w:p w14:paraId="0AFF3C5B" w14:textId="45B41C4F" w:rsidR="007D035D" w:rsidRPr="008F13F9" w:rsidRDefault="00C3620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At your worksite, we </w:t>
      </w:r>
      <w:r w:rsidR="0096443B" w:rsidRPr="008F13F9">
        <w:rPr>
          <w:rFonts w:ascii="Times New Roman" w:hAnsi="Times New Roman" w:cs="Times New Roman"/>
          <w:b/>
          <w:sz w:val="24"/>
          <w:szCs w:val="24"/>
        </w:rPr>
        <w:t>aware that</w:t>
      </w:r>
      <w:r w:rsidRPr="008F13F9">
        <w:rPr>
          <w:rFonts w:ascii="Times New Roman" w:hAnsi="Times New Roman" w:cs="Times New Roman"/>
          <w:b/>
          <w:sz w:val="24"/>
          <w:szCs w:val="24"/>
        </w:rPr>
        <w:t xml:space="preserve"> some complications or normal childbirths are referred to other healthcare facilities for skilled care. What </w:t>
      </w:r>
      <w:r w:rsidR="0096443B" w:rsidRPr="008F13F9">
        <w:rPr>
          <w:rFonts w:ascii="Times New Roman" w:hAnsi="Times New Roman" w:cs="Times New Roman"/>
          <w:b/>
          <w:sz w:val="24"/>
          <w:szCs w:val="24"/>
        </w:rPr>
        <w:t>arrangements</w:t>
      </w:r>
      <w:r w:rsidRPr="008F13F9">
        <w:rPr>
          <w:rFonts w:ascii="Times New Roman" w:hAnsi="Times New Roman" w:cs="Times New Roman"/>
          <w:b/>
          <w:sz w:val="24"/>
          <w:szCs w:val="24"/>
        </w:rPr>
        <w:t xml:space="preserve"> are put in place for emergency referrals of such expectant mothers?</w:t>
      </w:r>
    </w:p>
    <w:p w14:paraId="7E8D971B" w14:textId="1DC57EBC" w:rsidR="00C3620C" w:rsidRPr="008F13F9" w:rsidRDefault="000573B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t the antenatal care, when expectant mothers go for maternal care, the midwife normally study the laboratory investigations to find out whether the client has a problem with any of the core indicators which may affect safe pregnancy and delivery. One of the key areas is, midwives try to find check on the laboratory report for sickling status of the mother. In case it is positive, we begin to look at the possible interventions to ensure safety of the pregnancy and her life. Then we also check on their G6PD (G6PD deficiency is an inherited condition in which the body doesn't have enough of the enzyme glucose-6-phosphate dehydrogenase, or G6PD, which helps red blood cells (RBCs) function normally. This deficiency can cause h</w:t>
      </w:r>
      <w:r w:rsidR="00FA0A3F" w:rsidRPr="008F13F9">
        <w:rPr>
          <w:rFonts w:ascii="Times New Roman" w:hAnsi="Times New Roman" w:cs="Times New Roman"/>
          <w:sz w:val="24"/>
          <w:szCs w:val="24"/>
        </w:rPr>
        <w:t>a</w:t>
      </w:r>
      <w:r w:rsidRPr="008F13F9">
        <w:rPr>
          <w:rFonts w:ascii="Times New Roman" w:hAnsi="Times New Roman" w:cs="Times New Roman"/>
          <w:sz w:val="24"/>
          <w:szCs w:val="24"/>
        </w:rPr>
        <w:t>emolytic an</w:t>
      </w:r>
      <w:r w:rsidR="00FA0A3F" w:rsidRPr="008F13F9">
        <w:rPr>
          <w:rFonts w:ascii="Times New Roman" w:hAnsi="Times New Roman" w:cs="Times New Roman"/>
          <w:sz w:val="24"/>
          <w:szCs w:val="24"/>
        </w:rPr>
        <w:t>a</w:t>
      </w:r>
      <w:r w:rsidRPr="008F13F9">
        <w:rPr>
          <w:rFonts w:ascii="Times New Roman" w:hAnsi="Times New Roman" w:cs="Times New Roman"/>
          <w:sz w:val="24"/>
          <w:szCs w:val="24"/>
        </w:rPr>
        <w:t>emia, usually after exposure to certain medications, foods, or even infections</w:t>
      </w:r>
      <w:r w:rsidRPr="008F13F9">
        <w:rPr>
          <w:rFonts w:ascii="Times New Roman" w:hAnsi="Times New Roman" w:cs="Times New Roman"/>
          <w:i/>
          <w:sz w:val="24"/>
          <w:szCs w:val="24"/>
        </w:rPr>
        <w:t>)</w:t>
      </w:r>
      <w:r w:rsidR="00FA0A3F" w:rsidRPr="008F13F9">
        <w:rPr>
          <w:rFonts w:ascii="Times New Roman" w:hAnsi="Times New Roman" w:cs="Times New Roman"/>
          <w:i/>
          <w:sz w:val="24"/>
          <w:szCs w:val="24"/>
        </w:rPr>
        <w:t xml:space="preserve"> </w:t>
      </w:r>
      <w:r w:rsidR="00FA0A3F" w:rsidRPr="008F13F9">
        <w:rPr>
          <w:rFonts w:ascii="Times New Roman" w:hAnsi="Times New Roman" w:cs="Times New Roman"/>
          <w:sz w:val="24"/>
          <w:szCs w:val="24"/>
        </w:rPr>
        <w:t>in order for them to keep intake of sulphur drugs. Any drug that contain sulphur we prevent such client from taking it. We further carry out haemoglobin test to know whether the client is anaemic and if possible the measures to take for them to build on their haemoglobin level. A lot of laboratory investigations are conducted for them. They are given health education particularly on herbal medicines intake with emphasis on local oxytocin they accustomed to taking. We stress it because, pregnant women belief when labour sets in and they quickly take it, it facilitate the progress of labour fro them to deliver fast and rest.</w:t>
      </w:r>
      <w:r w:rsidR="00E11C77" w:rsidRPr="008F13F9">
        <w:rPr>
          <w:rFonts w:ascii="Times New Roman" w:hAnsi="Times New Roman" w:cs="Times New Roman"/>
          <w:sz w:val="24"/>
          <w:szCs w:val="24"/>
        </w:rPr>
        <w:t xml:space="preserve"> Hence, midwives let pregnant women understand local oxytocin bring about vigorous or frequent contraction with poor cervical dilation which may result to CS delivery. They are educated more on these negative practices and beliefs on conception. They are further educated on nutrition. On BPCR, we ask expectant mothers to arrange for blood donors so they could donate when needed during delivery. Expectant mothers are further encouraged to save money for any emergency during childbirth. </w:t>
      </w:r>
    </w:p>
    <w:p w14:paraId="3C9BACE4" w14:textId="1FD0DC73" w:rsidR="00E11C77" w:rsidRPr="008F13F9" w:rsidRDefault="002B6C7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In terms of </w:t>
      </w:r>
      <w:r w:rsidR="00677D50" w:rsidRPr="008F13F9">
        <w:rPr>
          <w:rFonts w:ascii="Times New Roman" w:hAnsi="Times New Roman" w:cs="Times New Roman"/>
          <w:b/>
          <w:sz w:val="24"/>
          <w:szCs w:val="24"/>
        </w:rPr>
        <w:t>referral, has</w:t>
      </w:r>
      <w:r w:rsidRPr="008F13F9">
        <w:rPr>
          <w:rFonts w:ascii="Times New Roman" w:hAnsi="Times New Roman" w:cs="Times New Roman"/>
          <w:b/>
          <w:sz w:val="24"/>
          <w:szCs w:val="24"/>
        </w:rPr>
        <w:t xml:space="preserve"> the facility got measures for emergency referrals of expectant mothers during complications or childbirth?</w:t>
      </w:r>
    </w:p>
    <w:p w14:paraId="4A3EF4AE" w14:textId="35DB949C" w:rsidR="002B6C77" w:rsidRPr="008F13F9" w:rsidRDefault="00F403C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ith referral, the hospital had ambulance for referring patinets including expectant mothers. The ambulance covered the cost of expectant mothers who have subscribed to NHIS. But oflate, the ambulance is not on road. We the National Ambulance Service, but it’s very costly for the poor to afford, and it doesn’t consider NHIS subscritption. </w:t>
      </w:r>
      <w:r w:rsidR="00FA0CA4" w:rsidRPr="008F13F9">
        <w:rPr>
          <w:rFonts w:ascii="Times New Roman" w:hAnsi="Times New Roman" w:cs="Times New Roman"/>
          <w:sz w:val="24"/>
          <w:szCs w:val="24"/>
        </w:rPr>
        <w:t xml:space="preserve">Even with that, the Naodwli/Kaleo District Ambulance (the NAS) is also not mobile. So NAS gave other neighbouring districts NAS contact numbers for the hospital to laisise with during emergency referral of expectant mothers. </w:t>
      </w:r>
      <w:r w:rsidR="006D7EDB" w:rsidRPr="008F13F9">
        <w:rPr>
          <w:rFonts w:ascii="Times New Roman" w:hAnsi="Times New Roman" w:cs="Times New Roman"/>
          <w:sz w:val="24"/>
          <w:szCs w:val="24"/>
        </w:rPr>
        <w:t xml:space="preserve">Some clients have self-arranged means of transport whilst others hire vehicles when referred to the next level of care. However, a nurse accompanies the referred client in the same vehicle to the referral facility. </w:t>
      </w:r>
    </w:p>
    <w:p w14:paraId="5AB18C54" w14:textId="77777777" w:rsidR="00677D50" w:rsidRPr="008F13F9" w:rsidRDefault="00677D5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Now that that hospital does not have an ambulance and the NAS  is not working currently, assuming a labour case requires referral, how is the hospital able to carry out swift referral?</w:t>
      </w:r>
    </w:p>
    <w:p w14:paraId="43E0E9C1" w14:textId="0C9F3C80" w:rsidR="00677D50" w:rsidRPr="008F13F9" w:rsidRDefault="00677D5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8207E7" w:rsidRPr="008F13F9">
        <w:rPr>
          <w:rFonts w:ascii="Times New Roman" w:hAnsi="Times New Roman" w:cs="Times New Roman"/>
          <w:sz w:val="24"/>
          <w:szCs w:val="24"/>
        </w:rPr>
        <w:t xml:space="preserve">In such cases, the hospital sacrifice and use the official vehicle when the health condition is critical. The NAS is for the whole of Upper West Region, even though, in every district except Daffiama/Bussie/Issa and some newly created ones, some maybe called to support other districts in time of need. The NAS generally is not reliable for expectant mothers. Because, during emergency referrals, they might have been to another district to assist in accident cases or </w:t>
      </w:r>
      <w:r w:rsidR="00E47932" w:rsidRPr="008F13F9">
        <w:rPr>
          <w:rFonts w:ascii="Times New Roman" w:hAnsi="Times New Roman" w:cs="Times New Roman"/>
          <w:sz w:val="24"/>
          <w:szCs w:val="24"/>
        </w:rPr>
        <w:t>health center/</w:t>
      </w:r>
      <w:r w:rsidR="008207E7" w:rsidRPr="008F13F9">
        <w:rPr>
          <w:rFonts w:ascii="Times New Roman" w:hAnsi="Times New Roman" w:cs="Times New Roman"/>
          <w:sz w:val="24"/>
          <w:szCs w:val="24"/>
        </w:rPr>
        <w:t>hospital -to – hospital referral</w:t>
      </w:r>
      <w:r w:rsidR="00E47932" w:rsidRPr="008F13F9">
        <w:rPr>
          <w:rFonts w:ascii="Times New Roman" w:hAnsi="Times New Roman" w:cs="Times New Roman"/>
          <w:sz w:val="24"/>
          <w:szCs w:val="24"/>
        </w:rPr>
        <w:t xml:space="preserve">. </w:t>
      </w:r>
    </w:p>
    <w:p w14:paraId="53E0ADC0" w14:textId="5FAA97B0" w:rsidR="00106FE3" w:rsidRPr="008F13F9" w:rsidRDefault="00106FE3"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When office vehicle is used, who pay for the cost of referral?</w:t>
      </w:r>
    </w:p>
    <w:p w14:paraId="47A566EB" w14:textId="5D1EEFD7" w:rsidR="00106FE3" w:rsidRPr="008F13F9" w:rsidRDefault="00106FE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the client that foot the bill. </w:t>
      </w:r>
    </w:p>
    <w:p w14:paraId="06E3E6BF" w14:textId="367B2717" w:rsidR="00106FE3" w:rsidRPr="008F13F9" w:rsidRDefault="00106FE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prevents expectant mothers from receiving maternal healthcare such as ANC or fail to complete the full course?</w:t>
      </w:r>
    </w:p>
    <w:p w14:paraId="2D977001" w14:textId="749509AF" w:rsidR="00C25BA9" w:rsidRPr="008F13F9" w:rsidRDefault="0099490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this part of the region, many expectant mothers and families are not enlightened, so they don’t know the importance of ANC. Some even attend ANC ones and never receive care until they givebirth at home. Others register and take the card but refuse to attend regularly for the medicines. midwives are compelled to follow-up. I do not know the exact reason why some refuse or fail to complete the course, but I have heard pregnant women complain about the distance and means of transport. Due to shortage of midwives, expectant mothers can spend the full day seeking care, which discourage the very distant communities from seeking care. </w:t>
      </w:r>
      <w:r w:rsidR="00272365" w:rsidRPr="008F13F9">
        <w:rPr>
          <w:rFonts w:ascii="Times New Roman" w:hAnsi="Times New Roman" w:cs="Times New Roman"/>
          <w:sz w:val="24"/>
          <w:szCs w:val="24"/>
        </w:rPr>
        <w:t>However, I believe, it is due to the limited knowledge of ANC as the reason behind the poor att</w:t>
      </w:r>
      <w:r w:rsidR="00927045" w:rsidRPr="008F13F9">
        <w:rPr>
          <w:rFonts w:ascii="Times New Roman" w:hAnsi="Times New Roman" w:cs="Times New Roman"/>
          <w:sz w:val="24"/>
          <w:szCs w:val="24"/>
        </w:rPr>
        <w:t xml:space="preserve">endance to maternal healthcare services. </w:t>
      </w:r>
    </w:p>
    <w:p w14:paraId="14A1787C" w14:textId="1E69C352" w:rsidR="00D47EB0" w:rsidRPr="008F13F9" w:rsidRDefault="00D47EB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are men not involved in maternal healthcare seeking with their wives?</w:t>
      </w:r>
    </w:p>
    <w:p w14:paraId="5A76E041" w14:textId="3232B2F5" w:rsidR="00D47EB0" w:rsidRPr="008F13F9" w:rsidRDefault="00D526A9" w:rsidP="008F13F9">
      <w:pPr>
        <w:spacing w:line="480" w:lineRule="auto"/>
        <w:jc w:val="both"/>
        <w:rPr>
          <w:rFonts w:ascii="Times New Roman" w:hAnsi="Times New Roman" w:cs="Times New Roman"/>
          <w:sz w:val="24"/>
          <w:szCs w:val="24"/>
        </w:rPr>
      </w:pPr>
      <w:r w:rsidRPr="008F13F9">
        <w:rPr>
          <w:rFonts w:ascii="Times New Roman" w:hAnsi="Times New Roman" w:cs="Times New Roman"/>
          <w:i/>
          <w:sz w:val="24"/>
          <w:szCs w:val="24"/>
        </w:rPr>
        <w:t xml:space="preserve">During my student clinical in one of the communities, a man walked in with the pregnant wife and the midwife at the time asked him why he has been regular to ANC with the wife and the response was, anytime </w:t>
      </w:r>
      <w:r w:rsidR="00056DD5" w:rsidRPr="008F13F9">
        <w:rPr>
          <w:rFonts w:ascii="Times New Roman" w:hAnsi="Times New Roman" w:cs="Times New Roman"/>
          <w:i/>
          <w:sz w:val="24"/>
          <w:szCs w:val="24"/>
        </w:rPr>
        <w:t xml:space="preserve">he attended ANC, the community leaders called him and questioned him on his regular follow-up to ANC. The man in question was told it is not practiced in the community. “you want to spoil our wome for us because ones other women see you going each time with your wife, they would also bend on us to do same”- the man added. Therefore, eventually, the man realised it was a serious threat to his life in the community. So he stopped. </w:t>
      </w:r>
      <w:r w:rsidR="00056DD5" w:rsidRPr="008F13F9">
        <w:rPr>
          <w:rFonts w:ascii="Times New Roman" w:hAnsi="Times New Roman" w:cs="Times New Roman"/>
          <w:sz w:val="24"/>
          <w:szCs w:val="24"/>
        </w:rPr>
        <w:t xml:space="preserve">however, at the hospital level where I have worked, I have never seen the hospital management calling on community </w:t>
      </w:r>
      <w:r w:rsidR="00825AD1" w:rsidRPr="008F13F9">
        <w:rPr>
          <w:rFonts w:ascii="Times New Roman" w:hAnsi="Times New Roman" w:cs="Times New Roman"/>
          <w:sz w:val="24"/>
          <w:szCs w:val="24"/>
        </w:rPr>
        <w:t>leaders to conscientiz</w:t>
      </w:r>
      <w:r w:rsidR="00056DD5" w:rsidRPr="008F13F9">
        <w:rPr>
          <w:rFonts w:ascii="Times New Roman" w:hAnsi="Times New Roman" w:cs="Times New Roman"/>
          <w:sz w:val="24"/>
          <w:szCs w:val="24"/>
        </w:rPr>
        <w:t xml:space="preserve">e them male involvenebt in maternal healthcare, particularly on birth preparedness and complications readiness. It is only the women who attend ANC, so we educate, counsel, and guide them as to how they can keep themselves to have safe pregnancy and childbirth. </w:t>
      </w:r>
    </w:p>
    <w:p w14:paraId="154F151C" w14:textId="25B26BA5" w:rsidR="00056DD5" w:rsidRPr="008F13F9" w:rsidRDefault="00056DD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ith BPCR, what are the issues midwifes cover during ANC?</w:t>
      </w:r>
    </w:p>
    <w:p w14:paraId="48D86D50" w14:textId="62A502A2" w:rsidR="00056DD5" w:rsidRPr="008F13F9" w:rsidRDefault="00AD38C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pregnant women register for ANC, they are encouraged to bring family or community members to donate blood so it can be stored at the blood bank pending any emergency. expectant mothers are also aske dot save money towards emergency referrals, complications and normal childbirth. They are further asked to purchase cloths, baby clothes, and clean rags and keep with them at all times for the sake of emergency. alternatively, she could keep the birth kit within the reach of family members so in case of emergency, they can pick it up for her. </w:t>
      </w:r>
      <w:r w:rsidR="00FE512D" w:rsidRPr="008F13F9">
        <w:rPr>
          <w:rFonts w:ascii="Times New Roman" w:hAnsi="Times New Roman" w:cs="Times New Roman"/>
          <w:sz w:val="24"/>
          <w:szCs w:val="24"/>
        </w:rPr>
        <w:t>Expectant mothers are encouraged to take their NHIS card with at all times so no cost will be involved during delivery. The fifth aspect of the BPCR education is to walk along with their ANC card, so can receive care at any healthcare at any nearby facility. the card will inform the nurses of the kind of conception and the health condition of the pregnant women so appropriate care can be provided. During, the ANC information in the card about the pregnant women is relevant to ensuring safety of client and baby.</w:t>
      </w:r>
      <w:r w:rsidR="00BD54AB" w:rsidRPr="008F13F9">
        <w:rPr>
          <w:rFonts w:ascii="Times New Roman" w:hAnsi="Times New Roman" w:cs="Times New Roman"/>
          <w:sz w:val="24"/>
          <w:szCs w:val="24"/>
        </w:rPr>
        <w:t xml:space="preserve"> It provides information about the necessary steps required during labour, and whether it is a high risk pregnancy. </w:t>
      </w:r>
    </w:p>
    <w:p w14:paraId="6F62FD61" w14:textId="5DC076F8" w:rsidR="007A6BBC" w:rsidRPr="008F13F9" w:rsidRDefault="007A6BB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think clients social and physical integrity are compromised in providing duty of care to expectant mothers?</w:t>
      </w:r>
    </w:p>
    <w:p w14:paraId="3BA0FE8E" w14:textId="2982B7F6" w:rsidR="007A6BBC" w:rsidRPr="008F13F9" w:rsidRDefault="00ED63A7"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So far that I have worked and in my working experience, let me say they are a lot of challenges. Challenges from; </w:t>
      </w:r>
      <w:r w:rsidRPr="008F13F9">
        <w:rPr>
          <w:rFonts w:ascii="Times New Roman" w:hAnsi="Times New Roman" w:cs="Times New Roman"/>
          <w:i/>
          <w:sz w:val="24"/>
          <w:szCs w:val="24"/>
        </w:rPr>
        <w:t>the client and we the healthcare providers.</w:t>
      </w:r>
    </w:p>
    <w:p w14:paraId="32D7C665" w14:textId="6F568712" w:rsidR="00FE512D" w:rsidRPr="008F13F9" w:rsidRDefault="00ED63A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What are the challenges from the clients’ side? </w:t>
      </w:r>
    </w:p>
    <w:p w14:paraId="04F4E7D3" w14:textId="61AEE64D" w:rsidR="001C7F46" w:rsidRPr="008F13F9" w:rsidRDefault="001C7F4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 lot, number one, some pregnant women come without the required rags or clothes for themselves and the unborn baby. Some of them, you deliver them and where to even get something to just cover her is a problem. Others come when asked to buy an important and urgent item, they tell you they don’t have money. So will what will the midwife on duty do? Are you going to pay for them or what? Assuming a client arrives and already in the second stage, you immediately send her to the labour ward and realise the bay is coming and you turn around to find there is nothing to cover the baby when delivered. Sometimes, there are no cloths, linen, rags, just nothing to use to receive the baby. In such case, what will the midwife do? Even after delivery, we ask them to buy certain food items so they can regain energy fast, but they will tell you they don’t have money. And they will end up colla</w:t>
      </w:r>
      <w:r w:rsidR="00EF368D" w:rsidRPr="008F13F9">
        <w:rPr>
          <w:rFonts w:ascii="Times New Roman" w:hAnsi="Times New Roman" w:cs="Times New Roman"/>
          <w:sz w:val="24"/>
          <w:szCs w:val="24"/>
        </w:rPr>
        <w:t xml:space="preserve">psing on you because of body weakness. </w:t>
      </w:r>
    </w:p>
    <w:p w14:paraId="0DC61182" w14:textId="6E407011" w:rsidR="00CE022F" w:rsidRPr="008F13F9" w:rsidRDefault="00CE022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are the challenges on the side of the nurses?</w:t>
      </w:r>
    </w:p>
    <w:p w14:paraId="3918254D" w14:textId="6EAFF9A2" w:rsidR="00CE022F" w:rsidRPr="008F13F9" w:rsidRDefault="00CF48D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Our communication to expectant mothers are sometimes not good and are either intentional or unintentional. It is due to pressure form the work. For some midwives, it is the pressure. There is inadequacy of midwives, thereby putting so much pressure on the few. When we are tired, any least thing the expectant mother does, it irritates the midwife. Other times too we are forcedto say something which is not pleasant to clients. </w:t>
      </w:r>
      <w:r w:rsidR="00EA4A7C" w:rsidRPr="008F13F9">
        <w:rPr>
          <w:rFonts w:ascii="Times New Roman" w:hAnsi="Times New Roman" w:cs="Times New Roman"/>
          <w:sz w:val="24"/>
          <w:szCs w:val="24"/>
        </w:rPr>
        <w:t xml:space="preserve">However, before we notice it, it is we have divulged it already. </w:t>
      </w:r>
    </w:p>
    <w:p w14:paraId="7008C0EC" w14:textId="269A38BD" w:rsidR="00EA4A7C" w:rsidRPr="008F13F9" w:rsidRDefault="00EA4A7C"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shout or yell at expectant mothers?</w:t>
      </w:r>
    </w:p>
    <w:p w14:paraId="3050826C" w14:textId="77777777" w:rsidR="00EA5E75" w:rsidRPr="008F13F9" w:rsidRDefault="007356C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times we do. We shout at them sometimes under pressure. But their lack of resources for childbirth do usually contribute to some of the poor attitudes towards them. </w:t>
      </w:r>
      <w:r w:rsidR="0043420B" w:rsidRPr="008F13F9">
        <w:rPr>
          <w:rFonts w:ascii="Times New Roman" w:hAnsi="Times New Roman" w:cs="Times New Roman"/>
          <w:sz w:val="24"/>
          <w:szCs w:val="24"/>
        </w:rPr>
        <w:t>assuming a client si delivered and need oxygen and there is no oxygen at the labour room at that instant, it is one cylinder in the entire hospital, so the lone midwife is compelled to leave the client and go to different ward. So by the time the midwife returns, something would have been wrong with the client. Management of the facility do not also motivate staff to deliver optimally. The up and down movement to safe lives makes midwives very tired that, any little thing from expectant may call for insults, uninten</w:t>
      </w:r>
      <w:r w:rsidR="003B7556" w:rsidRPr="008F13F9">
        <w:rPr>
          <w:rFonts w:ascii="Times New Roman" w:hAnsi="Times New Roman" w:cs="Times New Roman"/>
          <w:sz w:val="24"/>
          <w:szCs w:val="24"/>
        </w:rPr>
        <w:t>tionally.</w:t>
      </w:r>
    </w:p>
    <w:p w14:paraId="41FDF475" w14:textId="05A909C1" w:rsidR="003B7556" w:rsidRPr="008F13F9" w:rsidRDefault="003B755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 I understand your code of ethics is against you shouting at clients</w:t>
      </w:r>
    </w:p>
    <w:p w14:paraId="40E7D408" w14:textId="50188200" w:rsidR="000E588C" w:rsidRPr="008F13F9" w:rsidRDefault="003E47D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said early on it is not supposed to be that way but because we are stressed up for inadequate staff. Imagine a midwife goes for morning duty for eight to nine hours, and probably do not get a reliever, you are forced to remain on duty even if it is another eight hours. Sometimes, the reliever may come to takeover at the time there are many labour cases, so you have to remain to conduct all those deliveries before going home. we are human beings, therefore even weariness psychologically affects your performance when conducting deliveries. When the mind is stressed up, it is difficult to handle a labour case. We also lack resources to achieve set targets of providing relevant care to expectant mothers. Sometimes, when you are conducting a labour case which require blood transfusion, you could call the laboratory and know body will mind you. So you have to leave the client and rush to the laboratory </w:t>
      </w:r>
      <w:r w:rsidR="00DB736C" w:rsidRPr="008F13F9">
        <w:rPr>
          <w:rFonts w:ascii="Times New Roman" w:hAnsi="Times New Roman" w:cs="Times New Roman"/>
          <w:sz w:val="24"/>
          <w:szCs w:val="24"/>
        </w:rPr>
        <w:t>for infusion. If midwives are not many on duty supporting each other, it becomes a serious challenge providing c</w:t>
      </w:r>
      <w:r w:rsidR="00370247" w:rsidRPr="008F13F9">
        <w:rPr>
          <w:rFonts w:ascii="Times New Roman" w:hAnsi="Times New Roman" w:cs="Times New Roman"/>
          <w:sz w:val="24"/>
          <w:szCs w:val="24"/>
        </w:rPr>
        <w:t xml:space="preserve">are to all clients at the same as expected. </w:t>
      </w:r>
    </w:p>
    <w:p w14:paraId="57402D2A" w14:textId="097C413A" w:rsidR="00A92FEA" w:rsidRPr="008F13F9" w:rsidRDefault="00A92FE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know usually, midwives and non-midwives are put on duty at the maternity wards. What is the case at your facility?</w:t>
      </w:r>
    </w:p>
    <w:p w14:paraId="7EDF03DE" w14:textId="0B04046B" w:rsidR="00A92FEA" w:rsidRPr="008F13F9" w:rsidRDefault="0059732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t Nadowli hospital, they are only midwives. The non-midwives are just one or two and they are not ready to support during complications. The management of the facility do not allow non-midwives to handle obstetric cases. Therefore, non-midwives have made up their minds not to attend to any case of obstetric related. </w:t>
      </w:r>
      <w:r w:rsidR="00E00DA8" w:rsidRPr="008F13F9">
        <w:rPr>
          <w:rFonts w:ascii="Times New Roman" w:hAnsi="Times New Roman" w:cs="Times New Roman"/>
          <w:sz w:val="24"/>
          <w:szCs w:val="24"/>
        </w:rPr>
        <w:t>So even if you come on duty with them, they are only going to take vital signs and others that are not on obstetrics</w:t>
      </w:r>
      <w:r w:rsidR="00BC6EED" w:rsidRPr="008F13F9">
        <w:rPr>
          <w:rFonts w:ascii="Times New Roman" w:hAnsi="Times New Roman" w:cs="Times New Roman"/>
          <w:sz w:val="24"/>
          <w:szCs w:val="24"/>
        </w:rPr>
        <w:t xml:space="preserve"> related.</w:t>
      </w:r>
    </w:p>
    <w:p w14:paraId="342A2496" w14:textId="031F16F8" w:rsidR="00BC6EED" w:rsidRPr="008F13F9" w:rsidRDefault="00FD5FE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are the challenges midwives face in carrying out their </w:t>
      </w:r>
      <w:r w:rsidR="00BD2EF1" w:rsidRPr="008F13F9">
        <w:rPr>
          <w:rFonts w:ascii="Times New Roman" w:hAnsi="Times New Roman" w:cs="Times New Roman"/>
          <w:b/>
          <w:sz w:val="24"/>
          <w:szCs w:val="24"/>
        </w:rPr>
        <w:t>duty?</w:t>
      </w:r>
    </w:p>
    <w:p w14:paraId="3EF96C7F" w14:textId="77777777" w:rsidR="00711002" w:rsidRPr="008F13F9" w:rsidRDefault="009607D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efaulters. Many expectant mothers default ANC attendance. So the midwives have to trace to their house. </w:t>
      </w:r>
      <w:r w:rsidR="00CA68E0" w:rsidRPr="008F13F9">
        <w:rPr>
          <w:rFonts w:ascii="Times New Roman" w:hAnsi="Times New Roman" w:cs="Times New Roman"/>
          <w:sz w:val="24"/>
          <w:szCs w:val="24"/>
        </w:rPr>
        <w:t xml:space="preserve">That is why when </w:t>
      </w:r>
      <w:r w:rsidR="00DC174C" w:rsidRPr="008F13F9">
        <w:rPr>
          <w:rFonts w:ascii="Times New Roman" w:hAnsi="Times New Roman" w:cs="Times New Roman"/>
          <w:sz w:val="24"/>
          <w:szCs w:val="24"/>
        </w:rPr>
        <w:t xml:space="preserve">expectant mothers register for ANC, we take their house address. It is very difficult tracing them. some stay in very far communities, others even stay at Wa implying the midwife have to fare yourself to Wa to trace defaulted client. It is our duty to trace them. It is a major challenge faced in providing quality ANC to pregnant women. </w:t>
      </w:r>
      <w:r w:rsidR="00711002" w:rsidRPr="008F13F9">
        <w:rPr>
          <w:rFonts w:ascii="Times New Roman" w:hAnsi="Times New Roman" w:cs="Times New Roman"/>
          <w:sz w:val="24"/>
          <w:szCs w:val="24"/>
        </w:rPr>
        <w:t>Women who come for ANC and are found to be sickling positive, HB positive, Hepatitis B positive, all those people need to go through further laboratory investigations.</w:t>
      </w:r>
    </w:p>
    <w:p w14:paraId="0D8F4E21" w14:textId="3C9F229A" w:rsidR="00711002" w:rsidRPr="008F13F9" w:rsidRDefault="00711002"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Why further laboratory </w:t>
      </w:r>
      <w:r w:rsidR="00E1608A" w:rsidRPr="008F13F9">
        <w:rPr>
          <w:rFonts w:ascii="Times New Roman" w:hAnsi="Times New Roman" w:cs="Times New Roman"/>
          <w:b/>
          <w:i/>
          <w:sz w:val="24"/>
          <w:szCs w:val="24"/>
        </w:rPr>
        <w:t>investigations</w:t>
      </w:r>
      <w:r w:rsidRPr="008F13F9">
        <w:rPr>
          <w:rFonts w:ascii="Times New Roman" w:hAnsi="Times New Roman" w:cs="Times New Roman"/>
          <w:b/>
          <w:i/>
          <w:sz w:val="24"/>
          <w:szCs w:val="24"/>
        </w:rPr>
        <w:t>?</w:t>
      </w:r>
    </w:p>
    <w:p w14:paraId="5AC0D32D" w14:textId="739BD9F6" w:rsidR="009607DB" w:rsidRPr="008F13F9" w:rsidRDefault="0071100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y </w:t>
      </w:r>
      <w:r w:rsidR="00E1608A" w:rsidRPr="008F13F9">
        <w:rPr>
          <w:rFonts w:ascii="Times New Roman" w:hAnsi="Times New Roman" w:cs="Times New Roman"/>
          <w:sz w:val="24"/>
          <w:szCs w:val="24"/>
        </w:rPr>
        <w:t>are</w:t>
      </w:r>
      <w:r w:rsidRPr="008F13F9">
        <w:rPr>
          <w:rFonts w:ascii="Times New Roman" w:hAnsi="Times New Roman" w:cs="Times New Roman"/>
          <w:sz w:val="24"/>
          <w:szCs w:val="24"/>
        </w:rPr>
        <w:t xml:space="preserve"> the high risks expectant mothers. When </w:t>
      </w:r>
      <w:r w:rsidR="00E1608A" w:rsidRPr="008F13F9">
        <w:rPr>
          <w:rFonts w:ascii="Times New Roman" w:hAnsi="Times New Roman" w:cs="Times New Roman"/>
          <w:sz w:val="24"/>
          <w:szCs w:val="24"/>
        </w:rPr>
        <w:t>we ask them to go th</w:t>
      </w:r>
      <w:r w:rsidRPr="008F13F9">
        <w:rPr>
          <w:rFonts w:ascii="Times New Roman" w:hAnsi="Times New Roman" w:cs="Times New Roman"/>
          <w:sz w:val="24"/>
          <w:szCs w:val="24"/>
        </w:rPr>
        <w:t>r</w:t>
      </w:r>
      <w:r w:rsidR="00E1608A" w:rsidRPr="008F13F9">
        <w:rPr>
          <w:rFonts w:ascii="Times New Roman" w:hAnsi="Times New Roman" w:cs="Times New Roman"/>
          <w:sz w:val="24"/>
          <w:szCs w:val="24"/>
        </w:rPr>
        <w:t>o</w:t>
      </w:r>
      <w:r w:rsidRPr="008F13F9">
        <w:rPr>
          <w:rFonts w:ascii="Times New Roman" w:hAnsi="Times New Roman" w:cs="Times New Roman"/>
          <w:sz w:val="24"/>
          <w:szCs w:val="24"/>
        </w:rPr>
        <w:t>u</w:t>
      </w:r>
      <w:r w:rsidR="00E1608A" w:rsidRPr="008F13F9">
        <w:rPr>
          <w:rFonts w:ascii="Times New Roman" w:hAnsi="Times New Roman" w:cs="Times New Roman"/>
          <w:sz w:val="24"/>
          <w:szCs w:val="24"/>
        </w:rPr>
        <w:t>gh</w:t>
      </w:r>
      <w:r w:rsidRPr="008F13F9">
        <w:rPr>
          <w:rFonts w:ascii="Times New Roman" w:hAnsi="Times New Roman" w:cs="Times New Roman"/>
          <w:sz w:val="24"/>
          <w:szCs w:val="24"/>
        </w:rPr>
        <w:t xml:space="preserve"> further </w:t>
      </w:r>
      <w:r w:rsidR="00E1608A" w:rsidRPr="008F13F9">
        <w:rPr>
          <w:rFonts w:ascii="Times New Roman" w:hAnsi="Times New Roman" w:cs="Times New Roman"/>
          <w:sz w:val="24"/>
          <w:szCs w:val="24"/>
        </w:rPr>
        <w:t>investigations</w:t>
      </w:r>
      <w:r w:rsidRPr="008F13F9">
        <w:rPr>
          <w:rFonts w:ascii="Times New Roman" w:hAnsi="Times New Roman" w:cs="Times New Roman"/>
          <w:sz w:val="24"/>
          <w:szCs w:val="24"/>
        </w:rPr>
        <w:t xml:space="preserve">, they refuse because they have no money. All these issues can even drive the client away because she knows if she visits ANC </w:t>
      </w:r>
      <w:r w:rsidR="00E1608A" w:rsidRPr="008F13F9">
        <w:rPr>
          <w:rFonts w:ascii="Times New Roman" w:hAnsi="Times New Roman" w:cs="Times New Roman"/>
          <w:sz w:val="24"/>
          <w:szCs w:val="24"/>
        </w:rPr>
        <w:t>next</w:t>
      </w:r>
      <w:r w:rsidRPr="008F13F9">
        <w:rPr>
          <w:rFonts w:ascii="Times New Roman" w:hAnsi="Times New Roman" w:cs="Times New Roman"/>
          <w:sz w:val="24"/>
          <w:szCs w:val="24"/>
        </w:rPr>
        <w:t xml:space="preserve"> time, the midwives will ask for them why they failed to do the lab tests. all those </w:t>
      </w:r>
      <w:r w:rsidR="00E1608A" w:rsidRPr="008F13F9">
        <w:rPr>
          <w:rFonts w:ascii="Times New Roman" w:hAnsi="Times New Roman" w:cs="Times New Roman"/>
          <w:sz w:val="24"/>
          <w:szCs w:val="24"/>
        </w:rPr>
        <w:t>embarrassments</w:t>
      </w:r>
      <w:r w:rsidRPr="008F13F9">
        <w:rPr>
          <w:rFonts w:ascii="Times New Roman" w:hAnsi="Times New Roman" w:cs="Times New Roman"/>
          <w:sz w:val="24"/>
          <w:szCs w:val="24"/>
        </w:rPr>
        <w:t xml:space="preserve"> may be there. So they will not even attend ANC until they are in labour. It is a big challenge for midwives because if anything poor happens to the pregnant woman, management will demand your intervention which you will have nothing to proof or defend the case. </w:t>
      </w:r>
      <w:r w:rsidR="00DC174C" w:rsidRPr="008F13F9">
        <w:rPr>
          <w:rFonts w:ascii="Times New Roman" w:hAnsi="Times New Roman" w:cs="Times New Roman"/>
          <w:sz w:val="24"/>
          <w:szCs w:val="24"/>
        </w:rPr>
        <w:t xml:space="preserve"> </w:t>
      </w:r>
    </w:p>
    <w:p w14:paraId="3D05981F" w14:textId="2369F6C6" w:rsidR="00E1608A" w:rsidRPr="008F13F9" w:rsidRDefault="00E1608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en are not also involved in providing maternal healthcare. Because, we all know that pregnancy involves two parties. We have stressed men involvement but they donot come. We have aske dthe women to attend ANC with their husbands, especially pregnant women who are tested STIs positive so we can treat both and counsel them, but they would not come. Pregnant women with STIs will come back to tell us the men said they don’t have any sickness. </w:t>
      </w:r>
    </w:p>
    <w:p w14:paraId="332CCC04" w14:textId="10FD4C21" w:rsidR="009B3C11" w:rsidRPr="008F13F9" w:rsidRDefault="009B3C1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happens to the infested expectant mothers? Do you treat them?</w:t>
      </w:r>
    </w:p>
    <w:p w14:paraId="605E59C7" w14:textId="5F8A3A7A" w:rsidR="009B3C11" w:rsidRPr="008F13F9" w:rsidRDefault="0023640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treat them, but you cant stop the husbands from infesting them again. Sometimes, we keep treating STIs on particular women until they give birth. </w:t>
      </w:r>
    </w:p>
    <w:p w14:paraId="54F231B0" w14:textId="51CC4666" w:rsidR="00236401" w:rsidRPr="008F13F9" w:rsidRDefault="0023640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bout women in labour, what are the challenges midwives face in providing care?</w:t>
      </w:r>
    </w:p>
    <w:p w14:paraId="7A146B79" w14:textId="19DE4C60" w:rsidR="00236401" w:rsidRPr="008F13F9" w:rsidRDefault="00F1441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 many challenges. Some pregnant women come to the hospital alone. No family member accompanies them. they will come from morning until evening with nothing for them to </w:t>
      </w:r>
      <w:r w:rsidR="00743E71" w:rsidRPr="008F13F9">
        <w:rPr>
          <w:rFonts w:ascii="Times New Roman" w:hAnsi="Times New Roman" w:cs="Times New Roman"/>
          <w:sz w:val="24"/>
          <w:szCs w:val="24"/>
        </w:rPr>
        <w:t>eat</w:t>
      </w:r>
      <w:r w:rsidRPr="008F13F9">
        <w:rPr>
          <w:rFonts w:ascii="Times New Roman" w:hAnsi="Times New Roman" w:cs="Times New Roman"/>
          <w:sz w:val="24"/>
          <w:szCs w:val="24"/>
        </w:rPr>
        <w:t xml:space="preserve">. During labour, we may need a relative to support in providing care such as picking the woman’s items from the birth kit and there is not relative to do it. Other times, we may need relatives to sign consent form, donate blood, and there is no relative to do any of these. </w:t>
      </w:r>
    </w:p>
    <w:p w14:paraId="294D713E" w14:textId="5E79F3FB" w:rsidR="00F14418" w:rsidRPr="008F13F9" w:rsidRDefault="00F14418"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On the aspect of the equipment, what are the challenges there too? Are they up as the highest referral facility in the two districts?</w:t>
      </w:r>
    </w:p>
    <w:p w14:paraId="19C9A5B1" w14:textId="20390426" w:rsidR="00F14418" w:rsidRPr="008F13F9" w:rsidRDefault="0058666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 xml:space="preserve">Currently, for the labour ward we have only three beds, out of which only two are used. The other one is used only when there is no other option. It </w:t>
      </w:r>
      <w:r w:rsidR="007C19B4" w:rsidRPr="008F13F9">
        <w:rPr>
          <w:rFonts w:ascii="Times New Roman" w:hAnsi="Times New Roman" w:cs="Times New Roman"/>
          <w:sz w:val="24"/>
          <w:szCs w:val="24"/>
          <w:highlight w:val="yellow"/>
        </w:rPr>
        <w:t>is not</w:t>
      </w:r>
      <w:r w:rsidRPr="008F13F9">
        <w:rPr>
          <w:rFonts w:ascii="Times New Roman" w:hAnsi="Times New Roman" w:cs="Times New Roman"/>
          <w:sz w:val="24"/>
          <w:szCs w:val="24"/>
          <w:highlight w:val="yellow"/>
        </w:rPr>
        <w:t xml:space="preserve"> meant for childbirth. It is for examination. In critical situations, we forced go conduct delivery in the (manual vacuum aspiration) MVA room to conduct delivery. </w:t>
      </w:r>
      <w:r w:rsidRPr="008F13F9">
        <w:rPr>
          <w:rFonts w:ascii="Times New Roman" w:hAnsi="Times New Roman" w:cs="Times New Roman"/>
          <w:i/>
          <w:sz w:val="24"/>
          <w:szCs w:val="24"/>
          <w:highlight w:val="yellow"/>
        </w:rPr>
        <w:t xml:space="preserve">  </w:t>
      </w:r>
      <w:r w:rsidRPr="008F13F9">
        <w:rPr>
          <w:rFonts w:ascii="Times New Roman" w:hAnsi="Times New Roman" w:cs="Times New Roman"/>
          <w:sz w:val="24"/>
          <w:szCs w:val="24"/>
          <w:highlight w:val="yellow"/>
        </w:rPr>
        <w:t xml:space="preserve">I have used the MVA room to conduct childbirth ones, which is wrong practice. The room is meant for expectant mothers who attend the hospital with </w:t>
      </w:r>
      <w:r w:rsidR="007C19B4" w:rsidRPr="008F13F9">
        <w:rPr>
          <w:rFonts w:ascii="Times New Roman" w:hAnsi="Times New Roman" w:cs="Times New Roman"/>
          <w:sz w:val="24"/>
          <w:szCs w:val="24"/>
          <w:highlight w:val="yellow"/>
        </w:rPr>
        <w:t>incomplete</w:t>
      </w:r>
      <w:r w:rsidRPr="008F13F9">
        <w:rPr>
          <w:rFonts w:ascii="Times New Roman" w:hAnsi="Times New Roman" w:cs="Times New Roman"/>
          <w:sz w:val="24"/>
          <w:szCs w:val="24"/>
          <w:highlight w:val="yellow"/>
        </w:rPr>
        <w:t xml:space="preserve"> </w:t>
      </w:r>
      <w:r w:rsidR="007C19B4" w:rsidRPr="008F13F9">
        <w:rPr>
          <w:rFonts w:ascii="Times New Roman" w:hAnsi="Times New Roman" w:cs="Times New Roman"/>
          <w:sz w:val="24"/>
          <w:szCs w:val="24"/>
          <w:highlight w:val="yellow"/>
        </w:rPr>
        <w:t>abortions</w:t>
      </w:r>
      <w:r w:rsidRPr="008F13F9">
        <w:rPr>
          <w:rFonts w:ascii="Times New Roman" w:hAnsi="Times New Roman" w:cs="Times New Roman"/>
          <w:sz w:val="24"/>
          <w:szCs w:val="24"/>
          <w:highlight w:val="yellow"/>
        </w:rPr>
        <w:t xml:space="preserve">, so they are send there for EOU (to evacuate the uterus). MVA room is meant to evacuate the uterus, examination of the uterus and related cases, just </w:t>
      </w:r>
      <w:r w:rsidR="007C19B4" w:rsidRPr="008F13F9">
        <w:rPr>
          <w:rFonts w:ascii="Times New Roman" w:hAnsi="Times New Roman" w:cs="Times New Roman"/>
          <w:sz w:val="24"/>
          <w:szCs w:val="24"/>
          <w:highlight w:val="yellow"/>
        </w:rPr>
        <w:t>removal</w:t>
      </w:r>
      <w:r w:rsidRPr="008F13F9">
        <w:rPr>
          <w:rFonts w:ascii="Times New Roman" w:hAnsi="Times New Roman" w:cs="Times New Roman"/>
          <w:sz w:val="24"/>
          <w:szCs w:val="24"/>
          <w:highlight w:val="yellow"/>
        </w:rPr>
        <w:t xml:space="preserve"> of uterine content</w:t>
      </w:r>
      <w:r w:rsidRPr="008F13F9">
        <w:rPr>
          <w:rFonts w:ascii="Times New Roman" w:hAnsi="Times New Roman" w:cs="Times New Roman"/>
          <w:sz w:val="24"/>
          <w:szCs w:val="24"/>
        </w:rPr>
        <w:t xml:space="preserve">. So as for the resources, it is very poor. We don’t have </w:t>
      </w:r>
      <w:r w:rsidR="007C19B4" w:rsidRPr="008F13F9">
        <w:rPr>
          <w:rFonts w:ascii="Times New Roman" w:hAnsi="Times New Roman" w:cs="Times New Roman"/>
          <w:sz w:val="24"/>
          <w:szCs w:val="24"/>
        </w:rPr>
        <w:t>delivery</w:t>
      </w:r>
      <w:r w:rsidRPr="008F13F9">
        <w:rPr>
          <w:rFonts w:ascii="Times New Roman" w:hAnsi="Times New Roman" w:cs="Times New Roman"/>
          <w:sz w:val="24"/>
          <w:szCs w:val="24"/>
        </w:rPr>
        <w:t xml:space="preserve"> beds, resuscitation table, a lot. We lack a lot of things there. </w:t>
      </w:r>
    </w:p>
    <w:p w14:paraId="158D630A" w14:textId="7CEF9700" w:rsidR="0058666F" w:rsidRPr="008F13F9" w:rsidRDefault="0058666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ever, do you conduct resuscitation currently?</w:t>
      </w:r>
    </w:p>
    <w:p w14:paraId="0E80CB65" w14:textId="3F62551B" w:rsidR="0058666F" w:rsidRPr="008F13F9" w:rsidRDefault="0058666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 resuscitation, that is why </w:t>
      </w:r>
      <w:r w:rsidR="007C19B4" w:rsidRPr="008F13F9">
        <w:rPr>
          <w:rFonts w:ascii="Times New Roman" w:hAnsi="Times New Roman" w:cs="Times New Roman"/>
          <w:sz w:val="24"/>
          <w:szCs w:val="24"/>
        </w:rPr>
        <w:t>I’m</w:t>
      </w:r>
      <w:r w:rsidRPr="008F13F9">
        <w:rPr>
          <w:rFonts w:ascii="Times New Roman" w:hAnsi="Times New Roman" w:cs="Times New Roman"/>
          <w:sz w:val="24"/>
          <w:szCs w:val="24"/>
        </w:rPr>
        <w:t xml:space="preserve"> saying there is </w:t>
      </w:r>
      <w:r w:rsidR="007C19B4" w:rsidRPr="008F13F9">
        <w:rPr>
          <w:rFonts w:ascii="Times New Roman" w:hAnsi="Times New Roman" w:cs="Times New Roman"/>
          <w:sz w:val="24"/>
          <w:szCs w:val="24"/>
        </w:rPr>
        <w:t>supposed to</w:t>
      </w:r>
      <w:r w:rsidRPr="008F13F9">
        <w:rPr>
          <w:rFonts w:ascii="Times New Roman" w:hAnsi="Times New Roman" w:cs="Times New Roman"/>
          <w:sz w:val="24"/>
          <w:szCs w:val="24"/>
        </w:rPr>
        <w:t xml:space="preserve"> be resuscitation table. The table require a lot of items so that in case a baby is born and is asphyxiated and need immediate intervention, use conduct it with ease. The table we have now is not well-equipped. We are only managing to save lives.</w:t>
      </w:r>
    </w:p>
    <w:p w14:paraId="3A9ED99B" w14:textId="36836FFA" w:rsidR="0058666F" w:rsidRPr="008F13F9" w:rsidRDefault="0058666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uring postnatal care, what are the challenges?</w:t>
      </w:r>
    </w:p>
    <w:p w14:paraId="6B6BABAD" w14:textId="024466D4" w:rsidR="007C19B4" w:rsidRPr="008F13F9" w:rsidRDefault="00652B9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of the mothers’ refuse to come for follow-up postnatal care. For the first postnatal, once they come to the facility to give birth, we administer the first PNC to them. Provided they give birth at the facility, many of them receive PNC before they discharged. The first one is within 24 hours of birth. Then the second is seven days, third PNC is 6 weeks’ time. But PNC, many receive care because they know the baby will get vaccinated. As the mother go they will be weighing and giving them vaccine. It is much of a challenge with PNC as in ANC.</w:t>
      </w:r>
    </w:p>
    <w:p w14:paraId="152991E2" w14:textId="18651E9E" w:rsidR="0005596A" w:rsidRPr="008F13F9" w:rsidRDefault="0005596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the vaccines readily available?</w:t>
      </w:r>
    </w:p>
    <w:p w14:paraId="7A544DD7" w14:textId="1D811EBB" w:rsidR="0005596A" w:rsidRPr="008F13F9" w:rsidRDefault="0005596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as for the vaccine, they are always there. Hardly have I heard that there is shortage of vaccine. </w:t>
      </w:r>
    </w:p>
    <w:p w14:paraId="7D84B031" w14:textId="62B21EF8" w:rsidR="00F94D8F" w:rsidRPr="008F13F9" w:rsidRDefault="00F94D8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recommendations will make for improved maternal and newborn healthcare outcomes in rural areas?</w:t>
      </w:r>
    </w:p>
    <w:p w14:paraId="3EBFBCE9" w14:textId="77777777" w:rsidR="00552BEA" w:rsidRPr="008F13F9" w:rsidRDefault="00814FF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Providing vehicle for referrals is number one priority. We lack vehicles for referrals of emergencies. Sometimes, we have a case and before it leaves the facility, we suffer a lot before the client get </w:t>
      </w:r>
      <w:r w:rsidR="00552BEA" w:rsidRPr="008F13F9">
        <w:rPr>
          <w:rFonts w:ascii="Times New Roman" w:hAnsi="Times New Roman" w:cs="Times New Roman"/>
          <w:sz w:val="24"/>
          <w:szCs w:val="24"/>
        </w:rPr>
        <w:t xml:space="preserve">to the next level of care. </w:t>
      </w:r>
    </w:p>
    <w:p w14:paraId="665B0248" w14:textId="284AE25B" w:rsidR="00814FF3" w:rsidRPr="008F13F9" w:rsidRDefault="00552BE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adequate skilled staff. We don’t have enough skilled staff. So we don’t meet the expectation of the clients. As I said early on, we don’t explain certain issues clearly for clients to understand because we have limited time to carry out all education and detail explanations to expectant mothers. </w:t>
      </w:r>
    </w:p>
    <w:p w14:paraId="5BDA7E78" w14:textId="0ADB7568" w:rsidR="00552BEA" w:rsidRPr="008F13F9" w:rsidRDefault="00552BE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Lack of resources. Delivery materials -beds, oxygen, a lot are not adequate. Those items are needed to meet the needs of pregnant women and the unborn baby.</w:t>
      </w:r>
    </w:p>
    <w:p w14:paraId="2033D533" w14:textId="0DFF03B9" w:rsidR="00552BEA" w:rsidRPr="008F13F9" w:rsidRDefault="00552BE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all necessary personnel – laboratory staff, doctors and anaesthetics as required?</w:t>
      </w:r>
    </w:p>
    <w:p w14:paraId="6DBB1081" w14:textId="792346A1" w:rsidR="00896009" w:rsidRPr="008F13F9" w:rsidRDefault="0089600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 they are not enough. Sometimes, it is only two anathestics that are in the hosptiatl. Sometimes, one will be on leave leaving only one. We could call the contact of the anathetics and it is switched off. Other times, he will tell us he is very far away and if the client is an emergency case, what are we going to do. The</w:t>
      </w:r>
      <w:r w:rsidR="00570C24" w:rsidRPr="008F13F9">
        <w:rPr>
          <w:rFonts w:ascii="Times New Roman" w:hAnsi="Times New Roman" w:cs="Times New Roman"/>
          <w:sz w:val="24"/>
          <w:szCs w:val="24"/>
        </w:rPr>
        <w:t xml:space="preserve"> </w:t>
      </w:r>
      <w:r w:rsidRPr="008F13F9">
        <w:rPr>
          <w:rFonts w:ascii="Times New Roman" w:hAnsi="Times New Roman" w:cs="Times New Roman"/>
          <w:sz w:val="24"/>
          <w:szCs w:val="24"/>
        </w:rPr>
        <w:t xml:space="preserve">doctors too are sometimes few, maybe the doctor is gone on official duty and very far away from the hospital. we are forced to refer the client out of the hospital or may be throughout the day and night, the doctor might have worked so hard that if h tries to attend to the next case, the outcome may be bad. So it is referred out of the facility. </w:t>
      </w:r>
    </w:p>
    <w:p w14:paraId="7D9CD378" w14:textId="77777777" w:rsidR="00896009" w:rsidRPr="008F13F9" w:rsidRDefault="00896009"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WOGGU NON-PREGNANT WOMEN</w:t>
      </w:r>
    </w:p>
    <w:p w14:paraId="683055D2" w14:textId="77777777" w:rsidR="00BD5528" w:rsidRPr="008F13F9" w:rsidRDefault="00BD552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still experience maternal deaths in Woggu community?</w:t>
      </w:r>
    </w:p>
    <w:p w14:paraId="03311D79" w14:textId="12261C45" w:rsidR="00552BEA" w:rsidRPr="008F13F9" w:rsidRDefault="0089600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EC7EE2" w:rsidRPr="008F13F9">
        <w:rPr>
          <w:rFonts w:ascii="Times New Roman" w:hAnsi="Times New Roman" w:cs="Times New Roman"/>
          <w:sz w:val="24"/>
          <w:szCs w:val="24"/>
        </w:rPr>
        <w:t xml:space="preserve">Yes, but it is not of recent. We still have women who experience severe complications and prolonged labours but it doesn’t always to death as in the past two and three years. </w:t>
      </w:r>
      <w:r w:rsidR="003F7003" w:rsidRPr="008F13F9">
        <w:rPr>
          <w:rFonts w:ascii="Times New Roman" w:hAnsi="Times New Roman" w:cs="Times New Roman"/>
          <w:sz w:val="24"/>
          <w:szCs w:val="24"/>
        </w:rPr>
        <w:t>Still births are rather very common now.</w:t>
      </w:r>
    </w:p>
    <w:p w14:paraId="5B173A96" w14:textId="7A7556B0" w:rsidR="003F7003" w:rsidRPr="008F13F9" w:rsidRDefault="003F700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the still births?</w:t>
      </w:r>
    </w:p>
    <w:p w14:paraId="1A1E4FC0" w14:textId="399182FA" w:rsidR="00400F8B" w:rsidRPr="008F13F9" w:rsidRDefault="00400F8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times, after the child is born they fall sick and when taken to the clinic, we are told of the cause of the death. We are not usually told of the name of the sickness, thereby making it difficult for us to take </w:t>
      </w:r>
      <w:r w:rsidR="00A73996" w:rsidRPr="008F13F9">
        <w:rPr>
          <w:rFonts w:ascii="Times New Roman" w:hAnsi="Times New Roman" w:cs="Times New Roman"/>
          <w:sz w:val="24"/>
          <w:szCs w:val="24"/>
        </w:rPr>
        <w:t>precautionary measures</w:t>
      </w:r>
      <w:r w:rsidRPr="008F13F9">
        <w:rPr>
          <w:rFonts w:ascii="Times New Roman" w:hAnsi="Times New Roman" w:cs="Times New Roman"/>
          <w:sz w:val="24"/>
          <w:szCs w:val="24"/>
        </w:rPr>
        <w:t xml:space="preserve">. </w:t>
      </w:r>
    </w:p>
    <w:p w14:paraId="76DB8058" w14:textId="7A482423" w:rsidR="00A73996" w:rsidRPr="008F13F9" w:rsidRDefault="00A7399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Now, that you are told of the causes of the still births, how will prevent future occurrences of stillbirths in the community? </w:t>
      </w:r>
    </w:p>
    <w:p w14:paraId="3C9F49B4" w14:textId="59BF6673" w:rsidR="00A0092D" w:rsidRPr="008F13F9" w:rsidRDefault="00A009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rmally, such sicknesses do not keep the baby long. Usually, when it happens and its rushed to the clinic, but they are often unable to treat it. Sometime, we assume its convulsion. As for the maternal deaths, its been long experienced it. Even homebirths has been discouraged among the young ladies. Recentoy we had some deaths of baies and the  nurses sadi it was caused by CSM. We know CSM infects people when we are in the warm season, but it was still in always very cold yet the deaths were attributed to CSM.</w:t>
      </w:r>
    </w:p>
    <w:p w14:paraId="1ECA23C5" w14:textId="3F7C9CF0" w:rsidR="00A0092D" w:rsidRPr="008F13F9" w:rsidRDefault="00A0092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Was it so </w:t>
      </w:r>
      <w:r w:rsidR="005809D6" w:rsidRPr="008F13F9">
        <w:rPr>
          <w:rFonts w:ascii="Times New Roman" w:hAnsi="Times New Roman" w:cs="Times New Roman"/>
          <w:b/>
          <w:i/>
          <w:sz w:val="24"/>
          <w:szCs w:val="24"/>
        </w:rPr>
        <w:t>rampant</w:t>
      </w:r>
      <w:r w:rsidRPr="008F13F9">
        <w:rPr>
          <w:rFonts w:ascii="Times New Roman" w:hAnsi="Times New Roman" w:cs="Times New Roman"/>
          <w:b/>
          <w:i/>
          <w:sz w:val="24"/>
          <w:szCs w:val="24"/>
        </w:rPr>
        <w:t>?</w:t>
      </w:r>
    </w:p>
    <w:p w14:paraId="14A70011" w14:textId="73C8A341" w:rsidR="00A0092D" w:rsidRPr="008F13F9" w:rsidRDefault="00A009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it was very common. They occurred in the early part 2016. </w:t>
      </w:r>
    </w:p>
    <w:p w14:paraId="732BE72D" w14:textId="31E0798D" w:rsidR="005809D6" w:rsidRPr="008F13F9" w:rsidRDefault="005809D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women do when they pregnant?</w:t>
      </w:r>
    </w:p>
    <w:p w14:paraId="0BA3E7AD" w14:textId="4F681165" w:rsidR="005809D6" w:rsidRPr="008F13F9" w:rsidRDefault="00B46BD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do the same jobs as when they were not pregnant. They go to farm and partake in all activities as before conception. </w:t>
      </w:r>
    </w:p>
    <w:p w14:paraId="66704195" w14:textId="3EEFA931" w:rsidR="00B46BDA" w:rsidRPr="008F13F9" w:rsidRDefault="00B46BD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Can you mention the activities?</w:t>
      </w:r>
    </w:p>
    <w:p w14:paraId="0B3A9BAA" w14:textId="18AF416F" w:rsidR="00B46BDA" w:rsidRPr="008F13F9" w:rsidRDefault="00B46BD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s I sit, I brew pito, so when I conceive I still brew pito although the heat form the fire could affect my health. If I don’t brew pito, I won’t get money to grind flour, buy salt, and other food ingredients. Although I feel the pains and suffer the risks of the fire, I still brew, simply because I have no other option to make income. During the rainy season, pregnant women do sowing of seeds. Unlucky ones even till and weed with hoe whilst pregnant.  So as we continue to engage in these menial jobs, usually it gets to a point where we experience severe pains and complications. However, we endure because it is the same work every woman whether pregnant or not. Expectant mothers only just endure the pains when working.</w:t>
      </w:r>
    </w:p>
    <w:p w14:paraId="166DF068" w14:textId="0ABD49BA" w:rsidR="0012042E" w:rsidRPr="008F13F9" w:rsidRDefault="0012042E"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other activities, aside tilling, weeding, sowing of seeds and pito brewing?</w:t>
      </w:r>
    </w:p>
    <w:p w14:paraId="00CF79BD" w14:textId="16880206" w:rsidR="0012042E" w:rsidRPr="008F13F9" w:rsidRDefault="0034423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burn charcoal. I burnt charcoal throughout my recent pregnancy and suffered unusual pains during labour but was lucky to have a successful </w:t>
      </w:r>
      <w:r w:rsidR="00483190" w:rsidRPr="008F13F9">
        <w:rPr>
          <w:rFonts w:ascii="Times New Roman" w:hAnsi="Times New Roman" w:cs="Times New Roman"/>
          <w:sz w:val="24"/>
          <w:szCs w:val="24"/>
        </w:rPr>
        <w:t>childbirth</w:t>
      </w:r>
      <w:r w:rsidRPr="008F13F9">
        <w:rPr>
          <w:rFonts w:ascii="Times New Roman" w:hAnsi="Times New Roman" w:cs="Times New Roman"/>
          <w:sz w:val="24"/>
          <w:szCs w:val="24"/>
        </w:rPr>
        <w:t>.</w:t>
      </w:r>
    </w:p>
    <w:p w14:paraId="7E559472" w14:textId="7E20A825" w:rsidR="0034423C" w:rsidRPr="008F13F9" w:rsidRDefault="0048319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highlight w:val="yellow"/>
        </w:rPr>
        <w:t>Some expectant mothers do climb trees during fruit harvesting -dawadawa fruits. They also climb during rainy season to cut dry wood/sticks for cooking. However, its not all pregnant women who do climb trees</w:t>
      </w:r>
      <w:r w:rsidRPr="008F13F9">
        <w:rPr>
          <w:rFonts w:ascii="Times New Roman" w:hAnsi="Times New Roman" w:cs="Times New Roman"/>
          <w:sz w:val="24"/>
          <w:szCs w:val="24"/>
        </w:rPr>
        <w:t xml:space="preserve">. Those with week </w:t>
      </w:r>
      <w:r w:rsidR="001C37F0" w:rsidRPr="008F13F9">
        <w:rPr>
          <w:rFonts w:ascii="Times New Roman" w:hAnsi="Times New Roman" w:cs="Times New Roman"/>
          <w:sz w:val="24"/>
          <w:szCs w:val="24"/>
        </w:rPr>
        <w:t>umbilical</w:t>
      </w:r>
      <w:r w:rsidRPr="008F13F9">
        <w:rPr>
          <w:rFonts w:ascii="Times New Roman" w:hAnsi="Times New Roman" w:cs="Times New Roman"/>
          <w:sz w:val="24"/>
          <w:szCs w:val="24"/>
        </w:rPr>
        <w:t xml:space="preserve"> cords do not </w:t>
      </w:r>
      <w:commentRangeStart w:id="37"/>
      <w:r w:rsidRPr="008F13F9">
        <w:rPr>
          <w:rFonts w:ascii="Times New Roman" w:hAnsi="Times New Roman" w:cs="Times New Roman"/>
          <w:sz w:val="24"/>
          <w:szCs w:val="24"/>
        </w:rPr>
        <w:t>attempt whenever they are pregnant</w:t>
      </w:r>
      <w:commentRangeEnd w:id="37"/>
      <w:r w:rsidR="00733F07" w:rsidRPr="008F13F9">
        <w:rPr>
          <w:rStyle w:val="CommentReference"/>
          <w:rFonts w:ascii="Times New Roman" w:hAnsi="Times New Roman" w:cs="Times New Roman"/>
          <w:sz w:val="24"/>
          <w:szCs w:val="24"/>
        </w:rPr>
        <w:commentReference w:id="37"/>
      </w:r>
      <w:r w:rsidRPr="008F13F9">
        <w:rPr>
          <w:rFonts w:ascii="Times New Roman" w:hAnsi="Times New Roman" w:cs="Times New Roman"/>
          <w:sz w:val="24"/>
          <w:szCs w:val="24"/>
        </w:rPr>
        <w:t>. When a pregnant woman knows her cord is the weak type, she does not climb trees.</w:t>
      </w:r>
    </w:p>
    <w:p w14:paraId="2A64F17A" w14:textId="769C6EF0" w:rsidR="00483190" w:rsidRPr="008F13F9" w:rsidRDefault="00483190"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will one know her cord is weak or strong?</w:t>
      </w:r>
    </w:p>
    <w:p w14:paraId="0DED8385" w14:textId="30C8E7AD" w:rsidR="00B46BDA" w:rsidRPr="008F13F9" w:rsidRDefault="00624C8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rmally when a woman give birth to the first baby, the cord is checked to know whether is thick or lean. So adult women normally advise her not to ever climb tree in pregnancy. Young ladies do take risk climbing trees because they do not yet know their cords. </w:t>
      </w:r>
    </w:p>
    <w:p w14:paraId="5605FD76" w14:textId="41314837" w:rsidR="00624C82" w:rsidRPr="008F13F9" w:rsidRDefault="00624C82"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will adult women see the cord if the childbirth is at the clinic/hospital?</w:t>
      </w:r>
    </w:p>
    <w:p w14:paraId="1AAC448B" w14:textId="782AACA1" w:rsidR="00624C82" w:rsidRPr="008F13F9" w:rsidRDefault="00BB449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se </w:t>
      </w:r>
      <w:commentRangeStart w:id="38"/>
      <w:r w:rsidRPr="008F13F9">
        <w:rPr>
          <w:rFonts w:ascii="Times New Roman" w:hAnsi="Times New Roman" w:cs="Times New Roman"/>
          <w:sz w:val="24"/>
          <w:szCs w:val="24"/>
        </w:rPr>
        <w:t xml:space="preserve">can only be known when it is a home birth. They take time to check </w:t>
      </w:r>
      <w:commentRangeEnd w:id="38"/>
      <w:r w:rsidR="00E6561D" w:rsidRPr="008F13F9">
        <w:rPr>
          <w:rStyle w:val="CommentReference"/>
          <w:rFonts w:ascii="Times New Roman" w:hAnsi="Times New Roman" w:cs="Times New Roman"/>
          <w:sz w:val="24"/>
          <w:szCs w:val="24"/>
        </w:rPr>
        <w:commentReference w:id="38"/>
      </w:r>
      <w:r w:rsidRPr="008F13F9">
        <w:rPr>
          <w:rFonts w:ascii="Times New Roman" w:hAnsi="Times New Roman" w:cs="Times New Roman"/>
          <w:sz w:val="24"/>
          <w:szCs w:val="24"/>
        </w:rPr>
        <w:t xml:space="preserve">it. If it is at the clinic, access is limited. </w:t>
      </w:r>
    </w:p>
    <w:p w14:paraId="182D8FA8" w14:textId="0BB67DE7" w:rsidR="001C37F0" w:rsidRPr="008F13F9" w:rsidRDefault="00F6403C"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n’t you</w:t>
      </w:r>
      <w:r w:rsidR="007B641C" w:rsidRPr="008F13F9">
        <w:rPr>
          <w:rFonts w:ascii="Times New Roman" w:hAnsi="Times New Roman" w:cs="Times New Roman"/>
          <w:b/>
          <w:i/>
          <w:sz w:val="24"/>
          <w:szCs w:val="24"/>
        </w:rPr>
        <w:t xml:space="preserve"> have anyone to climb and harvest the fruits for you?</w:t>
      </w:r>
    </w:p>
    <w:p w14:paraId="661A2CFD" w14:textId="01A2D7E8" w:rsidR="007B641C" w:rsidRPr="008F13F9" w:rsidRDefault="00281D2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men often tell us pregnancy is not a sickness and a fashionable thing for you to keep off doing things everyone does. Others tag such expectant mother a lazy person. Therefore, we feel better doing all activities by ourselves.</w:t>
      </w:r>
    </w:p>
    <w:p w14:paraId="5F41A1F8" w14:textId="0A15CB83" w:rsidR="00281D2F" w:rsidRPr="008F13F9" w:rsidRDefault="00281D2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re you always aware, it could lead to the end of your life?</w:t>
      </w:r>
    </w:p>
    <w:p w14:paraId="012D15DE" w14:textId="1690B5C3" w:rsidR="00281D2F" w:rsidRPr="008F13F9" w:rsidRDefault="00F11F9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but we always pray death do not happen.</w:t>
      </w:r>
    </w:p>
    <w:p w14:paraId="2385352F" w14:textId="77777777" w:rsidR="00A540EE" w:rsidRPr="008F13F9" w:rsidRDefault="00F11F9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 conceived </w:t>
      </w:r>
      <w:r w:rsidR="00A540EE" w:rsidRPr="008F13F9">
        <w:rPr>
          <w:rFonts w:ascii="Times New Roman" w:hAnsi="Times New Roman" w:cs="Times New Roman"/>
          <w:sz w:val="24"/>
          <w:szCs w:val="24"/>
        </w:rPr>
        <w:t>for twins</w:t>
      </w:r>
      <w:r w:rsidRPr="008F13F9">
        <w:rPr>
          <w:rFonts w:ascii="Times New Roman" w:hAnsi="Times New Roman" w:cs="Times New Roman"/>
          <w:sz w:val="24"/>
          <w:szCs w:val="24"/>
        </w:rPr>
        <w:t xml:space="preserve"> and </w:t>
      </w:r>
      <w:r w:rsidR="00A540EE" w:rsidRPr="008F13F9">
        <w:rPr>
          <w:rFonts w:ascii="Times New Roman" w:hAnsi="Times New Roman" w:cs="Times New Roman"/>
          <w:sz w:val="24"/>
          <w:szCs w:val="24"/>
        </w:rPr>
        <w:t>engaged</w:t>
      </w:r>
      <w:r w:rsidRPr="008F13F9">
        <w:rPr>
          <w:rFonts w:ascii="Times New Roman" w:hAnsi="Times New Roman" w:cs="Times New Roman"/>
          <w:sz w:val="24"/>
          <w:szCs w:val="24"/>
        </w:rPr>
        <w:t xml:space="preserve"> in all these activities. When I went for ANC, I was told the foetus was not moving, and I was always very uncomfortable and I also had short-breaths sometimes. But I endured unto birth. One reason we these jobs is because we are alone, with no support from family and husband. Failure to do those jobs means you may not even get food to eat. </w:t>
      </w:r>
      <w:r w:rsidR="00A540EE" w:rsidRPr="008F13F9">
        <w:rPr>
          <w:rFonts w:ascii="Times New Roman" w:hAnsi="Times New Roman" w:cs="Times New Roman"/>
          <w:sz w:val="24"/>
          <w:szCs w:val="24"/>
        </w:rPr>
        <w:t xml:space="preserve">When you unfortunate to have a rival in the marriage, she feels you are shedding responsibilities and work on her to do. She might tag you as lazy and even cause you more pain by picking fight on small issues. We just have no alternative than to endure everything in order to avoid these. In our community, even if your husband has two wives, we are worse off in terms of supporting each other during pregnancies through vain rivalry. </w:t>
      </w:r>
    </w:p>
    <w:p w14:paraId="5E1A923A" w14:textId="77777777" w:rsidR="00A540EE" w:rsidRPr="008F13F9" w:rsidRDefault="00A540E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things you do to ensure safety of pregnancy?</w:t>
      </w:r>
    </w:p>
    <w:p w14:paraId="5604BB6C" w14:textId="51F09F35" w:rsidR="00430D02" w:rsidRPr="008F13F9" w:rsidRDefault="00A540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430D02" w:rsidRPr="008F13F9">
        <w:rPr>
          <w:rFonts w:ascii="Times New Roman" w:hAnsi="Times New Roman" w:cs="Times New Roman"/>
          <w:sz w:val="24"/>
          <w:szCs w:val="24"/>
        </w:rPr>
        <w:t xml:space="preserve">When we are pregnant, the first thing we do is to register for ANC. Ones, you register, anytime you are in pain or complications the nurses give you relevant medicines. however, when you  fail to take medications given, as some complain they might have overweighed babies at birth, giving </w:t>
      </w:r>
      <w:r w:rsidR="00306551" w:rsidRPr="008F13F9">
        <w:rPr>
          <w:rFonts w:ascii="Times New Roman" w:hAnsi="Times New Roman" w:cs="Times New Roman"/>
          <w:sz w:val="24"/>
          <w:szCs w:val="24"/>
        </w:rPr>
        <w:t>complications</w:t>
      </w:r>
      <w:r w:rsidR="00430D02" w:rsidRPr="008F13F9">
        <w:rPr>
          <w:rFonts w:ascii="Times New Roman" w:hAnsi="Times New Roman" w:cs="Times New Roman"/>
          <w:sz w:val="24"/>
          <w:szCs w:val="24"/>
        </w:rPr>
        <w:t xml:space="preserve"> and difficult labouring, but when we comply with the </w:t>
      </w:r>
      <w:r w:rsidR="00306551" w:rsidRPr="008F13F9">
        <w:rPr>
          <w:rFonts w:ascii="Times New Roman" w:hAnsi="Times New Roman" w:cs="Times New Roman"/>
          <w:sz w:val="24"/>
          <w:szCs w:val="24"/>
        </w:rPr>
        <w:t>prescriptions</w:t>
      </w:r>
      <w:r w:rsidR="00430D02" w:rsidRPr="008F13F9">
        <w:rPr>
          <w:rFonts w:ascii="Times New Roman" w:hAnsi="Times New Roman" w:cs="Times New Roman"/>
          <w:sz w:val="24"/>
          <w:szCs w:val="24"/>
        </w:rPr>
        <w:t>, we receive are restored to good health fast. Right now, the nurses have admonished all pregnant women to keep off local oxytocin intake. We now rely solely on the clinic for our maternal healthcare. Many expectant mothers are also regular to ANC</w:t>
      </w:r>
      <w:r w:rsidR="00306551" w:rsidRPr="008F13F9">
        <w:rPr>
          <w:rFonts w:ascii="Times New Roman" w:hAnsi="Times New Roman" w:cs="Times New Roman"/>
          <w:sz w:val="24"/>
          <w:szCs w:val="24"/>
        </w:rPr>
        <w:t>. Women who take full course of ANC medications and conduct laboratory investigations actually bring forth healthy babies. They look healthier and more active than women who refuse to take the medications given at ANC.</w:t>
      </w:r>
      <w:r w:rsidR="007B7AB8" w:rsidRPr="008F13F9">
        <w:rPr>
          <w:rFonts w:ascii="Times New Roman" w:hAnsi="Times New Roman" w:cs="Times New Roman"/>
          <w:sz w:val="24"/>
          <w:szCs w:val="24"/>
        </w:rPr>
        <w:t xml:space="preserve"> </w:t>
      </w:r>
      <w:r w:rsidR="00430D02" w:rsidRPr="008F13F9">
        <w:rPr>
          <w:rFonts w:ascii="Times New Roman" w:hAnsi="Times New Roman" w:cs="Times New Roman"/>
          <w:sz w:val="24"/>
          <w:szCs w:val="24"/>
        </w:rPr>
        <w:t xml:space="preserve">Also, we are often told to sleep under insecticides treated bed nets (ITNs) during rainy season to prevent malaria in pregnancy. We ensure we receive ANC and further eat nutritious food. All these help us to have safe pregnancy and childbirths to healthy babies. Many women ensure hygiene of the newborns are maintained. </w:t>
      </w:r>
    </w:p>
    <w:p w14:paraId="4239E79F" w14:textId="3DF1C701" w:rsidR="00306551" w:rsidRPr="008F13F9" w:rsidRDefault="007B7AB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es this mean some women do not take the free medicines given at ANC?</w:t>
      </w:r>
    </w:p>
    <w:p w14:paraId="7F6C43DB" w14:textId="11442289" w:rsidR="007B7AB8" w:rsidRPr="008F13F9" w:rsidRDefault="007B7AB8"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Yes, some take it home and throw them away. Others complain their unborn baby will increase in weight at labour, which might lead to difficulty in having normal childbirth. For fear of CS delivery, many refuse to take the medicines. we have pregnant women who complain of vomiting anytime they take it. Others feel dizzy after taking it. </w:t>
      </w:r>
      <w:r w:rsidRPr="008F13F9">
        <w:rPr>
          <w:rFonts w:ascii="Times New Roman" w:hAnsi="Times New Roman" w:cs="Times New Roman"/>
          <w:i/>
          <w:sz w:val="24"/>
          <w:szCs w:val="24"/>
        </w:rPr>
        <w:t xml:space="preserve">I don’t take the medicines given. Anytime, I took it I vomited everything instantly. </w:t>
      </w:r>
    </w:p>
    <w:p w14:paraId="22D3D486" w14:textId="77777777" w:rsidR="00537672" w:rsidRPr="008F13F9" w:rsidRDefault="007B7AB8"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I do not complete the dosage of the medications as required</w:t>
      </w:r>
      <w:r w:rsidR="006515A1" w:rsidRPr="008F13F9">
        <w:rPr>
          <w:rFonts w:ascii="Times New Roman" w:hAnsi="Times New Roman" w:cs="Times New Roman"/>
          <w:i/>
          <w:sz w:val="24"/>
          <w:szCs w:val="24"/>
        </w:rPr>
        <w:t>, due to negative reactions I experienced.</w:t>
      </w:r>
    </w:p>
    <w:p w14:paraId="1A84D912" w14:textId="53B4576D" w:rsidR="00537672" w:rsidRPr="008F13F9" w:rsidRDefault="0053767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traditional beliefs and practices do we have on MNH care?</w:t>
      </w:r>
    </w:p>
    <w:p w14:paraId="488AD12E" w14:textId="53357982" w:rsidR="00537672" w:rsidRPr="008F13F9" w:rsidRDefault="008F6AA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re is one herbal practice – “</w:t>
      </w:r>
      <w:r w:rsidR="0065528E" w:rsidRPr="008F13F9">
        <w:rPr>
          <w:rFonts w:ascii="Times New Roman" w:hAnsi="Times New Roman" w:cs="Times New Roman"/>
          <w:sz w:val="24"/>
          <w:szCs w:val="24"/>
        </w:rPr>
        <w:t>giving</w:t>
      </w:r>
      <w:r w:rsidRPr="008F13F9">
        <w:rPr>
          <w:rFonts w:ascii="Times New Roman" w:hAnsi="Times New Roman" w:cs="Times New Roman"/>
          <w:sz w:val="24"/>
          <w:szCs w:val="24"/>
        </w:rPr>
        <w:t xml:space="preserve"> newborn</w:t>
      </w:r>
      <w:r w:rsidR="0065528E" w:rsidRPr="008F13F9">
        <w:rPr>
          <w:rFonts w:ascii="Times New Roman" w:hAnsi="Times New Roman" w:cs="Times New Roman"/>
          <w:sz w:val="24"/>
          <w:szCs w:val="24"/>
        </w:rPr>
        <w:t>s a bath</w:t>
      </w:r>
      <w:r w:rsidR="003802C6" w:rsidRPr="008F13F9">
        <w:rPr>
          <w:rFonts w:ascii="Times New Roman" w:hAnsi="Times New Roman" w:cs="Times New Roman"/>
          <w:sz w:val="24"/>
          <w:szCs w:val="24"/>
        </w:rPr>
        <w:t xml:space="preserve"> with S</w:t>
      </w:r>
      <w:r w:rsidRPr="008F13F9">
        <w:rPr>
          <w:rFonts w:ascii="Times New Roman" w:hAnsi="Times New Roman" w:cs="Times New Roman"/>
          <w:sz w:val="24"/>
          <w:szCs w:val="24"/>
        </w:rPr>
        <w:t>iram”</w:t>
      </w:r>
      <w:r w:rsidR="00652F3F" w:rsidRPr="008F13F9">
        <w:rPr>
          <w:rFonts w:ascii="Times New Roman" w:hAnsi="Times New Roman" w:cs="Times New Roman"/>
          <w:sz w:val="24"/>
          <w:szCs w:val="24"/>
        </w:rPr>
        <w:t>. It’s done as soon as the baby is taken home from the clinic – thus if skilled birth</w:t>
      </w:r>
      <w:r w:rsidR="00FD35B3" w:rsidRPr="008F13F9">
        <w:rPr>
          <w:rFonts w:ascii="Times New Roman" w:hAnsi="Times New Roman" w:cs="Times New Roman"/>
          <w:sz w:val="24"/>
          <w:szCs w:val="24"/>
        </w:rPr>
        <w:t xml:space="preserve">.  It is done to ensure good health of the baby. Women who been initiated into the herbal practice/belief must not see newborns of who do not belong the belief. </w:t>
      </w:r>
    </w:p>
    <w:p w14:paraId="45835109" w14:textId="39D2C665" w:rsidR="00FD35B3" w:rsidRPr="008F13F9" w:rsidRDefault="00FD35B3"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s it real, that seeing the baby could lead death?</w:t>
      </w:r>
    </w:p>
    <w:p w14:paraId="6611E1FD" w14:textId="021061F3" w:rsidR="00FD35B3" w:rsidRPr="008F13F9" w:rsidRDefault="00FD35B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t>
      </w:r>
      <w:r w:rsidR="00732632" w:rsidRPr="008F13F9">
        <w:rPr>
          <w:rFonts w:ascii="Times New Roman" w:hAnsi="Times New Roman" w:cs="Times New Roman"/>
          <w:sz w:val="24"/>
          <w:szCs w:val="24"/>
        </w:rPr>
        <w:t>when I had my recent birth, one woman who is into this belief saw the baby and said the front fontanel</w:t>
      </w:r>
      <w:r w:rsidR="00E84F9D" w:rsidRPr="008F13F9">
        <w:rPr>
          <w:rFonts w:ascii="Times New Roman" w:hAnsi="Times New Roman" w:cs="Times New Roman"/>
          <w:sz w:val="24"/>
          <w:szCs w:val="24"/>
        </w:rPr>
        <w:t xml:space="preserve"> had moved to the back of the baby, which was the effect of the belief, so I had to immediately get the baby bathed with the herbs and the front fontanel was restored. </w:t>
      </w:r>
    </w:p>
    <w:p w14:paraId="498A6A30" w14:textId="4BBDD921" w:rsidR="00B87DE4" w:rsidRPr="008F13F9" w:rsidRDefault="00B87DE4"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en you are attending PNC, how do you prevent such women from seeing your uninitiated baby?</w:t>
      </w:r>
    </w:p>
    <w:p w14:paraId="4D3F92F7" w14:textId="5EFA4947" w:rsidR="00B87DE4" w:rsidRPr="008F13F9" w:rsidRDefault="00FF0177"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We cover the entire body of the baby before leaving home. “</w:t>
      </w:r>
      <w:r w:rsidRPr="008F13F9">
        <w:rPr>
          <w:rFonts w:ascii="Times New Roman" w:hAnsi="Times New Roman" w:cs="Times New Roman"/>
          <w:i/>
          <w:sz w:val="24"/>
          <w:szCs w:val="24"/>
        </w:rPr>
        <w:t>This belief and practice has killed two of my neonates”</w:t>
      </w:r>
      <w:r w:rsidR="00FF3D89" w:rsidRPr="008F13F9">
        <w:rPr>
          <w:rFonts w:ascii="Times New Roman" w:hAnsi="Times New Roman" w:cs="Times New Roman"/>
          <w:i/>
          <w:sz w:val="24"/>
          <w:szCs w:val="24"/>
        </w:rPr>
        <w:t xml:space="preserve">. </w:t>
      </w:r>
    </w:p>
    <w:p w14:paraId="42DA1AD5" w14:textId="5DACF549" w:rsidR="00FF3D89" w:rsidRPr="008F13F9" w:rsidRDefault="00FF3D8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do you know that was the cause?</w:t>
      </w:r>
    </w:p>
    <w:p w14:paraId="4F4AD686" w14:textId="17780532" w:rsidR="00FF3D89" w:rsidRPr="008F13F9" w:rsidRDefault="00FF3D89" w:rsidP="008F13F9">
      <w:pPr>
        <w:spacing w:line="480" w:lineRule="auto"/>
        <w:jc w:val="both"/>
        <w:rPr>
          <w:rFonts w:ascii="Times New Roman" w:hAnsi="Times New Roman" w:cs="Times New Roman"/>
          <w:i/>
          <w:sz w:val="24"/>
          <w:szCs w:val="24"/>
          <w:u w:val="single"/>
        </w:rPr>
      </w:pPr>
      <w:r w:rsidRPr="008F13F9">
        <w:rPr>
          <w:rFonts w:ascii="Times New Roman" w:hAnsi="Times New Roman" w:cs="Times New Roman"/>
          <w:i/>
          <w:sz w:val="24"/>
          <w:szCs w:val="24"/>
          <w:u w:val="single"/>
        </w:rPr>
        <w:t xml:space="preserve">The child’s faecal matter looks greenish in colour. </w:t>
      </w:r>
    </w:p>
    <w:p w14:paraId="726C0689" w14:textId="33FD8DDC" w:rsidR="00FF3D89" w:rsidRPr="008F13F9" w:rsidRDefault="00FF3D8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id you send your late newborns to the clinic or hospital?</w:t>
      </w:r>
    </w:p>
    <w:p w14:paraId="213804EB" w14:textId="7DA47946" w:rsidR="00FF3D89" w:rsidRPr="008F13F9" w:rsidRDefault="00FF3D8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we lived was very far from a health facility. it happened before we packed out of the community and returned home.</w:t>
      </w:r>
    </w:p>
    <w:p w14:paraId="29CD75EE" w14:textId="0C8DD905" w:rsidR="00FF3D89" w:rsidRPr="008F13F9" w:rsidRDefault="00C50D98"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rPr>
        <w:t xml:space="preserve">We have herbs we boil into syrup and administer orally unto the baby. </w:t>
      </w:r>
      <w:r w:rsidRPr="008F13F9">
        <w:rPr>
          <w:rFonts w:ascii="Times New Roman" w:hAnsi="Times New Roman" w:cs="Times New Roman"/>
          <w:sz w:val="24"/>
          <w:szCs w:val="24"/>
          <w:u w:val="single"/>
        </w:rPr>
        <w:t xml:space="preserve">We are able to decipher sickness that can be treated medically and those that are traditional. </w:t>
      </w:r>
    </w:p>
    <w:p w14:paraId="1D4380E0" w14:textId="1871C210" w:rsidR="00D53109" w:rsidRPr="008F13F9" w:rsidRDefault="007B7AB8" w:rsidP="008F13F9">
      <w:pPr>
        <w:spacing w:line="480" w:lineRule="auto"/>
        <w:jc w:val="both"/>
        <w:rPr>
          <w:rFonts w:ascii="Times New Roman" w:hAnsi="Times New Roman" w:cs="Times New Roman"/>
          <w:sz w:val="24"/>
          <w:szCs w:val="24"/>
        </w:rPr>
      </w:pPr>
      <w:r w:rsidRPr="008F13F9">
        <w:rPr>
          <w:rFonts w:ascii="Times New Roman" w:hAnsi="Times New Roman" w:cs="Times New Roman"/>
          <w:i/>
          <w:sz w:val="24"/>
          <w:szCs w:val="24"/>
        </w:rPr>
        <w:t xml:space="preserve">  </w:t>
      </w:r>
      <w:r w:rsidR="00D53109" w:rsidRPr="008F13F9">
        <w:rPr>
          <w:rFonts w:ascii="Times New Roman" w:hAnsi="Times New Roman" w:cs="Times New Roman"/>
          <w:sz w:val="24"/>
          <w:szCs w:val="24"/>
        </w:rPr>
        <w:t>Even when we give birth at the health facility, we are eager to get home quick to administer the herbs before the baby dies. We belief that, women who are into it might have come to visit at the hospital or clinic after childbirth. Once they see the newborn, it’s infested already with the sickness and until the nursing mother and the family act promptly, the baby might begin to show signs of poor health, which could lead to baby’s death. The hospitals and clinics are unable to treat such.</w:t>
      </w:r>
    </w:p>
    <w:p w14:paraId="5F2EAB6A" w14:textId="73466121" w:rsidR="00D53109" w:rsidRPr="008F13F9" w:rsidRDefault="00D5310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y don’t the nurses’ belief and practice these, yet their babies are alive and healthy?</w:t>
      </w:r>
    </w:p>
    <w:p w14:paraId="6E091470" w14:textId="12DC84A8" w:rsidR="00AB40F6" w:rsidRPr="008F13F9" w:rsidRDefault="00AB40F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belief they also hide and practice it without letting us know. They all do it, I belief.</w:t>
      </w:r>
    </w:p>
    <w:p w14:paraId="30D9CD9D" w14:textId="6769EB6D" w:rsidR="00AB40F6" w:rsidRPr="008F13F9" w:rsidRDefault="00AB40F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some pregnant women not give birth at the health facility?</w:t>
      </w:r>
    </w:p>
    <w:p w14:paraId="6579B373" w14:textId="0627EE90" w:rsidR="00AB40F6" w:rsidRPr="008F13F9" w:rsidRDefault="004A2C3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Childbirth is such that, it can happen at home or anywhere. Sometimes, </w:t>
      </w:r>
      <w:r w:rsidR="005B6316" w:rsidRPr="008F13F9">
        <w:rPr>
          <w:rFonts w:ascii="Times New Roman" w:hAnsi="Times New Roman" w:cs="Times New Roman"/>
          <w:sz w:val="24"/>
          <w:szCs w:val="24"/>
        </w:rPr>
        <w:t>pregnant women</w:t>
      </w:r>
      <w:r w:rsidRPr="008F13F9">
        <w:rPr>
          <w:rFonts w:ascii="Times New Roman" w:hAnsi="Times New Roman" w:cs="Times New Roman"/>
          <w:sz w:val="24"/>
          <w:szCs w:val="24"/>
        </w:rPr>
        <w:t xml:space="preserve"> give birth on their way to the clinic. Particularly women with precipitate labour. It is </w:t>
      </w:r>
      <w:r w:rsidR="005B6316" w:rsidRPr="008F13F9">
        <w:rPr>
          <w:rFonts w:ascii="Times New Roman" w:hAnsi="Times New Roman" w:cs="Times New Roman"/>
          <w:sz w:val="24"/>
          <w:szCs w:val="24"/>
        </w:rPr>
        <w:t>women who</w:t>
      </w:r>
      <w:r w:rsidRPr="008F13F9">
        <w:rPr>
          <w:rFonts w:ascii="Times New Roman" w:hAnsi="Times New Roman" w:cs="Times New Roman"/>
          <w:sz w:val="24"/>
          <w:szCs w:val="24"/>
        </w:rPr>
        <w:t xml:space="preserve"> experience epidural labour that are reassured</w:t>
      </w:r>
      <w:r w:rsidR="00F54C03" w:rsidRPr="008F13F9">
        <w:rPr>
          <w:rFonts w:ascii="Times New Roman" w:hAnsi="Times New Roman" w:cs="Times New Roman"/>
          <w:sz w:val="24"/>
          <w:szCs w:val="24"/>
        </w:rPr>
        <w:t xml:space="preserve"> of reach</w:t>
      </w:r>
      <w:r w:rsidRPr="008F13F9">
        <w:rPr>
          <w:rFonts w:ascii="Times New Roman" w:hAnsi="Times New Roman" w:cs="Times New Roman"/>
          <w:sz w:val="24"/>
          <w:szCs w:val="24"/>
        </w:rPr>
        <w:t xml:space="preserve">ing to the facility before childbirth. </w:t>
      </w:r>
      <w:r w:rsidR="004356E6" w:rsidRPr="008F13F9">
        <w:rPr>
          <w:rFonts w:ascii="Times New Roman" w:hAnsi="Times New Roman" w:cs="Times New Roman"/>
          <w:sz w:val="24"/>
          <w:szCs w:val="24"/>
        </w:rPr>
        <w:t xml:space="preserve">My last homebirth, I felt the pains but I didn’t have water so I took a bucket and dashed to the </w:t>
      </w:r>
      <w:r w:rsidR="005B6316" w:rsidRPr="008F13F9">
        <w:rPr>
          <w:rFonts w:ascii="Times New Roman" w:hAnsi="Times New Roman" w:cs="Times New Roman"/>
          <w:sz w:val="24"/>
          <w:szCs w:val="24"/>
        </w:rPr>
        <w:t>borehole</w:t>
      </w:r>
      <w:r w:rsidR="004356E6" w:rsidRPr="008F13F9">
        <w:rPr>
          <w:rFonts w:ascii="Times New Roman" w:hAnsi="Times New Roman" w:cs="Times New Roman"/>
          <w:sz w:val="24"/>
          <w:szCs w:val="24"/>
        </w:rPr>
        <w:t xml:space="preserve"> to draw water before going to the clinic. When I arrived home with the water, I send for my husband who was at a relative’s house closed by.</w:t>
      </w:r>
      <w:r w:rsidR="000539B7" w:rsidRPr="008F13F9">
        <w:rPr>
          <w:rFonts w:ascii="Times New Roman" w:hAnsi="Times New Roman" w:cs="Times New Roman"/>
          <w:sz w:val="24"/>
          <w:szCs w:val="24"/>
        </w:rPr>
        <w:t xml:space="preserve"> I send for my </w:t>
      </w:r>
      <w:r w:rsidR="001E4328" w:rsidRPr="008F13F9">
        <w:rPr>
          <w:rFonts w:ascii="Times New Roman" w:hAnsi="Times New Roman" w:cs="Times New Roman"/>
          <w:sz w:val="24"/>
          <w:szCs w:val="24"/>
        </w:rPr>
        <w:t>neighbour</w:t>
      </w:r>
      <w:r w:rsidR="000539B7" w:rsidRPr="008F13F9">
        <w:rPr>
          <w:rFonts w:ascii="Times New Roman" w:hAnsi="Times New Roman" w:cs="Times New Roman"/>
          <w:sz w:val="24"/>
          <w:szCs w:val="24"/>
        </w:rPr>
        <w:t xml:space="preserve"> (an adult woman)</w:t>
      </w:r>
      <w:r w:rsidR="001E4328" w:rsidRPr="008F13F9">
        <w:rPr>
          <w:rFonts w:ascii="Times New Roman" w:hAnsi="Times New Roman" w:cs="Times New Roman"/>
          <w:sz w:val="24"/>
          <w:szCs w:val="24"/>
        </w:rPr>
        <w:t xml:space="preserve"> also</w:t>
      </w:r>
      <w:r w:rsidR="005B6316" w:rsidRPr="008F13F9">
        <w:rPr>
          <w:rFonts w:ascii="Times New Roman" w:hAnsi="Times New Roman" w:cs="Times New Roman"/>
          <w:sz w:val="24"/>
          <w:szCs w:val="24"/>
        </w:rPr>
        <w:t>,</w:t>
      </w:r>
      <w:r w:rsidR="000539B7" w:rsidRPr="008F13F9">
        <w:rPr>
          <w:rFonts w:ascii="Times New Roman" w:hAnsi="Times New Roman" w:cs="Times New Roman"/>
          <w:sz w:val="24"/>
          <w:szCs w:val="24"/>
        </w:rPr>
        <w:t xml:space="preserve"> to come accompany me to the clinic. Before they both reached my house, the baby was already out. </w:t>
      </w:r>
      <w:r w:rsidR="00176236" w:rsidRPr="008F13F9">
        <w:rPr>
          <w:rFonts w:ascii="Times New Roman" w:hAnsi="Times New Roman" w:cs="Times New Roman"/>
          <w:sz w:val="24"/>
          <w:szCs w:val="24"/>
        </w:rPr>
        <w:t>There is a prize for women who give birth at the clinic. Therefore, when I went to the facility after the childbirth for further examiniation and immunisations, the midwife queried me for not making it to the facility after in had made seven antenatal visits.</w:t>
      </w:r>
    </w:p>
    <w:p w14:paraId="44F7C296" w14:textId="16C04809" w:rsidR="00176236" w:rsidRPr="008F13F9" w:rsidRDefault="0017623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 guessed it was the headload you carried?</w:t>
      </w:r>
    </w:p>
    <w:p w14:paraId="699837E4" w14:textId="55356C1D" w:rsidR="00176236" w:rsidRPr="008F13F9" w:rsidRDefault="0017623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 the water bucket was very small and was not even full.</w:t>
      </w:r>
    </w:p>
    <w:p w14:paraId="7D818201" w14:textId="262E9E3D" w:rsidR="00176236" w:rsidRPr="008F13F9" w:rsidRDefault="00E8597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nytime, you are pregnant and in the birth month, do you still carry headload including water?</w:t>
      </w:r>
    </w:p>
    <w:p w14:paraId="65794281" w14:textId="36F32807" w:rsidR="00E8597A" w:rsidRPr="008F13F9" w:rsidRDefault="00C01E3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until we deliver. My twins, I carried headload of firewood on the same day before I went to the clinic to give birth to them. The men are poor, so we hustle to augment their efforts. </w:t>
      </w:r>
    </w:p>
    <w:p w14:paraId="295372E1" w14:textId="62F84F27" w:rsidR="00C01E37" w:rsidRPr="008F13F9" w:rsidRDefault="00C01E3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was told this morning, you do have weekly group meetings at your various sections, do they talk to you about MNH care?</w:t>
      </w:r>
    </w:p>
    <w:p w14:paraId="6B016741" w14:textId="0F982CF4" w:rsidR="00A70028" w:rsidRPr="008F13F9" w:rsidRDefault="0096085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nobody has come to talk to us about MNH care. It is not also part of our usual agenda. </w:t>
      </w:r>
    </w:p>
    <w:p w14:paraId="7BDCDC5F" w14:textId="03C87C74" w:rsidR="00C01E37" w:rsidRPr="008F13F9" w:rsidRDefault="0096085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re community initiative for emergency referrals of pregnant women?</w:t>
      </w:r>
    </w:p>
    <w:p w14:paraId="3D5B25AA" w14:textId="1BAA4846" w:rsidR="00960857" w:rsidRPr="008F13F9" w:rsidRDefault="0096085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if your husband is unable to arrange for means of transport, then you might suffer. </w:t>
      </w:r>
    </w:p>
    <w:p w14:paraId="6EA36D22" w14:textId="61A90257" w:rsidR="00960857" w:rsidRPr="008F13F9" w:rsidRDefault="0096085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savings pregnant women can borrow to seek care during emergency?</w:t>
      </w:r>
    </w:p>
    <w:p w14:paraId="2BCBB520" w14:textId="63F12800" w:rsidR="00960857" w:rsidRPr="008F13F9" w:rsidRDefault="006A677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it is just you and your husband who have to manage the entire emergency. also, if relatives are available during your husband’s absence, they will look for means to send you to Nadowli hospital. </w:t>
      </w:r>
      <w:r w:rsidR="008B42FB" w:rsidRPr="008F13F9">
        <w:rPr>
          <w:rFonts w:ascii="Times New Roman" w:hAnsi="Times New Roman" w:cs="Times New Roman"/>
          <w:sz w:val="24"/>
          <w:szCs w:val="24"/>
        </w:rPr>
        <w:t xml:space="preserve">otherwise, the pregnant women will have to work out means of transport such as the motorking or a motorbike if she can sit in-between two people to reach referral </w:t>
      </w:r>
      <w:r w:rsidR="00D77568" w:rsidRPr="008F13F9">
        <w:rPr>
          <w:rFonts w:ascii="Times New Roman" w:hAnsi="Times New Roman" w:cs="Times New Roman"/>
          <w:sz w:val="24"/>
          <w:szCs w:val="24"/>
        </w:rPr>
        <w:t>centre</w:t>
      </w:r>
      <w:r w:rsidR="008B42FB" w:rsidRPr="008F13F9">
        <w:rPr>
          <w:rFonts w:ascii="Times New Roman" w:hAnsi="Times New Roman" w:cs="Times New Roman"/>
          <w:sz w:val="24"/>
          <w:szCs w:val="24"/>
        </w:rPr>
        <w:t xml:space="preserve">. As a community, there is no initiative for pregnancy referrals. The midwife ones created awareness of the community through the opinion leaders on the need to save for emergencies </w:t>
      </w:r>
      <w:r w:rsidR="00D77568" w:rsidRPr="008F13F9">
        <w:rPr>
          <w:rFonts w:ascii="Times New Roman" w:hAnsi="Times New Roman" w:cs="Times New Roman"/>
          <w:sz w:val="24"/>
          <w:szCs w:val="24"/>
        </w:rPr>
        <w:t>referrals</w:t>
      </w:r>
      <w:r w:rsidR="008B42FB" w:rsidRPr="008F13F9">
        <w:rPr>
          <w:rFonts w:ascii="Times New Roman" w:hAnsi="Times New Roman" w:cs="Times New Roman"/>
          <w:sz w:val="24"/>
          <w:szCs w:val="24"/>
        </w:rPr>
        <w:t xml:space="preserve"> of pregnant women and newborns, though it has materialised yet. </w:t>
      </w:r>
    </w:p>
    <w:p w14:paraId="35987D1D" w14:textId="7FBA46E0" w:rsidR="009A4F7E" w:rsidRPr="008F13F9" w:rsidRDefault="009A4F7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All of you have had childbirth </w:t>
      </w:r>
      <w:r w:rsidR="00CB4B48" w:rsidRPr="008F13F9">
        <w:rPr>
          <w:rFonts w:ascii="Times New Roman" w:hAnsi="Times New Roman" w:cs="Times New Roman"/>
          <w:b/>
          <w:sz w:val="24"/>
          <w:szCs w:val="24"/>
        </w:rPr>
        <w:t>experience</w:t>
      </w:r>
      <w:r w:rsidRPr="008F13F9">
        <w:rPr>
          <w:rFonts w:ascii="Times New Roman" w:hAnsi="Times New Roman" w:cs="Times New Roman"/>
          <w:b/>
          <w:sz w:val="24"/>
          <w:szCs w:val="24"/>
        </w:rPr>
        <w:t xml:space="preserve">, if somebody </w:t>
      </w:r>
      <w:r w:rsidR="00CB4B48" w:rsidRPr="008F13F9">
        <w:rPr>
          <w:rFonts w:ascii="Times New Roman" w:hAnsi="Times New Roman" w:cs="Times New Roman"/>
          <w:b/>
          <w:sz w:val="24"/>
          <w:szCs w:val="24"/>
        </w:rPr>
        <w:t>talked</w:t>
      </w:r>
      <w:r w:rsidRPr="008F13F9">
        <w:rPr>
          <w:rFonts w:ascii="Times New Roman" w:hAnsi="Times New Roman" w:cs="Times New Roman"/>
          <w:b/>
          <w:sz w:val="24"/>
          <w:szCs w:val="24"/>
        </w:rPr>
        <w:t xml:space="preserve"> to you </w:t>
      </w:r>
      <w:r w:rsidR="00CB4B48" w:rsidRPr="008F13F9">
        <w:rPr>
          <w:rFonts w:ascii="Times New Roman" w:hAnsi="Times New Roman" w:cs="Times New Roman"/>
          <w:b/>
          <w:sz w:val="24"/>
          <w:szCs w:val="24"/>
        </w:rPr>
        <w:t>about</w:t>
      </w:r>
      <w:r w:rsidRPr="008F13F9">
        <w:rPr>
          <w:rFonts w:ascii="Times New Roman" w:hAnsi="Times New Roman" w:cs="Times New Roman"/>
          <w:b/>
          <w:sz w:val="24"/>
          <w:szCs w:val="24"/>
        </w:rPr>
        <w:t xml:space="preserve"> BPCR, what do you think they might be talking about?</w:t>
      </w:r>
    </w:p>
    <w:p w14:paraId="2FCBEA9A" w14:textId="52671572" w:rsidR="00927E1A" w:rsidRPr="008F13F9" w:rsidRDefault="0099737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PCR is of two folds: preparedness for food stuff and money for referrals. To say </w:t>
      </w:r>
      <w:r w:rsidR="00570985" w:rsidRPr="008F13F9">
        <w:rPr>
          <w:rFonts w:ascii="Times New Roman" w:hAnsi="Times New Roman" w:cs="Times New Roman"/>
          <w:sz w:val="24"/>
          <w:szCs w:val="24"/>
        </w:rPr>
        <w:t>I am</w:t>
      </w:r>
      <w:r w:rsidRPr="008F13F9">
        <w:rPr>
          <w:rFonts w:ascii="Times New Roman" w:hAnsi="Times New Roman" w:cs="Times New Roman"/>
          <w:sz w:val="24"/>
          <w:szCs w:val="24"/>
        </w:rPr>
        <w:t xml:space="preserve"> preparing means I am saving money for any emergency occurrence as pregnant woman. When you have saved money, during complications, community members are willing to support you reach referral </w:t>
      </w:r>
      <w:r w:rsidR="00570985" w:rsidRPr="008F13F9">
        <w:rPr>
          <w:rFonts w:ascii="Times New Roman" w:hAnsi="Times New Roman" w:cs="Times New Roman"/>
          <w:sz w:val="24"/>
          <w:szCs w:val="24"/>
        </w:rPr>
        <w:t>centre</w:t>
      </w:r>
      <w:r w:rsidRPr="008F13F9">
        <w:rPr>
          <w:rFonts w:ascii="Times New Roman" w:hAnsi="Times New Roman" w:cs="Times New Roman"/>
          <w:sz w:val="24"/>
          <w:szCs w:val="24"/>
        </w:rPr>
        <w:t xml:space="preserve">. However, if you have not made any efforts to save money towards emergency situations as expectant mother, they aware you will be a burden on them should they attempt to support to hospital. </w:t>
      </w:r>
      <w:r w:rsidR="0028196E" w:rsidRPr="008F13F9">
        <w:rPr>
          <w:rFonts w:ascii="Times New Roman" w:hAnsi="Times New Roman" w:cs="Times New Roman"/>
          <w:sz w:val="24"/>
          <w:szCs w:val="24"/>
        </w:rPr>
        <w:t xml:space="preserve">Even if they use their </w:t>
      </w:r>
      <w:r w:rsidR="00570985" w:rsidRPr="008F13F9">
        <w:rPr>
          <w:rFonts w:ascii="Times New Roman" w:hAnsi="Times New Roman" w:cs="Times New Roman"/>
          <w:sz w:val="24"/>
          <w:szCs w:val="24"/>
        </w:rPr>
        <w:t>money</w:t>
      </w:r>
      <w:r w:rsidR="0028196E" w:rsidRPr="008F13F9">
        <w:rPr>
          <w:rFonts w:ascii="Times New Roman" w:hAnsi="Times New Roman" w:cs="Times New Roman"/>
          <w:sz w:val="24"/>
          <w:szCs w:val="24"/>
        </w:rPr>
        <w:t xml:space="preserve"> to hire means of transport and also pay hospital bills, they are not sure of getting refund for their money, therefore, they </w:t>
      </w:r>
      <w:r w:rsidR="008F5A31" w:rsidRPr="008F13F9">
        <w:rPr>
          <w:rFonts w:ascii="Times New Roman" w:hAnsi="Times New Roman" w:cs="Times New Roman"/>
          <w:sz w:val="24"/>
          <w:szCs w:val="24"/>
        </w:rPr>
        <w:t>ar</w:t>
      </w:r>
      <w:r w:rsidR="00910BE5" w:rsidRPr="008F13F9">
        <w:rPr>
          <w:rFonts w:ascii="Times New Roman" w:hAnsi="Times New Roman" w:cs="Times New Roman"/>
          <w:sz w:val="24"/>
          <w:szCs w:val="24"/>
        </w:rPr>
        <w:t>e usually reluctant to support such expectant mothers.</w:t>
      </w:r>
      <w:r w:rsidR="0028196E" w:rsidRPr="008F13F9">
        <w:rPr>
          <w:rFonts w:ascii="Times New Roman" w:hAnsi="Times New Roman" w:cs="Times New Roman"/>
          <w:sz w:val="24"/>
          <w:szCs w:val="24"/>
        </w:rPr>
        <w:t xml:space="preserve"> </w:t>
      </w:r>
      <w:r w:rsidRPr="008F13F9">
        <w:rPr>
          <w:rFonts w:ascii="Times New Roman" w:hAnsi="Times New Roman" w:cs="Times New Roman"/>
          <w:sz w:val="24"/>
          <w:szCs w:val="24"/>
        </w:rPr>
        <w:t xml:space="preserve"> </w:t>
      </w:r>
      <w:r w:rsidR="003534C7" w:rsidRPr="008F13F9">
        <w:rPr>
          <w:rFonts w:ascii="Times New Roman" w:hAnsi="Times New Roman" w:cs="Times New Roman"/>
          <w:sz w:val="24"/>
          <w:szCs w:val="24"/>
        </w:rPr>
        <w:t xml:space="preserve">BPCR means purchasing all the items needed at childbirth – soap, blade, cloths, clean rags, thread, body powder and pomade, hair combs, washing powder and parazone or Dettol for nurses to wash their hands after conducting delivery. </w:t>
      </w:r>
    </w:p>
    <w:p w14:paraId="57AE8730" w14:textId="0AF4B5A2" w:rsidR="000B5D12" w:rsidRPr="008F13F9" w:rsidRDefault="000B5D1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ou also need to prepare some essential food items before giving birth, so you don’t have to suffer to cook to meals or when the childbirth is at a referral facility. you may have no relative available to cook for you. Therefore, you must prepare all these in advance pending labour. </w:t>
      </w:r>
      <w:r w:rsidR="00BE42A6" w:rsidRPr="008F13F9">
        <w:rPr>
          <w:rFonts w:ascii="Times New Roman" w:hAnsi="Times New Roman" w:cs="Times New Roman"/>
          <w:sz w:val="24"/>
          <w:szCs w:val="24"/>
        </w:rPr>
        <w:t xml:space="preserve">Every pregnant woman must also ensure you carry an active NHIS subscription card. It is another important aspect of preparedness. </w:t>
      </w:r>
    </w:p>
    <w:p w14:paraId="68E8D088" w14:textId="7BA655CA" w:rsidR="00BE42A6" w:rsidRPr="008F13F9" w:rsidRDefault="00BE42A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suggestions will you make for improved MNH care in your community?</w:t>
      </w:r>
    </w:p>
    <w:p w14:paraId="37361B92" w14:textId="51A2B92A" w:rsidR="00BE42A6" w:rsidRPr="008F13F9" w:rsidRDefault="00244EF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Government</w:t>
      </w:r>
      <w:r w:rsidR="00DA11FA" w:rsidRPr="008F13F9">
        <w:rPr>
          <w:rFonts w:ascii="Times New Roman" w:hAnsi="Times New Roman" w:cs="Times New Roman"/>
          <w:sz w:val="24"/>
          <w:szCs w:val="24"/>
        </w:rPr>
        <w:t xml:space="preserve"> should come to our aid by getting appropriate </w:t>
      </w:r>
      <w:r w:rsidRPr="008F13F9">
        <w:rPr>
          <w:rFonts w:ascii="Times New Roman" w:hAnsi="Times New Roman" w:cs="Times New Roman"/>
          <w:sz w:val="24"/>
          <w:szCs w:val="24"/>
        </w:rPr>
        <w:t>medicines</w:t>
      </w:r>
      <w:r w:rsidR="00DA11FA" w:rsidRPr="008F13F9">
        <w:rPr>
          <w:rFonts w:ascii="Times New Roman" w:hAnsi="Times New Roman" w:cs="Times New Roman"/>
          <w:sz w:val="24"/>
          <w:szCs w:val="24"/>
        </w:rPr>
        <w:t xml:space="preserve"> for the sicknesses we treat with herbs. It is affecting the health and lives of innocent women and babies.</w:t>
      </w:r>
      <w:r w:rsidRPr="008F13F9">
        <w:rPr>
          <w:rFonts w:ascii="Times New Roman" w:hAnsi="Times New Roman" w:cs="Times New Roman"/>
          <w:sz w:val="24"/>
          <w:szCs w:val="24"/>
        </w:rPr>
        <w:t xml:space="preserve"> We have a serious challenge with </w:t>
      </w:r>
      <w:r w:rsidR="00720B00" w:rsidRPr="008F13F9">
        <w:rPr>
          <w:rFonts w:ascii="Times New Roman" w:hAnsi="Times New Roman" w:cs="Times New Roman"/>
          <w:sz w:val="24"/>
          <w:szCs w:val="24"/>
        </w:rPr>
        <w:t>portable water</w:t>
      </w:r>
      <w:r w:rsidRPr="008F13F9">
        <w:rPr>
          <w:rFonts w:ascii="Times New Roman" w:hAnsi="Times New Roman" w:cs="Times New Roman"/>
          <w:sz w:val="24"/>
          <w:szCs w:val="24"/>
        </w:rPr>
        <w:t xml:space="preserve"> supply. Government should provide a borehole for the </w:t>
      </w:r>
      <w:r w:rsidR="00720B00" w:rsidRPr="008F13F9">
        <w:rPr>
          <w:rFonts w:ascii="Times New Roman" w:hAnsi="Times New Roman" w:cs="Times New Roman"/>
          <w:sz w:val="24"/>
          <w:szCs w:val="24"/>
        </w:rPr>
        <w:t>clinic</w:t>
      </w:r>
      <w:r w:rsidRPr="008F13F9">
        <w:rPr>
          <w:rFonts w:ascii="Times New Roman" w:hAnsi="Times New Roman" w:cs="Times New Roman"/>
          <w:sz w:val="24"/>
          <w:szCs w:val="24"/>
        </w:rPr>
        <w:t xml:space="preserve"> and the community too. It is ANC and PNC women who draw water for the nurses. we compelled to carry water for them even as expectant mother during ANC visits. When we go without the water, the nurses will send you back home without providing care.  We also need an ambulance for emergency referrals of pregnant women in particular. </w:t>
      </w:r>
      <w:r w:rsidR="00720B00" w:rsidRPr="008F13F9">
        <w:rPr>
          <w:rFonts w:ascii="Times New Roman" w:hAnsi="Times New Roman" w:cs="Times New Roman"/>
          <w:sz w:val="24"/>
          <w:szCs w:val="24"/>
        </w:rPr>
        <w:t xml:space="preserve">Many avoidable stillbirths are caused by the search for means of transport. </w:t>
      </w:r>
    </w:p>
    <w:p w14:paraId="00C0543D" w14:textId="3AA645F7" w:rsidR="00CD517A" w:rsidRPr="008F13F9" w:rsidRDefault="00CD517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 xml:space="preserve">How </w:t>
      </w:r>
      <w:r w:rsidR="006754BD" w:rsidRPr="008F13F9">
        <w:rPr>
          <w:rFonts w:ascii="Times New Roman" w:hAnsi="Times New Roman" w:cs="Times New Roman"/>
          <w:b/>
          <w:i/>
          <w:sz w:val="24"/>
          <w:szCs w:val="24"/>
        </w:rPr>
        <w:t xml:space="preserve">do you dispose </w:t>
      </w:r>
      <w:r w:rsidRPr="008F13F9">
        <w:rPr>
          <w:rFonts w:ascii="Times New Roman" w:hAnsi="Times New Roman" w:cs="Times New Roman"/>
          <w:b/>
          <w:i/>
          <w:sz w:val="24"/>
          <w:szCs w:val="24"/>
        </w:rPr>
        <w:t>placenta in your community?</w:t>
      </w:r>
    </w:p>
    <w:p w14:paraId="482D8B7A" w14:textId="41417168" w:rsidR="00CD517A" w:rsidRPr="008F13F9" w:rsidRDefault="00CD517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child birth takes </w:t>
      </w:r>
      <w:r w:rsidR="003D1B57" w:rsidRPr="008F13F9">
        <w:rPr>
          <w:rFonts w:ascii="Times New Roman" w:hAnsi="Times New Roman" w:cs="Times New Roman"/>
          <w:sz w:val="24"/>
          <w:szCs w:val="24"/>
        </w:rPr>
        <w:t>place</w:t>
      </w:r>
      <w:r w:rsidRPr="008F13F9">
        <w:rPr>
          <w:rFonts w:ascii="Times New Roman" w:hAnsi="Times New Roman" w:cs="Times New Roman"/>
          <w:sz w:val="24"/>
          <w:szCs w:val="24"/>
        </w:rPr>
        <w:t xml:space="preserve"> at the clinic, it is given to the client. When I gave birth at the clinic they gave it to me. </w:t>
      </w:r>
    </w:p>
    <w:p w14:paraId="7F1B4596" w14:textId="5939EC05" w:rsidR="00CD517A" w:rsidRPr="008F13F9" w:rsidRDefault="00CD517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bury it yourself?</w:t>
      </w:r>
    </w:p>
    <w:p w14:paraId="1E205788" w14:textId="2FAE8121" w:rsidR="00CD517A" w:rsidRPr="008F13F9" w:rsidRDefault="00CD517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it is given to the men to dispose </w:t>
      </w:r>
      <w:r w:rsidR="003D1B57" w:rsidRPr="008F13F9">
        <w:rPr>
          <w:rFonts w:ascii="Times New Roman" w:hAnsi="Times New Roman" w:cs="Times New Roman"/>
          <w:sz w:val="24"/>
          <w:szCs w:val="24"/>
        </w:rPr>
        <w:t>off</w:t>
      </w:r>
      <w:r w:rsidRPr="008F13F9">
        <w:rPr>
          <w:rFonts w:ascii="Times New Roman" w:hAnsi="Times New Roman" w:cs="Times New Roman"/>
          <w:sz w:val="24"/>
          <w:szCs w:val="24"/>
        </w:rPr>
        <w:t xml:space="preserve">. I threw mine into the public toilet facility. </w:t>
      </w:r>
    </w:p>
    <w:p w14:paraId="1F7BCB05" w14:textId="604834F0" w:rsidR="00CD517A" w:rsidRPr="008F13F9" w:rsidRDefault="00CD517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re you treated during MNH care seeking?</w:t>
      </w:r>
    </w:p>
    <w:p w14:paraId="4D23B40D" w14:textId="55F30434" w:rsidR="00CD517A" w:rsidRPr="008F13F9" w:rsidRDefault="00CD517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re treated very fine. The only time we have issue with them is when you fail to comply with their counsel or fail to fetch water along for them. </w:t>
      </w:r>
    </w:p>
    <w:p w14:paraId="66F52EE8" w14:textId="77777777" w:rsidR="00AA66E3" w:rsidRPr="008F13F9" w:rsidRDefault="00AA66E3" w:rsidP="008F13F9">
      <w:pPr>
        <w:spacing w:line="480" w:lineRule="auto"/>
        <w:jc w:val="both"/>
        <w:rPr>
          <w:rFonts w:ascii="Times New Roman" w:hAnsi="Times New Roman" w:cs="Times New Roman"/>
          <w:sz w:val="24"/>
          <w:szCs w:val="24"/>
        </w:rPr>
      </w:pPr>
    </w:p>
    <w:p w14:paraId="46A2A823" w14:textId="662B40DB" w:rsidR="0044654E" w:rsidRPr="008F13F9" w:rsidRDefault="009C481A"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JANG - NON-PREGNANT WOMEN</w:t>
      </w:r>
    </w:p>
    <w:p w14:paraId="2463F271" w14:textId="5FB603D1" w:rsidR="001757A5" w:rsidRPr="008F13F9" w:rsidRDefault="00227E7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o you record neonatal deaths in the community?</w:t>
      </w:r>
    </w:p>
    <w:p w14:paraId="64BD501A" w14:textId="0CF8ECB1" w:rsidR="00227E7D" w:rsidRPr="008F13F9" w:rsidRDefault="00D735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 still happens. In 2015, it was better but we have had a number of newborn deaths in 2016. They were very sudden.</w:t>
      </w:r>
    </w:p>
    <w:p w14:paraId="449CF03B" w14:textId="06377CCB" w:rsidR="00D735EE" w:rsidRPr="008F13F9" w:rsidRDefault="00D735E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aused those deaths?</w:t>
      </w:r>
    </w:p>
    <w:p w14:paraId="19BB2AED" w14:textId="0C7E89FC" w:rsidR="00D735EE" w:rsidRPr="008F13F9" w:rsidRDefault="00D735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Anytime they are sick, we rushed them to the clinic and were referred to Wa hospital, they die. Some of them, do not reach the facility before dying. We are therefore unable to tell the cause. Supposing they received medical attention, they might have diagnosed it but none of those </w:t>
      </w:r>
      <w:r w:rsidR="00D04A2D" w:rsidRPr="008F13F9">
        <w:rPr>
          <w:rFonts w:ascii="Times New Roman" w:hAnsi="Times New Roman" w:cs="Times New Roman"/>
          <w:sz w:val="24"/>
          <w:szCs w:val="24"/>
        </w:rPr>
        <w:t>newborns</w:t>
      </w:r>
      <w:r w:rsidRPr="008F13F9">
        <w:rPr>
          <w:rFonts w:ascii="Times New Roman" w:hAnsi="Times New Roman" w:cs="Times New Roman"/>
          <w:sz w:val="24"/>
          <w:szCs w:val="24"/>
        </w:rPr>
        <w:t xml:space="preserve"> received medical care before they death. However, it was rumoured to be an airborne disease though the name is unknown. Others said it was CSM. </w:t>
      </w:r>
    </w:p>
    <w:p w14:paraId="3A9CF349" w14:textId="04942838" w:rsidR="00D04A2D" w:rsidRPr="008F13F9" w:rsidRDefault="00D04A2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w:t>
      </w:r>
      <w:r w:rsidR="00567B07" w:rsidRPr="008F13F9">
        <w:rPr>
          <w:rFonts w:ascii="Times New Roman" w:hAnsi="Times New Roman" w:cs="Times New Roman"/>
          <w:b/>
          <w:sz w:val="24"/>
          <w:szCs w:val="24"/>
        </w:rPr>
        <w:t xml:space="preserve"> are the causes of stillbirths </w:t>
      </w:r>
      <w:r w:rsidRPr="008F13F9">
        <w:rPr>
          <w:rFonts w:ascii="Times New Roman" w:hAnsi="Times New Roman" w:cs="Times New Roman"/>
          <w:b/>
          <w:sz w:val="24"/>
          <w:szCs w:val="24"/>
        </w:rPr>
        <w:t>in your community?</w:t>
      </w:r>
    </w:p>
    <w:p w14:paraId="19FE7BAD" w14:textId="7D49144D" w:rsidR="00D04A2D" w:rsidRPr="008F13F9" w:rsidRDefault="00D04A2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of the stillbirths caused by the expectant mothers. When they attend ANC, they recommend certain food items and ingredients to them to take, but some refuse to comply to the advice given. Others say their mother didn’t eat those food supplements but had successful births, thereby refuse to take counsel. Many fail to understand that, the present times are different from the olden days. </w:t>
      </w:r>
    </w:p>
    <w:p w14:paraId="779CC4F5" w14:textId="15202CBD" w:rsidR="008A0D68" w:rsidRPr="008F13F9" w:rsidRDefault="008A0D6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addition, when expectant mothers are given medications, on reaching home, they throw away the medicines. women who refuse to take ANC medicines mostly have stillbirths or deformed or malnourished baby. </w:t>
      </w:r>
      <w:r w:rsidR="00331115" w:rsidRPr="008F13F9">
        <w:rPr>
          <w:rFonts w:ascii="Times New Roman" w:hAnsi="Times New Roman" w:cs="Times New Roman"/>
          <w:sz w:val="24"/>
          <w:szCs w:val="24"/>
        </w:rPr>
        <w:t xml:space="preserve">It’s true, others keep it in their bags but refuse to take it. ]poverty is another issue. When expectant mothers are asked to eat certain food items such as egg, regular meat, pineapple fruits, oranges, and other essential items, the men complain, it’s a trick to get what she wants. The men do not even if she needs them to boost her immune system or regain haemoglobin level. </w:t>
      </w:r>
    </w:p>
    <w:p w14:paraId="0E60FCD2" w14:textId="774C41A6" w:rsidR="00331115" w:rsidRPr="008F13F9" w:rsidRDefault="0033111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expectant mothers do?</w:t>
      </w:r>
    </w:p>
    <w:p w14:paraId="437F7ABC" w14:textId="5C02F8AF" w:rsidR="00331115" w:rsidRPr="008F13F9" w:rsidRDefault="00AE602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n jang community, when women conceive, </w:t>
      </w:r>
      <w:r w:rsidR="006B3C50" w:rsidRPr="008F13F9">
        <w:rPr>
          <w:rFonts w:ascii="Times New Roman" w:hAnsi="Times New Roman" w:cs="Times New Roman"/>
          <w:sz w:val="24"/>
          <w:szCs w:val="24"/>
        </w:rPr>
        <w:t xml:space="preserve">they do more work than the non-pregnant ones. They try to finish doing most of their work before they give birth, which time they wouldn’t be able to resume to active work early. </w:t>
      </w:r>
      <w:r w:rsidR="00C22287" w:rsidRPr="008F13F9">
        <w:rPr>
          <w:rFonts w:ascii="Times New Roman" w:hAnsi="Times New Roman" w:cs="Times New Roman"/>
          <w:sz w:val="24"/>
          <w:szCs w:val="24"/>
        </w:rPr>
        <w:t>Expectant mothers’ belief, when they give birth, they have rest from work for some months. They over-indulge in firewood cutting for use when they give birth</w:t>
      </w:r>
      <w:r w:rsidR="00AC182B" w:rsidRPr="008F13F9">
        <w:rPr>
          <w:rFonts w:ascii="Times New Roman" w:hAnsi="Times New Roman" w:cs="Times New Roman"/>
          <w:sz w:val="24"/>
          <w:szCs w:val="24"/>
        </w:rPr>
        <w:t xml:space="preserve"> and extensive pito brewing to save for birth kits</w:t>
      </w:r>
      <w:r w:rsidR="00C22287" w:rsidRPr="008F13F9">
        <w:rPr>
          <w:rFonts w:ascii="Times New Roman" w:hAnsi="Times New Roman" w:cs="Times New Roman"/>
          <w:sz w:val="24"/>
          <w:szCs w:val="24"/>
        </w:rPr>
        <w:t xml:space="preserve">. If it is shea nut gathering season (April-August), they stressed to gather much so they could process more butter and keep towards their birth. It is women who fend for themselves in this community. </w:t>
      </w:r>
      <w:r w:rsidR="009E6D47" w:rsidRPr="008F13F9">
        <w:rPr>
          <w:rFonts w:ascii="Times New Roman" w:hAnsi="Times New Roman" w:cs="Times New Roman"/>
          <w:sz w:val="24"/>
          <w:szCs w:val="24"/>
        </w:rPr>
        <w:t xml:space="preserve">Some expectant mothers burn charcoal and convey it to market to sell. </w:t>
      </w:r>
      <w:r w:rsidR="00C22287" w:rsidRPr="008F13F9">
        <w:rPr>
          <w:rFonts w:ascii="Times New Roman" w:hAnsi="Times New Roman" w:cs="Times New Roman"/>
          <w:sz w:val="24"/>
          <w:szCs w:val="24"/>
        </w:rPr>
        <w:t xml:space="preserve">Therefore, pregnant women more work to cover for their early postpartum period. Pregnant women climb trees to pluck dawadawa fruits and firewood, fetching of water for household use, farm labour. </w:t>
      </w:r>
      <w:r w:rsidR="00C22287" w:rsidRPr="008F13F9">
        <w:rPr>
          <w:rFonts w:ascii="Times New Roman" w:hAnsi="Times New Roman" w:cs="Times New Roman"/>
          <w:i/>
          <w:sz w:val="24"/>
          <w:szCs w:val="24"/>
        </w:rPr>
        <w:t>Some expectant mothers are even stronger in pregnancy than the postpartum</w:t>
      </w:r>
      <w:r w:rsidR="00AC182B" w:rsidRPr="008F13F9">
        <w:rPr>
          <w:rFonts w:ascii="Times New Roman" w:hAnsi="Times New Roman" w:cs="Times New Roman"/>
          <w:i/>
          <w:sz w:val="24"/>
          <w:szCs w:val="24"/>
        </w:rPr>
        <w:t xml:space="preserve">. </w:t>
      </w:r>
      <w:r w:rsidR="00AC182B" w:rsidRPr="008F13F9">
        <w:rPr>
          <w:rFonts w:ascii="Times New Roman" w:hAnsi="Times New Roman" w:cs="Times New Roman"/>
          <w:sz w:val="24"/>
          <w:szCs w:val="24"/>
        </w:rPr>
        <w:t xml:space="preserve">Particularly, the intake of the medicines given at ANC give a lot of energy to work. Pregnant women who fail to take the medications are not as stronger as their counterparts who complete the dosage. </w:t>
      </w:r>
    </w:p>
    <w:p w14:paraId="635010BD" w14:textId="61FBFAA0" w:rsidR="00AC182B" w:rsidRPr="008F13F9" w:rsidRDefault="00AC182B" w:rsidP="008F13F9">
      <w:pPr>
        <w:spacing w:line="480" w:lineRule="auto"/>
        <w:jc w:val="both"/>
        <w:rPr>
          <w:rFonts w:ascii="Times New Roman" w:hAnsi="Times New Roman" w:cs="Times New Roman"/>
          <w:sz w:val="24"/>
          <w:szCs w:val="24"/>
        </w:rPr>
      </w:pPr>
    </w:p>
    <w:p w14:paraId="1ACAAA8A" w14:textId="7230166F" w:rsidR="00CC25C9" w:rsidRPr="008F13F9" w:rsidRDefault="00CC25C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39D9A58C" w14:textId="3E5C4739" w:rsidR="00CC25C9" w:rsidRPr="008F13F9" w:rsidRDefault="00CC25C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ncludes preparing the needed items such as clean rags, linen, cloths of yourself, baby clothes, baby dypers, soap, washing powder and some </w:t>
      </w:r>
      <w:r w:rsidR="00031723" w:rsidRPr="008F13F9">
        <w:rPr>
          <w:rFonts w:ascii="Times New Roman" w:hAnsi="Times New Roman" w:cs="Times New Roman"/>
          <w:sz w:val="24"/>
          <w:szCs w:val="24"/>
        </w:rPr>
        <w:t>jewelleries</w:t>
      </w:r>
      <w:r w:rsidRPr="008F13F9">
        <w:rPr>
          <w:rFonts w:ascii="Times New Roman" w:hAnsi="Times New Roman" w:cs="Times New Roman"/>
          <w:sz w:val="24"/>
          <w:szCs w:val="24"/>
        </w:rPr>
        <w:t xml:space="preserve"> to look attractive. </w:t>
      </w:r>
      <w:r w:rsidR="00031723" w:rsidRPr="008F13F9">
        <w:rPr>
          <w:rFonts w:ascii="Times New Roman" w:hAnsi="Times New Roman" w:cs="Times New Roman"/>
          <w:sz w:val="24"/>
          <w:szCs w:val="24"/>
        </w:rPr>
        <w:t xml:space="preserve">Our preparation includes attending ANC regularly. If we fail to attend ANC regularly, childbirth could develop complications. Nurses are able to detect any risk early and treat it so pregnancy can be safe and safe birth outcomes to healthy baby. </w:t>
      </w:r>
    </w:p>
    <w:p w14:paraId="7525298D" w14:textId="1E426817" w:rsidR="005E7AFE" w:rsidRPr="008F13F9" w:rsidRDefault="005E7AF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have any community in titivate for emergency referrals of pregnant women</w:t>
      </w:r>
      <w:r w:rsidR="00FD3D5C" w:rsidRPr="008F13F9">
        <w:rPr>
          <w:rFonts w:ascii="Times New Roman" w:hAnsi="Times New Roman" w:cs="Times New Roman"/>
          <w:b/>
          <w:sz w:val="24"/>
          <w:szCs w:val="24"/>
        </w:rPr>
        <w:t xml:space="preserve"> and</w:t>
      </w:r>
      <w:r w:rsidR="00286A8B" w:rsidRPr="008F13F9">
        <w:rPr>
          <w:rFonts w:ascii="Times New Roman" w:hAnsi="Times New Roman" w:cs="Times New Roman"/>
          <w:b/>
          <w:sz w:val="24"/>
          <w:szCs w:val="24"/>
        </w:rPr>
        <w:t xml:space="preserve"> </w:t>
      </w:r>
      <w:r w:rsidR="00FD3D5C" w:rsidRPr="008F13F9">
        <w:rPr>
          <w:rFonts w:ascii="Times New Roman" w:hAnsi="Times New Roman" w:cs="Times New Roman"/>
          <w:b/>
          <w:sz w:val="24"/>
          <w:szCs w:val="24"/>
        </w:rPr>
        <w:t>newborns</w:t>
      </w:r>
      <w:r w:rsidRPr="008F13F9">
        <w:rPr>
          <w:rFonts w:ascii="Times New Roman" w:hAnsi="Times New Roman" w:cs="Times New Roman"/>
          <w:b/>
          <w:sz w:val="24"/>
          <w:szCs w:val="24"/>
        </w:rPr>
        <w:t>?</w:t>
      </w:r>
    </w:p>
    <w:p w14:paraId="683113BB" w14:textId="4EC8822C" w:rsidR="005E7AFE" w:rsidRPr="008F13F9" w:rsidRDefault="00CA03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no </w:t>
      </w:r>
      <w:r w:rsidR="00ED54BE" w:rsidRPr="008F13F9">
        <w:rPr>
          <w:rFonts w:ascii="Times New Roman" w:hAnsi="Times New Roman" w:cs="Times New Roman"/>
          <w:sz w:val="24"/>
          <w:szCs w:val="24"/>
        </w:rPr>
        <w:t>initiative</w:t>
      </w:r>
      <w:r w:rsidRPr="008F13F9">
        <w:rPr>
          <w:rFonts w:ascii="Times New Roman" w:hAnsi="Times New Roman" w:cs="Times New Roman"/>
          <w:sz w:val="24"/>
          <w:szCs w:val="24"/>
        </w:rPr>
        <w:t xml:space="preserve"> for emergency referrals in our community. When there is a case, it is the husband </w:t>
      </w:r>
      <w:r w:rsidR="00ED54BE" w:rsidRPr="008F13F9">
        <w:rPr>
          <w:rFonts w:ascii="Times New Roman" w:hAnsi="Times New Roman" w:cs="Times New Roman"/>
          <w:sz w:val="24"/>
          <w:szCs w:val="24"/>
        </w:rPr>
        <w:t xml:space="preserve">who will go about looking for money to hire transport to transfer the wife whilst make refund later as agreed with the lender. </w:t>
      </w:r>
    </w:p>
    <w:p w14:paraId="7D36A573" w14:textId="48DC8A6E" w:rsidR="00ED54BE" w:rsidRPr="008F13F9" w:rsidRDefault="00ED54B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you have traditional beliefs and </w:t>
      </w:r>
      <w:r w:rsidR="00E83F9A" w:rsidRPr="008F13F9">
        <w:rPr>
          <w:rFonts w:ascii="Times New Roman" w:hAnsi="Times New Roman" w:cs="Times New Roman"/>
          <w:b/>
          <w:sz w:val="24"/>
          <w:szCs w:val="24"/>
        </w:rPr>
        <w:t xml:space="preserve">herbal </w:t>
      </w:r>
      <w:r w:rsidRPr="008F13F9">
        <w:rPr>
          <w:rFonts w:ascii="Times New Roman" w:hAnsi="Times New Roman" w:cs="Times New Roman"/>
          <w:b/>
          <w:sz w:val="24"/>
          <w:szCs w:val="24"/>
        </w:rPr>
        <w:t>practices?</w:t>
      </w:r>
    </w:p>
    <w:p w14:paraId="4FB76AD7" w14:textId="5CF56FA5" w:rsidR="003803DD" w:rsidRPr="008F13F9" w:rsidRDefault="00350C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do have. When a baby is sick and does not have active NHIS card, we resort to leaves and herbs for treatment. The NHIS card registration and renewal has premium payments involved, therefore, when we register, but the health facilities rather allow us to buy many of the essential and costly medicines from chemical shops. Therefore, we just buy the medicine direct from the shops or boil herbs and leaves for cure. </w:t>
      </w:r>
      <w:r w:rsidR="00C9776E" w:rsidRPr="008F13F9">
        <w:rPr>
          <w:rFonts w:ascii="Times New Roman" w:hAnsi="Times New Roman" w:cs="Times New Roman"/>
          <w:sz w:val="24"/>
          <w:szCs w:val="24"/>
        </w:rPr>
        <w:t xml:space="preserve">Government said premiums for school children will be covered by the state. However, we still make those payments from wherever, </w:t>
      </w:r>
      <w:r w:rsidR="00F76E5A" w:rsidRPr="008F13F9">
        <w:rPr>
          <w:rFonts w:ascii="Times New Roman" w:hAnsi="Times New Roman" w:cs="Times New Roman"/>
          <w:sz w:val="24"/>
          <w:szCs w:val="24"/>
        </w:rPr>
        <w:t>before marginal refund is made to parents.</w:t>
      </w:r>
    </w:p>
    <w:p w14:paraId="4EC90786" w14:textId="354AB069" w:rsidR="00D1506B" w:rsidRPr="008F13F9" w:rsidRDefault="00D1506B"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expectant mothers administer local oxytocin?</w:t>
      </w:r>
    </w:p>
    <w:p w14:paraId="0D5E8A8F" w14:textId="239FBBFA" w:rsidR="00D1506B" w:rsidRPr="008F13F9" w:rsidRDefault="00A8328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we still take it, particularly when ones NHIS card is not active. The medicines provided under the NHIS is unable to cure many sicknesses. It is pain reliever such as paracet</w:t>
      </w:r>
      <w:r w:rsidR="000D3711" w:rsidRPr="008F13F9">
        <w:rPr>
          <w:rFonts w:ascii="Times New Roman" w:hAnsi="Times New Roman" w:cs="Times New Roman"/>
          <w:sz w:val="24"/>
          <w:szCs w:val="24"/>
        </w:rPr>
        <w:t>amol tablets</w:t>
      </w:r>
      <w:r w:rsidRPr="008F13F9">
        <w:rPr>
          <w:rFonts w:ascii="Times New Roman" w:hAnsi="Times New Roman" w:cs="Times New Roman"/>
          <w:sz w:val="24"/>
          <w:szCs w:val="24"/>
        </w:rPr>
        <w:t xml:space="preserve"> </w:t>
      </w:r>
      <w:r w:rsidR="000D3711" w:rsidRPr="008F13F9">
        <w:rPr>
          <w:rFonts w:ascii="Times New Roman" w:hAnsi="Times New Roman" w:cs="Times New Roman"/>
          <w:sz w:val="24"/>
          <w:szCs w:val="24"/>
        </w:rPr>
        <w:t>wer</w:t>
      </w:r>
      <w:r w:rsidRPr="008F13F9">
        <w:rPr>
          <w:rFonts w:ascii="Times New Roman" w:hAnsi="Times New Roman" w:cs="Times New Roman"/>
          <w:sz w:val="24"/>
          <w:szCs w:val="24"/>
        </w:rPr>
        <w:t xml:space="preserve">e </w:t>
      </w:r>
      <w:r w:rsidR="000D3711" w:rsidRPr="008F13F9">
        <w:rPr>
          <w:rFonts w:ascii="Times New Roman" w:hAnsi="Times New Roman" w:cs="Times New Roman"/>
          <w:sz w:val="24"/>
          <w:szCs w:val="24"/>
        </w:rPr>
        <w:t>provided</w:t>
      </w:r>
      <w:r w:rsidR="00AF524C" w:rsidRPr="008F13F9">
        <w:rPr>
          <w:rFonts w:ascii="Times New Roman" w:hAnsi="Times New Roman" w:cs="Times New Roman"/>
          <w:sz w:val="24"/>
          <w:szCs w:val="24"/>
        </w:rPr>
        <w:t xml:space="preserve"> when we sought</w:t>
      </w:r>
      <w:r w:rsidRPr="008F13F9">
        <w:rPr>
          <w:rFonts w:ascii="Times New Roman" w:hAnsi="Times New Roman" w:cs="Times New Roman"/>
          <w:sz w:val="24"/>
          <w:szCs w:val="24"/>
        </w:rPr>
        <w:t xml:space="preserve"> healthcare. Even the babies are given the same medication. </w:t>
      </w:r>
      <w:r w:rsidR="00F72341" w:rsidRPr="008F13F9">
        <w:rPr>
          <w:rFonts w:ascii="Times New Roman" w:hAnsi="Times New Roman" w:cs="Times New Roman"/>
          <w:sz w:val="24"/>
          <w:szCs w:val="24"/>
        </w:rPr>
        <w:t xml:space="preserve">Hence, if we don’t combine traditional medicines with the medical treatment, the children will die. Normally, we subscribe to the NHIS because, we are unable to afford out-of-pocket payments for healthcare provision. But we realise that each time we go, they will prescribe a long list of medicines for us to and buy from chemical shops. Once, we don’t have money to buy, we apply the herbs and good health is restored. Recently, I send my baby who suffered measles to Wa hospital. I had not received treatment before a man rushed in with his sick child also. The said man did not have NHIS but expressed readiness to make out-of-payments for healthcare service. The nurses left my case and attended to him fully. When I complaint about the neglect, a long list of medicines was prescribed including infusions for me to go and buy. It was during a heavy down pour of rain. I went into the rain and purchased these medicines and luckily, the baby became well. </w:t>
      </w:r>
    </w:p>
    <w:p w14:paraId="4AB37513" w14:textId="7B8D0391" w:rsidR="004B30CA" w:rsidRPr="008F13F9" w:rsidRDefault="004B30C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some expectant mothers refuse to go for ANC services?</w:t>
      </w:r>
    </w:p>
    <w:p w14:paraId="6BCEDE50" w14:textId="18273E1A" w:rsidR="004B30CA" w:rsidRPr="008F13F9" w:rsidRDefault="000D3711"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Some of them deliberately refuse to seek care. Many of such women end up on referral to Wa hospital during childbirth. </w:t>
      </w:r>
      <w:r w:rsidR="00176B27" w:rsidRPr="008F13F9">
        <w:rPr>
          <w:rFonts w:ascii="Times New Roman" w:hAnsi="Times New Roman" w:cs="Times New Roman"/>
          <w:sz w:val="24"/>
          <w:szCs w:val="24"/>
        </w:rPr>
        <w:t xml:space="preserve">Other women do not go because of the insults from the nurses. they receive all forms of insults. </w:t>
      </w:r>
      <w:r w:rsidR="00176B27" w:rsidRPr="008F13F9">
        <w:rPr>
          <w:rFonts w:ascii="Times New Roman" w:hAnsi="Times New Roman" w:cs="Times New Roman"/>
          <w:i/>
          <w:sz w:val="24"/>
          <w:szCs w:val="24"/>
        </w:rPr>
        <w:t xml:space="preserve">I focused on TBAs ANC because, the clinic does not provide proper maternal healthcare to pregnant women. I have observed that, many of the women who patronised care from only the clinic end up in complications during childbirth and are referred to Wa hospital or Nadowli hospital. </w:t>
      </w:r>
    </w:p>
    <w:p w14:paraId="755D39B0" w14:textId="79E7D271" w:rsidR="00ED54BE" w:rsidRPr="008F13F9" w:rsidRDefault="00877E9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re expectant mothers’ treated ANC?</w:t>
      </w:r>
    </w:p>
    <w:p w14:paraId="4D814338" w14:textId="0E0B4D8A" w:rsidR="00877E91" w:rsidRPr="008F13F9" w:rsidRDefault="00877E9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y receive </w:t>
      </w:r>
      <w:r w:rsidR="00341BEB" w:rsidRPr="008F13F9">
        <w:rPr>
          <w:rFonts w:ascii="Times New Roman" w:hAnsi="Times New Roman" w:cs="Times New Roman"/>
          <w:sz w:val="24"/>
          <w:szCs w:val="24"/>
        </w:rPr>
        <w:t>chucky</w:t>
      </w:r>
      <w:r w:rsidRPr="008F13F9">
        <w:rPr>
          <w:rFonts w:ascii="Times New Roman" w:hAnsi="Times New Roman" w:cs="Times New Roman"/>
          <w:sz w:val="24"/>
          <w:szCs w:val="24"/>
        </w:rPr>
        <w:t xml:space="preserve"> words from the nurses, so some do not receive maternal healthcare at clinic because they have received enough of the insults. </w:t>
      </w:r>
    </w:p>
    <w:p w14:paraId="62AA4D92" w14:textId="71081621" w:rsidR="000D6B49" w:rsidRPr="008F13F9" w:rsidRDefault="000D6B4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y do expectant mothers conceal this attitude of the nurses towards them?</w:t>
      </w:r>
    </w:p>
    <w:p w14:paraId="5E45F117" w14:textId="31B9F380" w:rsidR="000D6B49" w:rsidRPr="008F13F9" w:rsidRDefault="007B770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y are afraid to divulge the truth for fear of receiving worse treatments in subsequent attendance. Worse of it, we could take a sick baby at odd hour to the health centre and the nurses would pretend not to know a case has been brought. </w:t>
      </w:r>
    </w:p>
    <w:p w14:paraId="45BF5123" w14:textId="6EFB557E" w:rsidR="00A24004" w:rsidRPr="008F13F9" w:rsidRDefault="00A2400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we have homebirths in Jang?</w:t>
      </w:r>
    </w:p>
    <w:p w14:paraId="3B0BC18D" w14:textId="1801C7C0" w:rsidR="00A24004" w:rsidRPr="008F13F9" w:rsidRDefault="0093293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but it happens unexpectedly. Others give birth on their way to health facility. </w:t>
      </w:r>
      <w:r w:rsidR="00F13EBB" w:rsidRPr="008F13F9">
        <w:rPr>
          <w:rFonts w:ascii="Times New Roman" w:hAnsi="Times New Roman" w:cs="Times New Roman"/>
          <w:sz w:val="24"/>
          <w:szCs w:val="24"/>
        </w:rPr>
        <w:t xml:space="preserve">usually, when we feel the baby movement and begin experiencing labour pains and get to the clinic, we are told to go back and return when labour advances. She will complain we are not due to give birth. Therefore, with such treatment, we try to give birth at home to avoid further insults. The home births are caused by the behaviour of the nurses towards labouring women. </w:t>
      </w:r>
    </w:p>
    <w:p w14:paraId="1758C80D" w14:textId="1DFDF26C" w:rsidR="000C0591" w:rsidRPr="008F13F9" w:rsidRDefault="000C059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Do expectant mothers take ANC medications? Some do, others refuse. But I believe women who refuse such medications as ignorance. Before, ANC medicines were introduced, women gave birth to deformed babies, others had babies who took longer period to start walking. When we take it, we have healthy children and we get healthier fast after childbirth when full dosage is actually taken.</w:t>
      </w:r>
    </w:p>
    <w:p w14:paraId="3F266AC6" w14:textId="311605F9" w:rsidR="007B770E" w:rsidRPr="008F13F9" w:rsidRDefault="007B770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reproductive sexual practice do you have in this community?</w:t>
      </w:r>
    </w:p>
    <w:p w14:paraId="34EFE2B8" w14:textId="6ABC05CE" w:rsidR="007B770E" w:rsidRPr="008F13F9" w:rsidRDefault="0079218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practiced genital cutting, but we have been warned not to </w:t>
      </w:r>
      <w:r w:rsidR="00A24004" w:rsidRPr="008F13F9">
        <w:rPr>
          <w:rFonts w:ascii="Times New Roman" w:hAnsi="Times New Roman" w:cs="Times New Roman"/>
          <w:sz w:val="24"/>
          <w:szCs w:val="24"/>
        </w:rPr>
        <w:t>indulge</w:t>
      </w:r>
      <w:r w:rsidRPr="008F13F9">
        <w:rPr>
          <w:rFonts w:ascii="Times New Roman" w:hAnsi="Times New Roman" w:cs="Times New Roman"/>
          <w:sz w:val="24"/>
          <w:szCs w:val="24"/>
        </w:rPr>
        <w:t xml:space="preserve"> in the female genital cutting anymore. Therefore, we have stopped although, it was helpful. </w:t>
      </w:r>
    </w:p>
    <w:p w14:paraId="4A3798F6" w14:textId="05F70232" w:rsidR="00FA0A31" w:rsidRPr="008F13F9" w:rsidRDefault="00FA0A3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 for MNH care?</w:t>
      </w:r>
    </w:p>
    <w:p w14:paraId="645BE8D7" w14:textId="3388F0E2" w:rsidR="00646B54" w:rsidRPr="008F13F9" w:rsidRDefault="003D72F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want government to talk to the nurses on our behalf to treat every client with priority. When we seek care as a sick </w:t>
      </w:r>
      <w:r w:rsidR="000060C7" w:rsidRPr="008F13F9">
        <w:rPr>
          <w:rFonts w:ascii="Times New Roman" w:hAnsi="Times New Roman" w:cs="Times New Roman"/>
          <w:sz w:val="24"/>
          <w:szCs w:val="24"/>
        </w:rPr>
        <w:t>expectant</w:t>
      </w:r>
      <w:r w:rsidRPr="008F13F9">
        <w:rPr>
          <w:rFonts w:ascii="Times New Roman" w:hAnsi="Times New Roman" w:cs="Times New Roman"/>
          <w:sz w:val="24"/>
          <w:szCs w:val="24"/>
        </w:rPr>
        <w:t xml:space="preserve"> mother or sick baby in the </w:t>
      </w:r>
      <w:r w:rsidR="000060C7" w:rsidRPr="008F13F9">
        <w:rPr>
          <w:rFonts w:ascii="Times New Roman" w:hAnsi="Times New Roman" w:cs="Times New Roman"/>
          <w:sz w:val="24"/>
          <w:szCs w:val="24"/>
        </w:rPr>
        <w:t>evening</w:t>
      </w:r>
      <w:r w:rsidRPr="008F13F9">
        <w:rPr>
          <w:rFonts w:ascii="Times New Roman" w:hAnsi="Times New Roman" w:cs="Times New Roman"/>
          <w:sz w:val="24"/>
          <w:szCs w:val="24"/>
        </w:rPr>
        <w:t xml:space="preserve"> or night, they pinch us with words for seeking maternal/newborn care in the evening or night. Some would even tell us they </w:t>
      </w:r>
      <w:r w:rsidR="00646B54" w:rsidRPr="008F13F9">
        <w:rPr>
          <w:rFonts w:ascii="Times New Roman" w:hAnsi="Times New Roman" w:cs="Times New Roman"/>
          <w:sz w:val="24"/>
          <w:szCs w:val="24"/>
        </w:rPr>
        <w:t xml:space="preserve">don’t run shifts and so not work after 2pm. We as adults may be able to endure the pain until the next day, but the babies. So they should try to attend to the babies who are send at odd hours. if we are not lucky, we are send away to return the next day for care. I have not been to other clinics, but the nurses in Jang clinic do not us attention at all whenever we seek care at night or evening. They might not even utter a word to you, before going back into their residences. </w:t>
      </w:r>
      <w:r w:rsidR="0064301A" w:rsidRPr="008F13F9">
        <w:rPr>
          <w:rFonts w:ascii="Times New Roman" w:hAnsi="Times New Roman" w:cs="Times New Roman"/>
          <w:sz w:val="24"/>
          <w:szCs w:val="24"/>
        </w:rPr>
        <w:t>When we give them a knock on their doors to attend to emergency at night, they refuse to provide care, not even a pain reli</w:t>
      </w:r>
      <w:r w:rsidR="000060C7" w:rsidRPr="008F13F9">
        <w:rPr>
          <w:rFonts w:ascii="Times New Roman" w:hAnsi="Times New Roman" w:cs="Times New Roman"/>
          <w:sz w:val="24"/>
          <w:szCs w:val="24"/>
        </w:rPr>
        <w:t>e</w:t>
      </w:r>
      <w:r w:rsidR="0064301A" w:rsidRPr="008F13F9">
        <w:rPr>
          <w:rFonts w:ascii="Times New Roman" w:hAnsi="Times New Roman" w:cs="Times New Roman"/>
          <w:sz w:val="24"/>
          <w:szCs w:val="24"/>
        </w:rPr>
        <w:t>ver</w:t>
      </w:r>
      <w:r w:rsidR="000060C7" w:rsidRPr="008F13F9">
        <w:rPr>
          <w:rFonts w:ascii="Times New Roman" w:hAnsi="Times New Roman" w:cs="Times New Roman"/>
          <w:sz w:val="24"/>
          <w:szCs w:val="24"/>
        </w:rPr>
        <w:t>. When the client family insist, they just write referral letter for you. Given the odd hour, how are we going to manage the case to Wa or Nadowli hospital?</w:t>
      </w:r>
    </w:p>
    <w:p w14:paraId="278DEA57" w14:textId="78E0CAFF" w:rsidR="00613E6A" w:rsidRPr="008F13F9" w:rsidRDefault="00613E6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further need support from to revive our savings group and institute CETS. The women groups have felt the need to relive expectant mothers and neonates during emergency referrals by forming a group to save money that anyone could borrow from and refund later.</w:t>
      </w:r>
    </w:p>
    <w:p w14:paraId="62D88C53" w14:textId="1CA6D9C3" w:rsidR="00613E6A" w:rsidRPr="008F13F9" w:rsidRDefault="00613E6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Hygiene education and draining of stagnant waters to prevent malaria. We are aware of the </w:t>
      </w:r>
      <w:r w:rsidR="00ED7772" w:rsidRPr="008F13F9">
        <w:rPr>
          <w:rFonts w:ascii="Times New Roman" w:hAnsi="Times New Roman" w:cs="Times New Roman"/>
          <w:sz w:val="24"/>
          <w:szCs w:val="24"/>
        </w:rPr>
        <w:t>dreaded</w:t>
      </w:r>
      <w:r w:rsidRPr="008F13F9">
        <w:rPr>
          <w:rFonts w:ascii="Times New Roman" w:hAnsi="Times New Roman" w:cs="Times New Roman"/>
          <w:sz w:val="24"/>
          <w:szCs w:val="24"/>
        </w:rPr>
        <w:t xml:space="preserve"> effects of malaria infestation, the reason ITNs are given to expectant mothers. We need this education because, at Jang clinic, expectant mothers are not given ITNs until they are due to give birth or when they give birth before the ITNs are given to them.</w:t>
      </w:r>
    </w:p>
    <w:p w14:paraId="685FCB59" w14:textId="6D4433B6" w:rsidR="00613E6A" w:rsidRPr="008F13F9" w:rsidRDefault="00613E6A"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e are told per the GHS/MoH protocol, to conduct malaria tests – Rapid </w:t>
      </w:r>
      <w:r w:rsidR="00025190" w:rsidRPr="008F13F9">
        <w:rPr>
          <w:rFonts w:ascii="Times New Roman" w:hAnsi="Times New Roman" w:cs="Times New Roman"/>
          <w:sz w:val="24"/>
          <w:szCs w:val="24"/>
        </w:rPr>
        <w:t>Diagnostics</w:t>
      </w:r>
      <w:r w:rsidRPr="008F13F9">
        <w:rPr>
          <w:rFonts w:ascii="Times New Roman" w:hAnsi="Times New Roman" w:cs="Times New Roman"/>
          <w:sz w:val="24"/>
          <w:szCs w:val="24"/>
        </w:rPr>
        <w:t xml:space="preserve"> Test (RDT) before given medication. Nevertheless, in our clinic anytime we seek care with the babies and ourselves, we don’t see them any sign of tests and yet medicines are </w:t>
      </w:r>
      <w:r w:rsidR="00025190" w:rsidRPr="008F13F9">
        <w:rPr>
          <w:rFonts w:ascii="Times New Roman" w:hAnsi="Times New Roman" w:cs="Times New Roman"/>
          <w:sz w:val="24"/>
          <w:szCs w:val="24"/>
        </w:rPr>
        <w:t xml:space="preserve">prescribed. Usually they provide the cheap medicines at the health facility and write the expensive ones for us to buy- from Wa or Nadowli. </w:t>
      </w:r>
      <w:r w:rsidR="00025190" w:rsidRPr="008F13F9">
        <w:rPr>
          <w:rFonts w:ascii="Times New Roman" w:hAnsi="Times New Roman" w:cs="Times New Roman"/>
          <w:i/>
          <w:sz w:val="24"/>
          <w:szCs w:val="24"/>
        </w:rPr>
        <w:t xml:space="preserve"> I have realised, anytime I administer such medication, the condition of the child worsens compelling me to send the child to a hospital. so usually, I do not seek care at the clinic, I instead go to </w:t>
      </w:r>
      <w:r w:rsidR="00BD1B54" w:rsidRPr="008F13F9">
        <w:rPr>
          <w:rFonts w:ascii="Times New Roman" w:hAnsi="Times New Roman" w:cs="Times New Roman"/>
          <w:i/>
          <w:sz w:val="24"/>
          <w:szCs w:val="24"/>
        </w:rPr>
        <w:t>Nadowli</w:t>
      </w:r>
      <w:r w:rsidR="00025190" w:rsidRPr="008F13F9">
        <w:rPr>
          <w:rFonts w:ascii="Times New Roman" w:hAnsi="Times New Roman" w:cs="Times New Roman"/>
          <w:i/>
          <w:sz w:val="24"/>
          <w:szCs w:val="24"/>
        </w:rPr>
        <w:t xml:space="preserve"> or Wa </w:t>
      </w:r>
      <w:r w:rsidR="00BD1B54" w:rsidRPr="008F13F9">
        <w:rPr>
          <w:rFonts w:ascii="Times New Roman" w:hAnsi="Times New Roman" w:cs="Times New Roman"/>
          <w:i/>
          <w:sz w:val="24"/>
          <w:szCs w:val="24"/>
        </w:rPr>
        <w:t>hospitals</w:t>
      </w:r>
      <w:r w:rsidR="00025190" w:rsidRPr="008F13F9">
        <w:rPr>
          <w:rFonts w:ascii="Times New Roman" w:hAnsi="Times New Roman" w:cs="Times New Roman"/>
          <w:i/>
          <w:sz w:val="24"/>
          <w:szCs w:val="24"/>
        </w:rPr>
        <w:t xml:space="preserve"> without referral. </w:t>
      </w:r>
    </w:p>
    <w:p w14:paraId="1E81AA15" w14:textId="6F8B7A9A" w:rsidR="00025190" w:rsidRPr="008F13F9" w:rsidRDefault="0002519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RDT are carried out here ones in a while. Meanwhile, it is the dominant cause of many ailments in the community. I have also observed that, each time we seek care, whether ten or more sick persons, the same </w:t>
      </w:r>
      <w:r w:rsidR="00BD1B54" w:rsidRPr="008F13F9">
        <w:rPr>
          <w:rFonts w:ascii="Times New Roman" w:hAnsi="Times New Roman" w:cs="Times New Roman"/>
          <w:sz w:val="24"/>
          <w:szCs w:val="24"/>
        </w:rPr>
        <w:t>medications</w:t>
      </w:r>
      <w:r w:rsidRPr="008F13F9">
        <w:rPr>
          <w:rFonts w:ascii="Times New Roman" w:hAnsi="Times New Roman" w:cs="Times New Roman"/>
          <w:sz w:val="24"/>
          <w:szCs w:val="24"/>
        </w:rPr>
        <w:t xml:space="preserve"> is given without conducting the RDT. Pregnant women should also be encouraged to do some exercise and reduce their </w:t>
      </w:r>
      <w:r w:rsidR="00BD1B54" w:rsidRPr="008F13F9">
        <w:rPr>
          <w:rFonts w:ascii="Times New Roman" w:hAnsi="Times New Roman" w:cs="Times New Roman"/>
          <w:sz w:val="24"/>
          <w:szCs w:val="24"/>
        </w:rPr>
        <w:t>involvement</w:t>
      </w:r>
      <w:r w:rsidRPr="008F13F9">
        <w:rPr>
          <w:rFonts w:ascii="Times New Roman" w:hAnsi="Times New Roman" w:cs="Times New Roman"/>
          <w:sz w:val="24"/>
          <w:szCs w:val="24"/>
        </w:rPr>
        <w:t xml:space="preserve"> in menial jobs – particularly charcoal burning, tree climbing and pito brewing. </w:t>
      </w:r>
    </w:p>
    <w:p w14:paraId="62C15251" w14:textId="7046D2B2" w:rsidR="00025190" w:rsidRPr="008F13F9" w:rsidRDefault="0002519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BAs did not go to school, but were able to handle all cases, because we didn’t </w:t>
      </w:r>
      <w:r w:rsidR="00BD1B54" w:rsidRPr="008F13F9">
        <w:rPr>
          <w:rFonts w:ascii="Times New Roman" w:hAnsi="Times New Roman" w:cs="Times New Roman"/>
          <w:sz w:val="24"/>
          <w:szCs w:val="24"/>
        </w:rPr>
        <w:t>have midwives</w:t>
      </w:r>
      <w:r w:rsidRPr="008F13F9">
        <w:rPr>
          <w:rFonts w:ascii="Times New Roman" w:hAnsi="Times New Roman" w:cs="Times New Roman"/>
          <w:sz w:val="24"/>
          <w:szCs w:val="24"/>
        </w:rPr>
        <w:t xml:space="preserve">. Women were treated with respect too. But nurses receive training at school and yet unable to provide quality care to. The midwives and the CHNs/ENs need skills upgrading. It will help reduce the number of referrals of pregnant women and newborns in particular. </w:t>
      </w:r>
    </w:p>
    <w:p w14:paraId="24E04F02" w14:textId="1A330F7F" w:rsidR="000060C7" w:rsidRPr="008F13F9" w:rsidRDefault="000060C7" w:rsidP="008F13F9">
      <w:pPr>
        <w:spacing w:line="480" w:lineRule="auto"/>
        <w:jc w:val="both"/>
        <w:rPr>
          <w:rFonts w:ascii="Times New Roman" w:hAnsi="Times New Roman" w:cs="Times New Roman"/>
          <w:sz w:val="24"/>
          <w:szCs w:val="24"/>
        </w:rPr>
      </w:pPr>
    </w:p>
    <w:p w14:paraId="33E62A1E" w14:textId="4F8D4745" w:rsidR="001233B0" w:rsidRPr="008F13F9" w:rsidRDefault="001233B0"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CHARIKPONG NON-PREGNANT WOMEN</w:t>
      </w:r>
    </w:p>
    <w:p w14:paraId="79F3FAC7" w14:textId="4E37ABA6" w:rsidR="00886356" w:rsidRPr="008F13F9" w:rsidRDefault="0088635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stillbirths?</w:t>
      </w:r>
    </w:p>
    <w:p w14:paraId="48C0DD1D" w14:textId="296B103E" w:rsidR="00886356" w:rsidRPr="008F13F9" w:rsidRDefault="0075208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tillbirths are </w:t>
      </w:r>
      <w:r w:rsidR="00A61375" w:rsidRPr="008F13F9">
        <w:rPr>
          <w:rFonts w:ascii="Times New Roman" w:hAnsi="Times New Roman" w:cs="Times New Roman"/>
          <w:sz w:val="24"/>
          <w:szCs w:val="24"/>
        </w:rPr>
        <w:t>caused</w:t>
      </w:r>
      <w:r w:rsidRPr="008F13F9">
        <w:rPr>
          <w:rFonts w:ascii="Times New Roman" w:hAnsi="Times New Roman" w:cs="Times New Roman"/>
          <w:sz w:val="24"/>
          <w:szCs w:val="24"/>
        </w:rPr>
        <w:t xml:space="preserve"> by the refusal of </w:t>
      </w:r>
      <w:r w:rsidR="00A61375" w:rsidRPr="008F13F9">
        <w:rPr>
          <w:rFonts w:ascii="Times New Roman" w:hAnsi="Times New Roman" w:cs="Times New Roman"/>
          <w:sz w:val="24"/>
          <w:szCs w:val="24"/>
        </w:rPr>
        <w:t>expectant</w:t>
      </w:r>
      <w:r w:rsidRPr="008F13F9">
        <w:rPr>
          <w:rFonts w:ascii="Times New Roman" w:hAnsi="Times New Roman" w:cs="Times New Roman"/>
          <w:sz w:val="24"/>
          <w:szCs w:val="24"/>
        </w:rPr>
        <w:t xml:space="preserve"> mothers to seek maternal healthcare at the clinic or hospital. once a pregnant women fail to receive ANC, it affects the health of the foetus. </w:t>
      </w:r>
      <w:r w:rsidR="00A61375" w:rsidRPr="008F13F9">
        <w:rPr>
          <w:rFonts w:ascii="Times New Roman" w:hAnsi="Times New Roman" w:cs="Times New Roman"/>
          <w:sz w:val="24"/>
          <w:szCs w:val="24"/>
        </w:rPr>
        <w:t>The nurses</w:t>
      </w:r>
      <w:r w:rsidRPr="008F13F9">
        <w:rPr>
          <w:rFonts w:ascii="Times New Roman" w:hAnsi="Times New Roman" w:cs="Times New Roman"/>
          <w:sz w:val="24"/>
          <w:szCs w:val="24"/>
        </w:rPr>
        <w:t xml:space="preserve"> know the cause, but don’t tell us. I once send my daughter-in-law to our clinic from </w:t>
      </w:r>
      <w:r w:rsidR="004A1B41" w:rsidRPr="008F13F9">
        <w:rPr>
          <w:rFonts w:ascii="Times New Roman" w:hAnsi="Times New Roman" w:cs="Times New Roman"/>
          <w:sz w:val="24"/>
          <w:szCs w:val="24"/>
        </w:rPr>
        <w:t>morning up</w:t>
      </w:r>
      <w:r w:rsidRPr="008F13F9">
        <w:rPr>
          <w:rFonts w:ascii="Times New Roman" w:hAnsi="Times New Roman" w:cs="Times New Roman"/>
          <w:sz w:val="24"/>
          <w:szCs w:val="24"/>
        </w:rPr>
        <w:t xml:space="preserve"> till evening, but her labour was not </w:t>
      </w:r>
      <w:r w:rsidR="00A61375" w:rsidRPr="008F13F9">
        <w:rPr>
          <w:rFonts w:ascii="Times New Roman" w:hAnsi="Times New Roman" w:cs="Times New Roman"/>
          <w:sz w:val="24"/>
          <w:szCs w:val="24"/>
        </w:rPr>
        <w:t>advancing</w:t>
      </w:r>
      <w:r w:rsidRPr="008F13F9">
        <w:rPr>
          <w:rFonts w:ascii="Times New Roman" w:hAnsi="Times New Roman" w:cs="Times New Roman"/>
          <w:sz w:val="24"/>
          <w:szCs w:val="24"/>
        </w:rPr>
        <w:t xml:space="preserve">, hence, we were referred to Nadowli </w:t>
      </w:r>
      <w:r w:rsidR="00A61375" w:rsidRPr="008F13F9">
        <w:rPr>
          <w:rFonts w:ascii="Times New Roman" w:hAnsi="Times New Roman" w:cs="Times New Roman"/>
          <w:sz w:val="24"/>
          <w:szCs w:val="24"/>
        </w:rPr>
        <w:t>hospital</w:t>
      </w:r>
      <w:r w:rsidRPr="008F13F9">
        <w:rPr>
          <w:rFonts w:ascii="Times New Roman" w:hAnsi="Times New Roman" w:cs="Times New Roman"/>
          <w:sz w:val="24"/>
          <w:szCs w:val="24"/>
        </w:rPr>
        <w:t xml:space="preserve">. On arriving, I was told the baby was dead in the womb and could not be extracted at </w:t>
      </w:r>
      <w:r w:rsidR="00A61375"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they referred us again to Wa hospital. CS operation was conducted and the dead baby removed, but they never told us of the cause of the death.</w:t>
      </w:r>
    </w:p>
    <w:p w14:paraId="5FD280A6" w14:textId="354C87C5" w:rsidR="0075208C" w:rsidRPr="008F13F9" w:rsidRDefault="00A6137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record maternal deaths in the community?</w:t>
      </w:r>
    </w:p>
    <w:p w14:paraId="4067580D" w14:textId="7149650D" w:rsidR="00A61375" w:rsidRPr="008F13F9" w:rsidRDefault="00A6137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a woman died not too long with the baby in the womb.</w:t>
      </w:r>
    </w:p>
    <w:p w14:paraId="27B69491" w14:textId="65408011" w:rsidR="00A61375" w:rsidRPr="008F13F9" w:rsidRDefault="00A6137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aused it?</w:t>
      </w:r>
    </w:p>
    <w:p w14:paraId="27F24769" w14:textId="5F0C20DD" w:rsidR="004A1B41" w:rsidRPr="008F13F9" w:rsidRDefault="00A6137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he went into labour for long at home. when she was taken to the clinic, she was referred to </w:t>
      </w:r>
      <w:r w:rsidR="00825EEA"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and further to Wa hospital. it was Wa hospital, the death occurred. One time, we had a funeral in one section of the community. When I got there I inquired of the cause and was told she delivered successfully at home but died in few days later. Other adult women said there were still retained matter in the uterus, and we believe it is the retained matter that caused it. It was also a homebirth, so the corpse was not taken for </w:t>
      </w:r>
      <w:r w:rsidR="004A1B41" w:rsidRPr="008F13F9">
        <w:rPr>
          <w:rFonts w:ascii="Times New Roman" w:hAnsi="Times New Roman" w:cs="Times New Roman"/>
          <w:sz w:val="24"/>
          <w:szCs w:val="24"/>
        </w:rPr>
        <w:t xml:space="preserve">post-mortem investigations. Usually, with home births, we ensure repeated warm water press to get all retained matter removed. </w:t>
      </w:r>
    </w:p>
    <w:p w14:paraId="6E477087" w14:textId="77777777" w:rsidR="00D54005" w:rsidRPr="008F13F9" w:rsidRDefault="00D5400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Few months ago, a neighbour complained of abnormality with her and was taken to Nadowli hospital. the midwife in our clinic was not available on this given day. When they arrived at Nadowli, she told the baby was breeched. So she was referred to Wa. In less than three days on admission, the doctor conducted CS surgery and found the baby dead inside the womb. This very operation took the doctor more seven hours in the operation theatre, which brought fear on me as I waited outside. Within a week, a second surgery was carried out on her again to complete the removal of retained matter in her uterus. This created perpetual drops of fluid from the operation area of the body anytime she walked.  A third surgical operation was conducted to correct the error of the second and first operations. The essence of the third was to replace raptured intestines caused by the dead baby. When we were discharged, she died a month later.</w:t>
      </w:r>
    </w:p>
    <w:p w14:paraId="45B4D9B6" w14:textId="77777777" w:rsidR="00D54005" w:rsidRPr="008F13F9" w:rsidRDefault="00D5400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was also a case of expectant mother who suffered long-drawn-out sicknesses through the gestation. She became so lean and pale that many didn’t recognise she was still pregnant. She died shortly after she had a live birth. The child is still alive. </w:t>
      </w:r>
    </w:p>
    <w:p w14:paraId="4610FFE5" w14:textId="77777777" w:rsidR="00D54005" w:rsidRPr="008F13F9" w:rsidRDefault="00D5400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had instance of our daughter who went galamsey site and met a partner. She conceived whilst at site and was taken to the partner’s hometown. She fell sick in her ninth month for one week and was taken to Nadowli hospital. she died with the baby at the hospital. the midwives said she due to give birth the next day before the death. </w:t>
      </w:r>
    </w:p>
    <w:p w14:paraId="2B6EB318" w14:textId="4EDD48D1" w:rsidR="004A1B41" w:rsidRPr="008F13F9" w:rsidRDefault="004A1B4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ork do women do in pregnancy? </w:t>
      </w:r>
    </w:p>
    <w:p w14:paraId="767DEFAD" w14:textId="6FA713FA" w:rsidR="00A61375" w:rsidRPr="008F13F9" w:rsidRDefault="004A1B4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 </w:t>
      </w:r>
      <w:r w:rsidR="008C6D65" w:rsidRPr="008F13F9">
        <w:rPr>
          <w:rFonts w:ascii="Times New Roman" w:hAnsi="Times New Roman" w:cs="Times New Roman"/>
          <w:sz w:val="24"/>
          <w:szCs w:val="24"/>
        </w:rPr>
        <w:t xml:space="preserve">The work pregnant woman does </w:t>
      </w:r>
      <w:r w:rsidR="006C60CD" w:rsidRPr="008F13F9">
        <w:rPr>
          <w:rFonts w:ascii="Times New Roman" w:hAnsi="Times New Roman" w:cs="Times New Roman"/>
          <w:sz w:val="24"/>
          <w:szCs w:val="24"/>
        </w:rPr>
        <w:t>depend</w:t>
      </w:r>
      <w:r w:rsidR="008C6D65" w:rsidRPr="008F13F9">
        <w:rPr>
          <w:rFonts w:ascii="Times New Roman" w:hAnsi="Times New Roman" w:cs="Times New Roman"/>
          <w:sz w:val="24"/>
          <w:szCs w:val="24"/>
        </w:rPr>
        <w:t xml:space="preserve"> on her condition of health each day. Hence, if she is healthy, begins by cleaning the compound, go to the borehole for water, cut and carry firewood home, then she will then prepare lunch for herself and the family. Some expectant mothers are able to do all jobs non-pregnant women does. But jobs such as pito brewing, charcoal burning and sale are the dominant income generating activities for all women in the community. Therefore, when one is pregnant, they must sti</w:t>
      </w:r>
      <w:r w:rsidR="00876C37" w:rsidRPr="008F13F9">
        <w:rPr>
          <w:rFonts w:ascii="Times New Roman" w:hAnsi="Times New Roman" w:cs="Times New Roman"/>
          <w:sz w:val="24"/>
          <w:szCs w:val="24"/>
        </w:rPr>
        <w:t xml:space="preserve">ll do them in order to survive economically. </w:t>
      </w:r>
    </w:p>
    <w:p w14:paraId="2F14E37C" w14:textId="6C684ABB" w:rsidR="00167A35" w:rsidRPr="008F13F9" w:rsidRDefault="00167A3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pregnant women do</w:t>
      </w:r>
      <w:r w:rsidR="00A067F8" w:rsidRPr="008F13F9">
        <w:rPr>
          <w:rFonts w:ascii="Times New Roman" w:hAnsi="Times New Roman" w:cs="Times New Roman"/>
          <w:b/>
          <w:sz w:val="24"/>
          <w:szCs w:val="24"/>
        </w:rPr>
        <w:t>?</w:t>
      </w:r>
    </w:p>
    <w:p w14:paraId="2DC5B27D" w14:textId="5BD71BA4" w:rsidR="00167A35" w:rsidRPr="008F13F9" w:rsidRDefault="00167A3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 all as when not pregnant. They include; cutting firewood, sowing of seeds at farm, cooking, drawing of water, pito brewing, charcoal burning. Some expectant mothers even do weeding with hoe, so as to cultivate food stuff for herself and the children. </w:t>
      </w:r>
    </w:p>
    <w:p w14:paraId="664C48A1" w14:textId="625AD485" w:rsidR="00A067F8" w:rsidRPr="008F13F9" w:rsidRDefault="00A067F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thought it is men who do the tilling?</w:t>
      </w:r>
    </w:p>
    <w:p w14:paraId="5197D6F2" w14:textId="12CB7FBC" w:rsidR="00A067F8" w:rsidRPr="008F13F9" w:rsidRDefault="00A067F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men are very lazy .so if you the woman don’t work on the farm, there will be no food stuff to feed on. Other pregnant women engage in their private farm plots t</w:t>
      </w:r>
      <w:r w:rsidR="00587CA8" w:rsidRPr="008F13F9">
        <w:rPr>
          <w:rFonts w:ascii="Times New Roman" w:hAnsi="Times New Roman" w:cs="Times New Roman"/>
          <w:sz w:val="24"/>
          <w:szCs w:val="24"/>
        </w:rPr>
        <w:t xml:space="preserve">o produce grains and groundnuts, solely for sale to make income. Here, rice farms are worked entirely by women. Whether, </w:t>
      </w:r>
      <w:r w:rsidR="008572E8" w:rsidRPr="008F13F9">
        <w:rPr>
          <w:rFonts w:ascii="Times New Roman" w:hAnsi="Times New Roman" w:cs="Times New Roman"/>
          <w:sz w:val="24"/>
          <w:szCs w:val="24"/>
        </w:rPr>
        <w:t>pregnant or</w:t>
      </w:r>
      <w:r w:rsidR="00587CA8" w:rsidRPr="008F13F9">
        <w:rPr>
          <w:rFonts w:ascii="Times New Roman" w:hAnsi="Times New Roman" w:cs="Times New Roman"/>
          <w:sz w:val="24"/>
          <w:szCs w:val="24"/>
        </w:rPr>
        <w:t xml:space="preserve"> not you must work on the rice farm </w:t>
      </w:r>
      <w:r w:rsidR="008572E8" w:rsidRPr="008F13F9">
        <w:rPr>
          <w:rFonts w:ascii="Times New Roman" w:hAnsi="Times New Roman" w:cs="Times New Roman"/>
          <w:sz w:val="24"/>
          <w:szCs w:val="24"/>
        </w:rPr>
        <w:t>alongside</w:t>
      </w:r>
      <w:r w:rsidR="00587CA8" w:rsidRPr="008F13F9">
        <w:rPr>
          <w:rFonts w:ascii="Times New Roman" w:hAnsi="Times New Roman" w:cs="Times New Roman"/>
          <w:sz w:val="24"/>
          <w:szCs w:val="24"/>
        </w:rPr>
        <w:t xml:space="preserve"> the </w:t>
      </w:r>
      <w:r w:rsidR="008572E8" w:rsidRPr="008F13F9">
        <w:rPr>
          <w:rFonts w:ascii="Times New Roman" w:hAnsi="Times New Roman" w:cs="Times New Roman"/>
          <w:sz w:val="24"/>
          <w:szCs w:val="24"/>
        </w:rPr>
        <w:t>rice farm</w:t>
      </w:r>
      <w:r w:rsidR="00587CA8" w:rsidRPr="008F13F9">
        <w:rPr>
          <w:rFonts w:ascii="Times New Roman" w:hAnsi="Times New Roman" w:cs="Times New Roman"/>
          <w:sz w:val="24"/>
          <w:szCs w:val="24"/>
        </w:rPr>
        <w:t xml:space="preserve">. </w:t>
      </w:r>
      <w:r w:rsidR="008572E8" w:rsidRPr="008F13F9">
        <w:rPr>
          <w:rFonts w:ascii="Times New Roman" w:hAnsi="Times New Roman" w:cs="Times New Roman"/>
          <w:sz w:val="24"/>
          <w:szCs w:val="24"/>
        </w:rPr>
        <w:t xml:space="preserve">we risk into farming activities during pregnancy to fend for the children and ourselves. Usually, it’s the women who care for the children. We farm because, some men will run into galamsey site until expectant mother give birth. </w:t>
      </w:r>
    </w:p>
    <w:p w14:paraId="23EFFCA1" w14:textId="11228536" w:rsidR="003B1D7A" w:rsidRPr="008F13F9" w:rsidRDefault="0010716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ty of pregnancy?</w:t>
      </w:r>
    </w:p>
    <w:p w14:paraId="06F7869B" w14:textId="77777777" w:rsidR="00107167" w:rsidRPr="008F13F9" w:rsidRDefault="00107167" w:rsidP="008F13F9">
      <w:pPr>
        <w:spacing w:line="480" w:lineRule="auto"/>
        <w:jc w:val="both"/>
        <w:rPr>
          <w:rFonts w:ascii="Times New Roman" w:hAnsi="Times New Roman" w:cs="Times New Roman"/>
          <w:sz w:val="24"/>
          <w:szCs w:val="24"/>
        </w:rPr>
      </w:pPr>
    </w:p>
    <w:p w14:paraId="297D2D57" w14:textId="1F151FD5" w:rsidR="00F11C83" w:rsidRPr="008F13F9" w:rsidRDefault="00F36CE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we don’t engage in hard labour, it will ensure safety. Pregnant who have had difficulty during labour understand regular ANC attendance and adherence to the lessons ensures safety. </w:t>
      </w:r>
      <w:r w:rsidR="00BD6053" w:rsidRPr="008F13F9">
        <w:rPr>
          <w:rFonts w:ascii="Times New Roman" w:hAnsi="Times New Roman" w:cs="Times New Roman"/>
          <w:sz w:val="24"/>
          <w:szCs w:val="24"/>
        </w:rPr>
        <w:t>There women who never receive maternal health</w:t>
      </w:r>
      <w:r w:rsidR="00E801A6" w:rsidRPr="008F13F9">
        <w:rPr>
          <w:rFonts w:ascii="Times New Roman" w:hAnsi="Times New Roman" w:cs="Times New Roman"/>
          <w:sz w:val="24"/>
          <w:szCs w:val="24"/>
        </w:rPr>
        <w:t>care throughout the conception, such are the ones who face so much difficulty during childbirth.</w:t>
      </w:r>
    </w:p>
    <w:p w14:paraId="0872F544" w14:textId="03310A14" w:rsidR="00E801A6" w:rsidRPr="008F13F9" w:rsidRDefault="003F40E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es pregnant refuse to receive maternal healthcare?</w:t>
      </w:r>
    </w:p>
    <w:p w14:paraId="0B5C448F" w14:textId="5DEA322A" w:rsidR="005A2301" w:rsidRPr="008F13F9" w:rsidRDefault="005A230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expectant mothers deliberately refuse to seek maternal healthcare. Others do not want public to know she is pregnant, particularly when there are controversies concerning her conception. They go into hiding until it is critical on their health. This is very common among young women. We are usually ask</w:t>
      </w:r>
      <w:r w:rsidR="00AF5799" w:rsidRPr="008F13F9">
        <w:rPr>
          <w:rFonts w:ascii="Times New Roman" w:hAnsi="Times New Roman" w:cs="Times New Roman"/>
          <w:sz w:val="24"/>
          <w:szCs w:val="24"/>
        </w:rPr>
        <w:t>ed</w:t>
      </w:r>
      <w:r w:rsidRPr="008F13F9">
        <w:rPr>
          <w:rFonts w:ascii="Times New Roman" w:hAnsi="Times New Roman" w:cs="Times New Roman"/>
          <w:sz w:val="24"/>
          <w:szCs w:val="24"/>
        </w:rPr>
        <w:t xml:space="preserve"> to commence ANC in the first month of </w:t>
      </w:r>
      <w:r w:rsidR="00AF5799" w:rsidRPr="008F13F9">
        <w:rPr>
          <w:rFonts w:ascii="Times New Roman" w:hAnsi="Times New Roman" w:cs="Times New Roman"/>
          <w:sz w:val="24"/>
          <w:szCs w:val="24"/>
        </w:rPr>
        <w:t>gestation, so</w:t>
      </w:r>
      <w:r w:rsidRPr="008F13F9">
        <w:rPr>
          <w:rFonts w:ascii="Times New Roman" w:hAnsi="Times New Roman" w:cs="Times New Roman"/>
          <w:sz w:val="24"/>
          <w:szCs w:val="24"/>
        </w:rPr>
        <w:t xml:space="preserve"> that the medications can strengthen us to progress safely and also have safe childbirth. </w:t>
      </w:r>
    </w:p>
    <w:p w14:paraId="6321EE4D" w14:textId="6AAB792F" w:rsidR="005A2301" w:rsidRPr="008F13F9" w:rsidRDefault="005A2301"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y do some women refuse to take ANC medications?</w:t>
      </w:r>
    </w:p>
    <w:p w14:paraId="1C7A379E" w14:textId="522F6888" w:rsidR="003F40E3" w:rsidRPr="008F13F9" w:rsidRDefault="005A2301"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omen usually complain it has nauseating smell. Others entertain fears of CS delivery due to baby’s weight. It is a misconception among uninformed pregnant women that intake of ANC </w:t>
      </w:r>
      <w:r w:rsidR="00AA21C9" w:rsidRPr="008F13F9">
        <w:rPr>
          <w:rFonts w:ascii="Times New Roman" w:hAnsi="Times New Roman" w:cs="Times New Roman"/>
          <w:sz w:val="24"/>
          <w:szCs w:val="24"/>
        </w:rPr>
        <w:t>medications</w:t>
      </w:r>
      <w:r w:rsidRPr="008F13F9">
        <w:rPr>
          <w:rFonts w:ascii="Times New Roman" w:hAnsi="Times New Roman" w:cs="Times New Roman"/>
          <w:sz w:val="24"/>
          <w:szCs w:val="24"/>
        </w:rPr>
        <w:t xml:space="preserve"> will lead to unprecedented increase in the weight of the unborn baby which might prevent them from having normal vaginal childbirth. The fear of having CS delivery deter expectant mothers from intake of ANC medicines. </w:t>
      </w:r>
      <w:r w:rsidR="00AA21C9" w:rsidRPr="008F13F9">
        <w:rPr>
          <w:rFonts w:ascii="Times New Roman" w:hAnsi="Times New Roman" w:cs="Times New Roman"/>
          <w:i/>
          <w:sz w:val="24"/>
          <w:szCs w:val="24"/>
        </w:rPr>
        <w:t xml:space="preserve">I vomited everything I ate each time I took the medicine. I instead inserted them into muzzle of food and swallowed it, thereby preventing the nauseating reaction to it. It is my strategy to stopping medicine wastage, because I needed it for good health and safe pregnancy. </w:t>
      </w:r>
    </w:p>
    <w:p w14:paraId="7FCA1DD7" w14:textId="50D2DF46" w:rsidR="00AA21C9" w:rsidRPr="008F13F9" w:rsidRDefault="008F293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are your </w:t>
      </w:r>
      <w:r w:rsidR="00EA1E69" w:rsidRPr="008F13F9">
        <w:rPr>
          <w:rFonts w:ascii="Times New Roman" w:hAnsi="Times New Roman" w:cs="Times New Roman"/>
          <w:b/>
          <w:sz w:val="24"/>
          <w:szCs w:val="24"/>
        </w:rPr>
        <w:t>Perceptions</w:t>
      </w:r>
      <w:r w:rsidR="001B4839" w:rsidRPr="008F13F9">
        <w:rPr>
          <w:rFonts w:ascii="Times New Roman" w:hAnsi="Times New Roman" w:cs="Times New Roman"/>
          <w:b/>
          <w:sz w:val="24"/>
          <w:szCs w:val="24"/>
        </w:rPr>
        <w:t xml:space="preserve"> about </w:t>
      </w:r>
      <w:r w:rsidR="00AA21C9" w:rsidRPr="008F13F9">
        <w:rPr>
          <w:rFonts w:ascii="Times New Roman" w:hAnsi="Times New Roman" w:cs="Times New Roman"/>
          <w:b/>
          <w:sz w:val="24"/>
          <w:szCs w:val="24"/>
        </w:rPr>
        <w:t>BPCR?</w:t>
      </w:r>
    </w:p>
    <w:p w14:paraId="53D7F1F2" w14:textId="1E51F129" w:rsidR="00AA21C9" w:rsidRPr="008F13F9" w:rsidRDefault="006C6C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PCR is getting your </w:t>
      </w:r>
      <w:r w:rsidR="00185443" w:rsidRPr="008F13F9">
        <w:rPr>
          <w:rFonts w:ascii="Times New Roman" w:hAnsi="Times New Roman" w:cs="Times New Roman"/>
          <w:sz w:val="24"/>
          <w:szCs w:val="24"/>
        </w:rPr>
        <w:t>birth kit</w:t>
      </w:r>
      <w:r w:rsidRPr="008F13F9">
        <w:rPr>
          <w:rFonts w:ascii="Times New Roman" w:hAnsi="Times New Roman" w:cs="Times New Roman"/>
          <w:sz w:val="24"/>
          <w:szCs w:val="24"/>
        </w:rPr>
        <w:t xml:space="preserve"> ready when you are due to give birth. The kit usually </w:t>
      </w:r>
      <w:r w:rsidR="00185443" w:rsidRPr="008F13F9">
        <w:rPr>
          <w:rFonts w:ascii="Times New Roman" w:hAnsi="Times New Roman" w:cs="Times New Roman"/>
          <w:sz w:val="24"/>
          <w:szCs w:val="24"/>
        </w:rPr>
        <w:t>contains</w:t>
      </w:r>
      <w:r w:rsidRPr="008F13F9">
        <w:rPr>
          <w:rFonts w:ascii="Times New Roman" w:hAnsi="Times New Roman" w:cs="Times New Roman"/>
          <w:sz w:val="24"/>
          <w:szCs w:val="24"/>
        </w:rPr>
        <w:t xml:space="preserve"> the following items: new blade, thread, soap, cloth, clean rags, rubber bags for labour bedspread, and parazone or Dettol. </w:t>
      </w:r>
    </w:p>
    <w:p w14:paraId="024223D7" w14:textId="38E86E45" w:rsidR="006C6CEE" w:rsidRPr="008F13F9" w:rsidRDefault="006C6CE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you have any community initiative for </w:t>
      </w:r>
      <w:r w:rsidR="00185443" w:rsidRPr="008F13F9">
        <w:rPr>
          <w:rFonts w:ascii="Times New Roman" w:hAnsi="Times New Roman" w:cs="Times New Roman"/>
          <w:b/>
          <w:sz w:val="24"/>
          <w:szCs w:val="24"/>
        </w:rPr>
        <w:t>emergency</w:t>
      </w:r>
      <w:r w:rsidRPr="008F13F9">
        <w:rPr>
          <w:rFonts w:ascii="Times New Roman" w:hAnsi="Times New Roman" w:cs="Times New Roman"/>
          <w:b/>
          <w:sz w:val="24"/>
          <w:szCs w:val="24"/>
        </w:rPr>
        <w:t xml:space="preserve"> referrals in pregnancy?</w:t>
      </w:r>
    </w:p>
    <w:p w14:paraId="347E0DC9" w14:textId="191233E2" w:rsidR="003F40E3" w:rsidRPr="008F13F9" w:rsidRDefault="00C8105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are no initiatives in the community for emergency referrals of any patient including </w:t>
      </w:r>
      <w:r w:rsidR="00A035EC" w:rsidRPr="008F13F9">
        <w:rPr>
          <w:rFonts w:ascii="Times New Roman" w:hAnsi="Times New Roman" w:cs="Times New Roman"/>
          <w:sz w:val="24"/>
          <w:szCs w:val="24"/>
        </w:rPr>
        <w:t>pregnant</w:t>
      </w:r>
      <w:r w:rsidRPr="008F13F9">
        <w:rPr>
          <w:rFonts w:ascii="Times New Roman" w:hAnsi="Times New Roman" w:cs="Times New Roman"/>
          <w:sz w:val="24"/>
          <w:szCs w:val="24"/>
        </w:rPr>
        <w:t xml:space="preserve"> women. </w:t>
      </w:r>
    </w:p>
    <w:p w14:paraId="7098CAF0" w14:textId="6B979220" w:rsidR="00C81050" w:rsidRPr="008F13F9" w:rsidRDefault="00C81050"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are emergency referrals of pregnant women handled in the community?</w:t>
      </w:r>
    </w:p>
    <w:p w14:paraId="3263AFBF" w14:textId="77777777" w:rsidR="00265CC5" w:rsidRPr="008F13F9" w:rsidRDefault="001D1E5B"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It is usually dependent on the pregnant woman and her family find means of transferring her to the hospital</w:t>
      </w:r>
      <w:r w:rsidRPr="008F13F9">
        <w:rPr>
          <w:rFonts w:ascii="Times New Roman" w:hAnsi="Times New Roman" w:cs="Times New Roman"/>
          <w:i/>
          <w:sz w:val="24"/>
          <w:szCs w:val="24"/>
        </w:rPr>
        <w:t xml:space="preserve">. </w:t>
      </w:r>
    </w:p>
    <w:p w14:paraId="30CDD501" w14:textId="573962E6" w:rsidR="00C81050" w:rsidRPr="008F13F9" w:rsidRDefault="001D1E5B"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In a given day, at about 1am, we went about looking for motorbike to send an expectant mother who suffered complications to Nadowli hospital. it took us about two hours to get a vehicle. When she was admitted, she had a miscarriage. This incident happened in February 2016. </w:t>
      </w:r>
    </w:p>
    <w:p w14:paraId="4F94052B" w14:textId="434C1395" w:rsidR="00796507" w:rsidRPr="008F13F9" w:rsidRDefault="0079650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any monetary savings as community or group one can access during emergency referrals?</w:t>
      </w:r>
    </w:p>
    <w:p w14:paraId="58981963" w14:textId="5A630BE6" w:rsidR="00796507" w:rsidRPr="008F13F9" w:rsidRDefault="0079650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don’t have any of such initiative and community members are willing to lend you money to mourn your corpse but reluctant to support to seek neonatal and maternal healthcare</w:t>
      </w:r>
      <w:r w:rsidR="00560508" w:rsidRPr="008F13F9">
        <w:rPr>
          <w:rFonts w:ascii="Times New Roman" w:hAnsi="Times New Roman" w:cs="Times New Roman"/>
          <w:sz w:val="24"/>
          <w:szCs w:val="24"/>
        </w:rPr>
        <w:t>.</w:t>
      </w:r>
    </w:p>
    <w:p w14:paraId="24CC4C0D" w14:textId="168F3011" w:rsidR="00560508" w:rsidRPr="008F13F9" w:rsidRDefault="0056050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pport family give expectant mothers?</w:t>
      </w:r>
    </w:p>
    <w:p w14:paraId="0E33C66F" w14:textId="50D36B2A" w:rsidR="00560508" w:rsidRPr="008F13F9" w:rsidRDefault="0056050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encourage expectant mothers to eat recommended food ingredients indicated on the ANC card. We aslo ask them to keeo iff menial jobs particularly those involveing fierce sunshine and fire. Some families help nursing mothers give the baby a wash and also support her prepare meals. In terms of work, expectant mothers do all the activities as before. Some daughter- in-laws do not regard the mother-in-laws so even in pregnancy, we (in-laws) watch them do all hard activities- brew pito and burn charcoal and convey them to the market all alone.</w:t>
      </w:r>
    </w:p>
    <w:p w14:paraId="59C30D16" w14:textId="45D86F68" w:rsidR="00560508" w:rsidRPr="008F13F9" w:rsidRDefault="0056050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have traditional beliefs and practices on pregnancies and neonates’ healthcare?</w:t>
      </w:r>
    </w:p>
    <w:p w14:paraId="6279D39C" w14:textId="660FC1AE" w:rsidR="00560508" w:rsidRPr="008F13F9" w:rsidRDefault="0056050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e receive care from the clinic and a TBA from Dapuoh. When we go to the clinic and are told the baby is in a breeched presentation, whenever we seek care from the TBA she is able to reposition it. One time, my daughter went to </w:t>
      </w:r>
      <w:r w:rsidR="00350510"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and was told she had a breeched presentation of the baby and so was told by the midwife to consult doctor the next day. When she returned home, I </w:t>
      </w:r>
      <w:r w:rsidR="00350510" w:rsidRPr="008F13F9">
        <w:rPr>
          <w:rFonts w:ascii="Times New Roman" w:hAnsi="Times New Roman" w:cs="Times New Roman"/>
          <w:sz w:val="24"/>
          <w:szCs w:val="24"/>
        </w:rPr>
        <w:t>urged the husband to support her visit</w:t>
      </w:r>
      <w:r w:rsidRPr="008F13F9">
        <w:rPr>
          <w:rFonts w:ascii="Times New Roman" w:hAnsi="Times New Roman" w:cs="Times New Roman"/>
          <w:sz w:val="24"/>
          <w:szCs w:val="24"/>
        </w:rPr>
        <w:t xml:space="preserve"> the TBA</w:t>
      </w:r>
      <w:r w:rsidR="00FE4C58" w:rsidRPr="008F13F9">
        <w:rPr>
          <w:rFonts w:ascii="Times New Roman" w:hAnsi="Times New Roman" w:cs="Times New Roman"/>
          <w:sz w:val="24"/>
          <w:szCs w:val="24"/>
        </w:rPr>
        <w:t>,</w:t>
      </w:r>
      <w:r w:rsidRPr="008F13F9">
        <w:rPr>
          <w:rFonts w:ascii="Times New Roman" w:hAnsi="Times New Roman" w:cs="Times New Roman"/>
          <w:sz w:val="24"/>
          <w:szCs w:val="24"/>
        </w:rPr>
        <w:t xml:space="preserve"> and it was corrected. She gave birth safely in the clinic the following month. We also make syrup from boiled leaves and administer on </w:t>
      </w:r>
      <w:r w:rsidR="00350510" w:rsidRPr="008F13F9">
        <w:rPr>
          <w:rFonts w:ascii="Times New Roman" w:hAnsi="Times New Roman" w:cs="Times New Roman"/>
          <w:sz w:val="24"/>
          <w:szCs w:val="24"/>
        </w:rPr>
        <w:t>neonate’s</w:t>
      </w:r>
      <w:r w:rsidRPr="008F13F9">
        <w:rPr>
          <w:rFonts w:ascii="Times New Roman" w:hAnsi="Times New Roman" w:cs="Times New Roman"/>
          <w:sz w:val="24"/>
          <w:szCs w:val="24"/>
        </w:rPr>
        <w:t xml:space="preserve"> </w:t>
      </w:r>
      <w:r w:rsidR="00B70CC0" w:rsidRPr="008F13F9">
        <w:rPr>
          <w:rFonts w:ascii="Times New Roman" w:hAnsi="Times New Roman" w:cs="Times New Roman"/>
          <w:sz w:val="24"/>
          <w:szCs w:val="24"/>
        </w:rPr>
        <w:t>when the baby is unresponsive to medications given. Sometimes, they</w:t>
      </w:r>
      <w:r w:rsidR="00350510" w:rsidRPr="008F13F9">
        <w:rPr>
          <w:rFonts w:ascii="Times New Roman" w:hAnsi="Times New Roman" w:cs="Times New Roman"/>
          <w:sz w:val="24"/>
          <w:szCs w:val="24"/>
        </w:rPr>
        <w:t xml:space="preserve"> get restored through the traditiona</w:t>
      </w:r>
      <w:r w:rsidR="00B70CC0" w:rsidRPr="008F13F9">
        <w:rPr>
          <w:rFonts w:ascii="Times New Roman" w:hAnsi="Times New Roman" w:cs="Times New Roman"/>
          <w:sz w:val="24"/>
          <w:szCs w:val="24"/>
        </w:rPr>
        <w:t xml:space="preserve">l treatment. </w:t>
      </w:r>
    </w:p>
    <w:p w14:paraId="5090AA3F" w14:textId="1E0E0BB8" w:rsidR="00B70CC0" w:rsidRPr="008F13F9" w:rsidRDefault="00B70CC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men involved in maternal healthcare seeking such as the ANC?</w:t>
      </w:r>
    </w:p>
    <w:p w14:paraId="027B6779" w14:textId="0628ADB4" w:rsidR="00B70CC0" w:rsidRPr="008F13F9" w:rsidRDefault="00B70CC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they show little or no interest in maternal healthcare seeking. When expectant mother is in labour and the husband is available are the only time he would look for means of </w:t>
      </w:r>
      <w:r w:rsidR="00350510" w:rsidRPr="008F13F9">
        <w:rPr>
          <w:rFonts w:ascii="Times New Roman" w:hAnsi="Times New Roman" w:cs="Times New Roman"/>
          <w:sz w:val="24"/>
          <w:szCs w:val="24"/>
        </w:rPr>
        <w:t>transport</w:t>
      </w:r>
      <w:r w:rsidRPr="008F13F9">
        <w:rPr>
          <w:rFonts w:ascii="Times New Roman" w:hAnsi="Times New Roman" w:cs="Times New Roman"/>
          <w:sz w:val="24"/>
          <w:szCs w:val="24"/>
        </w:rPr>
        <w:t xml:space="preserve"> to support you reach referral facility- Nadowli hospital. if the man’s </w:t>
      </w:r>
      <w:r w:rsidR="00350510" w:rsidRPr="008F13F9">
        <w:rPr>
          <w:rFonts w:ascii="Times New Roman" w:hAnsi="Times New Roman" w:cs="Times New Roman"/>
          <w:sz w:val="24"/>
          <w:szCs w:val="24"/>
        </w:rPr>
        <w:t>relatives</w:t>
      </w:r>
      <w:r w:rsidRPr="008F13F9">
        <w:rPr>
          <w:rFonts w:ascii="Times New Roman" w:hAnsi="Times New Roman" w:cs="Times New Roman"/>
          <w:sz w:val="24"/>
          <w:szCs w:val="24"/>
        </w:rPr>
        <w:t xml:space="preserve"> are available, they support during complications or labour.</w:t>
      </w:r>
    </w:p>
    <w:p w14:paraId="1BE45043" w14:textId="5D0C3112" w:rsidR="00B70CC0" w:rsidRPr="008F13F9" w:rsidRDefault="00B70CC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Do we have homebirths? </w:t>
      </w:r>
    </w:p>
    <w:p w14:paraId="37C369A3" w14:textId="21834752" w:rsidR="00B70CC0" w:rsidRPr="008F13F9" w:rsidRDefault="0040306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go into labour and refuse to inform the husband or the mother-in-law. So they end up giving birth in at home. other expectant mothers deliberately give birth at home. </w:t>
      </w:r>
    </w:p>
    <w:p w14:paraId="4453EB1B" w14:textId="51087A62" w:rsidR="00403069" w:rsidRPr="008F13F9" w:rsidRDefault="00D24DF0"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D</w:t>
      </w:r>
      <w:r w:rsidR="00403069" w:rsidRPr="008F13F9">
        <w:rPr>
          <w:rFonts w:ascii="Times New Roman" w:hAnsi="Times New Roman" w:cs="Times New Roman"/>
          <w:i/>
          <w:sz w:val="24"/>
          <w:szCs w:val="24"/>
        </w:rPr>
        <w:t>o pregnant women who give birth at home receive ANC or not?</w:t>
      </w:r>
    </w:p>
    <w:p w14:paraId="5E21FE91" w14:textId="3D72A56E" w:rsidR="00403069" w:rsidRPr="008F13F9" w:rsidRDefault="00B21C1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attend ANC throughout the period </w:t>
      </w:r>
      <w:r w:rsidR="009155C7" w:rsidRPr="008F13F9">
        <w:rPr>
          <w:rFonts w:ascii="Times New Roman" w:hAnsi="Times New Roman" w:cs="Times New Roman"/>
          <w:sz w:val="24"/>
          <w:szCs w:val="24"/>
        </w:rPr>
        <w:t>of gestation</w:t>
      </w:r>
      <w:r w:rsidRPr="008F13F9">
        <w:rPr>
          <w:rFonts w:ascii="Times New Roman" w:hAnsi="Times New Roman" w:cs="Times New Roman"/>
          <w:sz w:val="24"/>
          <w:szCs w:val="24"/>
        </w:rPr>
        <w:t>. The nurses will tell them their EDD, yet they refuse to report at the clinic to have childbirth supervised by the midwife</w:t>
      </w:r>
      <w:r w:rsidR="009155C7" w:rsidRPr="008F13F9">
        <w:rPr>
          <w:rFonts w:ascii="Times New Roman" w:hAnsi="Times New Roman" w:cs="Times New Roman"/>
          <w:sz w:val="24"/>
          <w:szCs w:val="24"/>
        </w:rPr>
        <w:t xml:space="preserve">. </w:t>
      </w:r>
      <w:r w:rsidR="00DF18DE" w:rsidRPr="008F13F9">
        <w:rPr>
          <w:rFonts w:ascii="Times New Roman" w:hAnsi="Times New Roman" w:cs="Times New Roman"/>
          <w:sz w:val="24"/>
          <w:szCs w:val="24"/>
        </w:rPr>
        <w:t>A pregnant woman</w:t>
      </w:r>
      <w:r w:rsidRPr="008F13F9">
        <w:rPr>
          <w:rFonts w:ascii="Times New Roman" w:hAnsi="Times New Roman" w:cs="Times New Roman"/>
          <w:sz w:val="24"/>
          <w:szCs w:val="24"/>
        </w:rPr>
        <w:t xml:space="preserve"> once had two sets of twins as stillbirths through homebirths, before she then had the third livebirth at the clinic. Some only begin to patronise skilled childbirth only after they had suffered complications or near death experience with homebirth. </w:t>
      </w:r>
    </w:p>
    <w:p w14:paraId="548B8C10" w14:textId="549097BC" w:rsidR="00200C53" w:rsidRPr="008F13F9" w:rsidRDefault="00200C5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What </w:t>
      </w:r>
      <w:r w:rsidR="00DF18DE" w:rsidRPr="008F13F9">
        <w:rPr>
          <w:rFonts w:ascii="Times New Roman" w:hAnsi="Times New Roman" w:cs="Times New Roman"/>
          <w:b/>
          <w:sz w:val="24"/>
          <w:szCs w:val="24"/>
        </w:rPr>
        <w:t>suggestions</w:t>
      </w:r>
      <w:r w:rsidRPr="008F13F9">
        <w:rPr>
          <w:rFonts w:ascii="Times New Roman" w:hAnsi="Times New Roman" w:cs="Times New Roman"/>
          <w:b/>
          <w:sz w:val="24"/>
          <w:szCs w:val="24"/>
        </w:rPr>
        <w:t xml:space="preserve"> will you make for improved maternal and neonatal healthcare?</w:t>
      </w:r>
    </w:p>
    <w:p w14:paraId="5441DED9" w14:textId="12CB4790" w:rsidR="00200C53" w:rsidRPr="008F13F9" w:rsidRDefault="00DF18D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need community education for attitudinal change towards maternal healthcare seeking among families. In this community, a lot of pregnant women do not usually complete ANC course before childbirth. </w:t>
      </w:r>
    </w:p>
    <w:p w14:paraId="1B852CCA" w14:textId="60C5BF4B" w:rsidR="00DF18DE" w:rsidRPr="008F13F9" w:rsidRDefault="00DF18D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Homebirths. Recently, a pregnant woman gave birth at home and then conveyed herself to the facility for assessment and baby’s immunisation. I have had six childbirths, but all of them were at the health facility. as I sit, I </w:t>
      </w:r>
      <w:r w:rsidR="00350510" w:rsidRPr="008F13F9">
        <w:rPr>
          <w:rFonts w:ascii="Times New Roman" w:hAnsi="Times New Roman" w:cs="Times New Roman"/>
          <w:sz w:val="24"/>
          <w:szCs w:val="24"/>
        </w:rPr>
        <w:t>can’t</w:t>
      </w:r>
      <w:r w:rsidRPr="008F13F9">
        <w:rPr>
          <w:rFonts w:ascii="Times New Roman" w:hAnsi="Times New Roman" w:cs="Times New Roman"/>
          <w:sz w:val="24"/>
          <w:szCs w:val="24"/>
        </w:rPr>
        <w:t xml:space="preserve"> even supervised home delivery, because I have never witnessed any. </w:t>
      </w:r>
    </w:p>
    <w:p w14:paraId="5D46696E" w14:textId="60869E60" w:rsidR="00DF18DE" w:rsidRPr="008F13F9" w:rsidRDefault="00DF18D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Some women belief so much in “calabash and bowl”. It is a practice involving herb application on the mother whilst she is pregnant or the neonate immediately on delivery. The neonate is also smeared with the same herb to prevent any sickness. Instances like that, when you have not been initiated into same belief system, one who joins the belief must not see your child until after 3 weeks (for males) or 4 weeks (for females)</w:t>
      </w:r>
      <w:r w:rsidR="00BC5754" w:rsidRPr="008F13F9">
        <w:rPr>
          <w:rFonts w:ascii="Times New Roman" w:hAnsi="Times New Roman" w:cs="Times New Roman"/>
          <w:sz w:val="24"/>
          <w:szCs w:val="24"/>
        </w:rPr>
        <w:t>. Otherwise, the newborn might fall sick and die if prompt treatment is not provided with the same herb.</w:t>
      </w:r>
      <w:r w:rsidR="006A54E5" w:rsidRPr="008F13F9">
        <w:rPr>
          <w:rFonts w:ascii="Times New Roman" w:hAnsi="Times New Roman" w:cs="Times New Roman"/>
          <w:sz w:val="24"/>
          <w:szCs w:val="24"/>
        </w:rPr>
        <w:t xml:space="preserve"> Others </w:t>
      </w:r>
      <w:r w:rsidR="00350510" w:rsidRPr="008F13F9">
        <w:rPr>
          <w:rFonts w:ascii="Times New Roman" w:hAnsi="Times New Roman" w:cs="Times New Roman"/>
          <w:sz w:val="24"/>
          <w:szCs w:val="24"/>
        </w:rPr>
        <w:t>also</w:t>
      </w:r>
      <w:r w:rsidR="006A54E5" w:rsidRPr="008F13F9">
        <w:rPr>
          <w:rFonts w:ascii="Times New Roman" w:hAnsi="Times New Roman" w:cs="Times New Roman"/>
          <w:sz w:val="24"/>
          <w:szCs w:val="24"/>
        </w:rPr>
        <w:t xml:space="preserve"> hang a white robe on the baby’s neck. That child must not also come in contact with the “free baby”. Even when a woman is initiated, she is must not give a helping hand such as to carry water up her head, wood, or any load of any form; to expectant mother who is a non-member of the belief system.</w:t>
      </w:r>
      <w:r w:rsidR="00BC5754" w:rsidRPr="008F13F9">
        <w:rPr>
          <w:rFonts w:ascii="Times New Roman" w:hAnsi="Times New Roman" w:cs="Times New Roman"/>
          <w:sz w:val="24"/>
          <w:szCs w:val="24"/>
        </w:rPr>
        <w:t xml:space="preserve"> </w:t>
      </w:r>
      <w:r w:rsidR="00FB2823" w:rsidRPr="008F13F9">
        <w:rPr>
          <w:rFonts w:ascii="Times New Roman" w:hAnsi="Times New Roman" w:cs="Times New Roman"/>
          <w:sz w:val="24"/>
          <w:szCs w:val="24"/>
        </w:rPr>
        <w:t xml:space="preserve">The unborn baby will be affected by such interaction and could be delivered as still born if the mother does not receive treatment. </w:t>
      </w:r>
      <w:r w:rsidR="00DC5928" w:rsidRPr="008F13F9">
        <w:rPr>
          <w:rFonts w:ascii="Times New Roman" w:hAnsi="Times New Roman" w:cs="Times New Roman"/>
          <w:sz w:val="24"/>
          <w:szCs w:val="24"/>
        </w:rPr>
        <w:t>When such a baby is born and the mother is unaware and administer treatment, the child could fall sick and die. We have elderly women who provide these herbal belief and practices. We need government’s support to change these outmoded</w:t>
      </w:r>
      <w:r w:rsidR="006E6E11" w:rsidRPr="008F13F9">
        <w:rPr>
          <w:rFonts w:ascii="Times New Roman" w:hAnsi="Times New Roman" w:cs="Times New Roman"/>
          <w:sz w:val="24"/>
          <w:szCs w:val="24"/>
        </w:rPr>
        <w:t xml:space="preserve"> and</w:t>
      </w:r>
      <w:r w:rsidR="00DC5928" w:rsidRPr="008F13F9">
        <w:rPr>
          <w:rFonts w:ascii="Times New Roman" w:hAnsi="Times New Roman" w:cs="Times New Roman"/>
          <w:sz w:val="24"/>
          <w:szCs w:val="24"/>
        </w:rPr>
        <w:t xml:space="preserve"> harmful </w:t>
      </w:r>
      <w:r w:rsidR="006E6E11" w:rsidRPr="008F13F9">
        <w:rPr>
          <w:rFonts w:ascii="Times New Roman" w:hAnsi="Times New Roman" w:cs="Times New Roman"/>
          <w:sz w:val="24"/>
          <w:szCs w:val="24"/>
        </w:rPr>
        <w:t>beliefs</w:t>
      </w:r>
      <w:r w:rsidR="00DC5928" w:rsidRPr="008F13F9">
        <w:rPr>
          <w:rFonts w:ascii="Times New Roman" w:hAnsi="Times New Roman" w:cs="Times New Roman"/>
          <w:sz w:val="24"/>
          <w:szCs w:val="24"/>
        </w:rPr>
        <w:t xml:space="preserve"> and practices</w:t>
      </w:r>
      <w:r w:rsidR="006E6E11" w:rsidRPr="008F13F9">
        <w:rPr>
          <w:rFonts w:ascii="Times New Roman" w:hAnsi="Times New Roman" w:cs="Times New Roman"/>
          <w:sz w:val="24"/>
          <w:szCs w:val="24"/>
        </w:rPr>
        <w:t xml:space="preserve">. It is unhelpful to expectant and nursing mothers. We have had innocent stillbirths and neonatal deaths in this community caused by these beliefs. </w:t>
      </w:r>
    </w:p>
    <w:p w14:paraId="25F8460E" w14:textId="2D3FF79A" w:rsidR="006E6E11" w:rsidRPr="008F13F9" w:rsidRDefault="006E6E11"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WOGGU OPINION LEADERS</w:t>
      </w:r>
    </w:p>
    <w:p w14:paraId="0A0A9BFA" w14:textId="7BCCE25F" w:rsidR="006E6E11" w:rsidRPr="008F13F9" w:rsidRDefault="007C507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pregnant women do?</w:t>
      </w:r>
    </w:p>
    <w:p w14:paraId="6C350D3A" w14:textId="48EE895A" w:rsidR="007C5077" w:rsidRPr="008F13F9" w:rsidRDefault="007C507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work</w:t>
      </w:r>
    </w:p>
    <w:p w14:paraId="6022C287" w14:textId="1E56DB84" w:rsidR="007C5077" w:rsidRPr="008F13F9" w:rsidRDefault="007C507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Men who engage solely in farming for livelihood, their wives support in farm labour such as weeding, transplanting of seedlings, fertilizer application and all other activities even when they are pregnant. They partake in activities that are within their ability. When they get tired, they stop and </w:t>
      </w:r>
      <w:r w:rsidR="00330A77" w:rsidRPr="008F13F9">
        <w:rPr>
          <w:rFonts w:ascii="Times New Roman" w:hAnsi="Times New Roman" w:cs="Times New Roman"/>
          <w:sz w:val="24"/>
          <w:szCs w:val="24"/>
        </w:rPr>
        <w:t>continue</w:t>
      </w:r>
      <w:r w:rsidRPr="008F13F9">
        <w:rPr>
          <w:rFonts w:ascii="Times New Roman" w:hAnsi="Times New Roman" w:cs="Times New Roman"/>
          <w:sz w:val="24"/>
          <w:szCs w:val="24"/>
        </w:rPr>
        <w:t xml:space="preserve"> the next time they go to farm. </w:t>
      </w:r>
    </w:p>
    <w:p w14:paraId="7BBF2BB9" w14:textId="2B1B351F" w:rsidR="007C5077" w:rsidRPr="008F13F9" w:rsidRDefault="007C507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7E15488D" w14:textId="5A6E0368" w:rsidR="007C5077" w:rsidRPr="008F13F9" w:rsidRDefault="007C507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draw water from the borehole for household use. They are the ones who do cooking of meals if there is no rival or relative to support her</w:t>
      </w:r>
      <w:r w:rsidR="001B3B47" w:rsidRPr="008F13F9">
        <w:rPr>
          <w:rFonts w:ascii="Times New Roman" w:hAnsi="Times New Roman" w:cs="Times New Roman"/>
          <w:sz w:val="24"/>
          <w:szCs w:val="24"/>
        </w:rPr>
        <w:t xml:space="preserve"> and give the children a bath. During communal labour, expectant mothers are allowed to possibly fetch water for the workers. We do not allow them partake in any hard activity that could affect their health. However</w:t>
      </w:r>
      <w:r w:rsidRPr="008F13F9">
        <w:rPr>
          <w:rFonts w:ascii="Times New Roman" w:hAnsi="Times New Roman" w:cs="Times New Roman"/>
          <w:sz w:val="24"/>
          <w:szCs w:val="24"/>
        </w:rPr>
        <w:t xml:space="preserve">, they do activities in moderation. </w:t>
      </w:r>
    </w:p>
    <w:p w14:paraId="4985905C" w14:textId="528905F2" w:rsidR="001B3B47" w:rsidRPr="008F13F9" w:rsidRDefault="001B3B4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ssuming a man has one wife, when she conceives, who cut firewood?</w:t>
      </w:r>
    </w:p>
    <w:p w14:paraId="6DB5EEC0" w14:textId="2E302A3A" w:rsidR="001B3B47" w:rsidRPr="008F13F9" w:rsidRDefault="001B3B47"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The expectant mother cuts the firewood because men do </w:t>
      </w:r>
      <w:r w:rsidR="00B040AA" w:rsidRPr="008F13F9">
        <w:rPr>
          <w:rFonts w:ascii="Times New Roman" w:hAnsi="Times New Roman" w:cs="Times New Roman"/>
          <w:sz w:val="24"/>
          <w:szCs w:val="24"/>
        </w:rPr>
        <w:t>not do</w:t>
      </w:r>
      <w:r w:rsidRPr="008F13F9">
        <w:rPr>
          <w:rFonts w:ascii="Times New Roman" w:hAnsi="Times New Roman" w:cs="Times New Roman"/>
          <w:sz w:val="24"/>
          <w:szCs w:val="24"/>
        </w:rPr>
        <w:t xml:space="preserve"> those kinds of activities. However, when they are due to give birth, the family support in cutting and </w:t>
      </w:r>
      <w:r w:rsidR="00BC5133" w:rsidRPr="008F13F9">
        <w:rPr>
          <w:rFonts w:ascii="Times New Roman" w:hAnsi="Times New Roman" w:cs="Times New Roman"/>
          <w:sz w:val="24"/>
          <w:szCs w:val="24"/>
        </w:rPr>
        <w:t>converting</w:t>
      </w:r>
      <w:r w:rsidRPr="008F13F9">
        <w:rPr>
          <w:rFonts w:ascii="Times New Roman" w:hAnsi="Times New Roman" w:cs="Times New Roman"/>
          <w:sz w:val="24"/>
          <w:szCs w:val="24"/>
        </w:rPr>
        <w:t xml:space="preserve"> of the wood. </w:t>
      </w:r>
      <w:r w:rsidRPr="008F13F9">
        <w:rPr>
          <w:rFonts w:ascii="Times New Roman" w:hAnsi="Times New Roman" w:cs="Times New Roman"/>
          <w:i/>
          <w:sz w:val="24"/>
          <w:szCs w:val="24"/>
        </w:rPr>
        <w:t xml:space="preserve">My </w:t>
      </w:r>
      <w:r w:rsidR="00F16A62" w:rsidRPr="008F13F9">
        <w:rPr>
          <w:rFonts w:ascii="Times New Roman" w:hAnsi="Times New Roman" w:cs="Times New Roman"/>
          <w:i/>
          <w:sz w:val="24"/>
          <w:szCs w:val="24"/>
        </w:rPr>
        <w:t xml:space="preserve">friend’s wife was into pito brewing as her income earning business. During labour, it was very critical for her to give birth. Meanwhile she was earlier advised during ANC to stop engaging in such activities. After I witnessed that life-threatening incidence, I stopped my wife from pito brewing and </w:t>
      </w:r>
      <w:r w:rsidR="00C53AE9" w:rsidRPr="008F13F9">
        <w:rPr>
          <w:rFonts w:ascii="Times New Roman" w:hAnsi="Times New Roman" w:cs="Times New Roman"/>
          <w:i/>
          <w:sz w:val="24"/>
          <w:szCs w:val="24"/>
        </w:rPr>
        <w:t>instead</w:t>
      </w:r>
      <w:r w:rsidR="00F16A62" w:rsidRPr="008F13F9">
        <w:rPr>
          <w:rFonts w:ascii="Times New Roman" w:hAnsi="Times New Roman" w:cs="Times New Roman"/>
          <w:i/>
          <w:sz w:val="24"/>
          <w:szCs w:val="24"/>
        </w:rPr>
        <w:t xml:space="preserve"> </w:t>
      </w:r>
      <w:r w:rsidR="00C53AE9" w:rsidRPr="008F13F9">
        <w:rPr>
          <w:rFonts w:ascii="Times New Roman" w:hAnsi="Times New Roman" w:cs="Times New Roman"/>
          <w:i/>
          <w:sz w:val="24"/>
          <w:szCs w:val="24"/>
        </w:rPr>
        <w:t>engaged her</w:t>
      </w:r>
      <w:r w:rsidR="00F16A62" w:rsidRPr="008F13F9">
        <w:rPr>
          <w:rFonts w:ascii="Times New Roman" w:hAnsi="Times New Roman" w:cs="Times New Roman"/>
          <w:i/>
          <w:sz w:val="24"/>
          <w:szCs w:val="24"/>
        </w:rPr>
        <w:t xml:space="preserve"> in cloth-weaving.  </w:t>
      </w:r>
    </w:p>
    <w:p w14:paraId="2A241B59" w14:textId="77777777" w:rsidR="008E66C6" w:rsidRPr="008F13F9" w:rsidRDefault="008E66C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maternal deaths in Woggu community?</w:t>
      </w:r>
    </w:p>
    <w:p w14:paraId="3AF96135" w14:textId="757BFC2D" w:rsidR="00BA2E97" w:rsidRPr="008F13F9" w:rsidRDefault="008E66C6"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We have had a few cases of recent. </w:t>
      </w:r>
      <w:r w:rsidR="00BA2E97" w:rsidRPr="008F13F9">
        <w:rPr>
          <w:rFonts w:ascii="Times New Roman" w:hAnsi="Times New Roman" w:cs="Times New Roman"/>
          <w:i/>
          <w:sz w:val="24"/>
          <w:szCs w:val="24"/>
        </w:rPr>
        <w:t xml:space="preserve">My wife died shortly after giving birth to my last born. </w:t>
      </w:r>
      <w:r w:rsidRPr="008F13F9">
        <w:rPr>
          <w:rFonts w:ascii="Times New Roman" w:hAnsi="Times New Roman" w:cs="Times New Roman"/>
          <w:i/>
          <w:sz w:val="24"/>
          <w:szCs w:val="24"/>
        </w:rPr>
        <w:t xml:space="preserve">It was a result of retained content, which I blamed the attendants (adult women who supervised her delivery). </w:t>
      </w:r>
      <w:r w:rsidR="00BA2E97" w:rsidRPr="008F13F9">
        <w:rPr>
          <w:rFonts w:ascii="Times New Roman" w:hAnsi="Times New Roman" w:cs="Times New Roman"/>
          <w:i/>
          <w:sz w:val="24"/>
          <w:szCs w:val="24"/>
        </w:rPr>
        <w:t>However, it is not so common now as in the past four years. Recently, we recorded one maternal death, but she had separated with the husband after conceiving and went to stay with her parents until the death was announced. We are unable to tell the cause of it.</w:t>
      </w:r>
    </w:p>
    <w:p w14:paraId="308630DA" w14:textId="486A1A3B" w:rsidR="008E3C21" w:rsidRPr="008F13F9" w:rsidRDefault="00961FC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stillbirths and neonatal deaths in the community?</w:t>
      </w:r>
    </w:p>
    <w:p w14:paraId="297D229A" w14:textId="77AEF5C8" w:rsidR="00961FCC" w:rsidRPr="008F13F9" w:rsidRDefault="00961FC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had stillbirths, but they usually occur at Nadowli hospital or on their way to </w:t>
      </w:r>
      <w:r w:rsidR="00026328"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But many of such happen to </w:t>
      </w:r>
      <w:r w:rsidR="00026328" w:rsidRPr="008F13F9">
        <w:rPr>
          <w:rFonts w:ascii="Times New Roman" w:hAnsi="Times New Roman" w:cs="Times New Roman"/>
          <w:sz w:val="24"/>
          <w:szCs w:val="24"/>
        </w:rPr>
        <w:t>expectant</w:t>
      </w:r>
      <w:r w:rsidRPr="008F13F9">
        <w:rPr>
          <w:rFonts w:ascii="Times New Roman" w:hAnsi="Times New Roman" w:cs="Times New Roman"/>
          <w:sz w:val="24"/>
          <w:szCs w:val="24"/>
        </w:rPr>
        <w:t xml:space="preserve"> mothers who fail to receive maternal healthcare or turn up early at the clinic during labour. One main issue is with the means of transport during </w:t>
      </w:r>
      <w:r w:rsidR="00026328" w:rsidRPr="008F13F9">
        <w:rPr>
          <w:rFonts w:ascii="Times New Roman" w:hAnsi="Times New Roman" w:cs="Times New Roman"/>
          <w:sz w:val="24"/>
          <w:szCs w:val="24"/>
        </w:rPr>
        <w:t>emergency</w:t>
      </w:r>
      <w:r w:rsidRPr="008F13F9">
        <w:rPr>
          <w:rFonts w:ascii="Times New Roman" w:hAnsi="Times New Roman" w:cs="Times New Roman"/>
          <w:sz w:val="24"/>
          <w:szCs w:val="24"/>
        </w:rPr>
        <w:t xml:space="preserve"> referrals to </w:t>
      </w:r>
      <w:r w:rsidR="00026328"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the delay in reaching the facility leads to wayside stillbirths. Others are caused by the “shaking on the rough road” </w:t>
      </w:r>
      <w:r w:rsidR="00026328" w:rsidRPr="008F13F9">
        <w:rPr>
          <w:rFonts w:ascii="Times New Roman" w:hAnsi="Times New Roman" w:cs="Times New Roman"/>
          <w:sz w:val="24"/>
          <w:szCs w:val="24"/>
        </w:rPr>
        <w:t>by</w:t>
      </w:r>
      <w:r w:rsidRPr="008F13F9">
        <w:rPr>
          <w:rFonts w:ascii="Times New Roman" w:hAnsi="Times New Roman" w:cs="Times New Roman"/>
          <w:sz w:val="24"/>
          <w:szCs w:val="24"/>
        </w:rPr>
        <w:t xml:space="preserve"> the tricycle. It affects the baby by the time they get to the hospital.</w:t>
      </w:r>
      <w:r w:rsidR="00632A8D" w:rsidRPr="008F13F9">
        <w:rPr>
          <w:rFonts w:ascii="Times New Roman" w:hAnsi="Times New Roman" w:cs="Times New Roman"/>
          <w:sz w:val="24"/>
          <w:szCs w:val="24"/>
        </w:rPr>
        <w:t xml:space="preserve"> it forces the baby out untimely, caused by preterm labour. Other expectant mothers reach the facility to discover the baby the unborn is dead already. The preterm births on the wayside die because, there is no way one could resuscitate or incubate them. other stillbirths are caused by breach of our customs. Some married women are unfaithful to their husbands, therefore when they conceive with someone else, they attempt terminating it illegally. Those, usually result to complications or stillbirths when they fail to abort. </w:t>
      </w:r>
    </w:p>
    <w:p w14:paraId="0E17ED0D" w14:textId="1D47DE6B" w:rsidR="007055F2" w:rsidRPr="008F13F9" w:rsidRDefault="007055F2"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complications which usually lead to stillbirths are caused by some expectant mothers. Some of them bring idols from their </w:t>
      </w:r>
      <w:r w:rsidR="003E65EA" w:rsidRPr="008F13F9">
        <w:rPr>
          <w:rFonts w:ascii="Times New Roman" w:hAnsi="Times New Roman" w:cs="Times New Roman"/>
          <w:sz w:val="24"/>
          <w:szCs w:val="24"/>
        </w:rPr>
        <w:t>mother’s</w:t>
      </w:r>
      <w:r w:rsidRPr="008F13F9">
        <w:rPr>
          <w:rFonts w:ascii="Times New Roman" w:hAnsi="Times New Roman" w:cs="Times New Roman"/>
          <w:sz w:val="24"/>
          <w:szCs w:val="24"/>
        </w:rPr>
        <w:t xml:space="preserve"> side, which ours do not allow to dwell with. So they rival until the woman loses her baby or return the idols. </w:t>
      </w:r>
    </w:p>
    <w:p w14:paraId="60750ECC" w14:textId="7DA182BA" w:rsidR="001572EF" w:rsidRPr="008F13F9" w:rsidRDefault="001572E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do you handle emergency referrals of expectant mothers?</w:t>
      </w:r>
    </w:p>
    <w:p w14:paraId="188C3B83" w14:textId="65C32330" w:rsidR="001572EF" w:rsidRPr="008F13F9" w:rsidRDefault="001572E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use motorbike or tricycle motorbike to transfer them. therefore, when we “knock” them on the rough road up to the hospital and are unfortunate, we oftentimes lose the baby. We must emphasise that, it is not all referral cases which result to stillbirths. We had a referral case to </w:t>
      </w:r>
      <w:r w:rsidR="00BA1FD8"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by tricycle motorbike, on leaving the community, there was a </w:t>
      </w:r>
      <w:r w:rsidR="00BA1FD8" w:rsidRPr="008F13F9">
        <w:rPr>
          <w:rFonts w:ascii="Times New Roman" w:hAnsi="Times New Roman" w:cs="Times New Roman"/>
          <w:sz w:val="24"/>
          <w:szCs w:val="24"/>
        </w:rPr>
        <w:t>breakdown of</w:t>
      </w:r>
      <w:r w:rsidRPr="008F13F9">
        <w:rPr>
          <w:rFonts w:ascii="Times New Roman" w:hAnsi="Times New Roman" w:cs="Times New Roman"/>
          <w:sz w:val="24"/>
          <w:szCs w:val="24"/>
        </w:rPr>
        <w:t xml:space="preserve"> the bike. Whilst the rider looked for a different tricycle in the community to continue with the transfer the women gave birth by the road side. The birth, we believe was a result from the shaking. </w:t>
      </w:r>
    </w:p>
    <w:p w14:paraId="73A081F8" w14:textId="42172AC9" w:rsidR="001572EF" w:rsidRPr="008F13F9" w:rsidRDefault="001572E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Community </w:t>
      </w:r>
      <w:r w:rsidR="00BA1FD8" w:rsidRPr="008F13F9">
        <w:rPr>
          <w:rFonts w:ascii="Times New Roman" w:hAnsi="Times New Roman" w:cs="Times New Roman"/>
          <w:b/>
          <w:sz w:val="24"/>
          <w:szCs w:val="24"/>
        </w:rPr>
        <w:t>initiatives</w:t>
      </w:r>
      <w:r w:rsidRPr="008F13F9">
        <w:rPr>
          <w:rFonts w:ascii="Times New Roman" w:hAnsi="Times New Roman" w:cs="Times New Roman"/>
          <w:b/>
          <w:sz w:val="24"/>
          <w:szCs w:val="24"/>
        </w:rPr>
        <w:t xml:space="preserve"> for emergency referrals of </w:t>
      </w:r>
      <w:r w:rsidR="00BA1FD8" w:rsidRPr="008F13F9">
        <w:rPr>
          <w:rFonts w:ascii="Times New Roman" w:hAnsi="Times New Roman" w:cs="Times New Roman"/>
          <w:b/>
          <w:sz w:val="24"/>
          <w:szCs w:val="24"/>
        </w:rPr>
        <w:t>pregnant</w:t>
      </w:r>
      <w:r w:rsidRPr="008F13F9">
        <w:rPr>
          <w:rFonts w:ascii="Times New Roman" w:hAnsi="Times New Roman" w:cs="Times New Roman"/>
          <w:b/>
          <w:sz w:val="24"/>
          <w:szCs w:val="24"/>
        </w:rPr>
        <w:t xml:space="preserve"> </w:t>
      </w:r>
      <w:r w:rsidR="00BA1FD8" w:rsidRPr="008F13F9">
        <w:rPr>
          <w:rFonts w:ascii="Times New Roman" w:hAnsi="Times New Roman" w:cs="Times New Roman"/>
          <w:b/>
          <w:sz w:val="24"/>
          <w:szCs w:val="24"/>
        </w:rPr>
        <w:t>two men</w:t>
      </w:r>
      <w:r w:rsidRPr="008F13F9">
        <w:rPr>
          <w:rFonts w:ascii="Times New Roman" w:hAnsi="Times New Roman" w:cs="Times New Roman"/>
          <w:b/>
          <w:sz w:val="24"/>
          <w:szCs w:val="24"/>
        </w:rPr>
        <w:t xml:space="preserve"> and neonates?</w:t>
      </w:r>
    </w:p>
    <w:p w14:paraId="221A6A55" w14:textId="2B98CBC8" w:rsidR="00BC5133" w:rsidRPr="008F13F9" w:rsidRDefault="00B040A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have any initiative to support expectant mothers during emergency situations. Sometimes we rely on motorbikes and friends support. Meanwhile, there have been instances where the motorbikes and so-called friends and relatives have failed expectant mothers to receive relevant maternal and neonatal healthcare. We hoping government will provide ambulance service for the health centre so we can readily access that for emergency referrals, particularly expectant mothers and babies. </w:t>
      </w:r>
    </w:p>
    <w:p w14:paraId="66987F26" w14:textId="533F7FA5" w:rsidR="00B040AA" w:rsidRPr="008F13F9" w:rsidRDefault="00B040A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public transport system and vehicles in the community one could hire for emergency referrals of pregnant women and newborns?</w:t>
      </w:r>
    </w:p>
    <w:p w14:paraId="44207077" w14:textId="069012CF" w:rsidR="00B040AA" w:rsidRPr="008F13F9" w:rsidRDefault="00E845F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don’t have trotro service connecting the community. For us to hire vehicle, one has to travel to Issa or Tabiesi or Fian, which are all far from Woggu community. Other times if one is fortunate, the </w:t>
      </w:r>
      <w:r w:rsidR="003E65EA" w:rsidRPr="008F13F9">
        <w:rPr>
          <w:rFonts w:ascii="Times New Roman" w:hAnsi="Times New Roman" w:cs="Times New Roman"/>
          <w:sz w:val="24"/>
          <w:szCs w:val="24"/>
        </w:rPr>
        <w:t>drivers are</w:t>
      </w:r>
      <w:r w:rsidRPr="008F13F9">
        <w:rPr>
          <w:rFonts w:ascii="Times New Roman" w:hAnsi="Times New Roman" w:cs="Times New Roman"/>
          <w:sz w:val="24"/>
          <w:szCs w:val="24"/>
        </w:rPr>
        <w:t xml:space="preserve"> reached via mobile phone call to arrange for them to carry out the transfer to the referral facility – usually Nadowli. </w:t>
      </w:r>
    </w:p>
    <w:p w14:paraId="6FFBB4CC" w14:textId="21A9235C" w:rsidR="00632A8D" w:rsidRPr="008F13F9" w:rsidRDefault="00CA268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some women not take up ANC or receive it late?</w:t>
      </w:r>
    </w:p>
    <w:p w14:paraId="70BE5084" w14:textId="19CB94AC" w:rsidR="00CA2681" w:rsidRPr="008F13F9" w:rsidRDefault="00016ED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midwife is doing so much here, to ensure all pregnant women receive maternal healthcare and also have their </w:t>
      </w:r>
      <w:r w:rsidR="009971A7" w:rsidRPr="008F13F9">
        <w:rPr>
          <w:rFonts w:ascii="Times New Roman" w:hAnsi="Times New Roman" w:cs="Times New Roman"/>
          <w:sz w:val="24"/>
          <w:szCs w:val="24"/>
        </w:rPr>
        <w:t>childbirths</w:t>
      </w:r>
      <w:r w:rsidRPr="008F13F9">
        <w:rPr>
          <w:rFonts w:ascii="Times New Roman" w:hAnsi="Times New Roman" w:cs="Times New Roman"/>
          <w:sz w:val="24"/>
          <w:szCs w:val="24"/>
        </w:rPr>
        <w:t xml:space="preserve"> supervised by skilled </w:t>
      </w:r>
      <w:r w:rsidR="009971A7" w:rsidRPr="008F13F9">
        <w:rPr>
          <w:rFonts w:ascii="Times New Roman" w:hAnsi="Times New Roman" w:cs="Times New Roman"/>
          <w:sz w:val="24"/>
          <w:szCs w:val="24"/>
        </w:rPr>
        <w:t>professional</w:t>
      </w:r>
      <w:r w:rsidRPr="008F13F9">
        <w:rPr>
          <w:rFonts w:ascii="Times New Roman" w:hAnsi="Times New Roman" w:cs="Times New Roman"/>
          <w:sz w:val="24"/>
          <w:szCs w:val="24"/>
        </w:rPr>
        <w:t xml:space="preserve">, there are expectant mothers who stay in the farms during farming season with their family. Such expectant mothers do not receive maternal healthcare during farming season. Others intentionally stay at home until pregnancy is advanced in age before they register for ANC. Another cause of refusal to attend ANC is as result of some </w:t>
      </w:r>
      <w:r w:rsidR="00556CD8" w:rsidRPr="008F13F9">
        <w:rPr>
          <w:rFonts w:ascii="Times New Roman" w:hAnsi="Times New Roman" w:cs="Times New Roman"/>
          <w:sz w:val="24"/>
          <w:szCs w:val="24"/>
        </w:rPr>
        <w:t>mothers’</w:t>
      </w:r>
      <w:r w:rsidRPr="008F13F9">
        <w:rPr>
          <w:rFonts w:ascii="Times New Roman" w:hAnsi="Times New Roman" w:cs="Times New Roman"/>
          <w:sz w:val="24"/>
          <w:szCs w:val="24"/>
        </w:rPr>
        <w:t xml:space="preserve"> inability to renew their NHIS card. The card renewal is free, but getting means to Nadowli is usually the challenge. </w:t>
      </w:r>
    </w:p>
    <w:p w14:paraId="32134C59" w14:textId="72DDE926" w:rsidR="009971A7" w:rsidRPr="008F13F9" w:rsidRDefault="009971A7"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you have traditional beliefs and practices on maternal and neonatal care?</w:t>
      </w:r>
    </w:p>
    <w:p w14:paraId="46463BA8" w14:textId="6C8D0D77" w:rsidR="009971A7" w:rsidRPr="008F13F9" w:rsidRDefault="009971A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when there is an outbreak of sickness, which might have claimed some lives of newborns, the elders gather at the community shrine to pacify the gods and recommit the lives of all neonates to their care. After the sacrifices, mud is prepared from the shrine and marks made on the foreheads of every community member. Anytime, this is done, the neonatal sicknesses and deaths stop. Usually, measles outbreak can be terrible in the community. When the community lose few lives of newborns, </w:t>
      </w:r>
      <w:r w:rsidR="007055F2" w:rsidRPr="008F13F9">
        <w:rPr>
          <w:rFonts w:ascii="Times New Roman" w:hAnsi="Times New Roman" w:cs="Times New Roman"/>
          <w:sz w:val="24"/>
          <w:szCs w:val="24"/>
        </w:rPr>
        <w:t xml:space="preserve">we turn to the gods again for restoration of good health. Before, this is done, we first seek care from the clinic. </w:t>
      </w:r>
      <w:r w:rsidR="00424C8F" w:rsidRPr="008F13F9">
        <w:rPr>
          <w:rFonts w:ascii="Times New Roman" w:hAnsi="Times New Roman" w:cs="Times New Roman"/>
          <w:sz w:val="24"/>
          <w:szCs w:val="24"/>
        </w:rPr>
        <w:t xml:space="preserve">When expectant mother’s breastmilk ceases to flow, there are practices we carry it out for it to flow so the newborn can feed on. </w:t>
      </w:r>
    </w:p>
    <w:p w14:paraId="54D2F370" w14:textId="757DED23" w:rsidR="007055F2" w:rsidRPr="008F13F9" w:rsidRDefault="003709B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pport given to expectant mothers?</w:t>
      </w:r>
    </w:p>
    <w:p w14:paraId="7AFF5A29" w14:textId="04896F2D" w:rsidR="003709B4" w:rsidRPr="008F13F9" w:rsidRDefault="00424C8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pregnant women give birth we provide them with food stuff. Some men do support their wives in cutting firewood when they conceive. </w:t>
      </w:r>
    </w:p>
    <w:p w14:paraId="277AC174" w14:textId="2A399B32" w:rsidR="00424C8F" w:rsidRPr="008F13F9" w:rsidRDefault="00424C8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men involved in maternal healthcare seeking?</w:t>
      </w:r>
    </w:p>
    <w:p w14:paraId="7F03A0C8" w14:textId="4ABD3F8B" w:rsidR="00424C8F" w:rsidRPr="008F13F9" w:rsidRDefault="00424C8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here we don’t do those ones. However, when on referral, we take them to the hospital. Normal ANC, we don’t support or accompany them. we are not used to going to clinic with them. generally, farmers don’t accompany expectant mothers </w:t>
      </w:r>
      <w:r w:rsidR="00386227" w:rsidRPr="008F13F9">
        <w:rPr>
          <w:rFonts w:ascii="Times New Roman" w:hAnsi="Times New Roman" w:cs="Times New Roman"/>
          <w:sz w:val="24"/>
          <w:szCs w:val="24"/>
        </w:rPr>
        <w:t>for</w:t>
      </w:r>
      <w:r w:rsidRPr="008F13F9">
        <w:rPr>
          <w:rFonts w:ascii="Times New Roman" w:hAnsi="Times New Roman" w:cs="Times New Roman"/>
          <w:sz w:val="24"/>
          <w:szCs w:val="24"/>
        </w:rPr>
        <w:t xml:space="preserve"> routine ANC. They are compelled to visit clinic with expectant mothers when she is sick at night. Even, some women do not attend ANC and PNC, how more men?</w:t>
      </w:r>
    </w:p>
    <w:p w14:paraId="6B34FA41" w14:textId="6B9C419F" w:rsidR="00424C8F" w:rsidRPr="008F13F9" w:rsidRDefault="0038622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Recently, the midwife at Woggu clinic referred a nursing mother who never received maternal healthcare until child to Issa health centre. The baby was four months old and fell sick, before she then visited the clinic for her first time since she conceived. </w:t>
      </w:r>
    </w:p>
    <w:p w14:paraId="648E6B1E" w14:textId="73D61DB4" w:rsidR="00386227" w:rsidRPr="008F13F9" w:rsidRDefault="0038622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groupings or settings are maternal and neonatal health issues discussed in the community?</w:t>
      </w:r>
    </w:p>
    <w:p w14:paraId="783E6957" w14:textId="43F22BE2" w:rsidR="00386227" w:rsidRPr="008F13F9" w:rsidRDefault="00997CD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was once the midwife went round the weekly group sittings o inform community based surveillance volunteers to look for some expectant mothers who were referred and but failed to honour the referral.</w:t>
      </w:r>
      <w:r w:rsidR="00A44483" w:rsidRPr="008F13F9">
        <w:rPr>
          <w:rFonts w:ascii="Times New Roman" w:hAnsi="Times New Roman" w:cs="Times New Roman"/>
          <w:sz w:val="24"/>
          <w:szCs w:val="24"/>
        </w:rPr>
        <w:t xml:space="preserve"> We don’t have health issues as part of our weekly agenda. </w:t>
      </w:r>
    </w:p>
    <w:p w14:paraId="3C8A5212" w14:textId="6990BD98" w:rsidR="00A44483" w:rsidRPr="008F13F9" w:rsidRDefault="00A4448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4E6C84B3" w14:textId="53E3A114" w:rsidR="001C5533" w:rsidRPr="008F13F9" w:rsidRDefault="00E923F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w:t>
      </w:r>
      <w:r w:rsidR="006E0ED5" w:rsidRPr="008F13F9">
        <w:rPr>
          <w:rFonts w:ascii="Times New Roman" w:hAnsi="Times New Roman" w:cs="Times New Roman"/>
          <w:sz w:val="24"/>
          <w:szCs w:val="24"/>
        </w:rPr>
        <w:t xml:space="preserve">an expectant mother talks about preparedness for birth and complications, it means we are to buy rubber containers for bathing the newborn, purchase cloths and clothes for the baby, acquire some clean linen, buy mosquito nets and soap. However, we don’t support in buying the baby clothes ahead of birth. It is the women who buy most of the items. </w:t>
      </w:r>
      <w:r w:rsidR="001C5533" w:rsidRPr="008F13F9">
        <w:rPr>
          <w:rFonts w:ascii="Times New Roman" w:hAnsi="Times New Roman" w:cs="Times New Roman"/>
          <w:sz w:val="24"/>
          <w:szCs w:val="24"/>
        </w:rPr>
        <w:t xml:space="preserve">Men might not even be informed of the need to support purchase the items. We don’t prepare for complications, because we usually don’t hope for it. When it happens, we rise up to look for money and means of transport to send her to the referral facility. How do you prepare for something we don’t know when it is going to arrive? Some pregnant women are </w:t>
      </w:r>
      <w:r w:rsidR="00DD2333" w:rsidRPr="008F13F9">
        <w:rPr>
          <w:rFonts w:ascii="Times New Roman" w:hAnsi="Times New Roman" w:cs="Times New Roman"/>
          <w:sz w:val="24"/>
          <w:szCs w:val="24"/>
        </w:rPr>
        <w:t>unaware of the period of the conception</w:t>
      </w:r>
      <w:r w:rsidR="001C5533" w:rsidRPr="008F13F9">
        <w:rPr>
          <w:rFonts w:ascii="Times New Roman" w:hAnsi="Times New Roman" w:cs="Times New Roman"/>
          <w:sz w:val="24"/>
          <w:szCs w:val="24"/>
        </w:rPr>
        <w:t>, because they are unable to calculate the date of their last menstrual cycle so the midwife could estimate the expected date of childbirth (EDC).</w:t>
      </w:r>
    </w:p>
    <w:p w14:paraId="1DC239A8" w14:textId="06EB61BD" w:rsidR="00DD2333" w:rsidRPr="008F13F9" w:rsidRDefault="00792C7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 for improved maternal and neonatal healthcare</w:t>
      </w:r>
    </w:p>
    <w:p w14:paraId="0F11489C" w14:textId="4752FBBE" w:rsidR="0007065E" w:rsidRPr="008F13F9" w:rsidRDefault="0007065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an ongoing education by the CHNs, Midwife and the CBHSVs to ensure all expectant mothers receive maternal care so as to prevent referrals. We are doing this because of our distant to </w:t>
      </w:r>
      <w:r w:rsidR="003E65EA"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and Wa hospital so as to prevent stillbirths and maternal deaths.</w:t>
      </w:r>
    </w:p>
    <w:p w14:paraId="250C5658" w14:textId="00CAB2F4" w:rsidR="0007065E" w:rsidRPr="008F13F9" w:rsidRDefault="0007065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all expectant mothers could have alternative activities for livelihoods other than charcoal burning, pito brewing, and strenuous farm labour, it would have been very supportive. The community requires a larger health facility, to qualify for more medicines in the NHIS drug list. </w:t>
      </w:r>
    </w:p>
    <w:p w14:paraId="7B3FF070" w14:textId="06C2FCCE" w:rsidR="0007065E" w:rsidRPr="008F13F9" w:rsidRDefault="0007065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lliteracy is another chronic disease in Woggu community. Many of the youth end their education at Senior High School level. These teaming migrate into illegal mining sites – </w:t>
      </w:r>
      <w:r w:rsidR="003E65EA" w:rsidRPr="008F13F9">
        <w:rPr>
          <w:rFonts w:ascii="Times New Roman" w:hAnsi="Times New Roman" w:cs="Times New Roman"/>
          <w:sz w:val="24"/>
          <w:szCs w:val="24"/>
        </w:rPr>
        <w:t>“galamsey</w:t>
      </w:r>
      <w:r w:rsidRPr="008F13F9">
        <w:rPr>
          <w:rFonts w:ascii="Times New Roman" w:hAnsi="Times New Roman" w:cs="Times New Roman"/>
          <w:sz w:val="24"/>
          <w:szCs w:val="24"/>
        </w:rPr>
        <w:t xml:space="preserve">” leaving their pregnant wives to suffer unto birth. During complications, there is no one to transfer to relevant referral centre. We also need ambulance service at the clinic for easy transfer of expectant mothers to </w:t>
      </w:r>
      <w:r w:rsidR="005D13D3" w:rsidRPr="008F13F9">
        <w:rPr>
          <w:rFonts w:ascii="Times New Roman" w:hAnsi="Times New Roman" w:cs="Times New Roman"/>
          <w:sz w:val="24"/>
          <w:szCs w:val="24"/>
        </w:rPr>
        <w:t>hospital</w:t>
      </w:r>
    </w:p>
    <w:p w14:paraId="74D8F8F3" w14:textId="563B32C6" w:rsidR="005D13D3" w:rsidRPr="008F13F9" w:rsidRDefault="005D13D3"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WOGGU YOUTH</w:t>
      </w:r>
    </w:p>
    <w:p w14:paraId="3817C7AC" w14:textId="4FCCB315" w:rsidR="005D13D3" w:rsidRPr="008F13F9" w:rsidRDefault="005D13D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is your perception of BPCR?</w:t>
      </w:r>
    </w:p>
    <w:p w14:paraId="7AFF0F75" w14:textId="6519B8FD" w:rsidR="005D13D3" w:rsidRPr="008F13F9" w:rsidRDefault="005D13D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BPCR means, ensuring expectant mother receives maternal healthcare. Once she attends ANC, when her </w:t>
      </w:r>
      <w:r w:rsidR="00281350" w:rsidRPr="008F13F9">
        <w:rPr>
          <w:rFonts w:ascii="Times New Roman" w:hAnsi="Times New Roman" w:cs="Times New Roman"/>
          <w:sz w:val="24"/>
          <w:szCs w:val="24"/>
        </w:rPr>
        <w:t>expected date of childbirth (</w:t>
      </w:r>
      <w:r w:rsidRPr="008F13F9">
        <w:rPr>
          <w:rFonts w:ascii="Times New Roman" w:hAnsi="Times New Roman" w:cs="Times New Roman"/>
          <w:sz w:val="24"/>
          <w:szCs w:val="24"/>
        </w:rPr>
        <w:t>EDC</w:t>
      </w:r>
      <w:r w:rsidR="00281350" w:rsidRPr="008F13F9">
        <w:rPr>
          <w:rFonts w:ascii="Times New Roman" w:hAnsi="Times New Roman" w:cs="Times New Roman"/>
          <w:sz w:val="24"/>
          <w:szCs w:val="24"/>
        </w:rPr>
        <w:t>)</w:t>
      </w:r>
      <w:r w:rsidRPr="008F13F9">
        <w:rPr>
          <w:rFonts w:ascii="Times New Roman" w:hAnsi="Times New Roman" w:cs="Times New Roman"/>
          <w:sz w:val="24"/>
          <w:szCs w:val="24"/>
        </w:rPr>
        <w:t xml:space="preserve"> is approaching, the midwife will inform her so proactive measures such staying off some activities, to ensure safety of pregnancy and safe labour. </w:t>
      </w:r>
      <w:r w:rsidR="005B395A" w:rsidRPr="008F13F9">
        <w:rPr>
          <w:rFonts w:ascii="Times New Roman" w:hAnsi="Times New Roman" w:cs="Times New Roman"/>
          <w:sz w:val="24"/>
          <w:szCs w:val="24"/>
        </w:rPr>
        <w:t>It also means getting the birth kit ready for childbirth. When a pregnant woman is preparing for childbirth and complications, it means she has to take all recommended medications in the right dosage.</w:t>
      </w:r>
      <w:r w:rsidR="004E1C1D" w:rsidRPr="008F13F9">
        <w:rPr>
          <w:rFonts w:ascii="Times New Roman" w:hAnsi="Times New Roman" w:cs="Times New Roman"/>
          <w:sz w:val="24"/>
          <w:szCs w:val="24"/>
        </w:rPr>
        <w:t xml:space="preserve"> It also means involving </w:t>
      </w:r>
      <w:r w:rsidR="003E65EA" w:rsidRPr="008F13F9">
        <w:rPr>
          <w:rFonts w:ascii="Times New Roman" w:hAnsi="Times New Roman" w:cs="Times New Roman"/>
          <w:sz w:val="24"/>
          <w:szCs w:val="24"/>
        </w:rPr>
        <w:t>one’s</w:t>
      </w:r>
      <w:r w:rsidR="004E1C1D" w:rsidRPr="008F13F9">
        <w:rPr>
          <w:rFonts w:ascii="Times New Roman" w:hAnsi="Times New Roman" w:cs="Times New Roman"/>
          <w:sz w:val="24"/>
          <w:szCs w:val="24"/>
        </w:rPr>
        <w:t xml:space="preserve"> partner in health seeking and purchase of birth kits. </w:t>
      </w:r>
      <w:r w:rsidR="00D2634E" w:rsidRPr="008F13F9">
        <w:rPr>
          <w:rFonts w:ascii="Times New Roman" w:hAnsi="Times New Roman" w:cs="Times New Roman"/>
          <w:sz w:val="24"/>
          <w:szCs w:val="24"/>
        </w:rPr>
        <w:t>Pregnant women</w:t>
      </w:r>
      <w:r w:rsidR="004E1C1D" w:rsidRPr="008F13F9">
        <w:rPr>
          <w:rFonts w:ascii="Times New Roman" w:hAnsi="Times New Roman" w:cs="Times New Roman"/>
          <w:sz w:val="24"/>
          <w:szCs w:val="24"/>
        </w:rPr>
        <w:t xml:space="preserve"> who is preparing for birth and complications must stop doing </w:t>
      </w:r>
      <w:r w:rsidR="00D2634E" w:rsidRPr="008F13F9">
        <w:rPr>
          <w:rFonts w:ascii="Times New Roman" w:hAnsi="Times New Roman" w:cs="Times New Roman"/>
          <w:sz w:val="24"/>
          <w:szCs w:val="24"/>
        </w:rPr>
        <w:t>strenuous</w:t>
      </w:r>
      <w:r w:rsidR="004E1C1D" w:rsidRPr="008F13F9">
        <w:rPr>
          <w:rFonts w:ascii="Times New Roman" w:hAnsi="Times New Roman" w:cs="Times New Roman"/>
          <w:sz w:val="24"/>
          <w:szCs w:val="24"/>
        </w:rPr>
        <w:t xml:space="preserve"> jobs – weeding, tree climbing, pito brewing, charcoal burning, firewood cutting, so she can prevent herself from complications </w:t>
      </w:r>
      <w:r w:rsidR="00D2634E" w:rsidRPr="008F13F9">
        <w:rPr>
          <w:rFonts w:ascii="Times New Roman" w:hAnsi="Times New Roman" w:cs="Times New Roman"/>
          <w:sz w:val="24"/>
          <w:szCs w:val="24"/>
        </w:rPr>
        <w:t>and</w:t>
      </w:r>
      <w:r w:rsidR="004E1C1D" w:rsidRPr="008F13F9">
        <w:rPr>
          <w:rFonts w:ascii="Times New Roman" w:hAnsi="Times New Roman" w:cs="Times New Roman"/>
          <w:sz w:val="24"/>
          <w:szCs w:val="24"/>
        </w:rPr>
        <w:t xml:space="preserve"> sicknesses. Readiness further means, </w:t>
      </w:r>
      <w:r w:rsidR="00D2634E" w:rsidRPr="008F13F9">
        <w:rPr>
          <w:rFonts w:ascii="Times New Roman" w:hAnsi="Times New Roman" w:cs="Times New Roman"/>
          <w:sz w:val="24"/>
          <w:szCs w:val="24"/>
        </w:rPr>
        <w:t>when expectant</w:t>
      </w:r>
      <w:r w:rsidR="004E1C1D" w:rsidRPr="008F13F9">
        <w:rPr>
          <w:rFonts w:ascii="Times New Roman" w:hAnsi="Times New Roman" w:cs="Times New Roman"/>
          <w:sz w:val="24"/>
          <w:szCs w:val="24"/>
        </w:rPr>
        <w:t xml:space="preserve"> mother goes into the trimester of gestation, the husband must exempt her from all forms of hard activities. Pregnant women must also have an active NHIS card with her at all times to mean she is ready for emergency.  </w:t>
      </w:r>
    </w:p>
    <w:p w14:paraId="7DDFDF01" w14:textId="46A0732B" w:rsidR="00084AD3" w:rsidRPr="008F13F9" w:rsidRDefault="00084AD3" w:rsidP="008F13F9">
      <w:pPr>
        <w:spacing w:line="480" w:lineRule="auto"/>
        <w:jc w:val="both"/>
        <w:rPr>
          <w:rFonts w:ascii="Times New Roman" w:hAnsi="Times New Roman" w:cs="Times New Roman"/>
          <w:sz w:val="24"/>
          <w:szCs w:val="24"/>
        </w:rPr>
      </w:pPr>
      <w:r w:rsidRPr="008F13F9">
        <w:rPr>
          <w:rFonts w:ascii="Times New Roman" w:hAnsi="Times New Roman" w:cs="Times New Roman"/>
          <w:i/>
          <w:sz w:val="24"/>
          <w:szCs w:val="24"/>
        </w:rPr>
        <w:t>My wife just registered for ANC and we are asked to go Nadowli hospital for laboratory examination. I have scheduled a day to take her for the laboratory tests which forms part of the preparedness</w:t>
      </w:r>
      <w:r w:rsidR="00F10810" w:rsidRPr="008F13F9">
        <w:rPr>
          <w:rFonts w:ascii="Times New Roman" w:hAnsi="Times New Roman" w:cs="Times New Roman"/>
          <w:i/>
          <w:sz w:val="24"/>
          <w:szCs w:val="24"/>
        </w:rPr>
        <w:t>.</w:t>
      </w:r>
      <w:r w:rsidR="00F10810" w:rsidRPr="008F13F9">
        <w:rPr>
          <w:rFonts w:ascii="Times New Roman" w:hAnsi="Times New Roman" w:cs="Times New Roman"/>
          <w:sz w:val="24"/>
          <w:szCs w:val="24"/>
        </w:rPr>
        <w:t xml:space="preserve"> In our community, many women do not respect husbands, so they do not get their involvement in maternal health seeking.</w:t>
      </w:r>
      <w:r w:rsidRPr="008F13F9">
        <w:rPr>
          <w:rFonts w:ascii="Times New Roman" w:hAnsi="Times New Roman" w:cs="Times New Roman"/>
          <w:i/>
          <w:sz w:val="24"/>
          <w:szCs w:val="24"/>
        </w:rPr>
        <w:t xml:space="preserve"> </w:t>
      </w:r>
      <w:r w:rsidR="00F10810" w:rsidRPr="008F13F9">
        <w:rPr>
          <w:rFonts w:ascii="Times New Roman" w:hAnsi="Times New Roman" w:cs="Times New Roman"/>
          <w:sz w:val="24"/>
          <w:szCs w:val="24"/>
        </w:rPr>
        <w:t xml:space="preserve">The men deliberately shed their responsibility of supporting women to seek maternal healthcare due to the poor attitude shown them. others do not have money to support pregnant women. </w:t>
      </w:r>
    </w:p>
    <w:p w14:paraId="146F1E87" w14:textId="3E3D3BB5" w:rsidR="004938E2" w:rsidRPr="008F13F9" w:rsidRDefault="004938E2"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 pregnancy?</w:t>
      </w:r>
    </w:p>
    <w:p w14:paraId="4E2860CD" w14:textId="271D950F" w:rsidR="004938E2" w:rsidRPr="008F13F9" w:rsidRDefault="00707D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 eats nutritious food, she does not do stressful jobs, but takes up regular exercise like walking for 2 </w:t>
      </w:r>
      <w:r w:rsidR="003E65EA" w:rsidRPr="008F13F9">
        <w:rPr>
          <w:rFonts w:ascii="Times New Roman" w:hAnsi="Times New Roman" w:cs="Times New Roman"/>
          <w:sz w:val="24"/>
          <w:szCs w:val="24"/>
        </w:rPr>
        <w:t>kilometres</w:t>
      </w:r>
      <w:r w:rsidRPr="008F13F9">
        <w:rPr>
          <w:rFonts w:ascii="Times New Roman" w:hAnsi="Times New Roman" w:cs="Times New Roman"/>
          <w:sz w:val="24"/>
          <w:szCs w:val="24"/>
        </w:rPr>
        <w:t xml:space="preserve"> at least twice a week. Some expectant mothers are also very lazy. They are not willing to do any job to keep them active.</w:t>
      </w:r>
    </w:p>
    <w:p w14:paraId="2BA0775D" w14:textId="64D2A70D" w:rsidR="00707DA8" w:rsidRPr="008F13F9" w:rsidRDefault="00707D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expectant mothers take very high alcoholic drinks. It is one reason for the severe complications among pregnant women. Other men leave their wives and go to galamsey sites in search of money. When business at the site is not as expected for him to remit expectant mother at home, she is forced to do every available hard labour to earn a living. </w:t>
      </w:r>
    </w:p>
    <w:p w14:paraId="7FD86C0D" w14:textId="293D1424" w:rsidR="00707DA8" w:rsidRPr="008F13F9" w:rsidRDefault="00707DA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I discovered pregnant women do a lot of menial jobs in this community for livelihood?</w:t>
      </w:r>
    </w:p>
    <w:p w14:paraId="273A792E" w14:textId="726DDDF8" w:rsidR="00707DA8" w:rsidRPr="008F13F9" w:rsidRDefault="00707DA8"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Yes, it is true. Expectant mothers whose husbands are very poor engage in menial jobs to cater for her needs and those of the children. For instance, during shea nut gathering, men do not support, therefore, pregnant women from poor homes will have to stress up gathering the nuts. We have had men who returned from galamsey sites and could not recognise their babies because of the long stay</w:t>
      </w:r>
      <w:r w:rsidR="00E85453" w:rsidRPr="008F13F9">
        <w:rPr>
          <w:rFonts w:ascii="Times New Roman" w:hAnsi="Times New Roman" w:cs="Times New Roman"/>
          <w:sz w:val="24"/>
          <w:szCs w:val="24"/>
        </w:rPr>
        <w:t xml:space="preserve"> at illegal mining site.  Teenage pregnancy is also very common in our community. These girls are usually not married to the men at conception. Having no one to care for them after being drop-out, they engage in menial jobs to provide their needs. </w:t>
      </w:r>
      <w:r w:rsidR="007925C4" w:rsidRPr="008F13F9">
        <w:rPr>
          <w:rFonts w:ascii="Times New Roman" w:hAnsi="Times New Roman" w:cs="Times New Roman"/>
          <w:sz w:val="24"/>
          <w:szCs w:val="24"/>
        </w:rPr>
        <w:t xml:space="preserve">Pregnant girls who refuse to do these activities suffer so much hunger and may never receive ANC throughout the gestation of the pregnancy. </w:t>
      </w:r>
    </w:p>
    <w:p w14:paraId="7BE96D4C" w14:textId="2DA960DA" w:rsidR="00562B2A" w:rsidRPr="008F13F9" w:rsidRDefault="00562B2A"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s the ANC not free in your community?</w:t>
      </w:r>
    </w:p>
    <w:p w14:paraId="55F54B68" w14:textId="2A6064BE" w:rsidR="00562B2A" w:rsidRPr="008F13F9" w:rsidRDefault="00562B2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free, but who will give her a ride to Nadowli to carry out laboratory examinations, for her to continue to enjoy the other visits? Even her insurance may not be renewed for her by the </w:t>
      </w:r>
      <w:r w:rsidR="00FE04F7" w:rsidRPr="008F13F9">
        <w:rPr>
          <w:rFonts w:ascii="Times New Roman" w:hAnsi="Times New Roman" w:cs="Times New Roman"/>
          <w:sz w:val="24"/>
          <w:szCs w:val="24"/>
        </w:rPr>
        <w:t>“</w:t>
      </w:r>
      <w:r w:rsidRPr="008F13F9">
        <w:rPr>
          <w:rFonts w:ascii="Times New Roman" w:hAnsi="Times New Roman" w:cs="Times New Roman"/>
          <w:sz w:val="24"/>
          <w:szCs w:val="24"/>
        </w:rPr>
        <w:t>supposed husband</w:t>
      </w:r>
      <w:r w:rsidR="00FE04F7" w:rsidRPr="008F13F9">
        <w:rPr>
          <w:rFonts w:ascii="Times New Roman" w:hAnsi="Times New Roman" w:cs="Times New Roman"/>
          <w:sz w:val="24"/>
          <w:szCs w:val="24"/>
        </w:rPr>
        <w:t>”</w:t>
      </w:r>
      <w:r w:rsidRPr="008F13F9">
        <w:rPr>
          <w:rFonts w:ascii="Times New Roman" w:hAnsi="Times New Roman" w:cs="Times New Roman"/>
          <w:sz w:val="24"/>
          <w:szCs w:val="24"/>
        </w:rPr>
        <w:t>; if ex</w:t>
      </w:r>
      <w:r w:rsidR="008B58F0" w:rsidRPr="008F13F9">
        <w:rPr>
          <w:rFonts w:ascii="Times New Roman" w:hAnsi="Times New Roman" w:cs="Times New Roman"/>
          <w:sz w:val="24"/>
          <w:szCs w:val="24"/>
        </w:rPr>
        <w:t>pired at the time of conception.</w:t>
      </w:r>
    </w:p>
    <w:p w14:paraId="4F059601" w14:textId="78FEA6F0" w:rsidR="008B58F0" w:rsidRPr="008F13F9" w:rsidRDefault="008B58F0"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are the causes of the teenage pregnancies in the community?</w:t>
      </w:r>
    </w:p>
    <w:p w14:paraId="52D63A72" w14:textId="53F71948" w:rsidR="008B58F0" w:rsidRPr="008F13F9" w:rsidRDefault="008B58F0"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as a result of poverty. For instance, the young girls may not have soap to launder her clothes or she might want to buy new clothes, brazier, sanitary pads, underwear, but does not have the means to acquiring these valuables. Once her parents are unable to provide for her needs, she has to go out to “brothers” for support financially. The so-called brothers capitalise on this and impregnate her for possibly just giving her little money. </w:t>
      </w:r>
      <w:r w:rsidR="0096198D" w:rsidRPr="008F13F9">
        <w:rPr>
          <w:rFonts w:ascii="Times New Roman" w:hAnsi="Times New Roman" w:cs="Times New Roman"/>
          <w:sz w:val="24"/>
          <w:szCs w:val="24"/>
        </w:rPr>
        <w:t>Meanwhile, we don’t inter-marry, so it is difficult to mention the rightful criminal. Parents do not give young girls sex education. School girls also shun using condoms for these sexual encounters.</w:t>
      </w:r>
    </w:p>
    <w:p w14:paraId="4991B925" w14:textId="0EB9DDC1" w:rsidR="00196F09" w:rsidRPr="008F13F9" w:rsidRDefault="00196F09"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is the community doing about it?</w:t>
      </w:r>
    </w:p>
    <w:p w14:paraId="0B7CF82D" w14:textId="28A01CA8" w:rsidR="00196F09" w:rsidRPr="008F13F9" w:rsidRDefault="00FD6D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nurses in collaboration with Community Development Alliance (CDA), a non-governmental organisation have embarked on vigorous sex education campaign t</w:t>
      </w:r>
      <w:r w:rsidR="000E070F" w:rsidRPr="008F13F9">
        <w:rPr>
          <w:rFonts w:ascii="Times New Roman" w:hAnsi="Times New Roman" w:cs="Times New Roman"/>
          <w:sz w:val="24"/>
          <w:szCs w:val="24"/>
        </w:rPr>
        <w:t>o</w:t>
      </w:r>
      <w:r w:rsidR="00690457" w:rsidRPr="008F13F9">
        <w:rPr>
          <w:rFonts w:ascii="Times New Roman" w:hAnsi="Times New Roman" w:cs="Times New Roman"/>
          <w:sz w:val="24"/>
          <w:szCs w:val="24"/>
        </w:rPr>
        <w:t xml:space="preserve"> help</w:t>
      </w:r>
      <w:r w:rsidRPr="008F13F9">
        <w:rPr>
          <w:rFonts w:ascii="Times New Roman" w:hAnsi="Times New Roman" w:cs="Times New Roman"/>
          <w:sz w:val="24"/>
          <w:szCs w:val="24"/>
        </w:rPr>
        <w:t xml:space="preserve"> </w:t>
      </w:r>
      <w:r w:rsidR="000E070F" w:rsidRPr="008F13F9">
        <w:rPr>
          <w:rFonts w:ascii="Times New Roman" w:hAnsi="Times New Roman" w:cs="Times New Roman"/>
          <w:sz w:val="24"/>
          <w:szCs w:val="24"/>
        </w:rPr>
        <w:t>curb</w:t>
      </w:r>
      <w:r w:rsidRPr="008F13F9">
        <w:rPr>
          <w:rFonts w:ascii="Times New Roman" w:hAnsi="Times New Roman" w:cs="Times New Roman"/>
          <w:sz w:val="24"/>
          <w:szCs w:val="24"/>
        </w:rPr>
        <w:t xml:space="preserve"> the menace of teenage pregnancy in Woggu community. The community do not punish culprits because both culprit and victim are relatives. </w:t>
      </w:r>
    </w:p>
    <w:p w14:paraId="7AB8F80B" w14:textId="3FC6E938" w:rsidR="00FD6DEE" w:rsidRPr="008F13F9" w:rsidRDefault="00FD6DE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nurses continually encourage young girls in </w:t>
      </w:r>
      <w:r w:rsidR="000E070F" w:rsidRPr="008F13F9">
        <w:rPr>
          <w:rFonts w:ascii="Times New Roman" w:hAnsi="Times New Roman" w:cs="Times New Roman"/>
          <w:sz w:val="24"/>
          <w:szCs w:val="24"/>
        </w:rPr>
        <w:t>Junior High</w:t>
      </w:r>
      <w:r w:rsidRPr="008F13F9">
        <w:rPr>
          <w:rFonts w:ascii="Times New Roman" w:hAnsi="Times New Roman" w:cs="Times New Roman"/>
          <w:sz w:val="24"/>
          <w:szCs w:val="24"/>
        </w:rPr>
        <w:t xml:space="preserve"> Schools and Senior High Schools receive family planning devices at the clinic so as to prevent these unplanned pregnancies. </w:t>
      </w:r>
      <w:r w:rsidR="002F6A24" w:rsidRPr="008F13F9">
        <w:rPr>
          <w:rFonts w:ascii="Times New Roman" w:hAnsi="Times New Roman" w:cs="Times New Roman"/>
          <w:sz w:val="24"/>
          <w:szCs w:val="24"/>
        </w:rPr>
        <w:t>However, school girls feel shy to walk to the clinic for family planning pills as well as condom usage. Some girls often say “you cannot eat hacks with the cover”.</w:t>
      </w:r>
    </w:p>
    <w:p w14:paraId="4CEDF16B" w14:textId="457E43C9" w:rsidR="002F6A24" w:rsidRPr="008F13F9" w:rsidRDefault="002F6A2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at support do family give to expectant mothers?</w:t>
      </w:r>
    </w:p>
    <w:p w14:paraId="17FB5E79" w14:textId="26C0CE4C" w:rsidR="002F6A24" w:rsidRPr="008F13F9" w:rsidRDefault="002F6A24"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rPr>
        <w:t xml:space="preserve">Families do not support pregnant women in any way. The young men are very lazy, therefore, instead cultivating farmlands to feed their family, many of them run into galamsey mining sites leaving expectant mothers to care for themselves. Pregnant women receive support only during emergency referrals. With such, even in the absence of the husband, any relative available is usually willing to support her to reach the hospital. A lot of young men are unable to care for their wives. Therefore, out of misery, whenever, they conceive, they appear more miserable such that </w:t>
      </w:r>
      <w:r w:rsidR="00242142" w:rsidRPr="008F13F9">
        <w:rPr>
          <w:rFonts w:ascii="Times New Roman" w:hAnsi="Times New Roman" w:cs="Times New Roman"/>
          <w:sz w:val="24"/>
          <w:szCs w:val="24"/>
        </w:rPr>
        <w:t>some</w:t>
      </w:r>
      <w:r w:rsidRPr="008F13F9">
        <w:rPr>
          <w:rFonts w:ascii="Times New Roman" w:hAnsi="Times New Roman" w:cs="Times New Roman"/>
          <w:sz w:val="24"/>
          <w:szCs w:val="24"/>
        </w:rPr>
        <w:t xml:space="preserve"> men avoid their pregnant </w:t>
      </w:r>
      <w:r w:rsidR="00242142" w:rsidRPr="008F13F9">
        <w:rPr>
          <w:rFonts w:ascii="Times New Roman" w:hAnsi="Times New Roman" w:cs="Times New Roman"/>
          <w:sz w:val="24"/>
          <w:szCs w:val="24"/>
        </w:rPr>
        <w:t xml:space="preserve">wife in the midst of people, because, she looks unattractive. Some young men do not want to be identified as the husband of such unattractive expectant mother. I also observed that, many men do not show their wives love again throughout the gestation period. Yes, it is true. Almost all the men are like that. </w:t>
      </w:r>
      <w:r w:rsidR="00242142" w:rsidRPr="008F13F9">
        <w:rPr>
          <w:rFonts w:ascii="Times New Roman" w:hAnsi="Times New Roman" w:cs="Times New Roman"/>
          <w:sz w:val="24"/>
          <w:szCs w:val="24"/>
          <w:u w:val="single"/>
        </w:rPr>
        <w:t xml:space="preserve">The husbands of pregnant women run to their concubines until we give birth, before they will begin to attend to our sexual needs.  </w:t>
      </w:r>
      <w:r w:rsidRPr="008F13F9">
        <w:rPr>
          <w:rFonts w:ascii="Times New Roman" w:hAnsi="Times New Roman" w:cs="Times New Roman"/>
          <w:sz w:val="24"/>
          <w:szCs w:val="24"/>
          <w:u w:val="single"/>
        </w:rPr>
        <w:t xml:space="preserve"> </w:t>
      </w:r>
    </w:p>
    <w:p w14:paraId="4DB70AC2" w14:textId="64470CD2" w:rsidR="009024A7" w:rsidRPr="008F13F9" w:rsidRDefault="009024A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ommunity initiatives are there to help improve expectant mothers and newborn healthcare?</w:t>
      </w:r>
    </w:p>
    <w:p w14:paraId="48DFEA97" w14:textId="1DEF5D08" w:rsidR="008A2ABB" w:rsidRPr="008F13F9" w:rsidRDefault="008C3E6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nurses at our clinic have sensitised us on Community Emergency Transport System and we have made a lot of monetary contributions towards procuring an ambulance. Nevertheless, tricycle motorbikes are the means of transport for emergency referrals of expectant mothers.</w:t>
      </w:r>
      <w:r w:rsidR="008A2ABB" w:rsidRPr="008F13F9">
        <w:rPr>
          <w:rFonts w:ascii="Times New Roman" w:hAnsi="Times New Roman" w:cs="Times New Roman"/>
          <w:sz w:val="24"/>
          <w:szCs w:val="24"/>
        </w:rPr>
        <w:t xml:space="preserve"> The client and her husband bears the sole responsibility of getting means of transport to reach the referral centre. There are village savings and loans associations in the community. The savings is of two forms: micro credit for income generating activity and social welfare of members termed, “Kaawonoma”</w:t>
      </w:r>
      <w:r w:rsidR="003D3E3E" w:rsidRPr="008F13F9">
        <w:rPr>
          <w:rFonts w:ascii="Times New Roman" w:hAnsi="Times New Roman" w:cs="Times New Roman"/>
          <w:sz w:val="24"/>
          <w:szCs w:val="24"/>
        </w:rPr>
        <w:t xml:space="preserve">. The social welfare component is accessible to every member who needs money to seek any </w:t>
      </w:r>
      <w:r w:rsidR="00B32F3D" w:rsidRPr="008F13F9">
        <w:rPr>
          <w:rFonts w:ascii="Times New Roman" w:hAnsi="Times New Roman" w:cs="Times New Roman"/>
          <w:sz w:val="24"/>
          <w:szCs w:val="24"/>
        </w:rPr>
        <w:t>form</w:t>
      </w:r>
      <w:r w:rsidR="003D3E3E" w:rsidRPr="008F13F9">
        <w:rPr>
          <w:rFonts w:ascii="Times New Roman" w:hAnsi="Times New Roman" w:cs="Times New Roman"/>
          <w:sz w:val="24"/>
          <w:szCs w:val="24"/>
        </w:rPr>
        <w:t xml:space="preserve"> of emergency healthcare. It is given without interest on repayments. </w:t>
      </w:r>
    </w:p>
    <w:p w14:paraId="74016D84" w14:textId="25B483CE" w:rsidR="00DD0D2B" w:rsidRPr="008F13F9" w:rsidRDefault="00DD0D2B"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Is it readily accessible?</w:t>
      </w:r>
    </w:p>
    <w:p w14:paraId="19312C03" w14:textId="621E356F" w:rsidR="00DD0D2B" w:rsidRPr="008F13F9" w:rsidRDefault="00DD0D2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Yes, the keys to the money box are kept with three different members, who must ensure they release them to others when travelling or going to farm. </w:t>
      </w:r>
    </w:p>
    <w:p w14:paraId="3BF4D451" w14:textId="4F8C4416" w:rsidR="00DD0D2B" w:rsidRPr="008F13F9" w:rsidRDefault="00DD0D2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traditional beliefs and practices do you have on pregnancies and neonatal healthcare?</w:t>
      </w:r>
    </w:p>
    <w:p w14:paraId="531CE345" w14:textId="70DBC5F2" w:rsidR="007D5287" w:rsidRPr="008F13F9" w:rsidRDefault="007D528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During an outbreak of sickness, particularly on the children, we “cry” to the shrine for protection. Mud is then made from the shrine and marks made on the foreheads of every community member and health is restored. Such outbreaks are common with newborns. </w:t>
      </w:r>
    </w:p>
    <w:p w14:paraId="3A45D51E" w14:textId="77777777" w:rsidR="00F54155" w:rsidRPr="008F13F9" w:rsidRDefault="00F54155" w:rsidP="008F13F9">
      <w:pPr>
        <w:spacing w:line="480" w:lineRule="auto"/>
        <w:jc w:val="both"/>
        <w:rPr>
          <w:rFonts w:ascii="Times New Roman" w:hAnsi="Times New Roman" w:cs="Times New Roman"/>
          <w:sz w:val="24"/>
          <w:szCs w:val="24"/>
        </w:rPr>
      </w:pPr>
    </w:p>
    <w:p w14:paraId="02A90024" w14:textId="010007BC" w:rsidR="00B32F3D" w:rsidRPr="008F13F9" w:rsidRDefault="00B32F3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 for improved m</w:t>
      </w:r>
      <w:r w:rsidR="00C824C9" w:rsidRPr="008F13F9">
        <w:rPr>
          <w:rFonts w:ascii="Times New Roman" w:hAnsi="Times New Roman" w:cs="Times New Roman"/>
          <w:b/>
          <w:sz w:val="24"/>
          <w:szCs w:val="24"/>
        </w:rPr>
        <w:t>aternal and neonatal healthcare</w:t>
      </w:r>
    </w:p>
    <w:p w14:paraId="3957506E" w14:textId="77777777" w:rsidR="00CD662E" w:rsidRPr="008F13F9" w:rsidRDefault="00F5415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Provision of ambulance or even a furnished tricycle at the clinic for emergency referrals of pregnant women and neonates.</w:t>
      </w:r>
      <w:r w:rsidR="00CD662E" w:rsidRPr="008F13F9">
        <w:rPr>
          <w:rFonts w:ascii="Times New Roman" w:hAnsi="Times New Roman" w:cs="Times New Roman"/>
          <w:sz w:val="24"/>
          <w:szCs w:val="24"/>
        </w:rPr>
        <w:t xml:space="preserve"> </w:t>
      </w:r>
    </w:p>
    <w:p w14:paraId="793579D4" w14:textId="07D3CBFE" w:rsidR="00F54155" w:rsidRPr="008F13F9" w:rsidRDefault="00CD662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Ghana health service (GHS) gave nutrition supplements to enhance health of pregnant women and nursing mothers. It also prevented pregnant women from bringing forth malnourished infants. If this policy could be reinforced, it will be very helpful for the rural women. Poverty does not allow many families to provide nutritious food items for expectant mothers. </w:t>
      </w:r>
    </w:p>
    <w:p w14:paraId="634581D9" w14:textId="393520EA" w:rsidR="00CD662E" w:rsidRPr="008F13F9" w:rsidRDefault="00CD662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 couples need more education on care for expectant mothers and nursing mothers. We still have marasmus babies in the community. </w:t>
      </w:r>
    </w:p>
    <w:p w14:paraId="463C7E42" w14:textId="0892E442" w:rsidR="00CD662E" w:rsidRPr="008F13F9" w:rsidRDefault="00CD662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f we could get all involved in maternal healthcare seeking, it will enable the nurses render sex education and their responsibility over the pregnancy throughout the period. </w:t>
      </w:r>
    </w:p>
    <w:p w14:paraId="064B6610" w14:textId="15F496A3" w:rsidR="00CD662E" w:rsidRPr="008F13F9" w:rsidRDefault="00CD662E"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further want GHS to reinforce the so-called </w:t>
      </w:r>
      <w:r w:rsidR="00C92488" w:rsidRPr="008F13F9">
        <w:rPr>
          <w:rFonts w:ascii="Times New Roman" w:hAnsi="Times New Roman" w:cs="Times New Roman"/>
          <w:sz w:val="24"/>
          <w:szCs w:val="24"/>
        </w:rPr>
        <w:t>24-hour</w:t>
      </w:r>
      <w:r w:rsidRPr="008F13F9">
        <w:rPr>
          <w:rFonts w:ascii="Times New Roman" w:hAnsi="Times New Roman" w:cs="Times New Roman"/>
          <w:sz w:val="24"/>
          <w:szCs w:val="24"/>
        </w:rPr>
        <w:t xml:space="preserve"> service, that is put on the sign post of the clinic. We don’t get services for 24 hours. </w:t>
      </w:r>
      <w:r w:rsidR="00C92488" w:rsidRPr="008F13F9">
        <w:rPr>
          <w:rFonts w:ascii="Times New Roman" w:hAnsi="Times New Roman" w:cs="Times New Roman"/>
          <w:sz w:val="24"/>
          <w:szCs w:val="24"/>
        </w:rPr>
        <w:t xml:space="preserve">We sometimes refer ourselves to Nadowli hospital, because the nurses refuse to wake up at night to attend to emergency cases of pregnant women and newborns. Some deaths of neonates and stillbirths we believe </w:t>
      </w:r>
      <w:r w:rsidR="00050FF5" w:rsidRPr="008F13F9">
        <w:rPr>
          <w:rFonts w:ascii="Times New Roman" w:hAnsi="Times New Roman" w:cs="Times New Roman"/>
          <w:sz w:val="24"/>
          <w:szCs w:val="24"/>
        </w:rPr>
        <w:t xml:space="preserve">would have always been avoided if they received attention at the clinic first. </w:t>
      </w:r>
    </w:p>
    <w:p w14:paraId="63439865" w14:textId="77777777" w:rsidR="0019714A" w:rsidRPr="008F13F9" w:rsidRDefault="0019714A" w:rsidP="008F13F9">
      <w:pPr>
        <w:spacing w:line="480" w:lineRule="auto"/>
        <w:jc w:val="both"/>
        <w:rPr>
          <w:rFonts w:ascii="Times New Roman" w:hAnsi="Times New Roman" w:cs="Times New Roman"/>
          <w:i/>
          <w:sz w:val="24"/>
          <w:szCs w:val="24"/>
        </w:rPr>
      </w:pPr>
    </w:p>
    <w:p w14:paraId="5A158252" w14:textId="21865EB2" w:rsidR="00050FF5" w:rsidRPr="008F13F9" w:rsidRDefault="001D24C0"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w:t>
      </w:r>
      <w:r w:rsidR="00B5581D" w:rsidRPr="008F13F9">
        <w:rPr>
          <w:rFonts w:ascii="Times New Roman" w:hAnsi="Times New Roman" w:cs="Times New Roman"/>
          <w:sz w:val="24"/>
          <w:szCs w:val="24"/>
          <w:u w:val="single"/>
        </w:rPr>
        <w:t>A</w:t>
      </w:r>
      <w:r w:rsidRPr="008F13F9">
        <w:rPr>
          <w:rFonts w:ascii="Times New Roman" w:hAnsi="Times New Roman" w:cs="Times New Roman"/>
          <w:sz w:val="24"/>
          <w:szCs w:val="24"/>
          <w:u w:val="single"/>
        </w:rPr>
        <w:t>N</w:t>
      </w:r>
      <w:r w:rsidR="00B5581D" w:rsidRPr="008F13F9">
        <w:rPr>
          <w:rFonts w:ascii="Times New Roman" w:hAnsi="Times New Roman" w:cs="Times New Roman"/>
          <w:sz w:val="24"/>
          <w:szCs w:val="24"/>
          <w:u w:val="single"/>
        </w:rPr>
        <w:t>VILLI/</w:t>
      </w:r>
      <w:r w:rsidR="00F40DB8" w:rsidRPr="008F13F9">
        <w:rPr>
          <w:rFonts w:ascii="Times New Roman" w:hAnsi="Times New Roman" w:cs="Times New Roman"/>
          <w:sz w:val="24"/>
          <w:szCs w:val="24"/>
          <w:u w:val="single"/>
        </w:rPr>
        <w:t>SIRUU NON-PREGNANT WOMEN</w:t>
      </w:r>
    </w:p>
    <w:p w14:paraId="56ADBBB4" w14:textId="270FB662" w:rsidR="00F40DB8" w:rsidRPr="008F13F9" w:rsidRDefault="00A765D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maternal deaths in your community?</w:t>
      </w:r>
    </w:p>
    <w:p w14:paraId="20D4A306" w14:textId="4FA30126" w:rsidR="00A765D9" w:rsidRPr="008F13F9" w:rsidRDefault="00A765D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had a case of maternal death, but it occurred at Wa hospital after she was referred from Nadowli hospital. it was due to prolonged labour. </w:t>
      </w:r>
    </w:p>
    <w:p w14:paraId="3B6FF4C8" w14:textId="5B10E68A" w:rsidR="00A765D9" w:rsidRPr="008F13F9" w:rsidRDefault="00A765D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stillbirths?</w:t>
      </w:r>
    </w:p>
    <w:p w14:paraId="3269136D" w14:textId="2F961C30" w:rsidR="00A765D9" w:rsidRPr="008F13F9" w:rsidRDefault="00A765D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tillbirths occur mostly among expectant mothers who fail to take good care of themselves or risk into charcoal burning activities. There was another issue of local oxytocin. It was administered prematurely which led to the death of infant a few minutes after delivery on the wayside to the health centre. </w:t>
      </w:r>
    </w:p>
    <w:p w14:paraId="2CC42465" w14:textId="15DC98F7" w:rsidR="007352DF" w:rsidRPr="008F13F9" w:rsidRDefault="007352D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expectant mothers do in your community?</w:t>
      </w:r>
    </w:p>
    <w:p w14:paraId="4AE4FEDE" w14:textId="5D37BD03" w:rsidR="00DA73C3" w:rsidRPr="008F13F9" w:rsidRDefault="00DA73C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Expectant mothers support the husbands in farm labour. Usually, they do the sowing of seeds and other less difficult jobs. Expectant mothers also process sheanuts, brew pito to earn income. </w:t>
      </w:r>
      <w:r w:rsidR="00F53603" w:rsidRPr="008F13F9">
        <w:rPr>
          <w:rFonts w:ascii="Times New Roman" w:hAnsi="Times New Roman" w:cs="Times New Roman"/>
          <w:sz w:val="24"/>
          <w:szCs w:val="24"/>
        </w:rPr>
        <w:t xml:space="preserve">We also cut firewood for domestic consumption. Others also risk into charcoal burning and sale. </w:t>
      </w:r>
    </w:p>
    <w:p w14:paraId="3E5B13E7" w14:textId="254053BA" w:rsidR="00F53603" w:rsidRPr="008F13F9" w:rsidRDefault="00F5360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t home</w:t>
      </w:r>
    </w:p>
    <w:p w14:paraId="3A55072E" w14:textId="56AAE8DD" w:rsidR="00650D68" w:rsidRPr="008F13F9" w:rsidRDefault="00F5360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Expectant mothers also draw water for household use, prepare meals</w:t>
      </w:r>
      <w:r w:rsidR="00650D68" w:rsidRPr="008F13F9">
        <w:rPr>
          <w:rFonts w:ascii="Times New Roman" w:hAnsi="Times New Roman" w:cs="Times New Roman"/>
          <w:sz w:val="24"/>
          <w:szCs w:val="24"/>
        </w:rPr>
        <w:t xml:space="preserve"> for the family and farm labour and basic cleaning of the compound. They further wash clothes of the family. </w:t>
      </w:r>
    </w:p>
    <w:p w14:paraId="75B452A1" w14:textId="3D39C8BE" w:rsidR="00650D68" w:rsidRPr="008F13F9" w:rsidRDefault="00650D68"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 pregnancy?</w:t>
      </w:r>
    </w:p>
    <w:p w14:paraId="6CD6F431" w14:textId="6B26C0FE" w:rsidR="00401C8B" w:rsidRPr="008F13F9" w:rsidRDefault="00401C8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It is expectant </w:t>
      </w:r>
      <w:r w:rsidR="00846DDD" w:rsidRPr="008F13F9">
        <w:rPr>
          <w:rFonts w:ascii="Times New Roman" w:hAnsi="Times New Roman" w:cs="Times New Roman"/>
          <w:sz w:val="24"/>
          <w:szCs w:val="24"/>
        </w:rPr>
        <w:t>mothers’</w:t>
      </w:r>
      <w:r w:rsidRPr="008F13F9">
        <w:rPr>
          <w:rFonts w:ascii="Times New Roman" w:hAnsi="Times New Roman" w:cs="Times New Roman"/>
          <w:sz w:val="24"/>
          <w:szCs w:val="24"/>
        </w:rPr>
        <w:t xml:space="preserve"> responsibility to attend </w:t>
      </w:r>
      <w:r w:rsidR="00F12523" w:rsidRPr="008F13F9">
        <w:rPr>
          <w:rFonts w:ascii="Times New Roman" w:hAnsi="Times New Roman" w:cs="Times New Roman"/>
          <w:sz w:val="24"/>
          <w:szCs w:val="24"/>
        </w:rPr>
        <w:t xml:space="preserve">ANC </w:t>
      </w:r>
      <w:r w:rsidR="00846DDD" w:rsidRPr="008F13F9">
        <w:rPr>
          <w:rFonts w:ascii="Times New Roman" w:hAnsi="Times New Roman" w:cs="Times New Roman"/>
          <w:sz w:val="24"/>
          <w:szCs w:val="24"/>
        </w:rPr>
        <w:t>regularly</w:t>
      </w:r>
      <w:r w:rsidRPr="008F13F9">
        <w:rPr>
          <w:rFonts w:ascii="Times New Roman" w:hAnsi="Times New Roman" w:cs="Times New Roman"/>
          <w:sz w:val="24"/>
          <w:szCs w:val="24"/>
        </w:rPr>
        <w:t xml:space="preserve">. When she completes the course of ANC and </w:t>
      </w:r>
      <w:r w:rsidR="00846DDD" w:rsidRPr="008F13F9">
        <w:rPr>
          <w:rFonts w:ascii="Times New Roman" w:hAnsi="Times New Roman" w:cs="Times New Roman"/>
          <w:sz w:val="24"/>
          <w:szCs w:val="24"/>
        </w:rPr>
        <w:t>take all</w:t>
      </w:r>
      <w:r w:rsidRPr="008F13F9">
        <w:rPr>
          <w:rFonts w:ascii="Times New Roman" w:hAnsi="Times New Roman" w:cs="Times New Roman"/>
          <w:sz w:val="24"/>
          <w:szCs w:val="24"/>
        </w:rPr>
        <w:t xml:space="preserve"> the prescribed medications appropriately, then we say her pregnancy is </w:t>
      </w:r>
      <w:r w:rsidR="00846DDD" w:rsidRPr="008F13F9">
        <w:rPr>
          <w:rFonts w:ascii="Times New Roman" w:hAnsi="Times New Roman" w:cs="Times New Roman"/>
          <w:sz w:val="24"/>
          <w:szCs w:val="24"/>
        </w:rPr>
        <w:t>safe and</w:t>
      </w:r>
      <w:r w:rsidRPr="008F13F9">
        <w:rPr>
          <w:rFonts w:ascii="Times New Roman" w:hAnsi="Times New Roman" w:cs="Times New Roman"/>
          <w:sz w:val="24"/>
          <w:szCs w:val="24"/>
        </w:rPr>
        <w:t xml:space="preserve"> will ensure her safe </w:t>
      </w:r>
      <w:r w:rsidR="00846DDD" w:rsidRPr="008F13F9">
        <w:rPr>
          <w:rFonts w:ascii="Times New Roman" w:hAnsi="Times New Roman" w:cs="Times New Roman"/>
          <w:sz w:val="24"/>
          <w:szCs w:val="24"/>
        </w:rPr>
        <w:t>delivery</w:t>
      </w:r>
      <w:r w:rsidRPr="008F13F9">
        <w:rPr>
          <w:rFonts w:ascii="Times New Roman" w:hAnsi="Times New Roman" w:cs="Times New Roman"/>
          <w:sz w:val="24"/>
          <w:szCs w:val="24"/>
        </w:rPr>
        <w:t xml:space="preserve">. </w:t>
      </w:r>
      <w:r w:rsidR="00B009D1" w:rsidRPr="008F13F9">
        <w:rPr>
          <w:rFonts w:ascii="Times New Roman" w:hAnsi="Times New Roman" w:cs="Times New Roman"/>
          <w:sz w:val="24"/>
          <w:szCs w:val="24"/>
        </w:rPr>
        <w:t xml:space="preserve">Pregnant women who eat </w:t>
      </w:r>
      <w:r w:rsidR="00846DDD" w:rsidRPr="008F13F9">
        <w:rPr>
          <w:rFonts w:ascii="Times New Roman" w:hAnsi="Times New Roman" w:cs="Times New Roman"/>
          <w:sz w:val="24"/>
          <w:szCs w:val="24"/>
        </w:rPr>
        <w:t>vegetables</w:t>
      </w:r>
      <w:r w:rsidR="00B009D1" w:rsidRPr="008F13F9">
        <w:rPr>
          <w:rFonts w:ascii="Times New Roman" w:hAnsi="Times New Roman" w:cs="Times New Roman"/>
          <w:sz w:val="24"/>
          <w:szCs w:val="24"/>
        </w:rPr>
        <w:t xml:space="preserve">, fruits and general balanced meals will have safe pregnancies. </w:t>
      </w:r>
      <w:r w:rsidR="00F12523" w:rsidRPr="008F13F9">
        <w:rPr>
          <w:rFonts w:ascii="Times New Roman" w:hAnsi="Times New Roman" w:cs="Times New Roman"/>
          <w:sz w:val="24"/>
          <w:szCs w:val="24"/>
        </w:rPr>
        <w:t xml:space="preserve">She would have also had enough foodstuff to sustain her in the postpartum period up to about six months, within which time she might be able to do any menial job because of the breastfeeding of the baby. </w:t>
      </w:r>
    </w:p>
    <w:p w14:paraId="344D046F" w14:textId="0BD72DB6" w:rsidR="00D36D6C" w:rsidRPr="008F13F9" w:rsidRDefault="00D36D6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59014D7F" w14:textId="5D9A0347" w:rsidR="00846DDD" w:rsidRPr="008F13F9" w:rsidRDefault="00846DD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BPCR entails buying all the items needed in a birth kit – soap, linens, cloths, blade, thread, and also get food ingredients in advance before she gives birth. Alternatively, she would live on these items when referred to Nadowli or Wa hospitals during childbirth</w:t>
      </w:r>
      <w:r w:rsidR="00166C15" w:rsidRPr="008F13F9">
        <w:rPr>
          <w:rFonts w:ascii="Times New Roman" w:hAnsi="Times New Roman" w:cs="Times New Roman"/>
          <w:sz w:val="24"/>
          <w:szCs w:val="24"/>
        </w:rPr>
        <w:t>. You need to cut and store enough firewood for use after childbirth.</w:t>
      </w:r>
    </w:p>
    <w:p w14:paraId="70678C68" w14:textId="3C1D3FAF" w:rsidR="00166C15" w:rsidRPr="008F13F9" w:rsidRDefault="00166C1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on’t your husband cut the firewood for you?</w:t>
      </w:r>
    </w:p>
    <w:p w14:paraId="4920F464" w14:textId="152C4C44" w:rsidR="00166C15" w:rsidRPr="008F13F9" w:rsidRDefault="00166C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men do not support in cutting and conveying firewood home. </w:t>
      </w:r>
    </w:p>
    <w:p w14:paraId="35F2050E" w14:textId="093D00C1" w:rsidR="00166C15" w:rsidRPr="008F13F9" w:rsidRDefault="00166C1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mmunity initiatives for improved maternal and neonatal healthcare</w:t>
      </w:r>
    </w:p>
    <w:p w14:paraId="57F91CD4" w14:textId="6A935002" w:rsidR="00166C15" w:rsidRPr="008F13F9" w:rsidRDefault="00166C1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community volunteers who receive routine training by the nurses to conduct ANC defaulter-tracing of expectant mothers. We as volunteers also support in getting expectant mothers reach health facility on time for care. We have a first aid box and pain killers we sometimes administer before taking them to the clinic. The community has a social welfare fund from which one can borrow to carry out swift transfer of emergency referral of expectant mother, and then refund later, although we have only one tricycle motorbike in the community. </w:t>
      </w:r>
    </w:p>
    <w:p w14:paraId="61AC4F89" w14:textId="3246D612" w:rsidR="007352DF" w:rsidRPr="008F13F9" w:rsidRDefault="00247844"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Traditional beliefs and practices on maternal and neonatal healthcare</w:t>
      </w:r>
    </w:p>
    <w:p w14:paraId="47950414" w14:textId="11035BF8" w:rsidR="00F54155" w:rsidRPr="008F13F9" w:rsidRDefault="00E14AF4"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a local “ladle” herbal medicine for correcting breech presentation. The herbs are burn into coal and mixed with shea butter and then put into the “calabash ladle”. </w:t>
      </w:r>
      <w:r w:rsidR="0002357B" w:rsidRPr="008F13F9">
        <w:rPr>
          <w:rFonts w:ascii="Times New Roman" w:hAnsi="Times New Roman" w:cs="Times New Roman"/>
          <w:sz w:val="24"/>
          <w:szCs w:val="24"/>
        </w:rPr>
        <w:t xml:space="preserve">Anytime a woman complains of having </w:t>
      </w:r>
      <w:r w:rsidR="00A940F1" w:rsidRPr="008F13F9">
        <w:rPr>
          <w:rFonts w:ascii="Times New Roman" w:hAnsi="Times New Roman" w:cs="Times New Roman"/>
          <w:sz w:val="24"/>
          <w:szCs w:val="24"/>
        </w:rPr>
        <w:t>shortness</w:t>
      </w:r>
      <w:r w:rsidR="0002357B" w:rsidRPr="008F13F9">
        <w:rPr>
          <w:rFonts w:ascii="Times New Roman" w:hAnsi="Times New Roman" w:cs="Times New Roman"/>
          <w:sz w:val="24"/>
          <w:szCs w:val="24"/>
        </w:rPr>
        <w:t xml:space="preserve"> of breath, or feel baby </w:t>
      </w:r>
      <w:r w:rsidR="00C954A3" w:rsidRPr="008F13F9">
        <w:rPr>
          <w:rFonts w:ascii="Times New Roman" w:hAnsi="Times New Roman" w:cs="Times New Roman"/>
          <w:sz w:val="24"/>
          <w:szCs w:val="24"/>
        </w:rPr>
        <w:t>is wrongly</w:t>
      </w:r>
      <w:r w:rsidR="0002357B" w:rsidRPr="008F13F9">
        <w:rPr>
          <w:rFonts w:ascii="Times New Roman" w:hAnsi="Times New Roman" w:cs="Times New Roman"/>
          <w:sz w:val="24"/>
          <w:szCs w:val="24"/>
        </w:rPr>
        <w:t xml:space="preserve"> positioned, we apply </w:t>
      </w:r>
      <w:r w:rsidR="00C954A3" w:rsidRPr="008F13F9">
        <w:rPr>
          <w:rFonts w:ascii="Times New Roman" w:hAnsi="Times New Roman" w:cs="Times New Roman"/>
          <w:sz w:val="24"/>
          <w:szCs w:val="24"/>
        </w:rPr>
        <w:t>this herbal treatment</w:t>
      </w:r>
      <w:r w:rsidR="0002357B" w:rsidRPr="008F13F9">
        <w:rPr>
          <w:rFonts w:ascii="Times New Roman" w:hAnsi="Times New Roman" w:cs="Times New Roman"/>
          <w:sz w:val="24"/>
          <w:szCs w:val="24"/>
        </w:rPr>
        <w:t xml:space="preserve"> and she gets well instantly. The midwife </w:t>
      </w:r>
      <w:r w:rsidR="00C954A3" w:rsidRPr="008F13F9">
        <w:rPr>
          <w:rFonts w:ascii="Times New Roman" w:hAnsi="Times New Roman" w:cs="Times New Roman"/>
          <w:sz w:val="24"/>
          <w:szCs w:val="24"/>
        </w:rPr>
        <w:t>has</w:t>
      </w:r>
      <w:r w:rsidR="0002357B" w:rsidRPr="008F13F9">
        <w:rPr>
          <w:rFonts w:ascii="Times New Roman" w:hAnsi="Times New Roman" w:cs="Times New Roman"/>
          <w:sz w:val="24"/>
          <w:szCs w:val="24"/>
        </w:rPr>
        <w:t xml:space="preserve"> discouraged us from this practice, though we still do it. We </w:t>
      </w:r>
      <w:r w:rsidR="00A940F1" w:rsidRPr="008F13F9">
        <w:rPr>
          <w:rFonts w:ascii="Times New Roman" w:hAnsi="Times New Roman" w:cs="Times New Roman"/>
          <w:sz w:val="24"/>
          <w:szCs w:val="24"/>
        </w:rPr>
        <w:t>particular</w:t>
      </w:r>
      <w:r w:rsidR="001C6447" w:rsidRPr="008F13F9">
        <w:rPr>
          <w:rFonts w:ascii="Times New Roman" w:hAnsi="Times New Roman" w:cs="Times New Roman"/>
          <w:sz w:val="24"/>
          <w:szCs w:val="24"/>
        </w:rPr>
        <w:t>ly</w:t>
      </w:r>
      <w:r w:rsidR="0002357B" w:rsidRPr="008F13F9">
        <w:rPr>
          <w:rFonts w:ascii="Times New Roman" w:hAnsi="Times New Roman" w:cs="Times New Roman"/>
          <w:sz w:val="24"/>
          <w:szCs w:val="24"/>
        </w:rPr>
        <w:t xml:space="preserve"> administer these, when expectant is unable to foot in that condition to the health centre. </w:t>
      </w:r>
    </w:p>
    <w:p w14:paraId="581259FB" w14:textId="2D4DBEEF" w:rsidR="00C954A3" w:rsidRPr="008F13F9" w:rsidRDefault="00BE01C6"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Babies and children</w:t>
      </w:r>
      <w:r w:rsidR="00C954A3" w:rsidRPr="008F13F9">
        <w:rPr>
          <w:rFonts w:ascii="Times New Roman" w:hAnsi="Times New Roman" w:cs="Times New Roman"/>
          <w:sz w:val="24"/>
          <w:szCs w:val="24"/>
        </w:rPr>
        <w:t xml:space="preserve"> who suffer convulsion are also given </w:t>
      </w:r>
      <w:r w:rsidRPr="008F13F9">
        <w:rPr>
          <w:rFonts w:ascii="Times New Roman" w:hAnsi="Times New Roman" w:cs="Times New Roman"/>
          <w:sz w:val="24"/>
          <w:szCs w:val="24"/>
        </w:rPr>
        <w:t xml:space="preserve">“concocted syrup” from boiled leaves as treatment. Some do recover, others are rushed to the clinic before they are restored to good health. Some expectant mothers also apply “cold” and “hot” local oxytocin. </w:t>
      </w:r>
      <w:r w:rsidRPr="008F13F9">
        <w:rPr>
          <w:rFonts w:ascii="Times New Roman" w:hAnsi="Times New Roman" w:cs="Times New Roman"/>
          <w:i/>
          <w:sz w:val="24"/>
          <w:szCs w:val="24"/>
        </w:rPr>
        <w:t xml:space="preserve"> I am into it, but I only sell what my sister gives me. I personally do not know how she obtains the herbs. </w:t>
      </w:r>
    </w:p>
    <w:p w14:paraId="1AA2A1D4" w14:textId="3DC1153A" w:rsidR="00BE01C6" w:rsidRPr="008F13F9" w:rsidRDefault="00BE01C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Do expectant mothers receive care from the clinic and TBAs?</w:t>
      </w:r>
    </w:p>
    <w:p w14:paraId="33582C96" w14:textId="4A9D48E3" w:rsidR="00BE01C6" w:rsidRPr="008F13F9" w:rsidRDefault="00BE01C6" w:rsidP="008F13F9">
      <w:pPr>
        <w:spacing w:line="480" w:lineRule="auto"/>
        <w:jc w:val="both"/>
        <w:rPr>
          <w:rFonts w:ascii="Times New Roman" w:hAnsi="Times New Roman" w:cs="Times New Roman"/>
          <w:i/>
          <w:sz w:val="24"/>
          <w:szCs w:val="24"/>
        </w:rPr>
      </w:pPr>
      <w:r w:rsidRPr="008F13F9">
        <w:rPr>
          <w:rFonts w:ascii="Times New Roman" w:hAnsi="Times New Roman" w:cs="Times New Roman"/>
          <w:i/>
          <w:sz w:val="24"/>
          <w:szCs w:val="24"/>
        </w:rPr>
        <w:t xml:space="preserve">Yes, they receive maternal healthcare from the clinic and but on critical </w:t>
      </w:r>
      <w:r w:rsidR="008A4DB8" w:rsidRPr="008F13F9">
        <w:rPr>
          <w:rFonts w:ascii="Times New Roman" w:hAnsi="Times New Roman" w:cs="Times New Roman"/>
          <w:i/>
          <w:sz w:val="24"/>
          <w:szCs w:val="24"/>
        </w:rPr>
        <w:t>situations</w:t>
      </w:r>
      <w:r w:rsidRPr="008F13F9">
        <w:rPr>
          <w:rFonts w:ascii="Times New Roman" w:hAnsi="Times New Roman" w:cs="Times New Roman"/>
          <w:i/>
          <w:sz w:val="24"/>
          <w:szCs w:val="24"/>
        </w:rPr>
        <w:t>, they also receive the oxytocin. However, the “</w:t>
      </w:r>
      <w:r w:rsidR="008A4DB8" w:rsidRPr="008F13F9">
        <w:rPr>
          <w:rFonts w:ascii="Times New Roman" w:hAnsi="Times New Roman" w:cs="Times New Roman"/>
          <w:i/>
          <w:sz w:val="24"/>
          <w:szCs w:val="24"/>
        </w:rPr>
        <w:t>hot” local</w:t>
      </w:r>
      <w:r w:rsidRPr="008F13F9">
        <w:rPr>
          <w:rFonts w:ascii="Times New Roman" w:hAnsi="Times New Roman" w:cs="Times New Roman"/>
          <w:i/>
          <w:sz w:val="24"/>
          <w:szCs w:val="24"/>
        </w:rPr>
        <w:t xml:space="preserve"> oxytocin is administered when labour commences, to facilitate progress of labour. </w:t>
      </w:r>
    </w:p>
    <w:p w14:paraId="5089D858" w14:textId="758CAD41" w:rsidR="00A64EBE" w:rsidRPr="008F13F9" w:rsidRDefault="00A64EB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homebirths?</w:t>
      </w:r>
    </w:p>
    <w:p w14:paraId="5AA5D176" w14:textId="6A0A3CA3" w:rsidR="000770A6" w:rsidRPr="008F13F9" w:rsidRDefault="00A64EBE" w:rsidP="008F13F9">
      <w:pPr>
        <w:spacing w:line="480" w:lineRule="auto"/>
        <w:jc w:val="both"/>
        <w:rPr>
          <w:rFonts w:ascii="Times New Roman" w:hAnsi="Times New Roman" w:cs="Times New Roman"/>
          <w:i/>
          <w:sz w:val="24"/>
          <w:szCs w:val="24"/>
        </w:rPr>
      </w:pPr>
      <w:r w:rsidRPr="008F13F9">
        <w:rPr>
          <w:rFonts w:ascii="Times New Roman" w:hAnsi="Times New Roman" w:cs="Times New Roman"/>
          <w:sz w:val="24"/>
          <w:szCs w:val="24"/>
        </w:rPr>
        <w:t xml:space="preserve">We have had cases of homebirths among </w:t>
      </w:r>
      <w:r w:rsidR="008D2C61" w:rsidRPr="008F13F9">
        <w:rPr>
          <w:rFonts w:ascii="Times New Roman" w:hAnsi="Times New Roman" w:cs="Times New Roman"/>
          <w:sz w:val="24"/>
          <w:szCs w:val="24"/>
        </w:rPr>
        <w:t>pregnant</w:t>
      </w:r>
      <w:r w:rsidRPr="008F13F9">
        <w:rPr>
          <w:rFonts w:ascii="Times New Roman" w:hAnsi="Times New Roman" w:cs="Times New Roman"/>
          <w:sz w:val="24"/>
          <w:szCs w:val="24"/>
        </w:rPr>
        <w:t xml:space="preserve"> women. It is common among women whose labours do not keep long (precipitate labour). Also, when the “hot” oxytocin is administered so early, she will definitely give birth at home or on the roadside. </w:t>
      </w:r>
      <w:r w:rsidR="00150473" w:rsidRPr="008F13F9">
        <w:rPr>
          <w:rFonts w:ascii="Times New Roman" w:hAnsi="Times New Roman" w:cs="Times New Roman"/>
          <w:sz w:val="24"/>
          <w:szCs w:val="24"/>
        </w:rPr>
        <w:t xml:space="preserve">Nevertheless, every expectant mother now </w:t>
      </w:r>
      <w:r w:rsidR="003E65EA" w:rsidRPr="008F13F9">
        <w:rPr>
          <w:rFonts w:ascii="Times New Roman" w:hAnsi="Times New Roman" w:cs="Times New Roman"/>
          <w:sz w:val="24"/>
          <w:szCs w:val="24"/>
        </w:rPr>
        <w:t>makes</w:t>
      </w:r>
      <w:r w:rsidR="00150473" w:rsidRPr="008F13F9">
        <w:rPr>
          <w:rFonts w:ascii="Times New Roman" w:hAnsi="Times New Roman" w:cs="Times New Roman"/>
          <w:sz w:val="24"/>
          <w:szCs w:val="24"/>
        </w:rPr>
        <w:t xml:space="preserve"> frantic efforts to reach the clinic for childbirth. </w:t>
      </w:r>
      <w:r w:rsidR="00150473" w:rsidRPr="008F13F9">
        <w:rPr>
          <w:rFonts w:ascii="Times New Roman" w:hAnsi="Times New Roman" w:cs="Times New Roman"/>
          <w:i/>
          <w:sz w:val="24"/>
          <w:szCs w:val="24"/>
        </w:rPr>
        <w:t xml:space="preserve">My twins were brought forth at home before I was taken to the clinic for immunisation. I didn’t expect labour to commence that </w:t>
      </w:r>
      <w:r w:rsidR="000770A6" w:rsidRPr="008F13F9">
        <w:rPr>
          <w:rFonts w:ascii="Times New Roman" w:hAnsi="Times New Roman" w:cs="Times New Roman"/>
          <w:i/>
          <w:sz w:val="24"/>
          <w:szCs w:val="24"/>
        </w:rPr>
        <w:t>day.</w:t>
      </w:r>
    </w:p>
    <w:p w14:paraId="1576D51D" w14:textId="483BBE20" w:rsidR="000770A6" w:rsidRPr="008F13F9" w:rsidRDefault="000770A6"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How do you dispose off the placenta during homebirths?</w:t>
      </w:r>
    </w:p>
    <w:p w14:paraId="30DF8F53" w14:textId="6F3674F6" w:rsidR="00A64EBE" w:rsidRPr="008F13F9" w:rsidRDefault="00070F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burry them in our surroundings. Others put it their toilets (man hole). Sometimes, we take the palcenta with the nursing mother and the newborn together to the clinic and drop it into the placental pit at the clinic. Traditionally, when we want to </w:t>
      </w:r>
      <w:r w:rsidR="0019714A" w:rsidRPr="008F13F9">
        <w:rPr>
          <w:rFonts w:ascii="Times New Roman" w:hAnsi="Times New Roman" w:cs="Times New Roman"/>
          <w:sz w:val="24"/>
          <w:szCs w:val="24"/>
        </w:rPr>
        <w:t>bury</w:t>
      </w:r>
      <w:r w:rsidRPr="008F13F9">
        <w:rPr>
          <w:rFonts w:ascii="Times New Roman" w:hAnsi="Times New Roman" w:cs="Times New Roman"/>
          <w:sz w:val="24"/>
          <w:szCs w:val="24"/>
        </w:rPr>
        <w:t xml:space="preserve"> it, we first dig the pit ad two adult women and the new nursing mother will all hold together and drop it into the pit with backwards facing it. </w:t>
      </w:r>
    </w:p>
    <w:p w14:paraId="0E11CFEC" w14:textId="3729DD33" w:rsidR="00070FFF" w:rsidRPr="008F13F9" w:rsidRDefault="00070FFF"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y don’t you face the pit when dropping?</w:t>
      </w:r>
    </w:p>
    <w:p w14:paraId="5C17C0C5" w14:textId="3139A06E" w:rsidR="00070FFF" w:rsidRPr="008F13F9" w:rsidRDefault="00070F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It is our tradition. It is also believed we could become blind if we face it.</w:t>
      </w:r>
    </w:p>
    <w:p w14:paraId="1F2161C7" w14:textId="77777777" w:rsidR="00B5581D" w:rsidRPr="008F13F9" w:rsidRDefault="00B5581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men involved in maternal healthcare seeking?</w:t>
      </w:r>
    </w:p>
    <w:p w14:paraId="0ACC7C8C" w14:textId="57E975FC" w:rsidR="00B5581D" w:rsidRPr="008F13F9" w:rsidRDefault="00B5581D"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No, the only instance, men get involved is when expectant mother is referred to Nadowli hospital or Wa </w:t>
      </w:r>
      <w:r w:rsidR="003E65EA" w:rsidRPr="008F13F9">
        <w:rPr>
          <w:rFonts w:ascii="Times New Roman" w:hAnsi="Times New Roman" w:cs="Times New Roman"/>
          <w:sz w:val="24"/>
          <w:szCs w:val="24"/>
        </w:rPr>
        <w:t>hospital</w:t>
      </w:r>
      <w:r w:rsidRPr="008F13F9">
        <w:rPr>
          <w:rFonts w:ascii="Times New Roman" w:hAnsi="Times New Roman" w:cs="Times New Roman"/>
          <w:sz w:val="24"/>
          <w:szCs w:val="24"/>
        </w:rPr>
        <w:t xml:space="preserve">. Expectant mothers who are lucky receive support from their husbands to </w:t>
      </w:r>
      <w:r w:rsidR="003E65EA"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during laboratory tests. </w:t>
      </w:r>
    </w:p>
    <w:p w14:paraId="7695EFAB" w14:textId="454482D1" w:rsidR="00070FFF" w:rsidRPr="008F13F9" w:rsidRDefault="00E10989"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w:t>
      </w:r>
    </w:p>
    <w:p w14:paraId="705B7712" w14:textId="7C98C1DB" w:rsidR="00E10989" w:rsidRPr="008F13F9" w:rsidRDefault="00E10989"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need a spacious health facility. the clinic serves six different communities, therefore there is pressure in the facility. we have only one midwife. If more could be posted to the facility it will be very helpful. </w:t>
      </w:r>
      <w:r w:rsidR="007205DF" w:rsidRPr="008F13F9">
        <w:rPr>
          <w:rFonts w:ascii="Times New Roman" w:hAnsi="Times New Roman" w:cs="Times New Roman"/>
          <w:sz w:val="24"/>
          <w:szCs w:val="24"/>
        </w:rPr>
        <w:t>If we could get income generating activities as women, so we could stop engaging in risky activities – charcoal burning, pito brewing, for livelihoods. Government should further intensify the immunisations given to expectant mothers and neonates.</w:t>
      </w:r>
    </w:p>
    <w:p w14:paraId="26299329" w14:textId="1EEF3A5E" w:rsidR="0019714A" w:rsidRPr="008F13F9" w:rsidRDefault="0019714A"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NVILLI/SIRUU OPINION LEADERS</w:t>
      </w:r>
    </w:p>
    <w:p w14:paraId="6C6056A6" w14:textId="57AA28BE" w:rsidR="007205DF" w:rsidRPr="008F13F9" w:rsidRDefault="002C790F"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work do expectant mothers do in your community?</w:t>
      </w:r>
    </w:p>
    <w:p w14:paraId="2EF02DE9" w14:textId="77777777" w:rsidR="0083030D" w:rsidRPr="008F13F9" w:rsidRDefault="0083030D"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work</w:t>
      </w:r>
    </w:p>
    <w:p w14:paraId="35E9DE9C" w14:textId="33E68E5C" w:rsidR="002C790F" w:rsidRPr="008F13F9" w:rsidRDefault="002B3B7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encourage all families to exempt expectant mothers from hard farming activities, however, they partake in seeds sowing. </w:t>
      </w:r>
      <w:r w:rsidR="00A71D95" w:rsidRPr="008F13F9">
        <w:rPr>
          <w:rFonts w:ascii="Times New Roman" w:hAnsi="Times New Roman" w:cs="Times New Roman"/>
          <w:sz w:val="24"/>
          <w:szCs w:val="24"/>
        </w:rPr>
        <w:t>They do all jobs non-pregnant are able to carry out, but in moderation and within their individual ability.</w:t>
      </w:r>
    </w:p>
    <w:p w14:paraId="17C0828D" w14:textId="6D49D225" w:rsidR="00A71D95" w:rsidRPr="008F13F9" w:rsidRDefault="00A71D95"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At home</w:t>
      </w:r>
    </w:p>
    <w:p w14:paraId="440FC5C2" w14:textId="7D3E7275" w:rsidR="00A71D95" w:rsidRPr="008F13F9" w:rsidRDefault="00A71D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Pregnant women prepare food for family, sweep the compound, draw water from the borehole. Nonetheless, these activities are done based on her health condition and ability to do them. it is not compulsory for pregnant women to force themselves into certain activities that could affect her negatively. They choose the kind of work they are able to do. Remember, women are married to support men in the farm work and household activities. But when they are pregnant, they do jobs that they can. They must do income generating activities – pito brewing, shea butter extraction, others who are strong partake in charcoal burning and sales. However, we have stopped women from climbing trees for dried firewood and fruit harvesting. We discourage expectant mothers from carrying heavy load too. </w:t>
      </w:r>
    </w:p>
    <w:p w14:paraId="5FB9EEF5" w14:textId="323A8E96" w:rsidR="00A71D95" w:rsidRPr="008F13F9" w:rsidRDefault="00A71D95"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Pregnancy safety?</w:t>
      </w:r>
    </w:p>
    <w:p w14:paraId="0B7CD8CD" w14:textId="0ADA7AF3" w:rsidR="00A71D95" w:rsidRPr="008F13F9" w:rsidRDefault="00A71D95"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hen pre</w:t>
      </w:r>
      <w:r w:rsidR="0083030D" w:rsidRPr="008F13F9">
        <w:rPr>
          <w:rFonts w:ascii="Times New Roman" w:hAnsi="Times New Roman" w:cs="Times New Roman"/>
          <w:sz w:val="24"/>
          <w:szCs w:val="24"/>
        </w:rPr>
        <w:t>gnant women do not burn charcoal, and also brew pito in moderation, the pregnancy is safe. Cordial relationship at home and in the marriage also ensures safety of pregnancy. For instance, when they heed to the husbands’ advice and do not engage in risky menial and stressful jobs – such as carrying heavy load, intense she abutter processing, it will promote healthy pregnancy.</w:t>
      </w:r>
    </w:p>
    <w:p w14:paraId="2AAF9E55" w14:textId="4AAC2036" w:rsidR="0083030D" w:rsidRPr="008F13F9" w:rsidRDefault="0083030D"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are the causes of maternal deaths in the community?</w:t>
      </w:r>
    </w:p>
    <w:p w14:paraId="485C8B3D" w14:textId="14633FDA" w:rsidR="0083030D" w:rsidRPr="008F13F9" w:rsidRDefault="00376CE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recorded two cases in 2015 but they were referred to Nadowli hospital and further to Wa hospital where they died. One of them was </w:t>
      </w:r>
      <w:r w:rsidR="00F23EFE" w:rsidRPr="008F13F9">
        <w:rPr>
          <w:rFonts w:ascii="Times New Roman" w:hAnsi="Times New Roman" w:cs="Times New Roman"/>
          <w:sz w:val="24"/>
          <w:szCs w:val="24"/>
        </w:rPr>
        <w:t>from</w:t>
      </w:r>
      <w:r w:rsidRPr="008F13F9">
        <w:rPr>
          <w:rFonts w:ascii="Times New Roman" w:hAnsi="Times New Roman" w:cs="Times New Roman"/>
          <w:sz w:val="24"/>
          <w:szCs w:val="24"/>
        </w:rPr>
        <w:t xml:space="preserve"> prolonged labour. The labour took t</w:t>
      </w:r>
      <w:r w:rsidR="00167077" w:rsidRPr="008F13F9">
        <w:rPr>
          <w:rFonts w:ascii="Times New Roman" w:hAnsi="Times New Roman" w:cs="Times New Roman"/>
          <w:sz w:val="24"/>
          <w:szCs w:val="24"/>
        </w:rPr>
        <w:t>hree</w:t>
      </w:r>
      <w:r w:rsidRPr="008F13F9">
        <w:rPr>
          <w:rFonts w:ascii="Times New Roman" w:hAnsi="Times New Roman" w:cs="Times New Roman"/>
          <w:sz w:val="24"/>
          <w:szCs w:val="24"/>
        </w:rPr>
        <w:t xml:space="preserve"> days before she reached Wa hospital where CS was poorly conducted leading the death. </w:t>
      </w:r>
      <w:r w:rsidR="00167077" w:rsidRPr="008F13F9">
        <w:rPr>
          <w:rFonts w:ascii="Times New Roman" w:hAnsi="Times New Roman" w:cs="Times New Roman"/>
          <w:sz w:val="24"/>
          <w:szCs w:val="24"/>
        </w:rPr>
        <w:t xml:space="preserve">The other one, we were not informed of the cause. One major cause is pregnant women leaving home for galamsey mining activities. Many have lost their lives in </w:t>
      </w:r>
      <w:r w:rsidR="00F23EFE" w:rsidRPr="008F13F9">
        <w:rPr>
          <w:rFonts w:ascii="Times New Roman" w:hAnsi="Times New Roman" w:cs="Times New Roman"/>
          <w:sz w:val="24"/>
          <w:szCs w:val="24"/>
        </w:rPr>
        <w:t>neighbouring</w:t>
      </w:r>
      <w:r w:rsidR="00167077" w:rsidRPr="008F13F9">
        <w:rPr>
          <w:rFonts w:ascii="Times New Roman" w:hAnsi="Times New Roman" w:cs="Times New Roman"/>
          <w:sz w:val="24"/>
          <w:szCs w:val="24"/>
        </w:rPr>
        <w:t xml:space="preserve"> communities though not here. Some pregnant women do not also attend antenatal care. </w:t>
      </w:r>
    </w:p>
    <w:p w14:paraId="4B74AE0C" w14:textId="1811B1B6" w:rsidR="00150473" w:rsidRPr="008F13F9" w:rsidRDefault="00F23EFE"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mmunity initiative?</w:t>
      </w:r>
    </w:p>
    <w:p w14:paraId="275952DD" w14:textId="224F66EC" w:rsidR="008F50C0" w:rsidRPr="008F13F9" w:rsidRDefault="00970B5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a social welfare fund for the community members to access during emergency referrals </w:t>
      </w:r>
      <w:r w:rsidR="00B60597" w:rsidRPr="008F13F9">
        <w:rPr>
          <w:rFonts w:ascii="Times New Roman" w:hAnsi="Times New Roman" w:cs="Times New Roman"/>
          <w:sz w:val="24"/>
          <w:szCs w:val="24"/>
        </w:rPr>
        <w:t>of all</w:t>
      </w:r>
      <w:r w:rsidRPr="008F13F9">
        <w:rPr>
          <w:rFonts w:ascii="Times New Roman" w:hAnsi="Times New Roman" w:cs="Times New Roman"/>
          <w:sz w:val="24"/>
          <w:szCs w:val="24"/>
        </w:rPr>
        <w:t xml:space="preserve"> sick cases. The money is refundable within three months without interest payments. </w:t>
      </w:r>
      <w:r w:rsidR="008F50C0" w:rsidRPr="008F13F9">
        <w:rPr>
          <w:rFonts w:ascii="Times New Roman" w:hAnsi="Times New Roman" w:cs="Times New Roman"/>
          <w:sz w:val="24"/>
          <w:szCs w:val="24"/>
        </w:rPr>
        <w:t xml:space="preserve">The money can be used to hire means of transport – tricycle motorbike and also pay hospital bills. </w:t>
      </w:r>
    </w:p>
    <w:p w14:paraId="5B2C1DDC" w14:textId="17B7E480" w:rsidR="008F50C0" w:rsidRPr="008F13F9" w:rsidRDefault="008F50C0"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Community meetings/groupings where MNH care issues are discussed?</w:t>
      </w:r>
    </w:p>
    <w:p w14:paraId="04C5CC15" w14:textId="4EE0F2E4" w:rsidR="008F50C0" w:rsidRPr="008F13F9" w:rsidRDefault="00C445C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We have weekly VSLA meetings among women and men. During outbreak of diseases such as CSM, yellow fever and any other public health issue, the CHN visits the groups to create awareness on preventive measures. Aside these, MNH care is not part of our routine meetings.</w:t>
      </w:r>
    </w:p>
    <w:p w14:paraId="18611348" w14:textId="04E4AAE3" w:rsidR="00C445CB" w:rsidRPr="008F13F9" w:rsidRDefault="00C445CB"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Do you have traditional beliefs and practices on MNH care?</w:t>
      </w:r>
    </w:p>
    <w:p w14:paraId="0D679A81" w14:textId="5DFB948F" w:rsidR="00C445CB" w:rsidRPr="008F13F9" w:rsidRDefault="001C166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have the calabash ladle </w:t>
      </w:r>
      <w:r w:rsidR="00976FB3" w:rsidRPr="008F13F9">
        <w:rPr>
          <w:rFonts w:ascii="Times New Roman" w:hAnsi="Times New Roman" w:cs="Times New Roman"/>
          <w:sz w:val="24"/>
          <w:szCs w:val="24"/>
        </w:rPr>
        <w:t>practice for</w:t>
      </w:r>
      <w:r w:rsidRPr="008F13F9">
        <w:rPr>
          <w:rFonts w:ascii="Times New Roman" w:hAnsi="Times New Roman" w:cs="Times New Roman"/>
          <w:sz w:val="24"/>
          <w:szCs w:val="24"/>
        </w:rPr>
        <w:t xml:space="preserve"> breech presentation of foetus. Adult women administer the herbal medicine to the ladle and make a line across the tummy of the expectant mother. Anytime, this is done, the foetus repositions itself. When pregnancy is overdue, there are herbs – local oxytocin, that is applied on the expectant </w:t>
      </w:r>
      <w:r w:rsidR="003E65EA" w:rsidRPr="008F13F9">
        <w:rPr>
          <w:rFonts w:ascii="Times New Roman" w:hAnsi="Times New Roman" w:cs="Times New Roman"/>
          <w:sz w:val="24"/>
          <w:szCs w:val="24"/>
        </w:rPr>
        <w:t>mother’s</w:t>
      </w:r>
      <w:r w:rsidR="00FF01CD" w:rsidRPr="008F13F9">
        <w:rPr>
          <w:rFonts w:ascii="Times New Roman" w:hAnsi="Times New Roman" w:cs="Times New Roman"/>
          <w:sz w:val="24"/>
          <w:szCs w:val="24"/>
        </w:rPr>
        <w:t xml:space="preserve"> tummy and orally, triggering immediate </w:t>
      </w:r>
      <w:r w:rsidRPr="008F13F9">
        <w:rPr>
          <w:rFonts w:ascii="Times New Roman" w:hAnsi="Times New Roman" w:cs="Times New Roman"/>
          <w:sz w:val="24"/>
          <w:szCs w:val="24"/>
        </w:rPr>
        <w:t>labour</w:t>
      </w:r>
      <w:r w:rsidR="00FF01CD" w:rsidRPr="008F13F9">
        <w:rPr>
          <w:rFonts w:ascii="Times New Roman" w:hAnsi="Times New Roman" w:cs="Times New Roman"/>
          <w:sz w:val="24"/>
          <w:szCs w:val="24"/>
        </w:rPr>
        <w:t>.</w:t>
      </w:r>
      <w:r w:rsidR="00976FB3" w:rsidRPr="008F13F9">
        <w:rPr>
          <w:rFonts w:ascii="Times New Roman" w:hAnsi="Times New Roman" w:cs="Times New Roman"/>
          <w:sz w:val="24"/>
          <w:szCs w:val="24"/>
        </w:rPr>
        <w:t xml:space="preserve"> When a neonate falls sick, we have some leaves that are boiled into “syrup” and administered orally and through bath to restore good health. The “syrup” is usually administered when the clinic is unable to treat it. </w:t>
      </w:r>
    </w:p>
    <w:p w14:paraId="314571B3" w14:textId="3D5FE06D" w:rsidR="00976FB3" w:rsidRPr="008F13F9" w:rsidRDefault="00976FB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Are there expectant mothers in the community who do not receive maternal healthcare?</w:t>
      </w:r>
    </w:p>
    <w:p w14:paraId="22317B0F" w14:textId="6BE09E92" w:rsidR="00976FB3" w:rsidRPr="008F13F9" w:rsidRDefault="0026424A"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For now, no. </w:t>
      </w:r>
      <w:r w:rsidR="004309AD" w:rsidRPr="008F13F9">
        <w:rPr>
          <w:rFonts w:ascii="Times New Roman" w:hAnsi="Times New Roman" w:cs="Times New Roman"/>
          <w:sz w:val="24"/>
          <w:szCs w:val="24"/>
        </w:rPr>
        <w:t>Pregnant women</w:t>
      </w:r>
      <w:r w:rsidRPr="008F13F9">
        <w:rPr>
          <w:rFonts w:ascii="Times New Roman" w:hAnsi="Times New Roman" w:cs="Times New Roman"/>
          <w:sz w:val="24"/>
          <w:szCs w:val="24"/>
        </w:rPr>
        <w:t xml:space="preserve"> </w:t>
      </w:r>
      <w:r w:rsidR="004309AD" w:rsidRPr="008F13F9">
        <w:rPr>
          <w:rFonts w:ascii="Times New Roman" w:hAnsi="Times New Roman" w:cs="Times New Roman"/>
          <w:sz w:val="24"/>
          <w:szCs w:val="24"/>
        </w:rPr>
        <w:t>might take</w:t>
      </w:r>
      <w:r w:rsidRPr="008F13F9">
        <w:rPr>
          <w:rFonts w:ascii="Times New Roman" w:hAnsi="Times New Roman" w:cs="Times New Roman"/>
          <w:sz w:val="24"/>
          <w:szCs w:val="24"/>
        </w:rPr>
        <w:t xml:space="preserve"> up ANC late or fail to complete it. Usually, we record late uptake when they are not aware of the conception. We have health volunteers who ensure every expectant mother attends ANC</w:t>
      </w:r>
      <w:r w:rsidR="00406647" w:rsidRPr="008F13F9">
        <w:rPr>
          <w:rFonts w:ascii="Times New Roman" w:hAnsi="Times New Roman" w:cs="Times New Roman"/>
          <w:sz w:val="24"/>
          <w:szCs w:val="24"/>
        </w:rPr>
        <w:t>.</w:t>
      </w:r>
    </w:p>
    <w:p w14:paraId="23304213" w14:textId="1BA43545" w:rsidR="00406647" w:rsidRPr="008F13F9" w:rsidRDefault="00406647"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some pregnant women have homebirths?</w:t>
      </w:r>
    </w:p>
    <w:p w14:paraId="059C6B8A" w14:textId="53B4CB3C" w:rsidR="00406647" w:rsidRPr="008F13F9" w:rsidRDefault="00406647"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omen do give birth at home in the community, but this is common among women who do not have long labours before childbirth. Others give birth on their way to the clinic, however, we encourage all to have their </w:t>
      </w:r>
      <w:r w:rsidR="006610FA" w:rsidRPr="008F13F9">
        <w:rPr>
          <w:rFonts w:ascii="Times New Roman" w:hAnsi="Times New Roman" w:cs="Times New Roman"/>
          <w:sz w:val="24"/>
          <w:szCs w:val="24"/>
        </w:rPr>
        <w:t>childbirths</w:t>
      </w:r>
      <w:r w:rsidR="005B54EA" w:rsidRPr="008F13F9">
        <w:rPr>
          <w:rFonts w:ascii="Times New Roman" w:hAnsi="Times New Roman" w:cs="Times New Roman"/>
          <w:sz w:val="24"/>
          <w:szCs w:val="24"/>
        </w:rPr>
        <w:t xml:space="preserve"> at the health facility. </w:t>
      </w:r>
    </w:p>
    <w:p w14:paraId="59E593B6" w14:textId="295D21A6" w:rsidR="00EE3A5A" w:rsidRPr="008F13F9" w:rsidRDefault="00EE3A5A"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uggestions?</w:t>
      </w:r>
    </w:p>
    <w:p w14:paraId="74E0B8DD" w14:textId="6741FD04" w:rsidR="00EE3A5A" w:rsidRPr="008F13F9" w:rsidRDefault="00E4513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re is no vehicle in the entire community for us to access during emergency referrals of pregnant women. The only means of transport is the tricycle motorbikes and motorbikes</w:t>
      </w:r>
      <w:r w:rsidR="0036152E" w:rsidRPr="008F13F9">
        <w:rPr>
          <w:rFonts w:ascii="Times New Roman" w:hAnsi="Times New Roman" w:cs="Times New Roman"/>
          <w:sz w:val="24"/>
          <w:szCs w:val="24"/>
        </w:rPr>
        <w:t>. It becomes a serious challenge when pregnant women are referred to Nadowli hospital.</w:t>
      </w:r>
      <w:r w:rsidR="00F609F3" w:rsidRPr="008F13F9">
        <w:rPr>
          <w:rFonts w:ascii="Times New Roman" w:hAnsi="Times New Roman" w:cs="Times New Roman"/>
          <w:sz w:val="24"/>
          <w:szCs w:val="24"/>
        </w:rPr>
        <w:t xml:space="preserve"> unless one travel to Kaleo, </w:t>
      </w:r>
      <w:r w:rsidR="003E65EA" w:rsidRPr="008F13F9">
        <w:rPr>
          <w:rFonts w:ascii="Times New Roman" w:hAnsi="Times New Roman" w:cs="Times New Roman"/>
          <w:sz w:val="24"/>
          <w:szCs w:val="24"/>
        </w:rPr>
        <w:t>Nadowli</w:t>
      </w:r>
      <w:r w:rsidR="00F609F3" w:rsidRPr="008F13F9">
        <w:rPr>
          <w:rFonts w:ascii="Times New Roman" w:hAnsi="Times New Roman" w:cs="Times New Roman"/>
          <w:sz w:val="24"/>
          <w:szCs w:val="24"/>
        </w:rPr>
        <w:t xml:space="preserve"> or Wa before getting a vehicle to execute the transfer. It is reason, all </w:t>
      </w:r>
      <w:r w:rsidR="003E65EA" w:rsidRPr="008F13F9">
        <w:rPr>
          <w:rFonts w:ascii="Times New Roman" w:hAnsi="Times New Roman" w:cs="Times New Roman"/>
          <w:sz w:val="24"/>
          <w:szCs w:val="24"/>
        </w:rPr>
        <w:t>referrals</w:t>
      </w:r>
      <w:r w:rsidR="00F609F3" w:rsidRPr="008F13F9">
        <w:rPr>
          <w:rFonts w:ascii="Times New Roman" w:hAnsi="Times New Roman" w:cs="Times New Roman"/>
          <w:sz w:val="24"/>
          <w:szCs w:val="24"/>
        </w:rPr>
        <w:t xml:space="preserve"> are carried out using the tricycle or motorbikes. </w:t>
      </w:r>
    </w:p>
    <w:p w14:paraId="14DA253A" w14:textId="5711FCA3" w:rsidR="00F609F3" w:rsidRPr="008F13F9" w:rsidRDefault="00F609F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no light in the clinic. the facility is powered from a generator, and fuelled by whoever that sends a case at night. It is not everyone who can fuel the generator for the midwife to conduct childbirth or provide treatment to the patient. </w:t>
      </w:r>
    </w:p>
    <w:p w14:paraId="1A4BEB0E" w14:textId="77777777" w:rsidR="00F609F3" w:rsidRPr="008F13F9" w:rsidRDefault="00F609F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community further needs awareness creation, to ensure all pregnant women seek maternal healthcare. The men do not also support pregnant women. Therefore, if there be a way of getting them involved, it will help. </w:t>
      </w:r>
    </w:p>
    <w:p w14:paraId="6815EF3A" w14:textId="2E47C1B2" w:rsidR="00F609F3" w:rsidRPr="008F13F9" w:rsidRDefault="00F609F3"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The facility has only one midwife. Government should more midwives to the facility.</w:t>
      </w:r>
    </w:p>
    <w:p w14:paraId="7924D547" w14:textId="77777777" w:rsidR="0019324D" w:rsidRPr="008F13F9" w:rsidRDefault="0019324D" w:rsidP="008F13F9">
      <w:pPr>
        <w:spacing w:line="480" w:lineRule="auto"/>
        <w:jc w:val="both"/>
        <w:rPr>
          <w:rFonts w:ascii="Times New Roman" w:hAnsi="Times New Roman" w:cs="Times New Roman"/>
          <w:sz w:val="24"/>
          <w:szCs w:val="24"/>
        </w:rPr>
      </w:pPr>
    </w:p>
    <w:p w14:paraId="11DE9C50" w14:textId="2FB62136" w:rsidR="0019324D" w:rsidRPr="008F13F9" w:rsidRDefault="0019324D" w:rsidP="008F13F9">
      <w:pPr>
        <w:spacing w:line="480" w:lineRule="auto"/>
        <w:jc w:val="both"/>
        <w:rPr>
          <w:rFonts w:ascii="Times New Roman" w:hAnsi="Times New Roman" w:cs="Times New Roman"/>
          <w:sz w:val="24"/>
          <w:szCs w:val="24"/>
          <w:u w:val="single"/>
        </w:rPr>
      </w:pPr>
      <w:r w:rsidRPr="008F13F9">
        <w:rPr>
          <w:rFonts w:ascii="Times New Roman" w:hAnsi="Times New Roman" w:cs="Times New Roman"/>
          <w:sz w:val="24"/>
          <w:szCs w:val="24"/>
          <w:u w:val="single"/>
        </w:rPr>
        <w:t>NANVILLI/SIRUU YOUTH</w:t>
      </w:r>
    </w:p>
    <w:p w14:paraId="629F77E1" w14:textId="2E46503F" w:rsidR="0019324D" w:rsidRPr="008F13F9" w:rsidRDefault="00D30B0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BPCR means?</w:t>
      </w:r>
    </w:p>
    <w:p w14:paraId="5A81443F" w14:textId="541724B4" w:rsidR="00D30B06" w:rsidRPr="008F13F9" w:rsidRDefault="00D30B0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getting birth kit ready. The items usually include, soap, powder, cloths, Dettol, linen or clean rags into a portable handbag or rubber bag. When it is left with one or two weeks to her EDC, expectant mother </w:t>
      </w:r>
      <w:r w:rsidR="00F80BFF" w:rsidRPr="008F13F9">
        <w:rPr>
          <w:rFonts w:ascii="Times New Roman" w:hAnsi="Times New Roman" w:cs="Times New Roman"/>
          <w:sz w:val="24"/>
          <w:szCs w:val="24"/>
        </w:rPr>
        <w:t>has</w:t>
      </w:r>
      <w:r w:rsidRPr="008F13F9">
        <w:rPr>
          <w:rFonts w:ascii="Times New Roman" w:hAnsi="Times New Roman" w:cs="Times New Roman"/>
          <w:sz w:val="24"/>
          <w:szCs w:val="24"/>
        </w:rPr>
        <w:t xml:space="preserve"> to buy these items. The </w:t>
      </w:r>
      <w:r w:rsidR="00F80BFF" w:rsidRPr="008F13F9">
        <w:rPr>
          <w:rFonts w:ascii="Times New Roman" w:hAnsi="Times New Roman" w:cs="Times New Roman"/>
          <w:sz w:val="24"/>
          <w:szCs w:val="24"/>
        </w:rPr>
        <w:t>Dettol</w:t>
      </w:r>
      <w:r w:rsidRPr="008F13F9">
        <w:rPr>
          <w:rFonts w:ascii="Times New Roman" w:hAnsi="Times New Roman" w:cs="Times New Roman"/>
          <w:sz w:val="24"/>
          <w:szCs w:val="24"/>
        </w:rPr>
        <w:t xml:space="preserve"> is used by the midwife to wash her hands after childbirth. The rubber bag is for spreading on the labour bench. Preparedness also include saving little monies towards referral to </w:t>
      </w:r>
      <w:r w:rsidR="00F80BFF" w:rsidRPr="008F13F9">
        <w:rPr>
          <w:rFonts w:ascii="Times New Roman" w:hAnsi="Times New Roman" w:cs="Times New Roman"/>
          <w:sz w:val="24"/>
          <w:szCs w:val="24"/>
        </w:rPr>
        <w:t>Nadowli</w:t>
      </w:r>
      <w:r w:rsidRPr="008F13F9">
        <w:rPr>
          <w:rFonts w:ascii="Times New Roman" w:hAnsi="Times New Roman" w:cs="Times New Roman"/>
          <w:sz w:val="24"/>
          <w:szCs w:val="24"/>
        </w:rPr>
        <w:t xml:space="preserve"> Hospital. we have a social welfare fund if one has not saved personally. But that fund is not reliable. It involves so much bureaucracy before you finally get the money. The box with the money has three (3) padlocks which are kept with three </w:t>
      </w:r>
      <w:r w:rsidR="00F80BFF" w:rsidRPr="008F13F9">
        <w:rPr>
          <w:rFonts w:ascii="Times New Roman" w:hAnsi="Times New Roman" w:cs="Times New Roman"/>
          <w:sz w:val="24"/>
          <w:szCs w:val="24"/>
        </w:rPr>
        <w:t>members</w:t>
      </w:r>
      <w:r w:rsidRPr="008F13F9">
        <w:rPr>
          <w:rFonts w:ascii="Times New Roman" w:hAnsi="Times New Roman" w:cs="Times New Roman"/>
          <w:sz w:val="24"/>
          <w:szCs w:val="24"/>
        </w:rPr>
        <w:t xml:space="preserve"> in the community. Hence in the absence of one of the key keepers, the box cannot be opened. One would have to wait until they all return. The keeper </w:t>
      </w:r>
      <w:r w:rsidR="00F80BFF" w:rsidRPr="008F13F9">
        <w:rPr>
          <w:rFonts w:ascii="Times New Roman" w:hAnsi="Times New Roman" w:cs="Times New Roman"/>
          <w:sz w:val="24"/>
          <w:szCs w:val="24"/>
        </w:rPr>
        <w:t>of</w:t>
      </w:r>
      <w:r w:rsidRPr="008F13F9">
        <w:rPr>
          <w:rFonts w:ascii="Times New Roman" w:hAnsi="Times New Roman" w:cs="Times New Roman"/>
          <w:sz w:val="24"/>
          <w:szCs w:val="24"/>
        </w:rPr>
        <w:t xml:space="preserve"> the box does not also keep any of the keys. So the 3 keys-keepers could be available whilst the </w:t>
      </w:r>
      <w:r w:rsidR="00F80BFF" w:rsidRPr="008F13F9">
        <w:rPr>
          <w:rFonts w:ascii="Times New Roman" w:hAnsi="Times New Roman" w:cs="Times New Roman"/>
          <w:sz w:val="24"/>
          <w:szCs w:val="24"/>
        </w:rPr>
        <w:t>box</w:t>
      </w:r>
      <w:r w:rsidRPr="008F13F9">
        <w:rPr>
          <w:rFonts w:ascii="Times New Roman" w:hAnsi="Times New Roman" w:cs="Times New Roman"/>
          <w:sz w:val="24"/>
          <w:szCs w:val="24"/>
        </w:rPr>
        <w:t xml:space="preserve">-keeper is unavailable and the money cannot still be accessed. </w:t>
      </w:r>
    </w:p>
    <w:p w14:paraId="6983DEF3" w14:textId="18A8E8D6" w:rsidR="00D30B06" w:rsidRPr="008F13F9" w:rsidRDefault="00D30B06"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Safety pregnancy.</w:t>
      </w:r>
    </w:p>
    <w:p w14:paraId="22F92665" w14:textId="432970DB" w:rsidR="00D30B06" w:rsidRPr="008F13F9" w:rsidRDefault="00D30B06"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A pregnant woman who attends ANC regularly and takes the dosage of the medication appropriately will have safe pregnancy. It a woman does not work at farm</w:t>
      </w:r>
      <w:r w:rsidR="00E5647B" w:rsidRPr="008F13F9">
        <w:rPr>
          <w:rFonts w:ascii="Times New Roman" w:hAnsi="Times New Roman" w:cs="Times New Roman"/>
          <w:sz w:val="24"/>
          <w:szCs w:val="24"/>
        </w:rPr>
        <w:t>, or engage in “naked fire” business such as pito brewing, charcoal burning, shea butter extraction, the pregnancy will be safe. When there is peace between expectant mother and the husband or the family, she will have safe pregnancy. Safe pregnancy is further achieved when pregnant women maintains explicit personal hygiene and conscious of her meals also.</w:t>
      </w:r>
    </w:p>
    <w:p w14:paraId="27DB4CF0" w14:textId="74606A03" w:rsidR="00E5647B" w:rsidRPr="008F13F9" w:rsidRDefault="00E5647B" w:rsidP="008F13F9">
      <w:pPr>
        <w:spacing w:line="480" w:lineRule="auto"/>
        <w:jc w:val="both"/>
        <w:rPr>
          <w:rFonts w:ascii="Times New Roman" w:hAnsi="Times New Roman" w:cs="Times New Roman"/>
          <w:b/>
          <w:i/>
          <w:sz w:val="24"/>
          <w:szCs w:val="24"/>
        </w:rPr>
      </w:pPr>
      <w:r w:rsidRPr="008F13F9">
        <w:rPr>
          <w:rFonts w:ascii="Times New Roman" w:hAnsi="Times New Roman" w:cs="Times New Roman"/>
          <w:b/>
          <w:i/>
          <w:sz w:val="24"/>
          <w:szCs w:val="24"/>
        </w:rPr>
        <w:t>What cause the quarrels?</w:t>
      </w:r>
    </w:p>
    <w:p w14:paraId="315E677B" w14:textId="4DE13974" w:rsidR="00E5647B" w:rsidRPr="008F13F9" w:rsidRDefault="00E5647B"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Sometimes, expectant mother may be </w:t>
      </w:r>
      <w:r w:rsidR="00780787" w:rsidRPr="008F13F9">
        <w:rPr>
          <w:rFonts w:ascii="Times New Roman" w:hAnsi="Times New Roman" w:cs="Times New Roman"/>
          <w:sz w:val="24"/>
          <w:szCs w:val="24"/>
        </w:rPr>
        <w:t>asked to</w:t>
      </w:r>
      <w:r w:rsidRPr="008F13F9">
        <w:rPr>
          <w:rFonts w:ascii="Times New Roman" w:hAnsi="Times New Roman" w:cs="Times New Roman"/>
          <w:sz w:val="24"/>
          <w:szCs w:val="24"/>
        </w:rPr>
        <w:t xml:space="preserve"> take egg or meat to maintain her HB; however, women do not rear fowls, </w:t>
      </w:r>
      <w:r w:rsidR="00F80BFF" w:rsidRPr="008F13F9">
        <w:rPr>
          <w:rFonts w:ascii="Times New Roman" w:hAnsi="Times New Roman" w:cs="Times New Roman"/>
          <w:sz w:val="24"/>
          <w:szCs w:val="24"/>
        </w:rPr>
        <w:t>attempts</w:t>
      </w:r>
      <w:r w:rsidRPr="008F13F9">
        <w:rPr>
          <w:rFonts w:ascii="Times New Roman" w:hAnsi="Times New Roman" w:cs="Times New Roman"/>
          <w:sz w:val="24"/>
          <w:szCs w:val="24"/>
        </w:rPr>
        <w:t xml:space="preserve"> to pick egg from the hen coop could lead to quarrels for the husband. Usually, in the first pregnancy (prim gravida), husbands are willing and ready to satisfy all the demands of </w:t>
      </w:r>
      <w:r w:rsidR="00F80BFF" w:rsidRPr="008F13F9">
        <w:rPr>
          <w:rFonts w:ascii="Times New Roman" w:hAnsi="Times New Roman" w:cs="Times New Roman"/>
          <w:sz w:val="24"/>
          <w:szCs w:val="24"/>
        </w:rPr>
        <w:t>expectant</w:t>
      </w:r>
      <w:r w:rsidRPr="008F13F9">
        <w:rPr>
          <w:rFonts w:ascii="Times New Roman" w:hAnsi="Times New Roman" w:cs="Times New Roman"/>
          <w:sz w:val="24"/>
          <w:szCs w:val="24"/>
        </w:rPr>
        <w:t xml:space="preserve"> mothers. But subsequent pregnancies, turns out to be burdensome on them.</w:t>
      </w:r>
    </w:p>
    <w:p w14:paraId="5465F194" w14:textId="28B77CCF" w:rsidR="00817DF1" w:rsidRPr="008F13F9" w:rsidRDefault="00817DF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How many times do you have to attend ANC through the gestation period?</w:t>
      </w:r>
    </w:p>
    <w:p w14:paraId="3A86A9B8" w14:textId="2C0C6347" w:rsidR="00817DF1" w:rsidRPr="008F13F9" w:rsidRDefault="00B67A7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Normal ANC require four visits. However, high risk women are required to make more than four ANC visits.</w:t>
      </w:r>
    </w:p>
    <w:p w14:paraId="7249742E" w14:textId="3CDEC96F" w:rsidR="00B67A7C" w:rsidRPr="008F13F9" w:rsidRDefault="00B67A7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y do expectant mothers delay in receiving ANC?</w:t>
      </w:r>
    </w:p>
    <w:p w14:paraId="2039CD8A" w14:textId="45EE160B" w:rsidR="00E5647B" w:rsidRPr="008F13F9" w:rsidRDefault="007B2CF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hen we conceive and attend ANC, the midwives first give us the ANC card to go Nadowli hospital for laboratory investigations. If your husband does not have a motorbike to take us there, it could </w:t>
      </w:r>
      <w:r w:rsidR="00BC7EC3" w:rsidRPr="008F13F9">
        <w:rPr>
          <w:rFonts w:ascii="Times New Roman" w:hAnsi="Times New Roman" w:cs="Times New Roman"/>
          <w:sz w:val="24"/>
          <w:szCs w:val="24"/>
        </w:rPr>
        <w:t>take several</w:t>
      </w:r>
      <w:r w:rsidRPr="008F13F9">
        <w:rPr>
          <w:rFonts w:ascii="Times New Roman" w:hAnsi="Times New Roman" w:cs="Times New Roman"/>
          <w:sz w:val="24"/>
          <w:szCs w:val="24"/>
        </w:rPr>
        <w:t xml:space="preserve"> weeks to commence ANC actual due to delay in conducting laboratory tests. the delay in carrying out the laboratory tests further affects the number of vaccinations and medications received. The inability to complete four plus (4 +) ANC attendance are our husbands.</w:t>
      </w:r>
    </w:p>
    <w:p w14:paraId="7E2855D3" w14:textId="0FEBCE9F" w:rsidR="007B2CF1" w:rsidRPr="008F13F9" w:rsidRDefault="007B2CF1"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support do family give to expectant mothers?</w:t>
      </w:r>
    </w:p>
    <w:p w14:paraId="64626720" w14:textId="3E8FEC59" w:rsidR="007B2CF1" w:rsidRPr="008F13F9" w:rsidRDefault="007B2CF1"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u w:val="single"/>
        </w:rPr>
        <w:t>One support some men give is peace of mind for her to go through the gestation period successfully</w:t>
      </w:r>
      <w:r w:rsidRPr="008F13F9">
        <w:rPr>
          <w:rFonts w:ascii="Times New Roman" w:hAnsi="Times New Roman" w:cs="Times New Roman"/>
          <w:sz w:val="24"/>
          <w:szCs w:val="24"/>
        </w:rPr>
        <w:t xml:space="preserve">. </w:t>
      </w:r>
      <w:r w:rsidRPr="008F13F9">
        <w:rPr>
          <w:rFonts w:ascii="Times New Roman" w:hAnsi="Times New Roman" w:cs="Times New Roman"/>
          <w:i/>
          <w:sz w:val="24"/>
          <w:szCs w:val="24"/>
        </w:rPr>
        <w:t>Anytime my wife conceived, I pick her with my motorbike to receive laboratory tests at Nadowli, so she can commence ANC actual on time. I also ensure her NHIS card is active. I have taken her to ANC before in her recent conception</w:t>
      </w:r>
      <w:r w:rsidRPr="008F13F9">
        <w:rPr>
          <w:rFonts w:ascii="Times New Roman" w:hAnsi="Times New Roman" w:cs="Times New Roman"/>
          <w:sz w:val="24"/>
          <w:szCs w:val="24"/>
        </w:rPr>
        <w:t xml:space="preserve">. We also support them by reducing the volume work whenever we go to farm. she is allowed to do minimal activities. </w:t>
      </w:r>
      <w:r w:rsidR="00831203" w:rsidRPr="008F13F9">
        <w:rPr>
          <w:rFonts w:ascii="Times New Roman" w:hAnsi="Times New Roman" w:cs="Times New Roman"/>
          <w:sz w:val="24"/>
          <w:szCs w:val="24"/>
        </w:rPr>
        <w:t xml:space="preserve">Anytime, I conceived, I am unable to do most work, particularly during my third trimester. Therefore, my husband supports me to draw water from the borehole. He often also helps with cooking and clothes washing. But these forms of support are very rare in this community. </w:t>
      </w:r>
    </w:p>
    <w:p w14:paraId="326AD758" w14:textId="7905F3A1" w:rsidR="00831203" w:rsidRPr="008F13F9" w:rsidRDefault="00831203"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What community initiatives are there for emergency referral of pregnant women and newborns?</w:t>
      </w:r>
    </w:p>
    <w:p w14:paraId="74606A03" w14:textId="030E8C90" w:rsidR="00831203" w:rsidRPr="008F13F9" w:rsidRDefault="00A627AC"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re is no community initiative for emergency referrals. When a pregnant woman is sick or in labour, the husband or the family have to hire a tricycle to transport her to the clinic. if it is referred </w:t>
      </w:r>
      <w:r w:rsidR="00BC7EC3" w:rsidRPr="008F13F9">
        <w:rPr>
          <w:rFonts w:ascii="Times New Roman" w:hAnsi="Times New Roman" w:cs="Times New Roman"/>
          <w:sz w:val="24"/>
          <w:szCs w:val="24"/>
        </w:rPr>
        <w:t>further to</w:t>
      </w:r>
      <w:r w:rsidRPr="008F13F9">
        <w:rPr>
          <w:rFonts w:ascii="Times New Roman" w:hAnsi="Times New Roman" w:cs="Times New Roman"/>
          <w:sz w:val="24"/>
          <w:szCs w:val="24"/>
        </w:rPr>
        <w:t xml:space="preserve"> Nadowli, it is the same tricycle one would hire to seek relevant care at the referral facility. referrals are made direct to Nadowli. </w:t>
      </w:r>
    </w:p>
    <w:p w14:paraId="6BDDA32B" w14:textId="2CD83B45" w:rsidR="00A627AC" w:rsidRPr="008F13F9" w:rsidRDefault="00A627A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Traditional beliefs and practices?</w:t>
      </w:r>
    </w:p>
    <w:p w14:paraId="67AE54F6" w14:textId="02B27704" w:rsidR="00A627AC" w:rsidRPr="008F13F9" w:rsidRDefault="00A627AC" w:rsidP="008F13F9">
      <w:pPr>
        <w:spacing w:line="480" w:lineRule="auto"/>
        <w:jc w:val="both"/>
        <w:rPr>
          <w:rFonts w:ascii="Times New Roman" w:hAnsi="Times New Roman" w:cs="Times New Roman"/>
          <w:sz w:val="24"/>
          <w:szCs w:val="24"/>
        </w:rPr>
      </w:pPr>
      <w:commentRangeStart w:id="39"/>
      <w:r w:rsidRPr="008F13F9">
        <w:rPr>
          <w:rFonts w:ascii="Times New Roman" w:hAnsi="Times New Roman" w:cs="Times New Roman"/>
          <w:sz w:val="24"/>
          <w:szCs w:val="24"/>
        </w:rPr>
        <w:t xml:space="preserve">Local oxytocin helps facilitates the labour. It is </w:t>
      </w:r>
      <w:commentRangeEnd w:id="39"/>
      <w:r w:rsidR="001C1DC2" w:rsidRPr="008F13F9">
        <w:rPr>
          <w:rStyle w:val="CommentReference"/>
          <w:rFonts w:ascii="Times New Roman" w:hAnsi="Times New Roman" w:cs="Times New Roman"/>
          <w:sz w:val="24"/>
          <w:szCs w:val="24"/>
        </w:rPr>
        <w:commentReference w:id="39"/>
      </w:r>
      <w:r w:rsidRPr="008F13F9">
        <w:rPr>
          <w:rFonts w:ascii="Times New Roman" w:hAnsi="Times New Roman" w:cs="Times New Roman"/>
          <w:sz w:val="24"/>
          <w:szCs w:val="24"/>
        </w:rPr>
        <w:t xml:space="preserve">even a major cause of many home and roadside childbirths. It is very potent for safe and fast childbirth. </w:t>
      </w:r>
    </w:p>
    <w:p w14:paraId="138C8A2E" w14:textId="12CDC2D3" w:rsidR="00A627AC" w:rsidRPr="008F13F9" w:rsidRDefault="0056439C" w:rsidP="008F13F9">
      <w:pPr>
        <w:spacing w:line="480" w:lineRule="auto"/>
        <w:jc w:val="both"/>
        <w:rPr>
          <w:rFonts w:ascii="Times New Roman" w:hAnsi="Times New Roman" w:cs="Times New Roman"/>
          <w:b/>
          <w:sz w:val="24"/>
          <w:szCs w:val="24"/>
        </w:rPr>
      </w:pPr>
      <w:r w:rsidRPr="008F13F9">
        <w:rPr>
          <w:rFonts w:ascii="Times New Roman" w:hAnsi="Times New Roman" w:cs="Times New Roman"/>
          <w:b/>
          <w:sz w:val="24"/>
          <w:szCs w:val="24"/>
        </w:rPr>
        <w:t xml:space="preserve">Suggestions? </w:t>
      </w:r>
    </w:p>
    <w:p w14:paraId="7AB7D651" w14:textId="66329A50" w:rsidR="0056439C" w:rsidRPr="008F13F9" w:rsidRDefault="00EE60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Purchase of ambulance for the clinic to facilitate referrals to Nadowli or Wa hospitals. </w:t>
      </w:r>
    </w:p>
    <w:p w14:paraId="3E56E500" w14:textId="7DECB437" w:rsidR="00EE60FF" w:rsidRPr="008F13F9" w:rsidRDefault="00EE60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We also need and irrigational dam which to provide income generating activities and reduce the dependence on charcoal burning and pito brewing activities, by expectant mothers and families for livelihoods. </w:t>
      </w:r>
    </w:p>
    <w:p w14:paraId="7CCA9D62" w14:textId="10BE0BF2" w:rsidR="00EE60FF" w:rsidRPr="008F13F9" w:rsidRDefault="00EE60FF" w:rsidP="008F13F9">
      <w:pPr>
        <w:spacing w:line="480" w:lineRule="auto"/>
        <w:jc w:val="both"/>
        <w:rPr>
          <w:rFonts w:ascii="Times New Roman" w:hAnsi="Times New Roman" w:cs="Times New Roman"/>
          <w:sz w:val="24"/>
          <w:szCs w:val="24"/>
        </w:rPr>
      </w:pPr>
      <w:r w:rsidRPr="008F13F9">
        <w:rPr>
          <w:rFonts w:ascii="Times New Roman" w:hAnsi="Times New Roman" w:cs="Times New Roman"/>
          <w:sz w:val="24"/>
          <w:szCs w:val="24"/>
        </w:rPr>
        <w:t xml:space="preserve">The health centre serves a very wide threshold. If it could be upgraded to a polyclinic to render many essential MNH services, it will reduce the burden of healthcare seeking at Nadowli. </w:t>
      </w:r>
    </w:p>
    <w:p w14:paraId="106BF67A" w14:textId="77777777" w:rsidR="0016101D" w:rsidRPr="008F13F9" w:rsidRDefault="0016101D" w:rsidP="008F13F9">
      <w:pPr>
        <w:spacing w:line="480" w:lineRule="auto"/>
        <w:jc w:val="both"/>
        <w:rPr>
          <w:rFonts w:ascii="Times New Roman" w:hAnsi="Times New Roman" w:cs="Times New Roman"/>
          <w:sz w:val="24"/>
          <w:szCs w:val="24"/>
        </w:rPr>
      </w:pPr>
    </w:p>
    <w:p w14:paraId="343B7FD3" w14:textId="77777777" w:rsidR="0016101D" w:rsidRPr="008F13F9" w:rsidRDefault="0016101D" w:rsidP="008F13F9">
      <w:pPr>
        <w:spacing w:line="480" w:lineRule="auto"/>
        <w:jc w:val="both"/>
        <w:rPr>
          <w:rFonts w:ascii="Times New Roman" w:hAnsi="Times New Roman" w:cs="Times New Roman"/>
          <w:sz w:val="24"/>
          <w:szCs w:val="24"/>
        </w:rPr>
      </w:pPr>
    </w:p>
    <w:p w14:paraId="65DCEE72" w14:textId="13827564" w:rsidR="00EE60FF" w:rsidRPr="008F13F9" w:rsidRDefault="0016101D" w:rsidP="008F13F9">
      <w:pPr>
        <w:jc w:val="both"/>
        <w:rPr>
          <w:rFonts w:ascii="Times New Roman" w:hAnsi="Times New Roman" w:cs="Times New Roman"/>
          <w:sz w:val="24"/>
          <w:szCs w:val="24"/>
        </w:rPr>
      </w:pPr>
      <w:r w:rsidRPr="008F13F9">
        <w:rPr>
          <w:rFonts w:ascii="Times New Roman" w:hAnsi="Times New Roman" w:cs="Times New Roman"/>
          <w:sz w:val="24"/>
          <w:szCs w:val="24"/>
        </w:rPr>
        <w:fldChar w:fldCharType="begin"/>
      </w:r>
      <w:r w:rsidRPr="008F13F9">
        <w:rPr>
          <w:rFonts w:ascii="Times New Roman" w:hAnsi="Times New Roman" w:cs="Times New Roman"/>
          <w:sz w:val="24"/>
          <w:szCs w:val="24"/>
        </w:rPr>
        <w:instrText xml:space="preserve"> ADDIN EN.REFLIST </w:instrText>
      </w:r>
      <w:r w:rsidRPr="008F13F9">
        <w:rPr>
          <w:rFonts w:ascii="Times New Roman" w:hAnsi="Times New Roman" w:cs="Times New Roman"/>
          <w:sz w:val="24"/>
          <w:szCs w:val="24"/>
        </w:rPr>
        <w:fldChar w:fldCharType="end"/>
      </w:r>
    </w:p>
    <w:sectPr w:rsidR="00EE60FF" w:rsidRPr="008F13F9">
      <w:foot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sh suman" w:date="2017-06-25T19:01:00Z" w:initials="js">
    <w:p w14:paraId="24C92373" w14:textId="58AE0044" w:rsidR="00AD3FDB" w:rsidRDefault="00AD3FDB">
      <w:pPr>
        <w:pStyle w:val="CommentText"/>
      </w:pPr>
      <w:r>
        <w:rPr>
          <w:rStyle w:val="CommentReference"/>
        </w:rPr>
        <w:annotationRef/>
      </w:r>
      <w:r>
        <w:t>Barrier to health facility delivery</w:t>
      </w:r>
    </w:p>
  </w:comment>
  <w:comment w:id="2" w:author="josh suman" w:date="2017-06-25T19:02:00Z" w:initials="js">
    <w:p w14:paraId="1D081B7B" w14:textId="690A9DB4" w:rsidR="00AD3FDB" w:rsidRDefault="00AD3FDB">
      <w:pPr>
        <w:pStyle w:val="CommentText"/>
      </w:pPr>
      <w:r>
        <w:rPr>
          <w:rStyle w:val="CommentReference"/>
        </w:rPr>
        <w:annotationRef/>
      </w:r>
      <w:r>
        <w:t>Cause  of maternal death</w:t>
      </w:r>
    </w:p>
  </w:comment>
  <w:comment w:id="3" w:author="josh suman" w:date="2017-06-25T19:03:00Z" w:initials="js">
    <w:p w14:paraId="762E63B3" w14:textId="3327124C" w:rsidR="00AD3FDB" w:rsidRDefault="00AD3FDB">
      <w:pPr>
        <w:pStyle w:val="CommentText"/>
      </w:pPr>
      <w:r>
        <w:rPr>
          <w:rStyle w:val="CommentReference"/>
        </w:rPr>
        <w:annotationRef/>
      </w:r>
      <w:r>
        <w:t>Causes of complications in pregnancy</w:t>
      </w:r>
    </w:p>
  </w:comment>
  <w:comment w:id="4" w:author="josh suman" w:date="2017-06-25T19:13:00Z" w:initials="js">
    <w:p w14:paraId="23689020" w14:textId="6FE91687" w:rsidR="00AD3FDB" w:rsidRDefault="00AD3FDB">
      <w:pPr>
        <w:pStyle w:val="CommentText"/>
      </w:pPr>
      <w:r>
        <w:rPr>
          <w:rStyle w:val="CommentReference"/>
        </w:rPr>
        <w:annotationRef/>
      </w:r>
      <w:r>
        <w:t>Effects  and risks of homebirths</w:t>
      </w:r>
    </w:p>
  </w:comment>
  <w:comment w:id="5" w:author="josh suman" w:date="2017-06-25T19:14:00Z" w:initials="js">
    <w:p w14:paraId="175CB3A8" w14:textId="2ACB7E80" w:rsidR="00AD3FDB" w:rsidRDefault="00AD3FDB">
      <w:pPr>
        <w:pStyle w:val="CommentText"/>
      </w:pPr>
      <w:r>
        <w:rPr>
          <w:rStyle w:val="CommentReference"/>
        </w:rPr>
        <w:annotationRef/>
      </w:r>
      <w:r>
        <w:t>Causes of complications</w:t>
      </w:r>
    </w:p>
  </w:comment>
  <w:comment w:id="6" w:author="josh suman" w:date="2017-06-25T19:15:00Z" w:initials="js">
    <w:p w14:paraId="2A2AD509" w14:textId="2FAF8B48" w:rsidR="00AD3FDB" w:rsidRDefault="00AD3FDB">
      <w:pPr>
        <w:pStyle w:val="CommentText"/>
      </w:pPr>
      <w:r>
        <w:rPr>
          <w:rStyle w:val="CommentReference"/>
        </w:rPr>
        <w:annotationRef/>
      </w:r>
      <w:r>
        <w:t>Causes of stillbirths</w:t>
      </w:r>
    </w:p>
  </w:comment>
  <w:comment w:id="7" w:author="josh suman" w:date="2017-07-08T20:39:00Z" w:initials="js">
    <w:p w14:paraId="4C4A34DD" w14:textId="44D4416C" w:rsidR="00AD3FDB" w:rsidRDefault="00AD3FDB">
      <w:pPr>
        <w:pStyle w:val="CommentText"/>
      </w:pPr>
      <w:r>
        <w:rPr>
          <w:rStyle w:val="CommentReference"/>
        </w:rPr>
        <w:annotationRef/>
      </w:r>
      <w:r>
        <w:t>Resource constraints</w:t>
      </w:r>
    </w:p>
  </w:comment>
  <w:comment w:id="8" w:author="josh suman" w:date="2017-07-05T11:01:00Z" w:initials="js">
    <w:p w14:paraId="14A7379B" w14:textId="1F5FA20A" w:rsidR="00AD3FDB" w:rsidRDefault="00AD3FDB">
      <w:pPr>
        <w:pStyle w:val="CommentText"/>
      </w:pPr>
      <w:r>
        <w:rPr>
          <w:rStyle w:val="CommentReference"/>
        </w:rPr>
        <w:annotationRef/>
      </w:r>
      <w:r>
        <w:t>Infections control procedures</w:t>
      </w:r>
    </w:p>
  </w:comment>
  <w:comment w:id="9" w:author="josh suman" w:date="2017-07-08T20:41:00Z" w:initials="js">
    <w:p w14:paraId="11746D29" w14:textId="2720F978" w:rsidR="00AD3FDB" w:rsidRDefault="00AD3FDB">
      <w:pPr>
        <w:pStyle w:val="CommentText"/>
      </w:pPr>
      <w:r>
        <w:rPr>
          <w:rStyle w:val="CommentReference"/>
        </w:rPr>
        <w:annotationRef/>
      </w:r>
      <w:r>
        <w:t>Resource constraints</w:t>
      </w:r>
    </w:p>
  </w:comment>
  <w:comment w:id="10" w:author="josh suman" w:date="2017-07-08T20:41:00Z" w:initials="js">
    <w:p w14:paraId="2CDE259B" w14:textId="4ACCCD62" w:rsidR="00AD3FDB" w:rsidRDefault="00AD3FDB">
      <w:pPr>
        <w:pStyle w:val="CommentText"/>
      </w:pPr>
      <w:r>
        <w:rPr>
          <w:rStyle w:val="CommentReference"/>
        </w:rPr>
        <w:annotationRef/>
      </w:r>
      <w:r>
        <w:t>Potential in community</w:t>
      </w:r>
    </w:p>
  </w:comment>
  <w:comment w:id="11" w:author="josh suman" w:date="2017-07-08T20:42:00Z" w:initials="js">
    <w:p w14:paraId="01895DA2" w14:textId="00E3D644" w:rsidR="00AD3FDB" w:rsidRDefault="00AD3FDB">
      <w:pPr>
        <w:pStyle w:val="CommentText"/>
      </w:pPr>
      <w:r>
        <w:rPr>
          <w:rStyle w:val="CommentReference"/>
        </w:rPr>
        <w:annotationRef/>
      </w:r>
      <w:r>
        <w:t>Stillbirths</w:t>
      </w:r>
    </w:p>
  </w:comment>
  <w:comment w:id="12" w:author="josh suman" w:date="2017-06-25T19:17:00Z" w:initials="js">
    <w:p w14:paraId="26364670" w14:textId="3F7DAD04" w:rsidR="00AD3FDB" w:rsidRDefault="00AD3FDB">
      <w:pPr>
        <w:pStyle w:val="CommentText"/>
      </w:pPr>
      <w:r>
        <w:rPr>
          <w:rStyle w:val="CommentReference"/>
        </w:rPr>
        <w:annotationRef/>
      </w:r>
      <w:r>
        <w:t>Home births</w:t>
      </w:r>
    </w:p>
  </w:comment>
  <w:comment w:id="13" w:author="josh suman" w:date="2017-06-25T19:17:00Z" w:initials="js">
    <w:p w14:paraId="7D112572" w14:textId="53DFE5C8" w:rsidR="00AD3FDB" w:rsidRDefault="00AD3FDB">
      <w:pPr>
        <w:pStyle w:val="CommentText"/>
      </w:pPr>
      <w:r>
        <w:rPr>
          <w:rStyle w:val="CommentReference"/>
        </w:rPr>
        <w:annotationRef/>
      </w:r>
      <w:r>
        <w:t>Causes of neonatal deaths</w:t>
      </w:r>
    </w:p>
  </w:comment>
  <w:comment w:id="14" w:author="josh suman" w:date="2017-06-25T19:18:00Z" w:initials="js">
    <w:p w14:paraId="60F0F5AF" w14:textId="589F84F9" w:rsidR="00AD3FDB" w:rsidRDefault="00AD3FDB">
      <w:pPr>
        <w:pStyle w:val="CommentText"/>
      </w:pPr>
      <w:r>
        <w:rPr>
          <w:rStyle w:val="CommentReference"/>
        </w:rPr>
        <w:annotationRef/>
      </w:r>
      <w:r>
        <w:t>Causes of complications</w:t>
      </w:r>
    </w:p>
  </w:comment>
  <w:comment w:id="15" w:author="josh suman" w:date="2017-06-25T19:18:00Z" w:initials="js">
    <w:p w14:paraId="535B433D" w14:textId="63A2BD77" w:rsidR="00AD3FDB" w:rsidRDefault="00AD3FDB">
      <w:pPr>
        <w:pStyle w:val="CommentText"/>
      </w:pPr>
      <w:r>
        <w:rPr>
          <w:rStyle w:val="CommentReference"/>
        </w:rPr>
        <w:annotationRef/>
      </w:r>
      <w:r>
        <w:t>Cultural factors on facility delivery</w:t>
      </w:r>
    </w:p>
  </w:comment>
  <w:comment w:id="16" w:author="josh suman" w:date="2017-06-25T19:19:00Z" w:initials="js">
    <w:p w14:paraId="3A89E537" w14:textId="24C72863" w:rsidR="00AD3FDB" w:rsidRDefault="00AD3FDB">
      <w:pPr>
        <w:pStyle w:val="CommentText"/>
      </w:pPr>
      <w:r>
        <w:rPr>
          <w:rStyle w:val="CommentReference"/>
        </w:rPr>
        <w:annotationRef/>
      </w:r>
      <w:r>
        <w:t>Causes of complications - homebirths</w:t>
      </w:r>
    </w:p>
  </w:comment>
  <w:comment w:id="17" w:author="josh suman" w:date="2017-06-30T14:17:00Z" w:initials="js">
    <w:p w14:paraId="0BE01773" w14:textId="7001A61E" w:rsidR="00AD3FDB" w:rsidRDefault="00AD3FDB">
      <w:pPr>
        <w:pStyle w:val="CommentText"/>
      </w:pPr>
      <w:r>
        <w:rPr>
          <w:rStyle w:val="CommentReference"/>
        </w:rPr>
        <w:annotationRef/>
      </w:r>
      <w:r>
        <w:t>Adult women understood the risks in homebirths</w:t>
      </w:r>
    </w:p>
  </w:comment>
  <w:comment w:id="18" w:author="josh suman" w:date="2017-06-30T13:28:00Z" w:initials="js">
    <w:p w14:paraId="1CC25D25" w14:textId="6666F8A8" w:rsidR="00AD3FDB" w:rsidRDefault="00AD3FDB">
      <w:pPr>
        <w:pStyle w:val="CommentText"/>
      </w:pPr>
      <w:r>
        <w:rPr>
          <w:rStyle w:val="CommentReference"/>
        </w:rPr>
        <w:annotationRef/>
      </w:r>
      <w:r>
        <w:t>Cultural beliefs</w:t>
      </w:r>
    </w:p>
  </w:comment>
  <w:comment w:id="19" w:author="josh suman" w:date="2017-07-05T13:42:00Z" w:initials="js">
    <w:p w14:paraId="048B5FA6" w14:textId="2CF534F7" w:rsidR="00AD3FDB" w:rsidRDefault="00AD3FDB">
      <w:pPr>
        <w:pStyle w:val="CommentText"/>
      </w:pPr>
      <w:r>
        <w:rPr>
          <w:rStyle w:val="CommentReference"/>
        </w:rPr>
        <w:annotationRef/>
      </w:r>
      <w:r>
        <w:t xml:space="preserve">Risks of infections </w:t>
      </w:r>
    </w:p>
  </w:comment>
  <w:comment w:id="20" w:author="josh suman" w:date="2017-06-30T14:19:00Z" w:initials="js">
    <w:p w14:paraId="0E14EDB1" w14:textId="14363DB3" w:rsidR="00AD3FDB" w:rsidRDefault="00AD3FDB">
      <w:pPr>
        <w:pStyle w:val="CommentText"/>
      </w:pPr>
      <w:r>
        <w:rPr>
          <w:rStyle w:val="CommentReference"/>
        </w:rPr>
        <w:annotationRef/>
      </w:r>
      <w:r>
        <w:t>Cultural beliefs on pregnancy</w:t>
      </w:r>
    </w:p>
  </w:comment>
  <w:comment w:id="21" w:author="josh suman" w:date="2017-07-05T13:41:00Z" w:initials="js">
    <w:p w14:paraId="235491D5" w14:textId="4A92E364" w:rsidR="00AD3FDB" w:rsidRDefault="00AD3FDB">
      <w:pPr>
        <w:pStyle w:val="CommentText"/>
      </w:pPr>
      <w:r>
        <w:rPr>
          <w:rStyle w:val="CommentReference"/>
        </w:rPr>
        <w:annotationRef/>
      </w:r>
      <w:r>
        <w:t>Health facility unpreparedness</w:t>
      </w:r>
    </w:p>
  </w:comment>
  <w:comment w:id="22" w:author="josh suman" w:date="2017-07-05T13:40:00Z" w:initials="js">
    <w:p w14:paraId="7EE96C66" w14:textId="0AB536A6" w:rsidR="00AD3FDB" w:rsidRDefault="00AD3FDB">
      <w:pPr>
        <w:pStyle w:val="CommentText"/>
      </w:pPr>
      <w:r>
        <w:rPr>
          <w:rStyle w:val="CommentReference"/>
        </w:rPr>
        <w:annotationRef/>
      </w:r>
      <w:r>
        <w:t>Health facility unpreparedness</w:t>
      </w:r>
    </w:p>
  </w:comment>
  <w:comment w:id="23" w:author="josh suman" w:date="2017-06-30T14:20:00Z" w:initials="js">
    <w:p w14:paraId="70487607" w14:textId="709934A8" w:rsidR="00AD3FDB" w:rsidRDefault="00AD3FDB">
      <w:pPr>
        <w:pStyle w:val="CommentText"/>
      </w:pPr>
      <w:r>
        <w:rPr>
          <w:rStyle w:val="CommentReference"/>
        </w:rPr>
        <w:annotationRef/>
      </w:r>
      <w:r>
        <w:t>Illegal abortion</w:t>
      </w:r>
    </w:p>
  </w:comment>
  <w:comment w:id="24" w:author="josh suman" w:date="2017-07-05T12:01:00Z" w:initials="js">
    <w:p w14:paraId="383920E6" w14:textId="570B93AE" w:rsidR="00AD3FDB" w:rsidRDefault="00AD3FDB">
      <w:pPr>
        <w:pStyle w:val="CommentText"/>
      </w:pPr>
      <w:r>
        <w:rPr>
          <w:rStyle w:val="CommentReference"/>
        </w:rPr>
        <w:annotationRef/>
      </w:r>
      <w:r>
        <w:t>Beliefs</w:t>
      </w:r>
    </w:p>
  </w:comment>
  <w:comment w:id="25" w:author="josh suman" w:date="2017-07-05T12:00:00Z" w:initials="js">
    <w:p w14:paraId="4C212CD5" w14:textId="5A945116" w:rsidR="00AD3FDB" w:rsidRDefault="00AD3FDB">
      <w:pPr>
        <w:pStyle w:val="CommentText"/>
      </w:pPr>
      <w:r>
        <w:rPr>
          <w:rStyle w:val="CommentReference"/>
        </w:rPr>
        <w:annotationRef/>
      </w:r>
      <w:r>
        <w:t>Negative beliefs on maternal mortalities</w:t>
      </w:r>
    </w:p>
  </w:comment>
  <w:comment w:id="26" w:author="josh suman" w:date="2017-07-05T12:00:00Z" w:initials="js">
    <w:p w14:paraId="09D5FD18" w14:textId="73D7F021" w:rsidR="00AD3FDB" w:rsidRDefault="00AD3FDB">
      <w:pPr>
        <w:pStyle w:val="CommentText"/>
      </w:pPr>
      <w:r>
        <w:rPr>
          <w:rStyle w:val="CommentReference"/>
        </w:rPr>
        <w:annotationRef/>
      </w:r>
      <w:r>
        <w:t>Poor perceptions</w:t>
      </w:r>
    </w:p>
  </w:comment>
  <w:comment w:id="27" w:author="josh suman" w:date="2017-07-05T13:24:00Z" w:initials="js">
    <w:p w14:paraId="4904ECB3" w14:textId="25D358F2" w:rsidR="00AD3FDB" w:rsidRDefault="00AD3FDB">
      <w:pPr>
        <w:pStyle w:val="CommentText"/>
      </w:pPr>
      <w:r>
        <w:rPr>
          <w:rStyle w:val="CommentReference"/>
        </w:rPr>
        <w:annotationRef/>
      </w:r>
      <w:r>
        <w:t>Risks from the roads</w:t>
      </w:r>
    </w:p>
  </w:comment>
  <w:comment w:id="28" w:author="josh suman" w:date="2017-07-05T11:39:00Z" w:initials="js">
    <w:p w14:paraId="6D69DD87" w14:textId="6DFDE299" w:rsidR="00AD3FDB" w:rsidRDefault="00AD3FDB">
      <w:pPr>
        <w:pStyle w:val="CommentText"/>
      </w:pPr>
      <w:r>
        <w:rPr>
          <w:rStyle w:val="CommentReference"/>
        </w:rPr>
        <w:annotationRef/>
      </w:r>
      <w:r>
        <w:t>Peer influence to take oxytocin</w:t>
      </w:r>
    </w:p>
  </w:comment>
  <w:comment w:id="29" w:author="josh suman" w:date="2017-07-05T12:19:00Z" w:initials="js">
    <w:p w14:paraId="76498F90" w14:textId="6443185E" w:rsidR="00AD3FDB" w:rsidRDefault="00AD3FDB">
      <w:pPr>
        <w:pStyle w:val="CommentText"/>
      </w:pPr>
      <w:r>
        <w:rPr>
          <w:rStyle w:val="CommentReference"/>
        </w:rPr>
        <w:annotationRef/>
      </w:r>
      <w:r>
        <w:t>fistula</w:t>
      </w:r>
    </w:p>
  </w:comment>
  <w:comment w:id="30" w:author="josh suman" w:date="2017-07-08T22:52:00Z" w:initials="js">
    <w:p w14:paraId="645ED3E4" w14:textId="2AB004C9" w:rsidR="00AD3FDB" w:rsidRDefault="00AD3FDB">
      <w:pPr>
        <w:pStyle w:val="CommentText"/>
      </w:pPr>
      <w:r>
        <w:rPr>
          <w:rStyle w:val="CommentReference"/>
        </w:rPr>
        <w:annotationRef/>
      </w:r>
      <w:r>
        <w:t>beliefs of cord care</w:t>
      </w:r>
    </w:p>
  </w:comment>
  <w:comment w:id="31" w:author="josh suman" w:date="2017-07-08T22:53:00Z" w:initials="js">
    <w:p w14:paraId="1CDEEDFD" w14:textId="5ADE99A7" w:rsidR="00AD3FDB" w:rsidRDefault="00AD3FDB">
      <w:pPr>
        <w:pStyle w:val="CommentText"/>
      </w:pPr>
      <w:r>
        <w:rPr>
          <w:rStyle w:val="CommentReference"/>
        </w:rPr>
        <w:annotationRef/>
      </w:r>
      <w:r>
        <w:t>TBAs</w:t>
      </w:r>
    </w:p>
  </w:comment>
  <w:comment w:id="32" w:author="josh suman" w:date="2017-07-09T00:48:00Z" w:initials="js">
    <w:p w14:paraId="632D9D60" w14:textId="6382419A" w:rsidR="00AD3FDB" w:rsidRDefault="00AD3FDB">
      <w:pPr>
        <w:pStyle w:val="CommentText"/>
      </w:pPr>
      <w:r>
        <w:rPr>
          <w:rStyle w:val="CommentReference"/>
        </w:rPr>
        <w:annotationRef/>
      </w:r>
      <w:r>
        <w:t>TBAs contributed to deaths</w:t>
      </w:r>
    </w:p>
  </w:comment>
  <w:comment w:id="33" w:author="josh suman" w:date="2017-07-13T14:28:00Z" w:initials="js">
    <w:p w14:paraId="6428F8B0" w14:textId="6EFDC43C" w:rsidR="00AD3FDB" w:rsidRDefault="00AD3FDB">
      <w:pPr>
        <w:pStyle w:val="CommentText"/>
      </w:pPr>
      <w:r>
        <w:rPr>
          <w:rStyle w:val="CommentReference"/>
        </w:rPr>
        <w:annotationRef/>
      </w:r>
      <w:r>
        <w:t>Public disgrace</w:t>
      </w:r>
    </w:p>
  </w:comment>
  <w:comment w:id="34" w:author="josh suman" w:date="2017-07-05T12:17:00Z" w:initials="js">
    <w:p w14:paraId="304268FD" w14:textId="2991271D" w:rsidR="00AD3FDB" w:rsidRDefault="00AD3FDB">
      <w:pPr>
        <w:pStyle w:val="CommentText"/>
      </w:pPr>
      <w:r>
        <w:rPr>
          <w:rStyle w:val="CommentReference"/>
        </w:rPr>
        <w:annotationRef/>
      </w:r>
      <w:r>
        <w:t>Referal challenges</w:t>
      </w:r>
    </w:p>
  </w:comment>
  <w:comment w:id="35" w:author="josh suman" w:date="2017-07-05T12:16:00Z" w:initials="js">
    <w:p w14:paraId="7F813E2F" w14:textId="6FC5180E" w:rsidR="00AD3FDB" w:rsidRDefault="00AD3FDB">
      <w:pPr>
        <w:pStyle w:val="CommentText"/>
      </w:pPr>
      <w:r>
        <w:rPr>
          <w:rStyle w:val="CommentReference"/>
        </w:rPr>
        <w:annotationRef/>
      </w:r>
      <w:r>
        <w:t>Causes of hombirths</w:t>
      </w:r>
    </w:p>
  </w:comment>
  <w:comment w:id="36" w:author="josh suman" w:date="2017-07-05T12:14:00Z" w:initials="js">
    <w:p w14:paraId="455104AE" w14:textId="0BDCC9E2" w:rsidR="00AD3FDB" w:rsidRDefault="00AD3FDB">
      <w:pPr>
        <w:pStyle w:val="CommentText"/>
      </w:pPr>
      <w:r>
        <w:rPr>
          <w:rStyle w:val="CommentReference"/>
        </w:rPr>
        <w:annotationRef/>
      </w:r>
      <w:r>
        <w:t>Health facility unpreparedness</w:t>
      </w:r>
    </w:p>
  </w:comment>
  <w:comment w:id="37" w:author="josh suman" w:date="2017-07-05T12:08:00Z" w:initials="js">
    <w:p w14:paraId="377FB56A" w14:textId="4C31FD51" w:rsidR="00AD3FDB" w:rsidRDefault="00AD3FDB">
      <w:pPr>
        <w:pStyle w:val="CommentText"/>
      </w:pPr>
      <w:r>
        <w:rPr>
          <w:rStyle w:val="CommentReference"/>
        </w:rPr>
        <w:annotationRef/>
      </w:r>
      <w:r>
        <w:t>Reason for homebirth</w:t>
      </w:r>
    </w:p>
  </w:comment>
  <w:comment w:id="38" w:author="josh suman" w:date="2017-07-05T12:03:00Z" w:initials="js">
    <w:p w14:paraId="60D8E5B4" w14:textId="30490262" w:rsidR="00AD3FDB" w:rsidRDefault="00AD3FDB">
      <w:pPr>
        <w:pStyle w:val="CommentText"/>
      </w:pPr>
      <w:r>
        <w:rPr>
          <w:rStyle w:val="CommentReference"/>
        </w:rPr>
        <w:annotationRef/>
      </w:r>
      <w:r>
        <w:t>Reasons for homebirth</w:t>
      </w:r>
    </w:p>
  </w:comment>
  <w:comment w:id="39" w:author="josh suman" w:date="2017-07-08T21:09:00Z" w:initials="js">
    <w:p w14:paraId="75C95F0B" w14:textId="48F22986" w:rsidR="00AD3FDB" w:rsidRDefault="00AD3FDB">
      <w:pPr>
        <w:pStyle w:val="CommentText"/>
      </w:pPr>
      <w:r>
        <w:rPr>
          <w:rStyle w:val="CommentReference"/>
        </w:rPr>
        <w:annotationRef/>
      </w:r>
      <w:r>
        <w:t>Beliefs in oxytoc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C92373" w15:done="0"/>
  <w15:commentEx w15:paraId="1D081B7B" w15:done="0"/>
  <w15:commentEx w15:paraId="762E63B3" w15:done="0"/>
  <w15:commentEx w15:paraId="23689020" w15:done="0"/>
  <w15:commentEx w15:paraId="175CB3A8" w15:done="0"/>
  <w15:commentEx w15:paraId="2A2AD509" w15:done="0"/>
  <w15:commentEx w15:paraId="4C4A34DD" w15:done="0"/>
  <w15:commentEx w15:paraId="14A7379B" w15:done="0"/>
  <w15:commentEx w15:paraId="11746D29" w15:done="0"/>
  <w15:commentEx w15:paraId="2CDE259B" w15:done="0"/>
  <w15:commentEx w15:paraId="01895DA2" w15:done="0"/>
  <w15:commentEx w15:paraId="26364670" w15:done="0"/>
  <w15:commentEx w15:paraId="7D112572" w15:done="0"/>
  <w15:commentEx w15:paraId="60F0F5AF" w15:done="0"/>
  <w15:commentEx w15:paraId="535B433D" w15:done="0"/>
  <w15:commentEx w15:paraId="3A89E537" w15:done="0"/>
  <w15:commentEx w15:paraId="0BE01773" w15:done="0"/>
  <w15:commentEx w15:paraId="1CC25D25" w15:done="0"/>
  <w15:commentEx w15:paraId="048B5FA6" w15:done="0"/>
  <w15:commentEx w15:paraId="0E14EDB1" w15:done="0"/>
  <w15:commentEx w15:paraId="235491D5" w15:done="0"/>
  <w15:commentEx w15:paraId="7EE96C66" w15:done="0"/>
  <w15:commentEx w15:paraId="70487607" w15:done="0"/>
  <w15:commentEx w15:paraId="383920E6" w15:done="0"/>
  <w15:commentEx w15:paraId="4C212CD5" w15:done="0"/>
  <w15:commentEx w15:paraId="09D5FD18" w15:done="0"/>
  <w15:commentEx w15:paraId="4904ECB3" w15:done="0"/>
  <w15:commentEx w15:paraId="6D69DD87" w15:done="0"/>
  <w15:commentEx w15:paraId="76498F90" w15:done="0"/>
  <w15:commentEx w15:paraId="645ED3E4" w15:done="0"/>
  <w15:commentEx w15:paraId="1CDEEDFD" w15:done="0"/>
  <w15:commentEx w15:paraId="632D9D60" w15:done="0"/>
  <w15:commentEx w15:paraId="6428F8B0" w15:done="0"/>
  <w15:commentEx w15:paraId="304268FD" w15:done="0"/>
  <w15:commentEx w15:paraId="7F813E2F" w15:done="0"/>
  <w15:commentEx w15:paraId="455104AE" w15:done="0"/>
  <w15:commentEx w15:paraId="377FB56A" w15:done="0"/>
  <w15:commentEx w15:paraId="60D8E5B4" w15:done="0"/>
  <w15:commentEx w15:paraId="75C95F0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29D06" w14:textId="77777777" w:rsidR="004E6C1D" w:rsidRDefault="004E6C1D" w:rsidP="00424FDA">
      <w:pPr>
        <w:spacing w:after="0" w:line="240" w:lineRule="auto"/>
      </w:pPr>
      <w:r>
        <w:separator/>
      </w:r>
    </w:p>
  </w:endnote>
  <w:endnote w:type="continuationSeparator" w:id="0">
    <w:p w14:paraId="0C890CDA" w14:textId="77777777" w:rsidR="004E6C1D" w:rsidRDefault="004E6C1D" w:rsidP="00424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2663525"/>
      <w:docPartObj>
        <w:docPartGallery w:val="Page Numbers (Bottom of Page)"/>
        <w:docPartUnique/>
      </w:docPartObj>
    </w:sdtPr>
    <w:sdtEndPr>
      <w:rPr>
        <w:noProof/>
      </w:rPr>
    </w:sdtEndPr>
    <w:sdtContent>
      <w:p w14:paraId="1B131D7F" w14:textId="7C0147F5" w:rsidR="00AD3FDB" w:rsidRDefault="00AD3FDB">
        <w:pPr>
          <w:pStyle w:val="Footer"/>
          <w:jc w:val="center"/>
        </w:pPr>
        <w:r>
          <w:fldChar w:fldCharType="begin"/>
        </w:r>
        <w:r>
          <w:instrText xml:space="preserve"> PAGE   \* MERGEFORMAT </w:instrText>
        </w:r>
        <w:r>
          <w:fldChar w:fldCharType="separate"/>
        </w:r>
        <w:r w:rsidR="00215F17">
          <w:rPr>
            <w:noProof/>
          </w:rPr>
          <w:t>1</w:t>
        </w:r>
        <w:r>
          <w:rPr>
            <w:noProof/>
          </w:rPr>
          <w:fldChar w:fldCharType="end"/>
        </w:r>
      </w:p>
    </w:sdtContent>
  </w:sdt>
  <w:p w14:paraId="66830A11" w14:textId="77777777" w:rsidR="00AD3FDB" w:rsidRDefault="00AD3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F26B7" w14:textId="77777777" w:rsidR="004E6C1D" w:rsidRDefault="004E6C1D" w:rsidP="00424FDA">
      <w:pPr>
        <w:spacing w:after="0" w:line="240" w:lineRule="auto"/>
      </w:pPr>
      <w:r>
        <w:separator/>
      </w:r>
    </w:p>
  </w:footnote>
  <w:footnote w:type="continuationSeparator" w:id="0">
    <w:p w14:paraId="0E1449D0" w14:textId="77777777" w:rsidR="004E6C1D" w:rsidRDefault="004E6C1D" w:rsidP="00424F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1598D"/>
    <w:multiLevelType w:val="hybridMultilevel"/>
    <w:tmpl w:val="6060B8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73A6B78"/>
    <w:multiLevelType w:val="hybridMultilevel"/>
    <w:tmpl w:val="6C4610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8EE5046"/>
    <w:multiLevelType w:val="hybridMultilevel"/>
    <w:tmpl w:val="0C3013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FD947FE"/>
    <w:multiLevelType w:val="hybridMultilevel"/>
    <w:tmpl w:val="EDE2A1C0"/>
    <w:lvl w:ilvl="0" w:tplc="D360A2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62A0714C"/>
    <w:multiLevelType w:val="hybridMultilevel"/>
    <w:tmpl w:val="3CD4EF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110516B"/>
    <w:multiLevelType w:val="hybridMultilevel"/>
    <w:tmpl w:val="82FEDE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5191A5F"/>
    <w:multiLevelType w:val="hybridMultilevel"/>
    <w:tmpl w:val="E30CDF3E"/>
    <w:lvl w:ilvl="0" w:tplc="E8A81FD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4"/>
  </w:num>
  <w:num w:numId="2">
    <w:abstractNumId w:val="5"/>
  </w:num>
  <w:num w:numId="3">
    <w:abstractNumId w:val="1"/>
  </w:num>
  <w:num w:numId="4">
    <w:abstractNumId w:val="2"/>
  </w:num>
  <w:num w:numId="5">
    <w:abstractNumId w:val="3"/>
  </w:num>
  <w:num w:numId="6">
    <w:abstractNumId w:val="6"/>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sh suman">
    <w15:presenceInfo w15:providerId="Windows Live" w15:userId="93a24ee242561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TA0NLIwt7AwNzBS0lEKTi0uzszPAykwMqgFALaSru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s2f99rnttzdye9zepvdr2iz90wdtxt2vt5&quot;&gt;My EndNote Library&lt;record-ids&gt;&lt;item&gt;8696&lt;/item&gt;&lt;/record-ids&gt;&lt;/item&gt;&lt;/Libraries&gt;"/>
  </w:docVars>
  <w:rsids>
    <w:rsidRoot w:val="00C634FA"/>
    <w:rsid w:val="0000012A"/>
    <w:rsid w:val="00000776"/>
    <w:rsid w:val="00001F99"/>
    <w:rsid w:val="000048D0"/>
    <w:rsid w:val="00005F42"/>
    <w:rsid w:val="000060C7"/>
    <w:rsid w:val="00006CB8"/>
    <w:rsid w:val="000114AF"/>
    <w:rsid w:val="00011E61"/>
    <w:rsid w:val="000128A8"/>
    <w:rsid w:val="00014094"/>
    <w:rsid w:val="00016EDB"/>
    <w:rsid w:val="0001754B"/>
    <w:rsid w:val="00017DE4"/>
    <w:rsid w:val="0002233B"/>
    <w:rsid w:val="0002357B"/>
    <w:rsid w:val="00024927"/>
    <w:rsid w:val="00025190"/>
    <w:rsid w:val="00026039"/>
    <w:rsid w:val="00026328"/>
    <w:rsid w:val="00031723"/>
    <w:rsid w:val="00036E00"/>
    <w:rsid w:val="00037BC5"/>
    <w:rsid w:val="00037D21"/>
    <w:rsid w:val="0004054C"/>
    <w:rsid w:val="000449A9"/>
    <w:rsid w:val="000452E4"/>
    <w:rsid w:val="000474AB"/>
    <w:rsid w:val="00050FF5"/>
    <w:rsid w:val="00052D73"/>
    <w:rsid w:val="000539B7"/>
    <w:rsid w:val="000554C1"/>
    <w:rsid w:val="0005596A"/>
    <w:rsid w:val="00056DD5"/>
    <w:rsid w:val="000573BD"/>
    <w:rsid w:val="000624BE"/>
    <w:rsid w:val="00065591"/>
    <w:rsid w:val="00066CB0"/>
    <w:rsid w:val="000673C7"/>
    <w:rsid w:val="00070018"/>
    <w:rsid w:val="0007065E"/>
    <w:rsid w:val="0007079A"/>
    <w:rsid w:val="00070FFF"/>
    <w:rsid w:val="000744F0"/>
    <w:rsid w:val="000770A6"/>
    <w:rsid w:val="00082347"/>
    <w:rsid w:val="00083A7D"/>
    <w:rsid w:val="00084AD3"/>
    <w:rsid w:val="000902F7"/>
    <w:rsid w:val="0009078F"/>
    <w:rsid w:val="00094D58"/>
    <w:rsid w:val="000973BF"/>
    <w:rsid w:val="000A3433"/>
    <w:rsid w:val="000A3741"/>
    <w:rsid w:val="000A39B2"/>
    <w:rsid w:val="000A3CF3"/>
    <w:rsid w:val="000A3DFA"/>
    <w:rsid w:val="000A5D31"/>
    <w:rsid w:val="000A637C"/>
    <w:rsid w:val="000A7749"/>
    <w:rsid w:val="000B0D73"/>
    <w:rsid w:val="000B38B2"/>
    <w:rsid w:val="000B5D12"/>
    <w:rsid w:val="000B68A4"/>
    <w:rsid w:val="000B72C4"/>
    <w:rsid w:val="000C0591"/>
    <w:rsid w:val="000C2B74"/>
    <w:rsid w:val="000C7BE4"/>
    <w:rsid w:val="000D053F"/>
    <w:rsid w:val="000D3711"/>
    <w:rsid w:val="000D6774"/>
    <w:rsid w:val="000D6B49"/>
    <w:rsid w:val="000E070F"/>
    <w:rsid w:val="000E297B"/>
    <w:rsid w:val="000E3466"/>
    <w:rsid w:val="000E588C"/>
    <w:rsid w:val="000F12D8"/>
    <w:rsid w:val="000F1A59"/>
    <w:rsid w:val="000F2FD4"/>
    <w:rsid w:val="000F3775"/>
    <w:rsid w:val="000F3B08"/>
    <w:rsid w:val="000F6882"/>
    <w:rsid w:val="000F6AF7"/>
    <w:rsid w:val="001029B0"/>
    <w:rsid w:val="00103379"/>
    <w:rsid w:val="001046F7"/>
    <w:rsid w:val="00104E6B"/>
    <w:rsid w:val="00106FE3"/>
    <w:rsid w:val="00107167"/>
    <w:rsid w:val="00110003"/>
    <w:rsid w:val="00114479"/>
    <w:rsid w:val="00117159"/>
    <w:rsid w:val="0012042E"/>
    <w:rsid w:val="00121513"/>
    <w:rsid w:val="001217C7"/>
    <w:rsid w:val="001220FA"/>
    <w:rsid w:val="001227A1"/>
    <w:rsid w:val="001229A0"/>
    <w:rsid w:val="001233B0"/>
    <w:rsid w:val="00124256"/>
    <w:rsid w:val="00125570"/>
    <w:rsid w:val="00125CC3"/>
    <w:rsid w:val="0013106E"/>
    <w:rsid w:val="00140597"/>
    <w:rsid w:val="0014147B"/>
    <w:rsid w:val="00150473"/>
    <w:rsid w:val="001557F3"/>
    <w:rsid w:val="001572EF"/>
    <w:rsid w:val="0016101D"/>
    <w:rsid w:val="0016290C"/>
    <w:rsid w:val="0016301F"/>
    <w:rsid w:val="00166C15"/>
    <w:rsid w:val="00167071"/>
    <w:rsid w:val="00167077"/>
    <w:rsid w:val="00167A35"/>
    <w:rsid w:val="0017201C"/>
    <w:rsid w:val="0017339D"/>
    <w:rsid w:val="00175377"/>
    <w:rsid w:val="001757A5"/>
    <w:rsid w:val="00176236"/>
    <w:rsid w:val="00176B27"/>
    <w:rsid w:val="0017732C"/>
    <w:rsid w:val="00180499"/>
    <w:rsid w:val="00180A80"/>
    <w:rsid w:val="0018128A"/>
    <w:rsid w:val="00182D28"/>
    <w:rsid w:val="00185443"/>
    <w:rsid w:val="001860D9"/>
    <w:rsid w:val="0019264F"/>
    <w:rsid w:val="0019324D"/>
    <w:rsid w:val="0019351F"/>
    <w:rsid w:val="00194744"/>
    <w:rsid w:val="0019642D"/>
    <w:rsid w:val="00196BAF"/>
    <w:rsid w:val="00196F09"/>
    <w:rsid w:val="0019714A"/>
    <w:rsid w:val="001977A0"/>
    <w:rsid w:val="001A67A2"/>
    <w:rsid w:val="001A6CAD"/>
    <w:rsid w:val="001B1E53"/>
    <w:rsid w:val="001B3B47"/>
    <w:rsid w:val="001B4839"/>
    <w:rsid w:val="001B5A32"/>
    <w:rsid w:val="001B6CE6"/>
    <w:rsid w:val="001B7AD7"/>
    <w:rsid w:val="001C1667"/>
    <w:rsid w:val="001C1DC2"/>
    <w:rsid w:val="001C24A7"/>
    <w:rsid w:val="001C37F0"/>
    <w:rsid w:val="001C5533"/>
    <w:rsid w:val="001C6447"/>
    <w:rsid w:val="001C7804"/>
    <w:rsid w:val="001C7F46"/>
    <w:rsid w:val="001D0FCD"/>
    <w:rsid w:val="001D1D8E"/>
    <w:rsid w:val="001D1E5B"/>
    <w:rsid w:val="001D24C0"/>
    <w:rsid w:val="001D2BDA"/>
    <w:rsid w:val="001D4DA3"/>
    <w:rsid w:val="001E0A0E"/>
    <w:rsid w:val="001E0E41"/>
    <w:rsid w:val="001E1208"/>
    <w:rsid w:val="001E4328"/>
    <w:rsid w:val="001E7DDD"/>
    <w:rsid w:val="001F2B03"/>
    <w:rsid w:val="001F6C9D"/>
    <w:rsid w:val="00200C53"/>
    <w:rsid w:val="002022A9"/>
    <w:rsid w:val="00202343"/>
    <w:rsid w:val="00203DFA"/>
    <w:rsid w:val="00206E4C"/>
    <w:rsid w:val="002075E9"/>
    <w:rsid w:val="0021549E"/>
    <w:rsid w:val="00215F17"/>
    <w:rsid w:val="00221326"/>
    <w:rsid w:val="002225AA"/>
    <w:rsid w:val="00222781"/>
    <w:rsid w:val="00226D38"/>
    <w:rsid w:val="00227E7D"/>
    <w:rsid w:val="002331C2"/>
    <w:rsid w:val="0023451E"/>
    <w:rsid w:val="00234D1E"/>
    <w:rsid w:val="0023549A"/>
    <w:rsid w:val="00236401"/>
    <w:rsid w:val="00240CCD"/>
    <w:rsid w:val="00240F52"/>
    <w:rsid w:val="00242142"/>
    <w:rsid w:val="00244C7D"/>
    <w:rsid w:val="00244E9E"/>
    <w:rsid w:val="00244EF4"/>
    <w:rsid w:val="00246CF3"/>
    <w:rsid w:val="00247844"/>
    <w:rsid w:val="00250217"/>
    <w:rsid w:val="0025194A"/>
    <w:rsid w:val="00252BCD"/>
    <w:rsid w:val="0025594D"/>
    <w:rsid w:val="00255988"/>
    <w:rsid w:val="002571A2"/>
    <w:rsid w:val="00260BA1"/>
    <w:rsid w:val="00262A13"/>
    <w:rsid w:val="00263D1E"/>
    <w:rsid w:val="0026424A"/>
    <w:rsid w:val="00264292"/>
    <w:rsid w:val="002649EE"/>
    <w:rsid w:val="00265CC5"/>
    <w:rsid w:val="00267C2E"/>
    <w:rsid w:val="00272365"/>
    <w:rsid w:val="00275101"/>
    <w:rsid w:val="00276952"/>
    <w:rsid w:val="002772D0"/>
    <w:rsid w:val="002809F4"/>
    <w:rsid w:val="00281350"/>
    <w:rsid w:val="00281365"/>
    <w:rsid w:val="0028196E"/>
    <w:rsid w:val="00281D2F"/>
    <w:rsid w:val="00284798"/>
    <w:rsid w:val="00286A8B"/>
    <w:rsid w:val="0029013E"/>
    <w:rsid w:val="00291692"/>
    <w:rsid w:val="00292A06"/>
    <w:rsid w:val="00292CF8"/>
    <w:rsid w:val="00293958"/>
    <w:rsid w:val="00296871"/>
    <w:rsid w:val="00296FAE"/>
    <w:rsid w:val="002A0DC4"/>
    <w:rsid w:val="002A29CC"/>
    <w:rsid w:val="002A2AB7"/>
    <w:rsid w:val="002A2B23"/>
    <w:rsid w:val="002A43BD"/>
    <w:rsid w:val="002B0C68"/>
    <w:rsid w:val="002B12D3"/>
    <w:rsid w:val="002B3329"/>
    <w:rsid w:val="002B3B7A"/>
    <w:rsid w:val="002B3FF1"/>
    <w:rsid w:val="002B5BEC"/>
    <w:rsid w:val="002B6C77"/>
    <w:rsid w:val="002B7A47"/>
    <w:rsid w:val="002B7E63"/>
    <w:rsid w:val="002C0D64"/>
    <w:rsid w:val="002C2CA1"/>
    <w:rsid w:val="002C790F"/>
    <w:rsid w:val="002D3332"/>
    <w:rsid w:val="002E22E1"/>
    <w:rsid w:val="002E29AE"/>
    <w:rsid w:val="002E5AB0"/>
    <w:rsid w:val="002E73EC"/>
    <w:rsid w:val="002E7D6D"/>
    <w:rsid w:val="002F08F4"/>
    <w:rsid w:val="002F0C04"/>
    <w:rsid w:val="002F3EB1"/>
    <w:rsid w:val="002F537C"/>
    <w:rsid w:val="002F5D20"/>
    <w:rsid w:val="002F6A24"/>
    <w:rsid w:val="002F757F"/>
    <w:rsid w:val="002F7617"/>
    <w:rsid w:val="002F7ABC"/>
    <w:rsid w:val="002F7B1C"/>
    <w:rsid w:val="003018E9"/>
    <w:rsid w:val="003044AC"/>
    <w:rsid w:val="00305863"/>
    <w:rsid w:val="00306551"/>
    <w:rsid w:val="00306668"/>
    <w:rsid w:val="00307E95"/>
    <w:rsid w:val="003139FA"/>
    <w:rsid w:val="00315042"/>
    <w:rsid w:val="00315B08"/>
    <w:rsid w:val="003205FB"/>
    <w:rsid w:val="00321279"/>
    <w:rsid w:val="00325B5C"/>
    <w:rsid w:val="003267C8"/>
    <w:rsid w:val="00326F24"/>
    <w:rsid w:val="00327A21"/>
    <w:rsid w:val="00330A77"/>
    <w:rsid w:val="00331115"/>
    <w:rsid w:val="003402FB"/>
    <w:rsid w:val="00340998"/>
    <w:rsid w:val="00340C55"/>
    <w:rsid w:val="0034171D"/>
    <w:rsid w:val="00341780"/>
    <w:rsid w:val="00341AC8"/>
    <w:rsid w:val="00341BEB"/>
    <w:rsid w:val="0034423C"/>
    <w:rsid w:val="0034463D"/>
    <w:rsid w:val="0034691A"/>
    <w:rsid w:val="00347043"/>
    <w:rsid w:val="00347EB3"/>
    <w:rsid w:val="00350510"/>
    <w:rsid w:val="003506AD"/>
    <w:rsid w:val="003509BC"/>
    <w:rsid w:val="00350CA8"/>
    <w:rsid w:val="00350ED0"/>
    <w:rsid w:val="00353329"/>
    <w:rsid w:val="003534C7"/>
    <w:rsid w:val="00353B84"/>
    <w:rsid w:val="00356EEB"/>
    <w:rsid w:val="00357795"/>
    <w:rsid w:val="00360D75"/>
    <w:rsid w:val="0036152E"/>
    <w:rsid w:val="00364894"/>
    <w:rsid w:val="0036798D"/>
    <w:rsid w:val="00370247"/>
    <w:rsid w:val="003709B4"/>
    <w:rsid w:val="00371D4D"/>
    <w:rsid w:val="003741D4"/>
    <w:rsid w:val="00374B95"/>
    <w:rsid w:val="00374BA2"/>
    <w:rsid w:val="00374BB3"/>
    <w:rsid w:val="0037671B"/>
    <w:rsid w:val="00376CEC"/>
    <w:rsid w:val="003802C6"/>
    <w:rsid w:val="003803DD"/>
    <w:rsid w:val="00380B76"/>
    <w:rsid w:val="003812F5"/>
    <w:rsid w:val="00384D15"/>
    <w:rsid w:val="00384E6D"/>
    <w:rsid w:val="00386227"/>
    <w:rsid w:val="00387069"/>
    <w:rsid w:val="00387D0C"/>
    <w:rsid w:val="003901CF"/>
    <w:rsid w:val="003931AB"/>
    <w:rsid w:val="00393DEE"/>
    <w:rsid w:val="00396426"/>
    <w:rsid w:val="00396F71"/>
    <w:rsid w:val="00397EB7"/>
    <w:rsid w:val="003A03A8"/>
    <w:rsid w:val="003A0C1C"/>
    <w:rsid w:val="003A0EEF"/>
    <w:rsid w:val="003A3F10"/>
    <w:rsid w:val="003A4F99"/>
    <w:rsid w:val="003A539F"/>
    <w:rsid w:val="003A666C"/>
    <w:rsid w:val="003A73FB"/>
    <w:rsid w:val="003B0914"/>
    <w:rsid w:val="003B1ADE"/>
    <w:rsid w:val="003B1D7A"/>
    <w:rsid w:val="003B4719"/>
    <w:rsid w:val="003B6F83"/>
    <w:rsid w:val="003B7556"/>
    <w:rsid w:val="003B7606"/>
    <w:rsid w:val="003C0590"/>
    <w:rsid w:val="003C1080"/>
    <w:rsid w:val="003C1B30"/>
    <w:rsid w:val="003C26C4"/>
    <w:rsid w:val="003C3316"/>
    <w:rsid w:val="003C39A5"/>
    <w:rsid w:val="003C5020"/>
    <w:rsid w:val="003D145A"/>
    <w:rsid w:val="003D1B57"/>
    <w:rsid w:val="003D3E3E"/>
    <w:rsid w:val="003D40F8"/>
    <w:rsid w:val="003D4ABC"/>
    <w:rsid w:val="003D5895"/>
    <w:rsid w:val="003D632D"/>
    <w:rsid w:val="003D72F2"/>
    <w:rsid w:val="003D7F6B"/>
    <w:rsid w:val="003E1267"/>
    <w:rsid w:val="003E377A"/>
    <w:rsid w:val="003E395C"/>
    <w:rsid w:val="003E4066"/>
    <w:rsid w:val="003E47D1"/>
    <w:rsid w:val="003E5091"/>
    <w:rsid w:val="003E65EA"/>
    <w:rsid w:val="003E6CDB"/>
    <w:rsid w:val="003F2706"/>
    <w:rsid w:val="003F40E3"/>
    <w:rsid w:val="003F6DFE"/>
    <w:rsid w:val="003F7003"/>
    <w:rsid w:val="003F70BA"/>
    <w:rsid w:val="003F75B7"/>
    <w:rsid w:val="00400B64"/>
    <w:rsid w:val="00400F8B"/>
    <w:rsid w:val="00401C8B"/>
    <w:rsid w:val="00402287"/>
    <w:rsid w:val="00403069"/>
    <w:rsid w:val="00406647"/>
    <w:rsid w:val="0040730C"/>
    <w:rsid w:val="00411F56"/>
    <w:rsid w:val="00413173"/>
    <w:rsid w:val="00414515"/>
    <w:rsid w:val="004146E0"/>
    <w:rsid w:val="00414BB8"/>
    <w:rsid w:val="0041612E"/>
    <w:rsid w:val="00417E98"/>
    <w:rsid w:val="0042258D"/>
    <w:rsid w:val="004231D9"/>
    <w:rsid w:val="00424C8F"/>
    <w:rsid w:val="00424FDA"/>
    <w:rsid w:val="00425D14"/>
    <w:rsid w:val="00426AFD"/>
    <w:rsid w:val="004273E1"/>
    <w:rsid w:val="00430632"/>
    <w:rsid w:val="004309AD"/>
    <w:rsid w:val="00430D02"/>
    <w:rsid w:val="00433EC5"/>
    <w:rsid w:val="00433F3F"/>
    <w:rsid w:val="0043420B"/>
    <w:rsid w:val="00434475"/>
    <w:rsid w:val="00434D56"/>
    <w:rsid w:val="004351D5"/>
    <w:rsid w:val="004356E6"/>
    <w:rsid w:val="00436DD9"/>
    <w:rsid w:val="004419E5"/>
    <w:rsid w:val="00442213"/>
    <w:rsid w:val="00445C51"/>
    <w:rsid w:val="0044654E"/>
    <w:rsid w:val="00451280"/>
    <w:rsid w:val="00452791"/>
    <w:rsid w:val="00453F72"/>
    <w:rsid w:val="0045681F"/>
    <w:rsid w:val="00456C6E"/>
    <w:rsid w:val="00461397"/>
    <w:rsid w:val="00461B9C"/>
    <w:rsid w:val="004733D7"/>
    <w:rsid w:val="004742F8"/>
    <w:rsid w:val="00480B2F"/>
    <w:rsid w:val="00481B3C"/>
    <w:rsid w:val="00483026"/>
    <w:rsid w:val="00483115"/>
    <w:rsid w:val="00483190"/>
    <w:rsid w:val="00484245"/>
    <w:rsid w:val="00484E80"/>
    <w:rsid w:val="004862E7"/>
    <w:rsid w:val="004938E2"/>
    <w:rsid w:val="00496DE7"/>
    <w:rsid w:val="004A176B"/>
    <w:rsid w:val="004A1B41"/>
    <w:rsid w:val="004A2C37"/>
    <w:rsid w:val="004A429A"/>
    <w:rsid w:val="004A4943"/>
    <w:rsid w:val="004A4BD8"/>
    <w:rsid w:val="004B1EEB"/>
    <w:rsid w:val="004B2FD0"/>
    <w:rsid w:val="004B30CA"/>
    <w:rsid w:val="004B7642"/>
    <w:rsid w:val="004C159A"/>
    <w:rsid w:val="004C1A26"/>
    <w:rsid w:val="004C54DE"/>
    <w:rsid w:val="004C6B0D"/>
    <w:rsid w:val="004C700B"/>
    <w:rsid w:val="004C785C"/>
    <w:rsid w:val="004D1C30"/>
    <w:rsid w:val="004E0886"/>
    <w:rsid w:val="004E0FC6"/>
    <w:rsid w:val="004E1C1D"/>
    <w:rsid w:val="004E290A"/>
    <w:rsid w:val="004E38A1"/>
    <w:rsid w:val="004E6C1D"/>
    <w:rsid w:val="004E7490"/>
    <w:rsid w:val="004E75EB"/>
    <w:rsid w:val="004F0879"/>
    <w:rsid w:val="004F342D"/>
    <w:rsid w:val="005018CE"/>
    <w:rsid w:val="00501A7F"/>
    <w:rsid w:val="00502C5A"/>
    <w:rsid w:val="00505F65"/>
    <w:rsid w:val="00514532"/>
    <w:rsid w:val="0051792D"/>
    <w:rsid w:val="00517BD0"/>
    <w:rsid w:val="005212F5"/>
    <w:rsid w:val="00521448"/>
    <w:rsid w:val="00521B39"/>
    <w:rsid w:val="00526026"/>
    <w:rsid w:val="0052639C"/>
    <w:rsid w:val="005300E6"/>
    <w:rsid w:val="00531FC9"/>
    <w:rsid w:val="00536D34"/>
    <w:rsid w:val="00536FA7"/>
    <w:rsid w:val="00537672"/>
    <w:rsid w:val="00544BD2"/>
    <w:rsid w:val="00545F6B"/>
    <w:rsid w:val="005518B0"/>
    <w:rsid w:val="005528B6"/>
    <w:rsid w:val="00552BEA"/>
    <w:rsid w:val="005544EE"/>
    <w:rsid w:val="00556CD8"/>
    <w:rsid w:val="00557CD1"/>
    <w:rsid w:val="00560508"/>
    <w:rsid w:val="00562B2A"/>
    <w:rsid w:val="00562BD4"/>
    <w:rsid w:val="0056439C"/>
    <w:rsid w:val="00567305"/>
    <w:rsid w:val="00567B07"/>
    <w:rsid w:val="00570985"/>
    <w:rsid w:val="00570C24"/>
    <w:rsid w:val="00570E12"/>
    <w:rsid w:val="005749EB"/>
    <w:rsid w:val="00574BDA"/>
    <w:rsid w:val="00575362"/>
    <w:rsid w:val="00575529"/>
    <w:rsid w:val="00575CC8"/>
    <w:rsid w:val="005809D6"/>
    <w:rsid w:val="005853A3"/>
    <w:rsid w:val="0058610A"/>
    <w:rsid w:val="0058666F"/>
    <w:rsid w:val="005874E1"/>
    <w:rsid w:val="00587CA8"/>
    <w:rsid w:val="00587DA5"/>
    <w:rsid w:val="005929FE"/>
    <w:rsid w:val="0059732A"/>
    <w:rsid w:val="00597E6E"/>
    <w:rsid w:val="005A0C96"/>
    <w:rsid w:val="005A2301"/>
    <w:rsid w:val="005A3CA7"/>
    <w:rsid w:val="005A3E71"/>
    <w:rsid w:val="005A6080"/>
    <w:rsid w:val="005A6E40"/>
    <w:rsid w:val="005A76CB"/>
    <w:rsid w:val="005B395A"/>
    <w:rsid w:val="005B4090"/>
    <w:rsid w:val="005B5462"/>
    <w:rsid w:val="005B54EA"/>
    <w:rsid w:val="005B6316"/>
    <w:rsid w:val="005B6963"/>
    <w:rsid w:val="005B69AE"/>
    <w:rsid w:val="005B6FDD"/>
    <w:rsid w:val="005B719B"/>
    <w:rsid w:val="005C0F89"/>
    <w:rsid w:val="005C6B08"/>
    <w:rsid w:val="005D08C2"/>
    <w:rsid w:val="005D13D3"/>
    <w:rsid w:val="005E4616"/>
    <w:rsid w:val="005E6922"/>
    <w:rsid w:val="005E7AFE"/>
    <w:rsid w:val="005F71DD"/>
    <w:rsid w:val="00600508"/>
    <w:rsid w:val="006037E8"/>
    <w:rsid w:val="00606109"/>
    <w:rsid w:val="00610F30"/>
    <w:rsid w:val="00611BE7"/>
    <w:rsid w:val="00613E6A"/>
    <w:rsid w:val="00614DBC"/>
    <w:rsid w:val="00616F56"/>
    <w:rsid w:val="0061711B"/>
    <w:rsid w:val="00620CB9"/>
    <w:rsid w:val="006212FB"/>
    <w:rsid w:val="006246BE"/>
    <w:rsid w:val="00624C82"/>
    <w:rsid w:val="006263B1"/>
    <w:rsid w:val="00627984"/>
    <w:rsid w:val="0063084A"/>
    <w:rsid w:val="00632A8D"/>
    <w:rsid w:val="00635278"/>
    <w:rsid w:val="00635952"/>
    <w:rsid w:val="00635E03"/>
    <w:rsid w:val="0064301A"/>
    <w:rsid w:val="006455CE"/>
    <w:rsid w:val="00646B54"/>
    <w:rsid w:val="00650D68"/>
    <w:rsid w:val="006515A1"/>
    <w:rsid w:val="00652A67"/>
    <w:rsid w:val="00652B90"/>
    <w:rsid w:val="00652F3F"/>
    <w:rsid w:val="00653E56"/>
    <w:rsid w:val="00654974"/>
    <w:rsid w:val="0065528E"/>
    <w:rsid w:val="00655D73"/>
    <w:rsid w:val="0065626C"/>
    <w:rsid w:val="006571E9"/>
    <w:rsid w:val="00660CF9"/>
    <w:rsid w:val="006610FA"/>
    <w:rsid w:val="0066184F"/>
    <w:rsid w:val="006645AD"/>
    <w:rsid w:val="00672CA0"/>
    <w:rsid w:val="00674308"/>
    <w:rsid w:val="0067489E"/>
    <w:rsid w:val="006754BD"/>
    <w:rsid w:val="00676784"/>
    <w:rsid w:val="00676B64"/>
    <w:rsid w:val="00677C0F"/>
    <w:rsid w:val="00677D50"/>
    <w:rsid w:val="00681925"/>
    <w:rsid w:val="00685374"/>
    <w:rsid w:val="00685FE1"/>
    <w:rsid w:val="00686EF4"/>
    <w:rsid w:val="00686F71"/>
    <w:rsid w:val="00690241"/>
    <w:rsid w:val="00690457"/>
    <w:rsid w:val="0069417A"/>
    <w:rsid w:val="006A00D7"/>
    <w:rsid w:val="006A0400"/>
    <w:rsid w:val="006A1C8D"/>
    <w:rsid w:val="006A1FAF"/>
    <w:rsid w:val="006A21EE"/>
    <w:rsid w:val="006A54E5"/>
    <w:rsid w:val="006A60F0"/>
    <w:rsid w:val="006A6773"/>
    <w:rsid w:val="006B3C50"/>
    <w:rsid w:val="006B41BA"/>
    <w:rsid w:val="006B46CA"/>
    <w:rsid w:val="006B518A"/>
    <w:rsid w:val="006B566C"/>
    <w:rsid w:val="006B6DBD"/>
    <w:rsid w:val="006B73F9"/>
    <w:rsid w:val="006C179E"/>
    <w:rsid w:val="006C23C1"/>
    <w:rsid w:val="006C41CD"/>
    <w:rsid w:val="006C60CD"/>
    <w:rsid w:val="006C6458"/>
    <w:rsid w:val="006C6AD4"/>
    <w:rsid w:val="006C6CEE"/>
    <w:rsid w:val="006C6E5E"/>
    <w:rsid w:val="006C6EF6"/>
    <w:rsid w:val="006D3C2D"/>
    <w:rsid w:val="006D435E"/>
    <w:rsid w:val="006D6C15"/>
    <w:rsid w:val="006D779C"/>
    <w:rsid w:val="006D7EDB"/>
    <w:rsid w:val="006E0ED5"/>
    <w:rsid w:val="006E1E27"/>
    <w:rsid w:val="006E2401"/>
    <w:rsid w:val="006E3AC0"/>
    <w:rsid w:val="006E3D61"/>
    <w:rsid w:val="006E632A"/>
    <w:rsid w:val="006E633D"/>
    <w:rsid w:val="006E6E11"/>
    <w:rsid w:val="006E7B6A"/>
    <w:rsid w:val="006F2DCA"/>
    <w:rsid w:val="006F75CE"/>
    <w:rsid w:val="00702E00"/>
    <w:rsid w:val="007055F2"/>
    <w:rsid w:val="00707C6D"/>
    <w:rsid w:val="00707DA8"/>
    <w:rsid w:val="00707FEB"/>
    <w:rsid w:val="00711002"/>
    <w:rsid w:val="007112F7"/>
    <w:rsid w:val="00711C22"/>
    <w:rsid w:val="00716C34"/>
    <w:rsid w:val="0072053B"/>
    <w:rsid w:val="007205DF"/>
    <w:rsid w:val="00720B00"/>
    <w:rsid w:val="0072354D"/>
    <w:rsid w:val="00724A54"/>
    <w:rsid w:val="00725030"/>
    <w:rsid w:val="00727DAC"/>
    <w:rsid w:val="00732632"/>
    <w:rsid w:val="00733384"/>
    <w:rsid w:val="00733F07"/>
    <w:rsid w:val="007341E9"/>
    <w:rsid w:val="00734CC5"/>
    <w:rsid w:val="007352DF"/>
    <w:rsid w:val="007356C8"/>
    <w:rsid w:val="0074131F"/>
    <w:rsid w:val="00743E71"/>
    <w:rsid w:val="00744E47"/>
    <w:rsid w:val="00746CF2"/>
    <w:rsid w:val="007501D4"/>
    <w:rsid w:val="00750C1F"/>
    <w:rsid w:val="0075208C"/>
    <w:rsid w:val="00761D4C"/>
    <w:rsid w:val="00763B4A"/>
    <w:rsid w:val="00766884"/>
    <w:rsid w:val="00770F78"/>
    <w:rsid w:val="0077190E"/>
    <w:rsid w:val="00773A60"/>
    <w:rsid w:val="0077580F"/>
    <w:rsid w:val="00775AE1"/>
    <w:rsid w:val="00776078"/>
    <w:rsid w:val="00776484"/>
    <w:rsid w:val="00780787"/>
    <w:rsid w:val="00781055"/>
    <w:rsid w:val="007815F4"/>
    <w:rsid w:val="00784BEE"/>
    <w:rsid w:val="00785C6C"/>
    <w:rsid w:val="007866B8"/>
    <w:rsid w:val="00792186"/>
    <w:rsid w:val="007925C4"/>
    <w:rsid w:val="0079280E"/>
    <w:rsid w:val="00792C7E"/>
    <w:rsid w:val="00794A4A"/>
    <w:rsid w:val="00796507"/>
    <w:rsid w:val="00797746"/>
    <w:rsid w:val="00797EC3"/>
    <w:rsid w:val="007A42AB"/>
    <w:rsid w:val="007A4DAD"/>
    <w:rsid w:val="007A5248"/>
    <w:rsid w:val="007A63FC"/>
    <w:rsid w:val="007A684B"/>
    <w:rsid w:val="007A6BBC"/>
    <w:rsid w:val="007B1DCD"/>
    <w:rsid w:val="007B2762"/>
    <w:rsid w:val="007B2CF1"/>
    <w:rsid w:val="007B2F40"/>
    <w:rsid w:val="007B641C"/>
    <w:rsid w:val="007B642A"/>
    <w:rsid w:val="007B6A2E"/>
    <w:rsid w:val="007B6E47"/>
    <w:rsid w:val="007B770E"/>
    <w:rsid w:val="007B7AB8"/>
    <w:rsid w:val="007C19B4"/>
    <w:rsid w:val="007C5077"/>
    <w:rsid w:val="007D035D"/>
    <w:rsid w:val="007D5287"/>
    <w:rsid w:val="007D6F37"/>
    <w:rsid w:val="007E51FA"/>
    <w:rsid w:val="007E6F19"/>
    <w:rsid w:val="007F0529"/>
    <w:rsid w:val="007F0801"/>
    <w:rsid w:val="00802AA2"/>
    <w:rsid w:val="00803AA0"/>
    <w:rsid w:val="0080404D"/>
    <w:rsid w:val="00805EB3"/>
    <w:rsid w:val="00806224"/>
    <w:rsid w:val="00806A45"/>
    <w:rsid w:val="0081052F"/>
    <w:rsid w:val="00810E0B"/>
    <w:rsid w:val="0081339D"/>
    <w:rsid w:val="00813C82"/>
    <w:rsid w:val="00814253"/>
    <w:rsid w:val="00814FA6"/>
    <w:rsid w:val="00814FF3"/>
    <w:rsid w:val="00816C6A"/>
    <w:rsid w:val="00817DF1"/>
    <w:rsid w:val="00820070"/>
    <w:rsid w:val="008207E7"/>
    <w:rsid w:val="00821E2B"/>
    <w:rsid w:val="00822015"/>
    <w:rsid w:val="00825AD1"/>
    <w:rsid w:val="00825EEA"/>
    <w:rsid w:val="0083030D"/>
    <w:rsid w:val="00831203"/>
    <w:rsid w:val="00831695"/>
    <w:rsid w:val="00837A30"/>
    <w:rsid w:val="00846DDD"/>
    <w:rsid w:val="00847254"/>
    <w:rsid w:val="00847605"/>
    <w:rsid w:val="00855075"/>
    <w:rsid w:val="00855B36"/>
    <w:rsid w:val="00855D29"/>
    <w:rsid w:val="008563C1"/>
    <w:rsid w:val="00856868"/>
    <w:rsid w:val="008572E8"/>
    <w:rsid w:val="008578DD"/>
    <w:rsid w:val="00860043"/>
    <w:rsid w:val="0086014A"/>
    <w:rsid w:val="00860D9A"/>
    <w:rsid w:val="00861917"/>
    <w:rsid w:val="008621C3"/>
    <w:rsid w:val="008676EC"/>
    <w:rsid w:val="00870870"/>
    <w:rsid w:val="00870C50"/>
    <w:rsid w:val="00871061"/>
    <w:rsid w:val="00872BD5"/>
    <w:rsid w:val="00872F7B"/>
    <w:rsid w:val="0087537A"/>
    <w:rsid w:val="00876292"/>
    <w:rsid w:val="00876C37"/>
    <w:rsid w:val="00877E91"/>
    <w:rsid w:val="008812BC"/>
    <w:rsid w:val="008827CD"/>
    <w:rsid w:val="008832BE"/>
    <w:rsid w:val="0088359E"/>
    <w:rsid w:val="0088402F"/>
    <w:rsid w:val="0088512E"/>
    <w:rsid w:val="00885CAA"/>
    <w:rsid w:val="00886356"/>
    <w:rsid w:val="0088750D"/>
    <w:rsid w:val="00890877"/>
    <w:rsid w:val="00890CFE"/>
    <w:rsid w:val="008932A6"/>
    <w:rsid w:val="00896009"/>
    <w:rsid w:val="00897D20"/>
    <w:rsid w:val="008A08C6"/>
    <w:rsid w:val="008A0D68"/>
    <w:rsid w:val="008A1106"/>
    <w:rsid w:val="008A1C41"/>
    <w:rsid w:val="008A2ABB"/>
    <w:rsid w:val="008A3975"/>
    <w:rsid w:val="008A3DD3"/>
    <w:rsid w:val="008A47AF"/>
    <w:rsid w:val="008A4DB8"/>
    <w:rsid w:val="008A5362"/>
    <w:rsid w:val="008A6A4D"/>
    <w:rsid w:val="008A7263"/>
    <w:rsid w:val="008A77D6"/>
    <w:rsid w:val="008B1D16"/>
    <w:rsid w:val="008B1DD2"/>
    <w:rsid w:val="008B42FB"/>
    <w:rsid w:val="008B4DAC"/>
    <w:rsid w:val="008B5204"/>
    <w:rsid w:val="008B58F0"/>
    <w:rsid w:val="008B60D2"/>
    <w:rsid w:val="008B61BF"/>
    <w:rsid w:val="008B7616"/>
    <w:rsid w:val="008C3E63"/>
    <w:rsid w:val="008C4C66"/>
    <w:rsid w:val="008C4C93"/>
    <w:rsid w:val="008C6D65"/>
    <w:rsid w:val="008D1CC1"/>
    <w:rsid w:val="008D2C61"/>
    <w:rsid w:val="008D3593"/>
    <w:rsid w:val="008D5E72"/>
    <w:rsid w:val="008D673E"/>
    <w:rsid w:val="008D71DD"/>
    <w:rsid w:val="008E3C21"/>
    <w:rsid w:val="008E5D34"/>
    <w:rsid w:val="008E66C6"/>
    <w:rsid w:val="008E75C3"/>
    <w:rsid w:val="008F07EE"/>
    <w:rsid w:val="008F13F9"/>
    <w:rsid w:val="008F2933"/>
    <w:rsid w:val="008F35E4"/>
    <w:rsid w:val="008F371E"/>
    <w:rsid w:val="008F50C0"/>
    <w:rsid w:val="008F5A31"/>
    <w:rsid w:val="008F6AAB"/>
    <w:rsid w:val="008F76F4"/>
    <w:rsid w:val="00900374"/>
    <w:rsid w:val="009024A7"/>
    <w:rsid w:val="00910BE5"/>
    <w:rsid w:val="00915154"/>
    <w:rsid w:val="009155C7"/>
    <w:rsid w:val="009168B4"/>
    <w:rsid w:val="00916B4A"/>
    <w:rsid w:val="00917997"/>
    <w:rsid w:val="0092208C"/>
    <w:rsid w:val="00922222"/>
    <w:rsid w:val="00924B50"/>
    <w:rsid w:val="00927045"/>
    <w:rsid w:val="009270FB"/>
    <w:rsid w:val="00927E1A"/>
    <w:rsid w:val="009319F1"/>
    <w:rsid w:val="0093293A"/>
    <w:rsid w:val="009362C0"/>
    <w:rsid w:val="009403A8"/>
    <w:rsid w:val="009409C2"/>
    <w:rsid w:val="00940F0B"/>
    <w:rsid w:val="00941CAE"/>
    <w:rsid w:val="00942181"/>
    <w:rsid w:val="0094270A"/>
    <w:rsid w:val="00950B52"/>
    <w:rsid w:val="00954572"/>
    <w:rsid w:val="0095546B"/>
    <w:rsid w:val="00957A42"/>
    <w:rsid w:val="00957D0E"/>
    <w:rsid w:val="009607DB"/>
    <w:rsid w:val="00960857"/>
    <w:rsid w:val="009618F3"/>
    <w:rsid w:val="0096198D"/>
    <w:rsid w:val="00961FCC"/>
    <w:rsid w:val="00962A9A"/>
    <w:rsid w:val="0096443B"/>
    <w:rsid w:val="009647BD"/>
    <w:rsid w:val="00967195"/>
    <w:rsid w:val="00970B51"/>
    <w:rsid w:val="0097175C"/>
    <w:rsid w:val="00976FB3"/>
    <w:rsid w:val="00980FE3"/>
    <w:rsid w:val="00983869"/>
    <w:rsid w:val="009870F7"/>
    <w:rsid w:val="00991C23"/>
    <w:rsid w:val="009942BF"/>
    <w:rsid w:val="00994900"/>
    <w:rsid w:val="00996E28"/>
    <w:rsid w:val="009971A7"/>
    <w:rsid w:val="009971BD"/>
    <w:rsid w:val="0099737D"/>
    <w:rsid w:val="00997CDE"/>
    <w:rsid w:val="00997D36"/>
    <w:rsid w:val="009A0377"/>
    <w:rsid w:val="009A23F5"/>
    <w:rsid w:val="009A4F7E"/>
    <w:rsid w:val="009A575F"/>
    <w:rsid w:val="009A7DF4"/>
    <w:rsid w:val="009B1E84"/>
    <w:rsid w:val="009B2BF2"/>
    <w:rsid w:val="009B3C11"/>
    <w:rsid w:val="009B3F77"/>
    <w:rsid w:val="009B52B3"/>
    <w:rsid w:val="009B53F7"/>
    <w:rsid w:val="009B5434"/>
    <w:rsid w:val="009B63A4"/>
    <w:rsid w:val="009C481A"/>
    <w:rsid w:val="009C7D20"/>
    <w:rsid w:val="009C7DC0"/>
    <w:rsid w:val="009D1C50"/>
    <w:rsid w:val="009D6529"/>
    <w:rsid w:val="009D7314"/>
    <w:rsid w:val="009E0103"/>
    <w:rsid w:val="009E048C"/>
    <w:rsid w:val="009E402F"/>
    <w:rsid w:val="009E52DE"/>
    <w:rsid w:val="009E6D47"/>
    <w:rsid w:val="009F2105"/>
    <w:rsid w:val="009F2C0B"/>
    <w:rsid w:val="009F428C"/>
    <w:rsid w:val="009F4DCC"/>
    <w:rsid w:val="009F514E"/>
    <w:rsid w:val="00A0092D"/>
    <w:rsid w:val="00A00D73"/>
    <w:rsid w:val="00A02B1F"/>
    <w:rsid w:val="00A035EC"/>
    <w:rsid w:val="00A04898"/>
    <w:rsid w:val="00A067F8"/>
    <w:rsid w:val="00A10A29"/>
    <w:rsid w:val="00A11D76"/>
    <w:rsid w:val="00A14032"/>
    <w:rsid w:val="00A14E7C"/>
    <w:rsid w:val="00A15B12"/>
    <w:rsid w:val="00A173A2"/>
    <w:rsid w:val="00A20979"/>
    <w:rsid w:val="00A21573"/>
    <w:rsid w:val="00A228EF"/>
    <w:rsid w:val="00A23325"/>
    <w:rsid w:val="00A23A90"/>
    <w:rsid w:val="00A24004"/>
    <w:rsid w:val="00A24D92"/>
    <w:rsid w:val="00A261FE"/>
    <w:rsid w:val="00A276E8"/>
    <w:rsid w:val="00A32B1E"/>
    <w:rsid w:val="00A40019"/>
    <w:rsid w:val="00A40088"/>
    <w:rsid w:val="00A40E1D"/>
    <w:rsid w:val="00A4194E"/>
    <w:rsid w:val="00A441DB"/>
    <w:rsid w:val="00A44483"/>
    <w:rsid w:val="00A46161"/>
    <w:rsid w:val="00A467EC"/>
    <w:rsid w:val="00A47AF2"/>
    <w:rsid w:val="00A47B8E"/>
    <w:rsid w:val="00A52D34"/>
    <w:rsid w:val="00A5318F"/>
    <w:rsid w:val="00A5377E"/>
    <w:rsid w:val="00A540EE"/>
    <w:rsid w:val="00A54DD8"/>
    <w:rsid w:val="00A54E19"/>
    <w:rsid w:val="00A54F89"/>
    <w:rsid w:val="00A55E3D"/>
    <w:rsid w:val="00A565C1"/>
    <w:rsid w:val="00A61330"/>
    <w:rsid w:val="00A61375"/>
    <w:rsid w:val="00A6161B"/>
    <w:rsid w:val="00A627AC"/>
    <w:rsid w:val="00A6342F"/>
    <w:rsid w:val="00A64EBE"/>
    <w:rsid w:val="00A67ED6"/>
    <w:rsid w:val="00A70028"/>
    <w:rsid w:val="00A70ECD"/>
    <w:rsid w:val="00A71D95"/>
    <w:rsid w:val="00A7226D"/>
    <w:rsid w:val="00A72F4A"/>
    <w:rsid w:val="00A73996"/>
    <w:rsid w:val="00A74702"/>
    <w:rsid w:val="00A75833"/>
    <w:rsid w:val="00A765D9"/>
    <w:rsid w:val="00A80661"/>
    <w:rsid w:val="00A81891"/>
    <w:rsid w:val="00A81991"/>
    <w:rsid w:val="00A8328A"/>
    <w:rsid w:val="00A83B0C"/>
    <w:rsid w:val="00A91F88"/>
    <w:rsid w:val="00A92280"/>
    <w:rsid w:val="00A92FEA"/>
    <w:rsid w:val="00A940F1"/>
    <w:rsid w:val="00A95868"/>
    <w:rsid w:val="00A96087"/>
    <w:rsid w:val="00A964A8"/>
    <w:rsid w:val="00A964DD"/>
    <w:rsid w:val="00A96605"/>
    <w:rsid w:val="00AA13EF"/>
    <w:rsid w:val="00AA21C9"/>
    <w:rsid w:val="00AA66E3"/>
    <w:rsid w:val="00AB1FE4"/>
    <w:rsid w:val="00AB40F6"/>
    <w:rsid w:val="00AB574A"/>
    <w:rsid w:val="00AC182B"/>
    <w:rsid w:val="00AC1A81"/>
    <w:rsid w:val="00AC1D68"/>
    <w:rsid w:val="00AC2D1B"/>
    <w:rsid w:val="00AC2DC9"/>
    <w:rsid w:val="00AD03A8"/>
    <w:rsid w:val="00AD1635"/>
    <w:rsid w:val="00AD2B9F"/>
    <w:rsid w:val="00AD38CF"/>
    <w:rsid w:val="00AD3FDB"/>
    <w:rsid w:val="00AD526C"/>
    <w:rsid w:val="00AD672D"/>
    <w:rsid w:val="00AD69F7"/>
    <w:rsid w:val="00AD7553"/>
    <w:rsid w:val="00AE1409"/>
    <w:rsid w:val="00AE180B"/>
    <w:rsid w:val="00AE3391"/>
    <w:rsid w:val="00AE602E"/>
    <w:rsid w:val="00AE6461"/>
    <w:rsid w:val="00AE7C47"/>
    <w:rsid w:val="00AF00DB"/>
    <w:rsid w:val="00AF06B4"/>
    <w:rsid w:val="00AF524C"/>
    <w:rsid w:val="00AF5799"/>
    <w:rsid w:val="00B009D1"/>
    <w:rsid w:val="00B021B9"/>
    <w:rsid w:val="00B040AA"/>
    <w:rsid w:val="00B04DFE"/>
    <w:rsid w:val="00B1140B"/>
    <w:rsid w:val="00B12C24"/>
    <w:rsid w:val="00B14E08"/>
    <w:rsid w:val="00B17407"/>
    <w:rsid w:val="00B20CE8"/>
    <w:rsid w:val="00B21405"/>
    <w:rsid w:val="00B21C1B"/>
    <w:rsid w:val="00B2249A"/>
    <w:rsid w:val="00B2660B"/>
    <w:rsid w:val="00B27C45"/>
    <w:rsid w:val="00B32569"/>
    <w:rsid w:val="00B32F3D"/>
    <w:rsid w:val="00B3348E"/>
    <w:rsid w:val="00B3737E"/>
    <w:rsid w:val="00B46BDA"/>
    <w:rsid w:val="00B47B73"/>
    <w:rsid w:val="00B525D6"/>
    <w:rsid w:val="00B53527"/>
    <w:rsid w:val="00B5473F"/>
    <w:rsid w:val="00B5581D"/>
    <w:rsid w:val="00B57D08"/>
    <w:rsid w:val="00B60597"/>
    <w:rsid w:val="00B65573"/>
    <w:rsid w:val="00B66459"/>
    <w:rsid w:val="00B67A7C"/>
    <w:rsid w:val="00B70CC0"/>
    <w:rsid w:val="00B7420D"/>
    <w:rsid w:val="00B745B9"/>
    <w:rsid w:val="00B765B3"/>
    <w:rsid w:val="00B84EE8"/>
    <w:rsid w:val="00B86062"/>
    <w:rsid w:val="00B87742"/>
    <w:rsid w:val="00B87DE4"/>
    <w:rsid w:val="00B87FA2"/>
    <w:rsid w:val="00B91ECA"/>
    <w:rsid w:val="00B92211"/>
    <w:rsid w:val="00B94DFF"/>
    <w:rsid w:val="00B95831"/>
    <w:rsid w:val="00B966B0"/>
    <w:rsid w:val="00BA13F5"/>
    <w:rsid w:val="00BA1A51"/>
    <w:rsid w:val="00BA1FD8"/>
    <w:rsid w:val="00BA2E97"/>
    <w:rsid w:val="00BA4905"/>
    <w:rsid w:val="00BB033C"/>
    <w:rsid w:val="00BB0F0C"/>
    <w:rsid w:val="00BB42DF"/>
    <w:rsid w:val="00BB4497"/>
    <w:rsid w:val="00BC0313"/>
    <w:rsid w:val="00BC102D"/>
    <w:rsid w:val="00BC2E9D"/>
    <w:rsid w:val="00BC314E"/>
    <w:rsid w:val="00BC4D5A"/>
    <w:rsid w:val="00BC5133"/>
    <w:rsid w:val="00BC5754"/>
    <w:rsid w:val="00BC5BF1"/>
    <w:rsid w:val="00BC6EED"/>
    <w:rsid w:val="00BC7EC3"/>
    <w:rsid w:val="00BD00CC"/>
    <w:rsid w:val="00BD020A"/>
    <w:rsid w:val="00BD103E"/>
    <w:rsid w:val="00BD1B54"/>
    <w:rsid w:val="00BD21C8"/>
    <w:rsid w:val="00BD2EF1"/>
    <w:rsid w:val="00BD365E"/>
    <w:rsid w:val="00BD3CA6"/>
    <w:rsid w:val="00BD54AB"/>
    <w:rsid w:val="00BD5528"/>
    <w:rsid w:val="00BD6053"/>
    <w:rsid w:val="00BE01C6"/>
    <w:rsid w:val="00BE3C47"/>
    <w:rsid w:val="00BE42A6"/>
    <w:rsid w:val="00BF0F2D"/>
    <w:rsid w:val="00BF4A82"/>
    <w:rsid w:val="00BF53FA"/>
    <w:rsid w:val="00C004A6"/>
    <w:rsid w:val="00C00DE0"/>
    <w:rsid w:val="00C01E37"/>
    <w:rsid w:val="00C131BC"/>
    <w:rsid w:val="00C157D2"/>
    <w:rsid w:val="00C17775"/>
    <w:rsid w:val="00C203BB"/>
    <w:rsid w:val="00C203EA"/>
    <w:rsid w:val="00C20627"/>
    <w:rsid w:val="00C22287"/>
    <w:rsid w:val="00C22B93"/>
    <w:rsid w:val="00C241DA"/>
    <w:rsid w:val="00C25316"/>
    <w:rsid w:val="00C25BA9"/>
    <w:rsid w:val="00C261AE"/>
    <w:rsid w:val="00C341FC"/>
    <w:rsid w:val="00C34589"/>
    <w:rsid w:val="00C3620C"/>
    <w:rsid w:val="00C4032A"/>
    <w:rsid w:val="00C40C43"/>
    <w:rsid w:val="00C445CB"/>
    <w:rsid w:val="00C50D98"/>
    <w:rsid w:val="00C52BE4"/>
    <w:rsid w:val="00C53AE9"/>
    <w:rsid w:val="00C5653D"/>
    <w:rsid w:val="00C57500"/>
    <w:rsid w:val="00C634FA"/>
    <w:rsid w:val="00C6381B"/>
    <w:rsid w:val="00C65202"/>
    <w:rsid w:val="00C67B6C"/>
    <w:rsid w:val="00C707AD"/>
    <w:rsid w:val="00C70C30"/>
    <w:rsid w:val="00C73E52"/>
    <w:rsid w:val="00C77794"/>
    <w:rsid w:val="00C77C5B"/>
    <w:rsid w:val="00C81050"/>
    <w:rsid w:val="00C81741"/>
    <w:rsid w:val="00C824C9"/>
    <w:rsid w:val="00C82921"/>
    <w:rsid w:val="00C8692D"/>
    <w:rsid w:val="00C92273"/>
    <w:rsid w:val="00C92488"/>
    <w:rsid w:val="00C943EF"/>
    <w:rsid w:val="00C954A3"/>
    <w:rsid w:val="00C960EE"/>
    <w:rsid w:val="00C9776E"/>
    <w:rsid w:val="00CA03EE"/>
    <w:rsid w:val="00CA2681"/>
    <w:rsid w:val="00CA2BB5"/>
    <w:rsid w:val="00CA5C2A"/>
    <w:rsid w:val="00CA683F"/>
    <w:rsid w:val="00CA68E0"/>
    <w:rsid w:val="00CB12E0"/>
    <w:rsid w:val="00CB4810"/>
    <w:rsid w:val="00CB48FF"/>
    <w:rsid w:val="00CB4B48"/>
    <w:rsid w:val="00CB597A"/>
    <w:rsid w:val="00CC25C9"/>
    <w:rsid w:val="00CC522F"/>
    <w:rsid w:val="00CC7148"/>
    <w:rsid w:val="00CC7869"/>
    <w:rsid w:val="00CC7C1E"/>
    <w:rsid w:val="00CD1822"/>
    <w:rsid w:val="00CD517A"/>
    <w:rsid w:val="00CD57FD"/>
    <w:rsid w:val="00CD60AC"/>
    <w:rsid w:val="00CD61F0"/>
    <w:rsid w:val="00CD662E"/>
    <w:rsid w:val="00CD6878"/>
    <w:rsid w:val="00CD7FD1"/>
    <w:rsid w:val="00CE022F"/>
    <w:rsid w:val="00CE11FE"/>
    <w:rsid w:val="00CE783D"/>
    <w:rsid w:val="00CF0789"/>
    <w:rsid w:val="00CF1777"/>
    <w:rsid w:val="00CF2A80"/>
    <w:rsid w:val="00CF3302"/>
    <w:rsid w:val="00CF48D3"/>
    <w:rsid w:val="00CF5B6C"/>
    <w:rsid w:val="00CF649A"/>
    <w:rsid w:val="00D00153"/>
    <w:rsid w:val="00D008F1"/>
    <w:rsid w:val="00D0155C"/>
    <w:rsid w:val="00D03BC0"/>
    <w:rsid w:val="00D04A2D"/>
    <w:rsid w:val="00D06E8B"/>
    <w:rsid w:val="00D10E81"/>
    <w:rsid w:val="00D11E50"/>
    <w:rsid w:val="00D12A3B"/>
    <w:rsid w:val="00D1481A"/>
    <w:rsid w:val="00D1506B"/>
    <w:rsid w:val="00D15762"/>
    <w:rsid w:val="00D1649F"/>
    <w:rsid w:val="00D16EDB"/>
    <w:rsid w:val="00D20022"/>
    <w:rsid w:val="00D23292"/>
    <w:rsid w:val="00D24DF0"/>
    <w:rsid w:val="00D25C5D"/>
    <w:rsid w:val="00D2634E"/>
    <w:rsid w:val="00D27F6E"/>
    <w:rsid w:val="00D30B06"/>
    <w:rsid w:val="00D31219"/>
    <w:rsid w:val="00D33D82"/>
    <w:rsid w:val="00D3563A"/>
    <w:rsid w:val="00D3657A"/>
    <w:rsid w:val="00D36D6C"/>
    <w:rsid w:val="00D4348F"/>
    <w:rsid w:val="00D455BE"/>
    <w:rsid w:val="00D47DED"/>
    <w:rsid w:val="00D47EB0"/>
    <w:rsid w:val="00D50643"/>
    <w:rsid w:val="00D51C93"/>
    <w:rsid w:val="00D526A9"/>
    <w:rsid w:val="00D53109"/>
    <w:rsid w:val="00D5322F"/>
    <w:rsid w:val="00D54005"/>
    <w:rsid w:val="00D5691A"/>
    <w:rsid w:val="00D61587"/>
    <w:rsid w:val="00D63EE1"/>
    <w:rsid w:val="00D646CE"/>
    <w:rsid w:val="00D64E3A"/>
    <w:rsid w:val="00D66C40"/>
    <w:rsid w:val="00D66CB2"/>
    <w:rsid w:val="00D72E85"/>
    <w:rsid w:val="00D735EE"/>
    <w:rsid w:val="00D754FF"/>
    <w:rsid w:val="00D75AB3"/>
    <w:rsid w:val="00D77568"/>
    <w:rsid w:val="00D81815"/>
    <w:rsid w:val="00D8479B"/>
    <w:rsid w:val="00D853EE"/>
    <w:rsid w:val="00D85E08"/>
    <w:rsid w:val="00D87500"/>
    <w:rsid w:val="00D9023A"/>
    <w:rsid w:val="00D90359"/>
    <w:rsid w:val="00D9105A"/>
    <w:rsid w:val="00D91FC5"/>
    <w:rsid w:val="00D92329"/>
    <w:rsid w:val="00D93DEF"/>
    <w:rsid w:val="00D97078"/>
    <w:rsid w:val="00D97139"/>
    <w:rsid w:val="00DA11FA"/>
    <w:rsid w:val="00DA1597"/>
    <w:rsid w:val="00DA4545"/>
    <w:rsid w:val="00DA73C3"/>
    <w:rsid w:val="00DB3439"/>
    <w:rsid w:val="00DB383C"/>
    <w:rsid w:val="00DB736C"/>
    <w:rsid w:val="00DC0F47"/>
    <w:rsid w:val="00DC174C"/>
    <w:rsid w:val="00DC5928"/>
    <w:rsid w:val="00DC6459"/>
    <w:rsid w:val="00DC7163"/>
    <w:rsid w:val="00DD0D2B"/>
    <w:rsid w:val="00DD142E"/>
    <w:rsid w:val="00DD2333"/>
    <w:rsid w:val="00DD2753"/>
    <w:rsid w:val="00DD3E8E"/>
    <w:rsid w:val="00DD4357"/>
    <w:rsid w:val="00DE129B"/>
    <w:rsid w:val="00DE2061"/>
    <w:rsid w:val="00DE5C53"/>
    <w:rsid w:val="00DE7129"/>
    <w:rsid w:val="00DE732B"/>
    <w:rsid w:val="00DF18DE"/>
    <w:rsid w:val="00E00ADC"/>
    <w:rsid w:val="00E00DA8"/>
    <w:rsid w:val="00E02AE2"/>
    <w:rsid w:val="00E05995"/>
    <w:rsid w:val="00E05DD3"/>
    <w:rsid w:val="00E10989"/>
    <w:rsid w:val="00E10D33"/>
    <w:rsid w:val="00E11C77"/>
    <w:rsid w:val="00E11E27"/>
    <w:rsid w:val="00E122ED"/>
    <w:rsid w:val="00E14AF4"/>
    <w:rsid w:val="00E15447"/>
    <w:rsid w:val="00E1608A"/>
    <w:rsid w:val="00E21084"/>
    <w:rsid w:val="00E213B2"/>
    <w:rsid w:val="00E21F3A"/>
    <w:rsid w:val="00E24882"/>
    <w:rsid w:val="00E3048A"/>
    <w:rsid w:val="00E36046"/>
    <w:rsid w:val="00E36D6A"/>
    <w:rsid w:val="00E4123B"/>
    <w:rsid w:val="00E4277F"/>
    <w:rsid w:val="00E44C95"/>
    <w:rsid w:val="00E45133"/>
    <w:rsid w:val="00E4611E"/>
    <w:rsid w:val="00E47932"/>
    <w:rsid w:val="00E510B5"/>
    <w:rsid w:val="00E5430D"/>
    <w:rsid w:val="00E54C5F"/>
    <w:rsid w:val="00E56222"/>
    <w:rsid w:val="00E5647B"/>
    <w:rsid w:val="00E6335C"/>
    <w:rsid w:val="00E6561D"/>
    <w:rsid w:val="00E6661E"/>
    <w:rsid w:val="00E76B76"/>
    <w:rsid w:val="00E801A6"/>
    <w:rsid w:val="00E801EE"/>
    <w:rsid w:val="00E80BF6"/>
    <w:rsid w:val="00E8292C"/>
    <w:rsid w:val="00E83F9A"/>
    <w:rsid w:val="00E845F5"/>
    <w:rsid w:val="00E84F9D"/>
    <w:rsid w:val="00E85453"/>
    <w:rsid w:val="00E8597A"/>
    <w:rsid w:val="00E923FD"/>
    <w:rsid w:val="00E93F41"/>
    <w:rsid w:val="00E94616"/>
    <w:rsid w:val="00E96BC2"/>
    <w:rsid w:val="00EA1E69"/>
    <w:rsid w:val="00EA2CE3"/>
    <w:rsid w:val="00EA4352"/>
    <w:rsid w:val="00EA4A7C"/>
    <w:rsid w:val="00EA5E75"/>
    <w:rsid w:val="00EA6E72"/>
    <w:rsid w:val="00EB2905"/>
    <w:rsid w:val="00EB30C1"/>
    <w:rsid w:val="00EB4046"/>
    <w:rsid w:val="00EB65BC"/>
    <w:rsid w:val="00EC1770"/>
    <w:rsid w:val="00EC17AE"/>
    <w:rsid w:val="00EC2FD5"/>
    <w:rsid w:val="00EC39AC"/>
    <w:rsid w:val="00EC46FF"/>
    <w:rsid w:val="00EC57FA"/>
    <w:rsid w:val="00EC7145"/>
    <w:rsid w:val="00EC71FB"/>
    <w:rsid w:val="00EC77BE"/>
    <w:rsid w:val="00EC7EE2"/>
    <w:rsid w:val="00ED1887"/>
    <w:rsid w:val="00ED4E54"/>
    <w:rsid w:val="00ED54BE"/>
    <w:rsid w:val="00ED5E21"/>
    <w:rsid w:val="00ED63A7"/>
    <w:rsid w:val="00ED6A9A"/>
    <w:rsid w:val="00ED7772"/>
    <w:rsid w:val="00ED7C0D"/>
    <w:rsid w:val="00EE050D"/>
    <w:rsid w:val="00EE3A5A"/>
    <w:rsid w:val="00EE60FF"/>
    <w:rsid w:val="00EE75B8"/>
    <w:rsid w:val="00EF368D"/>
    <w:rsid w:val="00EF4989"/>
    <w:rsid w:val="00EF4C38"/>
    <w:rsid w:val="00EF6688"/>
    <w:rsid w:val="00EF6BF4"/>
    <w:rsid w:val="00EF78E1"/>
    <w:rsid w:val="00F0413F"/>
    <w:rsid w:val="00F0524F"/>
    <w:rsid w:val="00F07218"/>
    <w:rsid w:val="00F10810"/>
    <w:rsid w:val="00F11259"/>
    <w:rsid w:val="00F114B1"/>
    <w:rsid w:val="00F11ACE"/>
    <w:rsid w:val="00F11B63"/>
    <w:rsid w:val="00F11C83"/>
    <w:rsid w:val="00F11F96"/>
    <w:rsid w:val="00F12523"/>
    <w:rsid w:val="00F12AB7"/>
    <w:rsid w:val="00F132C4"/>
    <w:rsid w:val="00F13E9B"/>
    <w:rsid w:val="00F13EBB"/>
    <w:rsid w:val="00F14418"/>
    <w:rsid w:val="00F1564E"/>
    <w:rsid w:val="00F168DD"/>
    <w:rsid w:val="00F16A62"/>
    <w:rsid w:val="00F17A82"/>
    <w:rsid w:val="00F22DA3"/>
    <w:rsid w:val="00F23EFE"/>
    <w:rsid w:val="00F25FA8"/>
    <w:rsid w:val="00F31B84"/>
    <w:rsid w:val="00F3476B"/>
    <w:rsid w:val="00F3522B"/>
    <w:rsid w:val="00F35B18"/>
    <w:rsid w:val="00F36CE5"/>
    <w:rsid w:val="00F37B0F"/>
    <w:rsid w:val="00F403C7"/>
    <w:rsid w:val="00F40DB8"/>
    <w:rsid w:val="00F41B4C"/>
    <w:rsid w:val="00F45FD8"/>
    <w:rsid w:val="00F46736"/>
    <w:rsid w:val="00F50BA0"/>
    <w:rsid w:val="00F51098"/>
    <w:rsid w:val="00F51815"/>
    <w:rsid w:val="00F51D8B"/>
    <w:rsid w:val="00F53603"/>
    <w:rsid w:val="00F54155"/>
    <w:rsid w:val="00F54C03"/>
    <w:rsid w:val="00F55C0B"/>
    <w:rsid w:val="00F567E9"/>
    <w:rsid w:val="00F609F3"/>
    <w:rsid w:val="00F623FC"/>
    <w:rsid w:val="00F638B8"/>
    <w:rsid w:val="00F63C37"/>
    <w:rsid w:val="00F6403C"/>
    <w:rsid w:val="00F64816"/>
    <w:rsid w:val="00F66062"/>
    <w:rsid w:val="00F67CE4"/>
    <w:rsid w:val="00F67D6F"/>
    <w:rsid w:val="00F70319"/>
    <w:rsid w:val="00F7224F"/>
    <w:rsid w:val="00F72341"/>
    <w:rsid w:val="00F74FCA"/>
    <w:rsid w:val="00F76E5A"/>
    <w:rsid w:val="00F7777F"/>
    <w:rsid w:val="00F80A8D"/>
    <w:rsid w:val="00F80BFF"/>
    <w:rsid w:val="00F838C2"/>
    <w:rsid w:val="00F83F21"/>
    <w:rsid w:val="00F91688"/>
    <w:rsid w:val="00F92102"/>
    <w:rsid w:val="00F93E0A"/>
    <w:rsid w:val="00F94D8F"/>
    <w:rsid w:val="00F95C43"/>
    <w:rsid w:val="00F96531"/>
    <w:rsid w:val="00F9731A"/>
    <w:rsid w:val="00FA0A31"/>
    <w:rsid w:val="00FA0A3F"/>
    <w:rsid w:val="00FA0CA4"/>
    <w:rsid w:val="00FA2DEF"/>
    <w:rsid w:val="00FA5F5B"/>
    <w:rsid w:val="00FB0F0F"/>
    <w:rsid w:val="00FB100A"/>
    <w:rsid w:val="00FB2823"/>
    <w:rsid w:val="00FB5445"/>
    <w:rsid w:val="00FB7553"/>
    <w:rsid w:val="00FC040C"/>
    <w:rsid w:val="00FC41AA"/>
    <w:rsid w:val="00FC41CB"/>
    <w:rsid w:val="00FC44C4"/>
    <w:rsid w:val="00FC656D"/>
    <w:rsid w:val="00FC6710"/>
    <w:rsid w:val="00FD0193"/>
    <w:rsid w:val="00FD35B3"/>
    <w:rsid w:val="00FD3D5C"/>
    <w:rsid w:val="00FD5345"/>
    <w:rsid w:val="00FD5FED"/>
    <w:rsid w:val="00FD6DEE"/>
    <w:rsid w:val="00FE04F7"/>
    <w:rsid w:val="00FE08CE"/>
    <w:rsid w:val="00FE0A8D"/>
    <w:rsid w:val="00FE47BB"/>
    <w:rsid w:val="00FE4C58"/>
    <w:rsid w:val="00FE512D"/>
    <w:rsid w:val="00FF0177"/>
    <w:rsid w:val="00FF01CD"/>
    <w:rsid w:val="00FF210F"/>
    <w:rsid w:val="00FF2468"/>
    <w:rsid w:val="00FF2D48"/>
    <w:rsid w:val="00FF39C8"/>
    <w:rsid w:val="00FF3D89"/>
    <w:rsid w:val="00FF4A8F"/>
    <w:rsid w:val="00FF4F02"/>
    <w:rsid w:val="00FF77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EDD5A"/>
  <w15:chartTrackingRefBased/>
  <w15:docId w15:val="{B7215535-8898-42D9-B8ED-235AE3A4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4BB3"/>
    <w:pPr>
      <w:ind w:left="720"/>
      <w:contextualSpacing/>
    </w:pPr>
  </w:style>
  <w:style w:type="paragraph" w:styleId="Header">
    <w:name w:val="header"/>
    <w:basedOn w:val="Normal"/>
    <w:link w:val="HeaderChar"/>
    <w:uiPriority w:val="99"/>
    <w:unhideWhenUsed/>
    <w:rsid w:val="00424F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FDA"/>
  </w:style>
  <w:style w:type="paragraph" w:styleId="Footer">
    <w:name w:val="footer"/>
    <w:basedOn w:val="Normal"/>
    <w:link w:val="FooterChar"/>
    <w:uiPriority w:val="99"/>
    <w:unhideWhenUsed/>
    <w:rsid w:val="00424F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FDA"/>
  </w:style>
  <w:style w:type="character" w:customStyle="1" w:styleId="apple-converted-space">
    <w:name w:val="apple-converted-space"/>
    <w:basedOn w:val="DefaultParagraphFont"/>
    <w:rsid w:val="000573BD"/>
  </w:style>
  <w:style w:type="character" w:styleId="CommentReference">
    <w:name w:val="annotation reference"/>
    <w:basedOn w:val="DefaultParagraphFont"/>
    <w:uiPriority w:val="99"/>
    <w:semiHidden/>
    <w:unhideWhenUsed/>
    <w:rsid w:val="00D16EDB"/>
    <w:rPr>
      <w:sz w:val="16"/>
      <w:szCs w:val="16"/>
    </w:rPr>
  </w:style>
  <w:style w:type="paragraph" w:styleId="CommentText">
    <w:name w:val="annotation text"/>
    <w:basedOn w:val="Normal"/>
    <w:link w:val="CommentTextChar"/>
    <w:uiPriority w:val="99"/>
    <w:semiHidden/>
    <w:unhideWhenUsed/>
    <w:rsid w:val="00D16EDB"/>
    <w:pPr>
      <w:spacing w:line="240" w:lineRule="auto"/>
    </w:pPr>
    <w:rPr>
      <w:sz w:val="20"/>
      <w:szCs w:val="20"/>
    </w:rPr>
  </w:style>
  <w:style w:type="character" w:customStyle="1" w:styleId="CommentTextChar">
    <w:name w:val="Comment Text Char"/>
    <w:basedOn w:val="DefaultParagraphFont"/>
    <w:link w:val="CommentText"/>
    <w:uiPriority w:val="99"/>
    <w:semiHidden/>
    <w:rsid w:val="00D16EDB"/>
    <w:rPr>
      <w:sz w:val="20"/>
      <w:szCs w:val="20"/>
    </w:rPr>
  </w:style>
  <w:style w:type="paragraph" w:styleId="CommentSubject">
    <w:name w:val="annotation subject"/>
    <w:basedOn w:val="CommentText"/>
    <w:next w:val="CommentText"/>
    <w:link w:val="CommentSubjectChar"/>
    <w:uiPriority w:val="99"/>
    <w:semiHidden/>
    <w:unhideWhenUsed/>
    <w:rsid w:val="00D16EDB"/>
    <w:rPr>
      <w:b/>
      <w:bCs/>
    </w:rPr>
  </w:style>
  <w:style w:type="character" w:customStyle="1" w:styleId="CommentSubjectChar">
    <w:name w:val="Comment Subject Char"/>
    <w:basedOn w:val="CommentTextChar"/>
    <w:link w:val="CommentSubject"/>
    <w:uiPriority w:val="99"/>
    <w:semiHidden/>
    <w:rsid w:val="00D16EDB"/>
    <w:rPr>
      <w:b/>
      <w:bCs/>
      <w:sz w:val="20"/>
      <w:szCs w:val="20"/>
    </w:rPr>
  </w:style>
  <w:style w:type="paragraph" w:styleId="BalloonText">
    <w:name w:val="Balloon Text"/>
    <w:basedOn w:val="Normal"/>
    <w:link w:val="BalloonTextChar"/>
    <w:uiPriority w:val="99"/>
    <w:semiHidden/>
    <w:unhideWhenUsed/>
    <w:rsid w:val="00D16E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EDB"/>
    <w:rPr>
      <w:rFonts w:ascii="Segoe UI" w:hAnsi="Segoe UI" w:cs="Segoe UI"/>
      <w:sz w:val="18"/>
      <w:szCs w:val="18"/>
    </w:rPr>
  </w:style>
  <w:style w:type="paragraph" w:customStyle="1" w:styleId="EndNoteBibliographyTitle">
    <w:name w:val="EndNote Bibliography Title"/>
    <w:basedOn w:val="Normal"/>
    <w:link w:val="EndNoteBibliographyTitleChar"/>
    <w:rsid w:val="0016101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6101D"/>
    <w:rPr>
      <w:rFonts w:ascii="Calibri" w:hAnsi="Calibri" w:cs="Calibri"/>
      <w:noProof/>
      <w:lang w:val="en-US"/>
    </w:rPr>
  </w:style>
  <w:style w:type="paragraph" w:customStyle="1" w:styleId="EndNoteBibliography">
    <w:name w:val="EndNote Bibliography"/>
    <w:basedOn w:val="Normal"/>
    <w:link w:val="EndNoteBibliographyChar"/>
    <w:rsid w:val="0016101D"/>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6101D"/>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AD8DB-5326-4F10-B2CB-3CF036381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38822</Words>
  <Characters>221286</Characters>
  <Application>Microsoft Office Word</Application>
  <DocSecurity>0</DocSecurity>
  <Lines>1844</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suman</dc:creator>
  <cp:keywords/>
  <dc:description/>
  <cp:lastModifiedBy>josh suman</cp:lastModifiedBy>
  <cp:revision>2</cp:revision>
  <dcterms:created xsi:type="dcterms:W3CDTF">2017-08-12T11:17:00Z</dcterms:created>
  <dcterms:modified xsi:type="dcterms:W3CDTF">2017-08-12T11:17:00Z</dcterms:modified>
</cp:coreProperties>
</file>